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13133045"/>
        <w:docPartObj>
          <w:docPartGallery w:val="Cover Pages"/>
          <w:docPartUnique/>
        </w:docPartObj>
      </w:sdtPr>
      <w:sdtEndPr>
        <w:rPr>
          <w:rFonts w:eastAsiaTheme="minorEastAsia"/>
          <w:color w:val="FFFFFF" w:themeColor="background1"/>
          <w:sz w:val="28"/>
          <w:szCs w:val="28"/>
          <w:lang w:val="en-US"/>
        </w:rPr>
      </w:sdtEndPr>
      <w:sdtContent>
        <w:p w14:paraId="38B2F89E" w14:textId="034E822B" w:rsidR="00516B10" w:rsidRDefault="00476463">
          <w:r>
            <w:rPr>
              <w:noProof/>
            </w:rPr>
            <mc:AlternateContent>
              <mc:Choice Requires="wps">
                <w:drawing>
                  <wp:anchor distT="0" distB="0" distL="114300" distR="114300" simplePos="0" relativeHeight="251660288" behindDoc="0" locked="0" layoutInCell="1" allowOverlap="1" wp14:anchorId="4345BBF0" wp14:editId="73536205">
                    <wp:simplePos x="0" y="0"/>
                    <wp:positionH relativeFrom="margin">
                      <wp:posOffset>5153025</wp:posOffset>
                    </wp:positionH>
                    <wp:positionV relativeFrom="page">
                      <wp:posOffset>247650</wp:posOffset>
                    </wp:positionV>
                    <wp:extent cx="762000" cy="1044526"/>
                    <wp:effectExtent l="0" t="0" r="0" b="381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62000" cy="1044526"/>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445D0F" w14:textId="208E2CA0" w:rsidR="00516B10" w:rsidRDefault="00A25394">
                                <w:pPr>
                                  <w:pStyle w:val="NoSpacing"/>
                                  <w:jc w:val="right"/>
                                  <w:rPr>
                                    <w:color w:val="FFFFFF" w:themeColor="background1"/>
                                    <w:sz w:val="24"/>
                                    <w:szCs w:val="24"/>
                                  </w:rPr>
                                </w:pPr>
                                <w:r>
                                  <w:rPr>
                                    <w:color w:val="FFFFFF" w:themeColor="background1"/>
                                    <w:sz w:val="24"/>
                                    <w:szCs w:val="24"/>
                                  </w:rPr>
                                  <w:t xml:space="preserve">May </w:t>
                                </w:r>
                                <w:r w:rsidR="00476463">
                                  <w:rPr>
                                    <w:color w:val="FFFFFF" w:themeColor="background1"/>
                                    <w:sz w:val="24"/>
                                    <w:szCs w:val="24"/>
                                  </w:rPr>
                                  <w:t>2022</w:t>
                                </w: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345BBF0" id="Rectangle 130" o:spid="_x0000_s1026" style="position:absolute;margin-left:405.75pt;margin-top:19.5pt;width:60pt;height:82.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" fillcolor="#4472c4 [3204]" stroked="f" strokeweight="1pt">
                    <o:lock v:ext="edit" aspectratio="t"/>
                    <v:textbox inset="3.6pt,,3.6pt">
                      <w:txbxContent>
                        <w:p w14:paraId="6B445D0F" w14:textId="208E2CA0" w:rsidR="00516B10" w:rsidRDefault="00A25394">
                          <w:pPr>
                            <w:pStyle w:val="NoSpacing"/>
                            <w:jc w:val="right"/>
                            <w:rPr>
                              <w:color w:val="FFFFFF" w:themeColor="background1"/>
                              <w:sz w:val="24"/>
                              <w:szCs w:val="24"/>
                            </w:rPr>
                          </w:pPr>
                          <w:r>
                            <w:rPr>
                              <w:color w:val="FFFFFF" w:themeColor="background1"/>
                              <w:sz w:val="24"/>
                              <w:szCs w:val="24"/>
                            </w:rPr>
                            <w:t xml:space="preserve">May </w:t>
                          </w:r>
                          <w:r w:rsidR="00476463">
                            <w:rPr>
                              <w:color w:val="FFFFFF" w:themeColor="background1"/>
                              <w:sz w:val="24"/>
                              <w:szCs w:val="24"/>
                            </w:rPr>
                            <w:t>2022</w:t>
                          </w:r>
                        </w:p>
                      </w:txbxContent>
                    </v:textbox>
                    <w10:wrap anchorx="margin" anchory="page"/>
                  </v:rect>
                </w:pict>
              </mc:Fallback>
            </mc:AlternateContent>
          </w:r>
        </w:p>
        <w:p w14:paraId="50EA7B5E" w14:textId="4C055303" w:rsidR="00516B10" w:rsidRDefault="00516B10">
          <w:pPr>
            <w:rPr>
              <w:rFonts w:eastAsiaTheme="minorEastAsia"/>
              <w:color w:val="FFFFFF" w:themeColor="background1"/>
              <w:sz w:val="28"/>
              <w:szCs w:val="28"/>
              <w:lang w:val="en-US"/>
            </w:rPr>
          </w:pPr>
          <w:r w:rsidRPr="00837056">
            <w:rPr>
              <w:noProof/>
              <w:color w:val="FFFFFF" w:themeColor="background1"/>
              <w:sz w:val="72"/>
              <w:szCs w:val="72"/>
            </w:rPr>
            <mc:AlternateContent>
              <mc:Choice Requires="wps">
                <w:drawing>
                  <wp:anchor distT="45720" distB="45720" distL="114300" distR="114300" simplePos="0" relativeHeight="251663360" behindDoc="0" locked="0" layoutInCell="1" allowOverlap="1" wp14:anchorId="09ECAD79" wp14:editId="310F05B4">
                    <wp:simplePos x="0" y="0"/>
                    <wp:positionH relativeFrom="column">
                      <wp:posOffset>342900</wp:posOffset>
                    </wp:positionH>
                    <wp:positionV relativeFrom="paragraph">
                      <wp:posOffset>8258175</wp:posOffset>
                    </wp:positionV>
                    <wp:extent cx="5486400" cy="276225"/>
                    <wp:effectExtent l="0" t="0" r="19050" b="2857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276225"/>
                            </a:xfrm>
                            <a:prstGeom prst="rect">
                              <a:avLst/>
                            </a:prstGeom>
                            <a:solidFill>
                              <a:srgbClr val="FFFFFF"/>
                            </a:solidFill>
                            <a:ln w="9525">
                              <a:solidFill>
                                <a:schemeClr val="bg1"/>
                              </a:solidFill>
                              <a:miter lim="800000"/>
                              <a:headEnd/>
                              <a:tailEnd/>
                            </a:ln>
                          </wps:spPr>
                          <wps:txbx>
                            <w:txbxContent>
                              <w:p w14:paraId="44679533" w14:textId="657AC5BA" w:rsidR="00516B10" w:rsidRPr="00837056" w:rsidRDefault="00753D7A" w:rsidP="00516B10">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516B10">
                                      <w:rPr>
                                        <w:caps/>
                                        <w:color w:val="7F7F7F" w:themeColor="text1" w:themeTint="80"/>
                                        <w:sz w:val="24"/>
                                        <w:szCs w:val="24"/>
                                      </w:rPr>
                                      <w:t>SCHOOL OF COMPUTING AND MATHEMATICAL SCIENCES, UNIVERSITY OF LEICESter</w:t>
                                    </w:r>
                                  </w:sdtContent>
                                </w:sdt>
                              </w:p>
                              <w:p w14:paraId="6B633468" w14:textId="77777777" w:rsidR="00516B10" w:rsidRDefault="00516B10" w:rsidP="00516B1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ECAD79" id="_x0000_t202" coordsize="21600,21600" o:spt="202" path="m,l,21600r21600,l21600,xe">
                    <v:stroke joinstyle="miter"/>
                    <v:path gradientshapeok="t" o:connecttype="rect"/>
                  </v:shapetype>
                  <v:shape id="_x0000_s1027" type="#_x0000_t202" style="position:absolute;margin-left:27pt;margin-top:650.25pt;width:6in;height:21.7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" strokecolor="white [3212]">
                    <v:textbox>
                      <w:txbxContent>
                        <w:p w14:paraId="44679533" w14:textId="657AC5BA" w:rsidR="00516B10" w:rsidRPr="00837056" w:rsidRDefault="00753D7A" w:rsidP="00516B10">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516B10">
                                <w:rPr>
                                  <w:caps/>
                                  <w:color w:val="7F7F7F" w:themeColor="text1" w:themeTint="80"/>
                                  <w:sz w:val="24"/>
                                  <w:szCs w:val="24"/>
                                </w:rPr>
                                <w:t>SCHOOL OF COMPUTING AND MATHEMATICAL SCIENCES, UNIVERSITY OF LEICESter</w:t>
                              </w:r>
                            </w:sdtContent>
                          </w:sdt>
                        </w:p>
                        <w:p w14:paraId="6B633468" w14:textId="77777777" w:rsidR="00516B10" w:rsidRDefault="00516B10" w:rsidP="00516B10"/>
                      </w:txbxContent>
                    </v:textbox>
                    <w10:wrap type="square"/>
                  </v:shape>
                </w:pict>
              </mc:Fallback>
            </mc:AlternateContent>
          </w:r>
          <w:r>
            <w:rPr>
              <w:noProof/>
            </w:rPr>
            <mc:AlternateContent>
              <mc:Choice Requires="wpg">
                <w:drawing>
                  <wp:anchor distT="0" distB="0" distL="114300" distR="114300" simplePos="0" relativeHeight="251659264" behindDoc="1" locked="0" layoutInCell="1" allowOverlap="1" wp14:anchorId="1088FE44" wp14:editId="6F39DBF1">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0A067CB4" w14:textId="400D10DB" w:rsidR="00516B10" w:rsidRDefault="00753D7A">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516B10" w:rsidRPr="002C7AE2">
                                        <w:rPr>
                                          <w:color w:val="FFFFFF" w:themeColor="background1"/>
                                          <w:sz w:val="72"/>
                                          <w:szCs w:val="72"/>
                                        </w:rPr>
                                        <w:t xml:space="preserve">CO3201 Computer Science Project: </w:t>
                                      </w:r>
                                      <w:r w:rsidR="00516B10">
                                        <w:rPr>
                                          <w:color w:val="FFFFFF" w:themeColor="background1"/>
                                          <w:sz w:val="72"/>
                                          <w:szCs w:val="72"/>
                                        </w:rPr>
                                        <w:t>Dissertation</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1088FE44" id="Group 125" o:spid="_x0000_s1028"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">
                    <o:lock v:ext="edit" aspectratio="t"/>
                    <v:shape id="Freeform 10" o:spid="_x0000_s1029"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0A067CB4" w14:textId="400D10DB" w:rsidR="00516B10" w:rsidRDefault="00753D7A">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516B10" w:rsidRPr="002C7AE2">
                                  <w:rPr>
                                    <w:color w:val="FFFFFF" w:themeColor="background1"/>
                                    <w:sz w:val="72"/>
                                    <w:szCs w:val="72"/>
                                  </w:rPr>
                                  <w:t xml:space="preserve">CO3201 Computer Science Project: </w:t>
                                </w:r>
                                <w:r w:rsidR="00516B10">
                                  <w:rPr>
                                    <w:color w:val="FFFFFF" w:themeColor="background1"/>
                                    <w:sz w:val="72"/>
                                    <w:szCs w:val="72"/>
                                  </w:rPr>
                                  <w:t>Dissertation</w:t>
                                </w:r>
                              </w:sdtContent>
                            </w:sdt>
                          </w:p>
                        </w:txbxContent>
                      </v:textbox>
                    </v:shape>
                    <v:shape id="Freeform 11" o:spid="_x0000_s1030"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rPr>
            <mc:AlternateContent>
              <mc:Choice Requires="wps">
                <w:drawing>
                  <wp:anchor distT="0" distB="0" distL="114300" distR="114300" simplePos="0" relativeHeight="251661312" behindDoc="0" locked="0" layoutInCell="1" allowOverlap="1" wp14:anchorId="242CF23A" wp14:editId="2251B49E">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BB40C71" w14:textId="7DE13C24" w:rsidR="00516B10" w:rsidRPr="00516B10" w:rsidRDefault="00516B10">
                                    <w:pPr>
                                      <w:pStyle w:val="NoSpacing"/>
                                      <w:spacing w:before="40" w:after="40"/>
                                      <w:rPr>
                                        <w:caps/>
                                        <w:color w:val="4472C4" w:themeColor="accent1"/>
                                        <w:sz w:val="36"/>
                                        <w:szCs w:val="36"/>
                                      </w:rPr>
                                    </w:pPr>
                                    <w:r w:rsidRPr="00516B10">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154DF889" w14:textId="28506A4B" w:rsidR="00516B10" w:rsidRPr="00516B10" w:rsidRDefault="008D58B5">
                                    <w:pPr>
                                      <w:pStyle w:val="NoSpacing"/>
                                      <w:spacing w:before="40" w:after="40"/>
                                      <w:rPr>
                                        <w:caps/>
                                        <w:color w:val="5B9BD5" w:themeColor="accent5"/>
                                        <w:sz w:val="28"/>
                                        <w:szCs w:val="28"/>
                                      </w:rPr>
                                    </w:pPr>
                                    <w:r>
                                      <w:rPr>
                                        <w:caps/>
                                        <w:color w:val="5B9BD5" w:themeColor="accent5"/>
                                        <w:sz w:val="28"/>
                                        <w:szCs w:val="28"/>
                                      </w:rPr>
                                      <w:t>DAN Booth</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242CF23A" id="Text Box 129" o:spid="_x0000_s1031"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" filled="f" stroked="f" strokeweight=".5pt">
                    <v:textbox style="mso-fit-shape-to-text:t" inset="1in,0,86.4pt,0">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BB40C71" w14:textId="7DE13C24" w:rsidR="00516B10" w:rsidRPr="00516B10" w:rsidRDefault="00516B10">
                              <w:pPr>
                                <w:pStyle w:val="NoSpacing"/>
                                <w:spacing w:before="40" w:after="40"/>
                                <w:rPr>
                                  <w:caps/>
                                  <w:color w:val="4472C4" w:themeColor="accent1"/>
                                  <w:sz w:val="36"/>
                                  <w:szCs w:val="36"/>
                                </w:rPr>
                              </w:pPr>
                              <w:r w:rsidRPr="00516B10">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154DF889" w14:textId="28506A4B" w:rsidR="00516B10" w:rsidRPr="00516B10" w:rsidRDefault="008D58B5">
                              <w:pPr>
                                <w:pStyle w:val="NoSpacing"/>
                                <w:spacing w:before="40" w:after="40"/>
                                <w:rPr>
                                  <w:caps/>
                                  <w:color w:val="5B9BD5" w:themeColor="accent5"/>
                                  <w:sz w:val="28"/>
                                  <w:szCs w:val="28"/>
                                </w:rPr>
                              </w:pPr>
                              <w:r>
                                <w:rPr>
                                  <w:caps/>
                                  <w:color w:val="5B9BD5" w:themeColor="accent5"/>
                                  <w:sz w:val="28"/>
                                  <w:szCs w:val="28"/>
                                </w:rPr>
                                <w:t>DAN Booth</w:t>
                              </w:r>
                            </w:p>
                          </w:sdtContent>
                        </w:sdt>
                      </w:txbxContent>
                    </v:textbox>
                    <w10:wrap type="square" anchorx="page" anchory="page"/>
                  </v:shape>
                </w:pict>
              </mc:Fallback>
            </mc:AlternateContent>
          </w:r>
          <w:r>
            <w:rPr>
              <w:rFonts w:eastAsiaTheme="minorEastAsia"/>
              <w:color w:val="FFFFFF" w:themeColor="background1"/>
              <w:sz w:val="28"/>
              <w:szCs w:val="28"/>
              <w:lang w:val="en-US"/>
            </w:rPr>
            <w:br w:type="page"/>
          </w:r>
        </w:p>
      </w:sdtContent>
    </w:sdt>
    <w:p w14:paraId="127915A2" w14:textId="1BABC7FF" w:rsidR="00625C41" w:rsidRDefault="00625C41" w:rsidP="00625C41">
      <w:pPr>
        <w:pStyle w:val="Heading2"/>
        <w:numPr>
          <w:ilvl w:val="0"/>
          <w:numId w:val="0"/>
        </w:numPr>
        <w:ind w:left="360" w:hanging="360"/>
      </w:pPr>
      <w:r>
        <w:lastRenderedPageBreak/>
        <w:t>contents</w:t>
      </w:r>
    </w:p>
    <w:p w14:paraId="40A13AE2" w14:textId="77777777" w:rsidR="00317EC7" w:rsidRDefault="00317EC7">
      <w:pPr>
        <w:sectPr w:rsidR="00317EC7" w:rsidSect="00317EC7">
          <w:footerReference w:type="default" r:id="rId9"/>
          <w:footerReference w:type="first" r:id="rId10"/>
          <w:pgSz w:w="11906" w:h="16838"/>
          <w:pgMar w:top="1440" w:right="1440" w:bottom="1440" w:left="1440" w:header="708" w:footer="708" w:gutter="0"/>
          <w:pgNumType w:fmt="lowerRoman" w:start="0"/>
          <w:cols w:space="708"/>
          <w:titlePg/>
          <w:docGrid w:linePitch="360"/>
        </w:sectPr>
      </w:pPr>
    </w:p>
    <w:p w14:paraId="23A4F2E2" w14:textId="02625C3C" w:rsidR="009D431F" w:rsidRDefault="00E366C7" w:rsidP="00E366C7">
      <w:pPr>
        <w:pStyle w:val="Heading2"/>
      </w:pPr>
      <w:r>
        <w:lastRenderedPageBreak/>
        <w:t>Abstract</w:t>
      </w:r>
    </w:p>
    <w:p w14:paraId="064922CA" w14:textId="3EC859E7" w:rsidR="00E366C7" w:rsidRDefault="00E366C7" w:rsidP="00E366C7"/>
    <w:p w14:paraId="272DC770" w14:textId="439139CD" w:rsidR="00E366C7" w:rsidRDefault="00E366C7" w:rsidP="00E366C7">
      <w:pPr>
        <w:pStyle w:val="Heading2"/>
      </w:pPr>
      <w:r>
        <w:t>Introduction</w:t>
      </w:r>
    </w:p>
    <w:p w14:paraId="3A8BB291" w14:textId="77777777" w:rsidR="007402F0" w:rsidRDefault="007402F0" w:rsidP="007402F0">
      <w:r>
        <w:t>Ever since I was young, I have always loved building and playing with Lego, getting Lego sets regularly for Christmas and birthdays. Over time as I got more Lego sets, I had to take some older sets apart to make room for newer ones. The Lego pieces from these sets would be stored in separate containers so that if I wanted to rebuild a set, I could simply get that certain container. However, as I got more Lego sets these pieces became muddled so that it was no longer as simple as picking a container. This can be done using the list of pieces in the back of the Lego set’s instruction booklet and as I find the pieces tick them off this page. This can work when rebuilding the set for the first few times but after a while, it can become very difficult because there are ticks all over the page. Therefore, having a digital checklist for pieces in a Lego Set would help fix this issue as once you have built the set, the next time you go to rebuild it the checklist will be blank, and you can start all over again.</w:t>
      </w:r>
    </w:p>
    <w:p w14:paraId="1C4E2FAE" w14:textId="44CC6D55" w:rsidR="007402F0" w:rsidRDefault="007402F0" w:rsidP="007402F0">
      <w:r>
        <w:t xml:space="preserve">For example, </w:t>
      </w:r>
      <w:r w:rsidR="003D4437">
        <w:t xml:space="preserve">if </w:t>
      </w:r>
      <w:r>
        <w:t>you have a Lego set that you have taken apart and put all the pieces in a box along with other Lego pieces, and you would like to rebuild the set, you could do this easily using a digital checklist.</w:t>
      </w:r>
    </w:p>
    <w:p w14:paraId="797D2D82" w14:textId="77777777" w:rsidR="007402F0" w:rsidRDefault="007402F0" w:rsidP="007402F0">
      <w:r>
        <w:t xml:space="preserve">The target users for my project will be 18+ </w:t>
      </w:r>
      <w:r w:rsidRPr="00C639C4">
        <w:t>Lego builders</w:t>
      </w:r>
      <w:r>
        <w:t xml:space="preserve">, </w:t>
      </w:r>
      <w:r w:rsidRPr="00C639C4">
        <w:t>enthusiasts,</w:t>
      </w:r>
      <w:r>
        <w:t xml:space="preserve"> and </w:t>
      </w:r>
      <w:r w:rsidRPr="00C639C4">
        <w:t>collectors</w:t>
      </w:r>
      <w:r>
        <w:t xml:space="preserve"> (referred to as ‘Lego </w:t>
      </w:r>
      <w:r w:rsidRPr="00C639C4">
        <w:t>enthusiasts</w:t>
      </w:r>
      <w:r>
        <w:t xml:space="preserve">’ from now on for </w:t>
      </w:r>
      <w:r w:rsidRPr="00C53136">
        <w:t>briefness</w:t>
      </w:r>
      <w:r>
        <w:t>) who are looking to build or rebuild a Lego set they own.</w:t>
      </w:r>
      <w:bookmarkStart w:id="0" w:name="_Toc88731105"/>
    </w:p>
    <w:p w14:paraId="4171302A" w14:textId="6E24166C" w:rsidR="007402F0" w:rsidRDefault="007402F0" w:rsidP="007402F0">
      <w:pPr>
        <w:pStyle w:val="Heading3"/>
      </w:pPr>
      <w:r>
        <w:t>Aim</w:t>
      </w:r>
      <w:bookmarkEnd w:id="0"/>
    </w:p>
    <w:p w14:paraId="2E518C1B" w14:textId="77777777" w:rsidR="007402F0" w:rsidRDefault="007402F0" w:rsidP="007402F0">
      <w:r>
        <w:t>The key aim of this project is to create a digital checklist for pieces in a Lego Set. Users can find and then select a Lego Set they would like to see the pieces for. They can then view all the pieces in this Lego set (like in the back of the instruction book), and they can check they have all the pieces when they are building the set again.</w:t>
      </w:r>
    </w:p>
    <w:p w14:paraId="0978C147" w14:textId="77777777" w:rsidR="007402F0" w:rsidRPr="00FC0C3F" w:rsidRDefault="007402F0" w:rsidP="007402F0">
      <w:pPr>
        <w:pStyle w:val="Heading3"/>
      </w:pPr>
      <w:bookmarkStart w:id="1" w:name="_Toc88311793"/>
      <w:bookmarkStart w:id="2" w:name="_Toc88731106"/>
      <w:r>
        <w:t>Objectives</w:t>
      </w:r>
      <w:bookmarkEnd w:id="1"/>
      <w:bookmarkEnd w:id="2"/>
    </w:p>
    <w:p w14:paraId="789B6F9F" w14:textId="77777777" w:rsidR="007402F0" w:rsidRDefault="007402F0" w:rsidP="007402F0">
      <w:pPr>
        <w:pStyle w:val="ListParagraph"/>
        <w:numPr>
          <w:ilvl w:val="0"/>
          <w:numId w:val="4"/>
        </w:numPr>
      </w:pPr>
      <w:r>
        <w:t>Write a program to connect to a Lego Set API and retrieve data</w:t>
      </w:r>
    </w:p>
    <w:p w14:paraId="7E1614C1" w14:textId="77777777" w:rsidR="007402F0" w:rsidRDefault="007402F0" w:rsidP="007402F0">
      <w:pPr>
        <w:pStyle w:val="ListParagraph"/>
        <w:numPr>
          <w:ilvl w:val="0"/>
          <w:numId w:val="4"/>
        </w:numPr>
      </w:pPr>
      <w:r>
        <w:t>Learn how to turn JSON files into a class</w:t>
      </w:r>
    </w:p>
    <w:p w14:paraId="302722D4" w14:textId="77777777" w:rsidR="007402F0" w:rsidRDefault="007402F0" w:rsidP="007402F0">
      <w:pPr>
        <w:pStyle w:val="ListParagraph"/>
        <w:numPr>
          <w:ilvl w:val="0"/>
          <w:numId w:val="4"/>
        </w:numPr>
      </w:pPr>
      <w:r>
        <w:t>Build an application using the Spring Model-View-Controller (MVC) framework</w:t>
      </w:r>
    </w:p>
    <w:p w14:paraId="686FFC73" w14:textId="77777777" w:rsidR="007402F0" w:rsidRDefault="007402F0" w:rsidP="007402F0">
      <w:pPr>
        <w:pStyle w:val="ListParagraph"/>
        <w:numPr>
          <w:ilvl w:val="0"/>
          <w:numId w:val="4"/>
        </w:numPr>
      </w:pPr>
      <w:r>
        <w:t>Design a cross-platform website (view) from which users can use the system</w:t>
      </w:r>
    </w:p>
    <w:p w14:paraId="2B34B506" w14:textId="77777777" w:rsidR="007402F0" w:rsidRDefault="007402F0" w:rsidP="007402F0">
      <w:pPr>
        <w:pStyle w:val="ListParagraph"/>
        <w:numPr>
          <w:ilvl w:val="0"/>
          <w:numId w:val="4"/>
        </w:numPr>
      </w:pPr>
      <w:r>
        <w:t>Implement a cross-platform website (view) from which users can use the system</w:t>
      </w:r>
    </w:p>
    <w:p w14:paraId="20117A94" w14:textId="77777777" w:rsidR="007402F0" w:rsidRDefault="007402F0" w:rsidP="007402F0">
      <w:pPr>
        <w:pStyle w:val="ListParagraph"/>
        <w:numPr>
          <w:ilvl w:val="0"/>
          <w:numId w:val="4"/>
        </w:numPr>
      </w:pPr>
      <w:r>
        <w:t>Design a way for users to save progress on a checklist</w:t>
      </w:r>
    </w:p>
    <w:p w14:paraId="5998399C" w14:textId="77777777" w:rsidR="007402F0" w:rsidRDefault="007402F0" w:rsidP="007402F0">
      <w:pPr>
        <w:pStyle w:val="ListParagraph"/>
        <w:numPr>
          <w:ilvl w:val="0"/>
          <w:numId w:val="4"/>
        </w:numPr>
      </w:pPr>
      <w:r>
        <w:t>Implement a way for users to save progress on a checklist</w:t>
      </w:r>
    </w:p>
    <w:p w14:paraId="55DA7685" w14:textId="525EC345" w:rsidR="00E366C7" w:rsidRDefault="00E366C7" w:rsidP="00E366C7"/>
    <w:p w14:paraId="18760283" w14:textId="30604071" w:rsidR="00E366C7" w:rsidRDefault="00E366C7" w:rsidP="00E366C7">
      <w:pPr>
        <w:pStyle w:val="Heading2"/>
      </w:pPr>
      <w:bookmarkStart w:id="3" w:name="_Ref100832797"/>
      <w:r w:rsidRPr="00E366C7">
        <w:t>Survey of Literature/Information Sources</w:t>
      </w:r>
      <w:bookmarkEnd w:id="3"/>
    </w:p>
    <w:p w14:paraId="2D279CD5" w14:textId="77777777" w:rsidR="007402F0" w:rsidRDefault="007402F0" w:rsidP="007402F0">
      <w:pPr>
        <w:pStyle w:val="Heading3"/>
      </w:pPr>
      <w:bookmarkStart w:id="4" w:name="_Toc88731109"/>
      <w:r>
        <w:t>Preliminary Research</w:t>
      </w:r>
      <w:bookmarkEnd w:id="4"/>
    </w:p>
    <w:p w14:paraId="63B86FF1" w14:textId="2241DDA7" w:rsidR="007402F0" w:rsidRDefault="007402F0" w:rsidP="007402F0">
      <w:r>
        <w:t xml:space="preserve">To begin with, I looked up the Rebrickable API </w:t>
      </w:r>
      <w:r>
        <w:fldChar w:fldCharType="begin"/>
      </w:r>
      <w:r>
        <w:instrText xml:space="preserve"> REF _Ref88054215 \r \h </w:instrText>
      </w:r>
      <w:r>
        <w:fldChar w:fldCharType="separate"/>
      </w:r>
      <w:r w:rsidR="006964C7">
        <w:t>[1]</w:t>
      </w:r>
      <w:r>
        <w:fldChar w:fldCharType="end"/>
      </w:r>
      <w:r>
        <w:t xml:space="preserve"> that contains data for Lego sets, that I am going to use, that can search through to find a Lego set and the pieces within this set. I also read the documentation for the API </w:t>
      </w:r>
      <w:r>
        <w:fldChar w:fldCharType="begin"/>
      </w:r>
      <w:r>
        <w:instrText xml:space="preserve"> REF _Ref88054200 \r \h </w:instrText>
      </w:r>
      <w:r>
        <w:fldChar w:fldCharType="separate"/>
      </w:r>
      <w:r w:rsidR="006964C7">
        <w:t>[2]</w:t>
      </w:r>
      <w:r>
        <w:fldChar w:fldCharType="end"/>
      </w:r>
      <w:r>
        <w:t xml:space="preserve">, finding out that it's a RESTful API (meaning I can use HTTP requests to access data) and to access the data I need an API key that is freely available with an account. Using the API you can request a Lego set directly using the Lego set unique number, or search using “A search term”, filter using “theme_id (a number associated with a Lego theme e.g. Star Wars, that can be retrieved also using API), min_year, max_year, min_parts, max_parts” and order by a certain </w:t>
      </w:r>
      <w:r>
        <w:lastRenderedPageBreak/>
        <w:t>“field” (“set_num”, “name”, “year”, “theme_id”, “num_parts”). Data is returned from the API in the form of JSON files, and a set returns “set_num”, “name”, “year”, “theme_id”, “num_parts” and “set_img_url”, but to retrieve a JSON of all the pieces in a Lego set another call to the API needs to be performed. This returns a list containing each part however this cannot be ordered using the API.</w:t>
      </w:r>
    </w:p>
    <w:p w14:paraId="35AB6537" w14:textId="77777777" w:rsidR="007402F0" w:rsidRPr="00B92425" w:rsidRDefault="007402F0" w:rsidP="007402F0">
      <w:pPr>
        <w:pStyle w:val="Heading3"/>
      </w:pPr>
      <w:bookmarkStart w:id="5" w:name="_Toc88731110"/>
      <w:r>
        <w:t>Questionnaire Introduction</w:t>
      </w:r>
      <w:bookmarkEnd w:id="5"/>
    </w:p>
    <w:p w14:paraId="0B56C1B4" w14:textId="77777777" w:rsidR="007402F0" w:rsidRDefault="007402F0" w:rsidP="007402F0">
      <w:r>
        <w:t xml:space="preserve">I then performed some data collection on what my target users would like from a digital checklist for pieces in a Lego Set, via an online questionnaire (see </w:t>
      </w:r>
      <w:r>
        <w:rPr>
          <w:b/>
          <w:bCs/>
        </w:rPr>
        <w:t>Appendix A</w:t>
      </w:r>
      <w:r>
        <w:t>). Using this I could identify their key requirements and features for the system, for example where they would like to use the system, how they currently check they have all the pieces for a Lego set, other tools they use for research, how important certain features would be to them and if they have any other ideas for features.</w:t>
      </w:r>
    </w:p>
    <w:p w14:paraId="1A51DE40" w14:textId="77777777" w:rsidR="007402F0" w:rsidRDefault="007402F0" w:rsidP="007402F0">
      <w:pPr>
        <w:pStyle w:val="Heading3"/>
      </w:pPr>
      <w:bookmarkStart w:id="6" w:name="_Toc88731111"/>
      <w:r>
        <w:t>Questionnaire Results and Further Research</w:t>
      </w:r>
      <w:bookmarkEnd w:id="6"/>
    </w:p>
    <w:p w14:paraId="51C7F825" w14:textId="797E40E7" w:rsidR="007402F0" w:rsidRDefault="007402F0" w:rsidP="007402F0">
      <w:r>
        <w:t xml:space="preserve">My questionnaire received a reasonable number of responses (20 responses) and from the results of this questionnaire, I was able to decide on certain features and requirements for my project. (For full results </w:t>
      </w:r>
      <w:r w:rsidR="00054EA2">
        <w:t>of the</w:t>
      </w:r>
      <w:r>
        <w:t xml:space="preserve"> questionnaire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6964C7" w:rsidRPr="006964C7">
        <w:rPr>
          <w:b/>
          <w:bCs/>
        </w:rPr>
        <w:t>Appendix B</w:t>
      </w:r>
      <w:r w:rsidRPr="009B5FCD">
        <w:rPr>
          <w:b/>
          <w:bCs/>
        </w:rPr>
        <w:fldChar w:fldCharType="end"/>
      </w:r>
      <w:r>
        <w:t>).</w:t>
      </w:r>
    </w:p>
    <w:p w14:paraId="7F87746F" w14:textId="77777777" w:rsidR="007402F0" w:rsidRDefault="007402F0" w:rsidP="007402F0">
      <w:pPr>
        <w:keepNext/>
      </w:pPr>
      <w:r>
        <w:rPr>
          <w:noProof/>
        </w:rPr>
        <w:drawing>
          <wp:inline distT="0" distB="0" distL="0" distR="0" wp14:anchorId="589A77C9" wp14:editId="38F24EC2">
            <wp:extent cx="5731510" cy="2156603"/>
            <wp:effectExtent l="0" t="0" r="2540" b="0"/>
            <wp:docPr id="43" name="Picture 4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10579"/>
                    <a:stretch/>
                  </pic:blipFill>
                  <pic:spPr bwMode="auto">
                    <a:xfrm>
                      <a:off x="0" y="0"/>
                      <a:ext cx="5731510" cy="2156603"/>
                    </a:xfrm>
                    <a:prstGeom prst="rect">
                      <a:avLst/>
                    </a:prstGeom>
                    <a:noFill/>
                    <a:ln>
                      <a:noFill/>
                    </a:ln>
                    <a:extLst>
                      <a:ext uri="{53640926-AAD7-44D8-BBD7-CCE9431645EC}">
                        <a14:shadowObscured xmlns:a14="http://schemas.microsoft.com/office/drawing/2010/main"/>
                      </a:ext>
                    </a:extLst>
                  </pic:spPr>
                </pic:pic>
              </a:graphicData>
            </a:graphic>
          </wp:inline>
        </w:drawing>
      </w:r>
    </w:p>
    <w:p w14:paraId="0A8AD418" w14:textId="71A3AF77" w:rsidR="007402F0" w:rsidRDefault="007402F0" w:rsidP="007402F0">
      <w:pPr>
        <w:pStyle w:val="Caption"/>
      </w:pPr>
      <w:bookmarkStart w:id="7" w:name="_Ref88698492"/>
      <w:r>
        <w:t xml:space="preserve">Figure </w:t>
      </w:r>
      <w:fldSimple w:instr=" SEQ Figure \* ARABIC ">
        <w:r w:rsidR="006964C7">
          <w:rPr>
            <w:noProof/>
          </w:rPr>
          <w:t>1</w:t>
        </w:r>
      </w:fldSimple>
      <w:bookmarkEnd w:id="7"/>
      <w:r>
        <w:t xml:space="preserve"> – Question 1 Results</w:t>
      </w:r>
    </w:p>
    <w:p w14:paraId="0AF7434F" w14:textId="604A16EF" w:rsidR="007402F0" w:rsidRDefault="007402F0" w:rsidP="007402F0">
      <w:r>
        <w:t xml:space="preserve">Question 1 showed me that the majority of users (75% see </w:t>
      </w:r>
      <w:r>
        <w:fldChar w:fldCharType="begin"/>
      </w:r>
      <w:r>
        <w:instrText xml:space="preserve"> REF _Ref88698492 \h </w:instrText>
      </w:r>
      <w:r>
        <w:fldChar w:fldCharType="separate"/>
      </w:r>
      <w:r w:rsidR="006964C7">
        <w:t xml:space="preserve">Figure </w:t>
      </w:r>
      <w:r w:rsidR="006964C7">
        <w:rPr>
          <w:noProof/>
        </w:rPr>
        <w:t>1</w:t>
      </w:r>
      <w:r>
        <w:fldChar w:fldCharType="end"/>
      </w:r>
      <w:r>
        <w:t xml:space="preserve"> above or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6964C7" w:rsidRPr="006964C7">
        <w:rPr>
          <w:b/>
          <w:bCs/>
        </w:rPr>
        <w:t>Appendix B</w:t>
      </w:r>
      <w:r w:rsidRPr="009B5FCD">
        <w:rPr>
          <w:b/>
          <w:bCs/>
        </w:rPr>
        <w:fldChar w:fldCharType="end"/>
      </w:r>
      <w:r>
        <w:t>) would like to use the digital checklist on both PC/Laptop and mobile devices, which helped inform me that my digital checklist for pieces in a Lego Set should run on both these types of systems.</w:t>
      </w:r>
    </w:p>
    <w:p w14:paraId="4ADDF614" w14:textId="4DDA39DC" w:rsidR="007402F0" w:rsidRDefault="007402F0" w:rsidP="007402F0">
      <w:r>
        <w:t xml:space="preserve">I also learnt from questions answers to 2 and 3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6964C7" w:rsidRPr="006964C7">
        <w:rPr>
          <w:b/>
          <w:bCs/>
        </w:rPr>
        <w:t>Appendix B</w:t>
      </w:r>
      <w:r w:rsidRPr="009B5FCD">
        <w:rPr>
          <w:b/>
          <w:bCs/>
        </w:rPr>
        <w:fldChar w:fldCharType="end"/>
      </w:r>
      <w:r>
        <w:t xml:space="preserve">) that Lego </w:t>
      </w:r>
      <w:r w:rsidRPr="00C639C4">
        <w:t>enthusiasts</w:t>
      </w:r>
      <w:r>
        <w:t xml:space="preserve"> who use a digital tool use the website Bricklink </w:t>
      </w:r>
      <w:r>
        <w:fldChar w:fldCharType="begin"/>
      </w:r>
      <w:r>
        <w:instrText xml:space="preserve"> REF _Ref88056140 \r \h </w:instrText>
      </w:r>
      <w:r>
        <w:fldChar w:fldCharType="separate"/>
      </w:r>
      <w:r w:rsidR="006964C7">
        <w:t>[3]</w:t>
      </w:r>
      <w:r>
        <w:fldChar w:fldCharType="end"/>
      </w:r>
      <w:r>
        <w:t>. I found that on Bricklink users can add pieces from a Lego set to a “wanted list” and from there tick of</w:t>
      </w:r>
      <w:r w:rsidR="002F1148">
        <w:t>f</w:t>
      </w:r>
      <w:r>
        <w:t xml:space="preserve"> parts you have. This shows the user how many pieces they need and how many they currently have found. However, this number easily be changed by accident which could cause issues. For example, users could believe they have all the pieces for a set but they accidentally decreased how many pieces they needed so are missing one, or the opposite where they increase the number they need but have all of them. Users can’t filter pieces by colour or type making it difficult to find pieces, also when pieces are fully found they are not hidden from the list. Any pieces missing can easily show a list of possible locations to buy them. Most of these issues appear because the purpose of the tool is to buy pieces for a Lego set.</w:t>
      </w:r>
    </w:p>
    <w:p w14:paraId="403648F0" w14:textId="1191E241" w:rsidR="007402F0" w:rsidRDefault="007402F0" w:rsidP="007402F0">
      <w:r>
        <w:t xml:space="preserve">The answers </w:t>
      </w:r>
      <w:r w:rsidR="002F1148">
        <w:t>to</w:t>
      </w:r>
      <w:r>
        <w:t xml:space="preserve"> question 3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6964C7" w:rsidRPr="006964C7">
        <w:rPr>
          <w:b/>
          <w:bCs/>
        </w:rPr>
        <w:t>Appendix B</w:t>
      </w:r>
      <w:r w:rsidRPr="009B5FCD">
        <w:rPr>
          <w:b/>
          <w:bCs/>
        </w:rPr>
        <w:fldChar w:fldCharType="end"/>
      </w:r>
      <w:r>
        <w:t xml:space="preserve">) also show some people currently use the Rebrickable website </w:t>
      </w:r>
      <w:r>
        <w:fldChar w:fldCharType="begin"/>
      </w:r>
      <w:r>
        <w:instrText xml:space="preserve"> REF _Ref88126631 \r \h </w:instrText>
      </w:r>
      <w:r>
        <w:fldChar w:fldCharType="separate"/>
      </w:r>
      <w:r w:rsidR="006964C7">
        <w:t>[4]</w:t>
      </w:r>
      <w:r>
        <w:fldChar w:fldCharType="end"/>
      </w:r>
      <w:r>
        <w:t>. On Rebrickable, which also provide</w:t>
      </w:r>
      <w:r w:rsidR="002F1148">
        <w:t>s</w:t>
      </w:r>
      <w:r>
        <w:t xml:space="preserve"> the API I am going to use, users can find a Lego set by typing in the set number or searching by a text search (i.e. Set Name) and filter by a range of year released, range of the number of parts and also filter by themes. On the page of a set (e.g. this Lego </w:t>
      </w:r>
      <w:r>
        <w:lastRenderedPageBreak/>
        <w:t xml:space="preserve">Set </w:t>
      </w:r>
      <w:r>
        <w:fldChar w:fldCharType="begin"/>
      </w:r>
      <w:r>
        <w:instrText xml:space="preserve"> REF _Ref88126615 \r \h </w:instrText>
      </w:r>
      <w:r>
        <w:fldChar w:fldCharType="separate"/>
      </w:r>
      <w:r w:rsidR="006964C7">
        <w:t>[5]</w:t>
      </w:r>
      <w:r>
        <w:fldChar w:fldCharType="end"/>
      </w:r>
      <w:r>
        <w:t xml:space="preserve">) users can see a list of all parts, the instructions, pictures of the Lego set, </w:t>
      </w:r>
      <w:r w:rsidR="002F1148">
        <w:t xml:space="preserve">the </w:t>
      </w:r>
      <w:r>
        <w:t xml:space="preserve">year released, </w:t>
      </w:r>
      <w:r w:rsidR="002F1148">
        <w:t xml:space="preserve">the </w:t>
      </w:r>
      <w:r>
        <w:t>number of parts etc. Here if the user has an account they can add the set parts to a List. On the list, the user added parts too, users can filter by piece colour, type (Category) and sort by colour, Hue, part, type (category) and price to buy the Lego piece. Users can see how many each piece is required as well as the colour and price to buy it but to check a piece off the list, the user has to delete it from the list meaning you can’t undo the change, also users can change the number of certain pieces needed but not see the original number (like BrickLink see above). This is primarily due to the fact the tool is meant to help users buy Lego pieces for a set, also the same as Bricklink, but can be used as a makeshift checklist.</w:t>
      </w:r>
    </w:p>
    <w:p w14:paraId="7D98F9B3" w14:textId="20473DAB" w:rsidR="007402F0" w:rsidRDefault="007402F0" w:rsidP="007402F0">
      <w:r>
        <w:t xml:space="preserve">Overall, the results of questions 2 and 3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6964C7" w:rsidRPr="006964C7">
        <w:rPr>
          <w:b/>
          <w:bCs/>
        </w:rPr>
        <w:t>Appendix B</w:t>
      </w:r>
      <w:r w:rsidRPr="009B5FCD">
        <w:rPr>
          <w:b/>
          <w:bCs/>
        </w:rPr>
        <w:fldChar w:fldCharType="end"/>
      </w:r>
      <w:r>
        <w:t>) has helped me find and research similar software and helped give me ideas on what would be useful to use from the</w:t>
      </w:r>
      <w:r w:rsidR="00887673">
        <w:t>se</w:t>
      </w:r>
      <w:r>
        <w:t>.</w:t>
      </w:r>
    </w:p>
    <w:p w14:paraId="70B0320C" w14:textId="77777777" w:rsidR="007402F0" w:rsidRDefault="007402F0" w:rsidP="007402F0">
      <w:pPr>
        <w:keepNext/>
      </w:pPr>
      <w:r>
        <w:rPr>
          <w:noProof/>
        </w:rPr>
        <w:drawing>
          <wp:inline distT="0" distB="0" distL="0" distR="0" wp14:anchorId="42C4422A" wp14:editId="7E2B2F5A">
            <wp:extent cx="5731510" cy="2139351"/>
            <wp:effectExtent l="0" t="0" r="2540" b="0"/>
            <wp:docPr id="41" name="Picture 4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bar chart&#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12447"/>
                    <a:stretch/>
                  </pic:blipFill>
                  <pic:spPr bwMode="auto">
                    <a:xfrm>
                      <a:off x="0" y="0"/>
                      <a:ext cx="5731510" cy="2139351"/>
                    </a:xfrm>
                    <a:prstGeom prst="rect">
                      <a:avLst/>
                    </a:prstGeom>
                    <a:noFill/>
                    <a:ln>
                      <a:noFill/>
                    </a:ln>
                    <a:extLst>
                      <a:ext uri="{53640926-AAD7-44D8-BBD7-CCE9431645EC}">
                        <a14:shadowObscured xmlns:a14="http://schemas.microsoft.com/office/drawing/2010/main"/>
                      </a:ext>
                    </a:extLst>
                  </pic:spPr>
                </pic:pic>
              </a:graphicData>
            </a:graphic>
          </wp:inline>
        </w:drawing>
      </w:r>
    </w:p>
    <w:p w14:paraId="327CF776" w14:textId="15921A5F" w:rsidR="007402F0" w:rsidRDefault="007402F0" w:rsidP="007402F0">
      <w:pPr>
        <w:pStyle w:val="Caption"/>
      </w:pPr>
      <w:bookmarkStart w:id="8" w:name="_Ref88698821"/>
      <w:bookmarkStart w:id="9" w:name="_Ref88697243"/>
      <w:r>
        <w:t xml:space="preserve">Figure </w:t>
      </w:r>
      <w:fldSimple w:instr=" SEQ Figure \* ARABIC ">
        <w:r w:rsidR="006964C7">
          <w:rPr>
            <w:noProof/>
          </w:rPr>
          <w:t>2</w:t>
        </w:r>
      </w:fldSimple>
      <w:bookmarkEnd w:id="8"/>
      <w:r>
        <w:t xml:space="preserve"> – Question 4 Results</w:t>
      </w:r>
      <w:bookmarkEnd w:id="9"/>
    </w:p>
    <w:p w14:paraId="7F2E4281" w14:textId="511759F4" w:rsidR="007402F0" w:rsidRDefault="007402F0" w:rsidP="007402F0">
      <w:r>
        <w:t xml:space="preserve">The results of question 4 (see </w:t>
      </w:r>
      <w:r>
        <w:fldChar w:fldCharType="begin"/>
      </w:r>
      <w:r>
        <w:instrText xml:space="preserve"> REF _Ref88698821 \h </w:instrText>
      </w:r>
      <w:r>
        <w:fldChar w:fldCharType="separate"/>
      </w:r>
      <w:r w:rsidR="006964C7">
        <w:t xml:space="preserve">Figure </w:t>
      </w:r>
      <w:r w:rsidR="006964C7">
        <w:rPr>
          <w:noProof/>
        </w:rPr>
        <w:t>2</w:t>
      </w:r>
      <w:r>
        <w:fldChar w:fldCharType="end"/>
      </w:r>
      <w:r>
        <w:t xml:space="preserve"> above or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6964C7" w:rsidRPr="006964C7">
        <w:rPr>
          <w:b/>
          <w:bCs/>
        </w:rPr>
        <w:t>Appendix B</w:t>
      </w:r>
      <w:r w:rsidRPr="009B5FCD">
        <w:rPr>
          <w:b/>
          <w:bCs/>
        </w:rPr>
        <w:fldChar w:fldCharType="end"/>
      </w:r>
      <w:r>
        <w:t>) provided lots of useful information about how users would like to search for a Lego set. Some of the answers were very conclusion for example 19 people said that searching by ‘Age Range’ for a Lego Set was not ne</w:t>
      </w:r>
      <w:r w:rsidR="00887673">
        <w:t>ed</w:t>
      </w:r>
      <w:r>
        <w:t>ed showing me that there is no demand for this search parameter. Likewise, all 20 respondents stated they would like to be able to search by ‘Set Number’.</w:t>
      </w:r>
    </w:p>
    <w:p w14:paraId="2CBA4A7F" w14:textId="3788309E" w:rsidR="007402F0" w:rsidRDefault="007402F0" w:rsidP="007402F0">
      <w:r>
        <w:t xml:space="preserve">The answers to the ‘Set Pieces’ section of question 4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6964C7" w:rsidRPr="006964C7">
        <w:rPr>
          <w:b/>
          <w:bCs/>
        </w:rPr>
        <w:t>Appendix B</w:t>
      </w:r>
      <w:r w:rsidRPr="009B5FCD">
        <w:rPr>
          <w:b/>
          <w:bCs/>
        </w:rPr>
        <w:fldChar w:fldCharType="end"/>
      </w:r>
      <w:r>
        <w:t xml:space="preserve">) are quite varied, with 8 responses saying it was ‘not needed’, which was one more </w:t>
      </w:r>
      <w:r w:rsidR="00887673">
        <w:t xml:space="preserve">than </w:t>
      </w:r>
      <w:r>
        <w:t>the ‘Filter by’ (7 responses) and one less than ‘Sort by’ (9 responses). This shows filter and sort for ‘Set Pieces’ only just make up the majority of responses showing that maybe this is not a key requirement when searching for a set but would still be useful.</w:t>
      </w:r>
    </w:p>
    <w:p w14:paraId="01C8B8E4" w14:textId="528D54E8" w:rsidR="007402F0" w:rsidRDefault="007402F0" w:rsidP="007402F0">
      <w:r>
        <w:t xml:space="preserve">Overall conclusions that I can draw from question 4 </w:t>
      </w:r>
      <w:r w:rsidR="00887673">
        <w:t>are</w:t>
      </w:r>
      <w:r>
        <w:t xml:space="preserve"> that overall users would like to search by ‘set number’ and ‘set name’ when trying to locate a Lego Set. They would also like to filter by the ‘year made’, ‘theme’ and ‘Set Pieces’ as well as sorting by ‘Theme’, ‘Year Made’ and ‘Set Pieces’.</w:t>
      </w:r>
    </w:p>
    <w:p w14:paraId="0C69B2A3" w14:textId="7CDABA71" w:rsidR="007402F0" w:rsidRDefault="007402F0" w:rsidP="007402F0">
      <w:r>
        <w:t xml:space="preserve">The results of Question 5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6964C7" w:rsidRPr="006964C7">
        <w:rPr>
          <w:b/>
          <w:bCs/>
        </w:rPr>
        <w:t>Appendix B</w:t>
      </w:r>
      <w:r w:rsidRPr="009B5FCD">
        <w:rPr>
          <w:b/>
          <w:bCs/>
        </w:rPr>
        <w:fldChar w:fldCharType="end"/>
      </w:r>
      <w:r>
        <w:t xml:space="preserve">) show that most people find it important or very important that a digital checklist the Lego pieces can be sorted by colour and type of piece, showing this should be a key feature of my digital checklist. However, being able to filter by Lego pieces type and colour </w:t>
      </w:r>
      <w:r w:rsidR="00887673">
        <w:t>is</w:t>
      </w:r>
      <w:r>
        <w:t xml:space="preserve"> shown to be not as important and therefore are not as key to people. Finally, having a link to buy a missing Lego piece and being able to scan Lego pieces in a set to see if they are there and then check them off, have very mixed answers showing they should be nothing more than optional for the checklist.</w:t>
      </w:r>
    </w:p>
    <w:p w14:paraId="4DF6C659" w14:textId="77777777" w:rsidR="007402F0" w:rsidRDefault="007402F0" w:rsidP="007402F0">
      <w:pPr>
        <w:keepNext/>
      </w:pPr>
      <w:r>
        <w:rPr>
          <w:noProof/>
        </w:rPr>
        <w:lastRenderedPageBreak/>
        <w:drawing>
          <wp:inline distT="0" distB="0" distL="0" distR="0" wp14:anchorId="59C497B0" wp14:editId="3E16CF0D">
            <wp:extent cx="5731510" cy="3416061"/>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13">
                      <a:extLst>
                        <a:ext uri="{28A0092B-C50C-407E-A947-70E740481C1C}">
                          <a14:useLocalDpi xmlns:a14="http://schemas.microsoft.com/office/drawing/2010/main" val="0"/>
                        </a:ext>
                      </a:extLst>
                    </a:blip>
                    <a:srcRect t="1868" b="1868"/>
                    <a:stretch>
                      <a:fillRect/>
                    </a:stretch>
                  </pic:blipFill>
                  <pic:spPr bwMode="auto">
                    <a:xfrm>
                      <a:off x="0" y="0"/>
                      <a:ext cx="5731510" cy="3416061"/>
                    </a:xfrm>
                    <a:prstGeom prst="rect">
                      <a:avLst/>
                    </a:prstGeom>
                    <a:noFill/>
                    <a:ln>
                      <a:noFill/>
                    </a:ln>
                    <a:extLst>
                      <a:ext uri="{53640926-AAD7-44D8-BBD7-CCE9431645EC}">
                        <a14:shadowObscured xmlns:a14="http://schemas.microsoft.com/office/drawing/2010/main"/>
                      </a:ext>
                    </a:extLst>
                  </pic:spPr>
                </pic:pic>
              </a:graphicData>
            </a:graphic>
          </wp:inline>
        </w:drawing>
      </w:r>
    </w:p>
    <w:p w14:paraId="0F241878" w14:textId="1659333A" w:rsidR="007402F0" w:rsidRDefault="007402F0" w:rsidP="007402F0">
      <w:pPr>
        <w:pStyle w:val="Caption"/>
      </w:pPr>
      <w:bookmarkStart w:id="10" w:name="_Ref88698701"/>
      <w:r>
        <w:t xml:space="preserve">Figure </w:t>
      </w:r>
      <w:fldSimple w:instr=" SEQ Figure \* ARABIC ">
        <w:r w:rsidR="006964C7">
          <w:rPr>
            <w:noProof/>
          </w:rPr>
          <w:t>3</w:t>
        </w:r>
      </w:fldSimple>
      <w:bookmarkEnd w:id="10"/>
      <w:r>
        <w:t xml:space="preserve"> – Question 6 part 4 (Be able to save progress on a checklist for later) Results</w:t>
      </w:r>
    </w:p>
    <w:p w14:paraId="76CB7D78" w14:textId="425BC0D5" w:rsidR="007402F0" w:rsidRDefault="007402F0" w:rsidP="007402F0">
      <w:r>
        <w:t xml:space="preserve">Question 6 results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6964C7" w:rsidRPr="006964C7">
        <w:rPr>
          <w:b/>
          <w:bCs/>
        </w:rPr>
        <w:t>Appendix B</w:t>
      </w:r>
      <w:r w:rsidRPr="009B5FCD">
        <w:rPr>
          <w:b/>
          <w:bCs/>
        </w:rPr>
        <w:fldChar w:fldCharType="end"/>
      </w:r>
      <w:r>
        <w:t>) show that it is very important to most people (</w:t>
      </w:r>
      <w:r w:rsidR="00B55791">
        <w:t>17/20</w:t>
      </w:r>
      <w:r>
        <w:t xml:space="preserve"> see </w:t>
      </w:r>
      <w:r>
        <w:fldChar w:fldCharType="begin"/>
      </w:r>
      <w:r>
        <w:instrText xml:space="preserve"> REF _Ref88698701 \h </w:instrText>
      </w:r>
      <w:r>
        <w:fldChar w:fldCharType="separate"/>
      </w:r>
      <w:r w:rsidR="006964C7">
        <w:t xml:space="preserve">Figure </w:t>
      </w:r>
      <w:r w:rsidR="006964C7">
        <w:rPr>
          <w:noProof/>
        </w:rPr>
        <w:t>3</w:t>
      </w:r>
      <w:r>
        <w:fldChar w:fldCharType="end"/>
      </w:r>
      <w:r>
        <w:t xml:space="preserve"> above) to be able to save progress on a checklist making this a key requirement for the system. Being to view and download instructions is also important to most users, as is being able to save Lego sets they own to a list meaning this is also key. The responses to having a favourites list for Lego sets are very mixed but mostly positive showing that it would be nice to have but not key.</w:t>
      </w:r>
    </w:p>
    <w:p w14:paraId="7799688A" w14:textId="36F6004B" w:rsidR="007402F0" w:rsidRDefault="007402F0" w:rsidP="007402F0">
      <w:r>
        <w:t>From the responses to question 6 I went and found the Brickset API</w:t>
      </w:r>
      <w:r w:rsidR="00F26FDA">
        <w:t xml:space="preserve"> </w:t>
      </w:r>
      <w:r w:rsidR="00F26FDA">
        <w:fldChar w:fldCharType="begin"/>
      </w:r>
      <w:r w:rsidR="00F26FDA">
        <w:instrText xml:space="preserve"> REF _Ref101371421 \r \h </w:instrText>
      </w:r>
      <w:r w:rsidR="00F26FDA">
        <w:fldChar w:fldCharType="separate"/>
      </w:r>
      <w:r w:rsidR="006964C7">
        <w:t>[7]</w:t>
      </w:r>
      <w:r w:rsidR="00F26FDA">
        <w:fldChar w:fldCharType="end"/>
      </w:r>
      <w:r w:rsidR="00F26FDA">
        <w:t xml:space="preserve"> </w:t>
      </w:r>
      <w:r>
        <w:t>that requires a free API key, and I can use it to retrieve Lego set instructions (as the current Rebrickable API cannot do this). These are returned as a list of instruction PDF links, in a JSON file. This API also allows users to search for Lego Sets, but I will only use this API for retrieving instructions as it does not contain data on pieces within a Lego set, which is a vital part of the project.</w:t>
      </w:r>
    </w:p>
    <w:p w14:paraId="534C7164" w14:textId="77777777" w:rsidR="007402F0" w:rsidRDefault="007402F0" w:rsidP="007402F0">
      <w:pPr>
        <w:keepNext/>
      </w:pPr>
      <w:r w:rsidRPr="00C01D1B">
        <w:rPr>
          <w:noProof/>
        </w:rPr>
        <w:drawing>
          <wp:inline distT="0" distB="0" distL="0" distR="0" wp14:anchorId="169E3AF6" wp14:editId="4F48BA12">
            <wp:extent cx="5731510" cy="2027208"/>
            <wp:effectExtent l="19050" t="19050" r="21590" b="1143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rotWithShape="1">
                    <a:blip r:embed="rId14"/>
                    <a:srcRect b="6462"/>
                    <a:stretch/>
                  </pic:blipFill>
                  <pic:spPr bwMode="auto">
                    <a:xfrm>
                      <a:off x="0" y="0"/>
                      <a:ext cx="5731510" cy="202720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6A6DB86" w14:textId="266F00FC" w:rsidR="007402F0" w:rsidRDefault="007402F0" w:rsidP="007402F0">
      <w:pPr>
        <w:pStyle w:val="Caption"/>
      </w:pPr>
      <w:bookmarkStart w:id="11" w:name="_Ref88698546"/>
      <w:bookmarkStart w:id="12" w:name="_Ref88697351"/>
      <w:r>
        <w:t xml:space="preserve">Figure </w:t>
      </w:r>
      <w:fldSimple w:instr=" SEQ Figure \* ARABIC ">
        <w:r w:rsidR="006964C7">
          <w:rPr>
            <w:noProof/>
          </w:rPr>
          <w:t>4</w:t>
        </w:r>
      </w:fldSimple>
      <w:bookmarkEnd w:id="11"/>
      <w:r>
        <w:t xml:space="preserve"> – Question 7 Results</w:t>
      </w:r>
      <w:bookmarkEnd w:id="12"/>
    </w:p>
    <w:p w14:paraId="7794EA9E" w14:textId="176B3FEE" w:rsidR="00E366C7" w:rsidRDefault="007402F0" w:rsidP="007402F0">
      <w:r>
        <w:t xml:space="preserve">Finally, the results of question 7 (see </w:t>
      </w:r>
      <w:r>
        <w:fldChar w:fldCharType="begin"/>
      </w:r>
      <w:r>
        <w:instrText xml:space="preserve"> REF _Ref88698546 \h </w:instrText>
      </w:r>
      <w:r>
        <w:fldChar w:fldCharType="separate"/>
      </w:r>
      <w:r w:rsidR="006964C7">
        <w:t xml:space="preserve">Figure </w:t>
      </w:r>
      <w:r w:rsidR="006964C7">
        <w:rPr>
          <w:noProof/>
        </w:rPr>
        <w:t>4</w:t>
      </w:r>
      <w:r>
        <w:fldChar w:fldCharType="end"/>
      </w:r>
      <w:r>
        <w:t xml:space="preserve"> above or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6964C7" w:rsidRPr="006964C7">
        <w:rPr>
          <w:b/>
          <w:bCs/>
        </w:rPr>
        <w:t>Appendix B</w:t>
      </w:r>
      <w:r w:rsidRPr="009B5FCD">
        <w:rPr>
          <w:b/>
          <w:bCs/>
        </w:rPr>
        <w:fldChar w:fldCharType="end"/>
      </w:r>
      <w:r>
        <w:t xml:space="preserve">) where users are allowed to add any ideas for any other features gave some useful ideas. For example, being able to also scan bricks with a webcam as well as a mobile for PC/Laptop users. As well as if there are multiple Lego pieces </w:t>
      </w:r>
      <w:r>
        <w:lastRenderedPageBreak/>
        <w:t xml:space="preserve">of the same type and colour on the checklist being able to record the specific number of these found. Finally, another feature suggested was to import and export XML files like a Bricklink </w:t>
      </w:r>
      <w:r>
        <w:fldChar w:fldCharType="begin"/>
      </w:r>
      <w:r>
        <w:instrText xml:space="preserve"> REF _Ref88490730 \r \h </w:instrText>
      </w:r>
      <w:r>
        <w:fldChar w:fldCharType="separate"/>
      </w:r>
      <w:r w:rsidR="006964C7">
        <w:t>[3]</w:t>
      </w:r>
      <w:r>
        <w:fldChar w:fldCharType="end"/>
      </w:r>
      <w:r>
        <w:t xml:space="preserve"> wanted list. I took these suggestions into account when designing my requirements.</w:t>
      </w:r>
    </w:p>
    <w:p w14:paraId="1C307F8B" w14:textId="77777777" w:rsidR="00D04CF5" w:rsidRDefault="00D04CF5" w:rsidP="00D04CF5">
      <w:pPr>
        <w:pStyle w:val="Heading2"/>
      </w:pPr>
      <w:bookmarkStart w:id="13" w:name="_Toc88311795"/>
      <w:bookmarkStart w:id="14" w:name="_Toc88731112"/>
      <w:r>
        <w:t>Requirements</w:t>
      </w:r>
      <w:bookmarkEnd w:id="13"/>
      <w:bookmarkEnd w:id="14"/>
    </w:p>
    <w:p w14:paraId="0B99C700" w14:textId="77777777" w:rsidR="00D04CF5" w:rsidRDefault="00D04CF5" w:rsidP="00D04CF5">
      <w:pPr>
        <w:pStyle w:val="Heading3"/>
      </w:pPr>
      <w:bookmarkStart w:id="15" w:name="_Toc88311796"/>
      <w:bookmarkStart w:id="16" w:name="_Toc88731113"/>
      <w:bookmarkStart w:id="17" w:name="_Ref101794450"/>
      <w:r>
        <w:t>Key Features:</w:t>
      </w:r>
      <w:bookmarkEnd w:id="15"/>
      <w:bookmarkEnd w:id="16"/>
      <w:bookmarkEnd w:id="17"/>
    </w:p>
    <w:p w14:paraId="2573F3C3" w14:textId="77777777" w:rsidR="00D04CF5" w:rsidRDefault="00D04CF5" w:rsidP="00D04CF5">
      <w:pPr>
        <w:pStyle w:val="ListParagraph"/>
        <w:numPr>
          <w:ilvl w:val="0"/>
          <w:numId w:val="5"/>
        </w:numPr>
      </w:pPr>
      <w:r>
        <w:t>The system must be usable as a website on both mobile and PC/laptops</w:t>
      </w:r>
    </w:p>
    <w:p w14:paraId="6C5B527C" w14:textId="3D44D1F8" w:rsidR="00D04CF5" w:rsidRDefault="00D04CF5" w:rsidP="00D04CF5">
      <w:pPr>
        <w:pStyle w:val="ListParagraph"/>
        <w:numPr>
          <w:ilvl w:val="0"/>
          <w:numId w:val="5"/>
        </w:numPr>
      </w:pPr>
      <w:r>
        <w:t xml:space="preserve">The system must display a list of all Lego sets stored in Rebrickable API </w:t>
      </w:r>
      <w:r>
        <w:fldChar w:fldCharType="begin"/>
      </w:r>
      <w:r>
        <w:instrText xml:space="preserve"> REF _Ref88054215 \r \h </w:instrText>
      </w:r>
      <w:r>
        <w:fldChar w:fldCharType="separate"/>
      </w:r>
      <w:r w:rsidR="006964C7">
        <w:t>[1]</w:t>
      </w:r>
      <w:r>
        <w:fldChar w:fldCharType="end"/>
      </w:r>
    </w:p>
    <w:p w14:paraId="0678464D" w14:textId="77777777" w:rsidR="00D04CF5" w:rsidRDefault="00D04CF5" w:rsidP="00D04CF5">
      <w:pPr>
        <w:pStyle w:val="ListParagraph"/>
        <w:numPr>
          <w:ilvl w:val="0"/>
          <w:numId w:val="5"/>
        </w:numPr>
      </w:pPr>
      <w:r>
        <w:t>The system must have a search feature that allows users to search a list of Lego sets. Can search by set number and text search (e.g. set name), and filter and sort by year made and set theme.</w:t>
      </w:r>
    </w:p>
    <w:p w14:paraId="4F2DB723" w14:textId="77777777" w:rsidR="00D04CF5" w:rsidRDefault="00D04CF5" w:rsidP="00D04CF5">
      <w:pPr>
        <w:pStyle w:val="ListParagraph"/>
        <w:numPr>
          <w:ilvl w:val="0"/>
          <w:numId w:val="5"/>
        </w:numPr>
      </w:pPr>
      <w:r>
        <w:t>Users must be able to ‘check’ piece off the checklist, showing how many more of that piece are remaining</w:t>
      </w:r>
    </w:p>
    <w:p w14:paraId="27D79847" w14:textId="686A4638" w:rsidR="00D04CF5" w:rsidRDefault="00D04CF5" w:rsidP="00D04CF5">
      <w:pPr>
        <w:pStyle w:val="ListParagraph"/>
        <w:numPr>
          <w:ilvl w:val="0"/>
          <w:numId w:val="5"/>
        </w:numPr>
      </w:pPr>
      <w:r>
        <w:t xml:space="preserve">The system must show on the checklist (for Lego pieces in a set) a picture of the piece, with </w:t>
      </w:r>
      <w:r w:rsidR="00887673">
        <w:t xml:space="preserve">the </w:t>
      </w:r>
      <w:r>
        <w:t xml:space="preserve">correct colour, as well as an alternative text description including </w:t>
      </w:r>
      <w:r w:rsidR="00887673">
        <w:t xml:space="preserve">the </w:t>
      </w:r>
      <w:r>
        <w:t>piece name and colour</w:t>
      </w:r>
    </w:p>
    <w:p w14:paraId="14F9981D" w14:textId="77777777" w:rsidR="00D04CF5" w:rsidRDefault="00D04CF5" w:rsidP="00D04CF5">
      <w:pPr>
        <w:pStyle w:val="ListParagraph"/>
        <w:numPr>
          <w:ilvl w:val="0"/>
          <w:numId w:val="5"/>
        </w:numPr>
      </w:pPr>
      <w:r>
        <w:t>Users must be able to sort a checklist by colour and type of a Lego piece</w:t>
      </w:r>
    </w:p>
    <w:p w14:paraId="464D4C7A" w14:textId="77777777" w:rsidR="00D04CF5" w:rsidRDefault="00D04CF5" w:rsidP="00D04CF5">
      <w:pPr>
        <w:pStyle w:val="ListParagraph"/>
        <w:numPr>
          <w:ilvl w:val="0"/>
          <w:numId w:val="5"/>
        </w:numPr>
      </w:pPr>
      <w:r>
        <w:t>The system must be usable with and without a user account</w:t>
      </w:r>
    </w:p>
    <w:p w14:paraId="1E7BCA26" w14:textId="77777777" w:rsidR="00D04CF5" w:rsidRDefault="00D04CF5" w:rsidP="00D04CF5">
      <w:pPr>
        <w:pStyle w:val="ListParagraph"/>
        <w:numPr>
          <w:ilvl w:val="0"/>
          <w:numId w:val="5"/>
        </w:numPr>
      </w:pPr>
      <w:r>
        <w:t>Users must be able to save progress on a checklist</w:t>
      </w:r>
    </w:p>
    <w:p w14:paraId="0E06E7E1" w14:textId="77777777" w:rsidR="00D04CF5" w:rsidRPr="00C77081" w:rsidRDefault="00D04CF5" w:rsidP="00D04CF5">
      <w:pPr>
        <w:pStyle w:val="Heading3"/>
      </w:pPr>
      <w:bookmarkStart w:id="18" w:name="_Toc88311797"/>
      <w:bookmarkStart w:id="19" w:name="_Toc88731114"/>
      <w:r>
        <w:t>Nice to have</w:t>
      </w:r>
      <w:r w:rsidRPr="00C77081">
        <w:t xml:space="preserve"> Features:</w:t>
      </w:r>
      <w:bookmarkEnd w:id="18"/>
      <w:bookmarkEnd w:id="19"/>
    </w:p>
    <w:p w14:paraId="39FA4E92" w14:textId="4A1EFA15" w:rsidR="00D04CF5" w:rsidRDefault="00D04CF5" w:rsidP="00D04CF5">
      <w:pPr>
        <w:pStyle w:val="ListParagraph"/>
        <w:numPr>
          <w:ilvl w:val="0"/>
          <w:numId w:val="5"/>
        </w:numPr>
      </w:pPr>
      <w:r>
        <w:t xml:space="preserve">The system may have an additional search parameter to sort and filter by </w:t>
      </w:r>
      <w:r w:rsidR="00887673">
        <w:t xml:space="preserve">the </w:t>
      </w:r>
      <w:r>
        <w:t>number of pieces in a Lego set</w:t>
      </w:r>
    </w:p>
    <w:p w14:paraId="52A51AD8" w14:textId="77777777" w:rsidR="00D04CF5" w:rsidRDefault="00D04CF5" w:rsidP="00D04CF5">
      <w:pPr>
        <w:pStyle w:val="ListParagraph"/>
        <w:numPr>
          <w:ilvl w:val="0"/>
          <w:numId w:val="5"/>
        </w:numPr>
      </w:pPr>
      <w:r>
        <w:t>The system may have an additional search parameter to sort alphabetically by Set Name</w:t>
      </w:r>
    </w:p>
    <w:p w14:paraId="2303A836" w14:textId="77777777" w:rsidR="00D04CF5" w:rsidRDefault="00D04CF5" w:rsidP="00D04CF5">
      <w:pPr>
        <w:pStyle w:val="ListParagraph"/>
        <w:numPr>
          <w:ilvl w:val="0"/>
          <w:numId w:val="5"/>
        </w:numPr>
      </w:pPr>
      <w:r>
        <w:t>The system may have a consistent and simple UI</w:t>
      </w:r>
    </w:p>
    <w:p w14:paraId="5E58EDFE" w14:textId="77777777" w:rsidR="00D04CF5" w:rsidRDefault="00D04CF5" w:rsidP="00D04CF5">
      <w:pPr>
        <w:pStyle w:val="ListParagraph"/>
        <w:numPr>
          <w:ilvl w:val="0"/>
          <w:numId w:val="5"/>
        </w:numPr>
      </w:pPr>
      <w:r>
        <w:t>Users may be able to view</w:t>
      </w:r>
      <w:r w:rsidRPr="007630CB">
        <w:t xml:space="preserve"> </w:t>
      </w:r>
      <w:r>
        <w:t>instructions for a Lego set</w:t>
      </w:r>
    </w:p>
    <w:p w14:paraId="14AF02F7" w14:textId="77777777" w:rsidR="00D04CF5" w:rsidRDefault="00D04CF5" w:rsidP="00D04CF5">
      <w:pPr>
        <w:pStyle w:val="ListParagraph"/>
        <w:numPr>
          <w:ilvl w:val="0"/>
          <w:numId w:val="5"/>
        </w:numPr>
      </w:pPr>
      <w:r>
        <w:t>Users may be able to download</w:t>
      </w:r>
      <w:r w:rsidRPr="007630CB">
        <w:t xml:space="preserve"> </w:t>
      </w:r>
      <w:r>
        <w:t>instructions for a Lego set</w:t>
      </w:r>
    </w:p>
    <w:p w14:paraId="19118178" w14:textId="77777777" w:rsidR="00D04CF5" w:rsidRDefault="00D04CF5" w:rsidP="00D04CF5">
      <w:pPr>
        <w:pStyle w:val="ListParagraph"/>
        <w:numPr>
          <w:ilvl w:val="0"/>
          <w:numId w:val="5"/>
        </w:numPr>
      </w:pPr>
      <w:r>
        <w:t>Users may be able to filter a checklist by the colour of a piece</w:t>
      </w:r>
    </w:p>
    <w:p w14:paraId="4FA093DD" w14:textId="77777777" w:rsidR="00D04CF5" w:rsidRDefault="00D04CF5" w:rsidP="00D04CF5">
      <w:pPr>
        <w:pStyle w:val="ListParagraph"/>
        <w:numPr>
          <w:ilvl w:val="0"/>
          <w:numId w:val="5"/>
        </w:numPr>
      </w:pPr>
      <w:r>
        <w:t>Users may be able to filter a checklist by type of a piece</w:t>
      </w:r>
    </w:p>
    <w:p w14:paraId="5E5552C2" w14:textId="77777777" w:rsidR="00D04CF5" w:rsidRDefault="00D04CF5" w:rsidP="00D04CF5">
      <w:pPr>
        <w:pStyle w:val="ListParagraph"/>
        <w:numPr>
          <w:ilvl w:val="0"/>
          <w:numId w:val="5"/>
        </w:numPr>
      </w:pPr>
      <w:r>
        <w:t>The system may have a l</w:t>
      </w:r>
      <w:r w:rsidRPr="00625993">
        <w:t>ink to buy a missing piece from a Lego Set</w:t>
      </w:r>
    </w:p>
    <w:p w14:paraId="0A54D5A4" w14:textId="77777777" w:rsidR="00D04CF5" w:rsidRDefault="00D04CF5" w:rsidP="00D04CF5">
      <w:pPr>
        <w:pStyle w:val="ListParagraph"/>
        <w:numPr>
          <w:ilvl w:val="0"/>
          <w:numId w:val="5"/>
        </w:numPr>
      </w:pPr>
      <w:r>
        <w:t>Users may be able to create an account</w:t>
      </w:r>
    </w:p>
    <w:p w14:paraId="73949D09" w14:textId="77777777" w:rsidR="00D04CF5" w:rsidRDefault="00D04CF5" w:rsidP="00D04CF5">
      <w:pPr>
        <w:pStyle w:val="ListParagraph"/>
        <w:numPr>
          <w:ilvl w:val="0"/>
          <w:numId w:val="5"/>
        </w:numPr>
      </w:pPr>
      <w:r>
        <w:t>Users with an account may be able to s</w:t>
      </w:r>
      <w:r w:rsidRPr="0062235D">
        <w:t xml:space="preserve">ave sets </w:t>
      </w:r>
      <w:r>
        <w:t xml:space="preserve">they </w:t>
      </w:r>
      <w:r w:rsidRPr="0062235D">
        <w:t>own to a</w:t>
      </w:r>
      <w:r>
        <w:t xml:space="preserve"> ‘Sets Owned</w:t>
      </w:r>
      <w:r w:rsidRPr="0062235D">
        <w:t xml:space="preserve"> </w:t>
      </w:r>
      <w:r>
        <w:t>L</w:t>
      </w:r>
      <w:r w:rsidRPr="0062235D">
        <w:t>ist</w:t>
      </w:r>
      <w:r>
        <w:t>’</w:t>
      </w:r>
      <w:r w:rsidRPr="0062235D">
        <w:t xml:space="preserve">, so </w:t>
      </w:r>
      <w:r>
        <w:t>they</w:t>
      </w:r>
      <w:r w:rsidRPr="0062235D">
        <w:t xml:space="preserve"> can easily find them late</w:t>
      </w:r>
      <w:r>
        <w:t>r</w:t>
      </w:r>
    </w:p>
    <w:p w14:paraId="275965C5" w14:textId="77777777" w:rsidR="00D04CF5" w:rsidRDefault="00D04CF5" w:rsidP="00D04CF5">
      <w:pPr>
        <w:pStyle w:val="Heading3"/>
      </w:pPr>
      <w:bookmarkStart w:id="20" w:name="_Toc88311798"/>
      <w:bookmarkStart w:id="21" w:name="_Toc88731115"/>
      <w:r>
        <w:t>Optional Features</w:t>
      </w:r>
      <w:bookmarkEnd w:id="20"/>
      <w:bookmarkEnd w:id="21"/>
      <w:r>
        <w:t>:</w:t>
      </w:r>
    </w:p>
    <w:p w14:paraId="2BA20804" w14:textId="77777777" w:rsidR="00D04CF5" w:rsidRDefault="00D04CF5" w:rsidP="00D04CF5">
      <w:pPr>
        <w:pStyle w:val="ListParagraph"/>
        <w:numPr>
          <w:ilvl w:val="0"/>
          <w:numId w:val="6"/>
        </w:numPr>
      </w:pPr>
      <w:r>
        <w:t xml:space="preserve">Users with an account could create </w:t>
      </w:r>
      <w:r w:rsidRPr="00CD2B87">
        <w:t>list</w:t>
      </w:r>
      <w:r>
        <w:t>s for Lego sets and save sets to them</w:t>
      </w:r>
      <w:r w:rsidRPr="00CD2B87">
        <w:t xml:space="preserve">, so </w:t>
      </w:r>
      <w:r>
        <w:t>they</w:t>
      </w:r>
      <w:r w:rsidRPr="00CD2B87">
        <w:t xml:space="preserve"> can easily find them later (</w:t>
      </w:r>
      <w:r>
        <w:t>Sets can be in multiple lists</w:t>
      </w:r>
      <w:r w:rsidRPr="00CD2B87">
        <w:t>)</w:t>
      </w:r>
    </w:p>
    <w:p w14:paraId="021A45F1" w14:textId="77777777" w:rsidR="00D04CF5" w:rsidRDefault="00D04CF5" w:rsidP="00D04CF5">
      <w:pPr>
        <w:pStyle w:val="ListParagraph"/>
        <w:numPr>
          <w:ilvl w:val="0"/>
          <w:numId w:val="6"/>
        </w:numPr>
      </w:pPr>
      <w:r>
        <w:t>Users could search their ‘Sets Owned</w:t>
      </w:r>
      <w:r w:rsidRPr="0062235D">
        <w:t xml:space="preserve"> </w:t>
      </w:r>
      <w:r>
        <w:t>L</w:t>
      </w:r>
      <w:r w:rsidRPr="0062235D">
        <w:t>ist</w:t>
      </w:r>
      <w:r>
        <w:t xml:space="preserve">’ and other </w:t>
      </w:r>
      <w:r w:rsidRPr="00CD2B87">
        <w:t>list</w:t>
      </w:r>
      <w:r>
        <w:t>s for Lego sets, like the main search feature</w:t>
      </w:r>
    </w:p>
    <w:p w14:paraId="44F9E2C7" w14:textId="65ECD7C8" w:rsidR="00D04CF5" w:rsidRDefault="00D04CF5" w:rsidP="00D04CF5">
      <w:pPr>
        <w:pStyle w:val="ListParagraph"/>
        <w:numPr>
          <w:ilvl w:val="0"/>
          <w:numId w:val="6"/>
        </w:numPr>
      </w:pPr>
      <w:r>
        <w:t xml:space="preserve">The system could save </w:t>
      </w:r>
      <w:r w:rsidR="00887673">
        <w:t xml:space="preserve">a </w:t>
      </w:r>
      <w:r>
        <w:t>user</w:t>
      </w:r>
      <w:r w:rsidR="00887673">
        <w:t>'</w:t>
      </w:r>
      <w:r>
        <w:t xml:space="preserve">s progress on a checklist </w:t>
      </w:r>
      <w:r w:rsidR="00887673">
        <w:t>in</w:t>
      </w:r>
      <w:r>
        <w:t xml:space="preserve"> the database</w:t>
      </w:r>
    </w:p>
    <w:p w14:paraId="417DB6ED" w14:textId="77777777" w:rsidR="00D04CF5" w:rsidRDefault="00D04CF5" w:rsidP="00D04CF5">
      <w:pPr>
        <w:pStyle w:val="ListParagraph"/>
        <w:numPr>
          <w:ilvl w:val="0"/>
          <w:numId w:val="6"/>
        </w:numPr>
      </w:pPr>
      <w:r>
        <w:t>The system could also be a mobile application</w:t>
      </w:r>
    </w:p>
    <w:p w14:paraId="0EDF6948" w14:textId="77777777" w:rsidR="00D04CF5" w:rsidRDefault="00D04CF5" w:rsidP="00D04CF5">
      <w:pPr>
        <w:pStyle w:val="ListParagraph"/>
        <w:numPr>
          <w:ilvl w:val="0"/>
          <w:numId w:val="6"/>
        </w:numPr>
      </w:pPr>
      <w:r>
        <w:t>Users could s</w:t>
      </w:r>
      <w:r w:rsidRPr="00667E51">
        <w:t xml:space="preserve">can Lego pieces with </w:t>
      </w:r>
      <w:r>
        <w:t xml:space="preserve">a </w:t>
      </w:r>
      <w:r w:rsidRPr="00667E51">
        <w:t>phone camera</w:t>
      </w:r>
      <w:r>
        <w:t xml:space="preserve"> or webcam</w:t>
      </w:r>
      <w:r w:rsidRPr="00667E51">
        <w:t xml:space="preserve"> to check if </w:t>
      </w:r>
      <w:r>
        <w:t>the piece</w:t>
      </w:r>
      <w:r w:rsidRPr="00667E51">
        <w:t xml:space="preserve"> is in </w:t>
      </w:r>
      <w:r>
        <w:t xml:space="preserve">a Lego </w:t>
      </w:r>
      <w:r w:rsidRPr="00667E51">
        <w:t>list</w:t>
      </w:r>
    </w:p>
    <w:p w14:paraId="2BD6B810" w14:textId="77777777" w:rsidR="00D04CF5" w:rsidRDefault="00D04CF5" w:rsidP="00D04CF5">
      <w:pPr>
        <w:pStyle w:val="ListParagraph"/>
        <w:numPr>
          <w:ilvl w:val="1"/>
          <w:numId w:val="6"/>
        </w:numPr>
      </w:pPr>
      <w:r>
        <w:t>If it is in the set (and not already enough of them), there is an</w:t>
      </w:r>
      <w:r w:rsidRPr="00625993">
        <w:t xml:space="preserve"> option to check pieces off the Digital Checklist</w:t>
      </w:r>
    </w:p>
    <w:p w14:paraId="67600D89" w14:textId="77777777" w:rsidR="00D04CF5" w:rsidRDefault="00D04CF5" w:rsidP="00D04CF5">
      <w:pPr>
        <w:pStyle w:val="ListParagraph"/>
        <w:numPr>
          <w:ilvl w:val="1"/>
          <w:numId w:val="6"/>
        </w:numPr>
      </w:pPr>
      <w:r>
        <w:t>If in the set but already have all that type of piece needed, it will inform the user of this</w:t>
      </w:r>
    </w:p>
    <w:p w14:paraId="6AF424CC" w14:textId="77777777" w:rsidR="00D04CF5" w:rsidRDefault="00D04CF5" w:rsidP="00D04CF5">
      <w:pPr>
        <w:pStyle w:val="ListParagraph"/>
        <w:numPr>
          <w:ilvl w:val="1"/>
          <w:numId w:val="6"/>
        </w:numPr>
      </w:pPr>
      <w:r>
        <w:t>If not in set it will inform the user of this</w:t>
      </w:r>
    </w:p>
    <w:p w14:paraId="333492C2" w14:textId="40FD742D" w:rsidR="00D04CF5" w:rsidRDefault="00D04CF5" w:rsidP="00D04CF5">
      <w:pPr>
        <w:pStyle w:val="ListParagraph"/>
        <w:numPr>
          <w:ilvl w:val="0"/>
          <w:numId w:val="6"/>
        </w:numPr>
      </w:pPr>
      <w:r>
        <w:lastRenderedPageBreak/>
        <w:t xml:space="preserve">Users could import and export a checklist as an XML file in the Bricklink </w:t>
      </w:r>
      <w:r>
        <w:fldChar w:fldCharType="begin"/>
      </w:r>
      <w:r>
        <w:instrText xml:space="preserve"> REF _Ref88490730 \r \h </w:instrText>
      </w:r>
      <w:r>
        <w:fldChar w:fldCharType="separate"/>
      </w:r>
      <w:r w:rsidR="006964C7">
        <w:t>[3]</w:t>
      </w:r>
      <w:r>
        <w:fldChar w:fldCharType="end"/>
      </w:r>
      <w:r>
        <w:t xml:space="preserve"> wanted list format</w:t>
      </w:r>
    </w:p>
    <w:p w14:paraId="5065C036" w14:textId="7CED9D93" w:rsidR="00E366C7" w:rsidRDefault="00E366C7" w:rsidP="00E366C7">
      <w:pPr>
        <w:pStyle w:val="Heading2"/>
      </w:pPr>
      <w:bookmarkStart w:id="22" w:name="_Ref101793706"/>
      <w:r>
        <w:t>Design</w:t>
      </w:r>
      <w:bookmarkEnd w:id="22"/>
    </w:p>
    <w:p w14:paraId="262D82C9" w14:textId="03E63531" w:rsidR="0009348E" w:rsidRPr="00C53C8F" w:rsidRDefault="003D4437" w:rsidP="0009348E">
      <w:pPr>
        <w:pStyle w:val="Heading3"/>
      </w:pPr>
      <w:bookmarkStart w:id="23" w:name="_Toc88731117"/>
      <w:r>
        <w:t xml:space="preserve">A </w:t>
      </w:r>
      <w:r w:rsidR="0009348E">
        <w:t>H</w:t>
      </w:r>
      <w:r w:rsidR="0009348E" w:rsidRPr="00C53C8F">
        <w:t>igh-level overview of the architecture of the system</w:t>
      </w:r>
      <w:bookmarkEnd w:id="23"/>
    </w:p>
    <w:p w14:paraId="3AFF2AD8" w14:textId="77777777" w:rsidR="0009348E" w:rsidRDefault="0009348E" w:rsidP="002703FF">
      <w:pPr>
        <w:keepNext/>
        <w:spacing w:after="0"/>
      </w:pPr>
      <w:r>
        <w:rPr>
          <w:noProof/>
        </w:rPr>
        <w:drawing>
          <wp:inline distT="0" distB="0" distL="0" distR="0" wp14:anchorId="64D0979B" wp14:editId="3154FAC3">
            <wp:extent cx="5736566" cy="21342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5">
                      <a:extLst>
                        <a:ext uri="{28A0092B-C50C-407E-A947-70E740481C1C}">
                          <a14:useLocalDpi xmlns:a14="http://schemas.microsoft.com/office/drawing/2010/main" val="0"/>
                        </a:ext>
                      </a:extLst>
                    </a:blip>
                    <a:srcRect l="3919" t="15089" r="34832" b="52670"/>
                    <a:stretch/>
                  </pic:blipFill>
                  <pic:spPr bwMode="auto">
                    <a:xfrm>
                      <a:off x="0" y="0"/>
                      <a:ext cx="5776802" cy="2149189"/>
                    </a:xfrm>
                    <a:prstGeom prst="rect">
                      <a:avLst/>
                    </a:prstGeom>
                    <a:ln>
                      <a:noFill/>
                    </a:ln>
                    <a:extLst>
                      <a:ext uri="{53640926-AAD7-44D8-BBD7-CCE9431645EC}">
                        <a14:shadowObscured xmlns:a14="http://schemas.microsoft.com/office/drawing/2010/main"/>
                      </a:ext>
                    </a:extLst>
                  </pic:spPr>
                </pic:pic>
              </a:graphicData>
            </a:graphic>
          </wp:inline>
        </w:drawing>
      </w:r>
    </w:p>
    <w:p w14:paraId="6A1B616E" w14:textId="6E56207B" w:rsidR="0009348E" w:rsidRDefault="0009348E" w:rsidP="0009348E">
      <w:pPr>
        <w:pStyle w:val="Caption"/>
      </w:pPr>
      <w:bookmarkStart w:id="24" w:name="_Ref88644666"/>
      <w:r>
        <w:t xml:space="preserve">Figure </w:t>
      </w:r>
      <w:fldSimple w:instr=" SEQ Figure \* ARABIC ">
        <w:r w:rsidR="006964C7">
          <w:rPr>
            <w:noProof/>
          </w:rPr>
          <w:t>5</w:t>
        </w:r>
      </w:fldSimple>
      <w:bookmarkEnd w:id="24"/>
      <w:r>
        <w:t xml:space="preserve"> – High-Level Overview</w:t>
      </w:r>
    </w:p>
    <w:p w14:paraId="3775A54F" w14:textId="1F9D61F9" w:rsidR="0009348E" w:rsidRDefault="0009348E" w:rsidP="0009348E">
      <w:r>
        <w:fldChar w:fldCharType="begin"/>
      </w:r>
      <w:r>
        <w:instrText xml:space="preserve"> REF _Ref88644666 \h </w:instrText>
      </w:r>
      <w:r>
        <w:fldChar w:fldCharType="separate"/>
      </w:r>
      <w:r w:rsidR="006964C7">
        <w:t xml:space="preserve">Figure </w:t>
      </w:r>
      <w:r w:rsidR="006964C7">
        <w:rPr>
          <w:noProof/>
        </w:rPr>
        <w:t>5</w:t>
      </w:r>
      <w:r>
        <w:fldChar w:fldCharType="end"/>
      </w:r>
      <w:r>
        <w:t xml:space="preserve"> above shows a high-level view of the Spring</w:t>
      </w:r>
      <w:r w:rsidRPr="00AC1312">
        <w:t xml:space="preserve"> </w:t>
      </w:r>
      <w:r>
        <w:t>MVC architecture that my website will use. Where the view will be the JSP that is displayed to the users on the HTTP client (their web browser). When the user interacts with the View, via the web browser, a request is sent to the Dispatcher Servlet. Here the Dispatcher Servlet will use the Handler Mapping to match the request URL to the correct Controller. The controller will then call APIs or interact with the SQL database to collect and edit information as needed, it will then update attributes in the Model, before returning the name of the next View to the View Resolver. View Resolver, which locates the correct View add adds in the Model attributes. This View is then sent back to the HTTP client as a response.</w:t>
      </w:r>
    </w:p>
    <w:p w14:paraId="37539434" w14:textId="77777777" w:rsidR="0009348E" w:rsidRDefault="0009348E" w:rsidP="0009348E">
      <w:pPr>
        <w:pStyle w:val="Heading3"/>
      </w:pPr>
      <w:bookmarkStart w:id="25" w:name="_Toc88731118"/>
      <w:r>
        <w:t>APIs</w:t>
      </w:r>
      <w:bookmarkEnd w:id="25"/>
    </w:p>
    <w:p w14:paraId="1C6953D4" w14:textId="77777777" w:rsidR="0009348E" w:rsidRDefault="0009348E" w:rsidP="0009348E">
      <w:pPr>
        <w:pStyle w:val="Heading4"/>
      </w:pPr>
      <w:r>
        <w:t>Rebrickable API</w:t>
      </w:r>
    </w:p>
    <w:p w14:paraId="0FC1A3B1" w14:textId="3A293474" w:rsidR="0009348E" w:rsidRPr="009E34A9" w:rsidRDefault="0009348E" w:rsidP="0009348E">
      <w:r>
        <w:t xml:space="preserve">The Rebrickable API </w:t>
      </w:r>
      <w:r>
        <w:fldChar w:fldCharType="begin"/>
      </w:r>
      <w:r>
        <w:instrText xml:space="preserve"> REF _Ref88054215 \r \h </w:instrText>
      </w:r>
      <w:r>
        <w:fldChar w:fldCharType="separate"/>
      </w:r>
      <w:r w:rsidR="006964C7">
        <w:t>[1]</w:t>
      </w:r>
      <w:r>
        <w:fldChar w:fldCharType="end"/>
      </w:r>
      <w:r>
        <w:t xml:space="preserve"> (as mentioned above see</w:t>
      </w:r>
      <w:r w:rsidR="006017FA">
        <w:t xml:space="preserve"> </w:t>
      </w:r>
      <w:r w:rsidR="006017FA">
        <w:fldChar w:fldCharType="begin"/>
      </w:r>
      <w:r w:rsidR="006017FA">
        <w:instrText xml:space="preserve"> REF _Ref100832797 \r \h </w:instrText>
      </w:r>
      <w:r w:rsidR="006017FA">
        <w:fldChar w:fldCharType="separate"/>
      </w:r>
      <w:r w:rsidR="006964C7">
        <w:t>3</w:t>
      </w:r>
      <w:r w:rsidR="006017FA">
        <w:fldChar w:fldCharType="end"/>
      </w:r>
      <w:r w:rsidR="007050D6">
        <w:t xml:space="preserve"> </w:t>
      </w:r>
      <w:r w:rsidR="007050D6">
        <w:fldChar w:fldCharType="begin"/>
      </w:r>
      <w:r w:rsidR="007050D6">
        <w:instrText xml:space="preserve"> REF _Ref100832797 \h </w:instrText>
      </w:r>
      <w:r w:rsidR="007050D6">
        <w:fldChar w:fldCharType="separate"/>
      </w:r>
      <w:r w:rsidR="006964C7" w:rsidRPr="00E366C7">
        <w:t>Survey of Literature/Information Sources</w:t>
      </w:r>
      <w:r w:rsidR="007050D6">
        <w:fldChar w:fldCharType="end"/>
      </w:r>
      <w:r>
        <w:t>) stores all the data about all Lego sets and the Lego pieces in these sets, as well as all the Lego themes and which sets are in them. This API will be used to search for Lego sets and retrieve all the Lego pieces in a Lego Set.</w:t>
      </w:r>
    </w:p>
    <w:p w14:paraId="12B16F35" w14:textId="77777777" w:rsidR="0009348E" w:rsidRDefault="0009348E" w:rsidP="0009348E">
      <w:pPr>
        <w:pStyle w:val="Heading4"/>
      </w:pPr>
      <w:r>
        <w:t>Brickset API</w:t>
      </w:r>
    </w:p>
    <w:p w14:paraId="3C03F6AE" w14:textId="48E913D8" w:rsidR="0009348E" w:rsidRPr="0025301F" w:rsidRDefault="0009348E" w:rsidP="0009348E">
      <w:r>
        <w:t>The Brickset API</w:t>
      </w:r>
      <w:r w:rsidR="00F26FDA">
        <w:t xml:space="preserve"> </w:t>
      </w:r>
      <w:r w:rsidR="00F26FDA">
        <w:fldChar w:fldCharType="begin"/>
      </w:r>
      <w:r w:rsidR="00F26FDA">
        <w:instrText xml:space="preserve"> REF _Ref101371421 \r \h </w:instrText>
      </w:r>
      <w:r w:rsidR="00F26FDA">
        <w:fldChar w:fldCharType="separate"/>
      </w:r>
      <w:r w:rsidR="006964C7">
        <w:t>[7]</w:t>
      </w:r>
      <w:r w:rsidR="00F26FDA">
        <w:fldChar w:fldCharType="end"/>
      </w:r>
      <w:r>
        <w:t xml:space="preserve"> (as mentioned above, see</w:t>
      </w:r>
      <w:r w:rsidR="006017FA">
        <w:t xml:space="preserve"> </w:t>
      </w:r>
      <w:r w:rsidR="006017FA">
        <w:fldChar w:fldCharType="begin"/>
      </w:r>
      <w:r w:rsidR="006017FA">
        <w:instrText xml:space="preserve"> REF _Ref100832797 \r \h </w:instrText>
      </w:r>
      <w:r w:rsidR="006017FA">
        <w:fldChar w:fldCharType="separate"/>
      </w:r>
      <w:r w:rsidR="006964C7">
        <w:t>3</w:t>
      </w:r>
      <w:r w:rsidR="006017FA">
        <w:fldChar w:fldCharType="end"/>
      </w:r>
      <w:r w:rsidR="007050D6">
        <w:t xml:space="preserve"> </w:t>
      </w:r>
      <w:r w:rsidR="007050D6">
        <w:fldChar w:fldCharType="begin"/>
      </w:r>
      <w:r w:rsidR="007050D6">
        <w:instrText xml:space="preserve"> REF _Ref100832797 \h </w:instrText>
      </w:r>
      <w:r w:rsidR="007050D6">
        <w:fldChar w:fldCharType="separate"/>
      </w:r>
      <w:r w:rsidR="006964C7" w:rsidRPr="00E366C7">
        <w:t>Survey of Literature/Information Sources</w:t>
      </w:r>
      <w:r w:rsidR="007050D6">
        <w:fldChar w:fldCharType="end"/>
      </w:r>
      <w:r>
        <w:t>) will be used to obtain PDF instructions for a Lego set so users can view and download these for a Lego set.</w:t>
      </w:r>
    </w:p>
    <w:p w14:paraId="7F1B546A" w14:textId="61F77185" w:rsidR="0009348E" w:rsidRDefault="0009348E" w:rsidP="0009348E">
      <w:pPr>
        <w:pStyle w:val="Heading3"/>
      </w:pPr>
      <w:bookmarkStart w:id="26" w:name="_Toc88731119"/>
      <w:r>
        <w:t>Database</w:t>
      </w:r>
      <w:bookmarkEnd w:id="26"/>
      <w:r w:rsidR="009F4A62">
        <w:t xml:space="preserve"> Design</w:t>
      </w:r>
    </w:p>
    <w:p w14:paraId="5682533A" w14:textId="77777777" w:rsidR="0009348E" w:rsidRDefault="0009348E" w:rsidP="002703FF">
      <w:pPr>
        <w:keepNext/>
        <w:spacing w:after="0"/>
      </w:pPr>
      <w:r>
        <w:rPr>
          <w:noProof/>
        </w:rPr>
        <w:drawing>
          <wp:inline distT="0" distB="0" distL="0" distR="0" wp14:anchorId="2424E26F" wp14:editId="411579DC">
            <wp:extent cx="5715000" cy="3523076"/>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6">
                      <a:extLst>
                        <a:ext uri="{28A0092B-C50C-407E-A947-70E740481C1C}">
                          <a14:useLocalDpi xmlns:a14="http://schemas.microsoft.com/office/drawing/2010/main" val="0"/>
                        </a:ext>
                      </a:extLst>
                    </a:blip>
                    <a:srcRect t="2447" b="2447"/>
                    <a:stretch>
                      <a:fillRect/>
                    </a:stretch>
                  </pic:blipFill>
                  <pic:spPr bwMode="auto">
                    <a:xfrm>
                      <a:off x="0" y="0"/>
                      <a:ext cx="5715000" cy="3523076"/>
                    </a:xfrm>
                    <a:prstGeom prst="rect">
                      <a:avLst/>
                    </a:prstGeom>
                    <a:ln>
                      <a:noFill/>
                    </a:ln>
                    <a:extLst>
                      <a:ext uri="{53640926-AAD7-44D8-BBD7-CCE9431645EC}">
                        <a14:shadowObscured xmlns:a14="http://schemas.microsoft.com/office/drawing/2010/main"/>
                      </a:ext>
                    </a:extLst>
                  </pic:spPr>
                </pic:pic>
              </a:graphicData>
            </a:graphic>
          </wp:inline>
        </w:drawing>
      </w:r>
    </w:p>
    <w:p w14:paraId="60BFC77D" w14:textId="5FA92E22" w:rsidR="0009348E" w:rsidRDefault="0009348E" w:rsidP="0009348E">
      <w:pPr>
        <w:pStyle w:val="Caption"/>
      </w:pPr>
      <w:bookmarkStart w:id="27" w:name="_Ref88644679"/>
      <w:bookmarkStart w:id="28" w:name="_Ref88644637"/>
      <w:r>
        <w:t xml:space="preserve">Figure </w:t>
      </w:r>
      <w:fldSimple w:instr=" SEQ Figure \* ARABIC ">
        <w:r w:rsidR="006964C7">
          <w:rPr>
            <w:noProof/>
          </w:rPr>
          <w:t>6</w:t>
        </w:r>
      </w:fldSimple>
      <w:bookmarkEnd w:id="27"/>
      <w:r>
        <w:t xml:space="preserve"> – ER Class Diagram</w:t>
      </w:r>
      <w:bookmarkEnd w:id="28"/>
    </w:p>
    <w:p w14:paraId="3854E412" w14:textId="476B9F49" w:rsidR="0009348E" w:rsidRDefault="0009348E" w:rsidP="0009348E">
      <w:r>
        <w:t xml:space="preserve">I </w:t>
      </w:r>
      <w:r w:rsidR="0064386B">
        <w:t>have</w:t>
      </w:r>
      <w:r>
        <w:t xml:space="preserve"> use</w:t>
      </w:r>
      <w:r w:rsidR="0064386B">
        <w:t>d</w:t>
      </w:r>
      <w:r>
        <w:t xml:space="preserve"> SQL for my database, and </w:t>
      </w:r>
      <w:r>
        <w:fldChar w:fldCharType="begin"/>
      </w:r>
      <w:r>
        <w:instrText xml:space="preserve"> REF _Ref88644679 \h </w:instrText>
      </w:r>
      <w:r>
        <w:fldChar w:fldCharType="separate"/>
      </w:r>
      <w:r w:rsidR="006964C7">
        <w:t xml:space="preserve">Figure </w:t>
      </w:r>
      <w:r w:rsidR="006964C7">
        <w:rPr>
          <w:noProof/>
        </w:rPr>
        <w:t>6</w:t>
      </w:r>
      <w:r>
        <w:fldChar w:fldCharType="end"/>
      </w:r>
      <w:r>
        <w:t xml:space="preserve"> above shows an ER class diagram for this database, that may change depending on the requirements completed. The database </w:t>
      </w:r>
      <w:r w:rsidR="00A0473D">
        <w:t xml:space="preserve">has </w:t>
      </w:r>
      <w:r>
        <w:t>several tables called Account</w:t>
      </w:r>
      <w:r w:rsidR="00A0473D">
        <w:t>s</w:t>
      </w:r>
      <w:r>
        <w:t>, SetsInProgress, PiecesFound, SetList</w:t>
      </w:r>
      <w:r w:rsidR="00A60A2C">
        <w:t>s</w:t>
      </w:r>
      <w:r>
        <w:t xml:space="preserve">, SetsInSetsList and </w:t>
      </w:r>
      <w:r w:rsidR="00A60A2C">
        <w:t>SetInfo</w:t>
      </w:r>
      <w:r>
        <w:t>.</w:t>
      </w:r>
      <w:r w:rsidR="0064386B">
        <w:t xml:space="preserve"> Th</w:t>
      </w:r>
      <w:r w:rsidR="00A0473D">
        <w:t>e</w:t>
      </w:r>
      <w:r w:rsidR="0064386B">
        <w:t>s</w:t>
      </w:r>
      <w:r w:rsidR="00A0473D">
        <w:t>e</w:t>
      </w:r>
      <w:r w:rsidR="0064386B">
        <w:t xml:space="preserve"> database </w:t>
      </w:r>
      <w:r w:rsidR="00A0473D">
        <w:t xml:space="preserve">tables are </w:t>
      </w:r>
      <w:r w:rsidR="0064386B">
        <w:t xml:space="preserve">generated using hibernate </w:t>
      </w:r>
      <w:r w:rsidR="00B60EB7">
        <w:fldChar w:fldCharType="begin"/>
      </w:r>
      <w:r w:rsidR="00B60EB7">
        <w:instrText xml:space="preserve"> REF _Ref100771127 \r \h </w:instrText>
      </w:r>
      <w:r w:rsidR="00B60EB7">
        <w:fldChar w:fldCharType="separate"/>
      </w:r>
      <w:r w:rsidR="006964C7">
        <w:t>[8]</w:t>
      </w:r>
      <w:r w:rsidR="00B60EB7">
        <w:fldChar w:fldCharType="end"/>
      </w:r>
      <w:r w:rsidR="00B60EB7">
        <w:t xml:space="preserve"> </w:t>
      </w:r>
      <w:r w:rsidR="0064386B">
        <w:t xml:space="preserve">and JSP in classes described in </w:t>
      </w:r>
      <w:r w:rsidR="00D90B25">
        <w:t xml:space="preserve">the </w:t>
      </w:r>
      <w:r w:rsidR="008661ED">
        <w:fldChar w:fldCharType="begin"/>
      </w:r>
      <w:r w:rsidR="008661ED">
        <w:instrText xml:space="preserve"> REF _Ref100832775 \r \h </w:instrText>
      </w:r>
      <w:r w:rsidR="008661ED">
        <w:fldChar w:fldCharType="separate"/>
      </w:r>
      <w:r w:rsidR="006964C7">
        <w:t>5.4</w:t>
      </w:r>
      <w:r w:rsidR="008661ED">
        <w:fldChar w:fldCharType="end"/>
      </w:r>
      <w:r w:rsidR="0064386B">
        <w:t xml:space="preserve"> </w:t>
      </w:r>
      <w:r w:rsidR="008661ED">
        <w:fldChar w:fldCharType="begin"/>
      </w:r>
      <w:r w:rsidR="008661ED">
        <w:instrText xml:space="preserve"> REF _Ref100832756 \h </w:instrText>
      </w:r>
      <w:r w:rsidR="008661ED">
        <w:fldChar w:fldCharType="separate"/>
      </w:r>
      <w:r w:rsidR="006964C7">
        <w:t>Class Diagram</w:t>
      </w:r>
      <w:r w:rsidR="008661ED">
        <w:fldChar w:fldCharType="end"/>
      </w:r>
      <w:r w:rsidR="0064386B">
        <w:t>.</w:t>
      </w:r>
    </w:p>
    <w:p w14:paraId="2BBE6254" w14:textId="76EE7797" w:rsidR="0009348E" w:rsidRDefault="003E7939" w:rsidP="0009348E">
      <w:r>
        <w:t xml:space="preserve">The </w:t>
      </w:r>
      <w:r w:rsidR="0009348E">
        <w:t>Account</w:t>
      </w:r>
      <w:r w:rsidR="00A0473D">
        <w:t>s</w:t>
      </w:r>
      <w:r w:rsidR="0009348E">
        <w:t xml:space="preserve"> </w:t>
      </w:r>
      <w:r>
        <w:t xml:space="preserve">table </w:t>
      </w:r>
      <w:r w:rsidR="00A0473D">
        <w:t>is</w:t>
      </w:r>
      <w:r w:rsidR="0009348E">
        <w:t xml:space="preserve"> used to store user accounts, with</w:t>
      </w:r>
      <w:r w:rsidR="00CF3AA3">
        <w:t xml:space="preserve"> ‘accountId’</w:t>
      </w:r>
      <w:r w:rsidR="0009348E">
        <w:t xml:space="preserve"> </w:t>
      </w:r>
      <w:r w:rsidR="00CF3AA3">
        <w:t>as the primary key</w:t>
      </w:r>
      <w:r w:rsidR="00CF3AA3" w:rsidRPr="000A440F">
        <w:t>, ‘</w:t>
      </w:r>
      <w:r w:rsidR="0009348E">
        <w:t>email</w:t>
      </w:r>
      <w:r w:rsidR="00CF3AA3">
        <w:t xml:space="preserve">’ </w:t>
      </w:r>
      <w:r w:rsidR="00193780">
        <w:t>which is a unique attribute as an email can only belong to one account, and</w:t>
      </w:r>
      <w:r w:rsidR="0009348E">
        <w:t xml:space="preserve"> a </w:t>
      </w:r>
      <w:r w:rsidR="0018688C">
        <w:t>‘</w:t>
      </w:r>
      <w:r w:rsidR="0009348E">
        <w:t>password</w:t>
      </w:r>
      <w:r w:rsidR="0018688C">
        <w:t>’</w:t>
      </w:r>
      <w:r w:rsidR="0009348E">
        <w:t xml:space="preserve"> that </w:t>
      </w:r>
      <w:r w:rsidR="00CF3AA3">
        <w:t>is</w:t>
      </w:r>
      <w:r w:rsidR="0009348E">
        <w:t xml:space="preserve"> encrypted </w:t>
      </w:r>
      <w:r w:rsidR="00CF3AA3">
        <w:t xml:space="preserve">using a </w:t>
      </w:r>
      <w:r w:rsidR="0009348E">
        <w:t>hash</w:t>
      </w:r>
      <w:r w:rsidR="00CF3AA3">
        <w:t xml:space="preserve"> and</w:t>
      </w:r>
      <w:r w:rsidR="0009348E">
        <w:t xml:space="preserve"> </w:t>
      </w:r>
      <w:r w:rsidR="0009348E" w:rsidRPr="000A440F">
        <w:t>salt</w:t>
      </w:r>
      <w:r w:rsidR="0009348E">
        <w:t>.</w:t>
      </w:r>
    </w:p>
    <w:p w14:paraId="3D06C7ED" w14:textId="4058EF6E" w:rsidR="006C659C" w:rsidRDefault="003E7939" w:rsidP="0009348E">
      <w:r>
        <w:t xml:space="preserve">The </w:t>
      </w:r>
      <w:r w:rsidR="0009348E">
        <w:t xml:space="preserve">SetsInProgress </w:t>
      </w:r>
      <w:r>
        <w:t xml:space="preserve">table </w:t>
      </w:r>
      <w:r w:rsidR="0009348E">
        <w:t>stores the set</w:t>
      </w:r>
      <w:r>
        <w:t xml:space="preserve"> number</w:t>
      </w:r>
      <w:r w:rsidR="0009348E">
        <w:t>s</w:t>
      </w:r>
      <w:r>
        <w:t xml:space="preserve"> of sets </w:t>
      </w:r>
      <w:r w:rsidR="00A15283">
        <w:t xml:space="preserve">(‘setNumber’) </w:t>
      </w:r>
      <w:r w:rsidR="0009348E">
        <w:t>that a user currently has a checklist in progress for</w:t>
      </w:r>
      <w:r w:rsidR="00B94760">
        <w:t xml:space="preserve">, </w:t>
      </w:r>
      <w:r w:rsidR="00F567CD">
        <w:t xml:space="preserve">the information for these sets </w:t>
      </w:r>
      <w:r w:rsidR="000A440F" w:rsidRPr="000A440F">
        <w:t>is</w:t>
      </w:r>
      <w:r w:rsidR="00B94760">
        <w:t xml:space="preserve"> </w:t>
      </w:r>
      <w:r w:rsidR="000A44C9">
        <w:t>stored in the ‘Set</w:t>
      </w:r>
      <w:r w:rsidR="00B94760">
        <w:t>Info</w:t>
      </w:r>
      <w:r w:rsidR="000A44C9">
        <w:t xml:space="preserve">’ table explained below. ‘setInProgressId’ </w:t>
      </w:r>
      <w:r w:rsidR="00922441" w:rsidRPr="000A440F">
        <w:t>i</w:t>
      </w:r>
      <w:r w:rsidR="000A44C9" w:rsidRPr="000A440F">
        <w:t>s</w:t>
      </w:r>
      <w:r w:rsidR="000A44C9">
        <w:t xml:space="preserve"> the primary key,</w:t>
      </w:r>
      <w:r w:rsidR="0009348E">
        <w:t xml:space="preserve"> with the user’s </w:t>
      </w:r>
      <w:r w:rsidR="004C4BBC">
        <w:t>‘accountId’</w:t>
      </w:r>
      <w:r w:rsidR="0009348E">
        <w:t xml:space="preserve"> </w:t>
      </w:r>
      <w:r w:rsidR="00D32A94">
        <w:t>a</w:t>
      </w:r>
      <w:r w:rsidR="0009348E">
        <w:t>s the foreign key so it's easy to find which user it belongs to</w:t>
      </w:r>
      <w:r w:rsidR="00B8681D">
        <w:t>. F</w:t>
      </w:r>
      <w:r w:rsidR="000A44C9">
        <w:t>inally</w:t>
      </w:r>
      <w:r w:rsidR="00B8681D">
        <w:t>,</w:t>
      </w:r>
      <w:r w:rsidR="000A44C9">
        <w:t xml:space="preserve"> ‘lastChangedDateTime’ </w:t>
      </w:r>
      <w:r w:rsidR="00D37AA4">
        <w:t>which stores the last time the set</w:t>
      </w:r>
      <w:r w:rsidR="004B6528">
        <w:t xml:space="preserve"> i</w:t>
      </w:r>
      <w:r w:rsidR="00D37AA4">
        <w:t>n</w:t>
      </w:r>
      <w:r w:rsidR="004B6528">
        <w:t xml:space="preserve"> p</w:t>
      </w:r>
      <w:r w:rsidR="00D37AA4">
        <w:t>rogress was saved to the database, this is used so that the last 3 used s</w:t>
      </w:r>
      <w:r w:rsidR="005C00B9">
        <w:t>et</w:t>
      </w:r>
      <w:r w:rsidR="004B6528">
        <w:t>s i</w:t>
      </w:r>
      <w:r w:rsidR="005C00B9">
        <w:t>n</w:t>
      </w:r>
      <w:r w:rsidR="004B6528">
        <w:t xml:space="preserve"> p</w:t>
      </w:r>
      <w:r w:rsidR="005C00B9">
        <w:t xml:space="preserve">rogress </w:t>
      </w:r>
      <w:r w:rsidR="00D37AA4">
        <w:t>can be displayed to the user on the home page</w:t>
      </w:r>
      <w:r w:rsidR="0009348E">
        <w:t>.</w:t>
      </w:r>
    </w:p>
    <w:p w14:paraId="41CEF78C" w14:textId="398BA843" w:rsidR="0009348E" w:rsidRDefault="009A1782" w:rsidP="0009348E">
      <w:r>
        <w:t>T</w:t>
      </w:r>
      <w:r w:rsidR="0009348E">
        <w:t>he PiecesFound table</w:t>
      </w:r>
      <w:r>
        <w:t xml:space="preserve"> is used to store pieces for a ‘</w:t>
      </w:r>
      <w:r w:rsidR="0097246B">
        <w:t>SetInProgress’ and</w:t>
      </w:r>
      <w:r>
        <w:t xml:space="preserve"> contains attributes ‘pieceFoundId’ is the primary key, </w:t>
      </w:r>
      <w:r w:rsidR="0097246B">
        <w:t>‘</w:t>
      </w:r>
      <w:r w:rsidR="00922441">
        <w:t xml:space="preserve">setInProgressId’ is </w:t>
      </w:r>
      <w:r w:rsidR="007D167E">
        <w:t>a</w:t>
      </w:r>
      <w:r w:rsidR="00922441">
        <w:t xml:space="preserve"> foreign key so it's easy to </w:t>
      </w:r>
      <w:r w:rsidR="0097246B">
        <w:t>identify</w:t>
      </w:r>
      <w:r w:rsidR="00922441">
        <w:t xml:space="preserve"> which </w:t>
      </w:r>
      <w:r w:rsidR="0097246B">
        <w:t>setInProgress the pieceFound belongs to</w:t>
      </w:r>
      <w:r w:rsidR="00AD7D9A">
        <w:t>.</w:t>
      </w:r>
      <w:r w:rsidRPr="00AD7D9A">
        <w:t xml:space="preserve"> </w:t>
      </w:r>
      <w:r w:rsidR="00AD7D9A">
        <w:t>T</w:t>
      </w:r>
      <w:r w:rsidR="0009348E" w:rsidRPr="00AD7D9A">
        <w:t xml:space="preserve">he </w:t>
      </w:r>
      <w:r w:rsidR="005D27E6" w:rsidRPr="00AD7D9A">
        <w:t>‘</w:t>
      </w:r>
      <w:r w:rsidR="0009348E">
        <w:t>piece</w:t>
      </w:r>
      <w:r w:rsidR="00D90B25">
        <w:t>N</w:t>
      </w:r>
      <w:r w:rsidR="0009348E">
        <w:t>umber</w:t>
      </w:r>
      <w:r w:rsidR="005D27E6">
        <w:t>’</w:t>
      </w:r>
      <w:r w:rsidR="0009348E">
        <w:t xml:space="preserve">, </w:t>
      </w:r>
      <w:r w:rsidR="005D27E6" w:rsidRPr="00AD7D9A">
        <w:t>the</w:t>
      </w:r>
      <w:r w:rsidR="005D27E6">
        <w:t xml:space="preserve"> ‘colourName’</w:t>
      </w:r>
      <w:r w:rsidR="0072232E">
        <w:t xml:space="preserve"> </w:t>
      </w:r>
      <w:r w:rsidR="00D90B25">
        <w:t xml:space="preserve">is </w:t>
      </w:r>
      <w:r w:rsidR="0072232E">
        <w:t xml:space="preserve">the </w:t>
      </w:r>
      <w:r w:rsidR="00D90B25">
        <w:t>colour of the piece</w:t>
      </w:r>
      <w:r w:rsidR="0072232E">
        <w:t xml:space="preserve">, </w:t>
      </w:r>
      <w:r w:rsidR="004E0C82">
        <w:t>‘isSpare’</w:t>
      </w:r>
      <w:r w:rsidR="00912037">
        <w:t xml:space="preserve"> shows</w:t>
      </w:r>
      <w:r w:rsidR="00FF77E9">
        <w:t xml:space="preserve"> if this </w:t>
      </w:r>
      <w:r w:rsidR="00912037">
        <w:t xml:space="preserve">is </w:t>
      </w:r>
      <w:r w:rsidR="00FF77E9">
        <w:t xml:space="preserve">a spare provided </w:t>
      </w:r>
      <w:r w:rsidR="00912037">
        <w:t xml:space="preserve">piece </w:t>
      </w:r>
      <w:r w:rsidR="00FF77E9">
        <w:t>with the Lego Set but not required to build the set</w:t>
      </w:r>
      <w:r w:rsidR="005D27E6">
        <w:t xml:space="preserve"> </w:t>
      </w:r>
      <w:r w:rsidR="0009348E">
        <w:t xml:space="preserve">and </w:t>
      </w:r>
      <w:r w:rsidR="008A7B4A">
        <w:t xml:space="preserve">‘quantityFound’ is </w:t>
      </w:r>
      <w:r w:rsidR="0009348E">
        <w:t xml:space="preserve">the quantity </w:t>
      </w:r>
      <w:r w:rsidR="0072232E">
        <w:t>of the particular piece that ha</w:t>
      </w:r>
      <w:r w:rsidR="00D90B25">
        <w:t>s</w:t>
      </w:r>
      <w:r w:rsidR="0072232E">
        <w:t xml:space="preserve"> </w:t>
      </w:r>
      <w:r w:rsidR="0009348E">
        <w:t xml:space="preserve">currently </w:t>
      </w:r>
      <w:r w:rsidR="0072232E">
        <w:t xml:space="preserve">been </w:t>
      </w:r>
      <w:r w:rsidR="0009348E">
        <w:t>found (if 0 pieces have been found these won’t be saved to save database storage).</w:t>
      </w:r>
    </w:p>
    <w:p w14:paraId="7AD5D829" w14:textId="6313E8C4" w:rsidR="00B94760" w:rsidRDefault="0009348E" w:rsidP="0009348E">
      <w:r w:rsidRPr="00A66045">
        <w:t>SetList</w:t>
      </w:r>
      <w:r w:rsidR="004D0D33" w:rsidRPr="00A66045">
        <w:t>s</w:t>
      </w:r>
      <w:r>
        <w:t xml:space="preserve"> table store</w:t>
      </w:r>
      <w:r w:rsidR="00C6453A">
        <w:t>s</w:t>
      </w:r>
      <w:r>
        <w:t xml:space="preserve"> lists the user has created, that contain Lego sets (called setlists). The table stores the name of the list </w:t>
      </w:r>
      <w:r w:rsidR="00B94760">
        <w:t>(‘list</w:t>
      </w:r>
      <w:r w:rsidR="00D90B25">
        <w:t>N</w:t>
      </w:r>
      <w:r w:rsidR="00B94760">
        <w:t>ame’),</w:t>
      </w:r>
      <w:r>
        <w:t xml:space="preserve"> a </w:t>
      </w:r>
      <w:r w:rsidR="00B94760">
        <w:t>primary key (‘setListId’)</w:t>
      </w:r>
      <w:r>
        <w:t xml:space="preserve"> </w:t>
      </w:r>
      <w:r w:rsidR="00B94760">
        <w:t>(</w:t>
      </w:r>
      <w:r>
        <w:t>used to find the sets that belong to the list in the SetsInSetsList table</w:t>
      </w:r>
      <w:r w:rsidR="00B94760">
        <w:t xml:space="preserve"> explained below), the total number of sets in the list (‘totalSets’),</w:t>
      </w:r>
      <w:r w:rsidR="00A7189D">
        <w:t xml:space="preserve"> with the user’s ‘accountId’ </w:t>
      </w:r>
      <w:r w:rsidR="00D32A94">
        <w:t>a</w:t>
      </w:r>
      <w:r w:rsidR="00A7189D">
        <w:t>s the foreign key so it's easy to find which user it belongs to</w:t>
      </w:r>
      <w:r w:rsidR="00B67890">
        <w:t>. F</w:t>
      </w:r>
      <w:r w:rsidR="00B94760" w:rsidRPr="00B67890">
        <w:t>inally</w:t>
      </w:r>
      <w:r w:rsidR="00B67890">
        <w:t>,</w:t>
      </w:r>
      <w:r w:rsidR="00B94760">
        <w:t xml:space="preserve"> ‘lastChangedDateTime’ which stores the last time the setlist was saved to the database, is used so that the last 3 used setlists can be displayed to the user on the home page.</w:t>
      </w:r>
    </w:p>
    <w:p w14:paraId="3BFB9731" w14:textId="05C9D56E" w:rsidR="0009348E" w:rsidRDefault="0009348E" w:rsidP="0009348E">
      <w:r>
        <w:t>SetsInSetsList stores the set numbers of set</w:t>
      </w:r>
      <w:r w:rsidR="00B51A13">
        <w:t>s (‘setNumber’)</w:t>
      </w:r>
      <w:r>
        <w:t xml:space="preserve"> saved to a</w:t>
      </w:r>
      <w:r w:rsidR="00B51A13">
        <w:t xml:space="preserve"> set</w:t>
      </w:r>
      <w:r>
        <w:t>list</w:t>
      </w:r>
      <w:r w:rsidR="00B51A13">
        <w:t xml:space="preserve"> in the database</w:t>
      </w:r>
      <w:r w:rsidR="00916AA9">
        <w:t xml:space="preserve">, the information </w:t>
      </w:r>
      <w:r w:rsidR="00F567CD">
        <w:t xml:space="preserve">for these sets </w:t>
      </w:r>
      <w:r w:rsidR="00B67890">
        <w:t>is</w:t>
      </w:r>
      <w:r w:rsidR="00916AA9">
        <w:t xml:space="preserve"> stored in the ‘SetInfo’ table explained below.</w:t>
      </w:r>
      <w:r>
        <w:t xml:space="preserve"> </w:t>
      </w:r>
      <w:r w:rsidR="00215AE0">
        <w:t>It has a</w:t>
      </w:r>
      <w:r>
        <w:t xml:space="preserve"> primary key </w:t>
      </w:r>
      <w:r w:rsidR="00215AE0">
        <w:t>‘setInSetListId’</w:t>
      </w:r>
      <w:r>
        <w:t xml:space="preserve">, </w:t>
      </w:r>
      <w:r w:rsidR="00215AE0">
        <w:t xml:space="preserve">‘setListId’ </w:t>
      </w:r>
      <w:r w:rsidR="007D167E">
        <w:t xml:space="preserve">is a foreign key so it's easy to identify which setlist this belongs to </w:t>
      </w:r>
      <w:r>
        <w:t>a</w:t>
      </w:r>
      <w:r w:rsidR="00215AE0">
        <w:t xml:space="preserve">nd </w:t>
      </w:r>
      <w:r w:rsidR="007D167E">
        <w:t xml:space="preserve">the ‘setNumber’ for the set, which </w:t>
      </w:r>
      <w:r w:rsidR="00CD04C1">
        <w:t xml:space="preserve">can only appear once in a </w:t>
      </w:r>
      <w:r w:rsidR="007D167E">
        <w:t>setlist</w:t>
      </w:r>
      <w:r>
        <w:t>.</w:t>
      </w:r>
    </w:p>
    <w:p w14:paraId="3DE40AC4" w14:textId="4E872C30" w:rsidR="0009348E" w:rsidRDefault="008B1FC1" w:rsidP="0009348E">
      <w:r>
        <w:t>T</w:t>
      </w:r>
      <w:r w:rsidR="006453A8">
        <w:t xml:space="preserve">he SetInfo table </w:t>
      </w:r>
      <w:r w:rsidR="00D628DE">
        <w:t xml:space="preserve">holds information about sets stored in either the SetsInProgress or SetsInSetLists tables. </w:t>
      </w:r>
      <w:r w:rsidR="002D0BEF">
        <w:t xml:space="preserve">‘setNumber’ is the primary key </w:t>
      </w:r>
      <w:r w:rsidR="00BF6FBA">
        <w:t>that</w:t>
      </w:r>
      <w:r w:rsidR="002D0BEF">
        <w:t xml:space="preserve"> is used to link to this table in the other tables, the set’s ‘name’, ‘year’ released, ‘theme’, number of pieces in the set ‘num_pieces’ and a URL for an image of the set (‘img_url’).</w:t>
      </w:r>
    </w:p>
    <w:p w14:paraId="47DD4F8D" w14:textId="3090852A" w:rsidR="00F07680" w:rsidRDefault="0009348E" w:rsidP="00F07680">
      <w:pPr>
        <w:pStyle w:val="Heading3"/>
      </w:pPr>
      <w:bookmarkStart w:id="29" w:name="_Toc88731120"/>
      <w:bookmarkStart w:id="30" w:name="_Ref100832055"/>
      <w:bookmarkStart w:id="31" w:name="_Ref100832756"/>
      <w:bookmarkStart w:id="32" w:name="_Ref100832775"/>
      <w:bookmarkStart w:id="33" w:name="_Ref101793686"/>
      <w:bookmarkStart w:id="34" w:name="_Ref101793699"/>
      <w:r>
        <w:t>Class Diagram</w:t>
      </w:r>
      <w:bookmarkEnd w:id="29"/>
      <w:bookmarkEnd w:id="30"/>
      <w:bookmarkEnd w:id="31"/>
      <w:bookmarkEnd w:id="32"/>
      <w:bookmarkEnd w:id="33"/>
      <w:bookmarkEnd w:id="34"/>
    </w:p>
    <w:p w14:paraId="28B33660" w14:textId="77777777" w:rsidR="0009348E" w:rsidRDefault="0009348E" w:rsidP="002703FF">
      <w:pPr>
        <w:keepNext/>
        <w:spacing w:after="0"/>
      </w:pPr>
      <w:r>
        <w:rPr>
          <w:noProof/>
        </w:rPr>
        <w:drawing>
          <wp:inline distT="0" distB="0" distL="0" distR="0" wp14:anchorId="0B3226C6" wp14:editId="5A9DF076">
            <wp:extent cx="5659501" cy="4684085"/>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7">
                      <a:extLst>
                        <a:ext uri="{28A0092B-C50C-407E-A947-70E740481C1C}">
                          <a14:useLocalDpi xmlns:a14="http://schemas.microsoft.com/office/drawing/2010/main" val="0"/>
                        </a:ext>
                      </a:extLst>
                    </a:blip>
                    <a:stretch>
                      <a:fillRect/>
                    </a:stretch>
                  </pic:blipFill>
                  <pic:spPr>
                    <a:xfrm>
                      <a:off x="0" y="0"/>
                      <a:ext cx="5659501" cy="4684085"/>
                    </a:xfrm>
                    <a:prstGeom prst="rect">
                      <a:avLst/>
                    </a:prstGeom>
                  </pic:spPr>
                </pic:pic>
              </a:graphicData>
            </a:graphic>
          </wp:inline>
        </w:drawing>
      </w:r>
    </w:p>
    <w:p w14:paraId="7E39C5BB" w14:textId="28F557F3" w:rsidR="0009348E" w:rsidRDefault="0009348E" w:rsidP="0009348E">
      <w:pPr>
        <w:pStyle w:val="Caption"/>
      </w:pPr>
      <w:bookmarkStart w:id="35" w:name="_Ref88718288"/>
      <w:r>
        <w:t xml:space="preserve">Figure </w:t>
      </w:r>
      <w:fldSimple w:instr=" SEQ Figure \* ARABIC ">
        <w:r w:rsidR="006964C7">
          <w:rPr>
            <w:noProof/>
          </w:rPr>
          <w:t>7</w:t>
        </w:r>
      </w:fldSimple>
      <w:bookmarkEnd w:id="35"/>
      <w:r>
        <w:t xml:space="preserve"> – Class Diagram</w:t>
      </w:r>
    </w:p>
    <w:p w14:paraId="1E16B07A" w14:textId="6B5D0863" w:rsidR="00210F00" w:rsidRDefault="0009348E" w:rsidP="0009348E">
      <w:r>
        <w:fldChar w:fldCharType="begin"/>
      </w:r>
      <w:r>
        <w:instrText xml:space="preserve"> REF _Ref88718288 \h </w:instrText>
      </w:r>
      <w:r>
        <w:fldChar w:fldCharType="separate"/>
      </w:r>
      <w:r w:rsidR="006964C7">
        <w:t xml:space="preserve">Figure </w:t>
      </w:r>
      <w:r w:rsidR="006964C7">
        <w:rPr>
          <w:noProof/>
        </w:rPr>
        <w:t>7</w:t>
      </w:r>
      <w:r>
        <w:fldChar w:fldCharType="end"/>
      </w:r>
      <w:r>
        <w:t xml:space="preserve"> above is a class diagram for my system, with several classes Set, Piece,</w:t>
      </w:r>
      <w:r w:rsidR="00AE5838">
        <w:t xml:space="preserve"> SetInSetList,</w:t>
      </w:r>
      <w:r>
        <w:t xml:space="preserve"> Set_list</w:t>
      </w:r>
      <w:r w:rsidR="00AE5838">
        <w:t>, SetInProgress, PieceFound, Account and Theme</w:t>
      </w:r>
      <w:r>
        <w:t>.</w:t>
      </w:r>
    </w:p>
    <w:p w14:paraId="3D908024" w14:textId="080FB2FF" w:rsidR="0009348E" w:rsidRDefault="0009348E" w:rsidP="0009348E">
      <w:r>
        <w:t xml:space="preserve">The Set class </w:t>
      </w:r>
      <w:r w:rsidR="002E4ADC">
        <w:t>is</w:t>
      </w:r>
      <w:r>
        <w:t xml:space="preserve"> used to store Lego set data from a JSON file received from the Rebrickable API </w:t>
      </w:r>
      <w:r>
        <w:fldChar w:fldCharType="begin"/>
      </w:r>
      <w:r>
        <w:instrText xml:space="preserve"> REF _Ref88054215 \r \h </w:instrText>
      </w:r>
      <w:r>
        <w:fldChar w:fldCharType="separate"/>
      </w:r>
      <w:r w:rsidR="006964C7">
        <w:t>[1]</w:t>
      </w:r>
      <w:r>
        <w:fldChar w:fldCharType="end"/>
      </w:r>
      <w:r>
        <w:t>.</w:t>
      </w:r>
      <w:r w:rsidR="00910B34">
        <w:t xml:space="preserve"> This data includes the Lego Set’s Number (</w:t>
      </w:r>
      <w:r w:rsidR="008624A6">
        <w:t>‘</w:t>
      </w:r>
      <w:r w:rsidR="00910B34">
        <w:t>num</w:t>
      </w:r>
      <w:r w:rsidR="008624A6">
        <w:t>’</w:t>
      </w:r>
      <w:r w:rsidR="00910B34">
        <w:t>) which</w:t>
      </w:r>
      <w:r>
        <w:t xml:space="preserve"> </w:t>
      </w:r>
      <w:r w:rsidR="00910B34">
        <w:t xml:space="preserve">is </w:t>
      </w:r>
      <w:r w:rsidR="00210F00">
        <w:t xml:space="preserve">a unique number that identifies the Lego Set, and this is a string because all set numbers contain a '-' that </w:t>
      </w:r>
      <w:r w:rsidR="00BD0B6F">
        <w:t xml:space="preserve">is </w:t>
      </w:r>
      <w:r w:rsidR="00210F00">
        <w:t xml:space="preserve">followed by a version number </w:t>
      </w:r>
      <w:r w:rsidR="00BD0B6F">
        <w:t xml:space="preserve">that </w:t>
      </w:r>
      <w:r w:rsidR="00210F00">
        <w:t xml:space="preserve">donates different versions of certain sets, </w:t>
      </w:r>
      <w:r w:rsidR="00ED6197">
        <w:t xml:space="preserve">with </w:t>
      </w:r>
      <w:r w:rsidR="00210F00">
        <w:t xml:space="preserve">the standard </w:t>
      </w:r>
      <w:r w:rsidR="00ED6197">
        <w:t>being</w:t>
      </w:r>
      <w:r w:rsidR="00210F00">
        <w:t xml:space="preserve"> '-1'.</w:t>
      </w:r>
      <w:r w:rsidR="008624A6">
        <w:t xml:space="preserve"> </w:t>
      </w:r>
      <w:r w:rsidR="00783780">
        <w:t xml:space="preserve">It also contains </w:t>
      </w:r>
      <w:r w:rsidR="008624A6">
        <w:t>the ‘name’ of the Set, the ‘year’ released, the ‘theme’ the set belongs to, the number of Lego pieces (‘num_pieces’) in the set, a URL for a</w:t>
      </w:r>
      <w:r w:rsidR="00BD0B6F">
        <w:t>n</w:t>
      </w:r>
      <w:r w:rsidR="008624A6">
        <w:t xml:space="preserve"> image of the set (</w:t>
      </w:r>
      <w:r w:rsidR="00686FA2">
        <w:t>‘</w:t>
      </w:r>
      <w:r w:rsidR="008624A6">
        <w:t>img_url</w:t>
      </w:r>
      <w:r w:rsidR="00686FA2">
        <w:t>’</w:t>
      </w:r>
      <w:r w:rsidR="008624A6">
        <w:t xml:space="preserve">). </w:t>
      </w:r>
      <w:r w:rsidR="00783780">
        <w:t>Finally</w:t>
      </w:r>
      <w:r w:rsidR="00BD0B6F">
        <w:t>,</w:t>
      </w:r>
      <w:r w:rsidR="00783780">
        <w:t xml:space="preserve"> there is</w:t>
      </w:r>
      <w:r>
        <w:t xml:space="preserve"> an attribute called ‘</w:t>
      </w:r>
      <w:r w:rsidR="002E4ADC">
        <w:t>piece_list</w:t>
      </w:r>
      <w:r>
        <w:t>’ which is a</w:t>
      </w:r>
      <w:r w:rsidR="002E4ADC">
        <w:t xml:space="preserve"> list </w:t>
      </w:r>
      <w:r>
        <w:t xml:space="preserve">of the </w:t>
      </w:r>
      <w:r w:rsidRPr="009B6716">
        <w:t>Piece</w:t>
      </w:r>
      <w:r>
        <w:t xml:space="preserve"> </w:t>
      </w:r>
      <w:r w:rsidR="009B6716">
        <w:t xml:space="preserve">class </w:t>
      </w:r>
      <w:r>
        <w:t>and is used to store a list of all Lego pieces in a Lego set.</w:t>
      </w:r>
    </w:p>
    <w:p w14:paraId="6B90C38F" w14:textId="6B8F4D08" w:rsidR="0009348E" w:rsidRDefault="0009348E" w:rsidP="0009348E">
      <w:r>
        <w:t xml:space="preserve">The Piece class is used to store information </w:t>
      </w:r>
      <w:r w:rsidR="00BD0B6F">
        <w:t>about</w:t>
      </w:r>
      <w:r>
        <w:t xml:space="preserve"> a Lego </w:t>
      </w:r>
      <w:r w:rsidR="00977683">
        <w:t>p</w:t>
      </w:r>
      <w:r w:rsidRPr="00977683">
        <w:t>iece</w:t>
      </w:r>
      <w:r>
        <w:t xml:space="preserve"> from a JSON file received from the Rebrickable API </w:t>
      </w:r>
      <w:r>
        <w:fldChar w:fldCharType="begin"/>
      </w:r>
      <w:r>
        <w:instrText xml:space="preserve"> REF _Ref88054215 \r \h </w:instrText>
      </w:r>
      <w:r>
        <w:fldChar w:fldCharType="separate"/>
      </w:r>
      <w:r w:rsidR="006964C7">
        <w:t>[1]</w:t>
      </w:r>
      <w:r>
        <w:fldChar w:fldCharType="end"/>
      </w:r>
      <w:r>
        <w:t>.</w:t>
      </w:r>
      <w:r w:rsidR="00472435">
        <w:t xml:space="preserve"> This contains a piece number (‘num’) </w:t>
      </w:r>
      <w:r w:rsidR="002746C2">
        <w:t xml:space="preserve">as these sometimes contain letters </w:t>
      </w:r>
      <w:r w:rsidR="00472435">
        <w:t>thi</w:t>
      </w:r>
      <w:r w:rsidR="002746C2">
        <w:t>s</w:t>
      </w:r>
      <w:r w:rsidR="00472435">
        <w:t xml:space="preserve"> is a string, ‘name’ of the piece, a ‘pieceType’ which is the type of Lego piece the piece is, </w:t>
      </w:r>
      <w:r w:rsidR="00686FA2">
        <w:t>a URL for an image of the piece (‘img_url’)</w:t>
      </w:r>
      <w:r w:rsidR="00C90CAD">
        <w:t xml:space="preserve"> and</w:t>
      </w:r>
      <w:r w:rsidR="00686FA2">
        <w:t xml:space="preserve"> another URL (‘piece_ur</w:t>
      </w:r>
      <w:r w:rsidR="00686FA2" w:rsidRPr="00C90CAD">
        <w:t>l’)</w:t>
      </w:r>
      <w:r w:rsidR="00E7474A" w:rsidRPr="00C90CAD">
        <w:t xml:space="preserve"> to th</w:t>
      </w:r>
      <w:r w:rsidR="00C90CAD" w:rsidRPr="00C90CAD">
        <w:t>e</w:t>
      </w:r>
      <w:r w:rsidR="00E7474A" w:rsidRPr="00C90CAD">
        <w:t xml:space="preserve"> piece’s page</w:t>
      </w:r>
      <w:r w:rsidR="00E7474A">
        <w:t xml:space="preserve"> on the Rebrickable website</w:t>
      </w:r>
      <w:r w:rsidR="001D7897">
        <w:t xml:space="preserve"> </w:t>
      </w:r>
      <w:r w:rsidR="00E7474A">
        <w:t>where the user can</w:t>
      </w:r>
      <w:r w:rsidR="008235FE">
        <w:t xml:space="preserve"> view a list of websites to</w:t>
      </w:r>
      <w:r w:rsidR="00E7474A">
        <w:t xml:space="preserve"> buy the Lego Piece</w:t>
      </w:r>
      <w:r w:rsidR="001D7897">
        <w:t xml:space="preserve"> </w:t>
      </w:r>
      <w:r w:rsidR="001D7897" w:rsidRPr="00C90CAD">
        <w:fldChar w:fldCharType="begin"/>
      </w:r>
      <w:r w:rsidR="001D7897" w:rsidRPr="00C90CAD">
        <w:instrText xml:space="preserve"> REF _Ref88126815 \r \h </w:instrText>
      </w:r>
      <w:r w:rsidR="000A440F" w:rsidRPr="00C90CAD">
        <w:instrText xml:space="preserve"> \* MERGEFORMAT </w:instrText>
      </w:r>
      <w:r w:rsidR="001D7897" w:rsidRPr="00C90CAD">
        <w:fldChar w:fldCharType="separate"/>
      </w:r>
      <w:r w:rsidR="006964C7">
        <w:t>[6]</w:t>
      </w:r>
      <w:r w:rsidR="001D7897" w:rsidRPr="00C90CAD">
        <w:fldChar w:fldCharType="end"/>
      </w:r>
      <w:r w:rsidR="00C90CAD" w:rsidRPr="00C90CAD">
        <w:t>.</w:t>
      </w:r>
      <w:r w:rsidR="00686FA2" w:rsidRPr="00C90CAD">
        <w:t xml:space="preserve"> </w:t>
      </w:r>
      <w:r w:rsidR="00C90CAD">
        <w:t>A</w:t>
      </w:r>
      <w:r w:rsidR="00472435">
        <w:t xml:space="preserve"> ‘colour_name’ that’s the colour of the piece, ‘quantity’ which is the number of these pieces that are required to build the Lego Set, ‘quantity_checked’ which is the quantity the user has check</w:t>
      </w:r>
      <w:r w:rsidR="00BD0B6F">
        <w:t>ed</w:t>
      </w:r>
      <w:r w:rsidR="00472435">
        <w:t xml:space="preserve"> o</w:t>
      </w:r>
      <w:r w:rsidR="00BD0B6F">
        <w:t>f</w:t>
      </w:r>
      <w:r w:rsidR="00472435">
        <w:t>f th</w:t>
      </w:r>
      <w:r w:rsidR="006C65C1">
        <w:t>ese</w:t>
      </w:r>
      <w:r w:rsidR="00472435">
        <w:t xml:space="preserve"> pieces and finally ‘spare’ which denotes if this piece is </w:t>
      </w:r>
      <w:r w:rsidR="00BD0B6F">
        <w:t>a spar</w:t>
      </w:r>
      <w:r w:rsidR="00472435">
        <w:t>e provided with the Lego Set but not required to build the set.</w:t>
      </w:r>
    </w:p>
    <w:p w14:paraId="2A179520" w14:textId="39E0A5AF" w:rsidR="00384A22" w:rsidRDefault="00384A22" w:rsidP="0009348E">
      <w:r>
        <w:t xml:space="preserve">The SetInSetList class </w:t>
      </w:r>
      <w:r w:rsidR="00EE5C8B">
        <w:t>is used to link the Set_list and Set class</w:t>
      </w:r>
      <w:r w:rsidR="004C689E">
        <w:t>es</w:t>
      </w:r>
      <w:r w:rsidR="009A029B">
        <w:t xml:space="preserve"> and is used for the database</w:t>
      </w:r>
      <w:r w:rsidR="005313BD">
        <w:t xml:space="preserve"> (using JPA annotations </w:t>
      </w:r>
      <w:r w:rsidR="005313BD">
        <w:fldChar w:fldCharType="begin"/>
      </w:r>
      <w:r w:rsidR="005313BD">
        <w:instrText xml:space="preserve"> REF _Ref100771127 \r \h </w:instrText>
      </w:r>
      <w:r w:rsidR="005313BD">
        <w:fldChar w:fldCharType="separate"/>
      </w:r>
      <w:r w:rsidR="006964C7">
        <w:t>[8]</w:t>
      </w:r>
      <w:r w:rsidR="005313BD">
        <w:fldChar w:fldCharType="end"/>
      </w:r>
      <w:r w:rsidR="005313BD">
        <w:t>)</w:t>
      </w:r>
      <w:r w:rsidR="009A029B">
        <w:t xml:space="preserve"> so that information on a Lego set does not have to be </w:t>
      </w:r>
      <w:r w:rsidR="00A5086C">
        <w:t>duplicated</w:t>
      </w:r>
      <w:r w:rsidR="009A029B" w:rsidRPr="00A5086C">
        <w:t xml:space="preserve"> if in</w:t>
      </w:r>
      <w:r w:rsidR="009A029B">
        <w:t xml:space="preserve"> several setlists</w:t>
      </w:r>
      <w:r w:rsidR="00B67BB9">
        <w:t>, and can just save a table that links to the set via the set’s number.</w:t>
      </w:r>
      <w:r w:rsidR="005313BD">
        <w:t xml:space="preserve"> </w:t>
      </w:r>
      <w:r w:rsidR="00EE5C8B">
        <w:t xml:space="preserve">It </w:t>
      </w:r>
      <w:r>
        <w:t>contains a</w:t>
      </w:r>
      <w:r w:rsidR="005313BD">
        <w:t xml:space="preserve"> unique</w:t>
      </w:r>
      <w:r>
        <w:t xml:space="preserve"> auto-generated id (‘setInSetListId’) </w:t>
      </w:r>
      <w:r w:rsidR="005313BD">
        <w:t xml:space="preserve">used as the primary key </w:t>
      </w:r>
      <w:r w:rsidR="007433C7">
        <w:t>for the table in the database, ‘listOfSets’ is the setlist the set is in and ‘set’ is the set that is in the setlist</w:t>
      </w:r>
      <w:r w:rsidR="00F10119">
        <w:t>.</w:t>
      </w:r>
    </w:p>
    <w:p w14:paraId="2BAB4707" w14:textId="28ACC6B4" w:rsidR="0009348E" w:rsidRPr="00682693" w:rsidRDefault="00181B2F" w:rsidP="0009348E">
      <w:r>
        <w:t>T</w:t>
      </w:r>
      <w:r w:rsidR="0009348E">
        <w:t>he Set_list class is used to store a list of Lego sets</w:t>
      </w:r>
      <w:r w:rsidR="0085126F">
        <w:t xml:space="preserve"> retrieved</w:t>
      </w:r>
      <w:r w:rsidR="0009348E">
        <w:t xml:space="preserve"> from a user’s saved list of Lego sets</w:t>
      </w:r>
      <w:r w:rsidR="00095DB7">
        <w:t xml:space="preserve"> </w:t>
      </w:r>
      <w:r w:rsidR="0085126F">
        <w:t>f</w:t>
      </w:r>
      <w:r w:rsidR="004C689E">
        <w:t>ro</w:t>
      </w:r>
      <w:r w:rsidR="0085126F">
        <w:t xml:space="preserve">m the database, this class is also used to create the database using JPA </w:t>
      </w:r>
      <w:r w:rsidR="002C79C0">
        <w:t>annotations</w:t>
      </w:r>
      <w:r w:rsidR="0085126F">
        <w:t xml:space="preserve"> </w:t>
      </w:r>
      <w:r w:rsidR="00CF4E14">
        <w:fldChar w:fldCharType="begin"/>
      </w:r>
      <w:r w:rsidR="00CF4E14">
        <w:instrText xml:space="preserve"> REF _Ref100771127 \r \h </w:instrText>
      </w:r>
      <w:r w:rsidR="00CF4E14">
        <w:fldChar w:fldCharType="separate"/>
      </w:r>
      <w:r w:rsidR="006964C7">
        <w:t>[8]</w:t>
      </w:r>
      <w:r w:rsidR="00CF4E14">
        <w:fldChar w:fldCharType="end"/>
      </w:r>
      <w:r w:rsidR="0009348E">
        <w:t>. It contains the name of a list</w:t>
      </w:r>
      <w:r w:rsidR="000E1B00">
        <w:t xml:space="preserve"> (‘listName’), the user ‘account’ the list </w:t>
      </w:r>
      <w:r w:rsidR="000E1B00" w:rsidRPr="00107C94">
        <w:t>belongs to, ‘setListId’</w:t>
      </w:r>
      <w:r w:rsidR="00ED67D2" w:rsidRPr="00107C94">
        <w:t xml:space="preserve"> is</w:t>
      </w:r>
      <w:r w:rsidR="00ED67D2">
        <w:t xml:space="preserve"> a</w:t>
      </w:r>
      <w:r w:rsidR="000E1B00">
        <w:t xml:space="preserve"> </w:t>
      </w:r>
      <w:r w:rsidR="00ED67D2">
        <w:t>unique auto-generated id used as the primary key in the database</w:t>
      </w:r>
      <w:r w:rsidR="000E1B00">
        <w:t>, the number of sets in the list (‘totalSets’), ‘lastChangedDateTime’ which holds the last</w:t>
      </w:r>
      <w:r w:rsidR="0009348E">
        <w:t xml:space="preserve"> </w:t>
      </w:r>
      <w:r w:rsidR="00FC6CFD">
        <w:t xml:space="preserve">date and </w:t>
      </w:r>
      <w:r w:rsidR="000E1B00">
        <w:t>time the class was changed and is used so that the last 3 used setlists can be displayed to the user on the home page and so that the last accessed list is at the top of the selector when selecting a setlist to add a Lego set to. Finally, there is</w:t>
      </w:r>
      <w:r w:rsidR="0009348E">
        <w:t xml:space="preserve"> a</w:t>
      </w:r>
      <w:r w:rsidR="000E1B00">
        <w:t xml:space="preserve"> List </w:t>
      </w:r>
      <w:r w:rsidR="0009348E">
        <w:t>of type Set</w:t>
      </w:r>
      <w:r w:rsidR="000E1B00">
        <w:t>InSetList (‘setsInSetList’)</w:t>
      </w:r>
      <w:r w:rsidR="0009348E">
        <w:t>, that is used to store all the Lego sets in the list.</w:t>
      </w:r>
      <w:r w:rsidR="00384A22">
        <w:t xml:space="preserve"> </w:t>
      </w:r>
      <w:r w:rsidR="0009348E">
        <w:t>It contains</w:t>
      </w:r>
      <w:r w:rsidR="00AD5235">
        <w:t xml:space="preserve"> several functions with the </w:t>
      </w:r>
      <w:r w:rsidR="00FF3ED5">
        <w:t>‘contains()’ that checks if a set</w:t>
      </w:r>
      <w:r w:rsidR="004C689E">
        <w:t xml:space="preserve"> i</w:t>
      </w:r>
      <w:r w:rsidR="00FF3ED5">
        <w:t>s in the list,</w:t>
      </w:r>
      <w:r w:rsidR="0009348E">
        <w:t xml:space="preserve"> </w:t>
      </w:r>
      <w:r w:rsidR="00360A96">
        <w:t>‘</w:t>
      </w:r>
      <w:r w:rsidR="00FF3ED5">
        <w:t>updateDateTime()</w:t>
      </w:r>
      <w:r w:rsidR="00360A96">
        <w:t>’</w:t>
      </w:r>
      <w:r w:rsidR="00ED64C0">
        <w:t xml:space="preserve"> sets the ‘lastChangedDateTime</w:t>
      </w:r>
      <w:r w:rsidR="00977571">
        <w:t>()</w:t>
      </w:r>
      <w:r w:rsidR="00ED64C0">
        <w:t>’ to the current date and time</w:t>
      </w:r>
      <w:r w:rsidR="00FF3ED5">
        <w:t xml:space="preserve">, </w:t>
      </w:r>
      <w:r w:rsidR="0009348E">
        <w:t>‘add</w:t>
      </w:r>
      <w:r w:rsidR="00FF3ED5">
        <w:t>Set</w:t>
      </w:r>
      <w:r w:rsidR="0009348E">
        <w:t>()’</w:t>
      </w:r>
      <w:r w:rsidR="00FF3ED5">
        <w:t xml:space="preserve"> </w:t>
      </w:r>
      <w:r w:rsidR="00977571">
        <w:t>adds a set to the list and increases total sets by 1,</w:t>
      </w:r>
      <w:r w:rsidR="0009348E">
        <w:t xml:space="preserve"> and ‘remove</w:t>
      </w:r>
      <w:r w:rsidR="00977571">
        <w:t>Set</w:t>
      </w:r>
      <w:r w:rsidR="0009348E">
        <w:t>()’ that</w:t>
      </w:r>
      <w:r w:rsidR="00664427">
        <w:t xml:space="preserve"> decreases total sets by 1</w:t>
      </w:r>
      <w:r w:rsidR="0009348E">
        <w:t>.</w:t>
      </w:r>
    </w:p>
    <w:p w14:paraId="7EAE0773" w14:textId="15EEF190" w:rsidR="00E366C7" w:rsidRDefault="00BB13F1" w:rsidP="00E366C7">
      <w:r w:rsidRPr="00D17869">
        <w:t>The SetInProgress class</w:t>
      </w:r>
      <w:r w:rsidR="00F05E5B">
        <w:t xml:space="preserve"> also uses JPA annotations </w:t>
      </w:r>
      <w:r w:rsidR="00F05E5B">
        <w:fldChar w:fldCharType="begin"/>
      </w:r>
      <w:r w:rsidR="00F05E5B">
        <w:instrText xml:space="preserve"> REF _Ref100771127 \r \h </w:instrText>
      </w:r>
      <w:r w:rsidR="00F05E5B">
        <w:fldChar w:fldCharType="separate"/>
      </w:r>
      <w:r w:rsidR="006964C7">
        <w:t>[8]</w:t>
      </w:r>
      <w:r w:rsidR="00F05E5B">
        <w:fldChar w:fldCharType="end"/>
      </w:r>
      <w:r w:rsidR="00F05E5B">
        <w:t xml:space="preserve"> to generate a table that connects a user’s account to </w:t>
      </w:r>
      <w:r w:rsidR="00391593">
        <w:t xml:space="preserve">a </w:t>
      </w:r>
      <w:r w:rsidR="00F05E5B">
        <w:t xml:space="preserve">set checklist that they have saved to the database. Similarly, the SetInSetList class links to the Set class so that in the database set information is not saved multiple times, by having a variable ‘set’ of type Set. </w:t>
      </w:r>
      <w:r w:rsidR="00391593">
        <w:t xml:space="preserve">This also contains the user ‘account’ the </w:t>
      </w:r>
      <w:r w:rsidR="00ED67D2">
        <w:t xml:space="preserve">set in progress belongs to, ‘lastChangedDateTime’ which holds the last date and time the class was changed (used like Set_list to display </w:t>
      </w:r>
      <w:r w:rsidR="00790889">
        <w:t xml:space="preserve">the </w:t>
      </w:r>
      <w:r w:rsidR="00ED67D2">
        <w:t xml:space="preserve">last 3 last saved sets in progress), </w:t>
      </w:r>
      <w:r w:rsidR="00551C0A">
        <w:t>and ‘setInProgressId’ is a unique auto-generated id used as the primary key in the database.</w:t>
      </w:r>
      <w:r w:rsidR="00360A96">
        <w:t xml:space="preserve"> This also contains a ‘updateDateTime()’ which operates in the same way as in the Set_list class.</w:t>
      </w:r>
    </w:p>
    <w:p w14:paraId="1715CCDA" w14:textId="7D29D59F" w:rsidR="00E46317" w:rsidRDefault="00E46317" w:rsidP="00E366C7">
      <w:r>
        <w:t xml:space="preserve">The PieceFound class is another class that is used to create the database (using JPA annotations </w:t>
      </w:r>
      <w:r>
        <w:fldChar w:fldCharType="begin"/>
      </w:r>
      <w:r>
        <w:instrText xml:space="preserve"> REF _Ref100771127 \r \h </w:instrText>
      </w:r>
      <w:r>
        <w:fldChar w:fldCharType="separate"/>
      </w:r>
      <w:r w:rsidR="006964C7">
        <w:t>[8]</w:t>
      </w:r>
      <w:r>
        <w:fldChar w:fldCharType="end"/>
      </w:r>
      <w:r>
        <w:t>)</w:t>
      </w:r>
      <w:r w:rsidR="00790E9F">
        <w:t xml:space="preserve">. This class is used </w:t>
      </w:r>
      <w:r w:rsidR="00790E9F" w:rsidRPr="00D17869">
        <w:t>to store pieces</w:t>
      </w:r>
      <w:r w:rsidR="00790E9F">
        <w:t xml:space="preserve"> from SetsInProgress, and only contains information that makes each piece unique, the ‘pieceNumber’ which is unique, the piece’s colour (‘colourName’) and if it is a spare piece (‘isSpare’) and finally how many of this particular Lego piece ha</w:t>
      </w:r>
      <w:r w:rsidR="00084383">
        <w:t>s</w:t>
      </w:r>
      <w:r w:rsidR="00790E9F">
        <w:t xml:space="preserve"> been found (‘quantityFound’). It also has a</w:t>
      </w:r>
      <w:r w:rsidR="00790889">
        <w:t>n</w:t>
      </w:r>
      <w:r w:rsidR="00790E9F">
        <w:t xml:space="preserve"> auto-generated primary key ‘pieceFoundId’.</w:t>
      </w:r>
    </w:p>
    <w:p w14:paraId="2C2021DE" w14:textId="7EFB5C22" w:rsidR="00CC64B4" w:rsidRDefault="00CC64B4" w:rsidP="00E366C7">
      <w:r>
        <w:t xml:space="preserve">The Account class </w:t>
      </w:r>
      <w:r w:rsidR="002963B9">
        <w:t xml:space="preserve">is used to create the database table (with JPA annotations </w:t>
      </w:r>
      <w:r w:rsidR="002963B9">
        <w:fldChar w:fldCharType="begin"/>
      </w:r>
      <w:r w:rsidR="002963B9">
        <w:instrText xml:space="preserve"> REF _Ref100771127 \r \h </w:instrText>
      </w:r>
      <w:r w:rsidR="002963B9">
        <w:fldChar w:fldCharType="separate"/>
      </w:r>
      <w:r w:rsidR="006964C7">
        <w:t>[8]</w:t>
      </w:r>
      <w:r w:rsidR="002963B9">
        <w:fldChar w:fldCharType="end"/>
      </w:r>
      <w:r w:rsidR="002963B9">
        <w:t xml:space="preserve">) that holds </w:t>
      </w:r>
      <w:r w:rsidR="00143266">
        <w:t>an account user’s</w:t>
      </w:r>
      <w:r w:rsidR="002963B9">
        <w:t xml:space="preserve"> information</w:t>
      </w:r>
      <w:r>
        <w:t>.</w:t>
      </w:r>
      <w:r w:rsidR="00143266">
        <w:t xml:space="preserve"> It has a user’s auto-generated primary key (</w:t>
      </w:r>
      <w:r w:rsidR="00035182">
        <w:t>‘accountId’</w:t>
      </w:r>
      <w:r w:rsidR="00143266">
        <w:t>)</w:t>
      </w:r>
      <w:r w:rsidR="00035182">
        <w:t>, the user</w:t>
      </w:r>
      <w:r w:rsidR="004F1779">
        <w:t>'s ‘</w:t>
      </w:r>
      <w:r w:rsidR="00035182">
        <w:t xml:space="preserve">email’ and ‘password’ that </w:t>
      </w:r>
      <w:r w:rsidR="004F1779">
        <w:t>is</w:t>
      </w:r>
      <w:r w:rsidR="00035182">
        <w:t xml:space="preserve"> used by a user when logging into the website.</w:t>
      </w:r>
    </w:p>
    <w:p w14:paraId="36453A9C" w14:textId="4A4501E6" w:rsidR="00CF2590" w:rsidRDefault="00CC64B4" w:rsidP="00E366C7">
      <w:r>
        <w:t>Finally, the Theme class holds information about Lego Set themes</w:t>
      </w:r>
      <w:r w:rsidR="008829C8">
        <w:t xml:space="preserve"> </w:t>
      </w:r>
      <w:r w:rsidR="0015354B">
        <w:t xml:space="preserve">retrieved </w:t>
      </w:r>
      <w:r w:rsidR="008829C8">
        <w:t xml:space="preserve">from the Rebrickable API </w:t>
      </w:r>
      <w:r w:rsidR="008829C8">
        <w:fldChar w:fldCharType="begin"/>
      </w:r>
      <w:r w:rsidR="008829C8">
        <w:instrText xml:space="preserve"> REF _Ref88054215 \r \h </w:instrText>
      </w:r>
      <w:r w:rsidR="008829C8">
        <w:fldChar w:fldCharType="separate"/>
      </w:r>
      <w:r w:rsidR="006964C7">
        <w:t>[1]</w:t>
      </w:r>
      <w:r w:rsidR="008829C8">
        <w:fldChar w:fldCharType="end"/>
      </w:r>
      <w:r w:rsidR="0015354B">
        <w:t xml:space="preserve"> as a JSON file</w:t>
      </w:r>
      <w:r w:rsidR="008829C8">
        <w:t>. T</w:t>
      </w:r>
      <w:r w:rsidR="00036B9B">
        <w:t>his class is</w:t>
      </w:r>
      <w:r w:rsidR="008829C8">
        <w:t xml:space="preserve"> separate from the other tables and is</w:t>
      </w:r>
      <w:r w:rsidR="00036B9B">
        <w:t xml:space="preserve"> used to store all the themes</w:t>
      </w:r>
      <w:r w:rsidR="00D17869">
        <w:t>,</w:t>
      </w:r>
      <w:r w:rsidR="00036B9B">
        <w:t xml:space="preserve"> so that each time a set is received from the Rebrickable API </w:t>
      </w:r>
      <w:r w:rsidR="00036B9B">
        <w:fldChar w:fldCharType="begin"/>
      </w:r>
      <w:r w:rsidR="00036B9B">
        <w:instrText xml:space="preserve"> REF _Ref88054215 \r \h </w:instrText>
      </w:r>
      <w:r w:rsidR="00036B9B">
        <w:fldChar w:fldCharType="separate"/>
      </w:r>
      <w:r w:rsidR="006964C7">
        <w:t>[1]</w:t>
      </w:r>
      <w:r w:rsidR="00036B9B">
        <w:fldChar w:fldCharType="end"/>
      </w:r>
      <w:r w:rsidR="00036B9B">
        <w:t xml:space="preserve">, the program does not have to call the API again with a theme number to retrieve that theme’s name. It contains a unique </w:t>
      </w:r>
      <w:r w:rsidR="008829C8">
        <w:t>‘</w:t>
      </w:r>
      <w:r w:rsidR="00036B9B">
        <w:t>id</w:t>
      </w:r>
      <w:r w:rsidR="008829C8">
        <w:t>’</w:t>
      </w:r>
      <w:r w:rsidR="00036B9B">
        <w:t xml:space="preserve"> used to identify the theme</w:t>
      </w:r>
      <w:r w:rsidR="008829C8">
        <w:t xml:space="preserve">, the theme’s ‘name’ and ‘parent_id’ which is </w:t>
      </w:r>
      <w:r w:rsidR="00032E57">
        <w:t xml:space="preserve">the </w:t>
      </w:r>
      <w:r w:rsidR="008829C8">
        <w:t>id of the theme that this theme is a sub-theme for.</w:t>
      </w:r>
    </w:p>
    <w:p w14:paraId="57F5CD14" w14:textId="1CE60489" w:rsidR="00684F49" w:rsidRDefault="00684F49" w:rsidP="00684F49">
      <w:pPr>
        <w:pStyle w:val="Heading3"/>
      </w:pPr>
      <w:bookmarkStart w:id="36" w:name="_Ref101794716"/>
      <w:r>
        <w:t>User Interface</w:t>
      </w:r>
      <w:r w:rsidR="00F8592B">
        <w:t xml:space="preserve"> (UI)</w:t>
      </w:r>
      <w:r>
        <w:t xml:space="preserve"> Design</w:t>
      </w:r>
      <w:bookmarkEnd w:id="36"/>
    </w:p>
    <w:p w14:paraId="363F13E3" w14:textId="76491A39" w:rsidR="002B43E6" w:rsidRPr="00FD52E5" w:rsidRDefault="00FD52E5" w:rsidP="00FD52E5">
      <w:r>
        <w:t xml:space="preserve">Throughout the UI all buttons, links and images contain tooltips informing the user on what action is performed when clicking the button, link or image. </w:t>
      </w:r>
      <w:r w:rsidR="000B7D8D">
        <w:t xml:space="preserve">Input boxes also have tooltips informing the user what should be </w:t>
      </w:r>
      <w:r w:rsidR="00EC1B28">
        <w:t>inputted</w:t>
      </w:r>
      <w:r w:rsidR="000B7D8D">
        <w:t xml:space="preserve">. </w:t>
      </w:r>
      <w:r>
        <w:t xml:space="preserve">All </w:t>
      </w:r>
      <w:r w:rsidR="00590BBE">
        <w:t>i</w:t>
      </w:r>
      <w:r>
        <w:t xml:space="preserve">mages have alternative text </w:t>
      </w:r>
      <w:r w:rsidR="002A4AA3">
        <w:t xml:space="preserve">informing </w:t>
      </w:r>
      <w:r>
        <w:t xml:space="preserve">the </w:t>
      </w:r>
      <w:r w:rsidR="002A4AA3">
        <w:t xml:space="preserve">user what the </w:t>
      </w:r>
      <w:r>
        <w:t>image is.</w:t>
      </w:r>
      <w:r w:rsidR="00CC0F87">
        <w:t xml:space="preserve"> </w:t>
      </w:r>
      <w:r w:rsidR="00C44897">
        <w:t>Additionally</w:t>
      </w:r>
      <w:r w:rsidR="00590BBE">
        <w:t>,</w:t>
      </w:r>
      <w:r w:rsidR="00C44897">
        <w:t xml:space="preserve"> i</w:t>
      </w:r>
      <w:r w:rsidR="002B43E6">
        <w:t>n all the initial design Figures</w:t>
      </w:r>
      <w:r w:rsidR="00590BBE">
        <w:t>,</w:t>
      </w:r>
      <w:r w:rsidR="002B43E6">
        <w:t xml:space="preserve"> a blue square denotes an image.</w:t>
      </w:r>
    </w:p>
    <w:p w14:paraId="29675271" w14:textId="0AC77F14" w:rsidR="00844A0F" w:rsidRPr="00844A0F" w:rsidRDefault="00844A0F" w:rsidP="00844A0F">
      <w:pPr>
        <w:pStyle w:val="Heading4"/>
      </w:pPr>
      <w:bookmarkStart w:id="37" w:name="_Ref101018068"/>
      <w:r>
        <w:t>Home Page</w:t>
      </w:r>
      <w:bookmarkEnd w:id="37"/>
    </w:p>
    <w:p w14:paraId="7CC7C124" w14:textId="77777777" w:rsidR="00BE7D1C" w:rsidRDefault="00BE7D1C" w:rsidP="00BA1DEE">
      <w:pPr>
        <w:keepNext/>
        <w:spacing w:after="0"/>
        <w:ind w:left="720" w:hanging="720"/>
      </w:pPr>
      <w:r>
        <w:rPr>
          <w:noProof/>
        </w:rPr>
        <w:drawing>
          <wp:inline distT="0" distB="0" distL="0" distR="0" wp14:anchorId="63B96224" wp14:editId="3CBC69BC">
            <wp:extent cx="5731510" cy="3833495"/>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3CD64B54" w14:textId="68953020" w:rsidR="00844A0F" w:rsidRDefault="00BE7D1C" w:rsidP="00BE7D1C">
      <w:pPr>
        <w:pStyle w:val="Caption"/>
      </w:pPr>
      <w:bookmarkStart w:id="38" w:name="_Ref100866743"/>
      <w:bookmarkStart w:id="39" w:name="_Ref100936056"/>
      <w:r>
        <w:t xml:space="preserve">Figure </w:t>
      </w:r>
      <w:fldSimple w:instr=" SEQ Figure \* ARABIC ">
        <w:r w:rsidR="006964C7">
          <w:rPr>
            <w:noProof/>
          </w:rPr>
          <w:t>8</w:t>
        </w:r>
      </w:fldSimple>
      <w:bookmarkEnd w:id="38"/>
      <w:r>
        <w:t xml:space="preserve">: </w:t>
      </w:r>
      <w:r w:rsidR="00D50015">
        <w:t xml:space="preserve">Initial </w:t>
      </w:r>
      <w:r>
        <w:t>Home Page - logged out</w:t>
      </w:r>
      <w:bookmarkEnd w:id="39"/>
    </w:p>
    <w:p w14:paraId="659444C8" w14:textId="77777777" w:rsidR="006D3ED4" w:rsidRDefault="00F21E30" w:rsidP="006D3ED4">
      <w:pPr>
        <w:keepNext/>
      </w:pPr>
      <w:r w:rsidRPr="00F21E30">
        <w:rPr>
          <w:noProof/>
        </w:rPr>
        <w:drawing>
          <wp:inline distT="0" distB="0" distL="0" distR="0" wp14:anchorId="3C64ACD4" wp14:editId="65359159">
            <wp:extent cx="5715000" cy="3972981"/>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9">
                      <a:extLst>
                        <a:ext uri="{28A0092B-C50C-407E-A947-70E740481C1C}">
                          <a14:useLocalDpi xmlns:a14="http://schemas.microsoft.com/office/drawing/2010/main" val="0"/>
                        </a:ext>
                      </a:extLst>
                    </a:blip>
                    <a:srcRect l="-140" r="144"/>
                    <a:stretch/>
                  </pic:blipFill>
                  <pic:spPr bwMode="auto">
                    <a:xfrm>
                      <a:off x="0" y="0"/>
                      <a:ext cx="5726358" cy="3980877"/>
                    </a:xfrm>
                    <a:prstGeom prst="rect">
                      <a:avLst/>
                    </a:prstGeom>
                    <a:ln>
                      <a:noFill/>
                    </a:ln>
                    <a:extLst>
                      <a:ext uri="{53640926-AAD7-44D8-BBD7-CCE9431645EC}">
                        <a14:shadowObscured xmlns:a14="http://schemas.microsoft.com/office/drawing/2010/main"/>
                      </a:ext>
                    </a:extLst>
                  </pic:spPr>
                </pic:pic>
              </a:graphicData>
            </a:graphic>
          </wp:inline>
        </w:drawing>
      </w:r>
    </w:p>
    <w:p w14:paraId="7ED7BFCE" w14:textId="58C51AF6" w:rsidR="00DB659F" w:rsidRPr="00DB659F" w:rsidRDefault="006D3ED4" w:rsidP="006D3ED4">
      <w:pPr>
        <w:pStyle w:val="Caption"/>
      </w:pPr>
      <w:bookmarkStart w:id="40" w:name="_Ref101296667"/>
      <w:bookmarkStart w:id="41" w:name="_Ref101350660"/>
      <w:r>
        <w:t xml:space="preserve">Figure </w:t>
      </w:r>
      <w:fldSimple w:instr=" SEQ Figure \* ARABIC ">
        <w:r w:rsidR="006964C7">
          <w:rPr>
            <w:noProof/>
          </w:rPr>
          <w:t>9</w:t>
        </w:r>
      </w:fldSimple>
      <w:bookmarkEnd w:id="40"/>
      <w:r>
        <w:t>:</w:t>
      </w:r>
      <w:r w:rsidR="003D33E8">
        <w:t xml:space="preserve"> Home Page - logged out</w:t>
      </w:r>
      <w:bookmarkEnd w:id="41"/>
    </w:p>
    <w:p w14:paraId="235B23AF" w14:textId="7C859A7C" w:rsidR="001E014B" w:rsidRDefault="00844A0F" w:rsidP="001E014B">
      <w:r>
        <w:t xml:space="preserve">The </w:t>
      </w:r>
      <w:r w:rsidR="00EC79C8">
        <w:t xml:space="preserve">first page that appears to the user when they access the site is the </w:t>
      </w:r>
      <w:r>
        <w:t>home page</w:t>
      </w:r>
      <w:r w:rsidR="00A10816">
        <w:t xml:space="preserve"> (</w:t>
      </w:r>
      <w:r w:rsidR="00A10816">
        <w:fldChar w:fldCharType="begin"/>
      </w:r>
      <w:r w:rsidR="00A10816">
        <w:instrText xml:space="preserve"> REF _Ref101296667 \h </w:instrText>
      </w:r>
      <w:r w:rsidR="00A10816">
        <w:fldChar w:fldCharType="separate"/>
      </w:r>
      <w:r w:rsidR="006964C7">
        <w:t xml:space="preserve">Figure </w:t>
      </w:r>
      <w:r w:rsidR="006964C7">
        <w:rPr>
          <w:noProof/>
        </w:rPr>
        <w:t>9</w:t>
      </w:r>
      <w:r w:rsidR="00A10816">
        <w:fldChar w:fldCharType="end"/>
      </w:r>
      <w:r w:rsidR="00A10816">
        <w:t>)</w:t>
      </w:r>
      <w:r w:rsidR="006C65C1">
        <w:t>.</w:t>
      </w:r>
      <w:r w:rsidR="00296900">
        <w:t xml:space="preserve"> </w:t>
      </w:r>
      <w:r w:rsidR="006C65C1">
        <w:t>On this page</w:t>
      </w:r>
      <w:r w:rsidR="00950B69">
        <w:t>, welcome message with the site name which I added so it was immediately clear to use</w:t>
      </w:r>
      <w:r w:rsidR="009A27C8">
        <w:t>r</w:t>
      </w:r>
      <w:r w:rsidR="00950B69">
        <w:t xml:space="preserve">s which site </w:t>
      </w:r>
      <w:r w:rsidR="00B352EC">
        <w:t>they are</w:t>
      </w:r>
      <w:r w:rsidR="00950B69">
        <w:t xml:space="preserve"> viewing. Under this</w:t>
      </w:r>
      <w:r w:rsidR="006C65C1">
        <w:t xml:space="preserve"> user</w:t>
      </w:r>
      <w:r w:rsidR="000F74E7">
        <w:t>s</w:t>
      </w:r>
      <w:r w:rsidR="00D823A0">
        <w:t xml:space="preserve"> </w:t>
      </w:r>
      <w:r w:rsidR="00296900">
        <w:t xml:space="preserve">can </w:t>
      </w:r>
      <w:r w:rsidR="000F74E7">
        <w:t>view</w:t>
      </w:r>
      <w:r w:rsidR="00296900">
        <w:t xml:space="preserve"> a description of the website and what it is used for, helping useability by making it clear what the website does.</w:t>
      </w:r>
      <w:r w:rsidR="004258C9">
        <w:t xml:space="preserve"> There is also some text informing the user that they are not logged in, offering users the option to </w:t>
      </w:r>
      <w:r w:rsidR="001E014B">
        <w:t>‘Sign i</w:t>
      </w:r>
      <w:r w:rsidR="004258C9">
        <w:t>n</w:t>
      </w:r>
      <w:r w:rsidR="001E014B">
        <w:t>/C</w:t>
      </w:r>
      <w:r w:rsidR="004258C9">
        <w:t>reate an accoun</w:t>
      </w:r>
      <w:r w:rsidR="001E014B">
        <w:t>t’ (which is a hyperlink), but also making it clear to users that they can continue without these. When this hyperlink is clicked it opens</w:t>
      </w:r>
      <w:r w:rsidR="001E014B" w:rsidRPr="00E62595">
        <w:t xml:space="preserve"> </w:t>
      </w:r>
      <w:r w:rsidR="001E014B">
        <w:t xml:space="preserve">the </w:t>
      </w:r>
      <w:r w:rsidR="001E014B">
        <w:fldChar w:fldCharType="begin"/>
      </w:r>
      <w:r w:rsidR="001E014B">
        <w:instrText xml:space="preserve"> REF _Ref100934620 \h </w:instrText>
      </w:r>
      <w:r w:rsidR="001E014B">
        <w:fldChar w:fldCharType="separate"/>
      </w:r>
      <w:r w:rsidR="006964C7">
        <w:t>Login and Sign-Up Popup</w:t>
      </w:r>
      <w:r w:rsidR="001E014B">
        <w:fldChar w:fldCharType="end"/>
      </w:r>
      <w:r w:rsidR="001E014B">
        <w:t xml:space="preserve"> with the Login Tab Selected (</w:t>
      </w:r>
      <w:r w:rsidR="001E014B">
        <w:fldChar w:fldCharType="begin"/>
      </w:r>
      <w:r w:rsidR="001E014B">
        <w:instrText xml:space="preserve"> REF _Ref101651502 \h </w:instrText>
      </w:r>
      <w:r w:rsidR="001E014B">
        <w:fldChar w:fldCharType="separate"/>
      </w:r>
      <w:r w:rsidR="006964C7">
        <w:t xml:space="preserve">Figure </w:t>
      </w:r>
      <w:r w:rsidR="006964C7">
        <w:rPr>
          <w:noProof/>
        </w:rPr>
        <w:t>40</w:t>
      </w:r>
      <w:r w:rsidR="001E014B">
        <w:fldChar w:fldCharType="end"/>
      </w:r>
      <w:r w:rsidR="001E014B">
        <w:t xml:space="preserve">), explained </w:t>
      </w:r>
      <w:r w:rsidR="001E014B">
        <w:fldChar w:fldCharType="begin"/>
      </w:r>
      <w:r w:rsidR="001E014B">
        <w:instrText xml:space="preserve"> REF _Ref100934620 \p \h </w:instrText>
      </w:r>
      <w:r w:rsidR="001E014B">
        <w:fldChar w:fldCharType="separate"/>
      </w:r>
      <w:r w:rsidR="006964C7">
        <w:t>below</w:t>
      </w:r>
      <w:r w:rsidR="001E014B">
        <w:fldChar w:fldCharType="end"/>
      </w:r>
      <w:r w:rsidR="001E014B">
        <w:t>.</w:t>
      </w:r>
    </w:p>
    <w:p w14:paraId="4CA3554C" w14:textId="478AD829" w:rsidR="00602569" w:rsidRDefault="004258C9" w:rsidP="00844A0F">
      <w:r>
        <w:t>At the top of the page is a black navbar containing the website</w:t>
      </w:r>
      <w:r w:rsidR="005E45B2">
        <w:t>'</w:t>
      </w:r>
      <w:r>
        <w:t xml:space="preserve">s name so </w:t>
      </w:r>
      <w:r w:rsidR="00B82FB1">
        <w:t>it’s</w:t>
      </w:r>
      <w:r>
        <w:t xml:space="preserve"> clear to users what website they are on. Then there are 2</w:t>
      </w:r>
      <w:r w:rsidR="00A65B4A">
        <w:t xml:space="preserve"> number boxes </w:t>
      </w:r>
      <w:r w:rsidR="00A65B4A" w:rsidRPr="00A65B4A">
        <w:t>where users can enter a Lego set number and variant number (at least 1) and a</w:t>
      </w:r>
      <w:r w:rsidR="00544C2A">
        <w:t xml:space="preserve"> ‘Find Set’</w:t>
      </w:r>
      <w:r w:rsidR="00A65B4A" w:rsidRPr="00A65B4A">
        <w:t xml:space="preserve"> button </w:t>
      </w:r>
      <w:r w:rsidR="00CA31D4">
        <w:t xml:space="preserve">that will search for the Lego Set and </w:t>
      </w:r>
      <w:r w:rsidR="009A27C8">
        <w:t xml:space="preserve">return </w:t>
      </w:r>
      <w:r w:rsidR="009A27C8">
        <w:fldChar w:fldCharType="begin"/>
      </w:r>
      <w:r w:rsidR="009A27C8">
        <w:instrText xml:space="preserve"> REF _Ref101301087 \h </w:instrText>
      </w:r>
      <w:r w:rsidR="009A27C8">
        <w:fldChar w:fldCharType="separate"/>
      </w:r>
      <w:r w:rsidR="006964C7">
        <w:t xml:space="preserve">Figure </w:t>
      </w:r>
      <w:r w:rsidR="006964C7">
        <w:rPr>
          <w:noProof/>
        </w:rPr>
        <w:t>17</w:t>
      </w:r>
      <w:r w:rsidR="009A27C8">
        <w:fldChar w:fldCharType="end"/>
      </w:r>
      <w:r w:rsidR="009A27C8">
        <w:t xml:space="preserve"> or</w:t>
      </w:r>
      <w:r w:rsidR="00954C23">
        <w:t xml:space="preserve"> </w:t>
      </w:r>
      <w:r w:rsidR="00954C23">
        <w:fldChar w:fldCharType="begin"/>
      </w:r>
      <w:r w:rsidR="00954C23">
        <w:instrText xml:space="preserve"> REF _Ref101302017 \h </w:instrText>
      </w:r>
      <w:r w:rsidR="00954C23">
        <w:fldChar w:fldCharType="separate"/>
      </w:r>
      <w:r w:rsidR="006964C7">
        <w:t xml:space="preserve">Figure </w:t>
      </w:r>
      <w:r w:rsidR="006964C7">
        <w:rPr>
          <w:noProof/>
        </w:rPr>
        <w:t>19</w:t>
      </w:r>
      <w:r w:rsidR="00954C23">
        <w:fldChar w:fldCharType="end"/>
      </w:r>
      <w:r w:rsidR="00954C23">
        <w:t xml:space="preserve">, </w:t>
      </w:r>
      <w:r w:rsidR="00CA31D4">
        <w:t xml:space="preserve">these are explained </w:t>
      </w:r>
      <w:r w:rsidR="002F28B2">
        <w:t>in</w:t>
      </w:r>
      <w:r w:rsidR="00132107">
        <w:t xml:space="preserve"> </w:t>
      </w:r>
      <w:r w:rsidR="002F28B2">
        <w:fldChar w:fldCharType="begin"/>
      </w:r>
      <w:r w:rsidR="002F28B2">
        <w:instrText xml:space="preserve"> REF _Ref100934557 \h </w:instrText>
      </w:r>
      <w:r w:rsidR="002F28B2">
        <w:fldChar w:fldCharType="separate"/>
      </w:r>
      <w:r w:rsidR="006964C7">
        <w:t>Set Page</w:t>
      </w:r>
      <w:r w:rsidR="002F28B2">
        <w:fldChar w:fldCharType="end"/>
      </w:r>
      <w:r w:rsidR="002F28B2">
        <w:t xml:space="preserve"> </w:t>
      </w:r>
      <w:r w:rsidR="002F28B2">
        <w:fldChar w:fldCharType="begin"/>
      </w:r>
      <w:r w:rsidR="002F28B2">
        <w:instrText xml:space="preserve"> REF _Ref100934557 \p \h </w:instrText>
      </w:r>
      <w:r w:rsidR="002F28B2">
        <w:fldChar w:fldCharType="separate"/>
      </w:r>
      <w:r w:rsidR="006964C7">
        <w:t>below</w:t>
      </w:r>
      <w:r w:rsidR="002F28B2">
        <w:fldChar w:fldCharType="end"/>
      </w:r>
      <w:r w:rsidR="00CA31D4">
        <w:t>.</w:t>
      </w:r>
      <w:r w:rsidR="006C1EFA">
        <w:t xml:space="preserve"> </w:t>
      </w:r>
      <w:r w:rsidR="00602569">
        <w:t>Finally, there is a ‘</w:t>
      </w:r>
      <w:r w:rsidR="001D5A4D">
        <w:t>Login/SignUp</w:t>
      </w:r>
      <w:r w:rsidR="00B34A18">
        <w:t xml:space="preserve">’ </w:t>
      </w:r>
      <w:r w:rsidR="00602569">
        <w:t>link which opens</w:t>
      </w:r>
      <w:r w:rsidR="00E62595" w:rsidRPr="00E62595">
        <w:t xml:space="preserve"> </w:t>
      </w:r>
      <w:r w:rsidR="00E62595">
        <w:t xml:space="preserve">the </w:t>
      </w:r>
      <w:r w:rsidR="00E62595">
        <w:fldChar w:fldCharType="begin"/>
      </w:r>
      <w:r w:rsidR="00E62595">
        <w:instrText xml:space="preserve"> REF _Ref100934620 \h </w:instrText>
      </w:r>
      <w:r w:rsidR="00E62595">
        <w:fldChar w:fldCharType="separate"/>
      </w:r>
      <w:r w:rsidR="006964C7">
        <w:t>Login and Sign-Up Popup</w:t>
      </w:r>
      <w:r w:rsidR="00E62595">
        <w:fldChar w:fldCharType="end"/>
      </w:r>
      <w:r w:rsidR="00E62595">
        <w:t xml:space="preserve"> with the Login Tab Selected (</w:t>
      </w:r>
      <w:r w:rsidR="00E62595">
        <w:fldChar w:fldCharType="begin"/>
      </w:r>
      <w:r w:rsidR="00E62595">
        <w:instrText xml:space="preserve"> REF _Ref101651502 \h </w:instrText>
      </w:r>
      <w:r w:rsidR="00E62595">
        <w:fldChar w:fldCharType="separate"/>
      </w:r>
      <w:r w:rsidR="006964C7">
        <w:t xml:space="preserve">Figure </w:t>
      </w:r>
      <w:r w:rsidR="006964C7">
        <w:rPr>
          <w:noProof/>
        </w:rPr>
        <w:t>40</w:t>
      </w:r>
      <w:r w:rsidR="00E62595">
        <w:fldChar w:fldCharType="end"/>
      </w:r>
      <w:r w:rsidR="00E62595">
        <w:t>),</w:t>
      </w:r>
      <w:r w:rsidR="000D0E60">
        <w:t xml:space="preserve"> </w:t>
      </w:r>
      <w:r w:rsidR="00B34A18">
        <w:t>explained</w:t>
      </w:r>
      <w:r w:rsidR="002F28B2">
        <w:t xml:space="preserve"> </w:t>
      </w:r>
      <w:r w:rsidR="003944F2">
        <w:fldChar w:fldCharType="begin"/>
      </w:r>
      <w:r w:rsidR="003944F2">
        <w:instrText xml:space="preserve"> REF _Ref100934620 \p \h </w:instrText>
      </w:r>
      <w:r w:rsidR="003944F2">
        <w:fldChar w:fldCharType="separate"/>
      </w:r>
      <w:r w:rsidR="006964C7">
        <w:t>below</w:t>
      </w:r>
      <w:r w:rsidR="003944F2">
        <w:fldChar w:fldCharType="end"/>
      </w:r>
      <w:r w:rsidR="00602569">
        <w:t>.</w:t>
      </w:r>
    </w:p>
    <w:p w14:paraId="39D27D21" w14:textId="2DFFA10D" w:rsidR="00754338" w:rsidRDefault="00754338" w:rsidP="00844A0F">
      <w:r>
        <w:t xml:space="preserve">Underneath the navbar is a </w:t>
      </w:r>
      <w:r w:rsidR="00C75D66">
        <w:t>secondary</w:t>
      </w:r>
      <w:r>
        <w:t xml:space="preserve"> navbar with a </w:t>
      </w:r>
      <w:r w:rsidR="00C75D66">
        <w:t xml:space="preserve">‘Search’ </w:t>
      </w:r>
      <w:r>
        <w:t xml:space="preserve">link that opens the </w:t>
      </w:r>
      <w:r w:rsidR="00C61457">
        <w:fldChar w:fldCharType="begin"/>
      </w:r>
      <w:r w:rsidR="00C61457">
        <w:instrText xml:space="preserve"> REF _Ref100934880 \h </w:instrText>
      </w:r>
      <w:r w:rsidR="00C61457">
        <w:fldChar w:fldCharType="separate"/>
      </w:r>
      <w:r w:rsidR="006964C7">
        <w:t>Search Page</w:t>
      </w:r>
      <w:r w:rsidR="00C61457">
        <w:fldChar w:fldCharType="end"/>
      </w:r>
      <w:r w:rsidR="00C61457">
        <w:t xml:space="preserve"> (</w:t>
      </w:r>
      <w:r w:rsidR="00C61457">
        <w:fldChar w:fldCharType="begin"/>
      </w:r>
      <w:r w:rsidR="00C61457">
        <w:instrText xml:space="preserve"> REF _Ref100934880 \p \h </w:instrText>
      </w:r>
      <w:r w:rsidR="00C61457">
        <w:fldChar w:fldCharType="separate"/>
      </w:r>
      <w:r w:rsidR="006964C7">
        <w:t>below</w:t>
      </w:r>
      <w:r w:rsidR="00C61457">
        <w:fldChar w:fldCharType="end"/>
      </w:r>
      <w:r w:rsidR="00C61457">
        <w:t>)</w:t>
      </w:r>
      <w:r w:rsidR="00785E5D">
        <w:t xml:space="preserve"> </w:t>
      </w:r>
      <w:r w:rsidR="00C75D66">
        <w:t>and a</w:t>
      </w:r>
      <w:r w:rsidR="005E45B2">
        <w:t>n</w:t>
      </w:r>
      <w:r w:rsidR="00C75D66">
        <w:t xml:space="preserve"> ‘Import Checklist’ </w:t>
      </w:r>
      <w:r w:rsidR="00757958">
        <w:t>link</w:t>
      </w:r>
      <w:r w:rsidR="00C75D66">
        <w:t xml:space="preserve"> that </w:t>
      </w:r>
      <w:r w:rsidR="009C4606">
        <w:t xml:space="preserve">opens </w:t>
      </w:r>
      <w:r w:rsidR="009C4606">
        <w:fldChar w:fldCharType="begin"/>
      </w:r>
      <w:r w:rsidR="009C4606">
        <w:instrText xml:space="preserve"> REF _Ref101367895 \h </w:instrText>
      </w:r>
      <w:r w:rsidR="009C4606">
        <w:fldChar w:fldCharType="separate"/>
      </w:r>
      <w:r w:rsidR="006964C7">
        <w:t xml:space="preserve">Figure </w:t>
      </w:r>
      <w:r w:rsidR="006964C7">
        <w:rPr>
          <w:noProof/>
        </w:rPr>
        <w:t>37</w:t>
      </w:r>
      <w:r w:rsidR="006964C7">
        <w:t>: Import Checklist Popup</w:t>
      </w:r>
      <w:r w:rsidR="009C4606">
        <w:fldChar w:fldCharType="end"/>
      </w:r>
      <w:r w:rsidR="00E50E04">
        <w:t xml:space="preserve"> where users can import a previously exported checklist</w:t>
      </w:r>
      <w:r w:rsidR="009C4606">
        <w:t>.</w:t>
      </w:r>
    </w:p>
    <w:p w14:paraId="053E05C2" w14:textId="21CD83BF" w:rsidR="008B4EE8" w:rsidRDefault="008B4EE8" w:rsidP="00844A0F">
      <w:r w:rsidRPr="00A10816">
        <w:t xml:space="preserve">The breadcrumb trail, in the footer at the bottom of the page, has the current page in white text, </w:t>
      </w:r>
      <w:r w:rsidR="00F82F2E" w:rsidRPr="00A10816">
        <w:t>informing</w:t>
      </w:r>
      <w:r w:rsidRPr="00A10816">
        <w:t xml:space="preserve"> </w:t>
      </w:r>
      <w:r w:rsidR="001D35E4" w:rsidRPr="00A10816">
        <w:t xml:space="preserve">them </w:t>
      </w:r>
      <w:r w:rsidR="00015DD0" w:rsidRPr="00A10816">
        <w:t>of their current</w:t>
      </w:r>
      <w:r w:rsidRPr="00A10816">
        <w:t xml:space="preserve"> position </w:t>
      </w:r>
      <w:r w:rsidR="00015DD0" w:rsidRPr="00A10816">
        <w:t>i</w:t>
      </w:r>
      <w:r w:rsidRPr="00A10816">
        <w:t>n the user journey.</w:t>
      </w:r>
    </w:p>
    <w:p w14:paraId="6443FC98" w14:textId="14941C4D" w:rsidR="00A10816" w:rsidRDefault="00A27468" w:rsidP="00844A0F">
      <w:r>
        <w:t>C</w:t>
      </w:r>
      <w:r w:rsidR="00A10816">
        <w:t xml:space="preserve">ompared to the initial design in </w:t>
      </w:r>
      <w:r w:rsidR="00A10816">
        <w:fldChar w:fldCharType="begin"/>
      </w:r>
      <w:r w:rsidR="00A10816">
        <w:instrText xml:space="preserve"> REF _Ref100866743 \h </w:instrText>
      </w:r>
      <w:r w:rsidR="00A10816">
        <w:fldChar w:fldCharType="separate"/>
      </w:r>
      <w:r w:rsidR="006964C7">
        <w:t xml:space="preserve">Figure </w:t>
      </w:r>
      <w:r w:rsidR="006964C7">
        <w:rPr>
          <w:noProof/>
        </w:rPr>
        <w:t>8</w:t>
      </w:r>
      <w:r w:rsidR="00A10816">
        <w:fldChar w:fldCharType="end"/>
      </w:r>
      <w:r w:rsidR="00A10816">
        <w:t xml:space="preserve"> the final design (</w:t>
      </w:r>
      <w:r w:rsidR="00A10816">
        <w:fldChar w:fldCharType="begin"/>
      </w:r>
      <w:r w:rsidR="00A10816">
        <w:instrText xml:space="preserve"> REF _Ref101296667 \h </w:instrText>
      </w:r>
      <w:r w:rsidR="00A10816">
        <w:fldChar w:fldCharType="separate"/>
      </w:r>
      <w:r w:rsidR="006964C7">
        <w:t xml:space="preserve">Figure </w:t>
      </w:r>
      <w:r w:rsidR="006964C7">
        <w:rPr>
          <w:noProof/>
        </w:rPr>
        <w:t>9</w:t>
      </w:r>
      <w:r w:rsidR="00A10816">
        <w:fldChar w:fldCharType="end"/>
      </w:r>
      <w:r w:rsidR="00A10816">
        <w:t xml:space="preserve">) </w:t>
      </w:r>
      <w:r>
        <w:t>are</w:t>
      </w:r>
      <w:r w:rsidR="00A10816">
        <w:t xml:space="preserve"> </w:t>
      </w:r>
      <w:r>
        <w:t>mostly the</w:t>
      </w:r>
      <w:r w:rsidR="00A10816">
        <w:t xml:space="preserve"> same</w:t>
      </w:r>
      <w:r>
        <w:t>,</w:t>
      </w:r>
      <w:r w:rsidR="00A10816">
        <w:t xml:space="preserve"> except the final design also includes a welcome message with the site name above the website description box (which has also now </w:t>
      </w:r>
      <w:r w:rsidR="009D1C49">
        <w:t xml:space="preserve">been </w:t>
      </w:r>
      <w:r w:rsidR="00A10816">
        <w:t>filled in).</w:t>
      </w:r>
      <w:r w:rsidR="009651CE">
        <w:t xml:space="preserve"> </w:t>
      </w:r>
      <w:r w:rsidR="009D1C49">
        <w:t>In a</w:t>
      </w:r>
      <w:r w:rsidR="009651CE">
        <w:t>ddition</w:t>
      </w:r>
      <w:r w:rsidR="00CC226C">
        <w:t>,</w:t>
      </w:r>
      <w:r w:rsidR="009651CE">
        <w:t xml:space="preserve"> the ‘Sign in’ navbar link text has been replaced by ‘Login/SignUp’ in the final design.</w:t>
      </w:r>
    </w:p>
    <w:p w14:paraId="403633F0" w14:textId="77777777" w:rsidR="00BE7D1C" w:rsidRDefault="00BE7D1C" w:rsidP="00BA1DEE">
      <w:pPr>
        <w:keepNext/>
        <w:spacing w:after="0"/>
      </w:pPr>
      <w:r>
        <w:rPr>
          <w:noProof/>
        </w:rPr>
        <w:drawing>
          <wp:inline distT="0" distB="0" distL="0" distR="0" wp14:anchorId="121D4F33" wp14:editId="5F3F8A44">
            <wp:extent cx="5731510" cy="3833495"/>
            <wp:effectExtent l="0" t="0" r="0" b="0"/>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7352EFF8" w14:textId="69758A77" w:rsidR="00BE7D1C" w:rsidRDefault="00BE7D1C" w:rsidP="00BE7D1C">
      <w:pPr>
        <w:pStyle w:val="Caption"/>
      </w:pPr>
      <w:bookmarkStart w:id="42" w:name="_Ref100869595"/>
      <w:r>
        <w:t xml:space="preserve">Figure </w:t>
      </w:r>
      <w:fldSimple w:instr=" SEQ Figure \* ARABIC ">
        <w:r w:rsidR="006964C7">
          <w:rPr>
            <w:noProof/>
          </w:rPr>
          <w:t>10</w:t>
        </w:r>
      </w:fldSimple>
      <w:bookmarkEnd w:id="42"/>
      <w:r>
        <w:t xml:space="preserve">: </w:t>
      </w:r>
      <w:r w:rsidR="00D50015">
        <w:t xml:space="preserve">Initial </w:t>
      </w:r>
      <w:r>
        <w:t>Home Page - logged in</w:t>
      </w:r>
    </w:p>
    <w:p w14:paraId="3405D9F1" w14:textId="77777777" w:rsidR="00452A1F" w:rsidRDefault="00452A1F" w:rsidP="00452A1F">
      <w:pPr>
        <w:keepNext/>
      </w:pPr>
      <w:r w:rsidRPr="00452A1F">
        <w:rPr>
          <w:noProof/>
        </w:rPr>
        <w:drawing>
          <wp:inline distT="0" distB="0" distL="0" distR="0" wp14:anchorId="4EA4FBBA" wp14:editId="01ABFC85">
            <wp:extent cx="5200968" cy="360836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00968" cy="3608363"/>
                    </a:xfrm>
                    <a:prstGeom prst="rect">
                      <a:avLst/>
                    </a:prstGeom>
                  </pic:spPr>
                </pic:pic>
              </a:graphicData>
            </a:graphic>
          </wp:inline>
        </w:drawing>
      </w:r>
    </w:p>
    <w:p w14:paraId="612146CD" w14:textId="57302437" w:rsidR="00AA6A8F" w:rsidRPr="00AA6A8F" w:rsidRDefault="00452A1F" w:rsidP="00452A1F">
      <w:pPr>
        <w:pStyle w:val="Caption"/>
      </w:pPr>
      <w:bookmarkStart w:id="43" w:name="_Ref101297449"/>
      <w:r>
        <w:t xml:space="preserve">Figure </w:t>
      </w:r>
      <w:fldSimple w:instr=" SEQ Figure \* ARABIC ">
        <w:r w:rsidR="006964C7">
          <w:rPr>
            <w:noProof/>
          </w:rPr>
          <w:t>11</w:t>
        </w:r>
      </w:fldSimple>
      <w:bookmarkEnd w:id="43"/>
      <w:r>
        <w:t>:</w:t>
      </w:r>
      <w:r w:rsidR="001F1130">
        <w:t xml:space="preserve"> Home Page - logged in</w:t>
      </w:r>
    </w:p>
    <w:p w14:paraId="26BBB89E" w14:textId="561F770A" w:rsidR="00844A0F" w:rsidRDefault="005043A2" w:rsidP="00844A0F">
      <w:r>
        <w:t xml:space="preserve">The home page </w:t>
      </w:r>
      <w:r w:rsidR="00C548D1">
        <w:t>displayed to</w:t>
      </w:r>
      <w:r>
        <w:t xml:space="preserve"> a logged</w:t>
      </w:r>
      <w:r w:rsidR="005E45B2">
        <w:t>-</w:t>
      </w:r>
      <w:r>
        <w:t xml:space="preserve">in </w:t>
      </w:r>
      <w:r w:rsidR="00C548D1">
        <w:t>user</w:t>
      </w:r>
      <w:r w:rsidR="000D7DD5">
        <w:t xml:space="preserve"> (</w:t>
      </w:r>
      <w:r w:rsidR="00425396">
        <w:fldChar w:fldCharType="begin"/>
      </w:r>
      <w:r w:rsidR="00425396">
        <w:instrText xml:space="preserve"> REF _Ref101297449 \h </w:instrText>
      </w:r>
      <w:r w:rsidR="00425396">
        <w:fldChar w:fldCharType="separate"/>
      </w:r>
      <w:r w:rsidR="006964C7">
        <w:t xml:space="preserve">Figure </w:t>
      </w:r>
      <w:r w:rsidR="006964C7">
        <w:rPr>
          <w:noProof/>
        </w:rPr>
        <w:t>11</w:t>
      </w:r>
      <w:r w:rsidR="00425396">
        <w:fldChar w:fldCharType="end"/>
      </w:r>
      <w:r w:rsidR="00425396">
        <w:t>)</w:t>
      </w:r>
      <w:r w:rsidR="000D7DD5">
        <w:t xml:space="preserve"> </w:t>
      </w:r>
      <w:r>
        <w:t xml:space="preserve">is mostly the same but with a few differences. The </w:t>
      </w:r>
      <w:r w:rsidR="00676639">
        <w:t>‘Login/SignUp’</w:t>
      </w:r>
      <w:r>
        <w:t xml:space="preserve"> link has been replaced with ‘Logout’, which when click</w:t>
      </w:r>
      <w:r w:rsidR="00D17869">
        <w:t>ed</w:t>
      </w:r>
      <w:r>
        <w:t xml:space="preserve"> opens</w:t>
      </w:r>
      <w:r w:rsidR="008763EA">
        <w:t xml:space="preserve"> </w:t>
      </w:r>
      <w:r w:rsidR="008763EA">
        <w:fldChar w:fldCharType="begin"/>
      </w:r>
      <w:r w:rsidR="008763EA">
        <w:instrText xml:space="preserve"> REF _Ref101351405 \h </w:instrText>
      </w:r>
      <w:r w:rsidR="008763EA">
        <w:fldChar w:fldCharType="separate"/>
      </w:r>
      <w:r w:rsidR="006964C7">
        <w:t xml:space="preserve">Figure </w:t>
      </w:r>
      <w:r w:rsidR="006964C7">
        <w:rPr>
          <w:noProof/>
        </w:rPr>
        <w:t>55</w:t>
      </w:r>
      <w:r w:rsidR="006964C7">
        <w:t>: Logout Popup</w:t>
      </w:r>
      <w:r w:rsidR="008763EA">
        <w:fldChar w:fldCharType="end"/>
      </w:r>
      <w:r w:rsidR="008763EA">
        <w:t xml:space="preserve">, </w:t>
      </w:r>
      <w:r>
        <w:t>explained</w:t>
      </w:r>
      <w:r w:rsidR="004F56B7">
        <w:t xml:space="preserve"> later</w:t>
      </w:r>
      <w:r>
        <w:t>.</w:t>
      </w:r>
    </w:p>
    <w:p w14:paraId="4111ECA4" w14:textId="2A3AE027" w:rsidR="00BF4E40" w:rsidRDefault="00BF4E40" w:rsidP="00844A0F">
      <w:r>
        <w:t>Additional links are now show</w:t>
      </w:r>
      <w:r w:rsidR="00D17869">
        <w:t>n</w:t>
      </w:r>
      <w:r>
        <w:t xml:space="preserve"> to the user on the secondary navbar, with links to view the</w:t>
      </w:r>
      <w:r w:rsidR="0019763A">
        <w:t>i</w:t>
      </w:r>
      <w:r>
        <w:t xml:space="preserve">r ‘Set </w:t>
      </w:r>
      <w:r w:rsidRPr="002F2E16">
        <w:t>Lists’ (</w:t>
      </w:r>
      <w:r w:rsidR="00D71834" w:rsidRPr="002F2E16">
        <w:fldChar w:fldCharType="begin"/>
      </w:r>
      <w:r w:rsidR="00D71834" w:rsidRPr="002F2E16">
        <w:instrText xml:space="preserve"> REF _Ref100935105 \h </w:instrText>
      </w:r>
      <w:r w:rsidR="002F2E16">
        <w:instrText xml:space="preserve"> \* MERGEFORMAT </w:instrText>
      </w:r>
      <w:r w:rsidR="00D71834" w:rsidRPr="002F2E16">
        <w:fldChar w:fldCharType="separate"/>
      </w:r>
      <w:r w:rsidR="006964C7">
        <w:t>Set Lists Page</w:t>
      </w:r>
      <w:r w:rsidR="00D71834" w:rsidRPr="002F2E16">
        <w:fldChar w:fldCharType="end"/>
      </w:r>
      <w:r w:rsidR="002F2E16">
        <w:t xml:space="preserve"> </w:t>
      </w:r>
      <w:r w:rsidR="002F2E16">
        <w:fldChar w:fldCharType="begin"/>
      </w:r>
      <w:r w:rsidR="002F2E16">
        <w:instrText xml:space="preserve"> REF _Ref100935105 \p \h </w:instrText>
      </w:r>
      <w:r w:rsidR="002F2E16">
        <w:fldChar w:fldCharType="separate"/>
      </w:r>
      <w:r w:rsidR="006964C7">
        <w:t>below</w:t>
      </w:r>
      <w:r w:rsidR="002F2E16">
        <w:fldChar w:fldCharType="end"/>
      </w:r>
      <w:r w:rsidRPr="002F2E16">
        <w:t xml:space="preserve">), ‘Sets In Progress’ </w:t>
      </w:r>
      <w:r w:rsidR="0068752C" w:rsidRPr="002F2E16">
        <w:t>(</w:t>
      </w:r>
      <w:r w:rsidR="00D71834" w:rsidRPr="002F2E16">
        <w:fldChar w:fldCharType="begin"/>
      </w:r>
      <w:r w:rsidR="00D71834" w:rsidRPr="002F2E16">
        <w:instrText xml:space="preserve"> REF _Ref100935125 \h </w:instrText>
      </w:r>
      <w:r w:rsidR="002F2E16">
        <w:instrText xml:space="preserve"> \* MERGEFORMAT </w:instrText>
      </w:r>
      <w:r w:rsidR="00D71834" w:rsidRPr="002F2E16">
        <w:fldChar w:fldCharType="separate"/>
      </w:r>
      <w:r w:rsidR="006964C7">
        <w:t>Sets in Progress Page</w:t>
      </w:r>
      <w:r w:rsidR="00D71834" w:rsidRPr="002F2E16">
        <w:fldChar w:fldCharType="end"/>
      </w:r>
      <w:r w:rsidR="002F2E16">
        <w:t xml:space="preserve"> </w:t>
      </w:r>
      <w:r w:rsidR="002F2E16">
        <w:fldChar w:fldCharType="begin"/>
      </w:r>
      <w:r w:rsidR="002F2E16">
        <w:instrText xml:space="preserve"> REF _Ref100935125 \p \h </w:instrText>
      </w:r>
      <w:r w:rsidR="002F2E16">
        <w:fldChar w:fldCharType="separate"/>
      </w:r>
      <w:r w:rsidR="006964C7">
        <w:t>below</w:t>
      </w:r>
      <w:r w:rsidR="002F2E16">
        <w:fldChar w:fldCharType="end"/>
      </w:r>
      <w:r w:rsidR="0068752C" w:rsidRPr="002F2E16">
        <w:t xml:space="preserve">) </w:t>
      </w:r>
      <w:r w:rsidRPr="002F2E16">
        <w:t>and their account ‘Profile’ page</w:t>
      </w:r>
      <w:r w:rsidR="0068752C" w:rsidRPr="002F2E16">
        <w:t xml:space="preserve"> (</w:t>
      </w:r>
      <w:r w:rsidR="00C56638" w:rsidRPr="002F2E16">
        <w:fldChar w:fldCharType="begin"/>
      </w:r>
      <w:r w:rsidR="00C56638" w:rsidRPr="002F2E16">
        <w:instrText xml:space="preserve"> REF _Ref100935230 \h </w:instrText>
      </w:r>
      <w:r w:rsidR="002F2E16">
        <w:instrText xml:space="preserve"> \* MERGEFORMAT </w:instrText>
      </w:r>
      <w:r w:rsidR="00C56638" w:rsidRPr="002F2E16">
        <w:fldChar w:fldCharType="separate"/>
      </w:r>
      <w:r w:rsidR="006964C7">
        <w:t>Profile Page</w:t>
      </w:r>
      <w:r w:rsidR="00C56638" w:rsidRPr="002F2E16">
        <w:fldChar w:fldCharType="end"/>
      </w:r>
      <w:r w:rsidR="002F2E16">
        <w:t xml:space="preserve"> </w:t>
      </w:r>
      <w:r w:rsidR="002F2E16">
        <w:fldChar w:fldCharType="begin"/>
      </w:r>
      <w:r w:rsidR="002F2E16">
        <w:instrText xml:space="preserve"> REF _Ref100935230 \p \h </w:instrText>
      </w:r>
      <w:r w:rsidR="002F2E16">
        <w:fldChar w:fldCharType="separate"/>
      </w:r>
      <w:r w:rsidR="006964C7">
        <w:t>below</w:t>
      </w:r>
      <w:r w:rsidR="002F2E16">
        <w:fldChar w:fldCharType="end"/>
      </w:r>
      <w:r w:rsidR="0068752C" w:rsidRPr="002F2E16">
        <w:t>)</w:t>
      </w:r>
      <w:r w:rsidRPr="002F2E16">
        <w:t>.</w:t>
      </w:r>
    </w:p>
    <w:p w14:paraId="713E7C43" w14:textId="1ED71D6C" w:rsidR="0073770F" w:rsidRDefault="00A65B4A" w:rsidP="00844A0F">
      <w:r>
        <w:t>The not logged in message is replaced with the</w:t>
      </w:r>
      <w:r w:rsidR="0073770F">
        <w:t xml:space="preserve"> </w:t>
      </w:r>
      <w:r w:rsidR="00CE7902">
        <w:t>user</w:t>
      </w:r>
      <w:r w:rsidR="005E45B2">
        <w:t>'</w:t>
      </w:r>
      <w:r w:rsidR="00CE7902">
        <w:t>s</w:t>
      </w:r>
      <w:r w:rsidR="001D142F">
        <w:t xml:space="preserve"> last</w:t>
      </w:r>
      <w:r w:rsidR="00CE7902">
        <w:t xml:space="preserve"> </w:t>
      </w:r>
      <w:r w:rsidR="0073770F">
        <w:t>three edited setlists</w:t>
      </w:r>
      <w:r w:rsidR="00D17869">
        <w:t xml:space="preserve">, </w:t>
      </w:r>
      <w:r w:rsidR="00CE7902">
        <w:t xml:space="preserve">with links </w:t>
      </w:r>
      <w:r w:rsidR="0073770F">
        <w:t>that can be used for quick access</w:t>
      </w:r>
      <w:r w:rsidR="00CE7902">
        <w:t xml:space="preserve"> to view these</w:t>
      </w:r>
      <w:r w:rsidR="0073770F">
        <w:t>, along with the</w:t>
      </w:r>
      <w:r w:rsidR="00CE7902">
        <w:t xml:space="preserve"> user</w:t>
      </w:r>
      <w:r w:rsidR="005E45B2">
        <w:t>'</w:t>
      </w:r>
      <w:r w:rsidR="00CE7902">
        <w:t xml:space="preserve">s </w:t>
      </w:r>
      <w:r w:rsidR="001D142F">
        <w:t xml:space="preserve">last </w:t>
      </w:r>
      <w:r w:rsidR="00CE7902">
        <w:t>three</w:t>
      </w:r>
      <w:r w:rsidR="0073770F">
        <w:t xml:space="preserve"> </w:t>
      </w:r>
      <w:r w:rsidR="00CE7902">
        <w:t>saved</w:t>
      </w:r>
      <w:r w:rsidR="0073770F">
        <w:t xml:space="preserve"> sets in progress</w:t>
      </w:r>
      <w:r w:rsidR="002E5D3A">
        <w:t>, accessed by clicking the hyperlinks for the ‘List Name’ and ‘Set Number’ respectively</w:t>
      </w:r>
      <w:r w:rsidR="0073770F">
        <w:t>.</w:t>
      </w:r>
    </w:p>
    <w:p w14:paraId="3D9072FB" w14:textId="0E836B90" w:rsidR="00286518" w:rsidRDefault="004E2EE2" w:rsidP="00844A0F">
      <w:r>
        <w:t xml:space="preserve">There is a difference between </w:t>
      </w:r>
      <w:r w:rsidR="00286518">
        <w:t>the initial design (</w:t>
      </w:r>
      <w:r w:rsidR="00286518">
        <w:fldChar w:fldCharType="begin"/>
      </w:r>
      <w:r w:rsidR="00286518">
        <w:instrText xml:space="preserve"> REF _Ref100869595 \h </w:instrText>
      </w:r>
      <w:r w:rsidR="00286518">
        <w:fldChar w:fldCharType="separate"/>
      </w:r>
      <w:r w:rsidR="006964C7">
        <w:t xml:space="preserve">Figure </w:t>
      </w:r>
      <w:r w:rsidR="006964C7">
        <w:rPr>
          <w:noProof/>
        </w:rPr>
        <w:t>10</w:t>
      </w:r>
      <w:r w:rsidR="00286518">
        <w:fldChar w:fldCharType="end"/>
      </w:r>
      <w:r w:rsidR="00286518">
        <w:t>)</w:t>
      </w:r>
      <w:r>
        <w:t xml:space="preserve"> and</w:t>
      </w:r>
      <w:r w:rsidR="00286518">
        <w:t xml:space="preserve"> the final design (</w:t>
      </w:r>
      <w:r w:rsidR="00286518">
        <w:fldChar w:fldCharType="begin"/>
      </w:r>
      <w:r w:rsidR="00286518">
        <w:instrText xml:space="preserve"> REF _Ref101297449 \h </w:instrText>
      </w:r>
      <w:r w:rsidR="00286518">
        <w:fldChar w:fldCharType="separate"/>
      </w:r>
      <w:r w:rsidR="006964C7">
        <w:t xml:space="preserve">Figure </w:t>
      </w:r>
      <w:r w:rsidR="006964C7">
        <w:rPr>
          <w:noProof/>
        </w:rPr>
        <w:t>11</w:t>
      </w:r>
      <w:r w:rsidR="00286518">
        <w:fldChar w:fldCharType="end"/>
      </w:r>
      <w:r w:rsidR="00286518">
        <w:t>)</w:t>
      </w:r>
      <w:r>
        <w:t xml:space="preserve">. In </w:t>
      </w:r>
      <w:r w:rsidR="00286518">
        <w:t>the final design</w:t>
      </w:r>
      <w:r w:rsidR="004F1779">
        <w:t>,</w:t>
      </w:r>
      <w:r w:rsidR="00286518">
        <w:t xml:space="preserve"> </w:t>
      </w:r>
      <w:r>
        <w:t xml:space="preserve">I removed the website description as I felt if users already had an account they would not need to have the website explained to them, the final design instead </w:t>
      </w:r>
      <w:r w:rsidR="00286518">
        <w:t xml:space="preserve">includes a welcome </w:t>
      </w:r>
      <w:r>
        <w:t xml:space="preserve">back </w:t>
      </w:r>
      <w:r w:rsidR="00286518">
        <w:t xml:space="preserve">message </w:t>
      </w:r>
      <w:r>
        <w:t>to greet users back to the site.</w:t>
      </w:r>
    </w:p>
    <w:p w14:paraId="79E41316" w14:textId="67269A60" w:rsidR="005B2851" w:rsidRDefault="005B2851" w:rsidP="005B2851">
      <w:pPr>
        <w:pStyle w:val="Heading4"/>
      </w:pPr>
      <w:bookmarkStart w:id="44" w:name="_Ref100934880"/>
      <w:r>
        <w:t>Search Page</w:t>
      </w:r>
      <w:bookmarkEnd w:id="44"/>
    </w:p>
    <w:p w14:paraId="2A857950" w14:textId="77777777" w:rsidR="002D47BC" w:rsidRDefault="002D47BC" w:rsidP="00BA1DEE">
      <w:pPr>
        <w:keepNext/>
        <w:spacing w:after="0"/>
      </w:pPr>
      <w:r>
        <w:rPr>
          <w:noProof/>
        </w:rPr>
        <w:drawing>
          <wp:inline distT="0" distB="0" distL="0" distR="0" wp14:anchorId="0F5719EB" wp14:editId="343E0449">
            <wp:extent cx="5731510" cy="3819525"/>
            <wp:effectExtent l="0" t="0" r="0" b="9525"/>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5D8BB5F2" w14:textId="2379A1C9" w:rsidR="002D47BC" w:rsidRDefault="002D47BC" w:rsidP="002D47BC">
      <w:pPr>
        <w:pStyle w:val="Caption"/>
      </w:pPr>
      <w:bookmarkStart w:id="45" w:name="_Ref101018289"/>
      <w:r>
        <w:t xml:space="preserve">Figure </w:t>
      </w:r>
      <w:fldSimple w:instr=" SEQ Figure \* ARABIC ">
        <w:r w:rsidR="006964C7">
          <w:rPr>
            <w:noProof/>
          </w:rPr>
          <w:t>12</w:t>
        </w:r>
      </w:fldSimple>
      <w:bookmarkEnd w:id="45"/>
      <w:r>
        <w:t>:</w:t>
      </w:r>
      <w:r w:rsidR="00A96BB9" w:rsidRPr="00A96BB9">
        <w:t xml:space="preserve"> </w:t>
      </w:r>
      <w:r w:rsidR="00A96BB9">
        <w:t>Initial</w:t>
      </w:r>
      <w:r>
        <w:t xml:space="preserve"> Search Page - Filter Bar Open</w:t>
      </w:r>
    </w:p>
    <w:p w14:paraId="6FFB2A06" w14:textId="77777777" w:rsidR="00304E6B" w:rsidRDefault="002D47BC" w:rsidP="00BA1DEE">
      <w:pPr>
        <w:keepNext/>
        <w:spacing w:after="0"/>
      </w:pPr>
      <w:r>
        <w:rPr>
          <w:noProof/>
        </w:rPr>
        <w:drawing>
          <wp:inline distT="0" distB="0" distL="0" distR="0" wp14:anchorId="3BD8FA85" wp14:editId="7819260D">
            <wp:extent cx="5731510" cy="3819525"/>
            <wp:effectExtent l="0" t="0" r="0" b="9525"/>
            <wp:docPr id="31" name="Picture 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abl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4EFD32C2" w14:textId="1B488470" w:rsidR="005B2851" w:rsidRDefault="00304E6B" w:rsidP="00304E6B">
      <w:pPr>
        <w:pStyle w:val="Caption"/>
      </w:pPr>
      <w:bookmarkStart w:id="46" w:name="_Ref101018291"/>
      <w:r>
        <w:t xml:space="preserve">Figure </w:t>
      </w:r>
      <w:fldSimple w:instr=" SEQ Figure \* ARABIC ">
        <w:r w:rsidR="006964C7">
          <w:rPr>
            <w:noProof/>
          </w:rPr>
          <w:t>13</w:t>
        </w:r>
      </w:fldSimple>
      <w:bookmarkEnd w:id="46"/>
      <w:r w:rsidRPr="00933E77">
        <w:t xml:space="preserve">: </w:t>
      </w:r>
      <w:r w:rsidR="00A96BB9">
        <w:t xml:space="preserve">Initial </w:t>
      </w:r>
      <w:r w:rsidRPr="00933E77">
        <w:t xml:space="preserve">Search Page - </w:t>
      </w:r>
      <w:r>
        <w:t>Sort</w:t>
      </w:r>
      <w:r w:rsidRPr="00933E77">
        <w:t xml:space="preserve"> Bar Open</w:t>
      </w:r>
    </w:p>
    <w:p w14:paraId="58F849E7" w14:textId="77777777" w:rsidR="00E20DE3" w:rsidRDefault="00D04CF5" w:rsidP="00E20DE3">
      <w:pPr>
        <w:keepNext/>
      </w:pPr>
      <w:r w:rsidRPr="00D04CF5">
        <w:rPr>
          <w:noProof/>
        </w:rPr>
        <w:drawing>
          <wp:inline distT="0" distB="0" distL="0" distR="0" wp14:anchorId="0F9A93EF" wp14:editId="5F10F1D1">
            <wp:extent cx="5731510" cy="3966663"/>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24">
                      <a:extLst>
                        <a:ext uri="{28A0092B-C50C-407E-A947-70E740481C1C}">
                          <a14:useLocalDpi xmlns:a14="http://schemas.microsoft.com/office/drawing/2010/main" val="0"/>
                        </a:ext>
                      </a:extLst>
                    </a:blip>
                    <a:stretch>
                      <a:fillRect/>
                    </a:stretch>
                  </pic:blipFill>
                  <pic:spPr>
                    <a:xfrm>
                      <a:off x="0" y="0"/>
                      <a:ext cx="5731510" cy="3966663"/>
                    </a:xfrm>
                    <a:prstGeom prst="rect">
                      <a:avLst/>
                    </a:prstGeom>
                  </pic:spPr>
                </pic:pic>
              </a:graphicData>
            </a:graphic>
          </wp:inline>
        </w:drawing>
      </w:r>
    </w:p>
    <w:p w14:paraId="1021E320" w14:textId="763FE024" w:rsidR="00D04CF5" w:rsidRDefault="00E20DE3" w:rsidP="00E20DE3">
      <w:pPr>
        <w:pStyle w:val="Caption"/>
      </w:pPr>
      <w:bookmarkStart w:id="47" w:name="_Ref101299243"/>
      <w:r>
        <w:t xml:space="preserve">Figure </w:t>
      </w:r>
      <w:fldSimple w:instr=" SEQ Figure \* ARABIC ">
        <w:r w:rsidR="006964C7">
          <w:rPr>
            <w:noProof/>
          </w:rPr>
          <w:t>14</w:t>
        </w:r>
      </w:fldSimple>
      <w:bookmarkEnd w:id="47"/>
      <w:r>
        <w:t xml:space="preserve">: </w:t>
      </w:r>
      <w:r w:rsidRPr="006F323E">
        <w:t>Search Page - Filter Bar Open</w:t>
      </w:r>
    </w:p>
    <w:p w14:paraId="6EC10F3B" w14:textId="77777777" w:rsidR="00A7355B" w:rsidRDefault="00B11825" w:rsidP="00A7355B">
      <w:pPr>
        <w:keepNext/>
      </w:pPr>
      <w:r w:rsidRPr="00B11825">
        <w:rPr>
          <w:noProof/>
        </w:rPr>
        <w:drawing>
          <wp:inline distT="0" distB="0" distL="0" distR="0" wp14:anchorId="3B0BDE7C" wp14:editId="09937183">
            <wp:extent cx="5731510" cy="3971290"/>
            <wp:effectExtent l="0" t="0" r="2540" b="0"/>
            <wp:docPr id="62" name="Picture 6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omputer&#10;&#10;Description automatically generated"/>
                    <pic:cNvPicPr/>
                  </pic:nvPicPr>
                  <pic:blipFill>
                    <a:blip r:embed="rId25"/>
                    <a:stretch>
                      <a:fillRect/>
                    </a:stretch>
                  </pic:blipFill>
                  <pic:spPr>
                    <a:xfrm>
                      <a:off x="0" y="0"/>
                      <a:ext cx="5731510" cy="3971290"/>
                    </a:xfrm>
                    <a:prstGeom prst="rect">
                      <a:avLst/>
                    </a:prstGeom>
                  </pic:spPr>
                </pic:pic>
              </a:graphicData>
            </a:graphic>
          </wp:inline>
        </w:drawing>
      </w:r>
    </w:p>
    <w:p w14:paraId="4B8CF19F" w14:textId="14615D10" w:rsidR="00B11825" w:rsidRPr="00B11825" w:rsidRDefault="00A7355B" w:rsidP="00A7355B">
      <w:pPr>
        <w:pStyle w:val="Caption"/>
      </w:pPr>
      <w:bookmarkStart w:id="48" w:name="_Ref101299246"/>
      <w:r>
        <w:t xml:space="preserve">Figure </w:t>
      </w:r>
      <w:fldSimple w:instr=" SEQ Figure \* ARABIC ">
        <w:r w:rsidR="006964C7">
          <w:rPr>
            <w:noProof/>
          </w:rPr>
          <w:t>15</w:t>
        </w:r>
      </w:fldSimple>
      <w:bookmarkEnd w:id="48"/>
      <w:r>
        <w:t xml:space="preserve">: </w:t>
      </w:r>
      <w:r w:rsidRPr="002A617D">
        <w:t xml:space="preserve">Search Page - </w:t>
      </w:r>
      <w:r>
        <w:t>Sort</w:t>
      </w:r>
      <w:r w:rsidRPr="002A617D">
        <w:t xml:space="preserve"> Bar Open</w:t>
      </w:r>
    </w:p>
    <w:p w14:paraId="1E7CED20" w14:textId="56EA7CBF" w:rsidR="0033148D" w:rsidRDefault="0033148D" w:rsidP="0033148D">
      <w:r>
        <w:t xml:space="preserve">The </w:t>
      </w:r>
      <w:r w:rsidR="000341C6">
        <w:fldChar w:fldCharType="begin"/>
      </w:r>
      <w:r w:rsidR="000341C6">
        <w:instrText xml:space="preserve"> REF _Ref100934880 \h </w:instrText>
      </w:r>
      <w:r w:rsidR="000341C6">
        <w:fldChar w:fldCharType="separate"/>
      </w:r>
      <w:r w:rsidR="006964C7">
        <w:t>Search Page</w:t>
      </w:r>
      <w:r w:rsidR="000341C6">
        <w:fldChar w:fldCharType="end"/>
      </w:r>
      <w:r w:rsidR="000341C6">
        <w:t xml:space="preserve"> </w:t>
      </w:r>
      <w:r w:rsidR="00517F35">
        <w:t>(</w:t>
      </w:r>
      <w:r w:rsidR="00022D0C">
        <w:fldChar w:fldCharType="begin"/>
      </w:r>
      <w:r w:rsidR="00022D0C">
        <w:instrText xml:space="preserve"> REF _Ref101299243 \h </w:instrText>
      </w:r>
      <w:r w:rsidR="00022D0C">
        <w:fldChar w:fldCharType="separate"/>
      </w:r>
      <w:r w:rsidR="006964C7">
        <w:t xml:space="preserve">Figure </w:t>
      </w:r>
      <w:r w:rsidR="006964C7">
        <w:rPr>
          <w:noProof/>
        </w:rPr>
        <w:t>14</w:t>
      </w:r>
      <w:r w:rsidR="00022D0C">
        <w:fldChar w:fldCharType="end"/>
      </w:r>
      <w:r w:rsidR="00022D0C">
        <w:t xml:space="preserve"> and </w:t>
      </w:r>
      <w:r w:rsidR="00022D0C">
        <w:fldChar w:fldCharType="begin"/>
      </w:r>
      <w:r w:rsidR="00022D0C">
        <w:instrText xml:space="preserve"> REF _Ref101299246 \h </w:instrText>
      </w:r>
      <w:r w:rsidR="00022D0C">
        <w:fldChar w:fldCharType="separate"/>
      </w:r>
      <w:r w:rsidR="006964C7">
        <w:t xml:space="preserve">Figure </w:t>
      </w:r>
      <w:r w:rsidR="006964C7">
        <w:rPr>
          <w:noProof/>
        </w:rPr>
        <w:t>15</w:t>
      </w:r>
      <w:r w:rsidR="00022D0C">
        <w:fldChar w:fldCharType="end"/>
      </w:r>
      <w:r w:rsidR="00517F35">
        <w:t xml:space="preserve">) </w:t>
      </w:r>
      <w:r w:rsidR="0041346C">
        <w:t xml:space="preserve">can be accessed </w:t>
      </w:r>
      <w:r w:rsidR="005E45B2">
        <w:t xml:space="preserve">by </w:t>
      </w:r>
      <w:r w:rsidR="0041346C">
        <w:t xml:space="preserve">clicking the ‘Search’ link on the secondary navbar on the </w:t>
      </w:r>
      <w:r w:rsidR="0041346C">
        <w:fldChar w:fldCharType="begin"/>
      </w:r>
      <w:r w:rsidR="0041346C">
        <w:instrText xml:space="preserve"> REF _Ref101018068 \h </w:instrText>
      </w:r>
      <w:r w:rsidR="0041346C">
        <w:fldChar w:fldCharType="separate"/>
      </w:r>
      <w:r w:rsidR="006964C7">
        <w:t>Home Page</w:t>
      </w:r>
      <w:r w:rsidR="0041346C">
        <w:fldChar w:fldCharType="end"/>
      </w:r>
      <w:r w:rsidR="0041346C">
        <w:t xml:space="preserve"> </w:t>
      </w:r>
      <w:r w:rsidR="007C57F8">
        <w:t>(</w:t>
      </w:r>
      <w:r w:rsidR="007C57F8">
        <w:fldChar w:fldCharType="begin"/>
      </w:r>
      <w:r w:rsidR="007C57F8">
        <w:instrText xml:space="preserve"> REF _Ref101018068 \p \h </w:instrText>
      </w:r>
      <w:r w:rsidR="007C57F8">
        <w:fldChar w:fldCharType="separate"/>
      </w:r>
      <w:r w:rsidR="006964C7">
        <w:t>above</w:t>
      </w:r>
      <w:r w:rsidR="007C57F8">
        <w:fldChar w:fldCharType="end"/>
      </w:r>
      <w:r w:rsidR="007C57F8">
        <w:t>),</w:t>
      </w:r>
      <w:r w:rsidR="00580615">
        <w:t xml:space="preserve"> </w:t>
      </w:r>
      <w:r w:rsidR="009C5104">
        <w:t xml:space="preserve">or </w:t>
      </w:r>
      <w:r w:rsidR="00E92151">
        <w:t>the ‘BACK TO SEARCH’ button</w:t>
      </w:r>
      <w:r w:rsidR="009C5104">
        <w:t xml:space="preserve"> </w:t>
      </w:r>
      <w:r w:rsidR="008313F6">
        <w:t xml:space="preserve">on the </w:t>
      </w:r>
      <w:r w:rsidR="008313F6">
        <w:fldChar w:fldCharType="begin"/>
      </w:r>
      <w:r w:rsidR="008313F6">
        <w:instrText xml:space="preserve"> REF _Ref100934557 \h </w:instrText>
      </w:r>
      <w:r w:rsidR="008313F6">
        <w:fldChar w:fldCharType="separate"/>
      </w:r>
      <w:r w:rsidR="006964C7">
        <w:t>Set Page</w:t>
      </w:r>
      <w:r w:rsidR="008313F6">
        <w:fldChar w:fldCharType="end"/>
      </w:r>
      <w:r w:rsidR="008313F6">
        <w:t xml:space="preserve"> </w:t>
      </w:r>
      <w:r w:rsidR="007C57F8">
        <w:t>(</w:t>
      </w:r>
      <w:r w:rsidR="007C57F8">
        <w:fldChar w:fldCharType="begin"/>
      </w:r>
      <w:r w:rsidR="007C57F8">
        <w:instrText xml:space="preserve"> REF _Ref100934557 \p \h </w:instrText>
      </w:r>
      <w:r w:rsidR="007C57F8">
        <w:fldChar w:fldCharType="separate"/>
      </w:r>
      <w:r w:rsidR="006964C7">
        <w:t>below</w:t>
      </w:r>
      <w:r w:rsidR="007C57F8">
        <w:fldChar w:fldCharType="end"/>
      </w:r>
      <w:r w:rsidR="007C57F8">
        <w:t>)</w:t>
      </w:r>
      <w:r w:rsidR="008313F6">
        <w:t xml:space="preserve"> </w:t>
      </w:r>
      <w:r w:rsidR="009C5104">
        <w:t>or breadcrumb links on other pages.</w:t>
      </w:r>
      <w:r w:rsidR="000341C6">
        <w:t xml:space="preserve"> </w:t>
      </w:r>
      <w:r w:rsidR="00C94282">
        <w:t>On this page</w:t>
      </w:r>
      <w:r w:rsidR="00CC0EA5">
        <w:t xml:space="preserve"> users can search for a Lego Set they would like to view</w:t>
      </w:r>
      <w:r>
        <w:t>.</w:t>
      </w:r>
    </w:p>
    <w:p w14:paraId="454AF19D" w14:textId="305BE67A" w:rsidR="00AB488D" w:rsidRDefault="008D582F" w:rsidP="0033148D">
      <w:r>
        <w:t xml:space="preserve">In the </w:t>
      </w:r>
      <w:r w:rsidR="00EB1E48">
        <w:t>centre</w:t>
      </w:r>
      <w:r>
        <w:t xml:space="preserve"> of the page</w:t>
      </w:r>
      <w:r w:rsidR="005E45B2">
        <w:t>,</w:t>
      </w:r>
      <w:r>
        <w:t xml:space="preserve"> </w:t>
      </w:r>
      <w:r w:rsidR="000739E8">
        <w:t xml:space="preserve">a list of Lego sets is displayed in rows, with columns displaying different bits of </w:t>
      </w:r>
      <w:r w:rsidR="005E45B2" w:rsidRPr="00294381">
        <w:t>information</w:t>
      </w:r>
      <w:r w:rsidR="005E45B2">
        <w:t xml:space="preserve"> on</w:t>
      </w:r>
      <w:r w:rsidR="000739E8">
        <w:t xml:space="preserve"> Lego </w:t>
      </w:r>
      <w:r w:rsidR="000739E8" w:rsidRPr="00294381">
        <w:t>sets</w:t>
      </w:r>
      <w:r w:rsidR="00811503" w:rsidRPr="00294381">
        <w:t xml:space="preserve">. </w:t>
      </w:r>
      <w:r w:rsidR="009F3043">
        <w:t xml:space="preserve">There is an image of each Lego Set in each row, that when clicked will open </w:t>
      </w:r>
      <w:r w:rsidR="009F3043">
        <w:fldChar w:fldCharType="begin"/>
      </w:r>
      <w:r w:rsidR="009F3043">
        <w:instrText xml:space="preserve"> REF _Ref101301494 \h </w:instrText>
      </w:r>
      <w:r w:rsidR="009F3043">
        <w:fldChar w:fldCharType="separate"/>
      </w:r>
      <w:r w:rsidR="006964C7">
        <w:t xml:space="preserve">Figure </w:t>
      </w:r>
      <w:r w:rsidR="006964C7">
        <w:rPr>
          <w:noProof/>
        </w:rPr>
        <w:t>35</w:t>
      </w:r>
      <w:r w:rsidR="009F3043">
        <w:fldChar w:fldCharType="end"/>
      </w:r>
      <w:r w:rsidR="009F3043">
        <w:t xml:space="preserve"> to view the image enlarged (see more detail </w:t>
      </w:r>
      <w:r w:rsidR="009F3043">
        <w:fldChar w:fldCharType="begin"/>
      </w:r>
      <w:r w:rsidR="009F3043">
        <w:instrText xml:space="preserve"> REF _Ref101027062 \p \h </w:instrText>
      </w:r>
      <w:r w:rsidR="009F3043">
        <w:fldChar w:fldCharType="separate"/>
      </w:r>
      <w:r w:rsidR="006964C7">
        <w:t>below</w:t>
      </w:r>
      <w:r w:rsidR="009F3043">
        <w:fldChar w:fldCharType="end"/>
      </w:r>
      <w:r w:rsidR="009F3043">
        <w:t xml:space="preserve">). </w:t>
      </w:r>
      <w:r w:rsidR="0064146A">
        <w:t xml:space="preserve">There is a </w:t>
      </w:r>
      <w:r w:rsidR="00551A0E">
        <w:t>‘</w:t>
      </w:r>
      <w:r w:rsidR="0064146A">
        <w:t>plus</w:t>
      </w:r>
      <w:r w:rsidR="00551A0E">
        <w:t>’</w:t>
      </w:r>
      <w:r w:rsidR="0064146A">
        <w:t xml:space="preserve"> icon button that only appears to </w:t>
      </w:r>
      <w:r w:rsidR="00AB488D">
        <w:t>si</w:t>
      </w:r>
      <w:r w:rsidR="009C54F1">
        <w:t>g</w:t>
      </w:r>
      <w:r w:rsidR="00AB488D">
        <w:t>n</w:t>
      </w:r>
      <w:r w:rsidR="009C54F1">
        <w:t>ed</w:t>
      </w:r>
      <w:r w:rsidR="005E45B2">
        <w:t>-</w:t>
      </w:r>
      <w:r w:rsidR="0064146A">
        <w:t xml:space="preserve">in users, that when clicked opens a </w:t>
      </w:r>
      <w:r w:rsidR="00A84A7A">
        <w:t>popup (</w:t>
      </w:r>
      <w:r w:rsidR="00A84A7A">
        <w:fldChar w:fldCharType="begin"/>
      </w:r>
      <w:r w:rsidR="00A84A7A">
        <w:instrText xml:space="preserve"> REF _Ref101458038 \h </w:instrText>
      </w:r>
      <w:r w:rsidR="00A84A7A">
        <w:fldChar w:fldCharType="separate"/>
      </w:r>
      <w:r w:rsidR="006964C7">
        <w:t xml:space="preserve">Figure </w:t>
      </w:r>
      <w:r w:rsidR="006964C7">
        <w:rPr>
          <w:noProof/>
        </w:rPr>
        <w:t>73</w:t>
      </w:r>
      <w:r w:rsidR="00A84A7A">
        <w:fldChar w:fldCharType="end"/>
      </w:r>
      <w:r w:rsidR="00A84A7A">
        <w:t xml:space="preserve">) </w:t>
      </w:r>
      <w:r w:rsidR="0064146A">
        <w:t>to add a set to a setlist.</w:t>
      </w:r>
    </w:p>
    <w:p w14:paraId="7E43418A" w14:textId="7C0827FC" w:rsidR="00281CBA" w:rsidRDefault="00ED2615" w:rsidP="0033148D">
      <w:r>
        <w:t>Above the list of sets is a head</w:t>
      </w:r>
      <w:r w:rsidR="00AA70AD">
        <w:t>er</w:t>
      </w:r>
      <w:r>
        <w:t xml:space="preserve"> th</w:t>
      </w:r>
      <w:r w:rsidR="00AA70AD">
        <w:t>at</w:t>
      </w:r>
      <w:r>
        <w:t xml:space="preserve"> has the name for </w:t>
      </w:r>
      <w:r w:rsidRPr="00294381">
        <w:t>each col</w:t>
      </w:r>
      <w:r w:rsidR="00C30422" w:rsidRPr="00294381">
        <w:t>u</w:t>
      </w:r>
      <w:r w:rsidRPr="00294381">
        <w:t>mn</w:t>
      </w:r>
      <w:r w:rsidR="00AA70AD" w:rsidRPr="00294381">
        <w:t>,</w:t>
      </w:r>
      <w:r w:rsidRPr="00294381">
        <w:t xml:space="preserve"> so it is</w:t>
      </w:r>
      <w:r>
        <w:t xml:space="preserve"> clear to the user what each of these col</w:t>
      </w:r>
      <w:r w:rsidR="00811503">
        <w:t>u</w:t>
      </w:r>
      <w:r>
        <w:t>mns contains</w:t>
      </w:r>
      <w:r w:rsidR="00C30422">
        <w:t xml:space="preserve">. Each of these column names (excluding ‘Set Image’), has an arrow next </w:t>
      </w:r>
      <w:r w:rsidR="00C30422" w:rsidRPr="00294381">
        <w:t>to it</w:t>
      </w:r>
      <w:r w:rsidR="00AA70AD" w:rsidRPr="00294381">
        <w:t>,</w:t>
      </w:r>
      <w:r w:rsidR="00C30422" w:rsidRPr="00294381">
        <w:t xml:space="preserve"> </w:t>
      </w:r>
      <w:r w:rsidR="00E62B8C" w:rsidRPr="00294381">
        <w:t>these show if the</w:t>
      </w:r>
      <w:r w:rsidR="00281CBA" w:rsidRPr="00294381">
        <w:t xml:space="preserve"> sets are</w:t>
      </w:r>
      <w:r w:rsidR="00E62B8C" w:rsidRPr="00294381">
        <w:t xml:space="preserve"> being</w:t>
      </w:r>
      <w:r w:rsidR="00281CBA" w:rsidRPr="00294381">
        <w:t xml:space="preserve"> sort</w:t>
      </w:r>
      <w:r w:rsidR="005E45B2">
        <w:t>ed</w:t>
      </w:r>
      <w:r w:rsidR="00E62B8C" w:rsidRPr="00294381">
        <w:t xml:space="preserve"> by that col</w:t>
      </w:r>
      <w:r w:rsidR="00811503" w:rsidRPr="00294381">
        <w:t>u</w:t>
      </w:r>
      <w:r w:rsidR="00E62B8C" w:rsidRPr="00294381">
        <w:t xml:space="preserve">mn, with a down arrow showing the list is being sorted </w:t>
      </w:r>
      <w:r w:rsidR="00A64A09" w:rsidRPr="00294381">
        <w:t xml:space="preserve">ascending in </w:t>
      </w:r>
      <w:r w:rsidR="00E62B8C" w:rsidRPr="00294381">
        <w:t>that col</w:t>
      </w:r>
      <w:r w:rsidR="00811503" w:rsidRPr="00294381">
        <w:t>u</w:t>
      </w:r>
      <w:r w:rsidR="00E62B8C" w:rsidRPr="00294381">
        <w:t>mn</w:t>
      </w:r>
      <w:r w:rsidR="00E62B8C">
        <w:t xml:space="preserve">, an up arrow shows descending and an up-down arrow shows </w:t>
      </w:r>
      <w:r w:rsidR="00E62B8C" w:rsidRPr="00294381">
        <w:t>the</w:t>
      </w:r>
      <w:r w:rsidR="001B4D4D" w:rsidRPr="00294381">
        <w:t xml:space="preserve"> sets</w:t>
      </w:r>
      <w:r w:rsidR="00E62B8C" w:rsidRPr="00294381">
        <w:t xml:space="preserve"> </w:t>
      </w:r>
      <w:r w:rsidR="001B4D4D" w:rsidRPr="00294381">
        <w:t>are</w:t>
      </w:r>
      <w:r w:rsidR="00E62B8C" w:rsidRPr="00294381">
        <w:t xml:space="preserve"> not being sorted by that column</w:t>
      </w:r>
      <w:r w:rsidR="006005CF" w:rsidRPr="00294381">
        <w:t>.</w:t>
      </w:r>
      <w:r w:rsidR="006005CF">
        <w:t xml:space="preserve"> F</w:t>
      </w:r>
      <w:r w:rsidR="00E62B8C">
        <w:t>or example</w:t>
      </w:r>
      <w:r w:rsidR="006005CF">
        <w:t>,</w:t>
      </w:r>
      <w:r w:rsidR="00E62B8C">
        <w:t xml:space="preserve"> in</w:t>
      </w:r>
      <w:r w:rsidR="00BA701B">
        <w:t xml:space="preserve"> </w:t>
      </w:r>
      <w:r w:rsidR="00BA701B">
        <w:fldChar w:fldCharType="begin"/>
      </w:r>
      <w:r w:rsidR="00BA701B">
        <w:instrText xml:space="preserve"> REF _Ref101299243 \h </w:instrText>
      </w:r>
      <w:r w:rsidR="00BA701B">
        <w:fldChar w:fldCharType="separate"/>
      </w:r>
      <w:r w:rsidR="006964C7">
        <w:t xml:space="preserve">Figure </w:t>
      </w:r>
      <w:r w:rsidR="006964C7">
        <w:rPr>
          <w:noProof/>
        </w:rPr>
        <w:t>14</w:t>
      </w:r>
      <w:r w:rsidR="00BA701B">
        <w:fldChar w:fldCharType="end"/>
      </w:r>
      <w:r w:rsidR="00BA701B">
        <w:t xml:space="preserve"> </w:t>
      </w:r>
      <w:r w:rsidR="00E62B8C">
        <w:t>the sets are being sorted by ‘Set Number’ ascending and not by any other column.</w:t>
      </w:r>
    </w:p>
    <w:p w14:paraId="30267873" w14:textId="1A184A32" w:rsidR="00ED2615" w:rsidRDefault="004422F2" w:rsidP="0033148D">
      <w:r>
        <w:t xml:space="preserve">Clicking </w:t>
      </w:r>
      <w:r w:rsidR="00A16D47">
        <w:t xml:space="preserve">one of </w:t>
      </w:r>
      <w:r w:rsidR="00281CBA">
        <w:t xml:space="preserve">these arrows will sort the </w:t>
      </w:r>
      <w:r w:rsidR="00281CBA" w:rsidRPr="00294381">
        <w:t>sets</w:t>
      </w:r>
      <w:r w:rsidR="00A16D47" w:rsidRPr="00294381">
        <w:t xml:space="preserve"> </w:t>
      </w:r>
      <w:r w:rsidR="00213B8B" w:rsidRPr="00294381">
        <w:t>in</w:t>
      </w:r>
      <w:r w:rsidR="00A16D47" w:rsidRPr="00294381">
        <w:t xml:space="preserve"> the column the arrow is </w:t>
      </w:r>
      <w:r w:rsidR="00213B8B" w:rsidRPr="00294381">
        <w:t>adjacent</w:t>
      </w:r>
      <w:r w:rsidR="00A16D47" w:rsidRPr="00294381">
        <w:t xml:space="preserve"> to. If a down arrow is clicked the sets will </w:t>
      </w:r>
      <w:r w:rsidR="00A64A09" w:rsidRPr="00294381">
        <w:t xml:space="preserve">be </w:t>
      </w:r>
      <w:r w:rsidR="00A16D47" w:rsidRPr="00294381">
        <w:t>sorted descending and the arrow will change to an up arrow, if</w:t>
      </w:r>
      <w:r w:rsidR="00A16D47">
        <w:t xml:space="preserve"> it’s an up arrow they will be sorted </w:t>
      </w:r>
      <w:r w:rsidR="00EC2EE2">
        <w:t>ascendingly,</w:t>
      </w:r>
      <w:r w:rsidR="00A16D47">
        <w:t xml:space="preserve"> and the arrow will change to a </w:t>
      </w:r>
      <w:r w:rsidR="00A16D47" w:rsidRPr="00294381">
        <w:t>down arrow.</w:t>
      </w:r>
      <w:r w:rsidR="00052FD0" w:rsidRPr="00294381">
        <w:t xml:space="preserve"> </w:t>
      </w:r>
      <w:r w:rsidR="00EC2EE2" w:rsidRPr="00294381">
        <w:t>If a</w:t>
      </w:r>
      <w:r w:rsidR="00A64A09" w:rsidRPr="00294381">
        <w:t>n</w:t>
      </w:r>
      <w:r w:rsidR="00EC2EE2" w:rsidRPr="00294381">
        <w:t xml:space="preserve"> up-down arrow is clicked the sets will be sorted ascendingly, and this arrow will change to a down arrow and any other arrows that are not up-</w:t>
      </w:r>
      <w:r w:rsidR="001370E1" w:rsidRPr="00294381">
        <w:t>down</w:t>
      </w:r>
      <w:r w:rsidR="00EC2EE2" w:rsidRPr="00294381">
        <w:t xml:space="preserve"> arrows will change to up-down as those columns</w:t>
      </w:r>
      <w:r w:rsidR="00EC2EE2">
        <w:t xml:space="preserve"> are no longer being filtered</w:t>
      </w:r>
      <w:r w:rsidR="00B634AF">
        <w:t>. Click</w:t>
      </w:r>
      <w:r w:rsidR="001370E1">
        <w:t>ing</w:t>
      </w:r>
      <w:r w:rsidR="00B634AF">
        <w:t xml:space="preserve"> on an arrow to sort a list will </w:t>
      </w:r>
      <w:r w:rsidR="001370E1">
        <w:t xml:space="preserve">remove any other sorts currently active including a multi-sort selected via the sort bar, which is explained </w:t>
      </w:r>
      <w:r w:rsidR="001370E1" w:rsidRPr="00294381">
        <w:t>below</w:t>
      </w:r>
      <w:r w:rsidR="00294381">
        <w:t>.</w:t>
      </w:r>
    </w:p>
    <w:p w14:paraId="54A154E0" w14:textId="08BCD2AF" w:rsidR="00257B08" w:rsidRDefault="008E37D7" w:rsidP="0033148D">
      <w:r w:rsidRPr="00AA70AD">
        <w:t>T</w:t>
      </w:r>
      <w:r w:rsidR="00257B08" w:rsidRPr="00AA70AD">
        <w:t xml:space="preserve">here is a scroll bar down the side of the page so users can scroll through this list of </w:t>
      </w:r>
      <w:r w:rsidR="00257B08" w:rsidRPr="00A64A09">
        <w:t>Lego Sets, and in</w:t>
      </w:r>
      <w:r w:rsidR="00257B08">
        <w:t xml:space="preserve"> the footer</w:t>
      </w:r>
      <w:r w:rsidR="005E45B2">
        <w:t>,</w:t>
      </w:r>
      <w:r w:rsidR="00257B08">
        <w:t xml:space="preserve"> at the bottom of the page </w:t>
      </w:r>
      <w:r w:rsidR="00AB488D">
        <w:t>there</w:t>
      </w:r>
      <w:r w:rsidR="00257B08">
        <w:t xml:space="preserve"> are two buttons ‘Previous’ and ‘Next’</w:t>
      </w:r>
      <w:r w:rsidR="00A64A09">
        <w:t>,</w:t>
      </w:r>
      <w:r w:rsidR="00257B08">
        <w:t xml:space="preserve"> which go to the </w:t>
      </w:r>
      <w:r w:rsidR="00A64A09" w:rsidRPr="00294381">
        <w:t>previous</w:t>
      </w:r>
      <w:r w:rsidR="00257B08">
        <w:t xml:space="preserve"> page of sets or the next page of sets, these are disabled if it is the first list of sets or last list of sets </w:t>
      </w:r>
      <w:r w:rsidR="00257B08" w:rsidRPr="00257B08">
        <w:t>respectively</w:t>
      </w:r>
      <w:r w:rsidR="00257B08">
        <w:t>.</w:t>
      </w:r>
    </w:p>
    <w:p w14:paraId="0B744D9F" w14:textId="2F6548D9" w:rsidR="00E22FFB" w:rsidRDefault="00E22FFB" w:rsidP="0033148D">
      <w:r>
        <w:t>If the user clicks a Set</w:t>
      </w:r>
      <w:r w:rsidR="00BB6A22">
        <w:t>’</w:t>
      </w:r>
      <w:r>
        <w:t>s set number, which is a hyperlink</w:t>
      </w:r>
      <w:r w:rsidR="00BD63AE">
        <w:t xml:space="preserve">, </w:t>
      </w:r>
      <w:r w:rsidR="00BD63AE">
        <w:fldChar w:fldCharType="begin"/>
      </w:r>
      <w:r w:rsidR="00BD63AE">
        <w:instrText xml:space="preserve"> REF _Ref101368054 \h </w:instrText>
      </w:r>
      <w:r w:rsidR="00BD63AE">
        <w:fldChar w:fldCharType="separate"/>
      </w:r>
      <w:r w:rsidR="006964C7">
        <w:t xml:space="preserve">Figure </w:t>
      </w:r>
      <w:r w:rsidR="006964C7">
        <w:rPr>
          <w:noProof/>
        </w:rPr>
        <w:t>17</w:t>
      </w:r>
      <w:r w:rsidR="006964C7">
        <w:t xml:space="preserve">: </w:t>
      </w:r>
      <w:r w:rsidR="006964C7" w:rsidRPr="00FE068D">
        <w:t>Lego Set Information Page</w:t>
      </w:r>
      <w:r w:rsidR="00BD63AE">
        <w:fldChar w:fldCharType="end"/>
      </w:r>
      <w:r w:rsidR="00BD63AE">
        <w:t xml:space="preserve"> </w:t>
      </w:r>
      <w:r>
        <w:t>will open displaying the selected set</w:t>
      </w:r>
      <w:r w:rsidR="001C3554">
        <w:t xml:space="preserve">. </w:t>
      </w:r>
    </w:p>
    <w:p w14:paraId="5A38007D" w14:textId="5EC2EC8D" w:rsidR="00CC520A" w:rsidRDefault="0033148D" w:rsidP="00CC520A">
      <w:r>
        <w:t>At the top of the page is a black navbar containing the website</w:t>
      </w:r>
      <w:r w:rsidR="005E45B2">
        <w:t>'</w:t>
      </w:r>
      <w:r>
        <w:t>s name so it’s clear to users what website they are on</w:t>
      </w:r>
      <w:r w:rsidR="00F23722">
        <w:t xml:space="preserve">, </w:t>
      </w:r>
      <w:r w:rsidR="005E45B2">
        <w:t>which</w:t>
      </w:r>
      <w:r w:rsidR="00F23722">
        <w:t xml:space="preserve"> when clicked acts as a link returning the user to the </w:t>
      </w:r>
      <w:r w:rsidR="007E6D86">
        <w:fldChar w:fldCharType="begin"/>
      </w:r>
      <w:r w:rsidR="007E6D86">
        <w:instrText xml:space="preserve"> REF _Ref101018068 \h </w:instrText>
      </w:r>
      <w:r w:rsidR="007E6D86">
        <w:fldChar w:fldCharType="separate"/>
      </w:r>
      <w:r w:rsidR="006964C7">
        <w:t>Home Page</w:t>
      </w:r>
      <w:r w:rsidR="007E6D86">
        <w:fldChar w:fldCharType="end"/>
      </w:r>
      <w:r w:rsidR="009812A0">
        <w:t xml:space="preserve"> (</w:t>
      </w:r>
      <w:r w:rsidR="009812A0">
        <w:fldChar w:fldCharType="begin"/>
      </w:r>
      <w:r w:rsidR="009812A0">
        <w:instrText xml:space="preserve"> REF _Ref101018068 \p \h </w:instrText>
      </w:r>
      <w:r w:rsidR="009812A0">
        <w:fldChar w:fldCharType="separate"/>
      </w:r>
      <w:r w:rsidR="006964C7">
        <w:t>above</w:t>
      </w:r>
      <w:r w:rsidR="009812A0">
        <w:fldChar w:fldCharType="end"/>
      </w:r>
      <w:r w:rsidR="009812A0">
        <w:t>)</w:t>
      </w:r>
      <w:r>
        <w:t xml:space="preserve">. </w:t>
      </w:r>
      <w:r w:rsidR="00744DD6">
        <w:t xml:space="preserve"> </w:t>
      </w:r>
      <w:r w:rsidR="00D33C68">
        <w:t xml:space="preserve">There </w:t>
      </w:r>
      <w:r w:rsidR="00D33C68" w:rsidRPr="00294381">
        <w:t>is a navbar link ‘Filter’ which opens a filter bar u</w:t>
      </w:r>
      <w:r w:rsidRPr="00294381">
        <w:t>nderneath the navbar</w:t>
      </w:r>
      <w:r w:rsidR="00D33C68" w:rsidRPr="00294381">
        <w:t xml:space="preserve"> </w:t>
      </w:r>
      <w:r w:rsidR="00A64A09" w:rsidRPr="00294381">
        <w:t>(</w:t>
      </w:r>
      <w:r w:rsidR="00D33C68" w:rsidRPr="00294381">
        <w:t>shown</w:t>
      </w:r>
      <w:r w:rsidR="00345A9A" w:rsidRPr="00294381">
        <w:t xml:space="preserve"> open</w:t>
      </w:r>
      <w:r w:rsidR="00D02660">
        <w:t xml:space="preserve"> in </w:t>
      </w:r>
      <w:r w:rsidR="00D02660">
        <w:fldChar w:fldCharType="begin"/>
      </w:r>
      <w:r w:rsidR="00D02660">
        <w:instrText xml:space="preserve"> REF _Ref101299243 \h </w:instrText>
      </w:r>
      <w:r w:rsidR="00D02660">
        <w:fldChar w:fldCharType="separate"/>
      </w:r>
      <w:r w:rsidR="006964C7">
        <w:t xml:space="preserve">Figure </w:t>
      </w:r>
      <w:r w:rsidR="006964C7">
        <w:rPr>
          <w:noProof/>
        </w:rPr>
        <w:t>14</w:t>
      </w:r>
      <w:r w:rsidR="00D02660">
        <w:fldChar w:fldCharType="end"/>
      </w:r>
      <w:r w:rsidR="00D02660">
        <w:t>)</w:t>
      </w:r>
      <w:r w:rsidR="00D33C68" w:rsidRPr="00294381">
        <w:t>, closing</w:t>
      </w:r>
      <w:r w:rsidR="00D33C68">
        <w:t xml:space="preserve"> the sort bar (shown open </w:t>
      </w:r>
      <w:r w:rsidR="00D02660">
        <w:t xml:space="preserve">in </w:t>
      </w:r>
      <w:r w:rsidR="00D02660">
        <w:fldChar w:fldCharType="begin"/>
      </w:r>
      <w:r w:rsidR="00D02660">
        <w:instrText xml:space="preserve"> REF _Ref101299246 \h </w:instrText>
      </w:r>
      <w:r w:rsidR="00D02660">
        <w:fldChar w:fldCharType="separate"/>
      </w:r>
      <w:r w:rsidR="006964C7">
        <w:t xml:space="preserve">Figure </w:t>
      </w:r>
      <w:r w:rsidR="006964C7">
        <w:rPr>
          <w:noProof/>
        </w:rPr>
        <w:t>15</w:t>
      </w:r>
      <w:r w:rsidR="00D02660">
        <w:fldChar w:fldCharType="end"/>
      </w:r>
      <w:r w:rsidR="00D02660">
        <w:t>)</w:t>
      </w:r>
      <w:r w:rsidR="00D33C68">
        <w:t xml:space="preserve"> if it is open. </w:t>
      </w:r>
      <w:r w:rsidR="00345A9A">
        <w:t>Likewise, the</w:t>
      </w:r>
      <w:r w:rsidR="00D33C68">
        <w:t xml:space="preserve"> ‘Sort’ navbar link opens a sort </w:t>
      </w:r>
      <w:r w:rsidR="00345A9A">
        <w:t>bar underneath the navbar shown open in</w:t>
      </w:r>
      <w:r w:rsidR="00D02660">
        <w:t xml:space="preserve"> </w:t>
      </w:r>
      <w:r w:rsidR="00D02660">
        <w:fldChar w:fldCharType="begin"/>
      </w:r>
      <w:r w:rsidR="00D02660">
        <w:instrText xml:space="preserve"> REF _Ref101299246 \h </w:instrText>
      </w:r>
      <w:r w:rsidR="00D02660">
        <w:fldChar w:fldCharType="separate"/>
      </w:r>
      <w:r w:rsidR="006964C7">
        <w:t xml:space="preserve">Figure </w:t>
      </w:r>
      <w:r w:rsidR="006964C7">
        <w:rPr>
          <w:noProof/>
        </w:rPr>
        <w:t>15</w:t>
      </w:r>
      <w:r w:rsidR="00D02660">
        <w:fldChar w:fldCharType="end"/>
      </w:r>
      <w:r w:rsidR="00D02660">
        <w:t xml:space="preserve">, </w:t>
      </w:r>
      <w:r w:rsidR="00345A9A">
        <w:t>closing the filter bar if it is open.</w:t>
      </w:r>
      <w:r w:rsidR="00FB6BDA">
        <w:t xml:space="preserve"> Then there are 2 number boxes </w:t>
      </w:r>
      <w:r w:rsidR="00FB6BDA" w:rsidRPr="00A65B4A">
        <w:t xml:space="preserve">where users can enter a Lego set number and variant number (at least 1) and a </w:t>
      </w:r>
      <w:r w:rsidR="00FB6BDA">
        <w:t>‘Find Set’</w:t>
      </w:r>
      <w:r w:rsidR="00FB6BDA" w:rsidRPr="00A65B4A">
        <w:t xml:space="preserve"> button </w:t>
      </w:r>
      <w:r w:rsidR="00FB6BDA">
        <w:t xml:space="preserve">that will search for the Lego Set and return </w:t>
      </w:r>
      <w:r w:rsidR="00FB6BDA">
        <w:fldChar w:fldCharType="begin"/>
      </w:r>
      <w:r w:rsidR="00FB6BDA">
        <w:instrText xml:space="preserve"> REF _Ref101301087 \h </w:instrText>
      </w:r>
      <w:r w:rsidR="00FB6BDA">
        <w:fldChar w:fldCharType="separate"/>
      </w:r>
      <w:r w:rsidR="006964C7">
        <w:t xml:space="preserve">Figure </w:t>
      </w:r>
      <w:r w:rsidR="006964C7">
        <w:rPr>
          <w:noProof/>
        </w:rPr>
        <w:t>17</w:t>
      </w:r>
      <w:r w:rsidR="00FB6BDA">
        <w:fldChar w:fldCharType="end"/>
      </w:r>
      <w:r w:rsidR="00FB6BDA">
        <w:t xml:space="preserve"> or </w:t>
      </w:r>
      <w:r w:rsidR="00FB6BDA">
        <w:fldChar w:fldCharType="begin"/>
      </w:r>
      <w:r w:rsidR="00FB6BDA">
        <w:instrText xml:space="preserve"> REF _Ref101302017 \h </w:instrText>
      </w:r>
      <w:r w:rsidR="00FB6BDA">
        <w:fldChar w:fldCharType="separate"/>
      </w:r>
      <w:r w:rsidR="006964C7">
        <w:t xml:space="preserve">Figure </w:t>
      </w:r>
      <w:r w:rsidR="006964C7">
        <w:rPr>
          <w:noProof/>
        </w:rPr>
        <w:t>19</w:t>
      </w:r>
      <w:r w:rsidR="00FB6BDA">
        <w:fldChar w:fldCharType="end"/>
      </w:r>
      <w:r w:rsidR="00FB6BDA">
        <w:t xml:space="preserve">, these are explained in </w:t>
      </w:r>
      <w:r w:rsidR="00FB6BDA">
        <w:fldChar w:fldCharType="begin"/>
      </w:r>
      <w:r w:rsidR="00FB6BDA">
        <w:instrText xml:space="preserve"> REF _Ref100934557 \h </w:instrText>
      </w:r>
      <w:r w:rsidR="00FB6BDA">
        <w:fldChar w:fldCharType="separate"/>
      </w:r>
      <w:r w:rsidR="006964C7">
        <w:t>Set Page</w:t>
      </w:r>
      <w:r w:rsidR="00FB6BDA">
        <w:fldChar w:fldCharType="end"/>
      </w:r>
      <w:r w:rsidR="00FB6BDA">
        <w:t xml:space="preserve"> </w:t>
      </w:r>
      <w:r w:rsidR="00FB6BDA">
        <w:fldChar w:fldCharType="begin"/>
      </w:r>
      <w:r w:rsidR="00FB6BDA">
        <w:instrText xml:space="preserve"> REF _Ref100934557 \p \h </w:instrText>
      </w:r>
      <w:r w:rsidR="00FB6BDA">
        <w:fldChar w:fldCharType="separate"/>
      </w:r>
      <w:r w:rsidR="006964C7">
        <w:t>below</w:t>
      </w:r>
      <w:r w:rsidR="00FB6BDA">
        <w:fldChar w:fldCharType="end"/>
      </w:r>
      <w:r w:rsidR="00FB6BDA">
        <w:t>.</w:t>
      </w:r>
      <w:r w:rsidR="00744DD6">
        <w:t xml:space="preserve"> </w:t>
      </w:r>
      <w:r w:rsidR="00CC520A">
        <w:t xml:space="preserve">Finally, there is a ‘Logout’ navbar link which will appear as ‘Login/SignUp’ when the user is not logged into an account, and ‘Logout’ when they are. ‘Login/SignUp’ opens </w:t>
      </w:r>
      <w:r w:rsidR="00EC4E21">
        <w:t xml:space="preserve">the </w:t>
      </w:r>
      <w:r w:rsidR="00EC4E21">
        <w:fldChar w:fldCharType="begin"/>
      </w:r>
      <w:r w:rsidR="00EC4E21">
        <w:instrText xml:space="preserve"> REF _Ref100934620 \h </w:instrText>
      </w:r>
      <w:r w:rsidR="00EC4E21">
        <w:fldChar w:fldCharType="separate"/>
      </w:r>
      <w:r w:rsidR="006964C7">
        <w:t>Login and Sign-Up Popup</w:t>
      </w:r>
      <w:r w:rsidR="00EC4E21">
        <w:fldChar w:fldCharType="end"/>
      </w:r>
      <w:r w:rsidR="00EC4E21">
        <w:t xml:space="preserve"> with the Login Tab Selected (</w:t>
      </w:r>
      <w:r w:rsidR="00EC4E21">
        <w:fldChar w:fldCharType="begin"/>
      </w:r>
      <w:r w:rsidR="00EC4E21">
        <w:instrText xml:space="preserve"> REF _Ref101651502 \h </w:instrText>
      </w:r>
      <w:r w:rsidR="00EC4E21">
        <w:fldChar w:fldCharType="separate"/>
      </w:r>
      <w:r w:rsidR="006964C7">
        <w:t xml:space="preserve">Figure </w:t>
      </w:r>
      <w:r w:rsidR="006964C7">
        <w:rPr>
          <w:noProof/>
        </w:rPr>
        <w:t>40</w:t>
      </w:r>
      <w:r w:rsidR="00EC4E21">
        <w:fldChar w:fldCharType="end"/>
      </w:r>
      <w:r w:rsidR="00EC4E21">
        <w:t>)</w:t>
      </w:r>
      <w:r w:rsidR="00CC520A">
        <w:t xml:space="preserve"> and ‘Logout’ opens </w:t>
      </w:r>
      <w:r w:rsidR="00CC520A">
        <w:fldChar w:fldCharType="begin"/>
      </w:r>
      <w:r w:rsidR="00CC520A">
        <w:instrText xml:space="preserve"> REF _Ref101351405 \h </w:instrText>
      </w:r>
      <w:r w:rsidR="00CC520A">
        <w:fldChar w:fldCharType="separate"/>
      </w:r>
      <w:r w:rsidR="006964C7">
        <w:t xml:space="preserve">Figure </w:t>
      </w:r>
      <w:r w:rsidR="006964C7">
        <w:rPr>
          <w:noProof/>
        </w:rPr>
        <w:t>55</w:t>
      </w:r>
      <w:r w:rsidR="006964C7">
        <w:t>: Logout Popup</w:t>
      </w:r>
      <w:r w:rsidR="00CC520A">
        <w:fldChar w:fldCharType="end"/>
      </w:r>
      <w:r w:rsidR="00CC520A" w:rsidRPr="00294381">
        <w:t>, these are both explained later</w:t>
      </w:r>
      <w:r w:rsidR="00CC520A">
        <w:t>.</w:t>
      </w:r>
    </w:p>
    <w:p w14:paraId="767EABA6" w14:textId="3CA78A3E" w:rsidR="005B2851" w:rsidRDefault="00B64014" w:rsidP="005B2851">
      <w:r>
        <w:t>The filter bar</w:t>
      </w:r>
      <w:r w:rsidR="00D02660">
        <w:t xml:space="preserve"> (</w:t>
      </w:r>
      <w:r w:rsidR="00D02660">
        <w:fldChar w:fldCharType="begin"/>
      </w:r>
      <w:r w:rsidR="00D02660">
        <w:instrText xml:space="preserve"> REF _Ref101299243 \h </w:instrText>
      </w:r>
      <w:r w:rsidR="00D02660">
        <w:fldChar w:fldCharType="separate"/>
      </w:r>
      <w:r w:rsidR="006964C7">
        <w:t xml:space="preserve">Figure </w:t>
      </w:r>
      <w:r w:rsidR="006964C7">
        <w:rPr>
          <w:noProof/>
        </w:rPr>
        <w:t>14</w:t>
      </w:r>
      <w:r w:rsidR="00D02660">
        <w:fldChar w:fldCharType="end"/>
      </w:r>
      <w:r w:rsidR="00D02660">
        <w:t xml:space="preserve">) </w:t>
      </w:r>
      <w:r>
        <w:t xml:space="preserve">contains </w:t>
      </w:r>
      <w:r w:rsidR="006D519D">
        <w:t>filters the user can use to filter the Lego Sets</w:t>
      </w:r>
      <w:r w:rsidR="007F0068">
        <w:t>,</w:t>
      </w:r>
      <w:r w:rsidR="00D974D4">
        <w:t xml:space="preserve"> there is a text box to search by text</w:t>
      </w:r>
      <w:r w:rsidR="007F0068">
        <w:t xml:space="preserve"> </w:t>
      </w:r>
      <w:r w:rsidR="00D974D4">
        <w:t>(e.g. ‘Clone’), a select box to filter by Lego Set Theme (e.g. Star Wars, Lego City, Batman)</w:t>
      </w:r>
      <w:r w:rsidR="00CC77A2">
        <w:t>,</w:t>
      </w:r>
      <w:r w:rsidR="00D974D4">
        <w:t xml:space="preserve"> </w:t>
      </w:r>
      <w:r w:rsidR="00CC77A2">
        <w:t>‘Minimum Year’ and ‘Maximum Year’</w:t>
      </w:r>
      <w:r w:rsidR="00D974D4">
        <w:t xml:space="preserve"> </w:t>
      </w:r>
      <w:r w:rsidR="00CC77A2">
        <w:t xml:space="preserve">number boxes that filter between these years, ‘Minimum </w:t>
      </w:r>
      <w:r w:rsidR="00795390">
        <w:t>Pieces</w:t>
      </w:r>
      <w:r w:rsidR="00CC77A2">
        <w:t xml:space="preserve">’ and ‘Maximum </w:t>
      </w:r>
      <w:r w:rsidR="00795390">
        <w:t>Pieces’</w:t>
      </w:r>
      <w:r w:rsidR="00CC77A2">
        <w:t xml:space="preserve"> number boxes that filter</w:t>
      </w:r>
      <w:r w:rsidR="00795390">
        <w:t xml:space="preserve">s the sets by the minimum and </w:t>
      </w:r>
      <w:r w:rsidR="005E45B2">
        <w:t xml:space="preserve">the </w:t>
      </w:r>
      <w:r w:rsidR="00795390">
        <w:t>maximum number of Lego Pieces in the set</w:t>
      </w:r>
      <w:r w:rsidR="00CC77A2">
        <w:t xml:space="preserve"> </w:t>
      </w:r>
      <w:r w:rsidR="00D974D4">
        <w:t>and the ‘Filter’ button then applies these filters to all Lego Sets</w:t>
      </w:r>
      <w:r w:rsidR="00725A2D">
        <w:t>.</w:t>
      </w:r>
    </w:p>
    <w:p w14:paraId="211E7EE0" w14:textId="4C133BE9" w:rsidR="00BF4C28" w:rsidRPr="003925EB" w:rsidRDefault="00BF4C28" w:rsidP="00EB1D7B">
      <w:r>
        <w:t>The sort bar</w:t>
      </w:r>
      <w:r w:rsidR="00D02660">
        <w:t xml:space="preserve"> (</w:t>
      </w:r>
      <w:r w:rsidR="00D02660">
        <w:fldChar w:fldCharType="begin"/>
      </w:r>
      <w:r w:rsidR="00D02660">
        <w:instrText xml:space="preserve"> REF _Ref101299246 \h </w:instrText>
      </w:r>
      <w:r w:rsidR="00D02660">
        <w:fldChar w:fldCharType="separate"/>
      </w:r>
      <w:r w:rsidR="006964C7">
        <w:t xml:space="preserve">Figure </w:t>
      </w:r>
      <w:r w:rsidR="006964C7">
        <w:rPr>
          <w:noProof/>
        </w:rPr>
        <w:t>15</w:t>
      </w:r>
      <w:r w:rsidR="00D02660">
        <w:fldChar w:fldCharType="end"/>
      </w:r>
      <w:r w:rsidR="00D02660">
        <w:t xml:space="preserve">) </w:t>
      </w:r>
      <w:r>
        <w:t>contains three select boxes so a user can perform a multi-sort,</w:t>
      </w:r>
      <w:r w:rsidR="00BA7236">
        <w:t xml:space="preserve"> containing all the columns sorts </w:t>
      </w:r>
      <w:r w:rsidR="00A64A09" w:rsidRPr="00294381">
        <w:t>ascending</w:t>
      </w:r>
      <w:r w:rsidR="00BA7236">
        <w:t xml:space="preserve"> and descending wit</w:t>
      </w:r>
      <w:r w:rsidR="00B634AF">
        <w:t>h</w:t>
      </w:r>
      <w:r w:rsidR="00BA7236">
        <w:t xml:space="preserve"> also the option of none.</w:t>
      </w:r>
      <w:r w:rsidR="00B634AF">
        <w:t xml:space="preserve"> The first select must always be selected</w:t>
      </w:r>
      <w:r w:rsidR="00A64A09">
        <w:t>,</w:t>
      </w:r>
      <w:r w:rsidR="00B634AF">
        <w:t xml:space="preserve"> and by default</w:t>
      </w:r>
      <w:r w:rsidR="005E45B2">
        <w:t>,</w:t>
      </w:r>
      <w:r w:rsidR="00B634AF">
        <w:t xml:space="preserve"> the sets are sorted by ‘Set Number’</w:t>
      </w:r>
      <w:r w:rsidR="004B1C05">
        <w:t>.</w:t>
      </w:r>
      <w:r w:rsidR="000D747A">
        <w:t xml:space="preserve"> </w:t>
      </w:r>
      <w:r w:rsidR="00F65DA4">
        <w:t>This is used</w:t>
      </w:r>
      <w:r>
        <w:t xml:space="preserve"> </w:t>
      </w:r>
      <w:r w:rsidR="005E45B2">
        <w:t xml:space="preserve">by </w:t>
      </w:r>
      <w:r>
        <w:t xml:space="preserve">selecting a column to </w:t>
      </w:r>
      <w:r w:rsidR="00726233">
        <w:t>sort</w:t>
      </w:r>
      <w:r>
        <w:t xml:space="preserve"> by and then the preceding column to </w:t>
      </w:r>
      <w:r w:rsidR="00BB3FF7">
        <w:t>sort</w:t>
      </w:r>
      <w:r>
        <w:t xml:space="preserve"> by</w:t>
      </w:r>
      <w:r w:rsidR="00A64A09">
        <w:t>,</w:t>
      </w:r>
      <w:r>
        <w:t xml:space="preserve"> up</w:t>
      </w:r>
      <w:r w:rsidR="00A64A09">
        <w:t xml:space="preserve"> </w:t>
      </w:r>
      <w:r>
        <w:t>to a m</w:t>
      </w:r>
      <w:r w:rsidR="00BB3FF7">
        <w:t>a</w:t>
      </w:r>
      <w:r>
        <w:t>ximum of three columns</w:t>
      </w:r>
      <w:r w:rsidR="00BB3FF7">
        <w:t>, this means where the first column values of sets match then they are compared by the second column value instead e.</w:t>
      </w:r>
      <w:r w:rsidR="00A64A09">
        <w:t>t.c</w:t>
      </w:r>
      <w:r w:rsidR="00BB3FF7">
        <w:t>.</w:t>
      </w:r>
      <w:r w:rsidR="00F65DA4">
        <w:t xml:space="preserve"> There is then a ‘Sort’ button that when pressed applies this sort to the list.</w:t>
      </w:r>
      <w:r w:rsidR="00153D4D">
        <w:t xml:space="preserve"> </w:t>
      </w:r>
      <w:r>
        <w:t>For example</w:t>
      </w:r>
      <w:r w:rsidR="006005CF">
        <w:t>,</w:t>
      </w:r>
      <w:r>
        <w:t xml:space="preserve"> i</w:t>
      </w:r>
      <w:r w:rsidR="00A22A6D">
        <w:t xml:space="preserve">n </w:t>
      </w:r>
      <w:r w:rsidR="00EB1D7B">
        <w:fldChar w:fldCharType="begin"/>
      </w:r>
      <w:r w:rsidR="00EB1D7B">
        <w:instrText xml:space="preserve"> REF _Ref101299246 \h </w:instrText>
      </w:r>
      <w:r w:rsidR="00EB1D7B">
        <w:fldChar w:fldCharType="separate"/>
      </w:r>
      <w:r w:rsidR="006964C7">
        <w:t xml:space="preserve">Figure </w:t>
      </w:r>
      <w:r w:rsidR="006964C7">
        <w:rPr>
          <w:noProof/>
        </w:rPr>
        <w:t>15</w:t>
      </w:r>
      <w:r w:rsidR="00EB1D7B">
        <w:fldChar w:fldCharType="end"/>
      </w:r>
      <w:r w:rsidR="00A22A6D">
        <w:t xml:space="preserve"> </w:t>
      </w:r>
      <w:r>
        <w:t xml:space="preserve">the sets are first being filtered by ‘Year Released’ ascending and then </w:t>
      </w:r>
      <w:r w:rsidR="00C97CAF">
        <w:t>by ‘S</w:t>
      </w:r>
      <w:r>
        <w:t xml:space="preserve">et </w:t>
      </w:r>
      <w:r w:rsidR="00C97CAF">
        <w:t>N</w:t>
      </w:r>
      <w:r>
        <w:t>umber</w:t>
      </w:r>
      <w:r w:rsidR="00C97CAF">
        <w:t>’</w:t>
      </w:r>
      <w:r>
        <w:t xml:space="preserve"> ascending</w:t>
      </w:r>
      <w:r w:rsidR="00BB3FF7">
        <w:t xml:space="preserve">, </w:t>
      </w:r>
      <w:r w:rsidR="001D6927">
        <w:t>so the ‘</w:t>
      </w:r>
      <w:r w:rsidR="00EB1D7B">
        <w:t>Extra-Large Gift Set (ABB)</w:t>
      </w:r>
      <w:r w:rsidR="001D6927">
        <w:t>’ and ‘</w:t>
      </w:r>
      <w:r w:rsidR="00EB1D7B" w:rsidRPr="00EB1D7B">
        <w:t>Large Gift Set (ABB)</w:t>
      </w:r>
      <w:r w:rsidR="001D6927">
        <w:t xml:space="preserve">’ both have ‘Year Released’ of </w:t>
      </w:r>
      <w:r w:rsidR="00EB1D7B">
        <w:t>‘1949’</w:t>
      </w:r>
      <w:r w:rsidR="001D6927">
        <w:t xml:space="preserve"> so they are then </w:t>
      </w:r>
      <w:r w:rsidR="001D6927" w:rsidRPr="003925EB">
        <w:t>compared by ‘Set Number’ and as</w:t>
      </w:r>
      <w:r w:rsidR="00E92337" w:rsidRPr="003925EB">
        <w:t xml:space="preserve"> ‘</w:t>
      </w:r>
      <w:r w:rsidR="00EB1D7B">
        <w:t>Extra-Large Gift Set (ABB)</w:t>
      </w:r>
      <w:r w:rsidR="00E92337" w:rsidRPr="003925EB">
        <w:t>’ has a set number of ’</w:t>
      </w:r>
      <w:r w:rsidR="00EB1D7B">
        <w:t>700.1</w:t>
      </w:r>
      <w:r w:rsidR="00E92337" w:rsidRPr="003925EB">
        <w:t>-1’ and ‘</w:t>
      </w:r>
      <w:r w:rsidR="0009649C" w:rsidRPr="00EB1D7B">
        <w:t>Large Gift Set (ABB)</w:t>
      </w:r>
      <w:r w:rsidR="00E92337" w:rsidRPr="003925EB">
        <w:t>’ has a set number of ’</w:t>
      </w:r>
      <w:r w:rsidR="0009649C">
        <w:t>700.2-1</w:t>
      </w:r>
      <w:r w:rsidR="00E92337" w:rsidRPr="003925EB">
        <w:t>’</w:t>
      </w:r>
      <w:r w:rsidR="002E0ACF">
        <w:t xml:space="preserve"> therefore</w:t>
      </w:r>
      <w:r w:rsidR="00E92337" w:rsidRPr="003925EB">
        <w:t xml:space="preserve"> ‘</w:t>
      </w:r>
      <w:r w:rsidR="00EB1D7B">
        <w:t>Extra-Large Gift Set (ABB)</w:t>
      </w:r>
      <w:r w:rsidR="00E92337" w:rsidRPr="003925EB">
        <w:t>’ appears</w:t>
      </w:r>
      <w:r w:rsidR="000F60BC">
        <w:t xml:space="preserve"> first</w:t>
      </w:r>
      <w:r w:rsidR="00E92337" w:rsidRPr="003925EB">
        <w:t>.</w:t>
      </w:r>
    </w:p>
    <w:p w14:paraId="78ADEACC" w14:textId="36B838CB" w:rsidR="000B21F1" w:rsidRDefault="00317EC7" w:rsidP="005B2851">
      <w:r w:rsidRPr="003925EB">
        <w:t xml:space="preserve">The breadcrumb trail, </w:t>
      </w:r>
      <w:r w:rsidR="00C231D9" w:rsidRPr="003925EB">
        <w:t xml:space="preserve">also </w:t>
      </w:r>
      <w:r w:rsidRPr="003925EB">
        <w:t>in the footer, has the current page in white text</w:t>
      </w:r>
      <w:r w:rsidR="00300306" w:rsidRPr="003925EB">
        <w:t>, with the previous pages to the right with hyperlinks to those pages. I added this so</w:t>
      </w:r>
      <w:r w:rsidR="00B4177D" w:rsidRPr="003925EB">
        <w:t xml:space="preserve"> a</w:t>
      </w:r>
      <w:r w:rsidR="00300306" w:rsidRPr="003925EB">
        <w:t xml:space="preserve"> user</w:t>
      </w:r>
      <w:r w:rsidR="00B4177D" w:rsidRPr="003925EB">
        <w:t xml:space="preserve"> </w:t>
      </w:r>
      <w:r w:rsidR="00300306" w:rsidRPr="003925EB">
        <w:t>can see</w:t>
      </w:r>
      <w:r w:rsidRPr="003925EB">
        <w:t xml:space="preserve"> their position </w:t>
      </w:r>
      <w:r w:rsidR="00300306" w:rsidRPr="003925EB">
        <w:t>o</w:t>
      </w:r>
      <w:r w:rsidRPr="003925EB">
        <w:t>n the user journey.</w:t>
      </w:r>
    </w:p>
    <w:p w14:paraId="2CF33DE1" w14:textId="1A363F89" w:rsidR="000B21F1" w:rsidRDefault="004E7DA4" w:rsidP="005B2851">
      <w:r>
        <w:t>There are no differences between</w:t>
      </w:r>
      <w:r w:rsidR="000B21F1">
        <w:t xml:space="preserve"> </w:t>
      </w:r>
      <w:r>
        <w:t>the initial design (</w:t>
      </w:r>
      <w:r w:rsidR="000B21F1">
        <w:fldChar w:fldCharType="begin"/>
      </w:r>
      <w:r w:rsidR="000B21F1">
        <w:instrText xml:space="preserve"> REF _Ref101018289 \h </w:instrText>
      </w:r>
      <w:r w:rsidR="000B21F1">
        <w:fldChar w:fldCharType="separate"/>
      </w:r>
      <w:r w:rsidR="006964C7">
        <w:t xml:space="preserve">Figure </w:t>
      </w:r>
      <w:r w:rsidR="006964C7">
        <w:rPr>
          <w:noProof/>
        </w:rPr>
        <w:t>12</w:t>
      </w:r>
      <w:r w:rsidR="000B21F1">
        <w:fldChar w:fldCharType="end"/>
      </w:r>
      <w:r w:rsidR="000B21F1">
        <w:t xml:space="preserve"> and </w:t>
      </w:r>
      <w:r w:rsidR="000B21F1">
        <w:fldChar w:fldCharType="begin"/>
      </w:r>
      <w:r w:rsidR="000B21F1">
        <w:instrText xml:space="preserve"> REF _Ref101018291 \h </w:instrText>
      </w:r>
      <w:r w:rsidR="000B21F1">
        <w:fldChar w:fldCharType="separate"/>
      </w:r>
      <w:r w:rsidR="006964C7">
        <w:t xml:space="preserve">Figure </w:t>
      </w:r>
      <w:r w:rsidR="006964C7">
        <w:rPr>
          <w:noProof/>
        </w:rPr>
        <w:t>13</w:t>
      </w:r>
      <w:r w:rsidR="000B21F1">
        <w:fldChar w:fldCharType="end"/>
      </w:r>
      <w:r>
        <w:t>) and the final design (</w:t>
      </w:r>
      <w:r>
        <w:fldChar w:fldCharType="begin"/>
      </w:r>
      <w:r>
        <w:instrText xml:space="preserve"> REF _Ref101299243 \h </w:instrText>
      </w:r>
      <w:r>
        <w:fldChar w:fldCharType="separate"/>
      </w:r>
      <w:r w:rsidR="006964C7">
        <w:t xml:space="preserve">Figure </w:t>
      </w:r>
      <w:r w:rsidR="006964C7">
        <w:rPr>
          <w:noProof/>
        </w:rPr>
        <w:t>14</w:t>
      </w:r>
      <w:r>
        <w:fldChar w:fldCharType="end"/>
      </w:r>
      <w:r>
        <w:t xml:space="preserve"> and </w:t>
      </w:r>
      <w:r>
        <w:fldChar w:fldCharType="begin"/>
      </w:r>
      <w:r>
        <w:instrText xml:space="preserve"> REF _Ref101299246 \h </w:instrText>
      </w:r>
      <w:r>
        <w:fldChar w:fldCharType="separate"/>
      </w:r>
      <w:r w:rsidR="006964C7">
        <w:t xml:space="preserve">Figure </w:t>
      </w:r>
      <w:r w:rsidR="006964C7">
        <w:rPr>
          <w:noProof/>
        </w:rPr>
        <w:t>15</w:t>
      </w:r>
      <w:r>
        <w:fldChar w:fldCharType="end"/>
      </w:r>
      <w:r>
        <w:t>) on this page</w:t>
      </w:r>
      <w:r w:rsidR="0054105D">
        <w:t>, however</w:t>
      </w:r>
      <w:r w:rsidR="00E24AB8">
        <w:t>,</w:t>
      </w:r>
      <w:r w:rsidR="0054105D">
        <w:t xml:space="preserve"> in the final design the ‘Sign in’ link has changed to ‘Login/SignUp’</w:t>
      </w:r>
      <w:r>
        <w:t>.</w:t>
      </w:r>
    </w:p>
    <w:p w14:paraId="331C5651" w14:textId="2EE50CC7" w:rsidR="00A90A1A" w:rsidRDefault="00A90A1A" w:rsidP="00A90A1A">
      <w:pPr>
        <w:pStyle w:val="Heading4"/>
      </w:pPr>
      <w:bookmarkStart w:id="49" w:name="_Ref100934557"/>
      <w:r>
        <w:t>Set Page</w:t>
      </w:r>
      <w:bookmarkEnd w:id="49"/>
    </w:p>
    <w:p w14:paraId="7D8480F8" w14:textId="77777777" w:rsidR="002B7CE6" w:rsidRDefault="002B7CE6" w:rsidP="002703FF">
      <w:pPr>
        <w:keepNext/>
        <w:spacing w:after="0"/>
      </w:pPr>
      <w:r>
        <w:rPr>
          <w:noProof/>
        </w:rPr>
        <w:drawing>
          <wp:inline distT="0" distB="0" distL="0" distR="0" wp14:anchorId="7EB18AD5" wp14:editId="391C2BEC">
            <wp:extent cx="5813257" cy="3819525"/>
            <wp:effectExtent l="0" t="0" r="0" b="0"/>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rotWithShape="1">
                    <a:blip r:embed="rId26" cstate="print">
                      <a:extLst>
                        <a:ext uri="{28A0092B-C50C-407E-A947-70E740481C1C}">
                          <a14:useLocalDpi xmlns:a14="http://schemas.microsoft.com/office/drawing/2010/main" val="0"/>
                        </a:ext>
                      </a:extLst>
                    </a:blip>
                    <a:srcRect t="8083" r="25216"/>
                    <a:stretch/>
                  </pic:blipFill>
                  <pic:spPr bwMode="auto">
                    <a:xfrm>
                      <a:off x="0" y="0"/>
                      <a:ext cx="5822524" cy="3825614"/>
                    </a:xfrm>
                    <a:prstGeom prst="rect">
                      <a:avLst/>
                    </a:prstGeom>
                    <a:ln>
                      <a:noFill/>
                    </a:ln>
                    <a:extLst>
                      <a:ext uri="{53640926-AAD7-44D8-BBD7-CCE9431645EC}">
                        <a14:shadowObscured xmlns:a14="http://schemas.microsoft.com/office/drawing/2010/main"/>
                      </a:ext>
                    </a:extLst>
                  </pic:spPr>
                </pic:pic>
              </a:graphicData>
            </a:graphic>
          </wp:inline>
        </w:drawing>
      </w:r>
    </w:p>
    <w:p w14:paraId="5F54964A" w14:textId="54046B54" w:rsidR="002B7CE6" w:rsidRDefault="002B7CE6" w:rsidP="002B7CE6">
      <w:pPr>
        <w:pStyle w:val="Caption"/>
        <w:rPr>
          <w:noProof/>
        </w:rPr>
      </w:pPr>
      <w:bookmarkStart w:id="50" w:name="_Ref100934401"/>
      <w:bookmarkStart w:id="51" w:name="_Ref100934410"/>
      <w:r>
        <w:t xml:space="preserve">Figure </w:t>
      </w:r>
      <w:fldSimple w:instr=" SEQ Figure \* ARABIC ">
        <w:r w:rsidR="006964C7">
          <w:rPr>
            <w:noProof/>
          </w:rPr>
          <w:t>16</w:t>
        </w:r>
      </w:fldSimple>
      <w:bookmarkEnd w:id="50"/>
      <w:r>
        <w:t>:</w:t>
      </w:r>
      <w:r w:rsidR="00A96BB9" w:rsidRPr="00A96BB9">
        <w:t xml:space="preserve"> </w:t>
      </w:r>
      <w:r w:rsidR="00A96BB9">
        <w:t>Initial</w:t>
      </w:r>
      <w:r>
        <w:t xml:space="preserve"> </w:t>
      </w:r>
      <w:bookmarkStart w:id="52" w:name="_Ref101020688"/>
      <w:r>
        <w:t>Lego Set</w:t>
      </w:r>
      <w:r>
        <w:rPr>
          <w:noProof/>
        </w:rPr>
        <w:t xml:space="preserve"> Information Page</w:t>
      </w:r>
      <w:bookmarkEnd w:id="51"/>
      <w:bookmarkEnd w:id="52"/>
    </w:p>
    <w:p w14:paraId="1D640EF9" w14:textId="77777777" w:rsidR="00197AB5" w:rsidRDefault="00197AB5" w:rsidP="00197AB5">
      <w:pPr>
        <w:keepNext/>
      </w:pPr>
      <w:r w:rsidRPr="00197AB5">
        <w:rPr>
          <w:noProof/>
        </w:rPr>
        <w:drawing>
          <wp:inline distT="0" distB="0" distL="0" distR="0" wp14:anchorId="5A3ADE9D" wp14:editId="6DFBD3F4">
            <wp:extent cx="5731510" cy="3942802"/>
            <wp:effectExtent l="0" t="0" r="2540" b="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27">
                      <a:extLst>
                        <a:ext uri="{28A0092B-C50C-407E-A947-70E740481C1C}">
                          <a14:useLocalDpi xmlns:a14="http://schemas.microsoft.com/office/drawing/2010/main" val="0"/>
                        </a:ext>
                      </a:extLst>
                    </a:blip>
                    <a:stretch>
                      <a:fillRect/>
                    </a:stretch>
                  </pic:blipFill>
                  <pic:spPr>
                    <a:xfrm>
                      <a:off x="0" y="0"/>
                      <a:ext cx="5731510" cy="3942802"/>
                    </a:xfrm>
                    <a:prstGeom prst="rect">
                      <a:avLst/>
                    </a:prstGeom>
                  </pic:spPr>
                </pic:pic>
              </a:graphicData>
            </a:graphic>
          </wp:inline>
        </w:drawing>
      </w:r>
    </w:p>
    <w:p w14:paraId="7B5478A1" w14:textId="606644E9" w:rsidR="00871648" w:rsidRPr="00871648" w:rsidRDefault="00197AB5" w:rsidP="00197AB5">
      <w:pPr>
        <w:pStyle w:val="Caption"/>
      </w:pPr>
      <w:bookmarkStart w:id="53" w:name="_Ref101301087"/>
      <w:bookmarkStart w:id="54" w:name="_Ref101368054"/>
      <w:r>
        <w:t xml:space="preserve">Figure </w:t>
      </w:r>
      <w:fldSimple w:instr=" SEQ Figure \* ARABIC ">
        <w:r w:rsidR="006964C7">
          <w:rPr>
            <w:noProof/>
          </w:rPr>
          <w:t>17</w:t>
        </w:r>
      </w:fldSimple>
      <w:bookmarkEnd w:id="53"/>
      <w:r>
        <w:t xml:space="preserve">: </w:t>
      </w:r>
      <w:r w:rsidRPr="00FE068D">
        <w:t>Lego Set Information Page</w:t>
      </w:r>
      <w:bookmarkEnd w:id="54"/>
    </w:p>
    <w:p w14:paraId="0F062BCB" w14:textId="1A11B097" w:rsidR="00AD6963" w:rsidRDefault="00E675DE" w:rsidP="00E675DE">
      <w:r>
        <w:t xml:space="preserve">The </w:t>
      </w:r>
      <w:r w:rsidR="00AD6963">
        <w:fldChar w:fldCharType="begin"/>
      </w:r>
      <w:r w:rsidR="00AD6963">
        <w:instrText xml:space="preserve"> REF _Ref100934557 \h </w:instrText>
      </w:r>
      <w:r w:rsidR="00AD6963">
        <w:fldChar w:fldCharType="separate"/>
      </w:r>
      <w:r w:rsidR="006964C7">
        <w:t>Set Page</w:t>
      </w:r>
      <w:r w:rsidR="00AD6963">
        <w:fldChar w:fldCharType="end"/>
      </w:r>
      <w:r w:rsidR="00AD6963">
        <w:t xml:space="preserve"> </w:t>
      </w:r>
      <w:r w:rsidR="0017232B">
        <w:t>(</w:t>
      </w:r>
      <w:r w:rsidR="0017232B">
        <w:fldChar w:fldCharType="begin"/>
      </w:r>
      <w:r w:rsidR="0017232B">
        <w:instrText xml:space="preserve"> REF _Ref101301087 \h </w:instrText>
      </w:r>
      <w:r w:rsidR="0017232B">
        <w:fldChar w:fldCharType="separate"/>
      </w:r>
      <w:r w:rsidR="006964C7">
        <w:t xml:space="preserve">Figure </w:t>
      </w:r>
      <w:r w:rsidR="006964C7">
        <w:rPr>
          <w:noProof/>
        </w:rPr>
        <w:t>17</w:t>
      </w:r>
      <w:r w:rsidR="0017232B">
        <w:fldChar w:fldCharType="end"/>
      </w:r>
      <w:r w:rsidR="0017232B">
        <w:t xml:space="preserve">) </w:t>
      </w:r>
      <w:r>
        <w:t>can be accessed</w:t>
      </w:r>
      <w:r w:rsidR="00AD6963">
        <w:t xml:space="preserve"> by entering a Set Number and Variant in the navbar on the </w:t>
      </w:r>
      <w:r w:rsidR="00AD6963">
        <w:fldChar w:fldCharType="begin"/>
      </w:r>
      <w:r w:rsidR="00AD6963">
        <w:instrText xml:space="preserve"> REF _Ref101018068 \h </w:instrText>
      </w:r>
      <w:r w:rsidR="00AD6963">
        <w:fldChar w:fldCharType="separate"/>
      </w:r>
      <w:r w:rsidR="006964C7">
        <w:t>Home Page</w:t>
      </w:r>
      <w:r w:rsidR="00AD6963">
        <w:fldChar w:fldCharType="end"/>
      </w:r>
      <w:r w:rsidR="00AD6963">
        <w:t xml:space="preserve"> (</w:t>
      </w:r>
      <w:r w:rsidR="00AD6963">
        <w:fldChar w:fldCharType="begin"/>
      </w:r>
      <w:r w:rsidR="00AD6963">
        <w:instrText xml:space="preserve"> REF _Ref101018068 \p \h </w:instrText>
      </w:r>
      <w:r w:rsidR="00AD6963">
        <w:fldChar w:fldCharType="separate"/>
      </w:r>
      <w:r w:rsidR="006964C7">
        <w:t>above</w:t>
      </w:r>
      <w:r w:rsidR="00AD6963">
        <w:fldChar w:fldCharType="end"/>
      </w:r>
      <w:r w:rsidR="00AD6963">
        <w:t>)</w:t>
      </w:r>
      <w:r w:rsidR="00E005A9">
        <w:t>,</w:t>
      </w:r>
      <w:r w:rsidR="00AD6963">
        <w:t xml:space="preserve"> </w:t>
      </w:r>
      <w:r w:rsidR="00AD6963">
        <w:fldChar w:fldCharType="begin"/>
      </w:r>
      <w:r w:rsidR="00AD6963">
        <w:instrText xml:space="preserve"> REF _Ref100934880 \h </w:instrText>
      </w:r>
      <w:r w:rsidR="00AD6963">
        <w:fldChar w:fldCharType="separate"/>
      </w:r>
      <w:r w:rsidR="006964C7">
        <w:t>Search Page</w:t>
      </w:r>
      <w:r w:rsidR="00AD6963">
        <w:fldChar w:fldCharType="end"/>
      </w:r>
      <w:r w:rsidR="00AD6963">
        <w:t xml:space="preserve"> (</w:t>
      </w:r>
      <w:r w:rsidR="00AD6963">
        <w:fldChar w:fldCharType="begin"/>
      </w:r>
      <w:r w:rsidR="00AD6963">
        <w:instrText xml:space="preserve"> REF _Ref100934880 \p \h </w:instrText>
      </w:r>
      <w:r w:rsidR="00AD6963">
        <w:fldChar w:fldCharType="separate"/>
      </w:r>
      <w:r w:rsidR="006964C7">
        <w:t>above</w:t>
      </w:r>
      <w:r w:rsidR="00AD6963">
        <w:fldChar w:fldCharType="end"/>
      </w:r>
      <w:r w:rsidR="00AD6963">
        <w:t>) and this page</w:t>
      </w:r>
      <w:r w:rsidR="00E005A9">
        <w:t xml:space="preserve">, it can also be accessed by clicking a sets ‘Set Number’ hyperlink on </w:t>
      </w:r>
      <w:r w:rsidR="00E005A9">
        <w:fldChar w:fldCharType="begin"/>
      </w:r>
      <w:r w:rsidR="00E005A9">
        <w:instrText xml:space="preserve"> REF _Ref100934880 \h </w:instrText>
      </w:r>
      <w:r w:rsidR="00E005A9">
        <w:fldChar w:fldCharType="separate"/>
      </w:r>
      <w:r w:rsidR="006964C7">
        <w:t>Search Page</w:t>
      </w:r>
      <w:r w:rsidR="00E005A9">
        <w:fldChar w:fldCharType="end"/>
      </w:r>
      <w:r w:rsidR="00E005A9">
        <w:t xml:space="preserve"> (</w:t>
      </w:r>
      <w:r w:rsidR="00E005A9">
        <w:fldChar w:fldCharType="begin"/>
      </w:r>
      <w:r w:rsidR="00E005A9">
        <w:instrText xml:space="preserve"> REF _Ref100934880 \p \h </w:instrText>
      </w:r>
      <w:r w:rsidR="00E005A9">
        <w:fldChar w:fldCharType="separate"/>
      </w:r>
      <w:r w:rsidR="006964C7">
        <w:t>above</w:t>
      </w:r>
      <w:r w:rsidR="00E005A9">
        <w:fldChar w:fldCharType="end"/>
      </w:r>
      <w:r w:rsidR="00E005A9">
        <w:t xml:space="preserve">), </w:t>
      </w:r>
      <w:r w:rsidR="00E005A9">
        <w:fldChar w:fldCharType="begin"/>
      </w:r>
      <w:r w:rsidR="00E005A9">
        <w:instrText xml:space="preserve"> REF _Ref100935125 \h </w:instrText>
      </w:r>
      <w:r w:rsidR="00E005A9">
        <w:fldChar w:fldCharType="separate"/>
      </w:r>
      <w:r w:rsidR="006964C7">
        <w:t>Sets in Progress Page</w:t>
      </w:r>
      <w:r w:rsidR="00E005A9">
        <w:fldChar w:fldCharType="end"/>
      </w:r>
      <w:r w:rsidR="00E005A9">
        <w:t xml:space="preserve"> (</w:t>
      </w:r>
      <w:r w:rsidR="00E005A9">
        <w:fldChar w:fldCharType="begin"/>
      </w:r>
      <w:r w:rsidR="00E005A9">
        <w:instrText xml:space="preserve"> REF _Ref100935125 \p \h </w:instrText>
      </w:r>
      <w:r w:rsidR="00E005A9">
        <w:fldChar w:fldCharType="separate"/>
      </w:r>
      <w:r w:rsidR="006964C7">
        <w:t>below</w:t>
      </w:r>
      <w:r w:rsidR="00E005A9">
        <w:fldChar w:fldCharType="end"/>
      </w:r>
      <w:r w:rsidR="00E005A9">
        <w:t xml:space="preserve">) </w:t>
      </w:r>
      <w:r w:rsidR="004051DA">
        <w:t xml:space="preserve">and the </w:t>
      </w:r>
      <w:r w:rsidR="004051DA">
        <w:fldChar w:fldCharType="begin"/>
      </w:r>
      <w:r w:rsidR="004051DA">
        <w:instrText xml:space="preserve"> REF _Ref101560305 \h </w:instrText>
      </w:r>
      <w:r w:rsidR="004051DA">
        <w:fldChar w:fldCharType="separate"/>
      </w:r>
      <w:r w:rsidR="006964C7">
        <w:t>Set List Page</w:t>
      </w:r>
      <w:r w:rsidR="004051DA">
        <w:fldChar w:fldCharType="end"/>
      </w:r>
      <w:r w:rsidR="004051DA">
        <w:t xml:space="preserve"> </w:t>
      </w:r>
      <w:r w:rsidR="00E005A9">
        <w:t>(</w:t>
      </w:r>
      <w:r w:rsidR="00E005A9">
        <w:fldChar w:fldCharType="begin"/>
      </w:r>
      <w:r w:rsidR="00E005A9">
        <w:instrText xml:space="preserve"> REF _Ref100935574 \p \h </w:instrText>
      </w:r>
      <w:r w:rsidR="00E005A9">
        <w:fldChar w:fldCharType="separate"/>
      </w:r>
      <w:r w:rsidR="006964C7">
        <w:t>below</w:t>
      </w:r>
      <w:r w:rsidR="00E005A9">
        <w:fldChar w:fldCharType="end"/>
      </w:r>
      <w:r w:rsidR="00E005A9">
        <w:t>)</w:t>
      </w:r>
      <w:r w:rsidR="00140A5E">
        <w:t xml:space="preserve">, or via the breadcrumb link on </w:t>
      </w:r>
      <w:r w:rsidR="00140A5E">
        <w:fldChar w:fldCharType="begin"/>
      </w:r>
      <w:r w:rsidR="00140A5E">
        <w:instrText xml:space="preserve"> REF _Ref100955549 \h </w:instrText>
      </w:r>
      <w:r w:rsidR="00140A5E">
        <w:fldChar w:fldCharType="separate"/>
      </w:r>
      <w:r w:rsidR="006964C7">
        <w:t>Piece Checklist Page</w:t>
      </w:r>
      <w:r w:rsidR="00140A5E">
        <w:fldChar w:fldCharType="end"/>
      </w:r>
      <w:r w:rsidR="00140A5E">
        <w:t xml:space="preserve"> (</w:t>
      </w:r>
      <w:r w:rsidR="00140A5E">
        <w:fldChar w:fldCharType="begin"/>
      </w:r>
      <w:r w:rsidR="00140A5E">
        <w:instrText xml:space="preserve"> REF _Ref100955549 \p \h </w:instrText>
      </w:r>
      <w:r w:rsidR="00140A5E">
        <w:fldChar w:fldCharType="separate"/>
      </w:r>
      <w:r w:rsidR="006964C7">
        <w:t>below</w:t>
      </w:r>
      <w:r w:rsidR="00140A5E">
        <w:fldChar w:fldCharType="end"/>
      </w:r>
      <w:r w:rsidR="00140A5E">
        <w:t>).</w:t>
      </w:r>
    </w:p>
    <w:p w14:paraId="7FBB3577" w14:textId="1884C570" w:rsidR="00E675DE" w:rsidRDefault="00E675DE" w:rsidP="00E675DE">
      <w:r>
        <w:t>On this page</w:t>
      </w:r>
      <w:r w:rsidR="005E45B2">
        <w:t>,</w:t>
      </w:r>
      <w:r>
        <w:t xml:space="preserve"> users </w:t>
      </w:r>
      <w:r w:rsidR="007F046B">
        <w:t>can view information on a Lego Set, view the Set’s building instructions, access the Set’s pieces in a checklist and signed in users and add the set to a setlist</w:t>
      </w:r>
      <w:r w:rsidR="0017232B">
        <w:t>, this example Set ‘</w:t>
      </w:r>
      <w:r w:rsidR="0017232B" w:rsidRPr="0017232B">
        <w:t>Republic Attack Gunship</w:t>
      </w:r>
      <w:r w:rsidR="0017232B">
        <w:t>’ is being shown</w:t>
      </w:r>
      <w:r>
        <w:t>.</w:t>
      </w:r>
    </w:p>
    <w:p w14:paraId="48880266" w14:textId="096E2DE5" w:rsidR="00E104C6" w:rsidRDefault="00E675DE" w:rsidP="00E675DE">
      <w:r>
        <w:t>In the centre of the page</w:t>
      </w:r>
      <w:r w:rsidR="005E45B2">
        <w:t>,</w:t>
      </w:r>
      <w:r>
        <w:t xml:space="preserve"> </w:t>
      </w:r>
      <w:r w:rsidR="00BD24BE">
        <w:t>there is an image of a Lego Set that when clicked will open</w:t>
      </w:r>
      <w:r w:rsidR="00CC355E">
        <w:t xml:space="preserve"> </w:t>
      </w:r>
      <w:r w:rsidR="00CC355E">
        <w:fldChar w:fldCharType="begin"/>
      </w:r>
      <w:r w:rsidR="00CC355E">
        <w:instrText xml:space="preserve"> REF _Ref101301494 \h </w:instrText>
      </w:r>
      <w:r w:rsidR="00CC355E">
        <w:fldChar w:fldCharType="separate"/>
      </w:r>
      <w:r w:rsidR="006964C7">
        <w:t xml:space="preserve">Figure </w:t>
      </w:r>
      <w:r w:rsidR="006964C7">
        <w:rPr>
          <w:noProof/>
        </w:rPr>
        <w:t>35</w:t>
      </w:r>
      <w:r w:rsidR="00CC355E">
        <w:fldChar w:fldCharType="end"/>
      </w:r>
      <w:r w:rsidR="00CC355E">
        <w:t xml:space="preserve"> </w:t>
      </w:r>
      <w:r w:rsidR="00BD24BE">
        <w:t xml:space="preserve">to view the image enlarged (see more detail </w:t>
      </w:r>
      <w:r w:rsidR="00BD24BE">
        <w:fldChar w:fldCharType="begin"/>
      </w:r>
      <w:r w:rsidR="00BD24BE">
        <w:instrText xml:space="preserve"> REF _Ref101027062 \p \h </w:instrText>
      </w:r>
      <w:r w:rsidR="00BD24BE">
        <w:fldChar w:fldCharType="separate"/>
      </w:r>
      <w:r w:rsidR="006964C7">
        <w:t>below</w:t>
      </w:r>
      <w:r w:rsidR="00BD24BE">
        <w:fldChar w:fldCharType="end"/>
      </w:r>
      <w:r w:rsidR="00BD24BE">
        <w:t>).</w:t>
      </w:r>
      <w:r w:rsidR="000444FC">
        <w:t xml:space="preserve"> Below this image is a ‘BACK TO SEARCH’ button which returns users to the </w:t>
      </w:r>
      <w:r w:rsidR="000444FC">
        <w:fldChar w:fldCharType="begin"/>
      </w:r>
      <w:r w:rsidR="000444FC">
        <w:instrText xml:space="preserve"> REF _Ref100934880 \h </w:instrText>
      </w:r>
      <w:r w:rsidR="000444FC">
        <w:fldChar w:fldCharType="separate"/>
      </w:r>
      <w:r w:rsidR="006964C7">
        <w:t>Search Page</w:t>
      </w:r>
      <w:r w:rsidR="000444FC">
        <w:fldChar w:fldCharType="end"/>
      </w:r>
      <w:r w:rsidR="000444FC">
        <w:t xml:space="preserve"> with the previous Filters and Sorts </w:t>
      </w:r>
      <w:r w:rsidR="005E45B2">
        <w:t>ap</w:t>
      </w:r>
      <w:r w:rsidR="00541406">
        <w:t>p</w:t>
      </w:r>
      <w:r w:rsidR="005E45B2">
        <w:t>lied</w:t>
      </w:r>
      <w:r w:rsidR="000444FC">
        <w:t>.</w:t>
      </w:r>
      <w:r w:rsidR="00E104C6">
        <w:t xml:space="preserve"> On the right of the image, information on the</w:t>
      </w:r>
      <w:r w:rsidR="00F32242">
        <w:t xml:space="preserve"> Lego</w:t>
      </w:r>
      <w:r w:rsidR="00E104C6">
        <w:t xml:space="preserve"> </w:t>
      </w:r>
      <w:r w:rsidR="00F32242">
        <w:t>S</w:t>
      </w:r>
      <w:r w:rsidR="00E104C6">
        <w:t>et</w:t>
      </w:r>
      <w:r w:rsidR="009C262A">
        <w:t xml:space="preserve"> is displayed.</w:t>
      </w:r>
    </w:p>
    <w:p w14:paraId="2598C679" w14:textId="176270CD" w:rsidR="00FE6EDF" w:rsidRDefault="00586B33" w:rsidP="00FE6EDF">
      <w:r>
        <w:t>Under this is the</w:t>
      </w:r>
      <w:r w:rsidR="00FE6EDF">
        <w:t xml:space="preserve"> ‘View Piece Checklist’ hyperlink, </w:t>
      </w:r>
      <w:r w:rsidR="00541406">
        <w:t>which</w:t>
      </w:r>
      <w:r>
        <w:t xml:space="preserve"> when clicked </w:t>
      </w:r>
      <w:r w:rsidR="003B2589">
        <w:t xml:space="preserve">opens </w:t>
      </w:r>
      <w:r w:rsidR="003B2589">
        <w:fldChar w:fldCharType="begin"/>
      </w:r>
      <w:r w:rsidR="003B2589">
        <w:instrText xml:space="preserve"> REF _Ref101458819 \h </w:instrText>
      </w:r>
      <w:r w:rsidR="003B2589">
        <w:fldChar w:fldCharType="separate"/>
      </w:r>
      <w:r w:rsidR="006964C7">
        <w:t xml:space="preserve">Figure </w:t>
      </w:r>
      <w:r w:rsidR="006964C7">
        <w:rPr>
          <w:noProof/>
        </w:rPr>
        <w:t>25</w:t>
      </w:r>
      <w:r w:rsidR="006964C7">
        <w:t xml:space="preserve">: Piece </w:t>
      </w:r>
      <w:r w:rsidR="006964C7">
        <w:rPr>
          <w:noProof/>
        </w:rPr>
        <w:t>Checklist Page</w:t>
      </w:r>
      <w:r w:rsidR="003B2589">
        <w:fldChar w:fldCharType="end"/>
      </w:r>
      <w:r w:rsidR="003B2589">
        <w:t>,</w:t>
      </w:r>
      <w:r w:rsidR="00FE6EDF">
        <w:t xml:space="preserve"> </w:t>
      </w:r>
      <w:r w:rsidR="0065205C">
        <w:t xml:space="preserve">which displays </w:t>
      </w:r>
      <w:r w:rsidR="00FE6EDF">
        <w:t xml:space="preserve">a checklist of the </w:t>
      </w:r>
      <w:r w:rsidR="00541406">
        <w:t xml:space="preserve">Lego </w:t>
      </w:r>
      <w:r w:rsidR="00FE6EDF">
        <w:t>sets pieces</w:t>
      </w:r>
      <w:r w:rsidR="0044221E">
        <w:t xml:space="preserve"> (explained in more detail </w:t>
      </w:r>
      <w:r w:rsidR="0044221E">
        <w:fldChar w:fldCharType="begin"/>
      </w:r>
      <w:r w:rsidR="0044221E">
        <w:instrText xml:space="preserve"> REF _Ref100955549 \p \h </w:instrText>
      </w:r>
      <w:r w:rsidR="0044221E">
        <w:fldChar w:fldCharType="separate"/>
      </w:r>
      <w:r w:rsidR="006964C7">
        <w:t>below</w:t>
      </w:r>
      <w:r w:rsidR="0044221E">
        <w:fldChar w:fldCharType="end"/>
      </w:r>
      <w:r w:rsidR="0044221E">
        <w:t>)</w:t>
      </w:r>
      <w:r w:rsidR="00FE6EDF">
        <w:t>.</w:t>
      </w:r>
    </w:p>
    <w:p w14:paraId="7A8054B0" w14:textId="06CCF6E0" w:rsidR="00086075" w:rsidRDefault="00086075" w:rsidP="00FE6EDF">
      <w:r>
        <w:t xml:space="preserve">There is some text ‘Lego Set Instructions’ </w:t>
      </w:r>
      <w:r w:rsidR="00797C15">
        <w:t>beneath which</w:t>
      </w:r>
      <w:r w:rsidR="006A2570">
        <w:t>,</w:t>
      </w:r>
      <w:r w:rsidR="00797C15">
        <w:t xml:space="preserve"> there are some</w:t>
      </w:r>
      <w:r>
        <w:t xml:space="preserve"> boxes contain</w:t>
      </w:r>
      <w:r w:rsidR="00797C15">
        <w:t>ing</w:t>
      </w:r>
      <w:r>
        <w:t xml:space="preserve"> the </w:t>
      </w:r>
      <w:r w:rsidR="00F32242">
        <w:t xml:space="preserve">names of Lego Set </w:t>
      </w:r>
      <w:r>
        <w:t>building instruction</w:t>
      </w:r>
      <w:r w:rsidR="00F32242">
        <w:t xml:space="preserve"> booklets</w:t>
      </w:r>
      <w:r>
        <w:t>, which when clicked open</w:t>
      </w:r>
      <w:r w:rsidR="006F6372">
        <w:t>s</w:t>
      </w:r>
      <w:r>
        <w:t xml:space="preserve"> the </w:t>
      </w:r>
      <w:r w:rsidR="006F6372">
        <w:t xml:space="preserve">selected </w:t>
      </w:r>
      <w:r>
        <w:t>instruction</w:t>
      </w:r>
      <w:r w:rsidR="006F6372">
        <w:t xml:space="preserve"> booklet </w:t>
      </w:r>
      <w:r>
        <w:t xml:space="preserve">in a new tab </w:t>
      </w:r>
      <w:r w:rsidR="009D0512">
        <w:t>on the browser</w:t>
      </w:r>
      <w:r w:rsidR="00DD1797">
        <w:t xml:space="preserve"> </w:t>
      </w:r>
      <w:r w:rsidR="006F6372">
        <w:t xml:space="preserve">being used </w:t>
      </w:r>
      <w:r w:rsidR="00DD1797">
        <w:t>where the user can view these</w:t>
      </w:r>
      <w:r>
        <w:t>.</w:t>
      </w:r>
    </w:p>
    <w:p w14:paraId="4BFF0965" w14:textId="160DA35D" w:rsidR="00E675DE" w:rsidRDefault="00E675DE" w:rsidP="00E675DE">
      <w:r>
        <w:t>There is a ‘</w:t>
      </w:r>
      <w:r w:rsidR="00CE6FAC">
        <w:t>Add to List’</w:t>
      </w:r>
      <w:r>
        <w:t xml:space="preserve"> button that only appears to signed</w:t>
      </w:r>
      <w:r w:rsidR="00797C15">
        <w:t>-</w:t>
      </w:r>
      <w:r>
        <w:t xml:space="preserve">in users, </w:t>
      </w:r>
      <w:r w:rsidR="00590BBE">
        <w:t>which</w:t>
      </w:r>
      <w:r>
        <w:t xml:space="preserve"> when clicked opens a </w:t>
      </w:r>
      <w:r w:rsidR="0029619F">
        <w:t>popup (</w:t>
      </w:r>
      <w:r w:rsidR="0029619F">
        <w:fldChar w:fldCharType="begin"/>
      </w:r>
      <w:r w:rsidR="0029619F">
        <w:instrText xml:space="preserve"> REF _Ref101458038 \h </w:instrText>
      </w:r>
      <w:r w:rsidR="0029619F">
        <w:fldChar w:fldCharType="separate"/>
      </w:r>
      <w:r w:rsidR="006964C7">
        <w:t xml:space="preserve">Figure </w:t>
      </w:r>
      <w:r w:rsidR="006964C7">
        <w:rPr>
          <w:noProof/>
        </w:rPr>
        <w:t>73</w:t>
      </w:r>
      <w:r w:rsidR="0029619F">
        <w:fldChar w:fldCharType="end"/>
      </w:r>
      <w:r w:rsidR="0029619F">
        <w:t xml:space="preserve">) </w:t>
      </w:r>
      <w:r>
        <w:t>to add a set to a setlist.</w:t>
      </w:r>
    </w:p>
    <w:p w14:paraId="6BFDA4BA" w14:textId="0DF6D0C6" w:rsidR="001867AD" w:rsidRDefault="00E675DE" w:rsidP="00E675DE">
      <w:r>
        <w:t>At the top of the page is a black navbar containing the website</w:t>
      </w:r>
      <w:r w:rsidR="00797C15">
        <w:t>'</w:t>
      </w:r>
      <w:r>
        <w:t xml:space="preserve">s name so it’s clear to users what website they are on, </w:t>
      </w:r>
      <w:r w:rsidR="00797C15">
        <w:t>which</w:t>
      </w:r>
      <w:r>
        <w:t xml:space="preserve"> when clicked acts as a link returning the user to the </w:t>
      </w:r>
      <w:r>
        <w:fldChar w:fldCharType="begin"/>
      </w:r>
      <w:r>
        <w:instrText xml:space="preserve"> REF _Ref101018068 \h </w:instrText>
      </w:r>
      <w:r>
        <w:fldChar w:fldCharType="separate"/>
      </w:r>
      <w:r w:rsidR="006964C7">
        <w:t>Home Page</w:t>
      </w:r>
      <w:r>
        <w:fldChar w:fldCharType="end"/>
      </w:r>
      <w:r>
        <w:t xml:space="preserve"> </w:t>
      </w:r>
      <w:r w:rsidR="00DD5C68">
        <w:t>(</w:t>
      </w:r>
      <w:r w:rsidR="00DD5C68">
        <w:fldChar w:fldCharType="begin"/>
      </w:r>
      <w:r w:rsidR="00DD5C68">
        <w:instrText xml:space="preserve"> REF _Ref101018068 \p \h </w:instrText>
      </w:r>
      <w:r w:rsidR="00DD5C68">
        <w:fldChar w:fldCharType="separate"/>
      </w:r>
      <w:r w:rsidR="006964C7">
        <w:t>above</w:t>
      </w:r>
      <w:r w:rsidR="00DD5C68">
        <w:fldChar w:fldCharType="end"/>
      </w:r>
      <w:r w:rsidR="00DD5C68">
        <w:t>).</w:t>
      </w:r>
      <w:r>
        <w:t xml:space="preserve"> Then there are 2 number boxes </w:t>
      </w:r>
      <w:r w:rsidRPr="00A65B4A">
        <w:t xml:space="preserve">where users can enter a Lego set number and variant number (at least 1) and a </w:t>
      </w:r>
      <w:r w:rsidR="00070238">
        <w:t>‘Find Set’</w:t>
      </w:r>
      <w:r w:rsidR="00070238" w:rsidRPr="00A65B4A">
        <w:t xml:space="preserve"> </w:t>
      </w:r>
      <w:r w:rsidRPr="00A65B4A">
        <w:t xml:space="preserve">button </w:t>
      </w:r>
      <w:r>
        <w:t xml:space="preserve">that will search for the Lego Set and </w:t>
      </w:r>
      <w:r w:rsidR="00A33E41">
        <w:t xml:space="preserve">return </w:t>
      </w:r>
      <w:r w:rsidR="00A33E41">
        <w:fldChar w:fldCharType="begin"/>
      </w:r>
      <w:r w:rsidR="00A33E41">
        <w:instrText xml:space="preserve"> REF _Ref101301087 \h </w:instrText>
      </w:r>
      <w:r w:rsidR="00A33E41">
        <w:fldChar w:fldCharType="separate"/>
      </w:r>
      <w:r w:rsidR="006964C7">
        <w:t xml:space="preserve">Figure </w:t>
      </w:r>
      <w:r w:rsidR="006964C7">
        <w:rPr>
          <w:noProof/>
        </w:rPr>
        <w:t>17</w:t>
      </w:r>
      <w:r w:rsidR="00A33E41">
        <w:fldChar w:fldCharType="end"/>
      </w:r>
      <w:r w:rsidR="00A33E41">
        <w:t xml:space="preserve"> or</w:t>
      </w:r>
      <w:r w:rsidR="00954C23">
        <w:t xml:space="preserve"> </w:t>
      </w:r>
      <w:r w:rsidR="00954C23">
        <w:fldChar w:fldCharType="begin"/>
      </w:r>
      <w:r w:rsidR="00954C23">
        <w:instrText xml:space="preserve"> REF _Ref101302017 \h </w:instrText>
      </w:r>
      <w:r w:rsidR="00954C23">
        <w:fldChar w:fldCharType="separate"/>
      </w:r>
      <w:r w:rsidR="006964C7">
        <w:t xml:space="preserve">Figure </w:t>
      </w:r>
      <w:r w:rsidR="006964C7">
        <w:rPr>
          <w:noProof/>
        </w:rPr>
        <w:t>19</w:t>
      </w:r>
      <w:r w:rsidR="00954C23">
        <w:fldChar w:fldCharType="end"/>
      </w:r>
      <w:r w:rsidR="00954C23">
        <w:t xml:space="preserve"> </w:t>
      </w:r>
      <w:r w:rsidR="001867AD">
        <w:t>which are explain</w:t>
      </w:r>
      <w:r w:rsidR="00826BE5">
        <w:t>ed</w:t>
      </w:r>
      <w:r w:rsidR="001867AD">
        <w:t xml:space="preserve"> here</w:t>
      </w:r>
      <w:r w:rsidR="00826BE5">
        <w:t>. On this page</w:t>
      </w:r>
      <w:r w:rsidR="00E24AB8">
        <w:t>,</w:t>
      </w:r>
      <w:r w:rsidR="00826BE5">
        <w:t xml:space="preserve"> the set number box</w:t>
      </w:r>
      <w:r w:rsidR="00BD3056">
        <w:t xml:space="preserve"> and set variant number box</w:t>
      </w:r>
      <w:r w:rsidR="00826BE5">
        <w:t xml:space="preserve"> </w:t>
      </w:r>
      <w:r w:rsidR="00BD3056">
        <w:t>are</w:t>
      </w:r>
      <w:r w:rsidR="00826BE5">
        <w:t xml:space="preserve"> pre-filled with this set’s</w:t>
      </w:r>
      <w:r w:rsidR="00BD3056">
        <w:t xml:space="preserve"> information</w:t>
      </w:r>
      <w:r w:rsidR="00871648">
        <w:t>, in this case</w:t>
      </w:r>
      <w:r w:rsidR="00E24AB8">
        <w:t>,</w:t>
      </w:r>
      <w:r w:rsidR="00871648">
        <w:t xml:space="preserve"> ‘7676’ and ‘1’.</w:t>
      </w:r>
      <w:r w:rsidR="0013646E">
        <w:t xml:space="preserve"> </w:t>
      </w:r>
      <w:r w:rsidR="00BD3056">
        <w:t>I have add</w:t>
      </w:r>
      <w:r w:rsidR="00871648">
        <w:t>ed</w:t>
      </w:r>
      <w:r w:rsidR="00BD3056">
        <w:t xml:space="preserve"> this information here as if the user has used this method to find the set they can still see what they entered.</w:t>
      </w:r>
    </w:p>
    <w:p w14:paraId="1FC4C34C" w14:textId="57C6A7F9" w:rsidR="001A37E4" w:rsidRPr="003925EB" w:rsidRDefault="001A37E4" w:rsidP="00E675DE">
      <w:r>
        <w:t xml:space="preserve">Finally, there is a ‘Logout’ navbar link which will appear as ‘Login/SignUp’ when the user is not logged into an account, and ‘Logout’ when they are. ‘Login/SignUp’ </w:t>
      </w:r>
      <w:r w:rsidR="00B750C8">
        <w:t xml:space="preserve">opens </w:t>
      </w:r>
      <w:r w:rsidR="0075732E">
        <w:t xml:space="preserve">the </w:t>
      </w:r>
      <w:r w:rsidR="0075732E">
        <w:fldChar w:fldCharType="begin"/>
      </w:r>
      <w:r w:rsidR="0075732E">
        <w:instrText xml:space="preserve"> REF _Ref100934620 \h </w:instrText>
      </w:r>
      <w:r w:rsidR="0075732E">
        <w:fldChar w:fldCharType="separate"/>
      </w:r>
      <w:r w:rsidR="006964C7">
        <w:t>Login and Sign-Up Popup</w:t>
      </w:r>
      <w:r w:rsidR="0075732E">
        <w:fldChar w:fldCharType="end"/>
      </w:r>
      <w:r w:rsidR="0075732E">
        <w:t xml:space="preserve"> with the Login Tab Selected (</w:t>
      </w:r>
      <w:r w:rsidR="0075732E">
        <w:fldChar w:fldCharType="begin"/>
      </w:r>
      <w:r w:rsidR="0075732E">
        <w:instrText xml:space="preserve"> REF _Ref101651502 \h </w:instrText>
      </w:r>
      <w:r w:rsidR="0075732E">
        <w:fldChar w:fldCharType="separate"/>
      </w:r>
      <w:r w:rsidR="006964C7">
        <w:t xml:space="preserve">Figure </w:t>
      </w:r>
      <w:r w:rsidR="006964C7">
        <w:rPr>
          <w:noProof/>
        </w:rPr>
        <w:t>40</w:t>
      </w:r>
      <w:r w:rsidR="0075732E">
        <w:fldChar w:fldCharType="end"/>
      </w:r>
      <w:r w:rsidR="0075732E">
        <w:t>)</w:t>
      </w:r>
      <w:r w:rsidR="00B750C8">
        <w:t xml:space="preserve"> </w:t>
      </w:r>
      <w:r>
        <w:t xml:space="preserve">and ‘Logout’ </w:t>
      </w:r>
      <w:r w:rsidR="008763EA">
        <w:t xml:space="preserve">opens </w:t>
      </w:r>
      <w:r w:rsidR="008763EA">
        <w:fldChar w:fldCharType="begin"/>
      </w:r>
      <w:r w:rsidR="008763EA">
        <w:instrText xml:space="preserve"> REF _Ref101351405 \h </w:instrText>
      </w:r>
      <w:r w:rsidR="008763EA">
        <w:fldChar w:fldCharType="separate"/>
      </w:r>
      <w:r w:rsidR="006964C7">
        <w:t xml:space="preserve">Figure </w:t>
      </w:r>
      <w:r w:rsidR="006964C7">
        <w:rPr>
          <w:noProof/>
        </w:rPr>
        <w:t>55</w:t>
      </w:r>
      <w:r w:rsidR="006964C7">
        <w:t>: Logout Popup</w:t>
      </w:r>
      <w:r w:rsidR="008763EA">
        <w:fldChar w:fldCharType="end"/>
      </w:r>
      <w:r w:rsidR="008763EA" w:rsidRPr="00294381">
        <w:t>,</w:t>
      </w:r>
      <w:r w:rsidRPr="00294381">
        <w:t xml:space="preserve"> these are both explained later</w:t>
      </w:r>
      <w:r>
        <w:t>.</w:t>
      </w:r>
    </w:p>
    <w:p w14:paraId="1EE04C39" w14:textId="217A6429" w:rsidR="009D5252" w:rsidRPr="009D5252" w:rsidRDefault="00E675DE" w:rsidP="009D5252">
      <w:r w:rsidRPr="003925EB">
        <w:t>The breadcrumb trail, also in the footer, has the current page in white text, with the previous pages to the right with hyperlinks to those pages. I added this so a user can see their position on the user journey.</w:t>
      </w:r>
    </w:p>
    <w:p w14:paraId="71CAEC19" w14:textId="77777777" w:rsidR="002B7CE6" w:rsidRDefault="002B7CE6" w:rsidP="002703FF">
      <w:pPr>
        <w:keepNext/>
        <w:spacing w:after="0"/>
      </w:pPr>
      <w:r>
        <w:rPr>
          <w:noProof/>
        </w:rPr>
        <w:drawing>
          <wp:inline distT="0" distB="0" distL="0" distR="0" wp14:anchorId="6E3DDD97" wp14:editId="3A68AC7D">
            <wp:extent cx="5731510" cy="3787775"/>
            <wp:effectExtent l="0" t="0" r="0" b="3175"/>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731510" cy="3787775"/>
                    </a:xfrm>
                    <a:prstGeom prst="rect">
                      <a:avLst/>
                    </a:prstGeom>
                  </pic:spPr>
                </pic:pic>
              </a:graphicData>
            </a:graphic>
          </wp:inline>
        </w:drawing>
      </w:r>
    </w:p>
    <w:p w14:paraId="2427F0AE" w14:textId="723C85D3" w:rsidR="00A90A1A" w:rsidRDefault="002B7CE6" w:rsidP="002B7CE6">
      <w:pPr>
        <w:pStyle w:val="Caption"/>
      </w:pPr>
      <w:bookmarkStart w:id="55" w:name="_Ref101020635"/>
      <w:bookmarkStart w:id="56" w:name="_Ref100934431"/>
      <w:r>
        <w:t xml:space="preserve">Figure </w:t>
      </w:r>
      <w:fldSimple w:instr=" SEQ Figure \* ARABIC ">
        <w:r w:rsidR="006964C7">
          <w:rPr>
            <w:noProof/>
          </w:rPr>
          <w:t>18</w:t>
        </w:r>
      </w:fldSimple>
      <w:bookmarkEnd w:id="55"/>
      <w:r>
        <w:t>:</w:t>
      </w:r>
      <w:r w:rsidR="00A96BB9" w:rsidRPr="00A96BB9">
        <w:t xml:space="preserve"> </w:t>
      </w:r>
      <w:r w:rsidR="00A96BB9">
        <w:t>Initial</w:t>
      </w:r>
      <w:r>
        <w:t xml:space="preserve"> Lego Set Not Found Page</w:t>
      </w:r>
      <w:bookmarkEnd w:id="56"/>
    </w:p>
    <w:p w14:paraId="55AF4DF9" w14:textId="77777777" w:rsidR="00B60C6D" w:rsidRDefault="00B60C6D" w:rsidP="00B60C6D">
      <w:pPr>
        <w:keepNext/>
      </w:pPr>
      <w:r w:rsidRPr="00B60C6D">
        <w:rPr>
          <w:noProof/>
        </w:rPr>
        <w:drawing>
          <wp:inline distT="0" distB="0" distL="0" distR="0" wp14:anchorId="60A1167D" wp14:editId="50532F64">
            <wp:extent cx="5731510" cy="3949700"/>
            <wp:effectExtent l="0" t="0" r="2540" b="0"/>
            <wp:docPr id="67" name="Picture 6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10;&#10;Description automatically generated"/>
                    <pic:cNvPicPr/>
                  </pic:nvPicPr>
                  <pic:blipFill>
                    <a:blip r:embed="rId29"/>
                    <a:stretch>
                      <a:fillRect/>
                    </a:stretch>
                  </pic:blipFill>
                  <pic:spPr>
                    <a:xfrm>
                      <a:off x="0" y="0"/>
                      <a:ext cx="5731510" cy="3949700"/>
                    </a:xfrm>
                    <a:prstGeom prst="rect">
                      <a:avLst/>
                    </a:prstGeom>
                  </pic:spPr>
                </pic:pic>
              </a:graphicData>
            </a:graphic>
          </wp:inline>
        </w:drawing>
      </w:r>
    </w:p>
    <w:p w14:paraId="0DAA3816" w14:textId="5BA1E381" w:rsidR="00B60C6D" w:rsidRPr="00B60C6D" w:rsidRDefault="00B60C6D" w:rsidP="00B60C6D">
      <w:pPr>
        <w:pStyle w:val="Caption"/>
      </w:pPr>
      <w:bookmarkStart w:id="57" w:name="_Ref101302017"/>
      <w:r>
        <w:t xml:space="preserve">Figure </w:t>
      </w:r>
      <w:fldSimple w:instr=" SEQ Figure \* ARABIC ">
        <w:r w:rsidR="006964C7">
          <w:rPr>
            <w:noProof/>
          </w:rPr>
          <w:t>19</w:t>
        </w:r>
      </w:fldSimple>
      <w:bookmarkEnd w:id="57"/>
      <w:r>
        <w:t>: Lego Set Not Found Page</w:t>
      </w:r>
    </w:p>
    <w:p w14:paraId="3DB040DC" w14:textId="6A091CA5" w:rsidR="00B60C6D" w:rsidRDefault="00D33C68" w:rsidP="009D5252">
      <w:r>
        <w:t>If the</w:t>
      </w:r>
      <w:r w:rsidR="00E675DE">
        <w:t xml:space="preserve"> page is accessed by entering in a</w:t>
      </w:r>
      <w:r>
        <w:t xml:space="preserve"> Set Number</w:t>
      </w:r>
      <w:r w:rsidR="00E675DE">
        <w:t xml:space="preserve"> and this Set Number is</w:t>
      </w:r>
      <w:r>
        <w:t xml:space="preserve"> not found</w:t>
      </w:r>
      <w:r w:rsidR="00F75900">
        <w:t>,</w:t>
      </w:r>
      <w:r>
        <w:t xml:space="preserve"> </w:t>
      </w:r>
      <w:r w:rsidR="000B21A8">
        <w:fldChar w:fldCharType="begin"/>
      </w:r>
      <w:r w:rsidR="000B21A8">
        <w:instrText xml:space="preserve"> REF _Ref101302017 \h </w:instrText>
      </w:r>
      <w:r w:rsidR="000B21A8">
        <w:fldChar w:fldCharType="separate"/>
      </w:r>
      <w:r w:rsidR="006964C7">
        <w:t xml:space="preserve">Figure </w:t>
      </w:r>
      <w:r w:rsidR="006964C7">
        <w:rPr>
          <w:noProof/>
        </w:rPr>
        <w:t>19</w:t>
      </w:r>
      <w:r w:rsidR="000B21A8">
        <w:fldChar w:fldCharType="end"/>
      </w:r>
      <w:r w:rsidR="00B60C6D">
        <w:t xml:space="preserve"> </w:t>
      </w:r>
      <w:r>
        <w:t xml:space="preserve">is displayed, this is mostly the same as </w:t>
      </w:r>
      <w:r w:rsidR="000B21A8">
        <w:fldChar w:fldCharType="begin"/>
      </w:r>
      <w:r w:rsidR="000B21A8">
        <w:instrText xml:space="preserve"> REF _Ref101301087 \h </w:instrText>
      </w:r>
      <w:r w:rsidR="000B21A8">
        <w:fldChar w:fldCharType="separate"/>
      </w:r>
      <w:r w:rsidR="006964C7">
        <w:t xml:space="preserve">Figure </w:t>
      </w:r>
      <w:r w:rsidR="006964C7">
        <w:rPr>
          <w:noProof/>
        </w:rPr>
        <w:t>17</w:t>
      </w:r>
      <w:r w:rsidR="000B21A8">
        <w:fldChar w:fldCharType="end"/>
      </w:r>
      <w:r w:rsidR="000B21A8">
        <w:t xml:space="preserve"> </w:t>
      </w:r>
      <w:r>
        <w:t>(</w:t>
      </w:r>
      <w:r>
        <w:fldChar w:fldCharType="begin"/>
      </w:r>
      <w:r>
        <w:instrText xml:space="preserve"> REF _Ref101020688 \h </w:instrText>
      </w:r>
      <w:r>
        <w:fldChar w:fldCharType="separate"/>
      </w:r>
      <w:r w:rsidR="006964C7">
        <w:t>Lego Set</w:t>
      </w:r>
      <w:r w:rsidR="006964C7">
        <w:rPr>
          <w:noProof/>
        </w:rPr>
        <w:t xml:space="preserve"> Information Page</w:t>
      </w:r>
      <w:r>
        <w:fldChar w:fldCharType="end"/>
      </w:r>
      <w:r>
        <w:t>) but the main body is replaced with a messag</w:t>
      </w:r>
      <w:r w:rsidR="001453E5">
        <w:t>e</w:t>
      </w:r>
      <w:r>
        <w:t xml:space="preserve"> informing the user that the set number</w:t>
      </w:r>
      <w:r w:rsidR="007E78AA">
        <w:t xml:space="preserve"> (in this case ‘666-1’)</w:t>
      </w:r>
      <w:r>
        <w:t xml:space="preserve"> entered was not found and with </w:t>
      </w:r>
      <w:r w:rsidR="00115914">
        <w:t>the</w:t>
      </w:r>
      <w:r w:rsidR="002A46F5">
        <w:t xml:space="preserve"> same</w:t>
      </w:r>
      <w:r w:rsidR="00115914">
        <w:t xml:space="preserve"> ‘BACK TO SEARCH’ button. </w:t>
      </w:r>
      <w:r w:rsidR="0044333B">
        <w:t>I have put this message in red text</w:t>
      </w:r>
      <w:r w:rsidR="00482A7C">
        <w:t xml:space="preserve"> with a recognised error logo</w:t>
      </w:r>
      <w:r w:rsidR="0044333B">
        <w:t xml:space="preserve"> so it draws the user</w:t>
      </w:r>
      <w:r w:rsidR="00797C15">
        <w:t>'</w:t>
      </w:r>
      <w:r w:rsidR="0044333B">
        <w:t xml:space="preserve">s attention and is clear to users why a set has not </w:t>
      </w:r>
      <w:r w:rsidR="0044333B" w:rsidRPr="00FD4B78">
        <w:t>be</w:t>
      </w:r>
      <w:r w:rsidR="00A64A09" w:rsidRPr="00FD4B78">
        <w:t>en</w:t>
      </w:r>
      <w:r w:rsidR="0044333B">
        <w:t xml:space="preserve"> displayed</w:t>
      </w:r>
      <w:r w:rsidR="000A40FD">
        <w:t>.</w:t>
      </w:r>
    </w:p>
    <w:p w14:paraId="13A5B7FA" w14:textId="161558E6" w:rsidR="00B60C6D" w:rsidRDefault="00B60C6D" w:rsidP="009D5252">
      <w:r>
        <w:t xml:space="preserve">The initial design for this page is shown in </w:t>
      </w:r>
      <w:r>
        <w:fldChar w:fldCharType="begin"/>
      </w:r>
      <w:r>
        <w:instrText xml:space="preserve"> REF _Ref100934401 \h </w:instrText>
      </w:r>
      <w:r>
        <w:fldChar w:fldCharType="separate"/>
      </w:r>
      <w:r w:rsidR="006964C7">
        <w:t xml:space="preserve">Figure </w:t>
      </w:r>
      <w:r w:rsidR="006964C7">
        <w:rPr>
          <w:noProof/>
        </w:rPr>
        <w:t>16</w:t>
      </w:r>
      <w:r>
        <w:fldChar w:fldCharType="end"/>
      </w:r>
      <w:r w:rsidR="000B21A8">
        <w:t xml:space="preserve"> and </w:t>
      </w:r>
      <w:r>
        <w:fldChar w:fldCharType="begin"/>
      </w:r>
      <w:r>
        <w:instrText xml:space="preserve"> REF _Ref101020635 \h </w:instrText>
      </w:r>
      <w:r>
        <w:fldChar w:fldCharType="separate"/>
      </w:r>
      <w:r w:rsidR="006964C7">
        <w:t xml:space="preserve">Figure </w:t>
      </w:r>
      <w:r w:rsidR="006964C7">
        <w:rPr>
          <w:noProof/>
        </w:rPr>
        <w:t>18</w:t>
      </w:r>
      <w:r>
        <w:fldChar w:fldCharType="end"/>
      </w:r>
      <w:r w:rsidR="000B21A8">
        <w:t xml:space="preserve">, and there are </w:t>
      </w:r>
      <w:r w:rsidR="00254DFA">
        <w:t>major</w:t>
      </w:r>
      <w:r w:rsidR="000B21A8">
        <w:t xml:space="preserve"> differences between these and the final design</w:t>
      </w:r>
      <w:r w:rsidR="00DD5C68">
        <w:t xml:space="preserve"> (</w:t>
      </w:r>
      <w:r w:rsidR="00DD5C68">
        <w:fldChar w:fldCharType="begin"/>
      </w:r>
      <w:r w:rsidR="00DD5C68">
        <w:instrText xml:space="preserve"> REF _Ref101301087 \h </w:instrText>
      </w:r>
      <w:r w:rsidR="00DD5C68">
        <w:fldChar w:fldCharType="separate"/>
      </w:r>
      <w:r w:rsidR="006964C7">
        <w:t xml:space="preserve">Figure </w:t>
      </w:r>
      <w:r w:rsidR="006964C7">
        <w:rPr>
          <w:noProof/>
        </w:rPr>
        <w:t>17</w:t>
      </w:r>
      <w:r w:rsidR="00DD5C68">
        <w:fldChar w:fldCharType="end"/>
      </w:r>
      <w:r w:rsidR="00DD5C68">
        <w:t xml:space="preserve"> and </w:t>
      </w:r>
      <w:r w:rsidR="00DD5C68">
        <w:fldChar w:fldCharType="begin"/>
      </w:r>
      <w:r w:rsidR="00DD5C68">
        <w:instrText xml:space="preserve"> REF _Ref101302017 \h </w:instrText>
      </w:r>
      <w:r w:rsidR="00DD5C68">
        <w:fldChar w:fldCharType="separate"/>
      </w:r>
      <w:r w:rsidR="006964C7">
        <w:t xml:space="preserve">Figure </w:t>
      </w:r>
      <w:r w:rsidR="006964C7">
        <w:rPr>
          <w:noProof/>
        </w:rPr>
        <w:t>19</w:t>
      </w:r>
      <w:r w:rsidR="00DD5C68">
        <w:fldChar w:fldCharType="end"/>
      </w:r>
      <w:r w:rsidR="00DD5C68">
        <w:t>)</w:t>
      </w:r>
      <w:r w:rsidR="00254DFA">
        <w:t>, however, the ‘Sign in’ link has changed to ‘Login/SignUp’ in the final design.</w:t>
      </w:r>
    </w:p>
    <w:p w14:paraId="439DCA58" w14:textId="3C64CE22" w:rsidR="00CE54FB" w:rsidRDefault="00CE54FB" w:rsidP="00CE54FB">
      <w:pPr>
        <w:pStyle w:val="Heading4"/>
      </w:pPr>
      <w:r>
        <w:t>Set Number</w:t>
      </w:r>
      <w:r w:rsidR="00090B05">
        <w:t xml:space="preserve"> and Variant</w:t>
      </w:r>
      <w:r>
        <w:t xml:space="preserve"> Search</w:t>
      </w:r>
      <w:r w:rsidR="00AC4DF0">
        <w:t xml:space="preserve"> Errors</w:t>
      </w:r>
    </w:p>
    <w:p w14:paraId="1FE66A28" w14:textId="77777777" w:rsidR="0046354A" w:rsidRDefault="00CE54FB" w:rsidP="0046354A">
      <w:pPr>
        <w:keepNext/>
      </w:pPr>
      <w:r>
        <w:rPr>
          <w:noProof/>
        </w:rPr>
        <w:drawing>
          <wp:inline distT="0" distB="0" distL="0" distR="0" wp14:anchorId="2BEE5D13" wp14:editId="04B84916">
            <wp:extent cx="2628900" cy="3757326"/>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rotWithShape="1">
                    <a:blip r:embed="rId26" cstate="print">
                      <a:extLst>
                        <a:ext uri="{28A0092B-C50C-407E-A947-70E740481C1C}">
                          <a14:useLocalDpi xmlns:a14="http://schemas.microsoft.com/office/drawing/2010/main" val="0"/>
                        </a:ext>
                      </a:extLst>
                    </a:blip>
                    <a:srcRect l="76280" b="36580"/>
                    <a:stretch/>
                  </pic:blipFill>
                  <pic:spPr bwMode="auto">
                    <a:xfrm>
                      <a:off x="0" y="0"/>
                      <a:ext cx="2633307" cy="3763625"/>
                    </a:xfrm>
                    <a:prstGeom prst="rect">
                      <a:avLst/>
                    </a:prstGeom>
                    <a:ln>
                      <a:noFill/>
                    </a:ln>
                    <a:extLst>
                      <a:ext uri="{53640926-AAD7-44D8-BBD7-CCE9431645EC}">
                        <a14:shadowObscured xmlns:a14="http://schemas.microsoft.com/office/drawing/2010/main"/>
                      </a:ext>
                    </a:extLst>
                  </pic:spPr>
                </pic:pic>
              </a:graphicData>
            </a:graphic>
          </wp:inline>
        </w:drawing>
      </w:r>
    </w:p>
    <w:p w14:paraId="426CCA1D" w14:textId="03F9872F" w:rsidR="00CE54FB" w:rsidRDefault="0046354A" w:rsidP="0046354A">
      <w:pPr>
        <w:pStyle w:val="Caption"/>
      </w:pPr>
      <w:bookmarkStart w:id="58" w:name="_Ref101193198"/>
      <w:r>
        <w:t xml:space="preserve">Figure </w:t>
      </w:r>
      <w:fldSimple w:instr=" SEQ Figure \* ARABIC ">
        <w:r w:rsidR="006964C7">
          <w:rPr>
            <w:noProof/>
          </w:rPr>
          <w:t>20</w:t>
        </w:r>
      </w:fldSimple>
      <w:bookmarkEnd w:id="58"/>
      <w:r>
        <w:t xml:space="preserve">: </w:t>
      </w:r>
      <w:r w:rsidR="00A96BB9">
        <w:t xml:space="preserve">Initial </w:t>
      </w:r>
      <w:r>
        <w:t>Set Number Search Missing Number Error Popups</w:t>
      </w:r>
    </w:p>
    <w:p w14:paraId="06BBBBB4" w14:textId="77777777" w:rsidR="00BD3B90" w:rsidRDefault="00BD4B40" w:rsidP="00BD3B90">
      <w:pPr>
        <w:keepNext/>
      </w:pPr>
      <w:r w:rsidRPr="00BD4B40">
        <w:rPr>
          <w:noProof/>
        </w:rPr>
        <w:drawing>
          <wp:inline distT="0" distB="0" distL="0" distR="0" wp14:anchorId="4B736067" wp14:editId="6203F094">
            <wp:extent cx="5731510" cy="443230"/>
            <wp:effectExtent l="0" t="0" r="254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443230"/>
                    </a:xfrm>
                    <a:prstGeom prst="rect">
                      <a:avLst/>
                    </a:prstGeom>
                  </pic:spPr>
                </pic:pic>
              </a:graphicData>
            </a:graphic>
          </wp:inline>
        </w:drawing>
      </w:r>
    </w:p>
    <w:p w14:paraId="4AA31292" w14:textId="4D01D039" w:rsidR="00BD4B40" w:rsidRDefault="00BD3B90" w:rsidP="00BD3B90">
      <w:pPr>
        <w:pStyle w:val="Caption"/>
      </w:pPr>
      <w:bookmarkStart w:id="59" w:name="_Ref101303089"/>
      <w:r>
        <w:t xml:space="preserve">Figure </w:t>
      </w:r>
      <w:fldSimple w:instr=" SEQ Figure \* ARABIC ">
        <w:r w:rsidR="006964C7">
          <w:rPr>
            <w:noProof/>
          </w:rPr>
          <w:t>21</w:t>
        </w:r>
      </w:fldSimple>
      <w:bookmarkEnd w:id="59"/>
      <w:r>
        <w:t>: Set Number Search - Missing Set Number</w:t>
      </w:r>
    </w:p>
    <w:p w14:paraId="6C56C382" w14:textId="77777777" w:rsidR="00BD3B90" w:rsidRDefault="00BD4B40" w:rsidP="00BD3B90">
      <w:pPr>
        <w:keepNext/>
      </w:pPr>
      <w:r w:rsidRPr="00BD4B40">
        <w:rPr>
          <w:noProof/>
        </w:rPr>
        <w:drawing>
          <wp:inline distT="0" distB="0" distL="0" distR="0" wp14:anchorId="61DB57B2" wp14:editId="44394B99">
            <wp:extent cx="5731510" cy="412750"/>
            <wp:effectExtent l="0" t="0" r="2540" b="635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412750"/>
                    </a:xfrm>
                    <a:prstGeom prst="rect">
                      <a:avLst/>
                    </a:prstGeom>
                  </pic:spPr>
                </pic:pic>
              </a:graphicData>
            </a:graphic>
          </wp:inline>
        </w:drawing>
      </w:r>
    </w:p>
    <w:p w14:paraId="1AA73F05" w14:textId="2804FB6C" w:rsidR="00BD4B40" w:rsidRDefault="00BD3B90" w:rsidP="00BD3B90">
      <w:pPr>
        <w:pStyle w:val="Caption"/>
      </w:pPr>
      <w:bookmarkStart w:id="60" w:name="_Ref101303235"/>
      <w:r>
        <w:t xml:space="preserve">Figure </w:t>
      </w:r>
      <w:fldSimple w:instr=" SEQ Figure \* ARABIC ">
        <w:r w:rsidR="006964C7">
          <w:rPr>
            <w:noProof/>
          </w:rPr>
          <w:t>22</w:t>
        </w:r>
      </w:fldSimple>
      <w:bookmarkEnd w:id="60"/>
      <w:r w:rsidRPr="00631549">
        <w:t xml:space="preserve">: Set Number Search - Missing Set </w:t>
      </w:r>
      <w:r>
        <w:t>Variant</w:t>
      </w:r>
    </w:p>
    <w:p w14:paraId="6102C676" w14:textId="77777777" w:rsidR="00BD3B90" w:rsidRDefault="00BD3B90" w:rsidP="00BD3B90">
      <w:pPr>
        <w:keepNext/>
      </w:pPr>
      <w:r w:rsidRPr="00BD3B90">
        <w:rPr>
          <w:noProof/>
        </w:rPr>
        <w:drawing>
          <wp:inline distT="0" distB="0" distL="0" distR="0" wp14:anchorId="5632A8D7" wp14:editId="435AE1DC">
            <wp:extent cx="5731510" cy="483870"/>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483870"/>
                    </a:xfrm>
                    <a:prstGeom prst="rect">
                      <a:avLst/>
                    </a:prstGeom>
                  </pic:spPr>
                </pic:pic>
              </a:graphicData>
            </a:graphic>
          </wp:inline>
        </w:drawing>
      </w:r>
    </w:p>
    <w:p w14:paraId="1B8AD1AE" w14:textId="02711C95" w:rsidR="00BD4B40" w:rsidRPr="00BD4B40" w:rsidRDefault="00BD3B90" w:rsidP="00BD3B90">
      <w:pPr>
        <w:pStyle w:val="Caption"/>
      </w:pPr>
      <w:bookmarkStart w:id="61" w:name="_Ref101303243"/>
      <w:r>
        <w:t xml:space="preserve">Figure </w:t>
      </w:r>
      <w:fldSimple w:instr=" SEQ Figure \* ARABIC ">
        <w:r w:rsidR="006964C7">
          <w:rPr>
            <w:noProof/>
          </w:rPr>
          <w:t>23</w:t>
        </w:r>
      </w:fldSimple>
      <w:bookmarkEnd w:id="61"/>
      <w:r w:rsidRPr="00325651">
        <w:t xml:space="preserve">: Set Number Search - Missing </w:t>
      </w:r>
      <w:r>
        <w:t xml:space="preserve">Both </w:t>
      </w:r>
      <w:r w:rsidRPr="00325651">
        <w:t xml:space="preserve">Set Number </w:t>
      </w:r>
      <w:r>
        <w:rPr>
          <w:noProof/>
        </w:rPr>
        <w:t>and Variant</w:t>
      </w:r>
    </w:p>
    <w:p w14:paraId="25D7B964" w14:textId="6F359E3D" w:rsidR="007E3B8A" w:rsidRDefault="00C95884" w:rsidP="0046354A">
      <w:r>
        <w:t>I</w:t>
      </w:r>
      <w:r w:rsidR="00506F54">
        <w:t>f a user clicks the ‘Find Set’</w:t>
      </w:r>
      <w:r w:rsidR="0091132A">
        <w:t xml:space="preserve"> button</w:t>
      </w:r>
      <w:r>
        <w:t xml:space="preserve"> in the navbar on the </w:t>
      </w:r>
      <w:r>
        <w:fldChar w:fldCharType="begin"/>
      </w:r>
      <w:r>
        <w:instrText xml:space="preserve"> REF _Ref101018068 \h </w:instrText>
      </w:r>
      <w:r>
        <w:fldChar w:fldCharType="separate"/>
      </w:r>
      <w:r w:rsidR="006964C7">
        <w:t>Home Page</w:t>
      </w:r>
      <w:r>
        <w:fldChar w:fldCharType="end"/>
      </w:r>
      <w:r>
        <w:t xml:space="preserve"> (</w:t>
      </w:r>
      <w:r>
        <w:fldChar w:fldCharType="begin"/>
      </w:r>
      <w:r>
        <w:instrText xml:space="preserve"> REF _Ref101018068 \p \h </w:instrText>
      </w:r>
      <w:r>
        <w:fldChar w:fldCharType="separate"/>
      </w:r>
      <w:r w:rsidR="006964C7">
        <w:t>above</w:t>
      </w:r>
      <w:r>
        <w:fldChar w:fldCharType="end"/>
      </w:r>
      <w:r>
        <w:t xml:space="preserve">), </w:t>
      </w:r>
      <w:r>
        <w:fldChar w:fldCharType="begin"/>
      </w:r>
      <w:r>
        <w:instrText xml:space="preserve"> REF _Ref100934880 \h </w:instrText>
      </w:r>
      <w:r>
        <w:fldChar w:fldCharType="separate"/>
      </w:r>
      <w:r w:rsidR="006964C7">
        <w:t>Search Page</w:t>
      </w:r>
      <w:r>
        <w:fldChar w:fldCharType="end"/>
      </w:r>
      <w:r>
        <w:t xml:space="preserve"> (</w:t>
      </w:r>
      <w:r>
        <w:fldChar w:fldCharType="begin"/>
      </w:r>
      <w:r>
        <w:instrText xml:space="preserve"> REF _Ref100934880 \p \h </w:instrText>
      </w:r>
      <w:r>
        <w:fldChar w:fldCharType="separate"/>
      </w:r>
      <w:r w:rsidR="006964C7">
        <w:t>above</w:t>
      </w:r>
      <w:r>
        <w:fldChar w:fldCharType="end"/>
      </w:r>
      <w:r>
        <w:t xml:space="preserve">) and </w:t>
      </w:r>
      <w:r>
        <w:fldChar w:fldCharType="begin"/>
      </w:r>
      <w:r>
        <w:instrText xml:space="preserve"> REF _Ref100934557 \h </w:instrText>
      </w:r>
      <w:r>
        <w:fldChar w:fldCharType="separate"/>
      </w:r>
      <w:r w:rsidR="006964C7">
        <w:t>Set Page</w:t>
      </w:r>
      <w:r>
        <w:fldChar w:fldCharType="end"/>
      </w:r>
      <w:r>
        <w:t xml:space="preserve"> (</w:t>
      </w:r>
      <w:r>
        <w:fldChar w:fldCharType="begin"/>
      </w:r>
      <w:r>
        <w:instrText xml:space="preserve"> REF _Ref100934557 \p \h </w:instrText>
      </w:r>
      <w:r>
        <w:fldChar w:fldCharType="separate"/>
      </w:r>
      <w:r w:rsidR="006964C7">
        <w:t>above</w:t>
      </w:r>
      <w:r>
        <w:fldChar w:fldCharType="end"/>
      </w:r>
      <w:r>
        <w:t xml:space="preserve">), </w:t>
      </w:r>
      <w:r w:rsidR="0091132A">
        <w:t>but</w:t>
      </w:r>
      <w:r w:rsidR="008B256A">
        <w:t xml:space="preserve"> either</w:t>
      </w:r>
      <w:r w:rsidR="0091132A">
        <w:t xml:space="preserve"> the Set Number box</w:t>
      </w:r>
      <w:r w:rsidR="007E3B8A">
        <w:t xml:space="preserve"> </w:t>
      </w:r>
      <w:r w:rsidR="008B256A">
        <w:t xml:space="preserve">or Set Variant box </w:t>
      </w:r>
      <w:r w:rsidR="007E3B8A">
        <w:t>is empty, the set number is not searched for</w:t>
      </w:r>
      <w:r w:rsidR="008B256A">
        <w:t>.</w:t>
      </w:r>
      <w:r w:rsidR="000B3403">
        <w:t xml:space="preserve"> If the Set Number box is empty it is </w:t>
      </w:r>
      <w:r w:rsidR="007E3B8A">
        <w:t>highlighted red (</w:t>
      </w:r>
      <w:r w:rsidR="007E3B8A">
        <w:fldChar w:fldCharType="begin"/>
      </w:r>
      <w:r w:rsidR="007E3B8A">
        <w:instrText xml:space="preserve"> REF _Ref101303089 \h </w:instrText>
      </w:r>
      <w:r w:rsidR="007E3B8A">
        <w:fldChar w:fldCharType="separate"/>
      </w:r>
      <w:r w:rsidR="006964C7">
        <w:t xml:space="preserve">Figure </w:t>
      </w:r>
      <w:r w:rsidR="006964C7">
        <w:rPr>
          <w:noProof/>
        </w:rPr>
        <w:t>21</w:t>
      </w:r>
      <w:r w:rsidR="007E3B8A">
        <w:fldChar w:fldCharType="end"/>
      </w:r>
      <w:r w:rsidR="007E3B8A">
        <w:t>)</w:t>
      </w:r>
      <w:r w:rsidR="00C2051A">
        <w:t>, or</w:t>
      </w:r>
      <w:r w:rsidR="007E3B8A">
        <w:t xml:space="preserve"> </w:t>
      </w:r>
      <w:r w:rsidR="00C2051A">
        <w:t>i</w:t>
      </w:r>
      <w:r w:rsidR="007E3B8A">
        <w:t xml:space="preserve">f </w:t>
      </w:r>
      <w:r w:rsidR="0091132A">
        <w:t>the Set Variant box</w:t>
      </w:r>
      <w:r w:rsidR="00140A5E">
        <w:t xml:space="preserve"> is empty</w:t>
      </w:r>
      <w:r>
        <w:t xml:space="preserve"> </w:t>
      </w:r>
      <w:r w:rsidR="005242B0">
        <w:t xml:space="preserve">it </w:t>
      </w:r>
      <w:r w:rsidR="007E3B8A">
        <w:t>is highlighted red (</w:t>
      </w:r>
      <w:r w:rsidR="007E3B8A">
        <w:fldChar w:fldCharType="begin"/>
      </w:r>
      <w:r w:rsidR="007E3B8A">
        <w:instrText xml:space="preserve"> REF _Ref101303235 \h </w:instrText>
      </w:r>
      <w:r w:rsidR="007E3B8A">
        <w:fldChar w:fldCharType="separate"/>
      </w:r>
      <w:r w:rsidR="006964C7">
        <w:t xml:space="preserve">Figure </w:t>
      </w:r>
      <w:r w:rsidR="006964C7">
        <w:rPr>
          <w:noProof/>
        </w:rPr>
        <w:t>22</w:t>
      </w:r>
      <w:r w:rsidR="007E3B8A">
        <w:fldChar w:fldCharType="end"/>
      </w:r>
      <w:r w:rsidR="007E3B8A">
        <w:t>)</w:t>
      </w:r>
      <w:r w:rsidR="00964301">
        <w:t>, and</w:t>
      </w:r>
      <w:r w:rsidR="00724B85">
        <w:t xml:space="preserve"> </w:t>
      </w:r>
      <w:r w:rsidR="00964301">
        <w:t>i</w:t>
      </w:r>
      <w:r w:rsidR="00724B85">
        <w:t xml:space="preserve">f </w:t>
      </w:r>
      <w:r w:rsidR="00964301">
        <w:t xml:space="preserve">both boxes </w:t>
      </w:r>
      <w:r w:rsidR="00724B85">
        <w:t>are empty</w:t>
      </w:r>
      <w:r w:rsidR="00784952">
        <w:t>,</w:t>
      </w:r>
      <w:r w:rsidR="00724B85">
        <w:t xml:space="preserve"> they are both highlighted red</w:t>
      </w:r>
      <w:r w:rsidR="007E3B8A">
        <w:t xml:space="preserve"> </w:t>
      </w:r>
      <w:r w:rsidR="00724B85">
        <w:t>(</w:t>
      </w:r>
      <w:r w:rsidR="007E3B8A">
        <w:fldChar w:fldCharType="begin"/>
      </w:r>
      <w:r w:rsidR="007E3B8A">
        <w:instrText xml:space="preserve"> REF _Ref101303243 \h </w:instrText>
      </w:r>
      <w:r w:rsidR="007E3B8A">
        <w:fldChar w:fldCharType="separate"/>
      </w:r>
      <w:r w:rsidR="006964C7">
        <w:t xml:space="preserve">Figure </w:t>
      </w:r>
      <w:r w:rsidR="006964C7">
        <w:rPr>
          <w:noProof/>
        </w:rPr>
        <w:t>23</w:t>
      </w:r>
      <w:r w:rsidR="007E3B8A">
        <w:fldChar w:fldCharType="end"/>
      </w:r>
      <w:r w:rsidR="00724B85">
        <w:t>).</w:t>
      </w:r>
      <w:r w:rsidR="002E55CD">
        <w:t xml:space="preserve"> </w:t>
      </w:r>
      <w:r w:rsidR="00082157">
        <w:t xml:space="preserve">I have highlighted these empty boxes </w:t>
      </w:r>
      <w:r w:rsidR="009F5286">
        <w:t xml:space="preserve">in </w:t>
      </w:r>
      <w:r w:rsidR="00082157">
        <w:t xml:space="preserve">red </w:t>
      </w:r>
      <w:r w:rsidR="002E55CD">
        <w:t>to show there is an error</w:t>
      </w:r>
      <w:r w:rsidR="00082157">
        <w:t xml:space="preserve">, as this is a </w:t>
      </w:r>
      <w:r w:rsidR="00110BCB">
        <w:t>recognised</w:t>
      </w:r>
      <w:r w:rsidR="00082157">
        <w:t xml:space="preserve"> colour for errors.</w:t>
      </w:r>
      <w:r w:rsidR="00913896">
        <w:t xml:space="preserve"> </w:t>
      </w:r>
      <w:r w:rsidR="00046312">
        <w:t xml:space="preserve">In </w:t>
      </w:r>
      <w:r w:rsidR="00046312">
        <w:fldChar w:fldCharType="begin"/>
      </w:r>
      <w:r w:rsidR="00046312">
        <w:instrText xml:space="preserve"> REF _Ref101303089 \h </w:instrText>
      </w:r>
      <w:r w:rsidR="00046312">
        <w:fldChar w:fldCharType="separate"/>
      </w:r>
      <w:r w:rsidR="006964C7">
        <w:t xml:space="preserve">Figure </w:t>
      </w:r>
      <w:r w:rsidR="006964C7">
        <w:rPr>
          <w:noProof/>
        </w:rPr>
        <w:t>21</w:t>
      </w:r>
      <w:r w:rsidR="00046312">
        <w:fldChar w:fldCharType="end"/>
      </w:r>
      <w:r w:rsidR="00964301">
        <w:t xml:space="preserve"> and </w:t>
      </w:r>
      <w:r w:rsidR="00964301">
        <w:fldChar w:fldCharType="begin"/>
      </w:r>
      <w:r w:rsidR="00964301">
        <w:instrText xml:space="preserve"> REF _Ref101303235 \h </w:instrText>
      </w:r>
      <w:r w:rsidR="00964301">
        <w:fldChar w:fldCharType="separate"/>
      </w:r>
      <w:r w:rsidR="006964C7">
        <w:t xml:space="preserve">Figure </w:t>
      </w:r>
      <w:r w:rsidR="006964C7">
        <w:rPr>
          <w:noProof/>
        </w:rPr>
        <w:t>22</w:t>
      </w:r>
      <w:r w:rsidR="00964301">
        <w:fldChar w:fldCharType="end"/>
      </w:r>
      <w:r w:rsidR="00046312">
        <w:t xml:space="preserve"> the Set Variant box </w:t>
      </w:r>
      <w:r w:rsidR="00964301">
        <w:t>and the Set Number Box are</w:t>
      </w:r>
      <w:r w:rsidR="00046312">
        <w:t xml:space="preserve"> highlighted in green </w:t>
      </w:r>
      <w:r w:rsidR="00964301">
        <w:t xml:space="preserve">(respectfully) </w:t>
      </w:r>
      <w:r w:rsidR="00046312">
        <w:t>to make it clear to users</w:t>
      </w:r>
      <w:r w:rsidR="00964301">
        <w:t xml:space="preserve"> </w:t>
      </w:r>
      <w:r w:rsidR="00C1778C">
        <w:t>these boxes are not the problem</w:t>
      </w:r>
      <w:r w:rsidR="00784952">
        <w:t>.</w:t>
      </w:r>
    </w:p>
    <w:p w14:paraId="705FB5F2" w14:textId="3628937E" w:rsidR="0046354A" w:rsidRPr="0046354A" w:rsidRDefault="00120B24" w:rsidP="0046354A">
      <w:r>
        <w:t>I had initial</w:t>
      </w:r>
      <w:r w:rsidR="00784952">
        <w:t>ly</w:t>
      </w:r>
      <w:r>
        <w:t xml:space="preserve"> planned to use popups to display to the user if a number was missing (see </w:t>
      </w:r>
      <w:r>
        <w:fldChar w:fldCharType="begin"/>
      </w:r>
      <w:r>
        <w:instrText xml:space="preserve"> REF _Ref101193198 \h </w:instrText>
      </w:r>
      <w:r>
        <w:fldChar w:fldCharType="separate"/>
      </w:r>
      <w:r w:rsidR="006964C7">
        <w:t xml:space="preserve">Figure </w:t>
      </w:r>
      <w:r w:rsidR="006964C7">
        <w:rPr>
          <w:noProof/>
        </w:rPr>
        <w:t>20</w:t>
      </w:r>
      <w:r>
        <w:fldChar w:fldCharType="end"/>
      </w:r>
      <w:r>
        <w:t xml:space="preserve">), </w:t>
      </w:r>
      <w:r w:rsidR="007D7B24">
        <w:t xml:space="preserve">but I decided to highlight the boxes </w:t>
      </w:r>
      <w:r w:rsidR="009F5286">
        <w:t xml:space="preserve">in </w:t>
      </w:r>
      <w:r w:rsidR="007D7B24">
        <w:t xml:space="preserve">red </w:t>
      </w:r>
      <w:r w:rsidR="007D7B24" w:rsidRPr="00B2671D">
        <w:t>as this makes it clear to the user that an error has occurred without the user having to spend time closing an alert popup breaking up their flow.</w:t>
      </w:r>
    </w:p>
    <w:p w14:paraId="2E8A91CB" w14:textId="1119D418" w:rsidR="00A90A1A" w:rsidRDefault="00A90A1A" w:rsidP="00A90A1A">
      <w:pPr>
        <w:pStyle w:val="Heading4"/>
      </w:pPr>
      <w:bookmarkStart w:id="62" w:name="_Ref100955549"/>
      <w:r>
        <w:t>Piece Checklist Page</w:t>
      </w:r>
      <w:bookmarkEnd w:id="62"/>
    </w:p>
    <w:p w14:paraId="5697EBC3" w14:textId="77777777" w:rsidR="002A5FF5" w:rsidRDefault="002A5FF5" w:rsidP="002703FF">
      <w:pPr>
        <w:keepNext/>
        <w:spacing w:after="0"/>
      </w:pPr>
      <w:r>
        <w:rPr>
          <w:noProof/>
        </w:rPr>
        <w:drawing>
          <wp:inline distT="0" distB="0" distL="0" distR="0" wp14:anchorId="2A0571E7" wp14:editId="573C790B">
            <wp:extent cx="5731510" cy="3819525"/>
            <wp:effectExtent l="0" t="0" r="0"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72EB8835" w14:textId="01F8A823" w:rsidR="002A5FF5" w:rsidRDefault="002A5FF5" w:rsidP="007720F2">
      <w:pPr>
        <w:pStyle w:val="Caption"/>
      </w:pPr>
      <w:bookmarkStart w:id="63" w:name="_Ref100955598"/>
      <w:bookmarkStart w:id="64" w:name="_Ref100956175"/>
      <w:r>
        <w:t xml:space="preserve">Figure </w:t>
      </w:r>
      <w:fldSimple w:instr=" SEQ Figure \* ARABIC ">
        <w:r w:rsidR="006964C7">
          <w:rPr>
            <w:noProof/>
          </w:rPr>
          <w:t>24</w:t>
        </w:r>
      </w:fldSimple>
      <w:bookmarkEnd w:id="63"/>
      <w:r>
        <w:t xml:space="preserve">: </w:t>
      </w:r>
      <w:r w:rsidR="00A96BB9">
        <w:t xml:space="preserve">Initial </w:t>
      </w:r>
      <w:r>
        <w:t>Piece Checklist Page</w:t>
      </w:r>
      <w:bookmarkEnd w:id="64"/>
    </w:p>
    <w:p w14:paraId="0B62CC13" w14:textId="77777777" w:rsidR="00A5214F" w:rsidRDefault="00A5214F" w:rsidP="00A5214F">
      <w:pPr>
        <w:keepNext/>
      </w:pPr>
      <w:r w:rsidRPr="00A5214F">
        <w:rPr>
          <w:noProof/>
        </w:rPr>
        <w:drawing>
          <wp:inline distT="0" distB="0" distL="0" distR="0" wp14:anchorId="760C9E5E" wp14:editId="18BDCABA">
            <wp:extent cx="5731510" cy="3658235"/>
            <wp:effectExtent l="0" t="0" r="2540" b="0"/>
            <wp:docPr id="110" name="Picture 1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screenshot of a computer&#10;&#10;Description automatically generated"/>
                    <pic:cNvPicPr/>
                  </pic:nvPicPr>
                  <pic:blipFill>
                    <a:blip r:embed="rId34"/>
                    <a:stretch>
                      <a:fillRect/>
                    </a:stretch>
                  </pic:blipFill>
                  <pic:spPr>
                    <a:xfrm>
                      <a:off x="0" y="0"/>
                      <a:ext cx="5731510" cy="3658235"/>
                    </a:xfrm>
                    <a:prstGeom prst="rect">
                      <a:avLst/>
                    </a:prstGeom>
                  </pic:spPr>
                </pic:pic>
              </a:graphicData>
            </a:graphic>
          </wp:inline>
        </w:drawing>
      </w:r>
    </w:p>
    <w:p w14:paraId="2D8AC385" w14:textId="45C5699E" w:rsidR="00A5214F" w:rsidRDefault="00A5214F" w:rsidP="00A5214F">
      <w:pPr>
        <w:pStyle w:val="Caption"/>
        <w:rPr>
          <w:noProof/>
        </w:rPr>
      </w:pPr>
      <w:bookmarkStart w:id="65" w:name="_Ref101369637"/>
      <w:bookmarkStart w:id="66" w:name="_Ref101458819"/>
      <w:r>
        <w:t xml:space="preserve">Figure </w:t>
      </w:r>
      <w:fldSimple w:instr=" SEQ Figure \* ARABIC ">
        <w:r w:rsidR="006964C7">
          <w:rPr>
            <w:noProof/>
          </w:rPr>
          <w:t>25</w:t>
        </w:r>
      </w:fldSimple>
      <w:bookmarkEnd w:id="65"/>
      <w:r>
        <w:t xml:space="preserve">: Piece </w:t>
      </w:r>
      <w:r>
        <w:rPr>
          <w:noProof/>
        </w:rPr>
        <w:t>Checklist Page</w:t>
      </w:r>
      <w:bookmarkEnd w:id="66"/>
    </w:p>
    <w:p w14:paraId="0369DCCC" w14:textId="77777777" w:rsidR="00A203BC" w:rsidRDefault="00A203BC" w:rsidP="00A203BC">
      <w:pPr>
        <w:keepNext/>
        <w:spacing w:after="0"/>
      </w:pPr>
      <w:r w:rsidRPr="00A203BC">
        <w:rPr>
          <w:noProof/>
        </w:rPr>
        <w:drawing>
          <wp:inline distT="0" distB="0" distL="0" distR="0" wp14:anchorId="1FF895D3" wp14:editId="4650C33A">
            <wp:extent cx="5731510" cy="709930"/>
            <wp:effectExtent l="0" t="0" r="2540" b="0"/>
            <wp:docPr id="111" name="Picture 1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 application&#10;&#10;Description automatically generated"/>
                    <pic:cNvPicPr/>
                  </pic:nvPicPr>
                  <pic:blipFill>
                    <a:blip r:embed="rId35"/>
                    <a:stretch>
                      <a:fillRect/>
                    </a:stretch>
                  </pic:blipFill>
                  <pic:spPr>
                    <a:xfrm>
                      <a:off x="0" y="0"/>
                      <a:ext cx="5731510" cy="709930"/>
                    </a:xfrm>
                    <a:prstGeom prst="rect">
                      <a:avLst/>
                    </a:prstGeom>
                  </pic:spPr>
                </pic:pic>
              </a:graphicData>
            </a:graphic>
          </wp:inline>
        </w:drawing>
      </w:r>
    </w:p>
    <w:p w14:paraId="53451C6A" w14:textId="418633E3" w:rsidR="00A203BC" w:rsidRDefault="00A203BC" w:rsidP="00A203BC">
      <w:pPr>
        <w:pStyle w:val="Caption"/>
        <w:rPr>
          <w:noProof/>
        </w:rPr>
      </w:pPr>
      <w:bookmarkStart w:id="67" w:name="_Ref101370200"/>
      <w:r>
        <w:t xml:space="preserve">Figure </w:t>
      </w:r>
      <w:fldSimple w:instr=" SEQ Figure \* ARABIC ">
        <w:r w:rsidR="006964C7">
          <w:rPr>
            <w:noProof/>
          </w:rPr>
          <w:t>26</w:t>
        </w:r>
      </w:fldSimple>
      <w:bookmarkEnd w:id="67"/>
      <w:r>
        <w:t>: Piece Checklist Save</w:t>
      </w:r>
      <w:r>
        <w:rPr>
          <w:noProof/>
        </w:rPr>
        <w:t xml:space="preserve"> Alert</w:t>
      </w:r>
    </w:p>
    <w:p w14:paraId="213D1B93" w14:textId="77777777" w:rsidR="005F5908" w:rsidRDefault="005F5908" w:rsidP="005F5908">
      <w:pPr>
        <w:keepNext/>
      </w:pPr>
      <w:r w:rsidRPr="005F5908">
        <w:rPr>
          <w:noProof/>
        </w:rPr>
        <w:drawing>
          <wp:inline distT="0" distB="0" distL="0" distR="0" wp14:anchorId="017F57CD" wp14:editId="26A373D5">
            <wp:extent cx="1203186" cy="3067050"/>
            <wp:effectExtent l="0" t="0" r="0" b="0"/>
            <wp:docPr id="112" name="Picture 11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application, Word&#10;&#10;Description automatically generated"/>
                    <pic:cNvPicPr/>
                  </pic:nvPicPr>
                  <pic:blipFill>
                    <a:blip r:embed="rId36"/>
                    <a:stretch>
                      <a:fillRect/>
                    </a:stretch>
                  </pic:blipFill>
                  <pic:spPr>
                    <a:xfrm>
                      <a:off x="0" y="0"/>
                      <a:ext cx="1210133" cy="3084758"/>
                    </a:xfrm>
                    <a:prstGeom prst="rect">
                      <a:avLst/>
                    </a:prstGeom>
                  </pic:spPr>
                </pic:pic>
              </a:graphicData>
            </a:graphic>
          </wp:inline>
        </w:drawing>
      </w:r>
    </w:p>
    <w:p w14:paraId="67936AE9" w14:textId="5ADDD856" w:rsidR="005F5908" w:rsidRDefault="005F5908" w:rsidP="005F5908">
      <w:pPr>
        <w:pStyle w:val="Caption"/>
        <w:rPr>
          <w:noProof/>
        </w:rPr>
      </w:pPr>
      <w:bookmarkStart w:id="68" w:name="_Ref101372239"/>
      <w:r>
        <w:t xml:space="preserve">Figure </w:t>
      </w:r>
      <w:fldSimple w:instr=" SEQ Figure \* ARABIC ">
        <w:r w:rsidR="006964C7">
          <w:rPr>
            <w:noProof/>
          </w:rPr>
          <w:t>27</w:t>
        </w:r>
      </w:fldSimple>
      <w:bookmarkEnd w:id="68"/>
      <w:r>
        <w:t>:</w:t>
      </w:r>
      <w:r w:rsidR="006A1D5A">
        <w:t xml:space="preserve"> Piece Checklist</w:t>
      </w:r>
      <w:r>
        <w:t xml:space="preserve"> Filter</w:t>
      </w:r>
      <w:r>
        <w:rPr>
          <w:noProof/>
        </w:rPr>
        <w:t xml:space="preserve"> - Piece Colour</w:t>
      </w:r>
    </w:p>
    <w:p w14:paraId="75C83C80" w14:textId="77777777" w:rsidR="005F5908" w:rsidRDefault="005F5908" w:rsidP="005F5908">
      <w:pPr>
        <w:keepNext/>
      </w:pPr>
      <w:r w:rsidRPr="005F5908">
        <w:rPr>
          <w:noProof/>
        </w:rPr>
        <w:drawing>
          <wp:inline distT="0" distB="0" distL="0" distR="0" wp14:anchorId="3EF3A7A6" wp14:editId="70B7909D">
            <wp:extent cx="1676400" cy="3284946"/>
            <wp:effectExtent l="0" t="0" r="0" b="0"/>
            <wp:docPr id="113" name="Picture 1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pic:cNvPicPr/>
                  </pic:nvPicPr>
                  <pic:blipFill rotWithShape="1">
                    <a:blip r:embed="rId37"/>
                    <a:srcRect r="3190"/>
                    <a:stretch/>
                  </pic:blipFill>
                  <pic:spPr bwMode="auto">
                    <a:xfrm>
                      <a:off x="0" y="0"/>
                      <a:ext cx="1684410" cy="3300642"/>
                    </a:xfrm>
                    <a:prstGeom prst="rect">
                      <a:avLst/>
                    </a:prstGeom>
                    <a:ln>
                      <a:noFill/>
                    </a:ln>
                    <a:extLst>
                      <a:ext uri="{53640926-AAD7-44D8-BBD7-CCE9431645EC}">
                        <a14:shadowObscured xmlns:a14="http://schemas.microsoft.com/office/drawing/2010/main"/>
                      </a:ext>
                    </a:extLst>
                  </pic:spPr>
                </pic:pic>
              </a:graphicData>
            </a:graphic>
          </wp:inline>
        </w:drawing>
      </w:r>
    </w:p>
    <w:p w14:paraId="1DD36257" w14:textId="6666DC8C" w:rsidR="005F5908" w:rsidRPr="005F5908" w:rsidRDefault="005F5908" w:rsidP="005F5908">
      <w:pPr>
        <w:pStyle w:val="Caption"/>
      </w:pPr>
      <w:bookmarkStart w:id="69" w:name="_Ref101372367"/>
      <w:r>
        <w:t xml:space="preserve">Figure </w:t>
      </w:r>
      <w:fldSimple w:instr=" SEQ Figure \* ARABIC ">
        <w:r w:rsidR="006964C7">
          <w:rPr>
            <w:noProof/>
          </w:rPr>
          <w:t>28</w:t>
        </w:r>
      </w:fldSimple>
      <w:bookmarkEnd w:id="69"/>
      <w:r>
        <w:t>:</w:t>
      </w:r>
      <w:r w:rsidR="006A1D5A">
        <w:t xml:space="preserve"> Piece Checklist</w:t>
      </w:r>
      <w:r>
        <w:t xml:space="preserve"> Filter - Piece Type</w:t>
      </w:r>
    </w:p>
    <w:p w14:paraId="3AE9C0E5" w14:textId="6DEE25B7" w:rsidR="003C1DED" w:rsidRDefault="003925EB" w:rsidP="003925EB">
      <w:r>
        <w:t xml:space="preserve">The </w:t>
      </w:r>
      <w:r w:rsidR="005975CC">
        <w:fldChar w:fldCharType="begin"/>
      </w:r>
      <w:r w:rsidR="005975CC">
        <w:instrText xml:space="preserve"> REF _Ref100955549 \h </w:instrText>
      </w:r>
      <w:r w:rsidR="005975CC">
        <w:fldChar w:fldCharType="separate"/>
      </w:r>
      <w:r w:rsidR="006964C7">
        <w:t>Piece Checklist Page</w:t>
      </w:r>
      <w:r w:rsidR="005975CC">
        <w:fldChar w:fldCharType="end"/>
      </w:r>
      <w:r w:rsidR="00A203BC">
        <w:t xml:space="preserve"> (</w:t>
      </w:r>
      <w:r w:rsidR="00A203BC">
        <w:fldChar w:fldCharType="begin"/>
      </w:r>
      <w:r w:rsidR="00A203BC">
        <w:instrText xml:space="preserve"> REF _Ref101369637 \h </w:instrText>
      </w:r>
      <w:r w:rsidR="00A203BC">
        <w:fldChar w:fldCharType="separate"/>
      </w:r>
      <w:r w:rsidR="006964C7">
        <w:t xml:space="preserve">Figure </w:t>
      </w:r>
      <w:r w:rsidR="006964C7">
        <w:rPr>
          <w:noProof/>
        </w:rPr>
        <w:t>25</w:t>
      </w:r>
      <w:r w:rsidR="00A203BC">
        <w:fldChar w:fldCharType="end"/>
      </w:r>
      <w:r w:rsidR="00A203BC">
        <w:t xml:space="preserve">) </w:t>
      </w:r>
      <w:r>
        <w:t>can be accessed by clicking the ‘</w:t>
      </w:r>
      <w:r w:rsidR="00F011D3">
        <w:t>View Piece Checklist’</w:t>
      </w:r>
      <w:r>
        <w:t xml:space="preserve"> link on the</w:t>
      </w:r>
      <w:r w:rsidR="00F011D3">
        <w:t xml:space="preserve"> </w:t>
      </w:r>
      <w:r w:rsidR="009A07E5">
        <w:fldChar w:fldCharType="begin"/>
      </w:r>
      <w:r w:rsidR="009A07E5">
        <w:instrText xml:space="preserve"> REF _Ref100934557 \h </w:instrText>
      </w:r>
      <w:r w:rsidR="009A07E5">
        <w:fldChar w:fldCharType="separate"/>
      </w:r>
      <w:r w:rsidR="006964C7">
        <w:t>Set Page</w:t>
      </w:r>
      <w:r w:rsidR="009A07E5">
        <w:fldChar w:fldCharType="end"/>
      </w:r>
      <w:r w:rsidR="009A07E5">
        <w:t xml:space="preserve"> </w:t>
      </w:r>
      <w:r w:rsidR="00687175">
        <w:t>(</w:t>
      </w:r>
      <w:r w:rsidR="00687175">
        <w:fldChar w:fldCharType="begin"/>
      </w:r>
      <w:r w:rsidR="00687175">
        <w:instrText xml:space="preserve"> REF _Ref101301087 \h </w:instrText>
      </w:r>
      <w:r w:rsidR="00687175">
        <w:fldChar w:fldCharType="separate"/>
      </w:r>
      <w:r w:rsidR="006964C7">
        <w:t xml:space="preserve">Figure </w:t>
      </w:r>
      <w:r w:rsidR="006964C7">
        <w:rPr>
          <w:noProof/>
        </w:rPr>
        <w:t>17</w:t>
      </w:r>
      <w:r w:rsidR="00687175">
        <w:fldChar w:fldCharType="end"/>
      </w:r>
      <w:r w:rsidR="00687175">
        <w:t>).</w:t>
      </w:r>
      <w:r>
        <w:t xml:space="preserve"> On this page</w:t>
      </w:r>
      <w:r w:rsidR="004171B6">
        <w:t>,</w:t>
      </w:r>
      <w:r>
        <w:t xml:space="preserve"> users can </w:t>
      </w:r>
      <w:r w:rsidR="00C7190C">
        <w:t xml:space="preserve">view all Lego pieces in a set </w:t>
      </w:r>
      <w:r w:rsidR="00954F48">
        <w:t>in a checklist</w:t>
      </w:r>
      <w:r w:rsidR="00F86090">
        <w:t xml:space="preserve"> and can check pieces off when </w:t>
      </w:r>
      <w:r w:rsidR="00954F48">
        <w:t>they have been found, s</w:t>
      </w:r>
      <w:r w:rsidR="009E7D67">
        <w:t>o</w:t>
      </w:r>
      <w:r w:rsidR="00954F48">
        <w:t xml:space="preserve"> the user can </w:t>
      </w:r>
      <w:r w:rsidR="00F86090">
        <w:t>build said set.</w:t>
      </w:r>
    </w:p>
    <w:p w14:paraId="6762A9FA" w14:textId="03FF2B89" w:rsidR="001516BC" w:rsidRDefault="003925EB" w:rsidP="003925EB">
      <w:r>
        <w:t xml:space="preserve">In the centre of the page, </w:t>
      </w:r>
      <w:r w:rsidR="00B455CD">
        <w:t>the list of Lego pieces in the set are</w:t>
      </w:r>
      <w:r>
        <w:t xml:space="preserve"> displayed in rows, with columns displaying different bits of </w:t>
      </w:r>
      <w:r w:rsidRPr="00294381">
        <w:t>information</w:t>
      </w:r>
      <w:r>
        <w:t xml:space="preserve"> on Lego </w:t>
      </w:r>
      <w:r w:rsidR="00E30519">
        <w:t>pieces</w:t>
      </w:r>
      <w:r w:rsidRPr="00294381">
        <w:t xml:space="preserve">. </w:t>
      </w:r>
      <w:r w:rsidR="003C1DED">
        <w:t>T</w:t>
      </w:r>
      <w:r w:rsidR="00A07088">
        <w:t xml:space="preserve">here is an image of </w:t>
      </w:r>
      <w:r w:rsidR="003C1DED">
        <w:t>each</w:t>
      </w:r>
      <w:r w:rsidR="00A07088">
        <w:t xml:space="preserve"> Lego </w:t>
      </w:r>
      <w:r w:rsidR="00A22AC8">
        <w:t>Piece</w:t>
      </w:r>
      <w:r w:rsidR="00C56F8C">
        <w:t>, that is the same colour as the piece,</w:t>
      </w:r>
      <w:r w:rsidR="00A07088">
        <w:t xml:space="preserve"> </w:t>
      </w:r>
      <w:r w:rsidR="003C1DED">
        <w:t xml:space="preserve">in each row, </w:t>
      </w:r>
      <w:r w:rsidR="00A07088">
        <w:t>that when clicked will open</w:t>
      </w:r>
      <w:r w:rsidR="00A22AC8">
        <w:t xml:space="preserve"> </w:t>
      </w:r>
      <w:r w:rsidR="00A22AC8">
        <w:fldChar w:fldCharType="begin"/>
      </w:r>
      <w:r w:rsidR="00A22AC8">
        <w:instrText xml:space="preserve"> REF _Ref101301486 \h </w:instrText>
      </w:r>
      <w:r w:rsidR="00A22AC8">
        <w:fldChar w:fldCharType="separate"/>
      </w:r>
      <w:r w:rsidR="006964C7">
        <w:t xml:space="preserve">Figure </w:t>
      </w:r>
      <w:r w:rsidR="006964C7">
        <w:rPr>
          <w:noProof/>
        </w:rPr>
        <w:t>34</w:t>
      </w:r>
      <w:r w:rsidR="00A22AC8">
        <w:fldChar w:fldCharType="end"/>
      </w:r>
      <w:r w:rsidR="00A22AC8">
        <w:t xml:space="preserve"> </w:t>
      </w:r>
      <w:r w:rsidR="00A07088">
        <w:t>to view the image enlarged (see more detai</w:t>
      </w:r>
      <w:r w:rsidR="00A22AC8">
        <w:t xml:space="preserve">l </w:t>
      </w:r>
      <w:r w:rsidR="00A22AC8">
        <w:fldChar w:fldCharType="begin"/>
      </w:r>
      <w:r w:rsidR="00A22AC8">
        <w:instrText xml:space="preserve"> REF _Ref101371019 \p \h </w:instrText>
      </w:r>
      <w:r w:rsidR="00A22AC8">
        <w:fldChar w:fldCharType="separate"/>
      </w:r>
      <w:r w:rsidR="006964C7">
        <w:t>below</w:t>
      </w:r>
      <w:r w:rsidR="00A22AC8">
        <w:fldChar w:fldCharType="end"/>
      </w:r>
      <w:r w:rsidR="00A22AC8">
        <w:t>)</w:t>
      </w:r>
      <w:r w:rsidR="00A07088">
        <w:t xml:space="preserve">. </w:t>
      </w:r>
      <w:r w:rsidR="003F2D89">
        <w:t>There is a ‘shopping cart’ icon button that when clicked opens the Lego pieces page on the Rebrickable website</w:t>
      </w:r>
      <w:r w:rsidR="008235FE">
        <w:t xml:space="preserve"> </w:t>
      </w:r>
      <w:r w:rsidR="008235FE">
        <w:fldChar w:fldCharType="begin"/>
      </w:r>
      <w:r w:rsidR="008235FE">
        <w:instrText xml:space="preserve"> REF _Ref101371569 \r \h </w:instrText>
      </w:r>
      <w:r w:rsidR="008235FE">
        <w:fldChar w:fldCharType="separate"/>
      </w:r>
      <w:r w:rsidR="006964C7">
        <w:t>[6]</w:t>
      </w:r>
      <w:r w:rsidR="008235FE">
        <w:fldChar w:fldCharType="end"/>
      </w:r>
      <w:r w:rsidR="008235FE" w:rsidRPr="008235FE">
        <w:t xml:space="preserve"> </w:t>
      </w:r>
      <w:r w:rsidR="008235FE">
        <w:t>where the user can view a list of websites to buy the Lego Piece</w:t>
      </w:r>
      <w:r w:rsidR="005E4840">
        <w:t>.</w:t>
      </w:r>
      <w:r w:rsidR="00947070">
        <w:t xml:space="preserve"> </w:t>
      </w:r>
      <w:r w:rsidR="00947070" w:rsidRPr="00B40779">
        <w:rPr>
          <w:highlight w:val="magenta"/>
        </w:rPr>
        <w:t>I used this so if a user was missing a Lego piece required to build a Lego Set they could then see websites where they could buy the missing piece.</w:t>
      </w:r>
    </w:p>
    <w:p w14:paraId="766D3022" w14:textId="0FE67F24" w:rsidR="005F56CA" w:rsidRDefault="00C56F8C" w:rsidP="003925EB">
      <w:r>
        <w:t xml:space="preserve">Each row has </w:t>
      </w:r>
      <w:r w:rsidR="00BC4F3F">
        <w:t xml:space="preserve">the </w:t>
      </w:r>
      <w:r>
        <w:t xml:space="preserve">piece’s name and colour so users can easily identify </w:t>
      </w:r>
      <w:r w:rsidR="001F1B4F">
        <w:t>by the name and if there are multiple pieces with the same name then by their colour.</w:t>
      </w:r>
      <w:r w:rsidR="007C6B86">
        <w:t xml:space="preserve"> There is also a ‘Quantity’ which is the number of this piece required to build the set</w:t>
      </w:r>
      <w:r w:rsidR="005F56CA">
        <w:t xml:space="preserve">. There is </w:t>
      </w:r>
      <w:r w:rsidR="005E1C25">
        <w:t xml:space="preserve">‘Quantity Found’ </w:t>
      </w:r>
      <w:r w:rsidR="007C6B86">
        <w:t xml:space="preserve">which is the number </w:t>
      </w:r>
      <w:r w:rsidR="004B6ED2">
        <w:t xml:space="preserve">of this type of piece the user </w:t>
      </w:r>
      <w:r w:rsidR="004B6ED2" w:rsidRPr="00442844">
        <w:rPr>
          <w:highlight w:val="yellow"/>
        </w:rPr>
        <w:t>has</w:t>
      </w:r>
      <w:r w:rsidR="004B6ED2">
        <w:t xml:space="preserve"> found</w:t>
      </w:r>
      <w:r w:rsidR="00BC4F3F">
        <w:t xml:space="preserve"> so far</w:t>
      </w:r>
      <w:r w:rsidR="005F56CA">
        <w:t>, this is initial</w:t>
      </w:r>
      <w:r w:rsidR="001F72BA">
        <w:t>ly</w:t>
      </w:r>
      <w:r w:rsidR="005F56CA">
        <w:t xml:space="preserve"> set as 0 unless the user has imported the checklist or is a logged-in user and previously saved the checklist to the database, as in these cases the ‘Quantity Found’ would be the saved ‘Quantity Found’ of these pieces</w:t>
      </w:r>
      <w:r w:rsidR="004B6ED2">
        <w:t>.</w:t>
      </w:r>
      <w:r w:rsidR="005F56CA">
        <w:t xml:space="preserve"> </w:t>
      </w:r>
      <w:r w:rsidR="005F56CA" w:rsidRPr="005F56CA">
        <w:rPr>
          <w:highlight w:val="magenta"/>
        </w:rPr>
        <w:t>Mum is this t</w:t>
      </w:r>
      <w:r w:rsidR="001F72BA">
        <w:rPr>
          <w:highlight w:val="magenta"/>
        </w:rPr>
        <w:t>o</w:t>
      </w:r>
      <w:r w:rsidR="005F56CA" w:rsidRPr="005F56CA">
        <w:rPr>
          <w:highlight w:val="magenta"/>
        </w:rPr>
        <w:t>o wordy, could it be cut down?</w:t>
      </w:r>
    </w:p>
    <w:p w14:paraId="545026E0" w14:textId="490C42D8" w:rsidR="00A07088" w:rsidRDefault="006B2E5F" w:rsidP="003925EB">
      <w:r>
        <w:t xml:space="preserve">There is a button </w:t>
      </w:r>
      <w:r w:rsidR="00442844">
        <w:t xml:space="preserve">on </w:t>
      </w:r>
      <w:r>
        <w:t>either side of the ‘Quantity Found’ number</w:t>
      </w:r>
      <w:r w:rsidR="00552C02">
        <w:t>, a ‘minus’ and ‘plus’ icon buttons, that decrease and increase the ‘Quantity Found’ respectfully, with a minimum of 0 and the maximum of the ‘Quantity’ needed.</w:t>
      </w:r>
      <w:r w:rsidR="00F80070">
        <w:t xml:space="preserve"> When the ‘Quantity Found’ is 0 the ‘minus’ icon box is disabled and when it is the same as the ‘</w:t>
      </w:r>
      <w:r w:rsidR="006D5B41">
        <w:t>Quantity</w:t>
      </w:r>
      <w:r w:rsidR="00F80070">
        <w:t xml:space="preserve">’ the plus icon is disabled, this is because the user should not be able to </w:t>
      </w:r>
      <w:r w:rsidR="006D5B41">
        <w:t>decrease</w:t>
      </w:r>
      <w:r w:rsidR="00F80070">
        <w:t xml:space="preserve"> or increase</w:t>
      </w:r>
      <w:r w:rsidR="00552C02">
        <w:t xml:space="preserve"> </w:t>
      </w:r>
      <w:r w:rsidR="00F80070">
        <w:t>the ‘Quantity Found’ past these points.</w:t>
      </w:r>
    </w:p>
    <w:p w14:paraId="111F1F07" w14:textId="5ED6B73A" w:rsidR="003925EB" w:rsidRDefault="003925EB" w:rsidP="003925EB">
      <w:r>
        <w:t xml:space="preserve">Above the list of </w:t>
      </w:r>
      <w:r w:rsidR="00A07088">
        <w:t>pieces</w:t>
      </w:r>
      <w:r>
        <w:t xml:space="preserve"> is a header that has the name for </w:t>
      </w:r>
      <w:r w:rsidRPr="00294381">
        <w:t>each column, so it is</w:t>
      </w:r>
      <w:r>
        <w:t xml:space="preserve"> clear to the user what each of these columns contains. Each of the column names (excluding ‘</w:t>
      </w:r>
      <w:r w:rsidR="00A07088">
        <w:t>Piece</w:t>
      </w:r>
      <w:r>
        <w:t xml:space="preserve"> Image’), </w:t>
      </w:r>
      <w:r w:rsidR="00E26A4B">
        <w:t xml:space="preserve">has an arrow next </w:t>
      </w:r>
      <w:r w:rsidR="00E26A4B" w:rsidRPr="00294381">
        <w:t>to it, these show if the sets are being sort</w:t>
      </w:r>
      <w:r w:rsidR="00E26A4B">
        <w:t>ed</w:t>
      </w:r>
      <w:r w:rsidR="00E26A4B" w:rsidRPr="00294381">
        <w:t xml:space="preserve"> by that column</w:t>
      </w:r>
      <w:r w:rsidR="00E26A4B">
        <w:t xml:space="preserve">, which works the same as the </w:t>
      </w:r>
      <w:r w:rsidR="00E26A4B">
        <w:fldChar w:fldCharType="begin"/>
      </w:r>
      <w:r w:rsidR="00E26A4B">
        <w:instrText xml:space="preserve"> REF _Ref100934880 \h </w:instrText>
      </w:r>
      <w:r w:rsidR="00E26A4B">
        <w:fldChar w:fldCharType="separate"/>
      </w:r>
      <w:r w:rsidR="006964C7">
        <w:t>Search Page</w:t>
      </w:r>
      <w:r w:rsidR="00E26A4B">
        <w:fldChar w:fldCharType="end"/>
      </w:r>
      <w:r w:rsidR="00E26A4B">
        <w:t xml:space="preserve"> </w:t>
      </w:r>
      <w:r w:rsidR="00E26A4B">
        <w:fldChar w:fldCharType="begin"/>
      </w:r>
      <w:r w:rsidR="00E26A4B">
        <w:instrText xml:space="preserve"> REF _Ref100934880 \p \h </w:instrText>
      </w:r>
      <w:r w:rsidR="00E26A4B">
        <w:fldChar w:fldCharType="separate"/>
      </w:r>
      <w:r w:rsidR="006964C7">
        <w:t>above</w:t>
      </w:r>
      <w:r w:rsidR="00E26A4B">
        <w:fldChar w:fldCharType="end"/>
      </w:r>
      <w:r w:rsidR="00E26A4B">
        <w:t>.</w:t>
      </w:r>
    </w:p>
    <w:p w14:paraId="064BEF14" w14:textId="2EA958C4" w:rsidR="003925EB" w:rsidRDefault="003925EB" w:rsidP="003925EB">
      <w:r w:rsidRPr="00AA70AD">
        <w:t xml:space="preserve">There is a scroll bar down the side of the page so users can scroll through this list of </w:t>
      </w:r>
      <w:r w:rsidRPr="00A64A09">
        <w:t>Lego Sets</w:t>
      </w:r>
      <w:r w:rsidR="00030BB1">
        <w:t>.</w:t>
      </w:r>
    </w:p>
    <w:p w14:paraId="68035269" w14:textId="073DDFDD" w:rsidR="0080487B" w:rsidRDefault="0080487B" w:rsidP="0080487B">
      <w:r>
        <w:t xml:space="preserve">At the top of the page is a black navbar containing the website's name so it’s clear to users what website they are on, which when clicked acts as a link returning the user to the </w:t>
      </w:r>
      <w:r>
        <w:fldChar w:fldCharType="begin"/>
      </w:r>
      <w:r>
        <w:instrText xml:space="preserve"> REF _Ref101018068 \h </w:instrText>
      </w:r>
      <w:r>
        <w:fldChar w:fldCharType="separate"/>
      </w:r>
      <w:r w:rsidR="006964C7">
        <w:t>Home Page</w:t>
      </w:r>
      <w:r>
        <w:fldChar w:fldCharType="end"/>
      </w:r>
      <w:r>
        <w:t xml:space="preserve"> (section </w:t>
      </w:r>
      <w:r>
        <w:fldChar w:fldCharType="begin"/>
      </w:r>
      <w:r>
        <w:instrText xml:space="preserve"> REF _Ref101018068 \r \h </w:instrText>
      </w:r>
      <w:r>
        <w:fldChar w:fldCharType="separate"/>
      </w:r>
      <w:r w:rsidR="006964C7">
        <w:t>5.5.1</w:t>
      </w:r>
      <w:r>
        <w:fldChar w:fldCharType="end"/>
      </w:r>
      <w:r>
        <w:t xml:space="preserve">). Then there is the ‘Save Checklist’ link, </w:t>
      </w:r>
      <w:r w:rsidR="005120A9">
        <w:t>which</w:t>
      </w:r>
      <w:r>
        <w:t xml:space="preserve"> only appears to </w:t>
      </w:r>
      <w:r w:rsidR="00442844">
        <w:t xml:space="preserve">a </w:t>
      </w:r>
      <w:r>
        <w:t xml:space="preserve">logged-in user, </w:t>
      </w:r>
      <w:r w:rsidR="005120A9">
        <w:t>which</w:t>
      </w:r>
      <w:r>
        <w:t xml:space="preserve"> when clicked saves the user</w:t>
      </w:r>
      <w:r w:rsidR="005120A9">
        <w:t>'</w:t>
      </w:r>
      <w:r>
        <w:t>s progress on the checklist, and a light blue dismissible alert appears under the piece list header informing the user of this (</w:t>
      </w:r>
      <w:r>
        <w:fldChar w:fldCharType="begin"/>
      </w:r>
      <w:r>
        <w:instrText xml:space="preserve"> REF _Ref101370200 \h </w:instrText>
      </w:r>
      <w:r>
        <w:fldChar w:fldCharType="separate"/>
      </w:r>
      <w:r w:rsidR="006964C7">
        <w:t xml:space="preserve">Figure </w:t>
      </w:r>
      <w:r w:rsidR="006964C7">
        <w:rPr>
          <w:noProof/>
        </w:rPr>
        <w:t>26</w:t>
      </w:r>
      <w:r>
        <w:fldChar w:fldCharType="end"/>
      </w:r>
      <w:r>
        <w:t>). I used an alert here so it was clear to the user that the checklist was saved and made it dismissible so the user can remove it once they have read it. There is an ‘Export Checklist’ link that exports the checklist to the user</w:t>
      </w:r>
      <w:r w:rsidR="005120A9">
        <w:t>'</w:t>
      </w:r>
      <w:r>
        <w:t>s device and a</w:t>
      </w:r>
      <w:r w:rsidR="005120A9">
        <w:t>n</w:t>
      </w:r>
      <w:r>
        <w:t xml:space="preserve"> ‘Import Checklist’ link that opens </w:t>
      </w:r>
      <w:r>
        <w:fldChar w:fldCharType="begin"/>
      </w:r>
      <w:r>
        <w:instrText xml:space="preserve"> REF _Ref101367895 \h </w:instrText>
      </w:r>
      <w:r>
        <w:fldChar w:fldCharType="separate"/>
      </w:r>
      <w:r w:rsidR="006964C7">
        <w:t xml:space="preserve">Figure </w:t>
      </w:r>
      <w:r w:rsidR="006964C7">
        <w:rPr>
          <w:noProof/>
        </w:rPr>
        <w:t>37</w:t>
      </w:r>
      <w:r w:rsidR="006964C7">
        <w:t>: Import Checklist Popup</w:t>
      </w:r>
      <w:r>
        <w:fldChar w:fldCharType="end"/>
      </w:r>
      <w:r>
        <w:t xml:space="preserve"> where users can import a previously exported checklist. There is then a link ‘Return to Set View’ which returns the user to the </w:t>
      </w:r>
      <w:r>
        <w:fldChar w:fldCharType="begin"/>
      </w:r>
      <w:r>
        <w:instrText xml:space="preserve"> REF _Ref100934557 \h </w:instrText>
      </w:r>
      <w:r>
        <w:fldChar w:fldCharType="separate"/>
      </w:r>
      <w:r w:rsidR="006964C7">
        <w:t>Set Page</w:t>
      </w:r>
      <w:r>
        <w:fldChar w:fldCharType="end"/>
      </w:r>
      <w:r>
        <w:t xml:space="preserve"> (</w:t>
      </w:r>
      <w:r>
        <w:fldChar w:fldCharType="begin"/>
      </w:r>
      <w:r>
        <w:instrText xml:space="preserve"> REF _Ref101301087 \h </w:instrText>
      </w:r>
      <w:r>
        <w:fldChar w:fldCharType="separate"/>
      </w:r>
      <w:r w:rsidR="006964C7">
        <w:t xml:space="preserve">Figure </w:t>
      </w:r>
      <w:r w:rsidR="006964C7">
        <w:rPr>
          <w:noProof/>
        </w:rPr>
        <w:t>17</w:t>
      </w:r>
      <w:r>
        <w:fldChar w:fldCharType="end"/>
      </w:r>
      <w:r>
        <w:t xml:space="preserve">) for this piece checklist. Finally, there is a ‘Logout’ navbar link which will appear as ‘Login/SignUp’ when the user is not logged into an account, and ‘Logout’ when they are. ‘Login/SignUp’ opens </w:t>
      </w:r>
      <w:r w:rsidR="00793830">
        <w:t xml:space="preserve">the </w:t>
      </w:r>
      <w:r w:rsidR="00793830">
        <w:fldChar w:fldCharType="begin"/>
      </w:r>
      <w:r w:rsidR="00793830">
        <w:instrText xml:space="preserve"> REF _Ref100934620 \h </w:instrText>
      </w:r>
      <w:r w:rsidR="00793830">
        <w:fldChar w:fldCharType="separate"/>
      </w:r>
      <w:r w:rsidR="006964C7">
        <w:t>Login and Sign-Up Popup</w:t>
      </w:r>
      <w:r w:rsidR="00793830">
        <w:fldChar w:fldCharType="end"/>
      </w:r>
      <w:r w:rsidR="00793830">
        <w:t xml:space="preserve"> with the Login Tab Selected (</w:t>
      </w:r>
      <w:r w:rsidR="00793830">
        <w:fldChar w:fldCharType="begin"/>
      </w:r>
      <w:r w:rsidR="00793830">
        <w:instrText xml:space="preserve"> REF _Ref101651502 \h </w:instrText>
      </w:r>
      <w:r w:rsidR="00793830">
        <w:fldChar w:fldCharType="separate"/>
      </w:r>
      <w:r w:rsidR="006964C7">
        <w:t xml:space="preserve">Figure </w:t>
      </w:r>
      <w:r w:rsidR="006964C7">
        <w:rPr>
          <w:noProof/>
        </w:rPr>
        <w:t>40</w:t>
      </w:r>
      <w:r w:rsidR="00793830">
        <w:fldChar w:fldCharType="end"/>
      </w:r>
      <w:r w:rsidR="00793830">
        <w:t xml:space="preserve">) </w:t>
      </w:r>
      <w:r>
        <w:t xml:space="preserve">and ‘Logout’ opens </w:t>
      </w:r>
      <w:r>
        <w:fldChar w:fldCharType="begin"/>
      </w:r>
      <w:r>
        <w:instrText xml:space="preserve"> REF _Ref101351405 \h </w:instrText>
      </w:r>
      <w:r>
        <w:fldChar w:fldCharType="separate"/>
      </w:r>
      <w:r w:rsidR="006964C7">
        <w:t xml:space="preserve">Figure </w:t>
      </w:r>
      <w:r w:rsidR="006964C7">
        <w:rPr>
          <w:noProof/>
        </w:rPr>
        <w:t>55</w:t>
      </w:r>
      <w:r w:rsidR="006964C7">
        <w:t>: Logout Popup</w:t>
      </w:r>
      <w:r>
        <w:fldChar w:fldCharType="end"/>
      </w:r>
      <w:r w:rsidRPr="00294381">
        <w:t>,</w:t>
      </w:r>
      <w:r>
        <w:t xml:space="preserve"> </w:t>
      </w:r>
      <w:r w:rsidRPr="00294381">
        <w:t>these are both explained later</w:t>
      </w:r>
      <w:r>
        <w:t>.</w:t>
      </w:r>
    </w:p>
    <w:p w14:paraId="4339D198" w14:textId="0577B1E9" w:rsidR="009E614D" w:rsidRDefault="00030BB1" w:rsidP="00030BB1">
      <w:r>
        <w:t xml:space="preserve">There is a filter bar under the navbar that, contains filters the user can use to filter the </w:t>
      </w:r>
      <w:r w:rsidR="009E614D">
        <w:t>Lego pieces</w:t>
      </w:r>
      <w:r w:rsidR="005F5908">
        <w:t>. T</w:t>
      </w:r>
      <w:r>
        <w:t xml:space="preserve">here is a </w:t>
      </w:r>
      <w:r w:rsidR="009E614D">
        <w:t>dropdown</w:t>
      </w:r>
      <w:r w:rsidR="005F5908">
        <w:t xml:space="preserve"> ‘Filter by Piece Colours’ (</w:t>
      </w:r>
      <w:r w:rsidR="005F5908">
        <w:fldChar w:fldCharType="begin"/>
      </w:r>
      <w:r w:rsidR="005F5908">
        <w:instrText xml:space="preserve"> REF _Ref101372239 \h </w:instrText>
      </w:r>
      <w:r w:rsidR="005F5908">
        <w:fldChar w:fldCharType="separate"/>
      </w:r>
      <w:r w:rsidR="006964C7">
        <w:t xml:space="preserve">Figure </w:t>
      </w:r>
      <w:r w:rsidR="006964C7">
        <w:rPr>
          <w:noProof/>
        </w:rPr>
        <w:t>27</w:t>
      </w:r>
      <w:r w:rsidR="005F5908">
        <w:fldChar w:fldCharType="end"/>
      </w:r>
      <w:r w:rsidR="005F5908">
        <w:t>)</w:t>
      </w:r>
      <w:r w:rsidR="009E614D">
        <w:t xml:space="preserve"> where users can filter by all piece colours in the checklist</w:t>
      </w:r>
      <w:r>
        <w:t>,</w:t>
      </w:r>
      <w:r w:rsidR="009E614D">
        <w:t xml:space="preserve"> that has </w:t>
      </w:r>
      <w:r w:rsidR="0059562C">
        <w:t>tick boxes</w:t>
      </w:r>
      <w:r w:rsidR="009E614D">
        <w:t xml:space="preserve"> allowing users to select all colours or tick only the piece colours they would like to view</w:t>
      </w:r>
      <w:r w:rsidR="0059562C">
        <w:t>. There is another dropdown ‘Filter by Piece Types’ (</w:t>
      </w:r>
      <w:r w:rsidR="0059562C">
        <w:fldChar w:fldCharType="begin"/>
      </w:r>
      <w:r w:rsidR="0059562C">
        <w:instrText xml:space="preserve"> REF _Ref101372367 \h </w:instrText>
      </w:r>
      <w:r w:rsidR="0059562C">
        <w:fldChar w:fldCharType="separate"/>
      </w:r>
      <w:r w:rsidR="006964C7">
        <w:t xml:space="preserve">Figure </w:t>
      </w:r>
      <w:r w:rsidR="006964C7">
        <w:rPr>
          <w:noProof/>
        </w:rPr>
        <w:t>28</w:t>
      </w:r>
      <w:r w:rsidR="0059562C">
        <w:fldChar w:fldCharType="end"/>
      </w:r>
      <w:r w:rsidR="0059562C">
        <w:t>) that works the same as ‘Filter by Piece Colours’ but for the type of Lego Piece.</w:t>
      </w:r>
      <w:r w:rsidR="008E4F97">
        <w:t xml:space="preserve"> There is a checkbox ‘Hide Pieces Found’ that hides all the pieces</w:t>
      </w:r>
      <w:r w:rsidR="00BE3CC5">
        <w:t xml:space="preserve"> fully found</w:t>
      </w:r>
      <w:r w:rsidR="008E4F97">
        <w:t xml:space="preserve"> </w:t>
      </w:r>
      <w:r w:rsidR="00BE3CC5">
        <w:t>(</w:t>
      </w:r>
      <w:r w:rsidR="008E4F97">
        <w:t>have a ‘Quantity Found’ that matches ‘Quantity’</w:t>
      </w:r>
      <w:r w:rsidR="00BE3CC5">
        <w:t>)</w:t>
      </w:r>
      <w:r w:rsidR="00BF7255">
        <w:t xml:space="preserve">, </w:t>
      </w:r>
      <w:r w:rsidR="00BE3CC5">
        <w:t>which</w:t>
      </w:r>
      <w:r w:rsidR="00BF7255">
        <w:t xml:space="preserve"> I added so user</w:t>
      </w:r>
      <w:r w:rsidR="005120A9">
        <w:t>s</w:t>
      </w:r>
      <w:r w:rsidR="00BF7255">
        <w:t xml:space="preserve"> can easily see which pieces they still need to find.</w:t>
      </w:r>
      <w:r w:rsidR="00BE3CC5">
        <w:t xml:space="preserve"> After this, a checkbox ‘Hide Pieces Not Found’ is the opposite of the last checkbox, and shows only those pieces fully found</w:t>
      </w:r>
      <w:r w:rsidR="00F77AF0">
        <w:t>, which I added so if users needed to decrease a ‘Quantity Found’ of a fully found piece they could just view these pieces to find it quicker.</w:t>
      </w:r>
    </w:p>
    <w:p w14:paraId="0CC27713" w14:textId="7800622D" w:rsidR="005B220A" w:rsidRDefault="005277F5" w:rsidP="005277F5">
      <w:r>
        <w:t>Under</w:t>
      </w:r>
      <w:r w:rsidR="000C60B8">
        <w:t xml:space="preserve"> the filter bar is a white row that has the image of the Lego Set the checklist is for, </w:t>
      </w:r>
      <w:r w:rsidR="005120A9">
        <w:t>which</w:t>
      </w:r>
      <w:r w:rsidR="002B75B1">
        <w:t xml:space="preserve"> when clicked will open </w:t>
      </w:r>
      <w:r w:rsidR="002B75B1">
        <w:fldChar w:fldCharType="begin"/>
      </w:r>
      <w:r w:rsidR="002B75B1">
        <w:instrText xml:space="preserve"> REF _Ref101301494 \h </w:instrText>
      </w:r>
      <w:r w:rsidR="002B75B1">
        <w:fldChar w:fldCharType="separate"/>
      </w:r>
      <w:r w:rsidR="006964C7">
        <w:t xml:space="preserve">Figure </w:t>
      </w:r>
      <w:r w:rsidR="006964C7">
        <w:rPr>
          <w:noProof/>
        </w:rPr>
        <w:t>35</w:t>
      </w:r>
      <w:r w:rsidR="002B75B1">
        <w:fldChar w:fldCharType="end"/>
      </w:r>
      <w:r w:rsidR="002B75B1">
        <w:t xml:space="preserve"> to view the image enlarged (see more detail </w:t>
      </w:r>
      <w:r w:rsidR="002B75B1">
        <w:fldChar w:fldCharType="begin"/>
      </w:r>
      <w:r w:rsidR="002B75B1">
        <w:instrText xml:space="preserve"> REF _Ref101027062 \p \h </w:instrText>
      </w:r>
      <w:r w:rsidR="002B75B1">
        <w:fldChar w:fldCharType="separate"/>
      </w:r>
      <w:r w:rsidR="006964C7">
        <w:t>below</w:t>
      </w:r>
      <w:r w:rsidR="002B75B1">
        <w:fldChar w:fldCharType="end"/>
      </w:r>
      <w:r w:rsidR="002B75B1">
        <w:t>).</w:t>
      </w:r>
      <w:r>
        <w:t xml:space="preserve"> </w:t>
      </w:r>
      <w:r w:rsidR="002B75B1">
        <w:t>There is also the Set’s name and Set Number</w:t>
      </w:r>
      <w:r>
        <w:t>,</w:t>
      </w:r>
      <w:r w:rsidR="002B75B1">
        <w:t xml:space="preserve"> which</w:t>
      </w:r>
      <w:r>
        <w:t xml:space="preserve"> I added</w:t>
      </w:r>
      <w:r w:rsidR="004943EE">
        <w:t>,</w:t>
      </w:r>
      <w:r>
        <w:t xml:space="preserve"> so it was clear to users which set’s piece checklist they are currently viewing.</w:t>
      </w:r>
      <w:r w:rsidR="004943EE">
        <w:t xml:space="preserve"> </w:t>
      </w:r>
      <w:r w:rsidR="00351BB5">
        <w:t xml:space="preserve">Then there is ‘Pieces Found’ which to the right has how many pieces have fully been found out of the total number of different types and colours of pieces in the checklist. </w:t>
      </w:r>
      <w:r w:rsidR="001F72BA">
        <w:rPr>
          <w:highlight w:val="magenta"/>
        </w:rPr>
        <w:t>Does this mean</w:t>
      </w:r>
      <w:r w:rsidR="00351BB5" w:rsidRPr="00351BB5">
        <w:rPr>
          <w:highlight w:val="magenta"/>
        </w:rPr>
        <w:t xml:space="preserve"> mum red 4*4, blue 4*4, blue 2*4 e.c.t. does the above make sense?</w:t>
      </w:r>
    </w:p>
    <w:p w14:paraId="432EA873" w14:textId="4854073D" w:rsidR="00D76E17" w:rsidRDefault="003925EB" w:rsidP="007720F2">
      <w:r w:rsidRPr="003925EB">
        <w:t>The breadcrumb trail, also in the footer, has the current page in white text, with the previous pages to the right with hyperlinks to those pages. I added this so a user can see their position on the user journey.</w:t>
      </w:r>
    </w:p>
    <w:p w14:paraId="513F0D05" w14:textId="5DD39B2F" w:rsidR="002E32BE" w:rsidRPr="007720F2" w:rsidRDefault="00707E46" w:rsidP="007720F2">
      <w:r>
        <w:t>I made some changes from the initial design of this page (</w:t>
      </w:r>
      <w:r>
        <w:fldChar w:fldCharType="begin"/>
      </w:r>
      <w:r>
        <w:instrText xml:space="preserve"> REF _Ref100955598 \h </w:instrText>
      </w:r>
      <w:r>
        <w:fldChar w:fldCharType="separate"/>
      </w:r>
      <w:r w:rsidR="006964C7">
        <w:t xml:space="preserve">Figure </w:t>
      </w:r>
      <w:r w:rsidR="006964C7">
        <w:rPr>
          <w:noProof/>
        </w:rPr>
        <w:t>24</w:t>
      </w:r>
      <w:r>
        <w:fldChar w:fldCharType="end"/>
      </w:r>
      <w:r>
        <w:t>) and the final design (</w:t>
      </w:r>
      <w:r>
        <w:fldChar w:fldCharType="begin"/>
      </w:r>
      <w:r>
        <w:instrText xml:space="preserve"> REF _Ref101369637 \h </w:instrText>
      </w:r>
      <w:r>
        <w:fldChar w:fldCharType="separate"/>
      </w:r>
      <w:r w:rsidR="006964C7">
        <w:t xml:space="preserve">Figure </w:t>
      </w:r>
      <w:r w:rsidR="006964C7">
        <w:rPr>
          <w:noProof/>
        </w:rPr>
        <w:t>25</w:t>
      </w:r>
      <w:r>
        <w:fldChar w:fldCharType="end"/>
      </w:r>
      <w:r>
        <w:t xml:space="preserve">). </w:t>
      </w:r>
      <w:r w:rsidR="00F65E46">
        <w:t xml:space="preserve">I added </w:t>
      </w:r>
      <w:r w:rsidR="002E32BE">
        <w:t xml:space="preserve">the ‘Return to Set View’ </w:t>
      </w:r>
      <w:r w:rsidR="00FD106B">
        <w:t>link</w:t>
      </w:r>
      <w:r w:rsidR="00FD6F38">
        <w:t>,</w:t>
      </w:r>
      <w:r w:rsidR="005D42B3">
        <w:t xml:space="preserve"> </w:t>
      </w:r>
      <w:r w:rsidR="002E32BE">
        <w:t>as apart from the breadcrumb link the</w:t>
      </w:r>
      <w:r w:rsidR="005120A9">
        <w:t>re</w:t>
      </w:r>
      <w:r w:rsidR="002E32BE">
        <w:t xml:space="preserve"> was no other way to </w:t>
      </w:r>
      <w:r w:rsidR="00FD106B">
        <w:t>easily</w:t>
      </w:r>
      <w:r w:rsidR="002E32BE">
        <w:t xml:space="preserve"> return to this piece checklists set information page</w:t>
      </w:r>
      <w:r w:rsidR="00097DBE">
        <w:t xml:space="preserve"> (</w:t>
      </w:r>
      <w:r w:rsidR="00097DBE">
        <w:fldChar w:fldCharType="begin"/>
      </w:r>
      <w:r w:rsidR="00097DBE">
        <w:instrText xml:space="preserve"> REF _Ref101301087 \h </w:instrText>
      </w:r>
      <w:r w:rsidR="00097DBE">
        <w:fldChar w:fldCharType="separate"/>
      </w:r>
      <w:r w:rsidR="006964C7">
        <w:t xml:space="preserve">Figure </w:t>
      </w:r>
      <w:r w:rsidR="006964C7">
        <w:rPr>
          <w:noProof/>
        </w:rPr>
        <w:t>17</w:t>
      </w:r>
      <w:r w:rsidR="00097DBE">
        <w:fldChar w:fldCharType="end"/>
      </w:r>
      <w:r w:rsidR="00097DBE">
        <w:t>)</w:t>
      </w:r>
      <w:r w:rsidR="002E32BE">
        <w:t>.</w:t>
      </w:r>
      <w:r w:rsidR="00F65E46">
        <w:t xml:space="preserve"> I also added the checkbox ‘Hide Pieces Not Found’ as, </w:t>
      </w:r>
      <w:r w:rsidR="005120A9">
        <w:t>as</w:t>
      </w:r>
      <w:r w:rsidR="00F65E46">
        <w:t xml:space="preserve"> mentioned above,</w:t>
      </w:r>
      <w:r w:rsidR="00F65E46" w:rsidRPr="00F65E46">
        <w:t xml:space="preserve"> </w:t>
      </w:r>
      <w:r w:rsidR="00F65E46">
        <w:t>if users wanted to decrease a ‘Quantity Found’ of a fully found piece, they could just view the pieces that had been fully found to find it quicker.</w:t>
      </w:r>
      <w:r w:rsidR="006A1D5A">
        <w:t xml:space="preserve"> I also added the Save Alert (</w:t>
      </w:r>
      <w:r w:rsidR="006A1D5A">
        <w:fldChar w:fldCharType="begin"/>
      </w:r>
      <w:r w:rsidR="006A1D5A">
        <w:instrText xml:space="preserve"> REF _Ref101370200 \h </w:instrText>
      </w:r>
      <w:r w:rsidR="006A1D5A">
        <w:fldChar w:fldCharType="separate"/>
      </w:r>
      <w:r w:rsidR="006964C7">
        <w:t xml:space="preserve">Figure </w:t>
      </w:r>
      <w:r w:rsidR="006964C7">
        <w:rPr>
          <w:noProof/>
        </w:rPr>
        <w:t>26</w:t>
      </w:r>
      <w:r w:rsidR="006A1D5A">
        <w:fldChar w:fldCharType="end"/>
      </w:r>
      <w:r w:rsidR="006A1D5A">
        <w:t xml:space="preserve">) in the final design, so it was clear to users the checklist was successfully </w:t>
      </w:r>
      <w:r w:rsidR="007675E7">
        <w:t>saved</w:t>
      </w:r>
      <w:r w:rsidR="006A1D5A">
        <w:t>.</w:t>
      </w:r>
    </w:p>
    <w:p w14:paraId="460FD676" w14:textId="77777777" w:rsidR="002A5FF5" w:rsidRDefault="002A5FF5" w:rsidP="002703FF">
      <w:pPr>
        <w:keepNext/>
        <w:spacing w:after="0"/>
      </w:pPr>
      <w:r>
        <w:rPr>
          <w:noProof/>
        </w:rPr>
        <w:drawing>
          <wp:inline distT="0" distB="0" distL="0" distR="0" wp14:anchorId="42F78757" wp14:editId="1BC1CF39">
            <wp:extent cx="3856008" cy="1883167"/>
            <wp:effectExtent l="0" t="0" r="0" b="0"/>
            <wp:docPr id="33" name="Picture 3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3872491" cy="1891217"/>
                    </a:xfrm>
                    <a:prstGeom prst="rect">
                      <a:avLst/>
                    </a:prstGeom>
                  </pic:spPr>
                </pic:pic>
              </a:graphicData>
            </a:graphic>
          </wp:inline>
        </w:drawing>
      </w:r>
    </w:p>
    <w:p w14:paraId="2E2EA7A6" w14:textId="3F6E6047" w:rsidR="002A5FF5" w:rsidRDefault="002A5FF5" w:rsidP="002A5FF5">
      <w:pPr>
        <w:pStyle w:val="Caption"/>
      </w:pPr>
      <w:bookmarkStart w:id="70" w:name="_Ref101199395"/>
      <w:r>
        <w:t xml:space="preserve">Figure </w:t>
      </w:r>
      <w:fldSimple w:instr=" SEQ Figure \* ARABIC ">
        <w:r w:rsidR="006964C7">
          <w:rPr>
            <w:noProof/>
          </w:rPr>
          <w:t>29</w:t>
        </w:r>
      </w:fldSimple>
      <w:bookmarkEnd w:id="70"/>
      <w:r>
        <w:t xml:space="preserve">: </w:t>
      </w:r>
      <w:r w:rsidR="00A96BB9">
        <w:t xml:space="preserve">Initial </w:t>
      </w:r>
      <w:r>
        <w:t>Exit Checklist without Saving Popup</w:t>
      </w:r>
    </w:p>
    <w:p w14:paraId="40D65EBB" w14:textId="77777777" w:rsidR="008F7B51" w:rsidRDefault="008F7B51" w:rsidP="008F7B51">
      <w:pPr>
        <w:keepNext/>
      </w:pPr>
      <w:r w:rsidRPr="008F7B51">
        <w:rPr>
          <w:noProof/>
        </w:rPr>
        <w:drawing>
          <wp:inline distT="0" distB="0" distL="0" distR="0" wp14:anchorId="3994D8B6" wp14:editId="33BDD166">
            <wp:extent cx="3766418" cy="1581150"/>
            <wp:effectExtent l="0" t="0" r="5715" b="0"/>
            <wp:docPr id="116" name="Picture 1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 text, application&#10;&#10;Description automatically generated"/>
                    <pic:cNvPicPr/>
                  </pic:nvPicPr>
                  <pic:blipFill>
                    <a:blip r:embed="rId39"/>
                    <a:stretch>
                      <a:fillRect/>
                    </a:stretch>
                  </pic:blipFill>
                  <pic:spPr>
                    <a:xfrm>
                      <a:off x="0" y="0"/>
                      <a:ext cx="3774932" cy="1584724"/>
                    </a:xfrm>
                    <a:prstGeom prst="rect">
                      <a:avLst/>
                    </a:prstGeom>
                  </pic:spPr>
                </pic:pic>
              </a:graphicData>
            </a:graphic>
          </wp:inline>
        </w:drawing>
      </w:r>
    </w:p>
    <w:p w14:paraId="3BC2BEBE" w14:textId="3CD83A83" w:rsidR="008F7B51" w:rsidRDefault="008F7B51" w:rsidP="008F7B51">
      <w:pPr>
        <w:pStyle w:val="Caption"/>
      </w:pPr>
      <w:bookmarkStart w:id="71" w:name="_Ref101450100"/>
      <w:r>
        <w:t xml:space="preserve">Figure </w:t>
      </w:r>
      <w:fldSimple w:instr=" SEQ Figure \* ARABIC ">
        <w:r w:rsidR="006964C7">
          <w:rPr>
            <w:noProof/>
          </w:rPr>
          <w:t>30</w:t>
        </w:r>
      </w:fldSimple>
      <w:bookmarkEnd w:id="71"/>
      <w:r>
        <w:t>: Exit Checklist without Saving Popup</w:t>
      </w:r>
    </w:p>
    <w:p w14:paraId="0CD4117E" w14:textId="77777777" w:rsidR="008F7B51" w:rsidRDefault="008F7B51" w:rsidP="008F7B51">
      <w:pPr>
        <w:keepNext/>
      </w:pPr>
      <w:r>
        <w:rPr>
          <w:noProof/>
        </w:rPr>
        <w:drawing>
          <wp:inline distT="0" distB="0" distL="0" distR="0" wp14:anchorId="5632EDC2" wp14:editId="3F837FA7">
            <wp:extent cx="3751437" cy="1552575"/>
            <wp:effectExtent l="0" t="0" r="1905" b="0"/>
            <wp:docPr id="117" name="Picture 1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text, application&#10;&#10;Description automatically generated"/>
                    <pic:cNvPicPr/>
                  </pic:nvPicPr>
                  <pic:blipFill>
                    <a:blip r:embed="rId40"/>
                    <a:stretch>
                      <a:fillRect/>
                    </a:stretch>
                  </pic:blipFill>
                  <pic:spPr>
                    <a:xfrm>
                      <a:off x="0" y="0"/>
                      <a:ext cx="3761434" cy="1556713"/>
                    </a:xfrm>
                    <a:prstGeom prst="rect">
                      <a:avLst/>
                    </a:prstGeom>
                  </pic:spPr>
                </pic:pic>
              </a:graphicData>
            </a:graphic>
          </wp:inline>
        </w:drawing>
      </w:r>
    </w:p>
    <w:p w14:paraId="02A7B2C2" w14:textId="054BA6C6" w:rsidR="008F7B51" w:rsidRDefault="008F7B51" w:rsidP="008F7B51">
      <w:pPr>
        <w:pStyle w:val="Caption"/>
      </w:pPr>
      <w:bookmarkStart w:id="72" w:name="_Ref101450068"/>
      <w:r>
        <w:t xml:space="preserve">Figure </w:t>
      </w:r>
      <w:fldSimple w:instr=" SEQ Figure \* ARABIC ">
        <w:r w:rsidR="006964C7">
          <w:rPr>
            <w:noProof/>
          </w:rPr>
          <w:t>31</w:t>
        </w:r>
      </w:fldSimple>
      <w:bookmarkEnd w:id="72"/>
      <w:r w:rsidRPr="003E280C">
        <w:t xml:space="preserve">: </w:t>
      </w:r>
      <w:r>
        <w:t>Import</w:t>
      </w:r>
      <w:r w:rsidRPr="003E280C">
        <w:t xml:space="preserve"> Checklist without Saving </w:t>
      </w:r>
      <w:r>
        <w:t xml:space="preserve">Current Checklist </w:t>
      </w:r>
      <w:r w:rsidRPr="003E280C">
        <w:t>Popup</w:t>
      </w:r>
    </w:p>
    <w:p w14:paraId="128C768A" w14:textId="77777777" w:rsidR="008F7B51" w:rsidRDefault="008F7B51" w:rsidP="008F7B51">
      <w:pPr>
        <w:keepNext/>
      </w:pPr>
      <w:r w:rsidRPr="008F7B51">
        <w:rPr>
          <w:noProof/>
        </w:rPr>
        <w:drawing>
          <wp:inline distT="0" distB="0" distL="0" distR="0" wp14:anchorId="58585C82" wp14:editId="32D1A111">
            <wp:extent cx="3748617" cy="2066925"/>
            <wp:effectExtent l="0" t="0" r="4445" b="0"/>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41"/>
                    <a:stretch>
                      <a:fillRect/>
                    </a:stretch>
                  </pic:blipFill>
                  <pic:spPr>
                    <a:xfrm>
                      <a:off x="0" y="0"/>
                      <a:ext cx="3752018" cy="2068800"/>
                    </a:xfrm>
                    <a:prstGeom prst="rect">
                      <a:avLst/>
                    </a:prstGeom>
                  </pic:spPr>
                </pic:pic>
              </a:graphicData>
            </a:graphic>
          </wp:inline>
        </w:drawing>
      </w:r>
    </w:p>
    <w:p w14:paraId="0BF21158" w14:textId="76960651" w:rsidR="008F7B51" w:rsidRDefault="008F7B51" w:rsidP="008F7B51">
      <w:pPr>
        <w:pStyle w:val="Caption"/>
      </w:pPr>
      <w:bookmarkStart w:id="73" w:name="_Ref101450070"/>
      <w:r>
        <w:t xml:space="preserve">Figure </w:t>
      </w:r>
      <w:fldSimple w:instr=" SEQ Figure \* ARABIC ">
        <w:r w:rsidR="006964C7">
          <w:rPr>
            <w:noProof/>
          </w:rPr>
          <w:t>32</w:t>
        </w:r>
      </w:fldSimple>
      <w:bookmarkEnd w:id="73"/>
      <w:r>
        <w:t xml:space="preserve">: Logout </w:t>
      </w:r>
      <w:r w:rsidRPr="00D12D26">
        <w:t>without Saving Checklist Popup</w:t>
      </w:r>
    </w:p>
    <w:p w14:paraId="13EA5F09" w14:textId="77777777" w:rsidR="008F7B51" w:rsidRPr="008F7B51" w:rsidRDefault="008F7B51" w:rsidP="008F7B51"/>
    <w:p w14:paraId="5C8EA249" w14:textId="4A527834" w:rsidR="002A5FF5" w:rsidRDefault="00B148EB" w:rsidP="00A90A1A">
      <w:r>
        <w:t>When a logged</w:t>
      </w:r>
      <w:r w:rsidR="008E36F3">
        <w:t>-</w:t>
      </w:r>
      <w:r>
        <w:t xml:space="preserve">in user tries to exit this page after making changes to the piece quantities without saving, a popup </w:t>
      </w:r>
      <w:r w:rsidR="00CF061D">
        <w:t>(</w:t>
      </w:r>
      <w:r w:rsidR="00CF061D">
        <w:fldChar w:fldCharType="begin"/>
      </w:r>
      <w:r w:rsidR="00CF061D">
        <w:instrText xml:space="preserve"> REF _Ref101450100 \h </w:instrText>
      </w:r>
      <w:r w:rsidR="00CF061D">
        <w:fldChar w:fldCharType="separate"/>
      </w:r>
      <w:r w:rsidR="006964C7">
        <w:t xml:space="preserve">Figure </w:t>
      </w:r>
      <w:r w:rsidR="006964C7">
        <w:rPr>
          <w:noProof/>
        </w:rPr>
        <w:t>30</w:t>
      </w:r>
      <w:r w:rsidR="00CF061D">
        <w:fldChar w:fldCharType="end"/>
      </w:r>
      <w:r w:rsidR="00CF061D">
        <w:t>) a</w:t>
      </w:r>
      <w:r>
        <w:t xml:space="preserve">ppears asking the user if they want to leave without saving their changes, </w:t>
      </w:r>
      <w:r w:rsidR="00294890">
        <w:t>with a ‘Cancel’ button and ‘X’ in the top right corner, which both</w:t>
      </w:r>
      <w:r w:rsidR="00294890" w:rsidRPr="00024524">
        <w:t xml:space="preserve"> to</w:t>
      </w:r>
      <w:r w:rsidR="00294890">
        <w:t xml:space="preserve"> close the popup keeping the user on this page</w:t>
      </w:r>
      <w:r>
        <w:t xml:space="preserve">, </w:t>
      </w:r>
      <w:r w:rsidR="00CF061D">
        <w:t xml:space="preserve">a ‘Save &amp; Exit’ button that saves the checklist progress before letting the user exit the page </w:t>
      </w:r>
      <w:r>
        <w:t>and a</w:t>
      </w:r>
      <w:r w:rsidR="00CF061D">
        <w:t>n</w:t>
      </w:r>
      <w:r>
        <w:t xml:space="preserve"> ‘</w:t>
      </w:r>
      <w:r w:rsidR="00CF061D">
        <w:t>Exit’</w:t>
      </w:r>
      <w:r>
        <w:t xml:space="preserve"> button which closes the popup and allows the user to leave the page.</w:t>
      </w:r>
    </w:p>
    <w:p w14:paraId="1E333DF2" w14:textId="77705E02" w:rsidR="00A91B53" w:rsidRDefault="00A91B53" w:rsidP="00A90A1A">
      <w:r>
        <w:t xml:space="preserve">If the user is trying to import a checklist using </w:t>
      </w:r>
      <w:r>
        <w:fldChar w:fldCharType="begin"/>
      </w:r>
      <w:r>
        <w:instrText xml:space="preserve"> REF _Ref101304806 \h </w:instrText>
      </w:r>
      <w:r>
        <w:fldChar w:fldCharType="separate"/>
      </w:r>
      <w:r w:rsidR="006964C7">
        <w:t xml:space="preserve">Figure </w:t>
      </w:r>
      <w:r w:rsidR="006964C7">
        <w:rPr>
          <w:noProof/>
        </w:rPr>
        <w:t>37</w:t>
      </w:r>
      <w:r>
        <w:fldChar w:fldCharType="end"/>
      </w:r>
      <w:r>
        <w:t xml:space="preserve"> (explained </w:t>
      </w:r>
      <w:r>
        <w:fldChar w:fldCharType="begin"/>
      </w:r>
      <w:r>
        <w:instrText xml:space="preserve"> REF _Ref101367895 \p \h </w:instrText>
      </w:r>
      <w:r>
        <w:fldChar w:fldCharType="separate"/>
      </w:r>
      <w:r w:rsidR="006964C7">
        <w:t>below</w:t>
      </w:r>
      <w:r>
        <w:fldChar w:fldCharType="end"/>
      </w:r>
      <w:r>
        <w:t xml:space="preserve">) and clicks the ‘Import’ button without saving changes to the checklist, a popup </w:t>
      </w:r>
      <w:r w:rsidR="007C1363">
        <w:t>(</w:t>
      </w:r>
      <w:r w:rsidR="007C1363">
        <w:fldChar w:fldCharType="begin"/>
      </w:r>
      <w:r w:rsidR="007C1363">
        <w:instrText xml:space="preserve"> REF _Ref101450068 \h </w:instrText>
      </w:r>
      <w:r w:rsidR="007C1363">
        <w:fldChar w:fldCharType="separate"/>
      </w:r>
      <w:r w:rsidR="006964C7">
        <w:t xml:space="preserve">Figure </w:t>
      </w:r>
      <w:r w:rsidR="006964C7">
        <w:rPr>
          <w:noProof/>
        </w:rPr>
        <w:t>31</w:t>
      </w:r>
      <w:r w:rsidR="007C1363">
        <w:fldChar w:fldCharType="end"/>
      </w:r>
      <w:r w:rsidR="007C1363">
        <w:t xml:space="preserve">) </w:t>
      </w:r>
      <w:r>
        <w:t>opens over the top of this popup.</w:t>
      </w:r>
      <w:r w:rsidR="007C1363">
        <w:t xml:space="preserve"> This popup informs the user the checklist is not saved, with a ‘Cancel’ button</w:t>
      </w:r>
      <w:r w:rsidR="00EC5611">
        <w:t xml:space="preserve"> and ‘X’ in the top right corner, which both</w:t>
      </w:r>
      <w:r w:rsidR="00EC5611" w:rsidRPr="00024524">
        <w:t xml:space="preserve"> </w:t>
      </w:r>
      <w:r w:rsidR="007C1363">
        <w:t>close the popup keeping the user on this page, a ‘Save &amp; Import’ button that saves the checklist progress before attempting the import and an ‘Import’ button which closes the popup and attempts the import.</w:t>
      </w:r>
    </w:p>
    <w:p w14:paraId="3325D2FF" w14:textId="33E91D67" w:rsidR="00126025" w:rsidRDefault="00126025" w:rsidP="00A90A1A">
      <w:r>
        <w:t xml:space="preserve">If the user tries to logout after making changes to the checklist popup </w:t>
      </w:r>
      <w:r>
        <w:fldChar w:fldCharType="begin"/>
      </w:r>
      <w:r>
        <w:instrText xml:space="preserve"> REF _Ref101450070 \h </w:instrText>
      </w:r>
      <w:r>
        <w:fldChar w:fldCharType="separate"/>
      </w:r>
      <w:r w:rsidR="006964C7">
        <w:t xml:space="preserve">Figure </w:t>
      </w:r>
      <w:r w:rsidR="006964C7">
        <w:rPr>
          <w:noProof/>
        </w:rPr>
        <w:t>32</w:t>
      </w:r>
      <w:r>
        <w:fldChar w:fldCharType="end"/>
      </w:r>
      <w:r>
        <w:t xml:space="preserve"> appears instead of </w:t>
      </w:r>
      <w:r>
        <w:fldChar w:fldCharType="begin"/>
      </w:r>
      <w:r>
        <w:instrText xml:space="preserve"> REF _Ref101350539 \h </w:instrText>
      </w:r>
      <w:r>
        <w:fldChar w:fldCharType="separate"/>
      </w:r>
      <w:r w:rsidR="006964C7">
        <w:t xml:space="preserve">Figure </w:t>
      </w:r>
      <w:r w:rsidR="006964C7">
        <w:rPr>
          <w:noProof/>
        </w:rPr>
        <w:t>55</w:t>
      </w:r>
      <w:r>
        <w:fldChar w:fldCharType="end"/>
      </w:r>
      <w:r>
        <w:t xml:space="preserve">. This popup is the same as </w:t>
      </w:r>
      <w:r>
        <w:fldChar w:fldCharType="begin"/>
      </w:r>
      <w:r>
        <w:instrText xml:space="preserve"> REF _Ref101350539 \h </w:instrText>
      </w:r>
      <w:r>
        <w:fldChar w:fldCharType="separate"/>
      </w:r>
      <w:r w:rsidR="006964C7">
        <w:t xml:space="preserve">Figure </w:t>
      </w:r>
      <w:r w:rsidR="006964C7">
        <w:rPr>
          <w:noProof/>
        </w:rPr>
        <w:t>55</w:t>
      </w:r>
      <w:r>
        <w:fldChar w:fldCharType="end"/>
      </w:r>
      <w:r>
        <w:t xml:space="preserve"> (see </w:t>
      </w:r>
      <w:r>
        <w:fldChar w:fldCharType="begin"/>
      </w:r>
      <w:r>
        <w:instrText xml:space="preserve"> REF _Ref101351405 \p \h </w:instrText>
      </w:r>
      <w:r>
        <w:fldChar w:fldCharType="separate"/>
      </w:r>
      <w:r w:rsidR="006964C7">
        <w:t>below</w:t>
      </w:r>
      <w:r>
        <w:fldChar w:fldCharType="end"/>
      </w:r>
      <w:r>
        <w:t>) but with the addition of a yellow alert (which is yellow to draw the user</w:t>
      </w:r>
      <w:r w:rsidR="00590BBE">
        <w:t>'</w:t>
      </w:r>
      <w:r>
        <w:t xml:space="preserve">s attention so they read it), informing the user their changes won’t be saved and a ‘Save &amp; Logout’ button that will save the checklist before continuing the Logout process (for more detail see </w:t>
      </w:r>
      <w:r>
        <w:fldChar w:fldCharType="begin"/>
      </w:r>
      <w:r>
        <w:instrText xml:space="preserve"> REF _Ref101351405 \p \h </w:instrText>
      </w:r>
      <w:r>
        <w:fldChar w:fldCharType="separate"/>
      </w:r>
      <w:r w:rsidR="006964C7">
        <w:t>below</w:t>
      </w:r>
      <w:r>
        <w:fldChar w:fldCharType="end"/>
      </w:r>
      <w:r>
        <w:t>).</w:t>
      </w:r>
    </w:p>
    <w:p w14:paraId="0654432A" w14:textId="7A6008F5" w:rsidR="00CF061D" w:rsidRDefault="00096A0B" w:rsidP="00A90A1A">
      <w:r>
        <w:t>Compared</w:t>
      </w:r>
      <w:r w:rsidR="00CF061D">
        <w:t xml:space="preserve"> to the initial design (</w:t>
      </w:r>
      <w:r w:rsidR="00CF061D">
        <w:fldChar w:fldCharType="begin"/>
      </w:r>
      <w:r w:rsidR="00CF061D">
        <w:instrText xml:space="preserve"> REF _Ref101199395 \h </w:instrText>
      </w:r>
      <w:r w:rsidR="00CF061D">
        <w:fldChar w:fldCharType="separate"/>
      </w:r>
      <w:r w:rsidR="006964C7">
        <w:t xml:space="preserve">Figure </w:t>
      </w:r>
      <w:r w:rsidR="006964C7">
        <w:rPr>
          <w:noProof/>
        </w:rPr>
        <w:t>29</w:t>
      </w:r>
      <w:r w:rsidR="00CF061D">
        <w:fldChar w:fldCharType="end"/>
      </w:r>
      <w:r w:rsidR="00CF061D">
        <w:t>)</w:t>
      </w:r>
      <w:r w:rsidR="003254DE">
        <w:t>,</w:t>
      </w:r>
      <w:r w:rsidR="00E81A73">
        <w:t xml:space="preserve"> in the final design (</w:t>
      </w:r>
      <w:r w:rsidR="00E81A73">
        <w:fldChar w:fldCharType="begin"/>
      </w:r>
      <w:r w:rsidR="00E81A73">
        <w:instrText xml:space="preserve"> REF _Ref101450100 \h </w:instrText>
      </w:r>
      <w:r w:rsidR="00E81A73">
        <w:fldChar w:fldCharType="separate"/>
      </w:r>
      <w:r w:rsidR="006964C7">
        <w:t xml:space="preserve">Figure </w:t>
      </w:r>
      <w:r w:rsidR="006964C7">
        <w:rPr>
          <w:noProof/>
        </w:rPr>
        <w:t>30</w:t>
      </w:r>
      <w:r w:rsidR="00E81A73">
        <w:fldChar w:fldCharType="end"/>
      </w:r>
      <w:r w:rsidR="00E81A73">
        <w:t xml:space="preserve">, </w:t>
      </w:r>
      <w:r w:rsidR="00E81A73">
        <w:fldChar w:fldCharType="begin"/>
      </w:r>
      <w:r w:rsidR="00E81A73">
        <w:instrText xml:space="preserve"> REF _Ref101450068 \h </w:instrText>
      </w:r>
      <w:r w:rsidR="00E81A73">
        <w:fldChar w:fldCharType="separate"/>
      </w:r>
      <w:r w:rsidR="006964C7">
        <w:t xml:space="preserve">Figure </w:t>
      </w:r>
      <w:r w:rsidR="006964C7">
        <w:rPr>
          <w:noProof/>
        </w:rPr>
        <w:t>31</w:t>
      </w:r>
      <w:r w:rsidR="00E81A73">
        <w:fldChar w:fldCharType="end"/>
      </w:r>
      <w:r w:rsidR="00E81A73">
        <w:t xml:space="preserve"> and </w:t>
      </w:r>
      <w:r w:rsidR="00E81A73">
        <w:fldChar w:fldCharType="begin"/>
      </w:r>
      <w:r w:rsidR="00E81A73">
        <w:instrText xml:space="preserve"> REF _Ref101450070 \h </w:instrText>
      </w:r>
      <w:r w:rsidR="00E81A73">
        <w:fldChar w:fldCharType="separate"/>
      </w:r>
      <w:r w:rsidR="006964C7">
        <w:t xml:space="preserve">Figure </w:t>
      </w:r>
      <w:r w:rsidR="006964C7">
        <w:rPr>
          <w:noProof/>
        </w:rPr>
        <w:t>32</w:t>
      </w:r>
      <w:r w:rsidR="00E81A73">
        <w:fldChar w:fldCharType="end"/>
      </w:r>
      <w:r w:rsidR="00E81A73">
        <w:t>)</w:t>
      </w:r>
      <w:r w:rsidR="00CF061D">
        <w:t xml:space="preserve"> I have added </w:t>
      </w:r>
      <w:r w:rsidR="00590BBE">
        <w:t xml:space="preserve">the </w:t>
      </w:r>
      <w:r w:rsidR="00CF061D">
        <w:t>option to save and continue on the popup as this makes it easier to save and leave, as well as making more specific popups to leave without saving (</w:t>
      </w:r>
      <w:r w:rsidR="00CF061D">
        <w:fldChar w:fldCharType="begin"/>
      </w:r>
      <w:r w:rsidR="00CF061D">
        <w:instrText xml:space="preserve"> REF _Ref101450068 \h </w:instrText>
      </w:r>
      <w:r w:rsidR="00CF061D">
        <w:fldChar w:fldCharType="separate"/>
      </w:r>
      <w:r w:rsidR="006964C7">
        <w:t xml:space="preserve">Figure </w:t>
      </w:r>
      <w:r w:rsidR="006964C7">
        <w:rPr>
          <w:noProof/>
        </w:rPr>
        <w:t>31</w:t>
      </w:r>
      <w:r w:rsidR="00CF061D">
        <w:fldChar w:fldCharType="end"/>
      </w:r>
      <w:r w:rsidR="00CF061D">
        <w:t xml:space="preserve"> and </w:t>
      </w:r>
      <w:r w:rsidR="00CF061D">
        <w:fldChar w:fldCharType="begin"/>
      </w:r>
      <w:r w:rsidR="00CF061D">
        <w:instrText xml:space="preserve"> REF _Ref101450070 \h </w:instrText>
      </w:r>
      <w:r w:rsidR="00CF061D">
        <w:fldChar w:fldCharType="separate"/>
      </w:r>
      <w:r w:rsidR="006964C7">
        <w:t xml:space="preserve">Figure </w:t>
      </w:r>
      <w:r w:rsidR="006964C7">
        <w:rPr>
          <w:noProof/>
        </w:rPr>
        <w:t>32</w:t>
      </w:r>
      <w:r w:rsidR="00CF061D">
        <w:fldChar w:fldCharType="end"/>
      </w:r>
      <w:r w:rsidR="00CF061D">
        <w:t>).</w:t>
      </w:r>
    </w:p>
    <w:p w14:paraId="0D12E24A" w14:textId="4DDCEFC1" w:rsidR="00841CFF" w:rsidRDefault="00841CFF" w:rsidP="00841CFF">
      <w:pPr>
        <w:pStyle w:val="Heading4"/>
      </w:pPr>
      <w:r>
        <w:t>Image Popup</w:t>
      </w:r>
      <w:r w:rsidR="00AD722F">
        <w:t>s</w:t>
      </w:r>
    </w:p>
    <w:p w14:paraId="790FF4DE" w14:textId="77777777" w:rsidR="00DA03BD" w:rsidRDefault="00DA03BD" w:rsidP="002703FF">
      <w:pPr>
        <w:keepNext/>
        <w:spacing w:after="0"/>
      </w:pPr>
      <w:r>
        <w:rPr>
          <w:noProof/>
        </w:rPr>
        <w:drawing>
          <wp:inline distT="0" distB="0" distL="0" distR="0" wp14:anchorId="659B88C9" wp14:editId="32FAF19A">
            <wp:extent cx="4552980" cy="4629150"/>
            <wp:effectExtent l="0" t="0" r="0" b="0"/>
            <wp:docPr id="34" name="Picture 3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shape&#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4562842" cy="4639177"/>
                    </a:xfrm>
                    <a:prstGeom prst="rect">
                      <a:avLst/>
                    </a:prstGeom>
                  </pic:spPr>
                </pic:pic>
              </a:graphicData>
            </a:graphic>
          </wp:inline>
        </w:drawing>
      </w:r>
    </w:p>
    <w:p w14:paraId="0000589D" w14:textId="068063B4" w:rsidR="00841CFF" w:rsidRDefault="00DA03BD" w:rsidP="00DA03BD">
      <w:pPr>
        <w:pStyle w:val="Caption"/>
        <w:rPr>
          <w:noProof/>
        </w:rPr>
      </w:pPr>
      <w:bookmarkStart w:id="74" w:name="_Ref100955090"/>
      <w:bookmarkStart w:id="75" w:name="_Ref101027062"/>
      <w:r>
        <w:t xml:space="preserve">Figure </w:t>
      </w:r>
      <w:fldSimple w:instr=" SEQ Figure \* ARABIC ">
        <w:r w:rsidR="006964C7">
          <w:rPr>
            <w:noProof/>
          </w:rPr>
          <w:t>33</w:t>
        </w:r>
      </w:fldSimple>
      <w:bookmarkEnd w:id="74"/>
      <w:r>
        <w:t xml:space="preserve">: </w:t>
      </w:r>
      <w:r w:rsidR="00A96BB9">
        <w:t xml:space="preserve">Initial </w:t>
      </w:r>
      <w:r>
        <w:t xml:space="preserve">Popups for </w:t>
      </w:r>
      <w:r w:rsidRPr="00B5302F">
        <w:rPr>
          <w:noProof/>
        </w:rPr>
        <w:t>Piece</w:t>
      </w:r>
      <w:r>
        <w:rPr>
          <w:noProof/>
        </w:rPr>
        <w:t xml:space="preserve"> Images and Set Images</w:t>
      </w:r>
      <w:bookmarkEnd w:id="75"/>
    </w:p>
    <w:p w14:paraId="39025C20" w14:textId="77777777" w:rsidR="003F3322" w:rsidRDefault="003F3322" w:rsidP="003F3322">
      <w:pPr>
        <w:keepNext/>
      </w:pPr>
      <w:r w:rsidRPr="003F3322">
        <w:rPr>
          <w:noProof/>
        </w:rPr>
        <w:drawing>
          <wp:inline distT="0" distB="0" distL="0" distR="0" wp14:anchorId="171533A4" wp14:editId="1FAD86DD">
            <wp:extent cx="2124075" cy="2374950"/>
            <wp:effectExtent l="0" t="0" r="0" b="6350"/>
            <wp:docPr id="66" name="Picture 6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picture containing text&#10;&#10;Description automatically generated"/>
                    <pic:cNvPicPr/>
                  </pic:nvPicPr>
                  <pic:blipFill>
                    <a:blip r:embed="rId43"/>
                    <a:stretch>
                      <a:fillRect/>
                    </a:stretch>
                  </pic:blipFill>
                  <pic:spPr>
                    <a:xfrm>
                      <a:off x="0" y="0"/>
                      <a:ext cx="2130021" cy="2381598"/>
                    </a:xfrm>
                    <a:prstGeom prst="rect">
                      <a:avLst/>
                    </a:prstGeom>
                  </pic:spPr>
                </pic:pic>
              </a:graphicData>
            </a:graphic>
          </wp:inline>
        </w:drawing>
      </w:r>
    </w:p>
    <w:p w14:paraId="45877563" w14:textId="23D87784" w:rsidR="003F3322" w:rsidRPr="003F3322" w:rsidRDefault="003F3322" w:rsidP="003F3322">
      <w:pPr>
        <w:pStyle w:val="Caption"/>
      </w:pPr>
      <w:bookmarkStart w:id="76" w:name="_Ref101301486"/>
      <w:bookmarkStart w:id="77" w:name="_Ref101371019"/>
      <w:r>
        <w:t xml:space="preserve">Figure </w:t>
      </w:r>
      <w:fldSimple w:instr=" SEQ Figure \* ARABIC ">
        <w:r w:rsidR="006964C7">
          <w:rPr>
            <w:noProof/>
          </w:rPr>
          <w:t>34</w:t>
        </w:r>
      </w:fldSimple>
      <w:bookmarkEnd w:id="76"/>
      <w:r>
        <w:t>: Popup for Piece Image</w:t>
      </w:r>
      <w:bookmarkEnd w:id="77"/>
    </w:p>
    <w:p w14:paraId="10845984" w14:textId="607F75B0" w:rsidR="00810823" w:rsidRDefault="00810823" w:rsidP="00810823">
      <w:pPr>
        <w:keepNext/>
      </w:pPr>
      <w:r w:rsidRPr="00810823">
        <w:rPr>
          <w:noProof/>
        </w:rPr>
        <w:drawing>
          <wp:inline distT="0" distB="0" distL="0" distR="0" wp14:anchorId="1908586C" wp14:editId="1F738138">
            <wp:extent cx="2305050" cy="2346376"/>
            <wp:effectExtent l="0" t="0" r="3175" b="0"/>
            <wp:docPr id="64" name="Picture 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Diagram&#10;&#10;Description automatically generated"/>
                    <pic:cNvPicPr/>
                  </pic:nvPicPr>
                  <pic:blipFill>
                    <a:blip r:embed="rId44"/>
                    <a:stretch>
                      <a:fillRect/>
                    </a:stretch>
                  </pic:blipFill>
                  <pic:spPr>
                    <a:xfrm>
                      <a:off x="0" y="0"/>
                      <a:ext cx="2305050" cy="2346376"/>
                    </a:xfrm>
                    <a:prstGeom prst="rect">
                      <a:avLst/>
                    </a:prstGeom>
                  </pic:spPr>
                </pic:pic>
              </a:graphicData>
            </a:graphic>
          </wp:inline>
        </w:drawing>
      </w:r>
    </w:p>
    <w:p w14:paraId="2748ADA9" w14:textId="43E7EE24" w:rsidR="00810823" w:rsidRPr="00810823" w:rsidRDefault="00810823" w:rsidP="00810823">
      <w:pPr>
        <w:pStyle w:val="Caption"/>
      </w:pPr>
      <w:bookmarkStart w:id="78" w:name="_Ref101301494"/>
      <w:r>
        <w:t xml:space="preserve">Figure </w:t>
      </w:r>
      <w:fldSimple w:instr=" SEQ Figure \* ARABIC ">
        <w:r w:rsidR="006964C7">
          <w:rPr>
            <w:noProof/>
          </w:rPr>
          <w:t>35</w:t>
        </w:r>
      </w:fldSimple>
      <w:bookmarkEnd w:id="78"/>
      <w:r>
        <w:t>: Popup for Set Image</w:t>
      </w:r>
    </w:p>
    <w:p w14:paraId="0356FADE" w14:textId="2632D4A5" w:rsidR="00DA03BD" w:rsidRDefault="003F3322" w:rsidP="00A90A1A">
      <w:r>
        <w:fldChar w:fldCharType="begin"/>
      </w:r>
      <w:r>
        <w:instrText xml:space="preserve"> REF _Ref101301486 \h </w:instrText>
      </w:r>
      <w:r>
        <w:fldChar w:fldCharType="separate"/>
      </w:r>
      <w:r w:rsidR="006964C7">
        <w:t xml:space="preserve">Figure </w:t>
      </w:r>
      <w:r w:rsidR="006964C7">
        <w:rPr>
          <w:noProof/>
        </w:rPr>
        <w:t>34</w:t>
      </w:r>
      <w:r>
        <w:fldChar w:fldCharType="end"/>
      </w:r>
      <w:r>
        <w:t xml:space="preserve"> and </w:t>
      </w:r>
      <w:r>
        <w:fldChar w:fldCharType="begin"/>
      </w:r>
      <w:r>
        <w:instrText xml:space="preserve"> REF _Ref101301494 \h </w:instrText>
      </w:r>
      <w:r>
        <w:fldChar w:fldCharType="separate"/>
      </w:r>
      <w:r w:rsidR="006964C7">
        <w:t xml:space="preserve">Figure </w:t>
      </w:r>
      <w:r w:rsidR="006964C7">
        <w:rPr>
          <w:noProof/>
        </w:rPr>
        <w:t>35</w:t>
      </w:r>
      <w:r>
        <w:fldChar w:fldCharType="end"/>
      </w:r>
      <w:r>
        <w:t xml:space="preserve"> are</w:t>
      </w:r>
      <w:r w:rsidR="009B04AC">
        <w:t xml:space="preserve"> </w:t>
      </w:r>
      <w:r w:rsidR="00906240">
        <w:t xml:space="preserve">two popups both of which display </w:t>
      </w:r>
      <w:r w:rsidR="00906240" w:rsidRPr="00885DAF">
        <w:t>images</w:t>
      </w:r>
      <w:r w:rsidR="00885DAF">
        <w:t>.</w:t>
      </w:r>
      <w:r w:rsidR="00906240" w:rsidRPr="00885DAF">
        <w:t xml:space="preserve"> </w:t>
      </w:r>
      <w:r w:rsidR="00CC355E">
        <w:fldChar w:fldCharType="begin"/>
      </w:r>
      <w:r w:rsidR="00CC355E">
        <w:instrText xml:space="preserve"> REF _Ref101301486 \h </w:instrText>
      </w:r>
      <w:r w:rsidR="00CC355E">
        <w:fldChar w:fldCharType="separate"/>
      </w:r>
      <w:r w:rsidR="006964C7">
        <w:t xml:space="preserve">Figure </w:t>
      </w:r>
      <w:r w:rsidR="006964C7">
        <w:rPr>
          <w:noProof/>
        </w:rPr>
        <w:t>34</w:t>
      </w:r>
      <w:r w:rsidR="00CC355E">
        <w:fldChar w:fldCharType="end"/>
      </w:r>
      <w:r w:rsidR="00906240">
        <w:t xml:space="preserve"> displays the image of a Lego Piece </w:t>
      </w:r>
      <w:r w:rsidR="00CC355E">
        <w:t xml:space="preserve">(in this case ‘Brick 1 x 2’) </w:t>
      </w:r>
      <w:r w:rsidR="00906240">
        <w:t>and</w:t>
      </w:r>
      <w:r w:rsidR="00CC355E">
        <w:t xml:space="preserve"> </w:t>
      </w:r>
      <w:r w:rsidR="00CC355E">
        <w:fldChar w:fldCharType="begin"/>
      </w:r>
      <w:r w:rsidR="00CC355E">
        <w:instrText xml:space="preserve"> REF _Ref101301494 \h </w:instrText>
      </w:r>
      <w:r w:rsidR="00CC355E">
        <w:fldChar w:fldCharType="separate"/>
      </w:r>
      <w:r w:rsidR="006964C7">
        <w:t xml:space="preserve">Figure </w:t>
      </w:r>
      <w:r w:rsidR="006964C7">
        <w:rPr>
          <w:noProof/>
        </w:rPr>
        <w:t>35</w:t>
      </w:r>
      <w:r w:rsidR="00CC355E">
        <w:fldChar w:fldCharType="end"/>
      </w:r>
      <w:r w:rsidR="00906240">
        <w:t xml:space="preserve"> displays the image of a Lego Set</w:t>
      </w:r>
      <w:r w:rsidR="00CC355E">
        <w:t xml:space="preserve"> (in this case ‘</w:t>
      </w:r>
      <w:r w:rsidR="00CC355E" w:rsidRPr="00CC355E">
        <w:t>Republic Attack Gunship</w:t>
      </w:r>
      <w:r w:rsidR="00CC355E">
        <w:t>’)</w:t>
      </w:r>
      <w:r w:rsidR="00906240">
        <w:t xml:space="preserve">. These popups are opened when a picture of a Lego Piece or Lego Set is clicked </w:t>
      </w:r>
      <w:r w:rsidR="005519C6" w:rsidRPr="00092B0C">
        <w:t>on</w:t>
      </w:r>
      <w:r w:rsidR="004E4F50" w:rsidRPr="00092B0C">
        <w:t xml:space="preserve">. These popups </w:t>
      </w:r>
      <w:r w:rsidR="004E4E79" w:rsidRPr="00092B0C">
        <w:t xml:space="preserve">are </w:t>
      </w:r>
      <w:r w:rsidR="00906240" w:rsidRPr="00092B0C">
        <w:t>used so that if</w:t>
      </w:r>
      <w:r w:rsidR="00692FFD" w:rsidRPr="00092B0C">
        <w:t xml:space="preserve"> the</w:t>
      </w:r>
      <w:r w:rsidR="00906240" w:rsidRPr="00092B0C">
        <w:t xml:space="preserve"> image on the page is small</w:t>
      </w:r>
      <w:r w:rsidR="00CA715C" w:rsidRPr="00092B0C">
        <w:t>,</w:t>
      </w:r>
      <w:r w:rsidR="00906240" w:rsidRPr="00092B0C">
        <w:t xml:space="preserve"> users can </w:t>
      </w:r>
      <w:r w:rsidR="002667E7" w:rsidRPr="00092B0C">
        <w:t>expand</w:t>
      </w:r>
      <w:r w:rsidR="00906240" w:rsidRPr="00092B0C">
        <w:t xml:space="preserve"> it so they can see it easier.</w:t>
      </w:r>
      <w:r w:rsidR="00583C4C" w:rsidRPr="00092B0C">
        <w:t xml:space="preserve"> The ‘X’ in the top right corner </w:t>
      </w:r>
      <w:r w:rsidR="00B214DD" w:rsidRPr="00092B0C">
        <w:t xml:space="preserve">of </w:t>
      </w:r>
      <w:r w:rsidR="00583C4C" w:rsidRPr="00092B0C">
        <w:t>both</w:t>
      </w:r>
      <w:r w:rsidR="00CA715C">
        <w:t xml:space="preserve"> popups</w:t>
      </w:r>
      <w:r w:rsidR="00583C4C">
        <w:t xml:space="preserve"> dismiss</w:t>
      </w:r>
      <w:r w:rsidR="00BC5A37">
        <w:t>es</w:t>
      </w:r>
      <w:r w:rsidR="00583C4C">
        <w:t xml:space="preserve"> the</w:t>
      </w:r>
      <w:r w:rsidR="00BC5A37">
        <w:t>m</w:t>
      </w:r>
      <w:r w:rsidR="00583C4C">
        <w:t>.</w:t>
      </w:r>
    </w:p>
    <w:p w14:paraId="3B8524CB" w14:textId="5D7EEED8" w:rsidR="00810823" w:rsidRDefault="00810823" w:rsidP="00A90A1A">
      <w:r>
        <w:fldChar w:fldCharType="begin"/>
      </w:r>
      <w:r>
        <w:instrText xml:space="preserve"> REF _Ref100955090 \h </w:instrText>
      </w:r>
      <w:r>
        <w:fldChar w:fldCharType="separate"/>
      </w:r>
      <w:r w:rsidR="006964C7">
        <w:t xml:space="preserve">Figure </w:t>
      </w:r>
      <w:r w:rsidR="006964C7">
        <w:rPr>
          <w:noProof/>
        </w:rPr>
        <w:t>33</w:t>
      </w:r>
      <w:r>
        <w:fldChar w:fldCharType="end"/>
      </w:r>
      <w:r>
        <w:t xml:space="preserve"> shows the initial design of both popups which </w:t>
      </w:r>
      <w:r w:rsidR="00456E0A">
        <w:t xml:space="preserve">are </w:t>
      </w:r>
      <w:r>
        <w:t>the same as the final design.</w:t>
      </w:r>
    </w:p>
    <w:p w14:paraId="17541202" w14:textId="13C44B16" w:rsidR="00A01367" w:rsidRDefault="00A01367" w:rsidP="00A01367">
      <w:pPr>
        <w:pStyle w:val="Heading4"/>
      </w:pPr>
      <w:bookmarkStart w:id="79" w:name="_Ref101878468"/>
      <w:r>
        <w:t>Import Checklist Popup</w:t>
      </w:r>
      <w:bookmarkEnd w:id="79"/>
    </w:p>
    <w:p w14:paraId="7B9275FA" w14:textId="77777777" w:rsidR="00CE462A" w:rsidRDefault="00CE462A" w:rsidP="002703FF">
      <w:pPr>
        <w:keepNext/>
        <w:spacing w:after="0"/>
      </w:pPr>
      <w:r>
        <w:rPr>
          <w:noProof/>
        </w:rPr>
        <w:drawing>
          <wp:inline distT="0" distB="0" distL="0" distR="0" wp14:anchorId="3F2E0794" wp14:editId="1EEA787C">
            <wp:extent cx="5731510" cy="3033395"/>
            <wp:effectExtent l="0" t="0" r="0" b="0"/>
            <wp:docPr id="35" name="Picture 3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with low confidence"/>
                    <pic:cNvPicPr/>
                  </pic:nvPicPr>
                  <pic:blipFill>
                    <a:blip r:embed="rId45">
                      <a:extLst>
                        <a:ext uri="{28A0092B-C50C-407E-A947-70E740481C1C}">
                          <a14:useLocalDpi xmlns:a14="http://schemas.microsoft.com/office/drawing/2010/main" val="0"/>
                        </a:ext>
                      </a:extLst>
                    </a:blip>
                    <a:stretch>
                      <a:fillRect/>
                    </a:stretch>
                  </pic:blipFill>
                  <pic:spPr>
                    <a:xfrm>
                      <a:off x="0" y="0"/>
                      <a:ext cx="5731510" cy="3033395"/>
                    </a:xfrm>
                    <a:prstGeom prst="rect">
                      <a:avLst/>
                    </a:prstGeom>
                  </pic:spPr>
                </pic:pic>
              </a:graphicData>
            </a:graphic>
          </wp:inline>
        </w:drawing>
      </w:r>
    </w:p>
    <w:p w14:paraId="2D86F9A6" w14:textId="5B73A01A" w:rsidR="00A01367" w:rsidRDefault="00CE462A" w:rsidP="00CE462A">
      <w:pPr>
        <w:pStyle w:val="Caption"/>
      </w:pPr>
      <w:bookmarkStart w:id="80" w:name="_Ref100955355"/>
      <w:bookmarkStart w:id="81" w:name="_Ref100934957"/>
      <w:r>
        <w:t xml:space="preserve">Figure </w:t>
      </w:r>
      <w:fldSimple w:instr=" SEQ Figure \* ARABIC ">
        <w:r w:rsidR="006964C7">
          <w:rPr>
            <w:noProof/>
          </w:rPr>
          <w:t>36</w:t>
        </w:r>
      </w:fldSimple>
      <w:bookmarkEnd w:id="80"/>
      <w:r>
        <w:t xml:space="preserve">: </w:t>
      </w:r>
      <w:r w:rsidR="00A96BB9">
        <w:t xml:space="preserve">Initial </w:t>
      </w:r>
      <w:r>
        <w:t>Import Checklist Popup</w:t>
      </w:r>
      <w:bookmarkEnd w:id="81"/>
    </w:p>
    <w:p w14:paraId="17D3F1C7" w14:textId="77777777" w:rsidR="00415E21" w:rsidRDefault="00D712D7" w:rsidP="00415E21">
      <w:pPr>
        <w:keepNext/>
      </w:pPr>
      <w:r w:rsidRPr="00D712D7">
        <w:rPr>
          <w:noProof/>
        </w:rPr>
        <w:drawing>
          <wp:inline distT="0" distB="0" distL="0" distR="0" wp14:anchorId="6C0778E8" wp14:editId="1CB8AB43">
            <wp:extent cx="4781550" cy="2476500"/>
            <wp:effectExtent l="0" t="0" r="0" b="0"/>
            <wp:docPr id="74" name="Picture 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ext, application, email&#10;&#10;Description automatically generated"/>
                    <pic:cNvPicPr/>
                  </pic:nvPicPr>
                  <pic:blipFill rotWithShape="1">
                    <a:blip r:embed="rId46"/>
                    <a:srcRect l="1" r="1179" b="1141"/>
                    <a:stretch/>
                  </pic:blipFill>
                  <pic:spPr bwMode="auto">
                    <a:xfrm>
                      <a:off x="0" y="0"/>
                      <a:ext cx="4782218" cy="2476846"/>
                    </a:xfrm>
                    <a:prstGeom prst="rect">
                      <a:avLst/>
                    </a:prstGeom>
                    <a:ln>
                      <a:noFill/>
                    </a:ln>
                    <a:extLst>
                      <a:ext uri="{53640926-AAD7-44D8-BBD7-CCE9431645EC}">
                        <a14:shadowObscured xmlns:a14="http://schemas.microsoft.com/office/drawing/2010/main"/>
                      </a:ext>
                    </a:extLst>
                  </pic:spPr>
                </pic:pic>
              </a:graphicData>
            </a:graphic>
          </wp:inline>
        </w:drawing>
      </w:r>
    </w:p>
    <w:p w14:paraId="443EBDA5" w14:textId="3CEE60E2" w:rsidR="00D712D7" w:rsidRPr="00D712D7" w:rsidRDefault="00415E21" w:rsidP="00415E21">
      <w:pPr>
        <w:pStyle w:val="Caption"/>
      </w:pPr>
      <w:bookmarkStart w:id="82" w:name="_Ref101304806"/>
      <w:bookmarkStart w:id="83" w:name="_Ref101367895"/>
      <w:r>
        <w:t xml:space="preserve">Figure </w:t>
      </w:r>
      <w:fldSimple w:instr=" SEQ Figure \* ARABIC ">
        <w:r w:rsidR="006964C7">
          <w:rPr>
            <w:noProof/>
          </w:rPr>
          <w:t>37</w:t>
        </w:r>
      </w:fldSimple>
      <w:bookmarkEnd w:id="82"/>
      <w:r>
        <w:t>: Import Checklist Popup</w:t>
      </w:r>
      <w:bookmarkEnd w:id="83"/>
    </w:p>
    <w:p w14:paraId="046488FF" w14:textId="77777777" w:rsidR="00B427DE" w:rsidRDefault="00B427DE" w:rsidP="00B427DE">
      <w:pPr>
        <w:keepNext/>
      </w:pPr>
      <w:r w:rsidRPr="00B427DE">
        <w:rPr>
          <w:noProof/>
        </w:rPr>
        <w:drawing>
          <wp:inline distT="0" distB="0" distL="0" distR="0" wp14:anchorId="0191329F" wp14:editId="3A4FB968">
            <wp:extent cx="4067743" cy="2181529"/>
            <wp:effectExtent l="0" t="0" r="9525" b="0"/>
            <wp:docPr id="75" name="Picture 7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text, application&#10;&#10;Description automatically generated"/>
                    <pic:cNvPicPr/>
                  </pic:nvPicPr>
                  <pic:blipFill>
                    <a:blip r:embed="rId47"/>
                    <a:stretch>
                      <a:fillRect/>
                    </a:stretch>
                  </pic:blipFill>
                  <pic:spPr>
                    <a:xfrm>
                      <a:off x="0" y="0"/>
                      <a:ext cx="4067743" cy="2181529"/>
                    </a:xfrm>
                    <a:prstGeom prst="rect">
                      <a:avLst/>
                    </a:prstGeom>
                  </pic:spPr>
                </pic:pic>
              </a:graphicData>
            </a:graphic>
          </wp:inline>
        </w:drawing>
      </w:r>
    </w:p>
    <w:p w14:paraId="2F0CA270" w14:textId="55D4C19C" w:rsidR="00D712D7" w:rsidRPr="00F7079F" w:rsidRDefault="00B427DE" w:rsidP="00B427DE">
      <w:pPr>
        <w:pStyle w:val="Caption"/>
      </w:pPr>
      <w:bookmarkStart w:id="84" w:name="_Ref101305514"/>
      <w:r>
        <w:t xml:space="preserve">Figure </w:t>
      </w:r>
      <w:fldSimple w:instr=" SEQ Figure \* ARABIC ">
        <w:r w:rsidR="006964C7">
          <w:rPr>
            <w:noProof/>
          </w:rPr>
          <w:t>38</w:t>
        </w:r>
      </w:fldSimple>
      <w:bookmarkEnd w:id="84"/>
      <w:r>
        <w:t>: Import Checklist Error Alert Boxes</w:t>
      </w:r>
    </w:p>
    <w:p w14:paraId="72FAB4A0" w14:textId="1B17A8FA" w:rsidR="0074490F" w:rsidRDefault="00DE4414" w:rsidP="00A90A1A">
      <w:r>
        <w:t>The import checklist popup</w:t>
      </w:r>
      <w:r w:rsidR="005F7815">
        <w:t xml:space="preserve"> (</w:t>
      </w:r>
      <w:r w:rsidR="005F7815">
        <w:fldChar w:fldCharType="begin"/>
      </w:r>
      <w:r w:rsidR="005F7815">
        <w:instrText xml:space="preserve"> REF _Ref101304806 \h </w:instrText>
      </w:r>
      <w:r w:rsidR="005F7815">
        <w:fldChar w:fldCharType="separate"/>
      </w:r>
      <w:r w:rsidR="006964C7">
        <w:t xml:space="preserve">Figure </w:t>
      </w:r>
      <w:r w:rsidR="006964C7">
        <w:rPr>
          <w:noProof/>
        </w:rPr>
        <w:t>37</w:t>
      </w:r>
      <w:r w:rsidR="005F7815">
        <w:fldChar w:fldCharType="end"/>
      </w:r>
      <w:r w:rsidR="005F7815">
        <w:t xml:space="preserve">) </w:t>
      </w:r>
      <w:r w:rsidR="00BA205E">
        <w:t xml:space="preserve">is used to import a Lego Set Piece checklist </w:t>
      </w:r>
      <w:r w:rsidR="003E7355">
        <w:t xml:space="preserve">CSV file </w:t>
      </w:r>
      <w:r w:rsidR="00BA205E">
        <w:t>that has been previously exported</w:t>
      </w:r>
      <w:r w:rsidR="005519C6">
        <w:t xml:space="preserve"> and is opened via clicking </w:t>
      </w:r>
      <w:r w:rsidR="00733B80">
        <w:t>the ‘Import Checklist’ link on the navbar of the</w:t>
      </w:r>
      <w:r w:rsidR="005F7815">
        <w:t xml:space="preserve"> </w:t>
      </w:r>
      <w:r w:rsidR="005F7815">
        <w:fldChar w:fldCharType="begin"/>
      </w:r>
      <w:r w:rsidR="005F7815">
        <w:instrText xml:space="preserve"> REF _Ref101018068 \h </w:instrText>
      </w:r>
      <w:r w:rsidR="005F7815">
        <w:fldChar w:fldCharType="separate"/>
      </w:r>
      <w:r w:rsidR="006964C7">
        <w:t>Home Page</w:t>
      </w:r>
      <w:r w:rsidR="005F7815">
        <w:fldChar w:fldCharType="end"/>
      </w:r>
      <w:r w:rsidR="005F7815">
        <w:t xml:space="preserve"> or the</w:t>
      </w:r>
      <w:r w:rsidR="00733B80">
        <w:t xml:space="preserve"> </w:t>
      </w:r>
      <w:r w:rsidR="00733B80">
        <w:fldChar w:fldCharType="begin"/>
      </w:r>
      <w:r w:rsidR="00733B80">
        <w:instrText xml:space="preserve"> REF _Ref100955549 \h </w:instrText>
      </w:r>
      <w:r w:rsidR="00733B80">
        <w:fldChar w:fldCharType="separate"/>
      </w:r>
      <w:r w:rsidR="006964C7">
        <w:t>Piece Checklist Page</w:t>
      </w:r>
      <w:r w:rsidR="00733B80">
        <w:fldChar w:fldCharType="end"/>
      </w:r>
      <w:r w:rsidR="00733B80">
        <w:t xml:space="preserve"> </w:t>
      </w:r>
      <w:r w:rsidR="003B2589">
        <w:t>(</w:t>
      </w:r>
      <w:r w:rsidR="003B2589">
        <w:fldChar w:fldCharType="begin"/>
      </w:r>
      <w:r w:rsidR="003B2589">
        <w:instrText xml:space="preserve"> REF _Ref101369637 \h </w:instrText>
      </w:r>
      <w:r w:rsidR="003B2589">
        <w:fldChar w:fldCharType="separate"/>
      </w:r>
      <w:r w:rsidR="006964C7">
        <w:t xml:space="preserve">Figure </w:t>
      </w:r>
      <w:r w:rsidR="006964C7">
        <w:rPr>
          <w:noProof/>
        </w:rPr>
        <w:t>25</w:t>
      </w:r>
      <w:r w:rsidR="003B2589">
        <w:fldChar w:fldCharType="end"/>
      </w:r>
      <w:r w:rsidR="003B2589">
        <w:t xml:space="preserve">). </w:t>
      </w:r>
      <w:r w:rsidR="00E665BC">
        <w:t>Clicking the ‘Cho</w:t>
      </w:r>
      <w:r w:rsidR="00DA3DB0">
        <w:t>o</w:t>
      </w:r>
      <w:r w:rsidR="00E665BC">
        <w:t>se File’ button will open the</w:t>
      </w:r>
      <w:r w:rsidR="006D6AC1">
        <w:t xml:space="preserve"> file browser on the</w:t>
      </w:r>
      <w:r w:rsidR="00E665BC">
        <w:t xml:space="preserve"> </w:t>
      </w:r>
      <w:r w:rsidR="00F46EBA" w:rsidRPr="00864ED4">
        <w:t xml:space="preserve">system the user is viewing the </w:t>
      </w:r>
      <w:r w:rsidR="006D6AC1" w:rsidRPr="00864ED4">
        <w:t>website on</w:t>
      </w:r>
      <w:r w:rsidR="00F46EBA">
        <w:t>, they can then select a file to upload to the website.</w:t>
      </w:r>
      <w:r w:rsidR="00017CCE">
        <w:t xml:space="preserve"> The name of this file will then replace the ‘No file chosen’ text.</w:t>
      </w:r>
    </w:p>
    <w:p w14:paraId="6FAC4491" w14:textId="346A3D0B" w:rsidR="00583C4C" w:rsidRDefault="003E7355" w:rsidP="00A90A1A">
      <w:r>
        <w:t xml:space="preserve">The ‘Import’ button </w:t>
      </w:r>
      <w:r w:rsidR="0074490F">
        <w:t>when clicked will</w:t>
      </w:r>
      <w:r>
        <w:t xml:space="preserve"> try </w:t>
      </w:r>
      <w:r w:rsidR="0074490F">
        <w:t>to import the selected file</w:t>
      </w:r>
      <w:r w:rsidR="00A93205">
        <w:t>, if the file is valid (in the right format and</w:t>
      </w:r>
      <w:r w:rsidR="009309F6">
        <w:t xml:space="preserve"> a CSV file</w:t>
      </w:r>
      <w:r w:rsidR="00A93205">
        <w:t>)</w:t>
      </w:r>
      <w:r w:rsidR="009309F6">
        <w:t xml:space="preserve"> the pieces stored will be imported and the user will be redirected </w:t>
      </w:r>
      <w:r w:rsidR="001742F5">
        <w:t xml:space="preserve">to </w:t>
      </w:r>
      <w:r w:rsidR="001742F5">
        <w:fldChar w:fldCharType="begin"/>
      </w:r>
      <w:r w:rsidR="001742F5">
        <w:instrText xml:space="preserve"> REF _Ref101368054 \h </w:instrText>
      </w:r>
      <w:r w:rsidR="001742F5">
        <w:fldChar w:fldCharType="separate"/>
      </w:r>
      <w:r w:rsidR="006964C7">
        <w:t xml:space="preserve">Figure </w:t>
      </w:r>
      <w:r w:rsidR="006964C7">
        <w:rPr>
          <w:noProof/>
        </w:rPr>
        <w:t>17</w:t>
      </w:r>
      <w:r w:rsidR="006964C7">
        <w:t xml:space="preserve">: </w:t>
      </w:r>
      <w:r w:rsidR="006964C7" w:rsidRPr="00FE068D">
        <w:t>Lego Set Information Page</w:t>
      </w:r>
      <w:r w:rsidR="001742F5">
        <w:fldChar w:fldCharType="end"/>
      </w:r>
      <w:r w:rsidR="001742F5">
        <w:t>.</w:t>
      </w:r>
      <w:r w:rsidR="005B65B1" w:rsidRPr="005B65B1">
        <w:t xml:space="preserve"> If </w:t>
      </w:r>
      <w:r w:rsidR="009309F6" w:rsidRPr="005B65B1">
        <w:t>the</w:t>
      </w:r>
      <w:r w:rsidR="00A108AD" w:rsidRPr="005B65B1">
        <w:t>y</w:t>
      </w:r>
      <w:r w:rsidR="009309F6" w:rsidRPr="005B65B1">
        <w:t xml:space="preserve"> </w:t>
      </w:r>
      <w:r w:rsidR="005B65B1">
        <w:t xml:space="preserve">then </w:t>
      </w:r>
      <w:r w:rsidR="009309F6" w:rsidRPr="005B65B1">
        <w:t>click the ‘View Piece Checklist’</w:t>
      </w:r>
      <w:r w:rsidR="009309F6">
        <w:t xml:space="preserve"> link on that page</w:t>
      </w:r>
      <w:r w:rsidR="003B2589">
        <w:t xml:space="preserve">, </w:t>
      </w:r>
      <w:r w:rsidR="003B2589">
        <w:fldChar w:fldCharType="begin"/>
      </w:r>
      <w:r w:rsidR="003B2589">
        <w:instrText xml:space="preserve"> REF _Ref101458819 \h </w:instrText>
      </w:r>
      <w:r w:rsidR="003B2589">
        <w:fldChar w:fldCharType="separate"/>
      </w:r>
      <w:r w:rsidR="006964C7">
        <w:t xml:space="preserve">Figure </w:t>
      </w:r>
      <w:r w:rsidR="006964C7">
        <w:rPr>
          <w:noProof/>
        </w:rPr>
        <w:t>25</w:t>
      </w:r>
      <w:r w:rsidR="006964C7">
        <w:t xml:space="preserve">: Piece </w:t>
      </w:r>
      <w:r w:rsidR="006964C7">
        <w:rPr>
          <w:noProof/>
        </w:rPr>
        <w:t>Checklist Page</w:t>
      </w:r>
      <w:r w:rsidR="003B2589">
        <w:fldChar w:fldCharType="end"/>
      </w:r>
      <w:r w:rsidR="003B2589">
        <w:t xml:space="preserve"> will</w:t>
      </w:r>
      <w:r w:rsidR="009309F6">
        <w:t xml:space="preserve"> be opened showing the pieces of the imported set</w:t>
      </w:r>
      <w:r w:rsidR="00D17869">
        <w:t>,</w:t>
      </w:r>
      <w:r w:rsidR="009309F6">
        <w:t xml:space="preserve"> with the piece quantities found matching those from the imported CSV file.</w:t>
      </w:r>
    </w:p>
    <w:p w14:paraId="6E9CDF6C" w14:textId="5C892B87" w:rsidR="0074490F" w:rsidRDefault="0074490F" w:rsidP="00A90A1A">
      <w:r>
        <w:t>There are</w:t>
      </w:r>
      <w:r w:rsidR="00A82D55">
        <w:t xml:space="preserve"> also</w:t>
      </w:r>
      <w:r>
        <w:t xml:space="preserve"> three error alert</w:t>
      </w:r>
      <w:r w:rsidR="004B5876">
        <w:t>s</w:t>
      </w:r>
      <w:r>
        <w:t xml:space="preserve"> in </w:t>
      </w:r>
      <w:r w:rsidR="004B5876">
        <w:fldChar w:fldCharType="begin"/>
      </w:r>
      <w:r w:rsidR="004B5876">
        <w:instrText xml:space="preserve"> REF _Ref101305514 \h </w:instrText>
      </w:r>
      <w:r w:rsidR="004B5876">
        <w:fldChar w:fldCharType="separate"/>
      </w:r>
      <w:r w:rsidR="006964C7">
        <w:t xml:space="preserve">Figure </w:t>
      </w:r>
      <w:r w:rsidR="006964C7">
        <w:rPr>
          <w:noProof/>
        </w:rPr>
        <w:t>38</w:t>
      </w:r>
      <w:r w:rsidR="004B5876">
        <w:fldChar w:fldCharType="end"/>
      </w:r>
      <w:r w:rsidR="004B5876">
        <w:t xml:space="preserve"> in</w:t>
      </w:r>
      <w:r w:rsidR="00A93205">
        <w:t xml:space="preserve"> red boxes, </w:t>
      </w:r>
      <w:r w:rsidR="00A82D55">
        <w:t>these are displayed when the user clicks the ‘Import’ button but there is an error w</w:t>
      </w:r>
      <w:r w:rsidR="00F22AA7">
        <w:t>h</w:t>
      </w:r>
      <w:r w:rsidR="00A82D55">
        <w:t>il</w:t>
      </w:r>
      <w:r w:rsidR="00F22AA7">
        <w:t>e</w:t>
      </w:r>
      <w:r w:rsidR="00A82D55">
        <w:t xml:space="preserve"> importing</w:t>
      </w:r>
      <w:r w:rsidR="003050D9">
        <w:t>, these alert boxes appear beneath the ‘Cho</w:t>
      </w:r>
      <w:r w:rsidR="00DA3DB0">
        <w:t>o</w:t>
      </w:r>
      <w:r w:rsidR="003050D9">
        <w:t>se File’ button</w:t>
      </w:r>
      <w:r w:rsidR="00DA3DB0">
        <w:t xml:space="preserve"> and the ‘Choose File’ button and box adjacent are highlighted red</w:t>
      </w:r>
      <w:r w:rsidR="00096D42">
        <w:t xml:space="preserve"> to show there is an error</w:t>
      </w:r>
      <w:r w:rsidR="00A82D55">
        <w:t xml:space="preserve">. The top error alert is displayed if a file is not selected, the second alert is displayed if the CSV file is </w:t>
      </w:r>
      <w:r w:rsidR="004B5876">
        <w:t>empty (where ‘Error_EmptyCSV.csv’ is the file the user tried to import)</w:t>
      </w:r>
      <w:r w:rsidR="00A82D55">
        <w:t>, and the third alert is displayed if the file is not a CSV file or not correctly formatted so cannot be read</w:t>
      </w:r>
      <w:r w:rsidR="00F67491">
        <w:t xml:space="preserve"> (where ‘Error_Processing.csv’ is the file the user tried to import)</w:t>
      </w:r>
      <w:r w:rsidR="00A82D55">
        <w:t>.</w:t>
      </w:r>
      <w:r w:rsidR="009F727B">
        <w:t xml:space="preserve"> Here I have used these alerts in the popup instead of </w:t>
      </w:r>
      <w:r w:rsidR="009F727B" w:rsidRPr="00B2671D">
        <w:t>a separate alert popup</w:t>
      </w:r>
      <w:r w:rsidR="00B2671D" w:rsidRPr="00B2671D">
        <w:t>,</w:t>
      </w:r>
      <w:r w:rsidR="009F727B" w:rsidRPr="00B2671D">
        <w:t xml:space="preserve"> as this makes it clear to the user </w:t>
      </w:r>
      <w:r w:rsidR="00F22AA7" w:rsidRPr="00B2671D">
        <w:t xml:space="preserve">that </w:t>
      </w:r>
      <w:r w:rsidR="009F727B" w:rsidRPr="00B2671D">
        <w:t xml:space="preserve">an error has occurred without the user having to spend time closing an alert popup breaking up </w:t>
      </w:r>
      <w:r w:rsidR="00151C52" w:rsidRPr="00B2671D">
        <w:t>their</w:t>
      </w:r>
      <w:r w:rsidR="009F727B" w:rsidRPr="00B2671D">
        <w:t xml:space="preserve"> flow.</w:t>
      </w:r>
      <w:r w:rsidR="00DA3DB0">
        <w:t xml:space="preserve"> The name of the file that could not be imported is displayed in the popups so users </w:t>
      </w:r>
      <w:r w:rsidR="00A70093">
        <w:t>can see which file they tried to import.</w:t>
      </w:r>
    </w:p>
    <w:p w14:paraId="2BF9147E" w14:textId="3EF78E10" w:rsidR="00CE462A" w:rsidRDefault="00583C4C" w:rsidP="00A90A1A">
      <w:r>
        <w:t>The ‘Cancel’ button and ‘X’ in the top right corner</w:t>
      </w:r>
      <w:r w:rsidR="00A64A09">
        <w:t>,</w:t>
      </w:r>
      <w:r>
        <w:t xml:space="preserve"> dismiss the popup</w:t>
      </w:r>
      <w:r w:rsidR="00CE7BED">
        <w:t>.</w:t>
      </w:r>
    </w:p>
    <w:p w14:paraId="4E97D437" w14:textId="6751D4CD" w:rsidR="00804A35" w:rsidRPr="00A90A1A" w:rsidRDefault="00A60F59" w:rsidP="00A90A1A">
      <w:r>
        <w:t>The initial design for this popup (</w:t>
      </w:r>
      <w:r>
        <w:fldChar w:fldCharType="begin"/>
      </w:r>
      <w:r>
        <w:instrText xml:space="preserve"> REF _Ref100955355 \h </w:instrText>
      </w:r>
      <w:r>
        <w:fldChar w:fldCharType="separate"/>
      </w:r>
      <w:r w:rsidR="006964C7">
        <w:t xml:space="preserve">Figure </w:t>
      </w:r>
      <w:r w:rsidR="006964C7">
        <w:rPr>
          <w:noProof/>
        </w:rPr>
        <w:t>36</w:t>
      </w:r>
      <w:r>
        <w:fldChar w:fldCharType="end"/>
      </w:r>
      <w:r>
        <w:t xml:space="preserve">) is the same as </w:t>
      </w:r>
      <w:r w:rsidR="005120A9">
        <w:t xml:space="preserve">the </w:t>
      </w:r>
      <w:r>
        <w:t>final design</w:t>
      </w:r>
      <w:r w:rsidR="002059E8">
        <w:t xml:space="preserve"> (</w:t>
      </w:r>
      <w:r w:rsidR="002059E8">
        <w:fldChar w:fldCharType="begin"/>
      </w:r>
      <w:r w:rsidR="002059E8">
        <w:instrText xml:space="preserve"> REF _Ref101304806 \h </w:instrText>
      </w:r>
      <w:r w:rsidR="002059E8">
        <w:fldChar w:fldCharType="separate"/>
      </w:r>
      <w:r w:rsidR="006964C7">
        <w:t xml:space="preserve">Figure </w:t>
      </w:r>
      <w:r w:rsidR="006964C7">
        <w:rPr>
          <w:noProof/>
        </w:rPr>
        <w:t>37</w:t>
      </w:r>
      <w:r w:rsidR="002059E8">
        <w:fldChar w:fldCharType="end"/>
      </w:r>
      <w:r w:rsidR="002059E8">
        <w:t xml:space="preserve"> and </w:t>
      </w:r>
      <w:r w:rsidR="002059E8">
        <w:fldChar w:fldCharType="begin"/>
      </w:r>
      <w:r w:rsidR="002059E8">
        <w:instrText xml:space="preserve"> REF _Ref101305514 \h </w:instrText>
      </w:r>
      <w:r w:rsidR="002059E8">
        <w:fldChar w:fldCharType="separate"/>
      </w:r>
      <w:r w:rsidR="006964C7">
        <w:t xml:space="preserve">Figure </w:t>
      </w:r>
      <w:r w:rsidR="006964C7">
        <w:rPr>
          <w:noProof/>
        </w:rPr>
        <w:t>38</w:t>
      </w:r>
      <w:r w:rsidR="002059E8">
        <w:fldChar w:fldCharType="end"/>
      </w:r>
      <w:r w:rsidR="002059E8">
        <w:t>)</w:t>
      </w:r>
      <w:r>
        <w:t>, apart from some rewording of alert box</w:t>
      </w:r>
      <w:r w:rsidR="00B63D16">
        <w:t>es</w:t>
      </w:r>
      <w:r>
        <w:t xml:space="preserve"> text</w:t>
      </w:r>
      <w:r w:rsidR="00B63D16">
        <w:t xml:space="preserve"> (</w:t>
      </w:r>
      <w:r w:rsidR="00B63D16">
        <w:fldChar w:fldCharType="begin"/>
      </w:r>
      <w:r w:rsidR="00B63D16">
        <w:instrText xml:space="preserve"> REF _Ref101305514 \h </w:instrText>
      </w:r>
      <w:r w:rsidR="00B63D16">
        <w:fldChar w:fldCharType="separate"/>
      </w:r>
      <w:r w:rsidR="006964C7">
        <w:t xml:space="preserve">Figure </w:t>
      </w:r>
      <w:r w:rsidR="006964C7">
        <w:rPr>
          <w:noProof/>
        </w:rPr>
        <w:t>38</w:t>
      </w:r>
      <w:r w:rsidR="00B63D16">
        <w:fldChar w:fldCharType="end"/>
      </w:r>
      <w:r w:rsidR="00B63D16">
        <w:t>)</w:t>
      </w:r>
      <w:r>
        <w:t>.</w:t>
      </w:r>
    </w:p>
    <w:p w14:paraId="5D95261B" w14:textId="26A87AFA" w:rsidR="007F7B0E" w:rsidRDefault="007F7B0E" w:rsidP="007F7B0E">
      <w:pPr>
        <w:pStyle w:val="Heading4"/>
      </w:pPr>
      <w:bookmarkStart w:id="85" w:name="_Ref100934620"/>
      <w:r>
        <w:t>Login and Sign</w:t>
      </w:r>
      <w:r w:rsidR="000C10B2">
        <w:t>-</w:t>
      </w:r>
      <w:r>
        <w:t>Up Popup</w:t>
      </w:r>
      <w:bookmarkEnd w:id="85"/>
    </w:p>
    <w:p w14:paraId="1738C5A8" w14:textId="77777777" w:rsidR="00807F71" w:rsidRDefault="00807F71" w:rsidP="002703FF">
      <w:pPr>
        <w:keepNext/>
        <w:spacing w:after="0"/>
      </w:pPr>
      <w:r>
        <w:rPr>
          <w:noProof/>
        </w:rPr>
        <w:drawing>
          <wp:inline distT="0" distB="0" distL="0" distR="0" wp14:anchorId="6EB3FB6D" wp14:editId="22D77FF9">
            <wp:extent cx="5731510" cy="2562045"/>
            <wp:effectExtent l="0" t="0" r="254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rotWithShape="1">
                    <a:blip r:embed="rId48">
                      <a:extLst>
                        <a:ext uri="{28A0092B-C50C-407E-A947-70E740481C1C}">
                          <a14:useLocalDpi xmlns:a14="http://schemas.microsoft.com/office/drawing/2010/main" val="0"/>
                        </a:ext>
                      </a:extLst>
                    </a:blip>
                    <a:srcRect b="3244"/>
                    <a:stretch/>
                  </pic:blipFill>
                  <pic:spPr bwMode="auto">
                    <a:xfrm>
                      <a:off x="0" y="0"/>
                      <a:ext cx="5731510" cy="2562045"/>
                    </a:xfrm>
                    <a:prstGeom prst="rect">
                      <a:avLst/>
                    </a:prstGeom>
                    <a:ln>
                      <a:noFill/>
                    </a:ln>
                    <a:extLst>
                      <a:ext uri="{53640926-AAD7-44D8-BBD7-CCE9431645EC}">
                        <a14:shadowObscured xmlns:a14="http://schemas.microsoft.com/office/drawing/2010/main"/>
                      </a:ext>
                    </a:extLst>
                  </pic:spPr>
                </pic:pic>
              </a:graphicData>
            </a:graphic>
          </wp:inline>
        </w:drawing>
      </w:r>
    </w:p>
    <w:p w14:paraId="6D8E9376" w14:textId="14A62321" w:rsidR="00AA6A39" w:rsidRDefault="00807F71" w:rsidP="00142A66">
      <w:pPr>
        <w:pStyle w:val="Caption"/>
      </w:pPr>
      <w:bookmarkStart w:id="86" w:name="_Ref101717761"/>
      <w:bookmarkStart w:id="87" w:name="_Ref100934473"/>
      <w:r>
        <w:t xml:space="preserve">Figure </w:t>
      </w:r>
      <w:fldSimple w:instr=" SEQ Figure \* ARABIC ">
        <w:r w:rsidR="006964C7">
          <w:rPr>
            <w:noProof/>
          </w:rPr>
          <w:t>39</w:t>
        </w:r>
      </w:fldSimple>
      <w:bookmarkEnd w:id="86"/>
      <w:r>
        <w:t xml:space="preserve">: </w:t>
      </w:r>
      <w:r w:rsidR="00A96BB9">
        <w:t xml:space="preserve">Initial </w:t>
      </w:r>
      <w:r>
        <w:t>Login</w:t>
      </w:r>
      <w:r w:rsidR="00985683">
        <w:t xml:space="preserve"> and Sign</w:t>
      </w:r>
      <w:r w:rsidR="00EF1162">
        <w:t xml:space="preserve"> </w:t>
      </w:r>
      <w:r w:rsidR="00985683">
        <w:t>Up</w:t>
      </w:r>
      <w:r>
        <w:t xml:space="preserve"> Popup</w:t>
      </w:r>
      <w:bookmarkEnd w:id="87"/>
      <w:r w:rsidR="00EF1162">
        <w:t xml:space="preserve"> –  </w:t>
      </w:r>
      <w:r w:rsidR="00985683">
        <w:t>Login Tab Selected</w:t>
      </w:r>
    </w:p>
    <w:p w14:paraId="4059388E" w14:textId="77777777" w:rsidR="007B6111" w:rsidRDefault="007B6111" w:rsidP="00142A66">
      <w:pPr>
        <w:keepNext/>
        <w:spacing w:after="0"/>
      </w:pPr>
      <w:r w:rsidRPr="007B6111">
        <w:rPr>
          <w:noProof/>
        </w:rPr>
        <w:drawing>
          <wp:inline distT="0" distB="0" distL="0" distR="0" wp14:anchorId="5A6C335E" wp14:editId="41035BBA">
            <wp:extent cx="3810000" cy="2771588"/>
            <wp:effectExtent l="0" t="0" r="0" b="0"/>
            <wp:docPr id="77" name="Picture 7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text, application, email&#10;&#10;Description automatically generated"/>
                    <pic:cNvPicPr/>
                  </pic:nvPicPr>
                  <pic:blipFill>
                    <a:blip r:embed="rId49"/>
                    <a:stretch>
                      <a:fillRect/>
                    </a:stretch>
                  </pic:blipFill>
                  <pic:spPr>
                    <a:xfrm>
                      <a:off x="0" y="0"/>
                      <a:ext cx="3810000" cy="2771588"/>
                    </a:xfrm>
                    <a:prstGeom prst="rect">
                      <a:avLst/>
                    </a:prstGeom>
                  </pic:spPr>
                </pic:pic>
              </a:graphicData>
            </a:graphic>
          </wp:inline>
        </w:drawing>
      </w:r>
    </w:p>
    <w:p w14:paraId="6905D5D3" w14:textId="6DC9E146" w:rsidR="00665DD4" w:rsidRDefault="007B6111" w:rsidP="007B6111">
      <w:pPr>
        <w:pStyle w:val="Caption"/>
      </w:pPr>
      <w:bookmarkStart w:id="88" w:name="_Ref101651502"/>
      <w:bookmarkStart w:id="89" w:name="_Ref101367816"/>
      <w:r>
        <w:t xml:space="preserve">Figure </w:t>
      </w:r>
      <w:fldSimple w:instr=" SEQ Figure \* ARABIC ">
        <w:r w:rsidR="006964C7">
          <w:rPr>
            <w:noProof/>
          </w:rPr>
          <w:t>40</w:t>
        </w:r>
      </w:fldSimple>
      <w:bookmarkEnd w:id="88"/>
      <w:r>
        <w:t xml:space="preserve">: </w:t>
      </w:r>
      <w:bookmarkEnd w:id="89"/>
      <w:r w:rsidR="00EF1162">
        <w:t>Login and Sign-Up Popup – Login Tab Selected</w:t>
      </w:r>
    </w:p>
    <w:p w14:paraId="68A14F11" w14:textId="77777777" w:rsidR="002A52CC" w:rsidRDefault="002A52CC" w:rsidP="002A52CC">
      <w:pPr>
        <w:keepNext/>
        <w:spacing w:after="0"/>
      </w:pPr>
      <w:r w:rsidRPr="002A52CC">
        <w:rPr>
          <w:noProof/>
        </w:rPr>
        <w:drawing>
          <wp:inline distT="0" distB="0" distL="0" distR="0" wp14:anchorId="64F90EBD" wp14:editId="5FA8F88C">
            <wp:extent cx="3522980" cy="1080188"/>
            <wp:effectExtent l="0" t="0" r="1270" b="5715"/>
            <wp:docPr id="78" name="Picture 7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text, application, email&#10;&#10;Description automatically generated"/>
                    <pic:cNvPicPr/>
                  </pic:nvPicPr>
                  <pic:blipFill rotWithShape="1">
                    <a:blip r:embed="rId50"/>
                    <a:srcRect t="2845" b="50404"/>
                    <a:stretch/>
                  </pic:blipFill>
                  <pic:spPr bwMode="auto">
                    <a:xfrm>
                      <a:off x="0" y="0"/>
                      <a:ext cx="3532269" cy="1083036"/>
                    </a:xfrm>
                    <a:prstGeom prst="rect">
                      <a:avLst/>
                    </a:prstGeom>
                    <a:ln>
                      <a:noFill/>
                    </a:ln>
                    <a:extLst>
                      <a:ext uri="{53640926-AAD7-44D8-BBD7-CCE9431645EC}">
                        <a14:shadowObscured xmlns:a14="http://schemas.microsoft.com/office/drawing/2010/main"/>
                      </a:ext>
                    </a:extLst>
                  </pic:spPr>
                </pic:pic>
              </a:graphicData>
            </a:graphic>
          </wp:inline>
        </w:drawing>
      </w:r>
    </w:p>
    <w:p w14:paraId="0BCA7E84" w14:textId="24E6A0BF" w:rsidR="002A52CC" w:rsidRDefault="002A52CC" w:rsidP="002A52CC">
      <w:pPr>
        <w:pStyle w:val="Caption"/>
      </w:pPr>
      <w:bookmarkStart w:id="90" w:name="_Ref101711957"/>
      <w:r>
        <w:t xml:space="preserve">Figure </w:t>
      </w:r>
      <w:fldSimple w:instr=" SEQ Figure \* ARABIC ">
        <w:r w:rsidR="006964C7">
          <w:rPr>
            <w:noProof/>
          </w:rPr>
          <w:t>41</w:t>
        </w:r>
      </w:fldSimple>
      <w:bookmarkEnd w:id="90"/>
      <w:r>
        <w:t>: Login</w:t>
      </w:r>
      <w:r w:rsidR="00F35160">
        <w:t>/Sign Up</w:t>
      </w:r>
      <w:r>
        <w:t xml:space="preserve"> Error </w:t>
      </w:r>
      <w:r w:rsidR="0081228A">
        <w:t xml:space="preserve">– </w:t>
      </w:r>
      <w:r>
        <w:t>Email Blank</w:t>
      </w:r>
    </w:p>
    <w:p w14:paraId="7CC2E130" w14:textId="77777777" w:rsidR="005C58E2" w:rsidRDefault="002A52CC" w:rsidP="005C58E2">
      <w:pPr>
        <w:keepNext/>
        <w:spacing w:after="0"/>
      </w:pPr>
      <w:r w:rsidRPr="002A52CC">
        <w:rPr>
          <w:noProof/>
        </w:rPr>
        <w:drawing>
          <wp:inline distT="0" distB="0" distL="0" distR="0" wp14:anchorId="7B7C4C8E" wp14:editId="2A8B967B">
            <wp:extent cx="3523345" cy="1110615"/>
            <wp:effectExtent l="0" t="0" r="127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t="51937"/>
                    <a:stretch/>
                  </pic:blipFill>
                  <pic:spPr bwMode="auto">
                    <a:xfrm>
                      <a:off x="0" y="0"/>
                      <a:ext cx="3523345" cy="1110615"/>
                    </a:xfrm>
                    <a:prstGeom prst="rect">
                      <a:avLst/>
                    </a:prstGeom>
                    <a:ln>
                      <a:noFill/>
                    </a:ln>
                    <a:extLst>
                      <a:ext uri="{53640926-AAD7-44D8-BBD7-CCE9431645EC}">
                        <a14:shadowObscured xmlns:a14="http://schemas.microsoft.com/office/drawing/2010/main"/>
                      </a:ext>
                    </a:extLst>
                  </pic:spPr>
                </pic:pic>
              </a:graphicData>
            </a:graphic>
          </wp:inline>
        </w:drawing>
      </w:r>
    </w:p>
    <w:p w14:paraId="03EB8D52" w14:textId="3545287B" w:rsidR="002A52CC" w:rsidRDefault="005C58E2" w:rsidP="005C58E2">
      <w:pPr>
        <w:pStyle w:val="Caption"/>
      </w:pPr>
      <w:bookmarkStart w:id="91" w:name="_Ref101711948"/>
      <w:r>
        <w:t xml:space="preserve">Figure </w:t>
      </w:r>
      <w:fldSimple w:instr=" SEQ Figure \* ARABIC ">
        <w:r w:rsidR="006964C7">
          <w:rPr>
            <w:noProof/>
          </w:rPr>
          <w:t>42</w:t>
        </w:r>
      </w:fldSimple>
      <w:bookmarkEnd w:id="91"/>
      <w:r>
        <w:t>: Login Error</w:t>
      </w:r>
      <w:r w:rsidR="0081228A">
        <w:t xml:space="preserve"> – </w:t>
      </w:r>
      <w:r>
        <w:t>Password Blank</w:t>
      </w:r>
    </w:p>
    <w:p w14:paraId="0644AC14" w14:textId="77777777" w:rsidR="00EE5D62" w:rsidRDefault="00D92914" w:rsidP="00EE5D62">
      <w:pPr>
        <w:keepNext/>
        <w:spacing w:after="0"/>
      </w:pPr>
      <w:r w:rsidRPr="00D92914">
        <w:rPr>
          <w:noProof/>
        </w:rPr>
        <w:drawing>
          <wp:inline distT="0" distB="0" distL="0" distR="0" wp14:anchorId="55C2D461" wp14:editId="57169181">
            <wp:extent cx="3522980" cy="2260320"/>
            <wp:effectExtent l="0" t="0" r="1270" b="6985"/>
            <wp:docPr id="80" name="Picture 8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text, application, email&#10;&#10;Description automatically generated"/>
                    <pic:cNvPicPr/>
                  </pic:nvPicPr>
                  <pic:blipFill>
                    <a:blip r:embed="rId51"/>
                    <a:stretch>
                      <a:fillRect/>
                    </a:stretch>
                  </pic:blipFill>
                  <pic:spPr>
                    <a:xfrm>
                      <a:off x="0" y="0"/>
                      <a:ext cx="3532896" cy="2266682"/>
                    </a:xfrm>
                    <a:prstGeom prst="rect">
                      <a:avLst/>
                    </a:prstGeom>
                  </pic:spPr>
                </pic:pic>
              </a:graphicData>
            </a:graphic>
          </wp:inline>
        </w:drawing>
      </w:r>
    </w:p>
    <w:p w14:paraId="0BCEF653" w14:textId="1DBFDDC7" w:rsidR="001874C1" w:rsidRDefault="00EE5D62" w:rsidP="00EE5D62">
      <w:pPr>
        <w:pStyle w:val="Caption"/>
      </w:pPr>
      <w:bookmarkStart w:id="92" w:name="_Ref101712048"/>
      <w:r>
        <w:t xml:space="preserve">Figure </w:t>
      </w:r>
      <w:fldSimple w:instr=" SEQ Figure \* ARABIC ">
        <w:r w:rsidR="006964C7">
          <w:rPr>
            <w:noProof/>
          </w:rPr>
          <w:t>43</w:t>
        </w:r>
      </w:fldSimple>
      <w:bookmarkEnd w:id="92"/>
      <w:r>
        <w:t>: Login Error</w:t>
      </w:r>
      <w:r w:rsidR="0081228A">
        <w:t xml:space="preserve"> – </w:t>
      </w:r>
      <w:r>
        <w:t xml:space="preserve"> Email or Password incorrect</w:t>
      </w:r>
    </w:p>
    <w:p w14:paraId="67C4D717" w14:textId="4E14213E" w:rsidR="00A362BF" w:rsidRDefault="00DA4DCC" w:rsidP="00DA4DCC">
      <w:r>
        <w:t xml:space="preserve">When the ‘Login/SignUp’ link is clicked in the black navbar on the </w:t>
      </w:r>
      <w:r>
        <w:fldChar w:fldCharType="begin"/>
      </w:r>
      <w:r>
        <w:instrText xml:space="preserve"> REF _Ref101018068 \h </w:instrText>
      </w:r>
      <w:r>
        <w:fldChar w:fldCharType="separate"/>
      </w:r>
      <w:r w:rsidR="006964C7">
        <w:t>Home Page</w:t>
      </w:r>
      <w:r>
        <w:fldChar w:fldCharType="end"/>
      </w:r>
      <w:r>
        <w:t xml:space="preserve">, the </w:t>
      </w:r>
      <w:r>
        <w:fldChar w:fldCharType="begin"/>
      </w:r>
      <w:r>
        <w:instrText xml:space="preserve"> REF _Ref100934880 \h </w:instrText>
      </w:r>
      <w:r>
        <w:fldChar w:fldCharType="separate"/>
      </w:r>
      <w:r w:rsidR="006964C7">
        <w:t>Search Page</w:t>
      </w:r>
      <w:r>
        <w:fldChar w:fldCharType="end"/>
      </w:r>
      <w:r>
        <w:t xml:space="preserve">, the </w:t>
      </w:r>
      <w:r>
        <w:fldChar w:fldCharType="begin"/>
      </w:r>
      <w:r>
        <w:instrText xml:space="preserve"> REF _Ref100934557 \h </w:instrText>
      </w:r>
      <w:r>
        <w:fldChar w:fldCharType="separate"/>
      </w:r>
      <w:r w:rsidR="006964C7">
        <w:t>Set Page</w:t>
      </w:r>
      <w:r>
        <w:fldChar w:fldCharType="end"/>
      </w:r>
      <w:r>
        <w:t xml:space="preserve"> or the </w:t>
      </w:r>
      <w:r>
        <w:fldChar w:fldCharType="begin"/>
      </w:r>
      <w:r>
        <w:instrText xml:space="preserve"> REF _Ref100955549 \h </w:instrText>
      </w:r>
      <w:r>
        <w:fldChar w:fldCharType="separate"/>
      </w:r>
      <w:r w:rsidR="006964C7">
        <w:t>Piece Checklist Page</w:t>
      </w:r>
      <w:r>
        <w:fldChar w:fldCharType="end"/>
      </w:r>
      <w:r>
        <w:t>, a popup (</w:t>
      </w:r>
      <w:r>
        <w:fldChar w:fldCharType="begin"/>
      </w:r>
      <w:r>
        <w:instrText xml:space="preserve"> REF _Ref101651502 \h </w:instrText>
      </w:r>
      <w:r>
        <w:fldChar w:fldCharType="separate"/>
      </w:r>
      <w:r w:rsidR="006964C7">
        <w:t xml:space="preserve">Figure </w:t>
      </w:r>
      <w:r w:rsidR="006964C7">
        <w:rPr>
          <w:noProof/>
        </w:rPr>
        <w:t>40</w:t>
      </w:r>
      <w:r>
        <w:fldChar w:fldCharType="end"/>
      </w:r>
      <w:r>
        <w:t>) appears where users can Login or create an account.</w:t>
      </w:r>
    </w:p>
    <w:p w14:paraId="54C656D3" w14:textId="45320ADB" w:rsidR="002E2748" w:rsidRDefault="00DA4DCC" w:rsidP="00DA4DCC">
      <w:r>
        <w:t xml:space="preserve">There are two tabs at the top of the popup, </w:t>
      </w:r>
      <w:r w:rsidR="00A362BF">
        <w:t xml:space="preserve">in </w:t>
      </w:r>
      <w:r w:rsidR="00A362BF">
        <w:fldChar w:fldCharType="begin"/>
      </w:r>
      <w:r w:rsidR="00A362BF">
        <w:instrText xml:space="preserve"> REF _Ref101651502 \h </w:instrText>
      </w:r>
      <w:r w:rsidR="00A362BF">
        <w:fldChar w:fldCharType="separate"/>
      </w:r>
      <w:r w:rsidR="006964C7">
        <w:t xml:space="preserve">Figure </w:t>
      </w:r>
      <w:r w:rsidR="006964C7">
        <w:rPr>
          <w:noProof/>
        </w:rPr>
        <w:t>40</w:t>
      </w:r>
      <w:r w:rsidR="00A362BF">
        <w:fldChar w:fldCharType="end"/>
      </w:r>
      <w:r w:rsidR="00A362BF">
        <w:t xml:space="preserve"> </w:t>
      </w:r>
      <w:r>
        <w:t>the ‘Login’ tab is selected, and the ‘Sign Up’ tab when clicked opens the Sign-Up tab in the popup</w:t>
      </w:r>
      <w:r w:rsidR="0071719A">
        <w:t xml:space="preserve"> (</w:t>
      </w:r>
      <w:r w:rsidR="0071719A">
        <w:fldChar w:fldCharType="begin"/>
      </w:r>
      <w:r w:rsidR="0071719A">
        <w:instrText xml:space="preserve"> REF _Ref101717960 \h </w:instrText>
      </w:r>
      <w:r w:rsidR="0071719A">
        <w:fldChar w:fldCharType="separate"/>
      </w:r>
      <w:r w:rsidR="006964C7" w:rsidRPr="006017B5">
        <w:t xml:space="preserve">Figure </w:t>
      </w:r>
      <w:r w:rsidR="006964C7">
        <w:rPr>
          <w:noProof/>
        </w:rPr>
        <w:t>45</w:t>
      </w:r>
      <w:r w:rsidR="0071719A">
        <w:fldChar w:fldCharType="end"/>
      </w:r>
      <w:r w:rsidR="0071719A">
        <w:t>)</w:t>
      </w:r>
      <w:r>
        <w:t>.</w:t>
      </w:r>
      <w:r w:rsidR="00E41981">
        <w:t xml:space="preserve"> </w:t>
      </w:r>
      <w:r w:rsidR="00B7511A">
        <w:t>As the ‘Login’ tab is selected in the main body of the popup there are input boxes where user can enter their details to login to their account.</w:t>
      </w:r>
      <w:r w:rsidR="00120450">
        <w:t xml:space="preserve"> At the bottom of the popup is some text and a hyperlink ‘Sign Up’ which also opens the Sign-Up tab in the popup</w:t>
      </w:r>
      <w:r w:rsidR="0071719A">
        <w:t xml:space="preserve"> (</w:t>
      </w:r>
      <w:r w:rsidR="0071719A">
        <w:fldChar w:fldCharType="begin"/>
      </w:r>
      <w:r w:rsidR="0071719A">
        <w:instrText xml:space="preserve"> REF _Ref101717960 \h </w:instrText>
      </w:r>
      <w:r w:rsidR="0071719A">
        <w:fldChar w:fldCharType="separate"/>
      </w:r>
      <w:r w:rsidR="006964C7" w:rsidRPr="006017B5">
        <w:t xml:space="preserve">Figure </w:t>
      </w:r>
      <w:r w:rsidR="006964C7">
        <w:rPr>
          <w:noProof/>
        </w:rPr>
        <w:t>45</w:t>
      </w:r>
      <w:r w:rsidR="0071719A">
        <w:fldChar w:fldCharType="end"/>
      </w:r>
      <w:r w:rsidR="0071719A">
        <w:t>)</w:t>
      </w:r>
      <w:r w:rsidR="00120450">
        <w:t>.</w:t>
      </w:r>
    </w:p>
    <w:p w14:paraId="53946E33" w14:textId="358BA433" w:rsidR="00F706B1" w:rsidRDefault="00DA4DCC" w:rsidP="00F42D46">
      <w:r>
        <w:t>There is</w:t>
      </w:r>
      <w:r w:rsidR="00241D72">
        <w:t xml:space="preserve"> an ‘Email’ input box where the user must enter the email address connected to their account and</w:t>
      </w:r>
      <w:r>
        <w:t xml:space="preserve"> a ‘Password’ input box where the user must enter their </w:t>
      </w:r>
      <w:r w:rsidR="00241D72">
        <w:t xml:space="preserve">account’s </w:t>
      </w:r>
      <w:r>
        <w:t>password</w:t>
      </w:r>
      <w:r w:rsidR="00241D72">
        <w:t>. I</w:t>
      </w:r>
      <w:r>
        <w:t xml:space="preserve">f the entered email is not valid the corresponding Invalid Alert will be displayed (see </w:t>
      </w:r>
      <w:r>
        <w:fldChar w:fldCharType="begin"/>
      </w:r>
      <w:r>
        <w:instrText xml:space="preserve"> REF _Ref101649540 \h </w:instrText>
      </w:r>
      <w:r>
        <w:fldChar w:fldCharType="separate"/>
      </w:r>
      <w:r w:rsidR="006964C7">
        <w:t>Entered Email Invalid Alerts</w:t>
      </w:r>
      <w:r>
        <w:fldChar w:fldCharType="end"/>
      </w:r>
      <w:r>
        <w:t xml:space="preserve"> </w:t>
      </w:r>
      <w:r>
        <w:fldChar w:fldCharType="begin"/>
      </w:r>
      <w:r>
        <w:instrText xml:space="preserve"> REF _Ref101649540 \p \h </w:instrText>
      </w:r>
      <w:r>
        <w:fldChar w:fldCharType="separate"/>
      </w:r>
      <w:r w:rsidR="006964C7">
        <w:t>below</w:t>
      </w:r>
      <w:r>
        <w:fldChar w:fldCharType="end"/>
      </w:r>
      <w:r>
        <w:t xml:space="preserve"> for more details). There is a</w:t>
      </w:r>
      <w:r w:rsidR="008B4CD0">
        <w:t>n</w:t>
      </w:r>
      <w:r>
        <w:t xml:space="preserve"> </w:t>
      </w:r>
      <w:r w:rsidR="008A68D2">
        <w:t>‘X’ in the top right corner</w:t>
      </w:r>
      <w:r>
        <w:t xml:space="preserve"> to dismiss the popup, and a ‘</w:t>
      </w:r>
      <w:r w:rsidR="00E41981">
        <w:t>Login</w:t>
      </w:r>
      <w:r>
        <w:t>’ button, that when clicked will check both the user’s entered email address</w:t>
      </w:r>
      <w:r w:rsidR="00CD0406">
        <w:t xml:space="preserve"> and password</w:t>
      </w:r>
      <w:r>
        <w:t>.</w:t>
      </w:r>
      <w:r w:rsidR="003C12AE">
        <w:t xml:space="preserve"> </w:t>
      </w:r>
      <w:r w:rsidR="00315CA5">
        <w:t xml:space="preserve">If the ‘Email’ or ‘Password’ input boxes are blank, they are highlighted red and the red alert boxes in </w:t>
      </w:r>
      <w:r w:rsidR="00315CA5">
        <w:fldChar w:fldCharType="begin"/>
      </w:r>
      <w:r w:rsidR="00315CA5">
        <w:instrText xml:space="preserve"> REF _Ref101711957 \h </w:instrText>
      </w:r>
      <w:r w:rsidR="00315CA5">
        <w:fldChar w:fldCharType="separate"/>
      </w:r>
      <w:r w:rsidR="006964C7">
        <w:t xml:space="preserve">Figure </w:t>
      </w:r>
      <w:r w:rsidR="006964C7">
        <w:rPr>
          <w:noProof/>
        </w:rPr>
        <w:t>41</w:t>
      </w:r>
      <w:r w:rsidR="00315CA5">
        <w:fldChar w:fldCharType="end"/>
      </w:r>
      <w:r w:rsidR="00315CA5">
        <w:t xml:space="preserve"> and </w:t>
      </w:r>
      <w:r w:rsidR="00315CA5">
        <w:fldChar w:fldCharType="begin"/>
      </w:r>
      <w:r w:rsidR="00315CA5">
        <w:instrText xml:space="preserve"> REF _Ref101711948 \h </w:instrText>
      </w:r>
      <w:r w:rsidR="00315CA5">
        <w:fldChar w:fldCharType="separate"/>
      </w:r>
      <w:r w:rsidR="006964C7">
        <w:t xml:space="preserve">Figure </w:t>
      </w:r>
      <w:r w:rsidR="006964C7">
        <w:rPr>
          <w:noProof/>
        </w:rPr>
        <w:t>42</w:t>
      </w:r>
      <w:r w:rsidR="00315CA5">
        <w:fldChar w:fldCharType="end"/>
      </w:r>
      <w:r w:rsidR="00315CA5">
        <w:t xml:space="preserve"> are shown respectfully.</w:t>
      </w:r>
    </w:p>
    <w:p w14:paraId="0E122983" w14:textId="5505A248" w:rsidR="005743BA" w:rsidRDefault="00F42D46" w:rsidP="00CC0E0A">
      <w:r>
        <w:t xml:space="preserve">If the entered </w:t>
      </w:r>
      <w:r w:rsidR="00F706B1">
        <w:t xml:space="preserve">email address </w:t>
      </w:r>
      <w:r>
        <w:t>does not belong to an account,</w:t>
      </w:r>
      <w:r w:rsidR="006D1FB7">
        <w:t xml:space="preserve"> or </w:t>
      </w:r>
      <w:r w:rsidR="00CA23AB">
        <w:t xml:space="preserve">if </w:t>
      </w:r>
      <w:r w:rsidR="00F706B1">
        <w:t xml:space="preserve">it does </w:t>
      </w:r>
      <w:r w:rsidR="006D1FB7">
        <w:t xml:space="preserve">belong to an account </w:t>
      </w:r>
      <w:r w:rsidR="00F706B1">
        <w:t>but</w:t>
      </w:r>
      <w:r w:rsidR="006D1FB7">
        <w:t xml:space="preserve"> the </w:t>
      </w:r>
      <w:r w:rsidR="00F706B1">
        <w:t xml:space="preserve">entered </w:t>
      </w:r>
      <w:r w:rsidR="006D1FB7">
        <w:t xml:space="preserve">password is incorrect, </w:t>
      </w:r>
      <w:r>
        <w:t>then error alert box</w:t>
      </w:r>
      <w:r w:rsidR="006D1FB7">
        <w:t>es</w:t>
      </w:r>
      <w:r>
        <w:t xml:space="preserve"> will appear (</w:t>
      </w:r>
      <w:r w:rsidR="006D1FB7">
        <w:fldChar w:fldCharType="begin"/>
      </w:r>
      <w:r w:rsidR="006D1FB7">
        <w:instrText xml:space="preserve"> REF _Ref101712048 \h </w:instrText>
      </w:r>
      <w:r w:rsidR="006D1FB7">
        <w:fldChar w:fldCharType="separate"/>
      </w:r>
      <w:r w:rsidR="006964C7">
        <w:t xml:space="preserve">Figure </w:t>
      </w:r>
      <w:r w:rsidR="006964C7">
        <w:rPr>
          <w:noProof/>
        </w:rPr>
        <w:t>43</w:t>
      </w:r>
      <w:r w:rsidR="006D1FB7">
        <w:fldChar w:fldCharType="end"/>
      </w:r>
      <w:r>
        <w:t xml:space="preserve">) informing the user </w:t>
      </w:r>
      <w:r w:rsidR="006D1FB7">
        <w:t>the ‘Email’ or ‘Password’ is incorrect</w:t>
      </w:r>
      <w:r>
        <w:t xml:space="preserve"> and highlighting the ‘Email’ </w:t>
      </w:r>
      <w:r w:rsidR="006D1FB7">
        <w:t xml:space="preserve">and ‘Password’ </w:t>
      </w:r>
      <w:r>
        <w:t>input box</w:t>
      </w:r>
      <w:r w:rsidR="006D1FB7">
        <w:t>es in</w:t>
      </w:r>
      <w:r>
        <w:t xml:space="preserve"> red.</w:t>
      </w:r>
      <w:r w:rsidR="006D1FB7">
        <w:t xml:space="preserve"> I chose here to use an ambiguous message on </w:t>
      </w:r>
      <w:r w:rsidR="006B0686">
        <w:t>if</w:t>
      </w:r>
      <w:r w:rsidR="006D1FB7">
        <w:t xml:space="preserve"> the email or password was wrong, as this way an attacker could not tr</w:t>
      </w:r>
      <w:r w:rsidR="008B4CD0">
        <w:t>ia</w:t>
      </w:r>
      <w:r w:rsidR="006D1FB7">
        <w:t>l and error the</w:t>
      </w:r>
      <w:r w:rsidR="008B4CD0">
        <w:t>ir</w:t>
      </w:r>
      <w:r w:rsidR="006D1FB7">
        <w:t xml:space="preserve"> way into logging into </w:t>
      </w:r>
      <w:r w:rsidR="006B0686">
        <w:t>an account</w:t>
      </w:r>
      <w:r w:rsidR="006D1FB7">
        <w:t xml:space="preserve"> as they would not know if the</w:t>
      </w:r>
      <w:r w:rsidR="00784F3E">
        <w:t xml:space="preserve"> entered</w:t>
      </w:r>
      <w:r w:rsidR="006D1FB7">
        <w:t xml:space="preserve"> email address belongs to an account</w:t>
      </w:r>
      <w:r w:rsidR="003F1BF5">
        <w:t xml:space="preserve"> or not</w:t>
      </w:r>
      <w:r w:rsidR="006D1FB7">
        <w:t>.</w:t>
      </w:r>
    </w:p>
    <w:p w14:paraId="5F5F711B" w14:textId="28A64783" w:rsidR="00CC0E0A" w:rsidRDefault="00CC0E0A" w:rsidP="00CC0E0A">
      <w:r>
        <w:t xml:space="preserve">Red alerts and input boxes are highlighted red for errors so users can easily see this is an error. </w:t>
      </w:r>
    </w:p>
    <w:p w14:paraId="6B8313FD" w14:textId="60833A99" w:rsidR="00CC0E0A" w:rsidRDefault="00CC0E0A" w:rsidP="00CC0E0A">
      <w:r>
        <w:t xml:space="preserve">If the </w:t>
      </w:r>
      <w:r w:rsidR="00412730">
        <w:t xml:space="preserve">entered email belongs to an account and the </w:t>
      </w:r>
      <w:r>
        <w:t xml:space="preserve">password entered </w:t>
      </w:r>
      <w:r w:rsidR="00412730">
        <w:t>matches the account</w:t>
      </w:r>
      <w:r w:rsidR="00EE574B">
        <w:t>'</w:t>
      </w:r>
      <w:r w:rsidR="00412730">
        <w:t>s stored password</w:t>
      </w:r>
      <w:r>
        <w:t>, then the user</w:t>
      </w:r>
      <w:r w:rsidR="00412730">
        <w:t xml:space="preserve"> is logged into their account</w:t>
      </w:r>
      <w:r>
        <w:t xml:space="preserve">. After this, the popup is closed, and the </w:t>
      </w:r>
      <w:r w:rsidR="00602AA6">
        <w:t xml:space="preserve">logged-in </w:t>
      </w:r>
      <w:r w:rsidR="00602AA6">
        <w:fldChar w:fldCharType="begin"/>
      </w:r>
      <w:r w:rsidR="00602AA6">
        <w:instrText xml:space="preserve"> REF _Ref101018068 \h </w:instrText>
      </w:r>
      <w:r w:rsidR="00602AA6">
        <w:fldChar w:fldCharType="separate"/>
      </w:r>
      <w:r w:rsidR="006964C7">
        <w:t>Home Page</w:t>
      </w:r>
      <w:r w:rsidR="00602AA6">
        <w:fldChar w:fldCharType="end"/>
      </w:r>
      <w:r w:rsidR="00602AA6">
        <w:t xml:space="preserve"> is shown (</w:t>
      </w:r>
      <w:r w:rsidR="00602AA6">
        <w:fldChar w:fldCharType="begin"/>
      </w:r>
      <w:r w:rsidR="00602AA6">
        <w:instrText xml:space="preserve"> REF _Ref101297449 \h </w:instrText>
      </w:r>
      <w:r w:rsidR="00602AA6">
        <w:fldChar w:fldCharType="separate"/>
      </w:r>
      <w:r w:rsidR="006964C7">
        <w:t xml:space="preserve">Figure </w:t>
      </w:r>
      <w:r w:rsidR="006964C7">
        <w:rPr>
          <w:noProof/>
        </w:rPr>
        <w:t>11</w:t>
      </w:r>
      <w:r w:rsidR="00602AA6">
        <w:fldChar w:fldCharType="end"/>
      </w:r>
      <w:r w:rsidR="00602AA6">
        <w:t>).</w:t>
      </w:r>
    </w:p>
    <w:p w14:paraId="0FA01045" w14:textId="403F07AE" w:rsidR="0083394E" w:rsidRPr="00665DD4" w:rsidRDefault="00CC0E0A" w:rsidP="00665DD4">
      <w:r>
        <w:t>In the initial design</w:t>
      </w:r>
      <w:r w:rsidR="00275DF9">
        <w:t xml:space="preserve"> for the ‘Login’ tab</w:t>
      </w:r>
      <w:r>
        <w:t xml:space="preserve"> </w:t>
      </w:r>
      <w:r w:rsidR="00FE7857">
        <w:t>(</w:t>
      </w:r>
      <w:r w:rsidR="00FE7857">
        <w:fldChar w:fldCharType="begin"/>
      </w:r>
      <w:r w:rsidR="00FE7857">
        <w:instrText xml:space="preserve"> REF _Ref101717761 \h </w:instrText>
      </w:r>
      <w:r w:rsidR="00FE7857">
        <w:fldChar w:fldCharType="separate"/>
      </w:r>
      <w:r w:rsidR="006964C7">
        <w:t xml:space="preserve">Figure </w:t>
      </w:r>
      <w:r w:rsidR="006964C7">
        <w:rPr>
          <w:noProof/>
        </w:rPr>
        <w:t>39</w:t>
      </w:r>
      <w:r w:rsidR="00FE7857">
        <w:fldChar w:fldCharType="end"/>
      </w:r>
      <w:r w:rsidR="00FE7857">
        <w:t>)</w:t>
      </w:r>
      <w:r>
        <w:t xml:space="preserve"> I had planned to use popups to inform the user the entered </w:t>
      </w:r>
      <w:r w:rsidR="00FE7857">
        <w:t xml:space="preserve">Email or </w:t>
      </w:r>
      <w:r>
        <w:t>Password was incorrect,</w:t>
      </w:r>
      <w:r w:rsidR="00FE7857">
        <w:t xml:space="preserve"> h</w:t>
      </w:r>
      <w:r>
        <w:t xml:space="preserve">owever, in the final design </w:t>
      </w:r>
      <w:r w:rsidR="00E057C1">
        <w:t>(</w:t>
      </w:r>
      <w:r w:rsidR="00E057C1">
        <w:fldChar w:fldCharType="begin"/>
      </w:r>
      <w:r w:rsidR="00E057C1">
        <w:instrText xml:space="preserve"> REF _Ref101712048 \h </w:instrText>
      </w:r>
      <w:r w:rsidR="00E057C1">
        <w:fldChar w:fldCharType="separate"/>
      </w:r>
      <w:r w:rsidR="006964C7">
        <w:t xml:space="preserve">Figure </w:t>
      </w:r>
      <w:r w:rsidR="006964C7">
        <w:rPr>
          <w:noProof/>
        </w:rPr>
        <w:t>43</w:t>
      </w:r>
      <w:r w:rsidR="00E057C1">
        <w:fldChar w:fldCharType="end"/>
      </w:r>
      <w:r w:rsidR="00E057C1">
        <w:t>)</w:t>
      </w:r>
      <w:r>
        <w:t xml:space="preserve"> I chose to use error alert boxes </w:t>
      </w:r>
      <w:r w:rsidR="00E057C1">
        <w:t xml:space="preserve">to inform the user of this, </w:t>
      </w:r>
      <w:r>
        <w:t xml:space="preserve">I made this decision so the </w:t>
      </w:r>
      <w:r w:rsidRPr="00B2671D">
        <w:t xml:space="preserve">user </w:t>
      </w:r>
      <w:r>
        <w:t xml:space="preserve">wouldn’t have to </w:t>
      </w:r>
      <w:r w:rsidRPr="00B2671D">
        <w:t>spend time closing alert popup</w:t>
      </w:r>
      <w:r>
        <w:t>s</w:t>
      </w:r>
      <w:r w:rsidRPr="00B2671D">
        <w:t xml:space="preserve"> breaking up their flow.</w:t>
      </w:r>
      <w:r>
        <w:t xml:space="preserve"> </w:t>
      </w:r>
      <w:r w:rsidR="00602AA6">
        <w:t xml:space="preserve">I </w:t>
      </w:r>
      <w:r w:rsidR="002574DA">
        <w:t xml:space="preserve"> also </w:t>
      </w:r>
      <w:r w:rsidR="00602AA6">
        <w:t>removed the logged in alert popup</w:t>
      </w:r>
      <w:r w:rsidR="00B157CB">
        <w:t xml:space="preserve"> in the final design</w:t>
      </w:r>
      <w:r w:rsidR="00602AA6">
        <w:t xml:space="preserve">, as I </w:t>
      </w:r>
      <w:r w:rsidR="00B979BE">
        <w:t>felt</w:t>
      </w:r>
      <w:r w:rsidR="00602AA6">
        <w:t xml:space="preserve"> it was </w:t>
      </w:r>
      <w:r w:rsidR="00B979BE">
        <w:t>obvious</w:t>
      </w:r>
      <w:r w:rsidR="00602AA6">
        <w:t xml:space="preserve"> to the user they had logged in as the </w:t>
      </w:r>
      <w:r w:rsidR="00602AA6">
        <w:fldChar w:fldCharType="begin"/>
      </w:r>
      <w:r w:rsidR="00602AA6">
        <w:instrText xml:space="preserve"> REF _Ref101018068 \h </w:instrText>
      </w:r>
      <w:r w:rsidR="00602AA6">
        <w:fldChar w:fldCharType="separate"/>
      </w:r>
      <w:r w:rsidR="006964C7">
        <w:t>Home Page</w:t>
      </w:r>
      <w:r w:rsidR="00602AA6">
        <w:fldChar w:fldCharType="end"/>
      </w:r>
      <w:r w:rsidR="00602AA6">
        <w:t xml:space="preserve"> displayed (</w:t>
      </w:r>
      <w:r w:rsidR="00602AA6">
        <w:fldChar w:fldCharType="begin"/>
      </w:r>
      <w:r w:rsidR="00602AA6">
        <w:instrText xml:space="preserve"> REF _Ref101297449 \h </w:instrText>
      </w:r>
      <w:r w:rsidR="00602AA6">
        <w:fldChar w:fldCharType="separate"/>
      </w:r>
      <w:r w:rsidR="006964C7">
        <w:t xml:space="preserve">Figure </w:t>
      </w:r>
      <w:r w:rsidR="006964C7">
        <w:rPr>
          <w:noProof/>
        </w:rPr>
        <w:t>11</w:t>
      </w:r>
      <w:r w:rsidR="00602AA6">
        <w:fldChar w:fldCharType="end"/>
      </w:r>
      <w:r w:rsidR="00602AA6">
        <w:t xml:space="preserve">) is different to the logged-out </w:t>
      </w:r>
      <w:r w:rsidR="00602AA6">
        <w:fldChar w:fldCharType="begin"/>
      </w:r>
      <w:r w:rsidR="00602AA6">
        <w:instrText xml:space="preserve"> REF _Ref101018068 \h </w:instrText>
      </w:r>
      <w:r w:rsidR="00602AA6">
        <w:fldChar w:fldCharType="separate"/>
      </w:r>
      <w:r w:rsidR="006964C7">
        <w:t>Home Page</w:t>
      </w:r>
      <w:r w:rsidR="00602AA6">
        <w:fldChar w:fldCharType="end"/>
      </w:r>
      <w:r w:rsidR="00460511">
        <w:t xml:space="preserve"> (</w:t>
      </w:r>
      <w:r w:rsidR="00602AA6">
        <w:fldChar w:fldCharType="begin"/>
      </w:r>
      <w:r w:rsidR="00602AA6">
        <w:instrText xml:space="preserve"> REF _Ref101296667 \h </w:instrText>
      </w:r>
      <w:r w:rsidR="00602AA6">
        <w:fldChar w:fldCharType="separate"/>
      </w:r>
      <w:r w:rsidR="006964C7">
        <w:t xml:space="preserve">Figure </w:t>
      </w:r>
      <w:r w:rsidR="006964C7">
        <w:rPr>
          <w:noProof/>
        </w:rPr>
        <w:t>9</w:t>
      </w:r>
      <w:r w:rsidR="00602AA6">
        <w:fldChar w:fldCharType="end"/>
      </w:r>
      <w:r w:rsidR="00460511">
        <w:t>).</w:t>
      </w:r>
    </w:p>
    <w:p w14:paraId="228DC831" w14:textId="77777777" w:rsidR="00807F71" w:rsidRDefault="00807F71" w:rsidP="00BA1DEE">
      <w:pPr>
        <w:keepNext/>
        <w:spacing w:after="0"/>
      </w:pPr>
      <w:r>
        <w:rPr>
          <w:noProof/>
        </w:rPr>
        <w:drawing>
          <wp:inline distT="0" distB="0" distL="0" distR="0" wp14:anchorId="2F5B2D1C" wp14:editId="44536A52">
            <wp:extent cx="5731510" cy="2976113"/>
            <wp:effectExtent l="0" t="0" r="2540" b="0"/>
            <wp:docPr id="15" name="Picture 15"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diagram&#10;&#10;Description automatically generated"/>
                    <pic:cNvPicPr/>
                  </pic:nvPicPr>
                  <pic:blipFill rotWithShape="1">
                    <a:blip r:embed="rId52" cstate="print">
                      <a:extLst>
                        <a:ext uri="{28A0092B-C50C-407E-A947-70E740481C1C}">
                          <a14:useLocalDpi xmlns:a14="http://schemas.microsoft.com/office/drawing/2010/main" val="0"/>
                        </a:ext>
                      </a:extLst>
                    </a:blip>
                    <a:srcRect t="1" b="1765"/>
                    <a:stretch/>
                  </pic:blipFill>
                  <pic:spPr bwMode="auto">
                    <a:xfrm>
                      <a:off x="0" y="0"/>
                      <a:ext cx="5731510" cy="2976113"/>
                    </a:xfrm>
                    <a:prstGeom prst="rect">
                      <a:avLst/>
                    </a:prstGeom>
                    <a:ln>
                      <a:noFill/>
                    </a:ln>
                    <a:extLst>
                      <a:ext uri="{53640926-AAD7-44D8-BBD7-CCE9431645EC}">
                        <a14:shadowObscured xmlns:a14="http://schemas.microsoft.com/office/drawing/2010/main"/>
                      </a:ext>
                    </a:extLst>
                  </pic:spPr>
                </pic:pic>
              </a:graphicData>
            </a:graphic>
          </wp:inline>
        </w:drawing>
      </w:r>
    </w:p>
    <w:p w14:paraId="738F5360" w14:textId="43E678A1" w:rsidR="00807F71" w:rsidRDefault="00807F71" w:rsidP="00B750C8">
      <w:pPr>
        <w:pStyle w:val="Caption"/>
      </w:pPr>
      <w:bookmarkStart w:id="93" w:name="_Ref101651324"/>
      <w:r>
        <w:t xml:space="preserve">Figure </w:t>
      </w:r>
      <w:fldSimple w:instr=" SEQ Figure \* ARABIC ">
        <w:r w:rsidR="006964C7">
          <w:rPr>
            <w:noProof/>
          </w:rPr>
          <w:t>44</w:t>
        </w:r>
      </w:fldSimple>
      <w:bookmarkEnd w:id="93"/>
      <w:r>
        <w:t>:</w:t>
      </w:r>
      <w:r w:rsidR="00CF31A6">
        <w:t xml:space="preserve"> Initial</w:t>
      </w:r>
      <w:r w:rsidR="00EF1162" w:rsidRPr="00EF1162">
        <w:t xml:space="preserve"> </w:t>
      </w:r>
      <w:r w:rsidR="00EF1162">
        <w:t>Login and Sign-Up Popup – Sign Up Tab Selected</w:t>
      </w:r>
    </w:p>
    <w:p w14:paraId="4E8CED93" w14:textId="77777777" w:rsidR="00B91313" w:rsidRDefault="00B91313" w:rsidP="00142A66">
      <w:pPr>
        <w:keepNext/>
        <w:spacing w:after="0"/>
      </w:pPr>
      <w:r w:rsidRPr="00B91313">
        <w:rPr>
          <w:noProof/>
        </w:rPr>
        <w:drawing>
          <wp:inline distT="0" distB="0" distL="0" distR="0" wp14:anchorId="326B2109" wp14:editId="79D84B58">
            <wp:extent cx="3555301" cy="3117073"/>
            <wp:effectExtent l="0" t="0" r="7620" b="762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pic:cNvPicPr/>
                  </pic:nvPicPr>
                  <pic:blipFill>
                    <a:blip r:embed="rId53">
                      <a:extLst>
                        <a:ext uri="{28A0092B-C50C-407E-A947-70E740481C1C}">
                          <a14:useLocalDpi xmlns:a14="http://schemas.microsoft.com/office/drawing/2010/main" val="0"/>
                        </a:ext>
                      </a:extLst>
                    </a:blip>
                    <a:stretch>
                      <a:fillRect/>
                    </a:stretch>
                  </pic:blipFill>
                  <pic:spPr>
                    <a:xfrm>
                      <a:off x="0" y="0"/>
                      <a:ext cx="3555301" cy="3117073"/>
                    </a:xfrm>
                    <a:prstGeom prst="rect">
                      <a:avLst/>
                    </a:prstGeom>
                  </pic:spPr>
                </pic:pic>
              </a:graphicData>
            </a:graphic>
          </wp:inline>
        </w:drawing>
      </w:r>
    </w:p>
    <w:p w14:paraId="257CF757" w14:textId="72120593" w:rsidR="00B8500D" w:rsidRDefault="00B91313" w:rsidP="00EF1162">
      <w:pPr>
        <w:pStyle w:val="Caption"/>
      </w:pPr>
      <w:bookmarkStart w:id="94" w:name="_Ref101717960"/>
      <w:r w:rsidRPr="006017B5">
        <w:t xml:space="preserve">Figure </w:t>
      </w:r>
      <w:fldSimple w:instr=" SEQ Figure \* ARABIC ">
        <w:r w:rsidR="006964C7">
          <w:rPr>
            <w:noProof/>
          </w:rPr>
          <w:t>45</w:t>
        </w:r>
      </w:fldSimple>
      <w:bookmarkEnd w:id="94"/>
      <w:r>
        <w:t xml:space="preserve">: </w:t>
      </w:r>
      <w:r w:rsidR="00EF1162">
        <w:t>Login and Sign-Up Popup – Sign Up Tab Selected</w:t>
      </w:r>
    </w:p>
    <w:p w14:paraId="42376804" w14:textId="77777777" w:rsidR="00F1403E" w:rsidRDefault="00F1403E" w:rsidP="001A2925">
      <w:pPr>
        <w:keepNext/>
        <w:spacing w:after="0"/>
      </w:pPr>
      <w:r w:rsidRPr="00F1403E">
        <w:rPr>
          <w:noProof/>
        </w:rPr>
        <w:drawing>
          <wp:inline distT="0" distB="0" distL="0" distR="0" wp14:anchorId="131C6325" wp14:editId="565FB0E0">
            <wp:extent cx="3443418" cy="2076740"/>
            <wp:effectExtent l="0" t="0" r="508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pic:cNvPicPr/>
                  </pic:nvPicPr>
                  <pic:blipFill>
                    <a:blip r:embed="rId54">
                      <a:extLst>
                        <a:ext uri="{28A0092B-C50C-407E-A947-70E740481C1C}">
                          <a14:useLocalDpi xmlns:a14="http://schemas.microsoft.com/office/drawing/2010/main" val="0"/>
                        </a:ext>
                      </a:extLst>
                    </a:blip>
                    <a:stretch>
                      <a:fillRect/>
                    </a:stretch>
                  </pic:blipFill>
                  <pic:spPr>
                    <a:xfrm>
                      <a:off x="0" y="0"/>
                      <a:ext cx="3443418" cy="2076740"/>
                    </a:xfrm>
                    <a:prstGeom prst="rect">
                      <a:avLst/>
                    </a:prstGeom>
                  </pic:spPr>
                </pic:pic>
              </a:graphicData>
            </a:graphic>
          </wp:inline>
        </w:drawing>
      </w:r>
    </w:p>
    <w:p w14:paraId="7269BAA6" w14:textId="30327793" w:rsidR="00F1403E" w:rsidRPr="00F1403E" w:rsidRDefault="00F1403E" w:rsidP="00F1403E">
      <w:pPr>
        <w:pStyle w:val="Caption"/>
      </w:pPr>
      <w:bookmarkStart w:id="95" w:name="_Ref101720129"/>
      <w:r>
        <w:t xml:space="preserve">Figure </w:t>
      </w:r>
      <w:fldSimple w:instr=" SEQ Figure \* ARABIC ">
        <w:r w:rsidR="006964C7">
          <w:rPr>
            <w:noProof/>
          </w:rPr>
          <w:t>46</w:t>
        </w:r>
      </w:fldSimple>
      <w:bookmarkEnd w:id="95"/>
      <w:r>
        <w:t xml:space="preserve">: Sign Up Error – Passwords </w:t>
      </w:r>
      <w:r w:rsidR="001A2925">
        <w:t>Must M</w:t>
      </w:r>
      <w:r>
        <w:t>atch</w:t>
      </w:r>
    </w:p>
    <w:p w14:paraId="24BEFCCF" w14:textId="77777777" w:rsidR="00132608" w:rsidRDefault="00132608" w:rsidP="00132608">
      <w:pPr>
        <w:keepNext/>
        <w:spacing w:after="0"/>
      </w:pPr>
      <w:r w:rsidRPr="006305C0">
        <w:rPr>
          <w:noProof/>
        </w:rPr>
        <w:drawing>
          <wp:inline distT="0" distB="0" distL="0" distR="0" wp14:anchorId="5440CD9A" wp14:editId="49625BF0">
            <wp:extent cx="3429000" cy="1657477"/>
            <wp:effectExtent l="0" t="0" r="0" b="0"/>
            <wp:docPr id="146" name="Picture 14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Graphical user interface, text, application, email&#10;&#10;Description automatically generated"/>
                    <pic:cNvPicPr/>
                  </pic:nvPicPr>
                  <pic:blipFill>
                    <a:blip r:embed="rId55"/>
                    <a:stretch>
                      <a:fillRect/>
                    </a:stretch>
                  </pic:blipFill>
                  <pic:spPr>
                    <a:xfrm>
                      <a:off x="0" y="0"/>
                      <a:ext cx="3434406" cy="1660090"/>
                    </a:xfrm>
                    <a:prstGeom prst="rect">
                      <a:avLst/>
                    </a:prstGeom>
                  </pic:spPr>
                </pic:pic>
              </a:graphicData>
            </a:graphic>
          </wp:inline>
        </w:drawing>
      </w:r>
    </w:p>
    <w:p w14:paraId="4DF5535C" w14:textId="3B0681B2" w:rsidR="00132608" w:rsidRPr="006305C0" w:rsidRDefault="00132608" w:rsidP="00132608">
      <w:pPr>
        <w:pStyle w:val="Caption"/>
      </w:pPr>
      <w:bookmarkStart w:id="96" w:name="_Ref101720786"/>
      <w:r>
        <w:t xml:space="preserve">Figure </w:t>
      </w:r>
      <w:fldSimple w:instr=" SEQ Figure \* ARABIC ">
        <w:r w:rsidR="006964C7">
          <w:rPr>
            <w:noProof/>
          </w:rPr>
          <w:t>47</w:t>
        </w:r>
      </w:fldSimple>
      <w:bookmarkEnd w:id="96"/>
      <w:r>
        <w:t xml:space="preserve">: </w:t>
      </w:r>
      <w:r w:rsidRPr="002863D1">
        <w:t>Sign Up Error –</w:t>
      </w:r>
      <w:r>
        <w:t xml:space="preserve"> Password Blank</w:t>
      </w:r>
    </w:p>
    <w:p w14:paraId="2D3F2993" w14:textId="77777777" w:rsidR="0081228A" w:rsidRDefault="0081228A" w:rsidP="00F1403E">
      <w:pPr>
        <w:keepNext/>
        <w:spacing w:after="0"/>
      </w:pPr>
      <w:r w:rsidRPr="0081228A">
        <w:rPr>
          <w:noProof/>
        </w:rPr>
        <w:drawing>
          <wp:inline distT="0" distB="0" distL="0" distR="0" wp14:anchorId="33C2C4A7" wp14:editId="10644C6C">
            <wp:extent cx="3495087" cy="1079020"/>
            <wp:effectExtent l="0" t="0" r="0" b="698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pic:cNvPicPr/>
                  </pic:nvPicPr>
                  <pic:blipFill>
                    <a:blip r:embed="rId56">
                      <a:extLst>
                        <a:ext uri="{28A0092B-C50C-407E-A947-70E740481C1C}">
                          <a14:useLocalDpi xmlns:a14="http://schemas.microsoft.com/office/drawing/2010/main" val="0"/>
                        </a:ext>
                      </a:extLst>
                    </a:blip>
                    <a:stretch>
                      <a:fillRect/>
                    </a:stretch>
                  </pic:blipFill>
                  <pic:spPr>
                    <a:xfrm>
                      <a:off x="0" y="0"/>
                      <a:ext cx="3495087" cy="1079020"/>
                    </a:xfrm>
                    <a:prstGeom prst="rect">
                      <a:avLst/>
                    </a:prstGeom>
                  </pic:spPr>
                </pic:pic>
              </a:graphicData>
            </a:graphic>
          </wp:inline>
        </w:drawing>
      </w:r>
    </w:p>
    <w:p w14:paraId="10296DBC" w14:textId="41113FAA" w:rsidR="0081228A" w:rsidRDefault="0081228A" w:rsidP="0081228A">
      <w:pPr>
        <w:pStyle w:val="Caption"/>
      </w:pPr>
      <w:bookmarkStart w:id="97" w:name="_Ref101728426"/>
      <w:r>
        <w:t xml:space="preserve">Figure </w:t>
      </w:r>
      <w:fldSimple w:instr=" SEQ Figure \* ARABIC ">
        <w:r w:rsidR="006964C7">
          <w:rPr>
            <w:noProof/>
          </w:rPr>
          <w:t>48</w:t>
        </w:r>
      </w:fldSimple>
      <w:bookmarkEnd w:id="97"/>
      <w:r>
        <w:t>:</w:t>
      </w:r>
      <w:r w:rsidR="007C580E">
        <w:t xml:space="preserve"> Sign Up Error</w:t>
      </w:r>
      <w:r>
        <w:t xml:space="preserve"> –</w:t>
      </w:r>
      <w:r w:rsidR="007C580E">
        <w:t xml:space="preserve"> </w:t>
      </w:r>
      <w:r w:rsidR="00532F8D">
        <w:t>Email Not Unique</w:t>
      </w:r>
    </w:p>
    <w:p w14:paraId="66BBF21D" w14:textId="77777777" w:rsidR="005108D5" w:rsidRDefault="005108D5" w:rsidP="005108D5">
      <w:pPr>
        <w:keepNext/>
      </w:pPr>
      <w:r w:rsidRPr="005108D5">
        <w:rPr>
          <w:noProof/>
        </w:rPr>
        <w:drawing>
          <wp:inline distT="0" distB="0" distL="0" distR="0" wp14:anchorId="56B63777" wp14:editId="11BB022F">
            <wp:extent cx="3476625" cy="1669087"/>
            <wp:effectExtent l="0" t="0" r="0" b="762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57"/>
                    <a:stretch>
                      <a:fillRect/>
                    </a:stretch>
                  </pic:blipFill>
                  <pic:spPr>
                    <a:xfrm>
                      <a:off x="0" y="0"/>
                      <a:ext cx="3485517" cy="1673356"/>
                    </a:xfrm>
                    <a:prstGeom prst="rect">
                      <a:avLst/>
                    </a:prstGeom>
                  </pic:spPr>
                </pic:pic>
              </a:graphicData>
            </a:graphic>
          </wp:inline>
        </w:drawing>
      </w:r>
    </w:p>
    <w:p w14:paraId="316A2F7E" w14:textId="644E4610" w:rsidR="005108D5" w:rsidRPr="005108D5" w:rsidRDefault="005108D5" w:rsidP="005108D5">
      <w:pPr>
        <w:pStyle w:val="Caption"/>
      </w:pPr>
      <w:bookmarkStart w:id="98" w:name="_Ref101728664"/>
      <w:r>
        <w:t xml:space="preserve">Figure </w:t>
      </w:r>
      <w:fldSimple w:instr=" SEQ Figure \* ARABIC ">
        <w:r w:rsidR="006964C7">
          <w:rPr>
            <w:noProof/>
          </w:rPr>
          <w:t>49</w:t>
        </w:r>
      </w:fldSimple>
      <w:bookmarkEnd w:id="98"/>
      <w:r>
        <w:t xml:space="preserve">: </w:t>
      </w:r>
      <w:r w:rsidRPr="005B13C9">
        <w:t>Sign Up Error –</w:t>
      </w:r>
      <w:r>
        <w:t xml:space="preserve"> Password Cannot Contains Spaces</w:t>
      </w:r>
    </w:p>
    <w:p w14:paraId="7F2938FB" w14:textId="4F059DA1" w:rsidR="00B12C6C" w:rsidRDefault="00B12C6C" w:rsidP="00244D25">
      <w:pPr>
        <w:pStyle w:val="Caption"/>
        <w:spacing w:after="0"/>
        <w:rPr>
          <w:noProof/>
        </w:rPr>
      </w:pPr>
      <w:r w:rsidRPr="00B12C6C">
        <w:rPr>
          <w:noProof/>
        </w:rPr>
        <w:drawing>
          <wp:inline distT="0" distB="0" distL="0" distR="0" wp14:anchorId="096A4FD6" wp14:editId="0C7F01DE">
            <wp:extent cx="3476625" cy="1556272"/>
            <wp:effectExtent l="0" t="0" r="0" b="6350"/>
            <wp:docPr id="88" name="Picture 88"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application&#10;&#10;Description automatically generated with medium confidence"/>
                    <pic:cNvPicPr/>
                  </pic:nvPicPr>
                  <pic:blipFill>
                    <a:blip r:embed="rId58"/>
                    <a:stretch>
                      <a:fillRect/>
                    </a:stretch>
                  </pic:blipFill>
                  <pic:spPr>
                    <a:xfrm>
                      <a:off x="0" y="0"/>
                      <a:ext cx="3493709" cy="1563920"/>
                    </a:xfrm>
                    <a:prstGeom prst="rect">
                      <a:avLst/>
                    </a:prstGeom>
                  </pic:spPr>
                </pic:pic>
              </a:graphicData>
            </a:graphic>
          </wp:inline>
        </w:drawing>
      </w:r>
    </w:p>
    <w:p w14:paraId="306DC42F" w14:textId="02E66425" w:rsidR="00B12C6C" w:rsidRDefault="00B12C6C" w:rsidP="00B12C6C">
      <w:pPr>
        <w:pStyle w:val="Caption"/>
      </w:pPr>
      <w:bookmarkStart w:id="99" w:name="_Ref101729076"/>
      <w:r>
        <w:t xml:space="preserve">Figure </w:t>
      </w:r>
      <w:fldSimple w:instr=" SEQ Figure \* ARABIC ">
        <w:r w:rsidR="006964C7">
          <w:rPr>
            <w:noProof/>
          </w:rPr>
          <w:t>50</w:t>
        </w:r>
      </w:fldSimple>
      <w:bookmarkEnd w:id="99"/>
      <w:r>
        <w:t>: Account Created Alert</w:t>
      </w:r>
    </w:p>
    <w:p w14:paraId="7177331C" w14:textId="69BA6D67" w:rsidR="009A76FD" w:rsidRDefault="009A76FD" w:rsidP="00204652">
      <w:r>
        <w:t xml:space="preserve">The ‘Sign Up’ tab </w:t>
      </w:r>
      <w:r w:rsidR="00C75BCF">
        <w:t>(</w:t>
      </w:r>
      <w:r>
        <w:fldChar w:fldCharType="begin"/>
      </w:r>
      <w:r>
        <w:instrText xml:space="preserve"> REF _Ref101717960 \h </w:instrText>
      </w:r>
      <w:r>
        <w:fldChar w:fldCharType="separate"/>
      </w:r>
      <w:r w:rsidR="006964C7" w:rsidRPr="006017B5">
        <w:t xml:space="preserve">Figure </w:t>
      </w:r>
      <w:r w:rsidR="006964C7">
        <w:rPr>
          <w:noProof/>
        </w:rPr>
        <w:t>45</w:t>
      </w:r>
      <w:r>
        <w:fldChar w:fldCharType="end"/>
      </w:r>
      <w:r>
        <w:t>)</w:t>
      </w:r>
      <w:r w:rsidR="0071719A">
        <w:t xml:space="preserve"> in the </w:t>
      </w:r>
      <w:r w:rsidR="0071719A">
        <w:fldChar w:fldCharType="begin"/>
      </w:r>
      <w:r w:rsidR="0071719A">
        <w:instrText xml:space="preserve"> REF _Ref100934620 \h </w:instrText>
      </w:r>
      <w:r w:rsidR="0071719A">
        <w:fldChar w:fldCharType="separate"/>
      </w:r>
      <w:r w:rsidR="006964C7">
        <w:t>Login and Sign-Up Popup</w:t>
      </w:r>
      <w:r w:rsidR="0071719A">
        <w:fldChar w:fldCharType="end"/>
      </w:r>
      <w:r w:rsidR="0071719A">
        <w:t xml:space="preserve"> is opened by selecting the ‘Sign Up’ tab at the top of the popup, or the ‘Sign Up’ link at the bottom of the Login</w:t>
      </w:r>
      <w:r w:rsidR="00A72CC2">
        <w:t xml:space="preserve"> </w:t>
      </w:r>
      <w:r w:rsidR="0071719A">
        <w:t>tab body (</w:t>
      </w:r>
      <w:r w:rsidR="0071719A">
        <w:fldChar w:fldCharType="begin"/>
      </w:r>
      <w:r w:rsidR="0071719A">
        <w:instrText xml:space="preserve"> REF _Ref101651502 \h </w:instrText>
      </w:r>
      <w:r w:rsidR="0071719A">
        <w:fldChar w:fldCharType="separate"/>
      </w:r>
      <w:r w:rsidR="006964C7">
        <w:t xml:space="preserve">Figure </w:t>
      </w:r>
      <w:r w:rsidR="006964C7">
        <w:rPr>
          <w:noProof/>
        </w:rPr>
        <w:t>40</w:t>
      </w:r>
      <w:r w:rsidR="0071719A">
        <w:fldChar w:fldCharType="end"/>
      </w:r>
      <w:r w:rsidR="0071719A">
        <w:t>).</w:t>
      </w:r>
    </w:p>
    <w:p w14:paraId="1FC585F0" w14:textId="36E38FF7" w:rsidR="00204652" w:rsidRDefault="0071719A" w:rsidP="00204652">
      <w:r>
        <w:t>At the</w:t>
      </w:r>
      <w:r w:rsidR="00204652">
        <w:t xml:space="preserve"> top of the popup, in </w:t>
      </w:r>
      <w:r>
        <w:fldChar w:fldCharType="begin"/>
      </w:r>
      <w:r>
        <w:instrText xml:space="preserve"> REF _Ref101717960 \h </w:instrText>
      </w:r>
      <w:r>
        <w:fldChar w:fldCharType="separate"/>
      </w:r>
      <w:r w:rsidR="006964C7" w:rsidRPr="006017B5">
        <w:t xml:space="preserve">Figure </w:t>
      </w:r>
      <w:r w:rsidR="006964C7">
        <w:rPr>
          <w:noProof/>
        </w:rPr>
        <w:t>45</w:t>
      </w:r>
      <w:r>
        <w:fldChar w:fldCharType="end"/>
      </w:r>
      <w:r>
        <w:t xml:space="preserve"> </w:t>
      </w:r>
      <w:r w:rsidR="00204652">
        <w:t>the ‘</w:t>
      </w:r>
      <w:r>
        <w:t>Sign Up’</w:t>
      </w:r>
      <w:r w:rsidR="00204652">
        <w:t xml:space="preserve"> tab is selected, and the ‘</w:t>
      </w:r>
      <w:r>
        <w:t>Login</w:t>
      </w:r>
      <w:r w:rsidR="00204652">
        <w:t xml:space="preserve">’ tab when clicked opens the </w:t>
      </w:r>
      <w:r w:rsidR="00A72CC2">
        <w:t>Login</w:t>
      </w:r>
      <w:r w:rsidR="00204652">
        <w:t xml:space="preserve"> tab in the popup </w:t>
      </w:r>
      <w:r w:rsidR="00A72CC2">
        <w:t>(</w:t>
      </w:r>
      <w:r w:rsidR="00CF03C8">
        <w:fldChar w:fldCharType="begin"/>
      </w:r>
      <w:r w:rsidR="00CF03C8">
        <w:instrText xml:space="preserve"> REF _Ref101651502 \h </w:instrText>
      </w:r>
      <w:r w:rsidR="00CF03C8">
        <w:fldChar w:fldCharType="separate"/>
      </w:r>
      <w:r w:rsidR="006964C7">
        <w:t xml:space="preserve">Figure </w:t>
      </w:r>
      <w:r w:rsidR="006964C7">
        <w:rPr>
          <w:noProof/>
        </w:rPr>
        <w:t>40</w:t>
      </w:r>
      <w:r w:rsidR="00CF03C8">
        <w:fldChar w:fldCharType="end"/>
      </w:r>
      <w:r w:rsidR="00A72CC2">
        <w:t>)</w:t>
      </w:r>
      <w:r w:rsidR="00204652">
        <w:t>. As the ‘</w:t>
      </w:r>
      <w:r w:rsidR="00CF03C8">
        <w:t>Sign Up’</w:t>
      </w:r>
      <w:r w:rsidR="00204652">
        <w:t xml:space="preserve"> tab is selected in the main body of th</w:t>
      </w:r>
      <w:r w:rsidR="00CF03C8">
        <w:t>is</w:t>
      </w:r>
      <w:r w:rsidR="00204652">
        <w:t xml:space="preserve"> popup there are input boxes where user can enter their details to </w:t>
      </w:r>
      <w:r w:rsidR="00CF03C8">
        <w:t>create an</w:t>
      </w:r>
      <w:r w:rsidR="00204652">
        <w:t xml:space="preserve"> account. At the bottom of the popup is some text and a hyperlink ‘</w:t>
      </w:r>
      <w:r w:rsidR="003004A1">
        <w:t>Login</w:t>
      </w:r>
      <w:r w:rsidR="00204652">
        <w:t xml:space="preserve">’ which also opens the </w:t>
      </w:r>
      <w:r w:rsidR="003004A1">
        <w:t>Login tab</w:t>
      </w:r>
      <w:r w:rsidR="00204652">
        <w:t xml:space="preserve"> in the popup</w:t>
      </w:r>
      <w:r w:rsidR="003004A1">
        <w:t xml:space="preserve"> (</w:t>
      </w:r>
      <w:r w:rsidR="003004A1">
        <w:fldChar w:fldCharType="begin"/>
      </w:r>
      <w:r w:rsidR="003004A1">
        <w:instrText xml:space="preserve"> REF _Ref101651502 \h </w:instrText>
      </w:r>
      <w:r w:rsidR="003004A1">
        <w:fldChar w:fldCharType="separate"/>
      </w:r>
      <w:r w:rsidR="006964C7">
        <w:t xml:space="preserve">Figure </w:t>
      </w:r>
      <w:r w:rsidR="006964C7">
        <w:rPr>
          <w:noProof/>
        </w:rPr>
        <w:t>40</w:t>
      </w:r>
      <w:r w:rsidR="003004A1">
        <w:fldChar w:fldCharType="end"/>
      </w:r>
      <w:r w:rsidR="003004A1">
        <w:t>).</w:t>
      </w:r>
    </w:p>
    <w:p w14:paraId="79E41BF0" w14:textId="2D7CB2CE" w:rsidR="00F1403E" w:rsidRDefault="00204652" w:rsidP="00F1403E">
      <w:r>
        <w:t xml:space="preserve">There is an ‘Email’ input box where the user must enter the email address </w:t>
      </w:r>
      <w:r w:rsidR="00F1403E">
        <w:t xml:space="preserve">they would like to use for </w:t>
      </w:r>
      <w:r>
        <w:t>their account</w:t>
      </w:r>
      <w:r w:rsidR="00F1403E">
        <w:t>.</w:t>
      </w:r>
      <w:r>
        <w:t xml:space="preserve"> </w:t>
      </w:r>
      <w:r w:rsidR="00F1403E">
        <w:t xml:space="preserve">If the entered email is not valid the corresponding Invalid Alert will be displayed (see </w:t>
      </w:r>
      <w:r w:rsidR="00F1403E">
        <w:fldChar w:fldCharType="begin"/>
      </w:r>
      <w:r w:rsidR="00F1403E">
        <w:instrText xml:space="preserve"> REF _Ref101649540 \h </w:instrText>
      </w:r>
      <w:r w:rsidR="00F1403E">
        <w:fldChar w:fldCharType="separate"/>
      </w:r>
      <w:r w:rsidR="006964C7">
        <w:t>Entered Email Invalid Alerts</w:t>
      </w:r>
      <w:r w:rsidR="00F1403E">
        <w:fldChar w:fldCharType="end"/>
      </w:r>
      <w:r w:rsidR="00F1403E">
        <w:t xml:space="preserve"> </w:t>
      </w:r>
      <w:r w:rsidR="00F1403E">
        <w:fldChar w:fldCharType="begin"/>
      </w:r>
      <w:r w:rsidR="00F1403E">
        <w:instrText xml:space="preserve"> REF _Ref101649540 \p \h </w:instrText>
      </w:r>
      <w:r w:rsidR="00F1403E">
        <w:fldChar w:fldCharType="separate"/>
      </w:r>
      <w:r w:rsidR="006964C7">
        <w:t>below</w:t>
      </w:r>
      <w:r w:rsidR="00F1403E">
        <w:fldChar w:fldCharType="end"/>
      </w:r>
      <w:r w:rsidR="00F1403E">
        <w:t xml:space="preserve"> for more details).</w:t>
      </w:r>
    </w:p>
    <w:p w14:paraId="4923B503" w14:textId="45A006B4" w:rsidR="00F1403E" w:rsidRDefault="00F1403E" w:rsidP="00F1403E">
      <w:r>
        <w:t xml:space="preserve">There is a ‘Password’ input box where they can input a password for their account, and a ‘Confirm Password’ input box, which is used because in these input boxes text is hidden it checks the user entered the password they meant. If the text enter in the ‘Password’ and ‘Confirm Password’ input boxes do not match they are highlighted red and a red error alert box will appear </w:t>
      </w:r>
      <w:r w:rsidR="00444F17">
        <w:t>(</w:t>
      </w:r>
      <w:r w:rsidR="00444F17">
        <w:fldChar w:fldCharType="begin"/>
      </w:r>
      <w:r w:rsidR="00444F17">
        <w:instrText xml:space="preserve"> REF _Ref101720129 \h </w:instrText>
      </w:r>
      <w:r w:rsidR="00444F17">
        <w:fldChar w:fldCharType="separate"/>
      </w:r>
      <w:r w:rsidR="006964C7">
        <w:t xml:space="preserve">Figure </w:t>
      </w:r>
      <w:r w:rsidR="006964C7">
        <w:rPr>
          <w:noProof/>
        </w:rPr>
        <w:t>46</w:t>
      </w:r>
      <w:r w:rsidR="00444F17">
        <w:fldChar w:fldCharType="end"/>
      </w:r>
      <w:r w:rsidR="00444F17">
        <w:t>)</w:t>
      </w:r>
      <w:r>
        <w:t xml:space="preserve"> informing the user that they don’t match and disabling the ‘</w:t>
      </w:r>
      <w:r w:rsidR="004E7DA2">
        <w:t>Create Account</w:t>
      </w:r>
      <w:r>
        <w:t>’ button.</w:t>
      </w:r>
    </w:p>
    <w:p w14:paraId="07C6F62F" w14:textId="77777777" w:rsidR="00CE03C6" w:rsidRDefault="00204652" w:rsidP="00204652">
      <w:r>
        <w:t>There is an ‘X’ in the top right corner to dismiss the popup, and a ‘</w:t>
      </w:r>
      <w:r w:rsidR="00CE03C6">
        <w:t>Create Account’</w:t>
      </w:r>
      <w:r>
        <w:t xml:space="preserve"> button, that when clicked will check both the user’s entered email address and password.</w:t>
      </w:r>
    </w:p>
    <w:p w14:paraId="0C8C7C27" w14:textId="7DC8FF23" w:rsidR="00E32933" w:rsidRDefault="00204652" w:rsidP="00E32933">
      <w:r>
        <w:t xml:space="preserve">If the ‘Email’ or ‘Password’ </w:t>
      </w:r>
      <w:r w:rsidR="002D7835">
        <w:t xml:space="preserve">and ‘Confirm Password’ </w:t>
      </w:r>
      <w:r>
        <w:t xml:space="preserve">input boxes are blank, they are highlighted red and the red alert boxes in </w:t>
      </w:r>
      <w:r>
        <w:fldChar w:fldCharType="begin"/>
      </w:r>
      <w:r>
        <w:instrText xml:space="preserve"> REF _Ref101711957 \h </w:instrText>
      </w:r>
      <w:r>
        <w:fldChar w:fldCharType="separate"/>
      </w:r>
      <w:r w:rsidR="006964C7">
        <w:t xml:space="preserve">Figure </w:t>
      </w:r>
      <w:r w:rsidR="006964C7">
        <w:rPr>
          <w:noProof/>
        </w:rPr>
        <w:t>41</w:t>
      </w:r>
      <w:r>
        <w:fldChar w:fldCharType="end"/>
      </w:r>
      <w:r>
        <w:t xml:space="preserve"> and </w:t>
      </w:r>
      <w:r w:rsidR="00651569">
        <w:fldChar w:fldCharType="begin"/>
      </w:r>
      <w:r w:rsidR="00651569">
        <w:instrText xml:space="preserve"> REF _Ref101720786 \h </w:instrText>
      </w:r>
      <w:r w:rsidR="00651569">
        <w:fldChar w:fldCharType="separate"/>
      </w:r>
      <w:r w:rsidR="006964C7">
        <w:t xml:space="preserve">Figure </w:t>
      </w:r>
      <w:r w:rsidR="006964C7">
        <w:rPr>
          <w:noProof/>
        </w:rPr>
        <w:t>47</w:t>
      </w:r>
      <w:r w:rsidR="00651569">
        <w:fldChar w:fldCharType="end"/>
      </w:r>
      <w:r w:rsidR="00651569">
        <w:t xml:space="preserve"> </w:t>
      </w:r>
      <w:r>
        <w:t>are shown respectfully.</w:t>
      </w:r>
      <w:r w:rsidR="00104C2D">
        <w:t xml:space="preserve"> </w:t>
      </w:r>
      <w:r w:rsidR="005E59C0">
        <w:t>If the email entered belongs to another account, then an error alert box will appear (</w:t>
      </w:r>
      <w:r w:rsidR="005108D5">
        <w:fldChar w:fldCharType="begin"/>
      </w:r>
      <w:r w:rsidR="005108D5">
        <w:instrText xml:space="preserve"> REF _Ref101728426 \h </w:instrText>
      </w:r>
      <w:r w:rsidR="005108D5">
        <w:fldChar w:fldCharType="separate"/>
      </w:r>
      <w:r w:rsidR="006964C7">
        <w:t xml:space="preserve">Figure </w:t>
      </w:r>
      <w:r w:rsidR="006964C7">
        <w:rPr>
          <w:noProof/>
        </w:rPr>
        <w:t>48</w:t>
      </w:r>
      <w:r w:rsidR="005108D5">
        <w:fldChar w:fldCharType="end"/>
      </w:r>
      <w:r w:rsidR="005E59C0">
        <w:t xml:space="preserve">) informing the user of this and highlighting the ‘Email’ input box </w:t>
      </w:r>
      <w:r w:rsidR="00EE574B">
        <w:t xml:space="preserve">in </w:t>
      </w:r>
      <w:r w:rsidR="005E59C0">
        <w:t>red.</w:t>
      </w:r>
      <w:r w:rsidR="00104C2D">
        <w:t xml:space="preserve"> </w:t>
      </w:r>
      <w:r w:rsidR="00AD104C">
        <w:t>If the new password contains spaces, the ‘Password’ and ‘Confi</w:t>
      </w:r>
      <w:r w:rsidR="00A54C29">
        <w:t>r</w:t>
      </w:r>
      <w:r w:rsidR="00AD104C">
        <w:t>m Password’ input boxes are highlighted red and the red alert boxes in</w:t>
      </w:r>
      <w:r w:rsidR="005108D5">
        <w:t xml:space="preserve"> </w:t>
      </w:r>
      <w:r w:rsidR="00B85B77">
        <w:fldChar w:fldCharType="begin"/>
      </w:r>
      <w:r w:rsidR="00B85B77">
        <w:instrText xml:space="preserve"> REF _Ref101728664 \h </w:instrText>
      </w:r>
      <w:r w:rsidR="00B85B77">
        <w:fldChar w:fldCharType="separate"/>
      </w:r>
      <w:r w:rsidR="006964C7">
        <w:t xml:space="preserve">Figure </w:t>
      </w:r>
      <w:r w:rsidR="006964C7">
        <w:rPr>
          <w:noProof/>
        </w:rPr>
        <w:t>49</w:t>
      </w:r>
      <w:r w:rsidR="00B85B77">
        <w:fldChar w:fldCharType="end"/>
      </w:r>
      <w:r w:rsidR="005108D5">
        <w:t xml:space="preserve"> </w:t>
      </w:r>
      <w:r w:rsidR="00AD104C">
        <w:t>are shown.</w:t>
      </w:r>
      <w:r w:rsidR="00104C2D">
        <w:t xml:space="preserve"> </w:t>
      </w:r>
      <w:r w:rsidR="00E32933">
        <w:t>Red alerts and input boxes are highlighted red for errors so users can easily see this is an error.</w:t>
      </w:r>
    </w:p>
    <w:p w14:paraId="0C318014" w14:textId="34755114" w:rsidR="00493003" w:rsidRDefault="00F65EDD" w:rsidP="00493003">
      <w:r>
        <w:t xml:space="preserve">If the entered email </w:t>
      </w:r>
      <w:r w:rsidR="00104C2D">
        <w:t xml:space="preserve">address is valid and not in use </w:t>
      </w:r>
      <w:r>
        <w:t xml:space="preserve">and the </w:t>
      </w:r>
      <w:r w:rsidR="00104C2D">
        <w:t>‘</w:t>
      </w:r>
      <w:r w:rsidR="00E32933">
        <w:t>Password’ is not blank</w:t>
      </w:r>
      <w:r w:rsidR="00D758B3">
        <w:t xml:space="preserve"> and does not contain spaces</w:t>
      </w:r>
      <w:r w:rsidR="00E32933">
        <w:t xml:space="preserve">, then </w:t>
      </w:r>
      <w:r w:rsidR="00104C2D">
        <w:t>a new account is created for the user using this email and password</w:t>
      </w:r>
      <w:r w:rsidR="00E32933">
        <w:t xml:space="preserve">. </w:t>
      </w:r>
      <w:r w:rsidR="00493003">
        <w:t>Then</w:t>
      </w:r>
      <w:r w:rsidR="00E32933">
        <w:t xml:space="preserve"> the </w:t>
      </w:r>
      <w:r w:rsidR="00493003">
        <w:t>‘Login’ tab (</w:t>
      </w:r>
      <w:r w:rsidR="00493003">
        <w:fldChar w:fldCharType="begin"/>
      </w:r>
      <w:r w:rsidR="00493003">
        <w:instrText xml:space="preserve"> REF _Ref101651502 \h </w:instrText>
      </w:r>
      <w:r w:rsidR="00493003">
        <w:fldChar w:fldCharType="separate"/>
      </w:r>
      <w:r w:rsidR="006964C7">
        <w:t xml:space="preserve">Figure </w:t>
      </w:r>
      <w:r w:rsidR="006964C7">
        <w:rPr>
          <w:noProof/>
        </w:rPr>
        <w:t>40</w:t>
      </w:r>
      <w:r w:rsidR="00493003">
        <w:fldChar w:fldCharType="end"/>
      </w:r>
      <w:r w:rsidR="00493003">
        <w:t xml:space="preserve">) is displayed in the </w:t>
      </w:r>
      <w:r w:rsidR="00E32933">
        <w:t>popup</w:t>
      </w:r>
      <w:r w:rsidR="00493003">
        <w:t>, with a light green dismissible alert (</w:t>
      </w:r>
      <w:r w:rsidR="00493003">
        <w:fldChar w:fldCharType="begin"/>
      </w:r>
      <w:r w:rsidR="00493003">
        <w:instrText xml:space="preserve"> REF _Ref101729076 \h </w:instrText>
      </w:r>
      <w:r w:rsidR="00493003">
        <w:fldChar w:fldCharType="separate"/>
      </w:r>
      <w:r w:rsidR="006964C7">
        <w:t xml:space="preserve">Figure </w:t>
      </w:r>
      <w:r w:rsidR="006964C7">
        <w:rPr>
          <w:noProof/>
        </w:rPr>
        <w:t>50</w:t>
      </w:r>
      <w:r w:rsidR="00493003">
        <w:fldChar w:fldCharType="end"/>
      </w:r>
      <w:r w:rsidR="00493003">
        <w:t xml:space="preserve">) open under the </w:t>
      </w:r>
      <w:r w:rsidR="004428C2">
        <w:t>popup header</w:t>
      </w:r>
      <w:r w:rsidR="00493003">
        <w:t>, informing the user that</w:t>
      </w:r>
      <w:r w:rsidR="004428C2">
        <w:t xml:space="preserve"> they successfully created an account</w:t>
      </w:r>
      <w:r w:rsidR="00493003">
        <w:t>.</w:t>
      </w:r>
      <w:r w:rsidR="009D40B2">
        <w:t xml:space="preserve"> I chose to direct users to the ‘Login’ tab as if I user is creating an account it</w:t>
      </w:r>
      <w:r w:rsidR="00EE574B">
        <w:t>'</w:t>
      </w:r>
      <w:r w:rsidR="009D40B2">
        <w:t>s likely that aft</w:t>
      </w:r>
      <w:r w:rsidR="00EE574B">
        <w:t>er</w:t>
      </w:r>
      <w:r w:rsidR="009D40B2">
        <w:t>wards</w:t>
      </w:r>
      <w:r w:rsidR="00EE574B">
        <w:t>,</w:t>
      </w:r>
      <w:r w:rsidR="009D40B2">
        <w:t xml:space="preserve"> they would like to</w:t>
      </w:r>
      <w:r w:rsidR="00597893">
        <w:t xml:space="preserve"> use it</w:t>
      </w:r>
      <w:r w:rsidR="009D40B2">
        <w:t>.</w:t>
      </w:r>
    </w:p>
    <w:p w14:paraId="4F87D5A2" w14:textId="181A7108" w:rsidR="003A3C5C" w:rsidRDefault="00A527BB" w:rsidP="00E32933">
      <w:r>
        <w:t xml:space="preserve">In the initial design </w:t>
      </w:r>
      <w:r w:rsidR="005B06E2">
        <w:t>for the ‘Sign Up’ tab (</w:t>
      </w:r>
      <w:r w:rsidR="003A3C5C">
        <w:fldChar w:fldCharType="begin"/>
      </w:r>
      <w:r w:rsidR="003A3C5C">
        <w:instrText xml:space="preserve"> REF _Ref101651324 \h </w:instrText>
      </w:r>
      <w:r w:rsidR="003A3C5C">
        <w:fldChar w:fldCharType="separate"/>
      </w:r>
      <w:r w:rsidR="006964C7">
        <w:t xml:space="preserve">Figure </w:t>
      </w:r>
      <w:r w:rsidR="006964C7">
        <w:rPr>
          <w:noProof/>
        </w:rPr>
        <w:t>44</w:t>
      </w:r>
      <w:r w:rsidR="003A3C5C">
        <w:fldChar w:fldCharType="end"/>
      </w:r>
      <w:r w:rsidR="005B06E2">
        <w:t>)</w:t>
      </w:r>
      <w:r>
        <w:t xml:space="preserve"> I had planned to use popups to inform the user </w:t>
      </w:r>
      <w:r w:rsidR="003A3C5C">
        <w:t>that the ‘</w:t>
      </w:r>
      <w:r w:rsidR="000E2FBB">
        <w:t>Password’</w:t>
      </w:r>
      <w:r w:rsidR="003A3C5C">
        <w:t xml:space="preserve"> and ‘Confirm</w:t>
      </w:r>
      <w:r w:rsidR="000E2FBB">
        <w:t xml:space="preserve"> Password</w:t>
      </w:r>
      <w:r w:rsidR="003A3C5C">
        <w:t xml:space="preserve">’ did not match, the </w:t>
      </w:r>
      <w:r w:rsidR="000E2FBB">
        <w:t>email was already in use</w:t>
      </w:r>
      <w:r w:rsidR="003A3C5C">
        <w:t xml:space="preserve">, and their </w:t>
      </w:r>
      <w:r w:rsidR="000E2FBB">
        <w:t>account was created</w:t>
      </w:r>
      <w:r w:rsidR="003A3C5C">
        <w:t xml:space="preserve">. However, in the final design </w:t>
      </w:r>
      <w:r w:rsidR="005C069B">
        <w:t>(</w:t>
      </w:r>
      <w:r w:rsidR="008978AA">
        <w:fldChar w:fldCharType="begin"/>
      </w:r>
      <w:r w:rsidR="008978AA">
        <w:instrText xml:space="preserve"> REF _Ref101720129 \h </w:instrText>
      </w:r>
      <w:r w:rsidR="008978AA">
        <w:fldChar w:fldCharType="separate"/>
      </w:r>
      <w:r w:rsidR="006964C7">
        <w:t xml:space="preserve">Figure </w:t>
      </w:r>
      <w:r w:rsidR="006964C7">
        <w:rPr>
          <w:noProof/>
        </w:rPr>
        <w:t>46</w:t>
      </w:r>
      <w:r w:rsidR="008978AA">
        <w:fldChar w:fldCharType="end"/>
      </w:r>
      <w:r w:rsidR="008978AA">
        <w:t xml:space="preserve">, </w:t>
      </w:r>
      <w:r w:rsidR="008978AA">
        <w:fldChar w:fldCharType="begin"/>
      </w:r>
      <w:r w:rsidR="008978AA">
        <w:instrText xml:space="preserve"> REF _Ref101728426 \h </w:instrText>
      </w:r>
      <w:r w:rsidR="008978AA">
        <w:fldChar w:fldCharType="separate"/>
      </w:r>
      <w:r w:rsidR="006964C7">
        <w:t xml:space="preserve">Figure </w:t>
      </w:r>
      <w:r w:rsidR="006964C7">
        <w:rPr>
          <w:noProof/>
        </w:rPr>
        <w:t>48</w:t>
      </w:r>
      <w:r w:rsidR="008978AA">
        <w:fldChar w:fldCharType="end"/>
      </w:r>
      <w:r w:rsidR="008978AA">
        <w:t xml:space="preserve"> and </w:t>
      </w:r>
      <w:r w:rsidR="008978AA">
        <w:fldChar w:fldCharType="begin"/>
      </w:r>
      <w:r w:rsidR="008978AA">
        <w:instrText xml:space="preserve"> REF _Ref101729076 \h </w:instrText>
      </w:r>
      <w:r w:rsidR="008978AA">
        <w:fldChar w:fldCharType="separate"/>
      </w:r>
      <w:r w:rsidR="006964C7">
        <w:t xml:space="preserve">Figure </w:t>
      </w:r>
      <w:r w:rsidR="006964C7">
        <w:rPr>
          <w:noProof/>
        </w:rPr>
        <w:t>50</w:t>
      </w:r>
      <w:r w:rsidR="008978AA">
        <w:fldChar w:fldCharType="end"/>
      </w:r>
      <w:r w:rsidR="005C069B">
        <w:t xml:space="preserve">) </w:t>
      </w:r>
      <w:r w:rsidR="003A3C5C">
        <w:t xml:space="preserve">I chose to use error alert boxes for non-matching passwords, </w:t>
      </w:r>
      <w:r w:rsidR="00C17A86">
        <w:t>email not unique</w:t>
      </w:r>
      <w:r w:rsidR="003A3C5C">
        <w:t>, and a dismissible alert when a</w:t>
      </w:r>
      <w:r w:rsidR="00475491">
        <w:t>n</w:t>
      </w:r>
      <w:r w:rsidR="003A3C5C">
        <w:t xml:space="preserve"> </w:t>
      </w:r>
      <w:r w:rsidR="001F1D69">
        <w:t>account was created</w:t>
      </w:r>
      <w:r w:rsidR="003A3C5C">
        <w:t xml:space="preserve">. I made this decision so the </w:t>
      </w:r>
      <w:r w:rsidR="003A3C5C" w:rsidRPr="00B2671D">
        <w:t xml:space="preserve">user </w:t>
      </w:r>
      <w:r w:rsidR="003A3C5C">
        <w:t xml:space="preserve">wouldn’t have to </w:t>
      </w:r>
      <w:r w:rsidR="003A3C5C" w:rsidRPr="00B2671D">
        <w:t>spend time closing alert popup</w:t>
      </w:r>
      <w:r w:rsidR="003A3C5C">
        <w:t>s</w:t>
      </w:r>
      <w:r w:rsidR="003A3C5C" w:rsidRPr="00B2671D">
        <w:t xml:space="preserve"> breaking up their flow.</w:t>
      </w:r>
      <w:r w:rsidR="003A3C5C">
        <w:t xml:space="preserve"> </w:t>
      </w:r>
    </w:p>
    <w:p w14:paraId="06D8592E" w14:textId="52462229" w:rsidR="000F3A02" w:rsidRDefault="00C36DB1" w:rsidP="005B2851">
      <w:r>
        <w:t>In the initial design</w:t>
      </w:r>
      <w:r w:rsidR="0045529F">
        <w:t xml:space="preserve"> of the whole popup</w:t>
      </w:r>
      <w:r>
        <w:t xml:space="preserve"> (</w:t>
      </w:r>
      <w:r>
        <w:fldChar w:fldCharType="begin"/>
      </w:r>
      <w:r>
        <w:instrText xml:space="preserve"> REF _Ref101717761 \h </w:instrText>
      </w:r>
      <w:r>
        <w:fldChar w:fldCharType="separate"/>
      </w:r>
      <w:r w:rsidR="006964C7">
        <w:t xml:space="preserve">Figure </w:t>
      </w:r>
      <w:r w:rsidR="006964C7">
        <w:rPr>
          <w:noProof/>
        </w:rPr>
        <w:t>39</w:t>
      </w:r>
      <w:r>
        <w:fldChar w:fldCharType="end"/>
      </w:r>
      <w:r>
        <w:t xml:space="preserve"> and </w:t>
      </w:r>
      <w:r>
        <w:fldChar w:fldCharType="begin"/>
      </w:r>
      <w:r>
        <w:instrText xml:space="preserve"> REF _Ref101651324 \h </w:instrText>
      </w:r>
      <w:r>
        <w:fldChar w:fldCharType="separate"/>
      </w:r>
      <w:r w:rsidR="006964C7">
        <w:t xml:space="preserve">Figure </w:t>
      </w:r>
      <w:r w:rsidR="006964C7">
        <w:rPr>
          <w:noProof/>
        </w:rPr>
        <w:t>44</w:t>
      </w:r>
      <w:r>
        <w:fldChar w:fldCharType="end"/>
      </w:r>
      <w:r>
        <w:t>)</w:t>
      </w:r>
      <w:r w:rsidR="00C14ACB">
        <w:t xml:space="preserve"> </w:t>
      </w:r>
      <w:r w:rsidR="000A7359">
        <w:t xml:space="preserve">there is a button ‘Continue with Google’ in both the ‘Sign Up’ and ‘Login’ tabs, that when clicked would allow users to sign-up and login with a Google account, but </w:t>
      </w:r>
      <w:r w:rsidR="000F3A02">
        <w:t>I removed th</w:t>
      </w:r>
      <w:r w:rsidR="000A7359">
        <w:t>is</w:t>
      </w:r>
      <w:r w:rsidR="000F3A02">
        <w:t xml:space="preserve"> to </w:t>
      </w:r>
      <w:r w:rsidR="00D10080">
        <w:t>login</w:t>
      </w:r>
      <w:r w:rsidR="000F3A02">
        <w:t xml:space="preserve"> with a Google account in the final design</w:t>
      </w:r>
      <w:r w:rsidR="00204652">
        <w:t xml:space="preserve"> (</w:t>
      </w:r>
      <w:r w:rsidR="00204652">
        <w:fldChar w:fldCharType="begin"/>
      </w:r>
      <w:r w:rsidR="00204652">
        <w:instrText xml:space="preserve"> REF _Ref101651502 \h </w:instrText>
      </w:r>
      <w:r w:rsidR="00204652">
        <w:fldChar w:fldCharType="separate"/>
      </w:r>
      <w:r w:rsidR="006964C7">
        <w:t xml:space="preserve">Figure </w:t>
      </w:r>
      <w:r w:rsidR="006964C7">
        <w:rPr>
          <w:noProof/>
        </w:rPr>
        <w:t>40</w:t>
      </w:r>
      <w:r w:rsidR="00204652">
        <w:fldChar w:fldCharType="end"/>
      </w:r>
      <w:r w:rsidR="00204652">
        <w:t xml:space="preserve"> and </w:t>
      </w:r>
      <w:r w:rsidR="00204652">
        <w:fldChar w:fldCharType="begin"/>
      </w:r>
      <w:r w:rsidR="00204652">
        <w:instrText xml:space="preserve"> REF _Ref101717960 \h </w:instrText>
      </w:r>
      <w:r w:rsidR="00204652">
        <w:fldChar w:fldCharType="separate"/>
      </w:r>
      <w:r w:rsidR="006964C7" w:rsidRPr="006017B5">
        <w:t xml:space="preserve">Figure </w:t>
      </w:r>
      <w:r w:rsidR="006964C7">
        <w:rPr>
          <w:noProof/>
        </w:rPr>
        <w:t>45</w:t>
      </w:r>
      <w:r w:rsidR="00204652">
        <w:fldChar w:fldCharType="end"/>
      </w:r>
      <w:r w:rsidR="00204652">
        <w:t>)</w:t>
      </w:r>
      <w:r w:rsidR="000F3A02">
        <w:t xml:space="preserve">, as this </w:t>
      </w:r>
      <w:r w:rsidR="00795E12">
        <w:t xml:space="preserve">feature </w:t>
      </w:r>
      <w:r w:rsidR="000F3A02">
        <w:t>was no</w:t>
      </w:r>
      <w:r w:rsidR="00795E12">
        <w:t>t</w:t>
      </w:r>
      <w:r w:rsidR="000F3A02">
        <w:t xml:space="preserve"> </w:t>
      </w:r>
      <w:r w:rsidR="00D10080">
        <w:t>essential</w:t>
      </w:r>
      <w:r w:rsidR="000F3A02">
        <w:t xml:space="preserve"> to the website </w:t>
      </w:r>
      <w:r w:rsidR="00901A97">
        <w:t>as</w:t>
      </w:r>
      <w:r w:rsidR="000F3A02">
        <w:t xml:space="preserve"> </w:t>
      </w:r>
      <w:r w:rsidR="00901A97">
        <w:t>there is already another way to sign-up and login</w:t>
      </w:r>
      <w:r w:rsidR="000F3A02">
        <w:t xml:space="preserve">, and </w:t>
      </w:r>
      <w:r w:rsidR="00901A97">
        <w:t xml:space="preserve">so I </w:t>
      </w:r>
      <w:r w:rsidR="000F3A02">
        <w:t xml:space="preserve">felt that </w:t>
      </w:r>
      <w:r w:rsidR="00901A97">
        <w:t xml:space="preserve">my </w:t>
      </w:r>
      <w:r w:rsidR="000F3A02">
        <w:t>time would be better spent on implementing other features.</w:t>
      </w:r>
    </w:p>
    <w:p w14:paraId="031D18E7" w14:textId="38EA3CBC" w:rsidR="00872796" w:rsidRDefault="00872796" w:rsidP="00872796">
      <w:pPr>
        <w:pStyle w:val="Heading4"/>
      </w:pPr>
      <w:bookmarkStart w:id="100" w:name="_Ref101649540"/>
      <w:r>
        <w:t>Entered Email Invalid Alerts</w:t>
      </w:r>
      <w:bookmarkEnd w:id="100"/>
    </w:p>
    <w:p w14:paraId="49E2652A" w14:textId="77777777" w:rsidR="00010BE9" w:rsidRDefault="00010BE9" w:rsidP="00010BE9">
      <w:pPr>
        <w:keepNext/>
        <w:spacing w:after="0"/>
      </w:pPr>
      <w:bookmarkStart w:id="101" w:name="_Ref100935004"/>
      <w:r w:rsidRPr="00CD1841">
        <w:rPr>
          <w:noProof/>
        </w:rPr>
        <w:drawing>
          <wp:inline distT="0" distB="0" distL="0" distR="0" wp14:anchorId="0281B352" wp14:editId="2E54E420">
            <wp:extent cx="3467100" cy="1002047"/>
            <wp:effectExtent l="0" t="0" r="0" b="762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rotWithShape="1">
                    <a:blip r:embed="rId59">
                      <a:extLst>
                        <a:ext uri="{28A0092B-C50C-407E-A947-70E740481C1C}">
                          <a14:useLocalDpi xmlns:a14="http://schemas.microsoft.com/office/drawing/2010/main" val="0"/>
                        </a:ext>
                      </a:extLst>
                    </a:blip>
                    <a:srcRect l="1356" r="1"/>
                    <a:stretch/>
                  </pic:blipFill>
                  <pic:spPr bwMode="auto">
                    <a:xfrm>
                      <a:off x="0" y="0"/>
                      <a:ext cx="3467100" cy="1002047"/>
                    </a:xfrm>
                    <a:prstGeom prst="rect">
                      <a:avLst/>
                    </a:prstGeom>
                    <a:ln>
                      <a:noFill/>
                    </a:ln>
                    <a:extLst>
                      <a:ext uri="{53640926-AAD7-44D8-BBD7-CCE9431645EC}">
                        <a14:shadowObscured xmlns:a14="http://schemas.microsoft.com/office/drawing/2010/main"/>
                      </a:ext>
                    </a:extLst>
                  </pic:spPr>
                </pic:pic>
              </a:graphicData>
            </a:graphic>
          </wp:inline>
        </w:drawing>
      </w:r>
    </w:p>
    <w:p w14:paraId="1FA67472" w14:textId="72FE6D1D" w:rsidR="00010BE9" w:rsidRPr="00CD1841" w:rsidRDefault="00010BE9" w:rsidP="00010BE9">
      <w:pPr>
        <w:pStyle w:val="Caption"/>
      </w:pPr>
      <w:bookmarkStart w:id="102" w:name="_Ref101730914"/>
      <w:r>
        <w:t xml:space="preserve">Figure </w:t>
      </w:r>
      <w:fldSimple w:instr=" SEQ Figure \* ARABIC ">
        <w:r w:rsidR="006964C7">
          <w:rPr>
            <w:noProof/>
          </w:rPr>
          <w:t>51</w:t>
        </w:r>
      </w:fldSimple>
      <w:bookmarkEnd w:id="102"/>
      <w:r>
        <w:t>: Login/SignUp Error Email should contain '@'</w:t>
      </w:r>
    </w:p>
    <w:p w14:paraId="6940ECCE" w14:textId="77777777" w:rsidR="00010BE9" w:rsidRDefault="00010BE9" w:rsidP="00010BE9">
      <w:pPr>
        <w:keepNext/>
        <w:spacing w:after="0"/>
      </w:pPr>
      <w:r w:rsidRPr="003E2695">
        <w:rPr>
          <w:noProof/>
        </w:rPr>
        <w:drawing>
          <wp:inline distT="0" distB="0" distL="0" distR="0" wp14:anchorId="4BF0533A" wp14:editId="18FD8183">
            <wp:extent cx="3552140" cy="1009650"/>
            <wp:effectExtent l="0" t="0" r="0" b="0"/>
            <wp:docPr id="107" name="Picture 10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ext, application, email&#10;&#10;Description automatically generated"/>
                    <pic:cNvPicPr/>
                  </pic:nvPicPr>
                  <pic:blipFill rotWithShape="1">
                    <a:blip r:embed="rId60"/>
                    <a:srcRect t="4505" b="-1"/>
                    <a:stretch/>
                  </pic:blipFill>
                  <pic:spPr bwMode="auto">
                    <a:xfrm>
                      <a:off x="0" y="0"/>
                      <a:ext cx="3570030" cy="1014735"/>
                    </a:xfrm>
                    <a:prstGeom prst="rect">
                      <a:avLst/>
                    </a:prstGeom>
                    <a:ln>
                      <a:noFill/>
                    </a:ln>
                    <a:extLst>
                      <a:ext uri="{53640926-AAD7-44D8-BBD7-CCE9431645EC}">
                        <a14:shadowObscured xmlns:a14="http://schemas.microsoft.com/office/drawing/2010/main"/>
                      </a:ext>
                    </a:extLst>
                  </pic:spPr>
                </pic:pic>
              </a:graphicData>
            </a:graphic>
          </wp:inline>
        </w:drawing>
      </w:r>
    </w:p>
    <w:p w14:paraId="7AC9968A" w14:textId="2F8D29AE" w:rsidR="00010BE9" w:rsidRDefault="00010BE9" w:rsidP="00010BE9">
      <w:pPr>
        <w:pStyle w:val="Caption"/>
        <w:rPr>
          <w:noProof/>
        </w:rPr>
      </w:pPr>
      <w:bookmarkStart w:id="103" w:name="_Ref101730941"/>
      <w:r>
        <w:t xml:space="preserve">Figure </w:t>
      </w:r>
      <w:fldSimple w:instr=" SEQ Figure \* ARABIC ">
        <w:r w:rsidR="006964C7">
          <w:rPr>
            <w:noProof/>
          </w:rPr>
          <w:t>52</w:t>
        </w:r>
      </w:fldSimple>
      <w:bookmarkEnd w:id="103"/>
      <w:r>
        <w:t xml:space="preserve">: Login/SignUp Error </w:t>
      </w:r>
      <w:r>
        <w:rPr>
          <w:noProof/>
        </w:rPr>
        <w:t>Email Should not contain spaces</w:t>
      </w:r>
    </w:p>
    <w:p w14:paraId="22A12811" w14:textId="77777777" w:rsidR="00010BE9" w:rsidRDefault="00010BE9" w:rsidP="00010BE9">
      <w:pPr>
        <w:keepNext/>
        <w:spacing w:after="0"/>
      </w:pPr>
      <w:r w:rsidRPr="00DA6C4E">
        <w:rPr>
          <w:noProof/>
        </w:rPr>
        <w:drawing>
          <wp:inline distT="0" distB="0" distL="0" distR="0" wp14:anchorId="25D873FA" wp14:editId="21616AD8">
            <wp:extent cx="3467100" cy="1006822"/>
            <wp:effectExtent l="0" t="0" r="0" b="3175"/>
            <wp:docPr id="108" name="Picture 10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text, application, email&#10;&#10;Description automatically generated"/>
                    <pic:cNvPicPr/>
                  </pic:nvPicPr>
                  <pic:blipFill>
                    <a:blip r:embed="rId61"/>
                    <a:stretch>
                      <a:fillRect/>
                    </a:stretch>
                  </pic:blipFill>
                  <pic:spPr>
                    <a:xfrm>
                      <a:off x="0" y="0"/>
                      <a:ext cx="3521452" cy="1022605"/>
                    </a:xfrm>
                    <a:prstGeom prst="rect">
                      <a:avLst/>
                    </a:prstGeom>
                  </pic:spPr>
                </pic:pic>
              </a:graphicData>
            </a:graphic>
          </wp:inline>
        </w:drawing>
      </w:r>
    </w:p>
    <w:p w14:paraId="1B8AD870" w14:textId="172BCFA5" w:rsidR="00010BE9" w:rsidRDefault="00010BE9" w:rsidP="00010BE9">
      <w:pPr>
        <w:pStyle w:val="Caption"/>
      </w:pPr>
      <w:bookmarkStart w:id="104" w:name="_Ref101730999"/>
      <w:r>
        <w:t xml:space="preserve">Figure </w:t>
      </w:r>
      <w:fldSimple w:instr=" SEQ Figure \* ARABIC ">
        <w:r w:rsidR="006964C7">
          <w:rPr>
            <w:noProof/>
          </w:rPr>
          <w:t>53</w:t>
        </w:r>
      </w:fldSimple>
      <w:bookmarkEnd w:id="104"/>
      <w:r>
        <w:t>: Login/SignUp Error Email not complete</w:t>
      </w:r>
    </w:p>
    <w:p w14:paraId="237B381F" w14:textId="5FE3B8F4" w:rsidR="009E7E4D" w:rsidRDefault="00A14FA2" w:rsidP="009E7E4D">
      <w:r>
        <w:t xml:space="preserve">If the user enters an email address in the input boxes in the </w:t>
      </w:r>
      <w:r>
        <w:fldChar w:fldCharType="begin"/>
      </w:r>
      <w:r>
        <w:instrText xml:space="preserve"> REF _Ref100934620 \h </w:instrText>
      </w:r>
      <w:r>
        <w:fldChar w:fldCharType="separate"/>
      </w:r>
      <w:r w:rsidR="006964C7">
        <w:t>Login and Sign-Up Popup</w:t>
      </w:r>
      <w:r>
        <w:fldChar w:fldCharType="end"/>
      </w:r>
      <w:r>
        <w:t xml:space="preserve"> (</w:t>
      </w:r>
      <w:r>
        <w:fldChar w:fldCharType="begin"/>
      </w:r>
      <w:r>
        <w:instrText xml:space="preserve"> REF _Ref101651502 \h </w:instrText>
      </w:r>
      <w:r>
        <w:fldChar w:fldCharType="separate"/>
      </w:r>
      <w:r w:rsidR="006964C7">
        <w:t xml:space="preserve">Figure </w:t>
      </w:r>
      <w:r w:rsidR="006964C7">
        <w:rPr>
          <w:noProof/>
        </w:rPr>
        <w:t>40</w:t>
      </w:r>
      <w:r>
        <w:fldChar w:fldCharType="end"/>
      </w:r>
      <w:r>
        <w:t xml:space="preserve"> and </w:t>
      </w:r>
      <w:r>
        <w:fldChar w:fldCharType="begin"/>
      </w:r>
      <w:r>
        <w:instrText xml:space="preserve"> REF _Ref101717960 \h </w:instrText>
      </w:r>
      <w:r>
        <w:fldChar w:fldCharType="separate"/>
      </w:r>
      <w:r w:rsidR="006964C7" w:rsidRPr="006017B5">
        <w:t xml:space="preserve">Figure </w:t>
      </w:r>
      <w:r w:rsidR="006964C7">
        <w:rPr>
          <w:noProof/>
        </w:rPr>
        <w:t>45</w:t>
      </w:r>
      <w:r>
        <w:fldChar w:fldCharType="end"/>
      </w:r>
      <w:r>
        <w:t>)</w:t>
      </w:r>
      <w:r w:rsidR="00A5546B">
        <w:t xml:space="preserve"> or the </w:t>
      </w:r>
      <w:r w:rsidR="00A5546B">
        <w:fldChar w:fldCharType="begin"/>
      </w:r>
      <w:r w:rsidR="00A5546B">
        <w:instrText xml:space="preserve"> REF _Ref101730808 \h </w:instrText>
      </w:r>
      <w:r w:rsidR="00A5546B">
        <w:fldChar w:fldCharType="separate"/>
      </w:r>
      <w:r w:rsidR="006964C7">
        <w:t>Change Email Popup</w:t>
      </w:r>
      <w:r w:rsidR="00A5546B">
        <w:fldChar w:fldCharType="end"/>
      </w:r>
      <w:r w:rsidR="00A5546B">
        <w:t xml:space="preserve"> (</w:t>
      </w:r>
      <w:r w:rsidR="00A5546B">
        <w:fldChar w:fldCharType="begin"/>
      </w:r>
      <w:r w:rsidR="00A5546B">
        <w:instrText xml:space="preserve"> REF _Ref101649010 \h </w:instrText>
      </w:r>
      <w:r w:rsidR="00A5546B">
        <w:fldChar w:fldCharType="separate"/>
      </w:r>
      <w:r w:rsidR="006964C7">
        <w:t xml:space="preserve">Figure </w:t>
      </w:r>
      <w:r w:rsidR="006964C7">
        <w:rPr>
          <w:noProof/>
        </w:rPr>
        <w:t>93</w:t>
      </w:r>
      <w:r w:rsidR="00A5546B">
        <w:fldChar w:fldCharType="end"/>
      </w:r>
      <w:r w:rsidR="00A5546B">
        <w:t>)</w:t>
      </w:r>
      <w:r w:rsidR="006D2B2A">
        <w:t>, and this entered email is invalid a popup appears under the input box informing the user of this.</w:t>
      </w:r>
    </w:p>
    <w:p w14:paraId="625C7F39" w14:textId="694BCC8D" w:rsidR="00AC01BE" w:rsidRPr="009E7E4D" w:rsidRDefault="00AC01BE" w:rsidP="009E7E4D">
      <w:r>
        <w:t xml:space="preserve">If the email is missing an ‘@’ symbol </w:t>
      </w:r>
      <w:r>
        <w:fldChar w:fldCharType="begin"/>
      </w:r>
      <w:r>
        <w:instrText xml:space="preserve"> REF _Ref101730914 \h </w:instrText>
      </w:r>
      <w:r>
        <w:fldChar w:fldCharType="separate"/>
      </w:r>
      <w:r w:rsidR="006964C7">
        <w:t xml:space="preserve">Figure </w:t>
      </w:r>
      <w:r w:rsidR="006964C7">
        <w:rPr>
          <w:noProof/>
        </w:rPr>
        <w:t>51</w:t>
      </w:r>
      <w:r>
        <w:fldChar w:fldCharType="end"/>
      </w:r>
      <w:r>
        <w:t xml:space="preserve"> informs the user of this, if it contains spaces </w:t>
      </w:r>
      <w:r>
        <w:fldChar w:fldCharType="begin"/>
      </w:r>
      <w:r>
        <w:instrText xml:space="preserve"> REF _Ref101730941 \h </w:instrText>
      </w:r>
      <w:r>
        <w:fldChar w:fldCharType="separate"/>
      </w:r>
      <w:r w:rsidR="006964C7">
        <w:t xml:space="preserve">Figure </w:t>
      </w:r>
      <w:r w:rsidR="006964C7">
        <w:rPr>
          <w:noProof/>
        </w:rPr>
        <w:t>52</w:t>
      </w:r>
      <w:r>
        <w:fldChar w:fldCharType="end"/>
      </w:r>
      <w:r>
        <w:t xml:space="preserve"> informs the user</w:t>
      </w:r>
      <w:r w:rsidR="00491CDC">
        <w:t xml:space="preserve">, and if there is no text following the ‘@’ symbol </w:t>
      </w:r>
      <w:r w:rsidR="00491CDC">
        <w:fldChar w:fldCharType="begin"/>
      </w:r>
      <w:r w:rsidR="00491CDC">
        <w:instrText xml:space="preserve"> REF _Ref101730999 \h </w:instrText>
      </w:r>
      <w:r w:rsidR="00491CDC">
        <w:fldChar w:fldCharType="separate"/>
      </w:r>
      <w:r w:rsidR="006964C7">
        <w:t xml:space="preserve">Figure </w:t>
      </w:r>
      <w:r w:rsidR="006964C7">
        <w:rPr>
          <w:noProof/>
        </w:rPr>
        <w:t>53</w:t>
      </w:r>
      <w:r w:rsidR="00491CDC">
        <w:fldChar w:fldCharType="end"/>
      </w:r>
      <w:r w:rsidR="00491CDC">
        <w:t xml:space="preserve"> informs the user.</w:t>
      </w:r>
    </w:p>
    <w:p w14:paraId="1179C8C0" w14:textId="7AAE3C7A" w:rsidR="005B2851" w:rsidRDefault="00A01367" w:rsidP="00A01367">
      <w:pPr>
        <w:pStyle w:val="Heading4"/>
      </w:pPr>
      <w:r>
        <w:t>Logout Popup</w:t>
      </w:r>
      <w:bookmarkEnd w:id="101"/>
    </w:p>
    <w:p w14:paraId="61766A93" w14:textId="77777777" w:rsidR="00FA373C" w:rsidRDefault="00C13322" w:rsidP="00FA373C">
      <w:pPr>
        <w:keepNext/>
        <w:spacing w:after="0"/>
      </w:pPr>
      <w:r>
        <w:rPr>
          <w:noProof/>
        </w:rPr>
        <w:drawing>
          <wp:inline distT="0" distB="0" distL="0" distR="0" wp14:anchorId="4CD08E5A" wp14:editId="28EF4B02">
            <wp:extent cx="4919933" cy="1485900"/>
            <wp:effectExtent l="0" t="0" r="0" b="0"/>
            <wp:docPr id="45" name="Picture 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application&#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4941694" cy="1492472"/>
                    </a:xfrm>
                    <a:prstGeom prst="rect">
                      <a:avLst/>
                    </a:prstGeom>
                  </pic:spPr>
                </pic:pic>
              </a:graphicData>
            </a:graphic>
          </wp:inline>
        </w:drawing>
      </w:r>
    </w:p>
    <w:p w14:paraId="09530F22" w14:textId="435B3167" w:rsidR="00A01367" w:rsidRDefault="00FA373C" w:rsidP="00FA373C">
      <w:pPr>
        <w:pStyle w:val="Caption"/>
      </w:pPr>
      <w:bookmarkStart w:id="105" w:name="_Ref100935690"/>
      <w:bookmarkStart w:id="106" w:name="_Ref100935019"/>
      <w:r>
        <w:t xml:space="preserve">Figure </w:t>
      </w:r>
      <w:fldSimple w:instr=" SEQ Figure \* ARABIC ">
        <w:r w:rsidR="006964C7">
          <w:rPr>
            <w:noProof/>
          </w:rPr>
          <w:t>54</w:t>
        </w:r>
      </w:fldSimple>
      <w:bookmarkEnd w:id="105"/>
      <w:r>
        <w:t>:</w:t>
      </w:r>
      <w:r w:rsidR="00A96BB9" w:rsidRPr="00A96BB9">
        <w:t xml:space="preserve"> </w:t>
      </w:r>
      <w:r w:rsidR="00A96BB9">
        <w:t>Initial</w:t>
      </w:r>
      <w:r>
        <w:t xml:space="preserve"> Logout Popup</w:t>
      </w:r>
      <w:bookmarkEnd w:id="106"/>
    </w:p>
    <w:p w14:paraId="7567672E" w14:textId="77777777" w:rsidR="00D03D48" w:rsidRDefault="00D03D48" w:rsidP="00D03D48">
      <w:pPr>
        <w:keepNext/>
      </w:pPr>
      <w:r w:rsidRPr="00D03D48">
        <w:rPr>
          <w:noProof/>
        </w:rPr>
        <w:drawing>
          <wp:inline distT="0" distB="0" distL="0" distR="0" wp14:anchorId="77DF78B6" wp14:editId="4F1E12C3">
            <wp:extent cx="3606085" cy="1524000"/>
            <wp:effectExtent l="0" t="0" r="0" b="0"/>
            <wp:docPr id="76" name="Picture 7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text, application&#10;&#10;Description automatically generated"/>
                    <pic:cNvPicPr/>
                  </pic:nvPicPr>
                  <pic:blipFill>
                    <a:blip r:embed="rId63"/>
                    <a:stretch>
                      <a:fillRect/>
                    </a:stretch>
                  </pic:blipFill>
                  <pic:spPr>
                    <a:xfrm>
                      <a:off x="0" y="0"/>
                      <a:ext cx="3617087" cy="1528650"/>
                    </a:xfrm>
                    <a:prstGeom prst="rect">
                      <a:avLst/>
                    </a:prstGeom>
                  </pic:spPr>
                </pic:pic>
              </a:graphicData>
            </a:graphic>
          </wp:inline>
        </w:drawing>
      </w:r>
    </w:p>
    <w:p w14:paraId="2494694A" w14:textId="3D0EB9AE" w:rsidR="00D03D48" w:rsidRDefault="00D03D48" w:rsidP="00D03D48">
      <w:pPr>
        <w:pStyle w:val="Caption"/>
      </w:pPr>
      <w:bookmarkStart w:id="107" w:name="_Ref101350539"/>
      <w:bookmarkStart w:id="108" w:name="_Ref101351405"/>
      <w:r>
        <w:t xml:space="preserve">Figure </w:t>
      </w:r>
      <w:fldSimple w:instr=" SEQ Figure \* ARABIC ">
        <w:r w:rsidR="006964C7">
          <w:rPr>
            <w:noProof/>
          </w:rPr>
          <w:t>55</w:t>
        </w:r>
      </w:fldSimple>
      <w:bookmarkEnd w:id="107"/>
      <w:r>
        <w:t>: Logout Popup</w:t>
      </w:r>
      <w:bookmarkEnd w:id="108"/>
    </w:p>
    <w:p w14:paraId="50EF2E6F" w14:textId="360B8968" w:rsidR="00EF3D19" w:rsidRDefault="00EF3D19" w:rsidP="00EF3D19">
      <w:r>
        <w:t>The Logout Popup (</w:t>
      </w:r>
      <w:r>
        <w:fldChar w:fldCharType="begin"/>
      </w:r>
      <w:r>
        <w:instrText xml:space="preserve"> REF _Ref101350539 \h </w:instrText>
      </w:r>
      <w:r>
        <w:fldChar w:fldCharType="separate"/>
      </w:r>
      <w:r w:rsidR="006964C7">
        <w:t xml:space="preserve">Figure </w:t>
      </w:r>
      <w:r w:rsidR="006964C7">
        <w:rPr>
          <w:noProof/>
        </w:rPr>
        <w:t>55</w:t>
      </w:r>
      <w:r>
        <w:fldChar w:fldCharType="end"/>
      </w:r>
      <w:r>
        <w:t xml:space="preserve">) appears when a user clicks the ‘Logout’ link in the navbar on all pages (which is only visible when a user is logged in), this is used to confirm that the user wants to logout of their account and stops users </w:t>
      </w:r>
      <w:r w:rsidRPr="00FD4B78">
        <w:t>logging out by misclicking</w:t>
      </w:r>
      <w:r>
        <w:t>. If the user clicks</w:t>
      </w:r>
      <w:r w:rsidR="009A0572">
        <w:t xml:space="preserve"> the ‘Cancel’ button or ‘X’ in the top right corner, </w:t>
      </w:r>
      <w:r>
        <w:t>the popup is dismissed. If they click the ‘</w:t>
      </w:r>
      <w:r w:rsidR="00617EFB">
        <w:t>Logout</w:t>
      </w:r>
      <w:r>
        <w:t xml:space="preserve">’ button the </w:t>
      </w:r>
      <w:r w:rsidR="00617EFB">
        <w:t xml:space="preserve">user is logged out and </w:t>
      </w:r>
      <w:r>
        <w:t xml:space="preserve">returns the user to the </w:t>
      </w:r>
      <w:r w:rsidRPr="00024524">
        <w:t>Home Page (</w:t>
      </w:r>
      <w:r w:rsidR="00617EFB">
        <w:fldChar w:fldCharType="begin"/>
      </w:r>
      <w:r w:rsidR="00617EFB">
        <w:instrText xml:space="preserve"> REF _Ref101296667 \h </w:instrText>
      </w:r>
      <w:r w:rsidR="00617EFB">
        <w:fldChar w:fldCharType="separate"/>
      </w:r>
      <w:r w:rsidR="006964C7">
        <w:t xml:space="preserve">Figure </w:t>
      </w:r>
      <w:r w:rsidR="006964C7">
        <w:rPr>
          <w:noProof/>
        </w:rPr>
        <w:t>9</w:t>
      </w:r>
      <w:r w:rsidR="00617EFB">
        <w:fldChar w:fldCharType="end"/>
      </w:r>
      <w:r w:rsidR="00C56D39">
        <w:t>)</w:t>
      </w:r>
      <w:r>
        <w:t>.</w:t>
      </w:r>
    </w:p>
    <w:p w14:paraId="43CC9DFD" w14:textId="5FBA1A94" w:rsidR="00C13322" w:rsidRDefault="00727498" w:rsidP="00A01367">
      <w:r>
        <w:t xml:space="preserve">In the initial design </w:t>
      </w:r>
      <w:r w:rsidR="00040427">
        <w:t>(</w:t>
      </w:r>
      <w:r w:rsidR="00040427">
        <w:fldChar w:fldCharType="begin"/>
      </w:r>
      <w:r w:rsidR="00040427">
        <w:instrText xml:space="preserve"> REF _Ref100935690 \h </w:instrText>
      </w:r>
      <w:r w:rsidR="00040427">
        <w:fldChar w:fldCharType="separate"/>
      </w:r>
      <w:r w:rsidR="006964C7">
        <w:t xml:space="preserve">Figure </w:t>
      </w:r>
      <w:r w:rsidR="006964C7">
        <w:rPr>
          <w:noProof/>
        </w:rPr>
        <w:t>54</w:t>
      </w:r>
      <w:r w:rsidR="00040427">
        <w:fldChar w:fldCharType="end"/>
      </w:r>
      <w:r w:rsidR="0056729A">
        <w:t>)</w:t>
      </w:r>
      <w:r w:rsidR="009509A5">
        <w:t xml:space="preserve"> I had planned to show a popup informing users they have been logged out</w:t>
      </w:r>
      <w:r w:rsidR="00D06098">
        <w:t xml:space="preserve"> when the</w:t>
      </w:r>
      <w:r w:rsidR="003753AC">
        <w:t>y</w:t>
      </w:r>
      <w:r w:rsidR="00D06098">
        <w:t xml:space="preserve"> clicked the ‘Yes’ button (which I changed to ‘Logout’ as I felt this </w:t>
      </w:r>
      <w:r w:rsidR="003753AC">
        <w:t xml:space="preserve">explained </w:t>
      </w:r>
      <w:r w:rsidR="00D06098">
        <w:t>clear</w:t>
      </w:r>
      <w:r w:rsidR="00FD64E0">
        <w:t>ly</w:t>
      </w:r>
      <w:r w:rsidR="00D06098">
        <w:t xml:space="preserve"> what the button d</w:t>
      </w:r>
      <w:r w:rsidR="003753AC">
        <w:t>o</w:t>
      </w:r>
      <w:r w:rsidR="00AE6835">
        <w:t>es</w:t>
      </w:r>
      <w:r w:rsidR="00D06098">
        <w:t>), however</w:t>
      </w:r>
      <w:r w:rsidR="00FD64E0">
        <w:t>,</w:t>
      </w:r>
      <w:r w:rsidR="00D06098">
        <w:t xml:space="preserve"> </w:t>
      </w:r>
      <w:r w:rsidR="00805529">
        <w:t xml:space="preserve">I choose to not use this because I </w:t>
      </w:r>
      <w:r w:rsidR="002E70DB">
        <w:t xml:space="preserve">felt </w:t>
      </w:r>
      <w:r w:rsidR="003A3835">
        <w:t>it was already clear enough as the user is sent to the home page variant</w:t>
      </w:r>
      <w:r w:rsidR="00C31E57">
        <w:t xml:space="preserve"> (</w:t>
      </w:r>
      <w:r w:rsidR="00C31E57">
        <w:fldChar w:fldCharType="begin"/>
      </w:r>
      <w:r w:rsidR="00C31E57">
        <w:instrText xml:space="preserve"> REF _Ref101296667 \h </w:instrText>
      </w:r>
      <w:r w:rsidR="00C31E57">
        <w:fldChar w:fldCharType="separate"/>
      </w:r>
      <w:r w:rsidR="006964C7">
        <w:t xml:space="preserve">Figure </w:t>
      </w:r>
      <w:r w:rsidR="006964C7">
        <w:rPr>
          <w:noProof/>
        </w:rPr>
        <w:t>9</w:t>
      </w:r>
      <w:r w:rsidR="00C31E57">
        <w:fldChar w:fldCharType="end"/>
      </w:r>
      <w:r w:rsidR="00C31E57">
        <w:t>)</w:t>
      </w:r>
      <w:r w:rsidR="003A3835">
        <w:t xml:space="preserve"> that only appears to logged-out users</w:t>
      </w:r>
      <w:r w:rsidR="00B90677">
        <w:t>.</w:t>
      </w:r>
    </w:p>
    <w:p w14:paraId="6865AFD3" w14:textId="5DF93C51" w:rsidR="00A01367" w:rsidRDefault="005D76C9" w:rsidP="004A6235">
      <w:pPr>
        <w:pStyle w:val="Heading4"/>
      </w:pPr>
      <w:bookmarkStart w:id="109" w:name="_Ref100935125"/>
      <w:r>
        <w:t xml:space="preserve">Sets </w:t>
      </w:r>
      <w:r w:rsidR="00AF109B">
        <w:t>i</w:t>
      </w:r>
      <w:r>
        <w:t>n Progress Page</w:t>
      </w:r>
      <w:bookmarkEnd w:id="109"/>
    </w:p>
    <w:p w14:paraId="2EB7230A" w14:textId="77777777" w:rsidR="005D76C9" w:rsidRDefault="005D76C9" w:rsidP="005D76C9">
      <w:pPr>
        <w:keepNext/>
        <w:spacing w:after="0"/>
      </w:pPr>
      <w:r>
        <w:rPr>
          <w:noProof/>
        </w:rPr>
        <w:drawing>
          <wp:inline distT="0" distB="0" distL="0" distR="0" wp14:anchorId="64B3F7F7" wp14:editId="0586A75F">
            <wp:extent cx="5731510" cy="3833495"/>
            <wp:effectExtent l="0" t="0" r="0"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42C7FA71" w14:textId="62541C4F" w:rsidR="005D76C9" w:rsidRDefault="005D76C9" w:rsidP="005D76C9">
      <w:pPr>
        <w:pStyle w:val="Caption"/>
      </w:pPr>
      <w:bookmarkStart w:id="110" w:name="_Ref101183294"/>
      <w:r>
        <w:t xml:space="preserve">Figure </w:t>
      </w:r>
      <w:fldSimple w:instr=" SEQ Figure \* ARABIC ">
        <w:r w:rsidR="006964C7">
          <w:rPr>
            <w:noProof/>
          </w:rPr>
          <w:t>56</w:t>
        </w:r>
      </w:fldSimple>
      <w:bookmarkEnd w:id="110"/>
      <w:r>
        <w:t xml:space="preserve">: </w:t>
      </w:r>
      <w:r w:rsidR="00A96BB9">
        <w:t xml:space="preserve">Initial </w:t>
      </w:r>
      <w:r>
        <w:t xml:space="preserve">Sets </w:t>
      </w:r>
      <w:r w:rsidR="00AF109B">
        <w:t>in</w:t>
      </w:r>
      <w:r>
        <w:t xml:space="preserve"> Progress - Filter Bar Open</w:t>
      </w:r>
    </w:p>
    <w:p w14:paraId="15926863" w14:textId="77777777" w:rsidR="005D76C9" w:rsidRDefault="005D76C9" w:rsidP="005D76C9">
      <w:pPr>
        <w:keepNext/>
        <w:spacing w:after="0"/>
      </w:pPr>
      <w:r>
        <w:rPr>
          <w:noProof/>
        </w:rPr>
        <w:drawing>
          <wp:inline distT="0" distB="0" distL="0" distR="0" wp14:anchorId="3BFC5003" wp14:editId="0472C667">
            <wp:extent cx="5731510" cy="3827145"/>
            <wp:effectExtent l="0" t="0" r="0" b="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731510" cy="3827145"/>
                    </a:xfrm>
                    <a:prstGeom prst="rect">
                      <a:avLst/>
                    </a:prstGeom>
                  </pic:spPr>
                </pic:pic>
              </a:graphicData>
            </a:graphic>
          </wp:inline>
        </w:drawing>
      </w:r>
    </w:p>
    <w:p w14:paraId="0DADA56F" w14:textId="11B52F5E" w:rsidR="00322357" w:rsidRPr="00322357" w:rsidRDefault="005D76C9" w:rsidP="00FD57E8">
      <w:pPr>
        <w:pStyle w:val="Caption"/>
      </w:pPr>
      <w:bookmarkStart w:id="111" w:name="_Ref101183302"/>
      <w:r>
        <w:t xml:space="preserve">Figure </w:t>
      </w:r>
      <w:fldSimple w:instr=" SEQ Figure \* ARABIC ">
        <w:r w:rsidR="006964C7">
          <w:rPr>
            <w:noProof/>
          </w:rPr>
          <w:t>57</w:t>
        </w:r>
      </w:fldSimple>
      <w:bookmarkEnd w:id="111"/>
      <w:r w:rsidRPr="001B2FDC">
        <w:t xml:space="preserve">: </w:t>
      </w:r>
      <w:r w:rsidR="00A96BB9">
        <w:t xml:space="preserve">Initial </w:t>
      </w:r>
      <w:r w:rsidRPr="001B2FDC">
        <w:t xml:space="preserve">Sets </w:t>
      </w:r>
      <w:r w:rsidR="00AF109B" w:rsidRPr="001B2FDC">
        <w:t>in</w:t>
      </w:r>
      <w:r w:rsidRPr="001B2FDC">
        <w:t xml:space="preserve"> Progress - </w:t>
      </w:r>
      <w:r>
        <w:t xml:space="preserve">Sort </w:t>
      </w:r>
      <w:r w:rsidRPr="001B2FDC">
        <w:t>Bar Open</w:t>
      </w:r>
    </w:p>
    <w:p w14:paraId="7A9834FF" w14:textId="77777777" w:rsidR="00F36449" w:rsidRDefault="00F36449" w:rsidP="00F36449">
      <w:pPr>
        <w:keepNext/>
        <w:spacing w:after="0"/>
      </w:pPr>
      <w:r>
        <w:rPr>
          <w:noProof/>
        </w:rPr>
        <w:drawing>
          <wp:inline distT="0" distB="0" distL="0" distR="0" wp14:anchorId="39249601" wp14:editId="57425309">
            <wp:extent cx="3314700" cy="1567460"/>
            <wp:effectExtent l="0" t="0" r="0" b="0"/>
            <wp:docPr id="46" name="Picture 4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10;&#10;Description automatically generated with medium confidence"/>
                    <pic:cNvPicPr/>
                  </pic:nvPicPr>
                  <pic:blipFill>
                    <a:blip r:embed="rId66">
                      <a:extLst>
                        <a:ext uri="{28A0092B-C50C-407E-A947-70E740481C1C}">
                          <a14:useLocalDpi xmlns:a14="http://schemas.microsoft.com/office/drawing/2010/main" val="0"/>
                        </a:ext>
                      </a:extLst>
                    </a:blip>
                    <a:stretch>
                      <a:fillRect/>
                    </a:stretch>
                  </pic:blipFill>
                  <pic:spPr>
                    <a:xfrm>
                      <a:off x="0" y="0"/>
                      <a:ext cx="3326582" cy="1573079"/>
                    </a:xfrm>
                    <a:prstGeom prst="rect">
                      <a:avLst/>
                    </a:prstGeom>
                  </pic:spPr>
                </pic:pic>
              </a:graphicData>
            </a:graphic>
          </wp:inline>
        </w:drawing>
      </w:r>
    </w:p>
    <w:p w14:paraId="3439B7BB" w14:textId="6F819DAC" w:rsidR="00A01367" w:rsidRDefault="00F36449" w:rsidP="00F36449">
      <w:pPr>
        <w:pStyle w:val="Caption"/>
      </w:pPr>
      <w:bookmarkStart w:id="112" w:name="_Ref100937545"/>
      <w:r>
        <w:t xml:space="preserve">Figure </w:t>
      </w:r>
      <w:fldSimple w:instr=" SEQ Figure \* ARABIC ">
        <w:r w:rsidR="006964C7">
          <w:rPr>
            <w:noProof/>
          </w:rPr>
          <w:t>58</w:t>
        </w:r>
      </w:fldSimple>
      <w:bookmarkEnd w:id="112"/>
      <w:r>
        <w:t xml:space="preserve">: </w:t>
      </w:r>
      <w:r w:rsidR="00A96BB9">
        <w:t xml:space="preserve">Initial </w:t>
      </w:r>
      <w:r>
        <w:t>Delete Set from Sets in Progress</w:t>
      </w:r>
      <w:r w:rsidR="00F44BE7">
        <w:t xml:space="preserve"> Popup</w:t>
      </w:r>
    </w:p>
    <w:p w14:paraId="690D0926" w14:textId="77777777" w:rsidR="00322357" w:rsidRDefault="00322357" w:rsidP="00322357">
      <w:pPr>
        <w:keepNext/>
        <w:spacing w:after="0"/>
      </w:pPr>
      <w:r w:rsidRPr="00322357">
        <w:rPr>
          <w:noProof/>
        </w:rPr>
        <w:drawing>
          <wp:inline distT="0" distB="0" distL="0" distR="0" wp14:anchorId="70E12B46" wp14:editId="31156B78">
            <wp:extent cx="5731510" cy="3790061"/>
            <wp:effectExtent l="0" t="0" r="2540" b="127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731510" cy="3790061"/>
                    </a:xfrm>
                    <a:prstGeom prst="rect">
                      <a:avLst/>
                    </a:prstGeom>
                  </pic:spPr>
                </pic:pic>
              </a:graphicData>
            </a:graphic>
          </wp:inline>
        </w:drawing>
      </w:r>
    </w:p>
    <w:p w14:paraId="3424E600" w14:textId="113A2F07" w:rsidR="00322357" w:rsidRDefault="00322357" w:rsidP="00322357">
      <w:pPr>
        <w:pStyle w:val="Caption"/>
      </w:pPr>
      <w:bookmarkStart w:id="113" w:name="_Ref101457785"/>
      <w:r>
        <w:t xml:space="preserve">Figure </w:t>
      </w:r>
      <w:fldSimple w:instr=" SEQ Figure \* ARABIC ">
        <w:r w:rsidR="006964C7">
          <w:rPr>
            <w:noProof/>
          </w:rPr>
          <w:t>59</w:t>
        </w:r>
      </w:fldSimple>
      <w:bookmarkEnd w:id="113"/>
      <w:r>
        <w:t xml:space="preserve">: </w:t>
      </w:r>
      <w:r w:rsidRPr="00210CF1">
        <w:t>Sets in Progress - Filter Bar Open</w:t>
      </w:r>
    </w:p>
    <w:p w14:paraId="194A5501" w14:textId="77777777" w:rsidR="008E35D5" w:rsidRDefault="008E35D5" w:rsidP="001B4E62">
      <w:pPr>
        <w:keepNext/>
        <w:spacing w:after="0"/>
      </w:pPr>
      <w:r w:rsidRPr="008E35D5">
        <w:rPr>
          <w:noProof/>
        </w:rPr>
        <w:drawing>
          <wp:inline distT="0" distB="0" distL="0" distR="0" wp14:anchorId="1C349F52" wp14:editId="39AB610F">
            <wp:extent cx="5731510" cy="3785870"/>
            <wp:effectExtent l="0" t="0" r="2540" b="5080"/>
            <wp:docPr id="73" name="Picture 7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screenshot of a computer&#10;&#10;Description automatically generated"/>
                    <pic:cNvPicPr/>
                  </pic:nvPicPr>
                  <pic:blipFill>
                    <a:blip r:embed="rId68"/>
                    <a:stretch>
                      <a:fillRect/>
                    </a:stretch>
                  </pic:blipFill>
                  <pic:spPr>
                    <a:xfrm>
                      <a:off x="0" y="0"/>
                      <a:ext cx="5731510" cy="3785870"/>
                    </a:xfrm>
                    <a:prstGeom prst="rect">
                      <a:avLst/>
                    </a:prstGeom>
                  </pic:spPr>
                </pic:pic>
              </a:graphicData>
            </a:graphic>
          </wp:inline>
        </w:drawing>
      </w:r>
    </w:p>
    <w:p w14:paraId="3C3368F8" w14:textId="435A655F" w:rsidR="008E35D5" w:rsidRDefault="008E35D5" w:rsidP="008E35D5">
      <w:pPr>
        <w:pStyle w:val="Caption"/>
      </w:pPr>
      <w:bookmarkStart w:id="114" w:name="_Ref101457796"/>
      <w:r>
        <w:t xml:space="preserve">Figure </w:t>
      </w:r>
      <w:fldSimple w:instr=" SEQ Figure \* ARABIC ">
        <w:r w:rsidR="006964C7">
          <w:rPr>
            <w:noProof/>
          </w:rPr>
          <w:t>60</w:t>
        </w:r>
      </w:fldSimple>
      <w:bookmarkEnd w:id="114"/>
      <w:r>
        <w:t xml:space="preserve">: </w:t>
      </w:r>
      <w:r w:rsidRPr="00B6593F">
        <w:t xml:space="preserve">Sets in Progress - </w:t>
      </w:r>
      <w:r>
        <w:t>Sort</w:t>
      </w:r>
      <w:r w:rsidRPr="00B6593F">
        <w:t xml:space="preserve"> Bar Open</w:t>
      </w:r>
    </w:p>
    <w:p w14:paraId="4AA7B308" w14:textId="77777777" w:rsidR="001B4E62" w:rsidRDefault="001B4E62" w:rsidP="002D71FE">
      <w:pPr>
        <w:keepNext/>
        <w:spacing w:after="0"/>
      </w:pPr>
      <w:r w:rsidRPr="001B4E62">
        <w:rPr>
          <w:noProof/>
        </w:rPr>
        <w:drawing>
          <wp:inline distT="0" distB="0" distL="0" distR="0" wp14:anchorId="25272541" wp14:editId="1A644E1A">
            <wp:extent cx="3371850" cy="1579305"/>
            <wp:effectExtent l="0" t="0" r="0" b="1905"/>
            <wp:docPr id="81" name="Picture 8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ext, application&#10;&#10;Description automatically generated"/>
                    <pic:cNvPicPr/>
                  </pic:nvPicPr>
                  <pic:blipFill>
                    <a:blip r:embed="rId69"/>
                    <a:stretch>
                      <a:fillRect/>
                    </a:stretch>
                  </pic:blipFill>
                  <pic:spPr>
                    <a:xfrm>
                      <a:off x="0" y="0"/>
                      <a:ext cx="3375877" cy="1581191"/>
                    </a:xfrm>
                    <a:prstGeom prst="rect">
                      <a:avLst/>
                    </a:prstGeom>
                  </pic:spPr>
                </pic:pic>
              </a:graphicData>
            </a:graphic>
          </wp:inline>
        </w:drawing>
      </w:r>
    </w:p>
    <w:p w14:paraId="2593155A" w14:textId="069B9EDA" w:rsidR="001B4E62" w:rsidRDefault="001B4E62" w:rsidP="001B4E62">
      <w:pPr>
        <w:pStyle w:val="Caption"/>
      </w:pPr>
      <w:bookmarkStart w:id="115" w:name="_Ref101458175"/>
      <w:r>
        <w:t xml:space="preserve">Figure </w:t>
      </w:r>
      <w:fldSimple w:instr=" SEQ Figure \* ARABIC ">
        <w:r w:rsidR="006964C7">
          <w:rPr>
            <w:noProof/>
          </w:rPr>
          <w:t>61</w:t>
        </w:r>
      </w:fldSimple>
      <w:bookmarkEnd w:id="115"/>
      <w:r>
        <w:t xml:space="preserve">: </w:t>
      </w:r>
      <w:r w:rsidRPr="009F306D">
        <w:t>Delete Set from Sets in Progress Popup</w:t>
      </w:r>
    </w:p>
    <w:p w14:paraId="5703D17A" w14:textId="77777777" w:rsidR="002D71FE" w:rsidRDefault="002D71FE" w:rsidP="00C27806">
      <w:pPr>
        <w:keepNext/>
        <w:spacing w:after="0"/>
      </w:pPr>
      <w:r w:rsidRPr="002D71FE">
        <w:rPr>
          <w:noProof/>
        </w:rPr>
        <w:drawing>
          <wp:inline distT="0" distB="0" distL="0" distR="0" wp14:anchorId="322411AB" wp14:editId="74CCC8BA">
            <wp:extent cx="5731510" cy="544830"/>
            <wp:effectExtent l="0" t="0" r="2540" b="762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31510" cy="544830"/>
                    </a:xfrm>
                    <a:prstGeom prst="rect">
                      <a:avLst/>
                    </a:prstGeom>
                  </pic:spPr>
                </pic:pic>
              </a:graphicData>
            </a:graphic>
          </wp:inline>
        </w:drawing>
      </w:r>
    </w:p>
    <w:p w14:paraId="2E3DD7E7" w14:textId="320CF3C1" w:rsidR="002D71FE" w:rsidRPr="002D71FE" w:rsidRDefault="002D71FE" w:rsidP="002D71FE">
      <w:pPr>
        <w:pStyle w:val="Caption"/>
      </w:pPr>
      <w:bookmarkStart w:id="116" w:name="_Ref101458725"/>
      <w:r>
        <w:t xml:space="preserve">Figure </w:t>
      </w:r>
      <w:fldSimple w:instr=" SEQ Figure \* ARABIC ">
        <w:r w:rsidR="006964C7">
          <w:rPr>
            <w:noProof/>
          </w:rPr>
          <w:t>62</w:t>
        </w:r>
      </w:fldSimple>
      <w:bookmarkEnd w:id="116"/>
      <w:r>
        <w:t>: Deleted Set from Sets in Progress Alert</w:t>
      </w:r>
    </w:p>
    <w:p w14:paraId="3089E83C" w14:textId="03A525D4" w:rsidR="000E44E2" w:rsidRDefault="000E44E2" w:rsidP="000E44E2">
      <w:r>
        <w:t>The</w:t>
      </w:r>
      <w:r w:rsidR="00676285">
        <w:t xml:space="preserve"> </w:t>
      </w:r>
      <w:r w:rsidR="00E77369">
        <w:fldChar w:fldCharType="begin"/>
      </w:r>
      <w:r w:rsidR="00E77369">
        <w:instrText xml:space="preserve"> REF _Ref100935125 \h </w:instrText>
      </w:r>
      <w:r w:rsidR="00E77369">
        <w:fldChar w:fldCharType="separate"/>
      </w:r>
      <w:r w:rsidR="006964C7">
        <w:t>Sets in Progress Page</w:t>
      </w:r>
      <w:r w:rsidR="00E77369">
        <w:fldChar w:fldCharType="end"/>
      </w:r>
      <w:r>
        <w:t xml:space="preserve"> </w:t>
      </w:r>
      <w:r w:rsidR="00C12F93">
        <w:t>(</w:t>
      </w:r>
      <w:r w:rsidR="00C12F93">
        <w:fldChar w:fldCharType="begin"/>
      </w:r>
      <w:r w:rsidR="00C12F93">
        <w:instrText xml:space="preserve"> REF _Ref101457785 \h </w:instrText>
      </w:r>
      <w:r w:rsidR="00C12F93">
        <w:fldChar w:fldCharType="separate"/>
      </w:r>
      <w:r w:rsidR="006964C7">
        <w:t xml:space="preserve">Figure </w:t>
      </w:r>
      <w:r w:rsidR="006964C7">
        <w:rPr>
          <w:noProof/>
        </w:rPr>
        <w:t>59</w:t>
      </w:r>
      <w:r w:rsidR="00C12F93">
        <w:fldChar w:fldCharType="end"/>
      </w:r>
      <w:r w:rsidR="00C12F93">
        <w:t xml:space="preserve"> and </w:t>
      </w:r>
      <w:r w:rsidR="00C12F93">
        <w:fldChar w:fldCharType="begin"/>
      </w:r>
      <w:r w:rsidR="00C12F93">
        <w:instrText xml:space="preserve"> REF _Ref101457796 \h </w:instrText>
      </w:r>
      <w:r w:rsidR="00C12F93">
        <w:fldChar w:fldCharType="separate"/>
      </w:r>
      <w:r w:rsidR="006964C7">
        <w:t xml:space="preserve">Figure </w:t>
      </w:r>
      <w:r w:rsidR="006964C7">
        <w:rPr>
          <w:noProof/>
        </w:rPr>
        <w:t>60</w:t>
      </w:r>
      <w:r w:rsidR="00C12F93">
        <w:fldChar w:fldCharType="end"/>
      </w:r>
      <w:r w:rsidR="00C12F93">
        <w:t xml:space="preserve">) </w:t>
      </w:r>
      <w:r>
        <w:t xml:space="preserve">can be accessed </w:t>
      </w:r>
      <w:r w:rsidR="006355B7">
        <w:t xml:space="preserve">by </w:t>
      </w:r>
      <w:r w:rsidR="008E36F3">
        <w:t xml:space="preserve">a </w:t>
      </w:r>
      <w:r w:rsidR="006355B7">
        <w:t>user</w:t>
      </w:r>
      <w:r w:rsidR="00024A44">
        <w:t>,</w:t>
      </w:r>
      <w:r w:rsidR="006355B7">
        <w:t xml:space="preserve"> </w:t>
      </w:r>
      <w:r w:rsidR="00024A44">
        <w:t xml:space="preserve">who is logged in, by </w:t>
      </w:r>
      <w:r>
        <w:t>clicking the ‘</w:t>
      </w:r>
      <w:r w:rsidR="00CA0455">
        <w:t xml:space="preserve">Sets in Progress’ </w:t>
      </w:r>
      <w:r>
        <w:t xml:space="preserve">link on the secondary navbar on the </w:t>
      </w:r>
      <w:r>
        <w:fldChar w:fldCharType="begin"/>
      </w:r>
      <w:r>
        <w:instrText xml:space="preserve"> REF _Ref101018068 \h </w:instrText>
      </w:r>
      <w:r>
        <w:fldChar w:fldCharType="separate"/>
      </w:r>
      <w:r w:rsidR="006964C7">
        <w:t>Home Page</w:t>
      </w:r>
      <w:r>
        <w:fldChar w:fldCharType="end"/>
      </w:r>
      <w:r w:rsidR="00FD73F6">
        <w:t xml:space="preserve"> (</w:t>
      </w:r>
      <w:r w:rsidR="00FD73F6">
        <w:fldChar w:fldCharType="begin"/>
      </w:r>
      <w:r w:rsidR="00FD73F6">
        <w:instrText xml:space="preserve"> REF _Ref101297449 \h </w:instrText>
      </w:r>
      <w:r w:rsidR="00FD73F6">
        <w:fldChar w:fldCharType="separate"/>
      </w:r>
      <w:r w:rsidR="006964C7">
        <w:t xml:space="preserve">Figure </w:t>
      </w:r>
      <w:r w:rsidR="006964C7">
        <w:rPr>
          <w:noProof/>
        </w:rPr>
        <w:t>11</w:t>
      </w:r>
      <w:r w:rsidR="00FD73F6">
        <w:fldChar w:fldCharType="end"/>
      </w:r>
      <w:r w:rsidR="00FD73F6">
        <w:t>)</w:t>
      </w:r>
      <w:r>
        <w:t>. On this page</w:t>
      </w:r>
      <w:r w:rsidR="008E36F3">
        <w:t>,</w:t>
      </w:r>
      <w:r>
        <w:t xml:space="preserve"> users can search </w:t>
      </w:r>
      <w:r w:rsidR="00381E0C">
        <w:t xml:space="preserve">their Sets </w:t>
      </w:r>
      <w:r w:rsidR="001B31BF">
        <w:t>i</w:t>
      </w:r>
      <w:r w:rsidR="00381E0C">
        <w:t xml:space="preserve">n Progress to find a Set they wish to continue </w:t>
      </w:r>
      <w:r w:rsidR="00A26B52">
        <w:t>a</w:t>
      </w:r>
      <w:r w:rsidR="00381E0C">
        <w:t xml:space="preserve"> checklist for</w:t>
      </w:r>
      <w:r>
        <w:t>.</w:t>
      </w:r>
    </w:p>
    <w:p w14:paraId="3C9AF786" w14:textId="5FB81CBF" w:rsidR="00F57C58" w:rsidRDefault="00EB6373" w:rsidP="00AE6A44">
      <w:r>
        <w:t xml:space="preserve">Similar to the </w:t>
      </w:r>
      <w:r>
        <w:fldChar w:fldCharType="begin"/>
      </w:r>
      <w:r>
        <w:instrText xml:space="preserve"> REF _Ref100934880 \h </w:instrText>
      </w:r>
      <w:r>
        <w:fldChar w:fldCharType="separate"/>
      </w:r>
      <w:r w:rsidR="006964C7">
        <w:t>Search Page</w:t>
      </w:r>
      <w:r>
        <w:fldChar w:fldCharType="end"/>
      </w:r>
      <w:r>
        <w:t>, i</w:t>
      </w:r>
      <w:r w:rsidR="000E44E2">
        <w:t>n the centre of the page</w:t>
      </w:r>
      <w:r w:rsidR="008E36F3">
        <w:t>,</w:t>
      </w:r>
      <w:r w:rsidR="000E44E2">
        <w:t xml:space="preserve"> a list of Lego sets </w:t>
      </w:r>
      <w:r w:rsidR="0075181D">
        <w:t>is</w:t>
      </w:r>
      <w:r w:rsidR="000E44E2">
        <w:t xml:space="preserve"> displayed in rows, with columns displaying different bits </w:t>
      </w:r>
      <w:r w:rsidR="008E36F3">
        <w:t xml:space="preserve">of </w:t>
      </w:r>
      <w:r w:rsidR="008E36F3" w:rsidRPr="00294381">
        <w:t>information</w:t>
      </w:r>
      <w:r w:rsidR="008E36F3">
        <w:t xml:space="preserve"> on Lego </w:t>
      </w:r>
      <w:r w:rsidR="008E36F3" w:rsidRPr="00294381">
        <w:t>sets</w:t>
      </w:r>
      <w:r w:rsidR="000E44E2" w:rsidRPr="00294381">
        <w:t xml:space="preserve">. </w:t>
      </w:r>
      <w:r w:rsidR="005F54EB">
        <w:t xml:space="preserve">There is an image of each Lego Set in each row, that when clicked will open </w:t>
      </w:r>
      <w:r w:rsidR="005F54EB">
        <w:fldChar w:fldCharType="begin"/>
      </w:r>
      <w:r w:rsidR="005F54EB">
        <w:instrText xml:space="preserve"> REF _Ref101301494 \h </w:instrText>
      </w:r>
      <w:r w:rsidR="005F54EB">
        <w:fldChar w:fldCharType="separate"/>
      </w:r>
      <w:r w:rsidR="006964C7">
        <w:t xml:space="preserve">Figure </w:t>
      </w:r>
      <w:r w:rsidR="006964C7">
        <w:rPr>
          <w:noProof/>
        </w:rPr>
        <w:t>35</w:t>
      </w:r>
      <w:r w:rsidR="005F54EB">
        <w:fldChar w:fldCharType="end"/>
      </w:r>
      <w:r w:rsidR="005F54EB">
        <w:t xml:space="preserve"> to view the image enlarged (see more detail </w:t>
      </w:r>
      <w:r w:rsidR="005F54EB">
        <w:fldChar w:fldCharType="begin"/>
      </w:r>
      <w:r w:rsidR="005F54EB">
        <w:instrText xml:space="preserve"> REF _Ref101027062 \p \h </w:instrText>
      </w:r>
      <w:r w:rsidR="005F54EB">
        <w:fldChar w:fldCharType="separate"/>
      </w:r>
      <w:r w:rsidR="006964C7">
        <w:t>above</w:t>
      </w:r>
      <w:r w:rsidR="005F54EB">
        <w:fldChar w:fldCharType="end"/>
      </w:r>
      <w:r w:rsidR="005F54EB">
        <w:t xml:space="preserve">). </w:t>
      </w:r>
      <w:r w:rsidR="000E44E2">
        <w:t xml:space="preserve">There is a ‘plus’ icon button that when clicked opens a </w:t>
      </w:r>
      <w:r w:rsidR="00A84A7A">
        <w:t>popup (</w:t>
      </w:r>
      <w:r w:rsidR="00A84A7A">
        <w:fldChar w:fldCharType="begin"/>
      </w:r>
      <w:r w:rsidR="00A84A7A">
        <w:instrText xml:space="preserve"> REF _Ref101458038 \h </w:instrText>
      </w:r>
      <w:r w:rsidR="00A84A7A">
        <w:fldChar w:fldCharType="separate"/>
      </w:r>
      <w:r w:rsidR="006964C7">
        <w:t xml:space="preserve">Figure </w:t>
      </w:r>
      <w:r w:rsidR="006964C7">
        <w:rPr>
          <w:noProof/>
        </w:rPr>
        <w:t>73</w:t>
      </w:r>
      <w:r w:rsidR="00A84A7A">
        <w:fldChar w:fldCharType="end"/>
      </w:r>
      <w:r w:rsidR="00A84A7A">
        <w:t>)</w:t>
      </w:r>
      <w:r w:rsidR="000E44E2">
        <w:t xml:space="preserve"> to add a set to a setlist.</w:t>
      </w:r>
    </w:p>
    <w:p w14:paraId="7526398B" w14:textId="08252D7F" w:rsidR="002B4705" w:rsidRDefault="00AE6A44" w:rsidP="00AE6A44">
      <w:r>
        <w:t>There is a</w:t>
      </w:r>
      <w:r w:rsidRPr="00024524">
        <w:t xml:space="preserve"> ‘bin’ icon in </w:t>
      </w:r>
      <w:r>
        <w:t>each</w:t>
      </w:r>
      <w:r w:rsidRPr="00024524">
        <w:t xml:space="preserve"> set row</w:t>
      </w:r>
      <w:r>
        <w:t>, that when</w:t>
      </w:r>
      <w:r w:rsidRPr="00024524">
        <w:t xml:space="preserve"> clicked a popu</w:t>
      </w:r>
      <w:r w:rsidR="00B85170">
        <w:t>p (</w:t>
      </w:r>
      <w:r w:rsidR="00B85170">
        <w:fldChar w:fldCharType="begin"/>
      </w:r>
      <w:r w:rsidR="00B85170">
        <w:instrText xml:space="preserve"> REF _Ref101458175 \h </w:instrText>
      </w:r>
      <w:r w:rsidR="00B85170">
        <w:fldChar w:fldCharType="separate"/>
      </w:r>
      <w:r w:rsidR="006964C7">
        <w:t xml:space="preserve">Figure </w:t>
      </w:r>
      <w:r w:rsidR="006964C7">
        <w:rPr>
          <w:noProof/>
        </w:rPr>
        <w:t>61</w:t>
      </w:r>
      <w:r w:rsidR="00B85170">
        <w:fldChar w:fldCharType="end"/>
      </w:r>
      <w:r w:rsidR="00B85170">
        <w:t xml:space="preserve">) </w:t>
      </w:r>
      <w:r w:rsidR="00F266D5" w:rsidRPr="00024524">
        <w:t xml:space="preserve">appears </w:t>
      </w:r>
      <w:r w:rsidRPr="00024524">
        <w:t>asking the user if they want to delete the selected set from their sets in progress</w:t>
      </w:r>
      <w:r w:rsidR="00726B3B">
        <w:t xml:space="preserve">, </w:t>
      </w:r>
      <w:r w:rsidRPr="00024524">
        <w:t>this is used so that users don’t accidentally delete a set from Sets in Progress by misclicking.</w:t>
      </w:r>
      <w:r w:rsidR="00155DB5">
        <w:t xml:space="preserve"> </w:t>
      </w:r>
      <w:r w:rsidR="002B4705">
        <w:t>The text ‘</w:t>
      </w:r>
      <w:r w:rsidR="002B4705" w:rsidRPr="00E87888">
        <w:t>Republic Attack Gunship</w:t>
      </w:r>
      <w:r w:rsidR="002B4705">
        <w:t xml:space="preserve">’ is replaced with the name of the set that will be deleted, and the second set name is a hyperlink to the </w:t>
      </w:r>
      <w:r w:rsidR="002B4705">
        <w:fldChar w:fldCharType="begin"/>
      </w:r>
      <w:r w:rsidR="002B4705">
        <w:instrText xml:space="preserve"> REF _Ref100934557 \h </w:instrText>
      </w:r>
      <w:r w:rsidR="002B4705">
        <w:fldChar w:fldCharType="separate"/>
      </w:r>
      <w:r w:rsidR="006964C7">
        <w:t>Set Page</w:t>
      </w:r>
      <w:r w:rsidR="002B4705">
        <w:fldChar w:fldCharType="end"/>
      </w:r>
      <w:r w:rsidR="002B4705">
        <w:t xml:space="preserve"> (</w:t>
      </w:r>
      <w:r w:rsidR="002B4705">
        <w:fldChar w:fldCharType="begin"/>
      </w:r>
      <w:r w:rsidR="002B4705">
        <w:instrText xml:space="preserve"> REF _Ref101301087 \h </w:instrText>
      </w:r>
      <w:r w:rsidR="002B4705">
        <w:fldChar w:fldCharType="separate"/>
      </w:r>
      <w:r w:rsidR="006964C7">
        <w:t xml:space="preserve">Figure </w:t>
      </w:r>
      <w:r w:rsidR="006964C7">
        <w:rPr>
          <w:noProof/>
        </w:rPr>
        <w:t>17</w:t>
      </w:r>
      <w:r w:rsidR="002B4705">
        <w:fldChar w:fldCharType="end"/>
      </w:r>
      <w:r w:rsidR="002B4705">
        <w:t>) so user</w:t>
      </w:r>
      <w:r w:rsidR="00590BBE">
        <w:t>s</w:t>
      </w:r>
      <w:r w:rsidR="002B4705">
        <w:t xml:space="preserve"> can check the set they are going to delete before they delete it.</w:t>
      </w:r>
      <w:r w:rsidRPr="00024524">
        <w:t xml:space="preserve"> There is a </w:t>
      </w:r>
      <w:r w:rsidR="00EE1ED9">
        <w:t>‘C</w:t>
      </w:r>
      <w:r w:rsidRPr="00024524">
        <w:t>ancel</w:t>
      </w:r>
      <w:r w:rsidR="00EE1ED9">
        <w:t>’</w:t>
      </w:r>
      <w:r w:rsidRPr="00024524">
        <w:t xml:space="preserve"> button</w:t>
      </w:r>
      <w:r w:rsidR="00493639">
        <w:t xml:space="preserve"> and ‘X’ in the top right corner, which </w:t>
      </w:r>
      <w:r w:rsidR="00C7754F">
        <w:t>both</w:t>
      </w:r>
      <w:r w:rsidRPr="00024524">
        <w:t xml:space="preserve"> dismiss the popup </w:t>
      </w:r>
      <w:r w:rsidR="00493639">
        <w:t>when clicked. There is</w:t>
      </w:r>
      <w:r w:rsidRPr="00024524">
        <w:t xml:space="preserve"> a ‘Delete’ button that will delete the selected set from</w:t>
      </w:r>
      <w:r>
        <w:t xml:space="preserve"> the Sets in Progress</w:t>
      </w:r>
      <w:r w:rsidR="002B4705">
        <w:t>, and a light blue dismissible alert</w:t>
      </w:r>
      <w:r w:rsidR="00DA3AC9">
        <w:t xml:space="preserve"> (</w:t>
      </w:r>
      <w:r w:rsidR="00DA3AC9">
        <w:fldChar w:fldCharType="begin"/>
      </w:r>
      <w:r w:rsidR="00DA3AC9">
        <w:instrText xml:space="preserve"> REF _Ref101458725 \h </w:instrText>
      </w:r>
      <w:r w:rsidR="00DA3AC9">
        <w:fldChar w:fldCharType="separate"/>
      </w:r>
      <w:r w:rsidR="006964C7">
        <w:t xml:space="preserve">Figure </w:t>
      </w:r>
      <w:r w:rsidR="006964C7">
        <w:rPr>
          <w:noProof/>
        </w:rPr>
        <w:t>62</w:t>
      </w:r>
      <w:r w:rsidR="00DA3AC9">
        <w:fldChar w:fldCharType="end"/>
      </w:r>
      <w:r w:rsidR="00DA3AC9">
        <w:t xml:space="preserve">) </w:t>
      </w:r>
      <w:r w:rsidR="002B4705">
        <w:t xml:space="preserve">appears under the list of sets header informing the user of </w:t>
      </w:r>
      <w:r w:rsidR="008E4411">
        <w:t>this</w:t>
      </w:r>
      <w:r w:rsidR="00DA3AC9">
        <w:t xml:space="preserve">, </w:t>
      </w:r>
      <w:r w:rsidR="002B4705">
        <w:t>with the set name (in this case ‘Republic Attack Gunship’) a hyperlink to the deleted Sets page (</w:t>
      </w:r>
      <w:r w:rsidR="002B4705">
        <w:fldChar w:fldCharType="begin"/>
      </w:r>
      <w:r w:rsidR="002B4705">
        <w:instrText xml:space="preserve"> REF _Ref101301087 \h </w:instrText>
      </w:r>
      <w:r w:rsidR="002B4705">
        <w:fldChar w:fldCharType="separate"/>
      </w:r>
      <w:r w:rsidR="006964C7">
        <w:t xml:space="preserve">Figure </w:t>
      </w:r>
      <w:r w:rsidR="006964C7">
        <w:rPr>
          <w:noProof/>
        </w:rPr>
        <w:t>17</w:t>
      </w:r>
      <w:r w:rsidR="002B4705">
        <w:fldChar w:fldCharType="end"/>
      </w:r>
      <w:r w:rsidR="002B4705">
        <w:t>).</w:t>
      </w:r>
    </w:p>
    <w:p w14:paraId="347C42AA" w14:textId="0F9F8203" w:rsidR="000E44E2" w:rsidRDefault="000E44E2" w:rsidP="000E44E2">
      <w:r>
        <w:t xml:space="preserve">Above the list of sets is a header that has the name for </w:t>
      </w:r>
      <w:r w:rsidRPr="00294381">
        <w:t>each column, so it is</w:t>
      </w:r>
      <w:r>
        <w:t xml:space="preserve"> clear to the user what each of these columns contains. Each of the column names (excluding ‘Set Image’), has an arrow next </w:t>
      </w:r>
      <w:r w:rsidRPr="00294381">
        <w:t>to it, these show if the sets are being sort</w:t>
      </w:r>
      <w:r w:rsidR="0075181D">
        <w:t>ed</w:t>
      </w:r>
      <w:r w:rsidRPr="00294381">
        <w:t xml:space="preserve"> by that column</w:t>
      </w:r>
      <w:r w:rsidR="00022451">
        <w:t>,</w:t>
      </w:r>
      <w:r w:rsidR="00102035">
        <w:t xml:space="preserve"> </w:t>
      </w:r>
      <w:r w:rsidR="0075181D">
        <w:t>which</w:t>
      </w:r>
      <w:r w:rsidR="00022451">
        <w:t xml:space="preserve"> works</w:t>
      </w:r>
      <w:r w:rsidR="00102035">
        <w:t xml:space="preserve"> </w:t>
      </w:r>
      <w:r w:rsidR="0075181D">
        <w:t xml:space="preserve">the </w:t>
      </w:r>
      <w:r w:rsidR="00102035">
        <w:t xml:space="preserve">same as the </w:t>
      </w:r>
      <w:r w:rsidR="00102035">
        <w:fldChar w:fldCharType="begin"/>
      </w:r>
      <w:r w:rsidR="00102035">
        <w:instrText xml:space="preserve"> REF _Ref100934880 \h </w:instrText>
      </w:r>
      <w:r w:rsidR="00102035">
        <w:fldChar w:fldCharType="separate"/>
      </w:r>
      <w:r w:rsidR="006964C7">
        <w:t>Search Page</w:t>
      </w:r>
      <w:r w:rsidR="00102035">
        <w:fldChar w:fldCharType="end"/>
      </w:r>
      <w:r w:rsidR="00102035">
        <w:t xml:space="preserve"> </w:t>
      </w:r>
      <w:r w:rsidR="00102035">
        <w:fldChar w:fldCharType="begin"/>
      </w:r>
      <w:r w:rsidR="00102035">
        <w:instrText xml:space="preserve"> REF _Ref100934880 \p \h </w:instrText>
      </w:r>
      <w:r w:rsidR="00102035">
        <w:fldChar w:fldCharType="separate"/>
      </w:r>
      <w:r w:rsidR="006964C7">
        <w:t>above</w:t>
      </w:r>
      <w:r w:rsidR="00102035">
        <w:fldChar w:fldCharType="end"/>
      </w:r>
      <w:r w:rsidR="00214D48">
        <w:t>.</w:t>
      </w:r>
    </w:p>
    <w:p w14:paraId="568F5091" w14:textId="02B42CE1" w:rsidR="000E44E2" w:rsidRDefault="000E44E2" w:rsidP="000E44E2">
      <w:r w:rsidRPr="00AA70AD">
        <w:t xml:space="preserve">There is a scroll bar down the side of the page so users can scroll through this list of </w:t>
      </w:r>
      <w:r w:rsidRPr="00A64A09">
        <w:t>Lego Sets</w:t>
      </w:r>
      <w:r w:rsidR="00B950F7">
        <w:t>.</w:t>
      </w:r>
    </w:p>
    <w:p w14:paraId="5312AB8F" w14:textId="12E0D2E6" w:rsidR="000E44E2" w:rsidRDefault="000E44E2" w:rsidP="000E44E2">
      <w:r>
        <w:t>If the user clicks a Set</w:t>
      </w:r>
      <w:r w:rsidR="00E53DE4">
        <w:t>’</w:t>
      </w:r>
      <w:r>
        <w:t>s set number, which is a hyperlink</w:t>
      </w:r>
      <w:r w:rsidR="001742F5">
        <w:t xml:space="preserve">, </w:t>
      </w:r>
      <w:r w:rsidR="001742F5">
        <w:fldChar w:fldCharType="begin"/>
      </w:r>
      <w:r w:rsidR="001742F5">
        <w:instrText xml:space="preserve"> REF _Ref101368054 \h </w:instrText>
      </w:r>
      <w:r w:rsidR="001742F5">
        <w:fldChar w:fldCharType="separate"/>
      </w:r>
      <w:r w:rsidR="006964C7">
        <w:t xml:space="preserve">Figure </w:t>
      </w:r>
      <w:r w:rsidR="006964C7">
        <w:rPr>
          <w:noProof/>
        </w:rPr>
        <w:t>17</w:t>
      </w:r>
      <w:r w:rsidR="006964C7">
        <w:t xml:space="preserve">: </w:t>
      </w:r>
      <w:r w:rsidR="006964C7" w:rsidRPr="00FE068D">
        <w:t>Lego Set Information Page</w:t>
      </w:r>
      <w:r w:rsidR="001742F5">
        <w:fldChar w:fldCharType="end"/>
      </w:r>
      <w:r w:rsidR="001742F5">
        <w:t xml:space="preserve"> will</w:t>
      </w:r>
      <w:r>
        <w:t xml:space="preserve"> open displaying the selected set</w:t>
      </w:r>
      <w:r w:rsidR="00E916BA">
        <w:t xml:space="preserve">. </w:t>
      </w:r>
      <w:r w:rsidR="00E916BA" w:rsidRPr="005B65B1">
        <w:t xml:space="preserve">If they </w:t>
      </w:r>
      <w:r w:rsidR="00E916BA">
        <w:t xml:space="preserve">then </w:t>
      </w:r>
      <w:r w:rsidR="00E916BA" w:rsidRPr="005B65B1">
        <w:t>click the ‘View Piece Checklist’</w:t>
      </w:r>
      <w:r w:rsidR="00E916BA">
        <w:t xml:space="preserve"> link on that pag</w:t>
      </w:r>
      <w:r w:rsidR="003B2589">
        <w:t xml:space="preserve">e </w:t>
      </w:r>
      <w:r w:rsidR="003B2589">
        <w:fldChar w:fldCharType="begin"/>
      </w:r>
      <w:r w:rsidR="003B2589">
        <w:instrText xml:space="preserve"> REF _Ref101458819 \h </w:instrText>
      </w:r>
      <w:r w:rsidR="003B2589">
        <w:fldChar w:fldCharType="separate"/>
      </w:r>
      <w:r w:rsidR="006964C7">
        <w:t xml:space="preserve">Figure </w:t>
      </w:r>
      <w:r w:rsidR="006964C7">
        <w:rPr>
          <w:noProof/>
        </w:rPr>
        <w:t>25</w:t>
      </w:r>
      <w:r w:rsidR="006964C7">
        <w:t xml:space="preserve">: Piece </w:t>
      </w:r>
      <w:r w:rsidR="006964C7">
        <w:rPr>
          <w:noProof/>
        </w:rPr>
        <w:t>Checklist Page</w:t>
      </w:r>
      <w:r w:rsidR="003B2589">
        <w:fldChar w:fldCharType="end"/>
      </w:r>
      <w:r w:rsidR="003B2589">
        <w:t xml:space="preserve"> w</w:t>
      </w:r>
      <w:r w:rsidR="00E916BA">
        <w:t xml:space="preserve">ill be </w:t>
      </w:r>
      <w:r w:rsidR="00E916BA" w:rsidRPr="001E29BE">
        <w:rPr>
          <w:highlight w:val="magenta"/>
        </w:rPr>
        <w:t xml:space="preserve">opened showing </w:t>
      </w:r>
      <w:r w:rsidR="00663E5A" w:rsidRPr="001E29BE">
        <w:rPr>
          <w:highlight w:val="magenta"/>
        </w:rPr>
        <w:t>the saved progress of the Set</w:t>
      </w:r>
      <w:r w:rsidR="00E916BA" w:rsidRPr="001E29BE">
        <w:rPr>
          <w:highlight w:val="magenta"/>
        </w:rPr>
        <w:t xml:space="preserve">, with the piece quantities found matching those </w:t>
      </w:r>
      <w:r w:rsidR="00663E5A" w:rsidRPr="001E29BE">
        <w:rPr>
          <w:highlight w:val="magenta"/>
        </w:rPr>
        <w:t>saved previously</w:t>
      </w:r>
      <w:r w:rsidR="00E916BA" w:rsidRPr="001E29BE">
        <w:rPr>
          <w:highlight w:val="magenta"/>
        </w:rPr>
        <w:t>.</w:t>
      </w:r>
    </w:p>
    <w:p w14:paraId="1320BE8A" w14:textId="5B41DAE5" w:rsidR="00F363E5" w:rsidRDefault="00F363E5" w:rsidP="00F363E5">
      <w:r>
        <w:t xml:space="preserve">At the top of the page is a black navbar containing the website's name so it’s clear to users what website they are on, which when clicked acts as a link returning the user to the </w:t>
      </w:r>
      <w:r>
        <w:fldChar w:fldCharType="begin"/>
      </w:r>
      <w:r>
        <w:instrText xml:space="preserve"> REF _Ref101018068 \h </w:instrText>
      </w:r>
      <w:r>
        <w:fldChar w:fldCharType="separate"/>
      </w:r>
      <w:r w:rsidR="006964C7">
        <w:t>Home Page</w:t>
      </w:r>
      <w:r>
        <w:fldChar w:fldCharType="end"/>
      </w:r>
      <w:r>
        <w:t>. Next to this is some text informing the user they are viewing their Sets in Progress</w:t>
      </w:r>
      <w:r w:rsidR="001E0D45">
        <w:t xml:space="preserve">. There </w:t>
      </w:r>
      <w:r w:rsidR="001E0D45" w:rsidRPr="00294381">
        <w:t>is a navbar link ‘Filter’ which opens a filter bar underneath the navbar</w:t>
      </w:r>
      <w:r w:rsidR="001E0D45">
        <w:t xml:space="preserve"> (shown open in </w:t>
      </w:r>
      <w:r w:rsidR="001E0D45">
        <w:fldChar w:fldCharType="begin"/>
      </w:r>
      <w:r w:rsidR="001E0D45">
        <w:instrText xml:space="preserve"> REF _Ref101457785 \h </w:instrText>
      </w:r>
      <w:r w:rsidR="001E0D45">
        <w:fldChar w:fldCharType="separate"/>
      </w:r>
      <w:r w:rsidR="006964C7">
        <w:t xml:space="preserve">Figure </w:t>
      </w:r>
      <w:r w:rsidR="006964C7">
        <w:rPr>
          <w:noProof/>
        </w:rPr>
        <w:t>59</w:t>
      </w:r>
      <w:r w:rsidR="001E0D45">
        <w:fldChar w:fldCharType="end"/>
      </w:r>
      <w:r w:rsidR="001E0D45">
        <w:t xml:space="preserve">), </w:t>
      </w:r>
      <w:r w:rsidR="001E0D45" w:rsidRPr="00294381">
        <w:t>closing</w:t>
      </w:r>
      <w:r w:rsidR="001E0D45">
        <w:t xml:space="preserve"> the sort bar (shown open in </w:t>
      </w:r>
      <w:r w:rsidR="001E0D45">
        <w:fldChar w:fldCharType="begin"/>
      </w:r>
      <w:r w:rsidR="001E0D45">
        <w:instrText xml:space="preserve"> REF _Ref101457796 \h </w:instrText>
      </w:r>
      <w:r w:rsidR="001E0D45">
        <w:fldChar w:fldCharType="separate"/>
      </w:r>
      <w:r w:rsidR="006964C7">
        <w:t xml:space="preserve">Figure </w:t>
      </w:r>
      <w:r w:rsidR="006964C7">
        <w:rPr>
          <w:noProof/>
        </w:rPr>
        <w:t>60</w:t>
      </w:r>
      <w:r w:rsidR="001E0D45">
        <w:fldChar w:fldCharType="end"/>
      </w:r>
      <w:r w:rsidR="001E0D45">
        <w:t xml:space="preserve">) if it is open. Likewise, the ‘Sort’ navbar link opens a sort bar underneath the navbar shown open in </w:t>
      </w:r>
      <w:r w:rsidR="001E0D45">
        <w:fldChar w:fldCharType="begin"/>
      </w:r>
      <w:r w:rsidR="001E0D45">
        <w:instrText xml:space="preserve"> REF _Ref101457796 \h </w:instrText>
      </w:r>
      <w:r w:rsidR="001E0D45">
        <w:fldChar w:fldCharType="separate"/>
      </w:r>
      <w:r w:rsidR="006964C7">
        <w:t xml:space="preserve">Figure </w:t>
      </w:r>
      <w:r w:rsidR="006964C7">
        <w:rPr>
          <w:noProof/>
        </w:rPr>
        <w:t>60</w:t>
      </w:r>
      <w:r w:rsidR="001E0D45">
        <w:fldChar w:fldCharType="end"/>
      </w:r>
      <w:r w:rsidR="001E0D45">
        <w:t>, closing the filter bar if it is open.</w:t>
      </w:r>
      <w:r>
        <w:t xml:space="preserve"> </w:t>
      </w:r>
      <w:r w:rsidR="001E0D45">
        <w:t>T</w:t>
      </w:r>
      <w:r>
        <w:t xml:space="preserve">hen there is a link ‘Search for a Lego Set’ which opens the </w:t>
      </w:r>
      <w:r>
        <w:fldChar w:fldCharType="begin"/>
      </w:r>
      <w:r>
        <w:instrText xml:space="preserve"> REF _Ref100934880 \h </w:instrText>
      </w:r>
      <w:r>
        <w:fldChar w:fldCharType="separate"/>
      </w:r>
      <w:r w:rsidR="006964C7">
        <w:t>Search Page</w:t>
      </w:r>
      <w:r>
        <w:fldChar w:fldCharType="end"/>
      </w:r>
      <w:r>
        <w:t xml:space="preserve"> (</w:t>
      </w:r>
      <w:r>
        <w:fldChar w:fldCharType="begin"/>
      </w:r>
      <w:r>
        <w:instrText xml:space="preserve"> REF _Ref100934880 \p \h </w:instrText>
      </w:r>
      <w:r>
        <w:fldChar w:fldCharType="separate"/>
      </w:r>
      <w:r w:rsidR="006964C7">
        <w:t>above</w:t>
      </w:r>
      <w:r>
        <w:fldChar w:fldCharType="end"/>
      </w:r>
      <w:r>
        <w:t>).</w:t>
      </w:r>
      <w:r w:rsidR="00A55354">
        <w:t xml:space="preserve"> </w:t>
      </w:r>
      <w:r>
        <w:t xml:space="preserve">Finally, there is a ‘Logout’ navbar link that opens </w:t>
      </w:r>
      <w:r>
        <w:fldChar w:fldCharType="begin"/>
      </w:r>
      <w:r>
        <w:instrText xml:space="preserve"> REF _Ref101351405 \h </w:instrText>
      </w:r>
      <w:r>
        <w:fldChar w:fldCharType="separate"/>
      </w:r>
      <w:r w:rsidR="006964C7">
        <w:t xml:space="preserve">Figure </w:t>
      </w:r>
      <w:r w:rsidR="006964C7">
        <w:rPr>
          <w:noProof/>
        </w:rPr>
        <w:t>55</w:t>
      </w:r>
      <w:r w:rsidR="006964C7">
        <w:t>: Logout Popup</w:t>
      </w:r>
      <w:r>
        <w:fldChar w:fldCharType="end"/>
      </w:r>
      <w:r w:rsidRPr="00294381">
        <w:t xml:space="preserve"> explained </w:t>
      </w:r>
      <w:r>
        <w:t>above.</w:t>
      </w:r>
    </w:p>
    <w:p w14:paraId="256E7198" w14:textId="345EA0C1" w:rsidR="004045B8" w:rsidRDefault="0043234C" w:rsidP="000E44E2">
      <w:r>
        <w:t xml:space="preserve">The filter bar </w:t>
      </w:r>
      <w:r w:rsidR="00155DB5">
        <w:t>(</w:t>
      </w:r>
      <w:r w:rsidR="00155DB5">
        <w:fldChar w:fldCharType="begin"/>
      </w:r>
      <w:r w:rsidR="00155DB5">
        <w:instrText xml:space="preserve"> REF _Ref101457785 \h </w:instrText>
      </w:r>
      <w:r w:rsidR="00155DB5">
        <w:fldChar w:fldCharType="separate"/>
      </w:r>
      <w:r w:rsidR="006964C7">
        <w:t xml:space="preserve">Figure </w:t>
      </w:r>
      <w:r w:rsidR="006964C7">
        <w:rPr>
          <w:noProof/>
        </w:rPr>
        <w:t>59</w:t>
      </w:r>
      <w:r w:rsidR="00155DB5">
        <w:fldChar w:fldCharType="end"/>
      </w:r>
      <w:r w:rsidR="00155DB5">
        <w:t xml:space="preserve">) </w:t>
      </w:r>
      <w:r>
        <w:t>contains filters the user can use to filter the Lego Sets</w:t>
      </w:r>
      <w:r w:rsidR="008953E0">
        <w:t xml:space="preserve"> and functions the same as on the </w:t>
      </w:r>
      <w:r w:rsidR="008953E0">
        <w:fldChar w:fldCharType="begin"/>
      </w:r>
      <w:r w:rsidR="008953E0">
        <w:instrText xml:space="preserve"> REF _Ref100934880 \h </w:instrText>
      </w:r>
      <w:r w:rsidR="008953E0">
        <w:fldChar w:fldCharType="separate"/>
      </w:r>
      <w:r w:rsidR="006964C7">
        <w:t>Search Page</w:t>
      </w:r>
      <w:r w:rsidR="008953E0">
        <w:fldChar w:fldCharType="end"/>
      </w:r>
      <w:r w:rsidR="008953E0">
        <w:t xml:space="preserve"> but </w:t>
      </w:r>
      <w:r w:rsidR="003E3E0F">
        <w:t>filtering</w:t>
      </w:r>
      <w:r w:rsidR="008953E0">
        <w:t xml:space="preserve"> </w:t>
      </w:r>
      <w:r w:rsidR="00ED0AA6">
        <w:t>a user’s</w:t>
      </w:r>
      <w:r w:rsidR="008953E0">
        <w:t xml:space="preserve"> Sets in Progress</w:t>
      </w:r>
      <w:r w:rsidR="003E3E0F">
        <w:t xml:space="preserve"> instead of sets from the Rebrickable API </w:t>
      </w:r>
      <w:r w:rsidR="003E3E0F">
        <w:fldChar w:fldCharType="begin"/>
      </w:r>
      <w:r w:rsidR="003E3E0F">
        <w:instrText xml:space="preserve"> REF _Ref88054215 \r \h </w:instrText>
      </w:r>
      <w:r w:rsidR="003E3E0F">
        <w:fldChar w:fldCharType="separate"/>
      </w:r>
      <w:r w:rsidR="006964C7">
        <w:t>[1]</w:t>
      </w:r>
      <w:r w:rsidR="003E3E0F">
        <w:fldChar w:fldCharType="end"/>
      </w:r>
      <w:r w:rsidR="003E3E0F">
        <w:t>.</w:t>
      </w:r>
    </w:p>
    <w:p w14:paraId="6FE69D53" w14:textId="712B882D" w:rsidR="000B187D" w:rsidRDefault="000E44E2" w:rsidP="000E44E2">
      <w:r>
        <w:t xml:space="preserve">The sort bar </w:t>
      </w:r>
      <w:r w:rsidR="00155DB5">
        <w:t>(</w:t>
      </w:r>
      <w:r w:rsidR="00155DB5">
        <w:fldChar w:fldCharType="begin"/>
      </w:r>
      <w:r w:rsidR="00155DB5">
        <w:instrText xml:space="preserve"> REF _Ref101457796 \h </w:instrText>
      </w:r>
      <w:r w:rsidR="00155DB5">
        <w:fldChar w:fldCharType="separate"/>
      </w:r>
      <w:r w:rsidR="006964C7">
        <w:t xml:space="preserve">Figure </w:t>
      </w:r>
      <w:r w:rsidR="006964C7">
        <w:rPr>
          <w:noProof/>
        </w:rPr>
        <w:t>60</w:t>
      </w:r>
      <w:r w:rsidR="00155DB5">
        <w:fldChar w:fldCharType="end"/>
      </w:r>
      <w:r w:rsidR="00155DB5">
        <w:t xml:space="preserve">) </w:t>
      </w:r>
      <w:r>
        <w:t xml:space="preserve">contains three select boxes so a user can perform a multi-sort, </w:t>
      </w:r>
      <w:r w:rsidR="000B187D">
        <w:t xml:space="preserve">which functions the same as on the </w:t>
      </w:r>
      <w:r w:rsidR="000B187D">
        <w:fldChar w:fldCharType="begin"/>
      </w:r>
      <w:r w:rsidR="000B187D">
        <w:instrText xml:space="preserve"> REF _Ref100934880 \h </w:instrText>
      </w:r>
      <w:r w:rsidR="000B187D">
        <w:fldChar w:fldCharType="separate"/>
      </w:r>
      <w:r w:rsidR="006964C7">
        <w:t>Search Page</w:t>
      </w:r>
      <w:r w:rsidR="000B187D">
        <w:fldChar w:fldCharType="end"/>
      </w:r>
      <w:r w:rsidR="000B187D">
        <w:t xml:space="preserve"> but sort</w:t>
      </w:r>
      <w:r w:rsidR="00093E0A">
        <w:t>s</w:t>
      </w:r>
      <w:r w:rsidR="000B187D">
        <w:t xml:space="preserve"> a user’s Sets in Progress instead</w:t>
      </w:r>
      <w:r w:rsidR="00B5598C">
        <w:t>.</w:t>
      </w:r>
    </w:p>
    <w:p w14:paraId="7CBC4CAD" w14:textId="38D08BE1" w:rsidR="003C2DA9" w:rsidRPr="00897157" w:rsidRDefault="000E44E2" w:rsidP="004717C7">
      <w:r w:rsidRPr="00342CC2">
        <w:t>The breadcrumb trail, also in the footer, has the current page in white text, with the previous pages to the right with hyperlinks to those pages. I added this so a user can see their position on the user journey.</w:t>
      </w:r>
    </w:p>
    <w:p w14:paraId="7757331F" w14:textId="310A1CD0" w:rsidR="00F36449" w:rsidRDefault="003C6D63" w:rsidP="00A01367">
      <w:r>
        <w:t>There are no</w:t>
      </w:r>
      <w:r w:rsidR="00DD5243">
        <w:t>t</w:t>
      </w:r>
      <w:r>
        <w:t xml:space="preserve"> many differences between the initial design (</w:t>
      </w:r>
      <w:r>
        <w:fldChar w:fldCharType="begin"/>
      </w:r>
      <w:r>
        <w:instrText xml:space="preserve"> REF _Ref101183294 \h </w:instrText>
      </w:r>
      <w:r>
        <w:fldChar w:fldCharType="separate"/>
      </w:r>
      <w:r w:rsidR="006964C7">
        <w:t xml:space="preserve">Figure </w:t>
      </w:r>
      <w:r w:rsidR="006964C7">
        <w:rPr>
          <w:noProof/>
        </w:rPr>
        <w:t>56</w:t>
      </w:r>
      <w:r>
        <w:fldChar w:fldCharType="end"/>
      </w:r>
      <w:r>
        <w:t xml:space="preserve"> and </w:t>
      </w:r>
      <w:r>
        <w:fldChar w:fldCharType="begin"/>
      </w:r>
      <w:r>
        <w:instrText xml:space="preserve"> REF _Ref101183302 \h </w:instrText>
      </w:r>
      <w:r>
        <w:fldChar w:fldCharType="separate"/>
      </w:r>
      <w:r w:rsidR="006964C7">
        <w:t xml:space="preserve">Figure </w:t>
      </w:r>
      <w:r w:rsidR="006964C7">
        <w:rPr>
          <w:noProof/>
        </w:rPr>
        <w:t>57</w:t>
      </w:r>
      <w:r>
        <w:fldChar w:fldCharType="end"/>
      </w:r>
      <w:r>
        <w:t>) and the final design (</w:t>
      </w:r>
      <w:r>
        <w:fldChar w:fldCharType="begin"/>
      </w:r>
      <w:r>
        <w:instrText xml:space="preserve"> REF _Ref101457785 \h </w:instrText>
      </w:r>
      <w:r>
        <w:fldChar w:fldCharType="separate"/>
      </w:r>
      <w:r w:rsidR="006964C7">
        <w:t xml:space="preserve">Figure </w:t>
      </w:r>
      <w:r w:rsidR="006964C7">
        <w:rPr>
          <w:noProof/>
        </w:rPr>
        <w:t>59</w:t>
      </w:r>
      <w:r>
        <w:fldChar w:fldCharType="end"/>
      </w:r>
      <w:r>
        <w:t xml:space="preserve"> and </w:t>
      </w:r>
      <w:r>
        <w:fldChar w:fldCharType="begin"/>
      </w:r>
      <w:r>
        <w:instrText xml:space="preserve"> REF _Ref101457796 \h </w:instrText>
      </w:r>
      <w:r>
        <w:fldChar w:fldCharType="separate"/>
      </w:r>
      <w:r w:rsidR="006964C7">
        <w:t xml:space="preserve">Figure </w:t>
      </w:r>
      <w:r w:rsidR="006964C7">
        <w:rPr>
          <w:noProof/>
        </w:rPr>
        <w:t>60</w:t>
      </w:r>
      <w:r>
        <w:fldChar w:fldCharType="end"/>
      </w:r>
      <w:r>
        <w:t>)</w:t>
      </w:r>
      <w:r w:rsidR="00DD5243">
        <w:t xml:space="preserve">, however, </w:t>
      </w:r>
      <w:r w:rsidR="00041C4A">
        <w:t xml:space="preserve">there is a link ‘Edit’ </w:t>
      </w:r>
      <w:r w:rsidR="00DD5243">
        <w:t>in the initial design which is removed because there is nothing a user needs to edit in the Sets in Progress</w:t>
      </w:r>
      <w:r w:rsidR="00CE1A94">
        <w:t>, instead</w:t>
      </w:r>
      <w:r w:rsidR="001F72BA">
        <w:t>,</w:t>
      </w:r>
      <w:r w:rsidR="00CE1A94">
        <w:t xml:space="preserve"> I added the ‘Search for a Lego Set’ link so users could go and find another set to complete straight from this page. </w:t>
      </w:r>
      <w:r w:rsidR="00E3480F">
        <w:t>I added a hyperlink to the set number in the final delete popup design (</w:t>
      </w:r>
      <w:r w:rsidR="00E3480F">
        <w:fldChar w:fldCharType="begin"/>
      </w:r>
      <w:r w:rsidR="00E3480F">
        <w:instrText xml:space="preserve"> REF _Ref101458175 \h </w:instrText>
      </w:r>
      <w:r w:rsidR="00E3480F">
        <w:fldChar w:fldCharType="separate"/>
      </w:r>
      <w:r w:rsidR="006964C7">
        <w:t xml:space="preserve">Figure </w:t>
      </w:r>
      <w:r w:rsidR="006964C7">
        <w:rPr>
          <w:noProof/>
        </w:rPr>
        <w:t>61</w:t>
      </w:r>
      <w:r w:rsidR="00E3480F">
        <w:fldChar w:fldCharType="end"/>
      </w:r>
      <w:r w:rsidR="00E3480F">
        <w:t>) for the reasons explained above, whereas it is not in the initial design (</w:t>
      </w:r>
      <w:r w:rsidR="00E3480F">
        <w:fldChar w:fldCharType="begin"/>
      </w:r>
      <w:r w:rsidR="00E3480F">
        <w:instrText xml:space="preserve"> REF _Ref100937545 \h </w:instrText>
      </w:r>
      <w:r w:rsidR="00E3480F">
        <w:fldChar w:fldCharType="separate"/>
      </w:r>
      <w:r w:rsidR="006964C7">
        <w:t xml:space="preserve">Figure </w:t>
      </w:r>
      <w:r w:rsidR="006964C7">
        <w:rPr>
          <w:noProof/>
        </w:rPr>
        <w:t>58</w:t>
      </w:r>
      <w:r w:rsidR="00E3480F">
        <w:fldChar w:fldCharType="end"/>
      </w:r>
      <w:r w:rsidR="00E3480F">
        <w:t xml:space="preserve">). </w:t>
      </w:r>
      <w:r w:rsidR="00BB5D44">
        <w:t>I also added the Deleted Set Alert (</w:t>
      </w:r>
      <w:r w:rsidR="00BB5D44">
        <w:fldChar w:fldCharType="begin"/>
      </w:r>
      <w:r w:rsidR="00BB5D44">
        <w:instrText xml:space="preserve"> REF _Ref101458725 \h </w:instrText>
      </w:r>
      <w:r w:rsidR="00BB5D44">
        <w:fldChar w:fldCharType="separate"/>
      </w:r>
      <w:r w:rsidR="006964C7">
        <w:t xml:space="preserve">Figure </w:t>
      </w:r>
      <w:r w:rsidR="006964C7">
        <w:rPr>
          <w:noProof/>
        </w:rPr>
        <w:t>62</w:t>
      </w:r>
      <w:r w:rsidR="00BB5D44">
        <w:fldChar w:fldCharType="end"/>
      </w:r>
      <w:r w:rsidR="00BB5D44">
        <w:t>) in the final design, so it was clear to users the set was successfully deleted from the Sets in Progress.</w:t>
      </w:r>
    </w:p>
    <w:p w14:paraId="259CE784" w14:textId="49DD9F9A" w:rsidR="00C13322" w:rsidRDefault="003D76CE" w:rsidP="00C13322">
      <w:pPr>
        <w:pStyle w:val="Heading4"/>
      </w:pPr>
      <w:bookmarkStart w:id="117" w:name="_Ref100935105"/>
      <w:r>
        <w:t>Set Lists Page</w:t>
      </w:r>
      <w:bookmarkEnd w:id="117"/>
    </w:p>
    <w:p w14:paraId="64742EF1" w14:textId="77777777" w:rsidR="003543AD" w:rsidRDefault="003D76CE" w:rsidP="00452AAA">
      <w:pPr>
        <w:keepNext/>
        <w:spacing w:after="0"/>
      </w:pPr>
      <w:r>
        <w:rPr>
          <w:noProof/>
        </w:rPr>
        <w:drawing>
          <wp:inline distT="0" distB="0" distL="0" distR="0" wp14:anchorId="3D9E87C4" wp14:editId="6A92FE69">
            <wp:extent cx="5731510" cy="3819525"/>
            <wp:effectExtent l="0" t="0" r="0" b="9525"/>
            <wp:docPr id="47" name="Picture 4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able&#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5640BCB2" w14:textId="3B4CDCCA" w:rsidR="003D76CE" w:rsidRDefault="003543AD" w:rsidP="003543AD">
      <w:pPr>
        <w:pStyle w:val="Caption"/>
      </w:pPr>
      <w:bookmarkStart w:id="118" w:name="_Ref101201674"/>
      <w:bookmarkStart w:id="119" w:name="_Ref100939105"/>
      <w:r>
        <w:t xml:space="preserve">Figure </w:t>
      </w:r>
      <w:fldSimple w:instr=" SEQ Figure \* ARABIC ">
        <w:r w:rsidR="006964C7">
          <w:rPr>
            <w:noProof/>
          </w:rPr>
          <w:t>63</w:t>
        </w:r>
      </w:fldSimple>
      <w:bookmarkEnd w:id="118"/>
      <w:r>
        <w:t xml:space="preserve">: </w:t>
      </w:r>
      <w:bookmarkStart w:id="120" w:name="_Ref101201663"/>
      <w:r w:rsidR="00A96BB9">
        <w:t xml:space="preserve">Initial </w:t>
      </w:r>
      <w:r>
        <w:t>Set Lists Page</w:t>
      </w:r>
      <w:bookmarkEnd w:id="119"/>
      <w:bookmarkEnd w:id="120"/>
    </w:p>
    <w:p w14:paraId="5C0A940A" w14:textId="77777777" w:rsidR="00B22EF1" w:rsidRDefault="00B22EF1" w:rsidP="00B22EF1">
      <w:pPr>
        <w:keepNext/>
        <w:spacing w:after="0"/>
      </w:pPr>
      <w:r w:rsidRPr="00B22EF1">
        <w:rPr>
          <w:noProof/>
        </w:rPr>
        <w:drawing>
          <wp:inline distT="0" distB="0" distL="0" distR="0" wp14:anchorId="007CA484" wp14:editId="5CE96FE4">
            <wp:extent cx="5731510" cy="3754755"/>
            <wp:effectExtent l="0" t="0" r="2540" b="0"/>
            <wp:docPr id="102" name="Picture 10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screenshot of a computer&#10;&#10;Description automatically generated"/>
                    <pic:cNvPicPr/>
                  </pic:nvPicPr>
                  <pic:blipFill>
                    <a:blip r:embed="rId72"/>
                    <a:stretch>
                      <a:fillRect/>
                    </a:stretch>
                  </pic:blipFill>
                  <pic:spPr>
                    <a:xfrm>
                      <a:off x="0" y="0"/>
                      <a:ext cx="5731510" cy="3754755"/>
                    </a:xfrm>
                    <a:prstGeom prst="rect">
                      <a:avLst/>
                    </a:prstGeom>
                  </pic:spPr>
                </pic:pic>
              </a:graphicData>
            </a:graphic>
          </wp:inline>
        </w:drawing>
      </w:r>
    </w:p>
    <w:p w14:paraId="157C078E" w14:textId="33DC5B3C" w:rsidR="00B22EF1" w:rsidRDefault="00B22EF1" w:rsidP="00B22EF1">
      <w:pPr>
        <w:pStyle w:val="Caption"/>
      </w:pPr>
      <w:bookmarkStart w:id="121" w:name="_Ref101634320"/>
      <w:r>
        <w:t xml:space="preserve">Figure </w:t>
      </w:r>
      <w:fldSimple w:instr=" SEQ Figure \* ARABIC ">
        <w:r w:rsidR="006964C7">
          <w:rPr>
            <w:noProof/>
          </w:rPr>
          <w:t>64</w:t>
        </w:r>
      </w:fldSimple>
      <w:bookmarkEnd w:id="121"/>
      <w:r>
        <w:t xml:space="preserve">: </w:t>
      </w:r>
      <w:r w:rsidR="007317F5">
        <w:t xml:space="preserve">Set Lists Page - </w:t>
      </w:r>
      <w:r>
        <w:t>Filter Bar Open</w:t>
      </w:r>
    </w:p>
    <w:p w14:paraId="352DA08A" w14:textId="77777777" w:rsidR="007317F5" w:rsidRDefault="007317F5" w:rsidP="00311D49">
      <w:pPr>
        <w:keepNext/>
        <w:spacing w:after="0"/>
      </w:pPr>
      <w:r w:rsidRPr="007317F5">
        <w:rPr>
          <w:noProof/>
        </w:rPr>
        <w:drawing>
          <wp:inline distT="0" distB="0" distL="0" distR="0" wp14:anchorId="2BB263D6" wp14:editId="205D5153">
            <wp:extent cx="5731510" cy="3712541"/>
            <wp:effectExtent l="0" t="0" r="2540" b="2540"/>
            <wp:docPr id="103" name="Picture 10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A screenshot of a computer&#10;&#10;Description automatically generated"/>
                    <pic:cNvPicPr/>
                  </pic:nvPicPr>
                  <pic:blipFill rotWithShape="1">
                    <a:blip r:embed="rId73"/>
                    <a:srcRect t="1090"/>
                    <a:stretch/>
                  </pic:blipFill>
                  <pic:spPr bwMode="auto">
                    <a:xfrm>
                      <a:off x="0" y="0"/>
                      <a:ext cx="5731510" cy="3712541"/>
                    </a:xfrm>
                    <a:prstGeom prst="rect">
                      <a:avLst/>
                    </a:prstGeom>
                    <a:ln>
                      <a:noFill/>
                    </a:ln>
                    <a:extLst>
                      <a:ext uri="{53640926-AAD7-44D8-BBD7-CCE9431645EC}">
                        <a14:shadowObscured xmlns:a14="http://schemas.microsoft.com/office/drawing/2010/main"/>
                      </a:ext>
                    </a:extLst>
                  </pic:spPr>
                </pic:pic>
              </a:graphicData>
            </a:graphic>
          </wp:inline>
        </w:drawing>
      </w:r>
    </w:p>
    <w:p w14:paraId="6FA57C57" w14:textId="0AB28305" w:rsidR="00B22EF1" w:rsidRPr="00B22EF1" w:rsidRDefault="007317F5" w:rsidP="007317F5">
      <w:pPr>
        <w:pStyle w:val="Caption"/>
      </w:pPr>
      <w:bookmarkStart w:id="122" w:name="_Ref101634325"/>
      <w:r>
        <w:t xml:space="preserve">Figure </w:t>
      </w:r>
      <w:fldSimple w:instr=" SEQ Figure \* ARABIC ">
        <w:r w:rsidR="006964C7">
          <w:rPr>
            <w:noProof/>
          </w:rPr>
          <w:t>65</w:t>
        </w:r>
      </w:fldSimple>
      <w:bookmarkEnd w:id="122"/>
      <w:r>
        <w:t>: Set Lists Page - Sort Bar Open</w:t>
      </w:r>
    </w:p>
    <w:p w14:paraId="7C09AD31" w14:textId="2D374A8E" w:rsidR="000F7D24" w:rsidRDefault="000F7D24" w:rsidP="000F7D24">
      <w:r>
        <w:t>The</w:t>
      </w:r>
      <w:r w:rsidR="009D076A">
        <w:t xml:space="preserve"> </w:t>
      </w:r>
      <w:r w:rsidR="009D076A">
        <w:fldChar w:fldCharType="begin"/>
      </w:r>
      <w:r w:rsidR="009D076A">
        <w:instrText xml:space="preserve"> REF _Ref100935105 \h </w:instrText>
      </w:r>
      <w:r w:rsidR="009D076A">
        <w:fldChar w:fldCharType="separate"/>
      </w:r>
      <w:r w:rsidR="006964C7">
        <w:t>Set Lists Page</w:t>
      </w:r>
      <w:r w:rsidR="009D076A">
        <w:fldChar w:fldCharType="end"/>
      </w:r>
      <w:r w:rsidR="00017068">
        <w:t xml:space="preserve"> </w:t>
      </w:r>
      <w:r w:rsidR="0017266B">
        <w:t>(</w:t>
      </w:r>
      <w:r w:rsidR="0017266B">
        <w:fldChar w:fldCharType="begin"/>
      </w:r>
      <w:r w:rsidR="0017266B">
        <w:instrText xml:space="preserve"> REF _Ref101634320 \h </w:instrText>
      </w:r>
      <w:r w:rsidR="0017266B">
        <w:fldChar w:fldCharType="separate"/>
      </w:r>
      <w:r w:rsidR="006964C7">
        <w:t xml:space="preserve">Figure </w:t>
      </w:r>
      <w:r w:rsidR="006964C7">
        <w:rPr>
          <w:noProof/>
        </w:rPr>
        <w:t>64</w:t>
      </w:r>
      <w:r w:rsidR="0017266B">
        <w:fldChar w:fldCharType="end"/>
      </w:r>
      <w:r w:rsidR="0017266B">
        <w:t xml:space="preserve"> and </w:t>
      </w:r>
      <w:r w:rsidR="0017266B">
        <w:fldChar w:fldCharType="begin"/>
      </w:r>
      <w:r w:rsidR="0017266B">
        <w:instrText xml:space="preserve"> REF _Ref101634325 \h </w:instrText>
      </w:r>
      <w:r w:rsidR="0017266B">
        <w:fldChar w:fldCharType="separate"/>
      </w:r>
      <w:r w:rsidR="006964C7">
        <w:t xml:space="preserve">Figure </w:t>
      </w:r>
      <w:r w:rsidR="006964C7">
        <w:rPr>
          <w:noProof/>
        </w:rPr>
        <w:t>65</w:t>
      </w:r>
      <w:r w:rsidR="0017266B">
        <w:fldChar w:fldCharType="end"/>
      </w:r>
      <w:r w:rsidR="0017266B">
        <w:t xml:space="preserve">) </w:t>
      </w:r>
      <w:r>
        <w:t xml:space="preserve">can be accessed by </w:t>
      </w:r>
      <w:r w:rsidR="0075181D">
        <w:t xml:space="preserve">a </w:t>
      </w:r>
      <w:r>
        <w:t>user, who is logged in, by clicking the ‘</w:t>
      </w:r>
      <w:r w:rsidR="00194277">
        <w:t xml:space="preserve">View </w:t>
      </w:r>
      <w:r>
        <w:t>Set</w:t>
      </w:r>
      <w:r w:rsidR="00194277">
        <w:t xml:space="preserve"> list</w:t>
      </w:r>
      <w:r>
        <w:t xml:space="preserve">s’ link on the secondary navbar on the </w:t>
      </w:r>
      <w:r>
        <w:fldChar w:fldCharType="begin"/>
      </w:r>
      <w:r>
        <w:instrText xml:space="preserve"> REF _Ref101018068 \h </w:instrText>
      </w:r>
      <w:r>
        <w:fldChar w:fldCharType="separate"/>
      </w:r>
      <w:r w:rsidR="006964C7">
        <w:t>Home Page</w:t>
      </w:r>
      <w:r>
        <w:fldChar w:fldCharType="end"/>
      </w:r>
      <w:r>
        <w:t xml:space="preserve"> </w:t>
      </w:r>
      <w:r w:rsidR="00FD73F6">
        <w:t>(</w:t>
      </w:r>
      <w:r w:rsidR="00FD73F6">
        <w:fldChar w:fldCharType="begin"/>
      </w:r>
      <w:r w:rsidR="00FD73F6">
        <w:instrText xml:space="preserve"> REF _Ref101297449 \h </w:instrText>
      </w:r>
      <w:r w:rsidR="00FD73F6">
        <w:fldChar w:fldCharType="separate"/>
      </w:r>
      <w:r w:rsidR="006964C7">
        <w:t xml:space="preserve">Figure </w:t>
      </w:r>
      <w:r w:rsidR="006964C7">
        <w:rPr>
          <w:noProof/>
        </w:rPr>
        <w:t>11</w:t>
      </w:r>
      <w:r w:rsidR="00FD73F6">
        <w:fldChar w:fldCharType="end"/>
      </w:r>
      <w:r w:rsidR="00FD73F6">
        <w:t>),</w:t>
      </w:r>
      <w:r w:rsidR="0017266B">
        <w:t xml:space="preserve"> or via the breadcrumb link on the </w:t>
      </w:r>
      <w:r w:rsidR="0017266B">
        <w:fldChar w:fldCharType="begin"/>
      </w:r>
      <w:r w:rsidR="0017266B">
        <w:instrText xml:space="preserve"> REF _Ref101560305 \h </w:instrText>
      </w:r>
      <w:r w:rsidR="0017266B">
        <w:fldChar w:fldCharType="separate"/>
      </w:r>
      <w:r w:rsidR="006964C7">
        <w:t>Set List Page</w:t>
      </w:r>
      <w:r w:rsidR="0017266B">
        <w:fldChar w:fldCharType="end"/>
      </w:r>
      <w:r>
        <w:t>. On</w:t>
      </w:r>
      <w:r w:rsidR="0075181D">
        <w:t xml:space="preserve"> this page, users can</w:t>
      </w:r>
      <w:r>
        <w:t xml:space="preserve"> </w:t>
      </w:r>
      <w:r w:rsidR="00CD091F">
        <w:t>view their Setlists saved to the database.</w:t>
      </w:r>
    </w:p>
    <w:p w14:paraId="0E2BAB1E" w14:textId="1869E4F6" w:rsidR="000C057C" w:rsidRDefault="000F7D24" w:rsidP="000C057C">
      <w:r>
        <w:t xml:space="preserve">Similar to the </w:t>
      </w:r>
      <w:r>
        <w:fldChar w:fldCharType="begin"/>
      </w:r>
      <w:r>
        <w:instrText xml:space="preserve"> REF _Ref100934880 \h </w:instrText>
      </w:r>
      <w:r>
        <w:fldChar w:fldCharType="separate"/>
      </w:r>
      <w:r w:rsidR="006964C7">
        <w:t>Search Page</w:t>
      </w:r>
      <w:r>
        <w:fldChar w:fldCharType="end"/>
      </w:r>
      <w:r>
        <w:t>, in the centre of the page</w:t>
      </w:r>
      <w:r w:rsidR="0075181D">
        <w:t>,</w:t>
      </w:r>
      <w:r>
        <w:t xml:space="preserve"> </w:t>
      </w:r>
      <w:r w:rsidR="007C0C5C">
        <w:t xml:space="preserve">a </w:t>
      </w:r>
      <w:r>
        <w:t xml:space="preserve">list of </w:t>
      </w:r>
      <w:r w:rsidR="007C0C5C">
        <w:t>the user</w:t>
      </w:r>
      <w:r w:rsidR="0075181D">
        <w:t>'</w:t>
      </w:r>
      <w:r w:rsidR="007C0C5C">
        <w:t xml:space="preserve">s </w:t>
      </w:r>
      <w:r>
        <w:t>set</w:t>
      </w:r>
      <w:r w:rsidR="007C0C5C">
        <w:t>list</w:t>
      </w:r>
      <w:r>
        <w:t xml:space="preserve">s </w:t>
      </w:r>
      <w:r w:rsidR="0075181D">
        <w:t>are</w:t>
      </w:r>
      <w:r>
        <w:t xml:space="preserve"> displayed in rows, with columns </w:t>
      </w:r>
      <w:r w:rsidR="003509C7">
        <w:t xml:space="preserve">and </w:t>
      </w:r>
      <w:r w:rsidR="0075181D">
        <w:t xml:space="preserve">a </w:t>
      </w:r>
      <w:r w:rsidR="003509C7">
        <w:t xml:space="preserve">header </w:t>
      </w:r>
      <w:r>
        <w:t xml:space="preserve">displaying </w:t>
      </w:r>
      <w:r w:rsidR="000D37C1">
        <w:t>the ‘List Name’ and ‘Number of Sets’ in the setlist</w:t>
      </w:r>
      <w:r w:rsidRPr="00294381">
        <w:t xml:space="preserve">. </w:t>
      </w:r>
      <w:r w:rsidR="00F7694B">
        <w:t xml:space="preserve"> </w:t>
      </w:r>
      <w:r w:rsidR="000C057C">
        <w:t xml:space="preserve">If the user clicks a Setlist’s ‘List Name’ hyperlink, the </w:t>
      </w:r>
      <w:r w:rsidR="000C057C">
        <w:fldChar w:fldCharType="begin"/>
      </w:r>
      <w:r w:rsidR="000C057C">
        <w:instrText xml:space="preserve"> REF _Ref100935105 \h </w:instrText>
      </w:r>
      <w:r w:rsidR="000C057C">
        <w:fldChar w:fldCharType="separate"/>
      </w:r>
      <w:r w:rsidR="006964C7">
        <w:t>Set Lists Page</w:t>
      </w:r>
      <w:r w:rsidR="000C057C">
        <w:fldChar w:fldCharType="end"/>
      </w:r>
      <w:r w:rsidR="000C057C">
        <w:t xml:space="preserve"> (</w:t>
      </w:r>
      <w:r w:rsidR="000C057C">
        <w:fldChar w:fldCharType="begin"/>
      </w:r>
      <w:r w:rsidR="000C057C">
        <w:instrText xml:space="preserve"> REF _Ref100935105 \p \h </w:instrText>
      </w:r>
      <w:r w:rsidR="000C057C">
        <w:fldChar w:fldCharType="separate"/>
      </w:r>
      <w:r w:rsidR="006964C7">
        <w:t>above</w:t>
      </w:r>
      <w:r w:rsidR="000C057C">
        <w:fldChar w:fldCharType="end"/>
      </w:r>
      <w:r w:rsidR="000C057C">
        <w:t>) will open displaying the selected setlist.</w:t>
      </w:r>
    </w:p>
    <w:p w14:paraId="0E632CB0" w14:textId="005A979A" w:rsidR="000F7D24" w:rsidRPr="00FA3B46" w:rsidRDefault="00452F60" w:rsidP="000F7D24">
      <w:r>
        <w:t>There is an</w:t>
      </w:r>
      <w:r w:rsidRPr="00024524">
        <w:t xml:space="preserve"> ‘</w:t>
      </w:r>
      <w:r>
        <w:t>edit’</w:t>
      </w:r>
      <w:r w:rsidRPr="00024524">
        <w:t xml:space="preserve"> icon in </w:t>
      </w:r>
      <w:r>
        <w:t>each</w:t>
      </w:r>
      <w:r w:rsidRPr="00024524">
        <w:t xml:space="preserve"> set</w:t>
      </w:r>
      <w:r>
        <w:t>list</w:t>
      </w:r>
      <w:r w:rsidRPr="00024524">
        <w:t xml:space="preserve"> row</w:t>
      </w:r>
      <w:r>
        <w:t xml:space="preserve">, </w:t>
      </w:r>
      <w:r w:rsidR="00D079D1">
        <w:t>that when</w:t>
      </w:r>
      <w:r w:rsidR="00D079D1" w:rsidRPr="00024524">
        <w:t xml:space="preserve"> clicked </w:t>
      </w:r>
      <w:r w:rsidR="00D079D1">
        <w:t>opens a popup</w:t>
      </w:r>
      <w:r w:rsidR="00F363E5">
        <w:t xml:space="preserve"> (</w:t>
      </w:r>
      <w:r w:rsidR="00F363E5">
        <w:fldChar w:fldCharType="begin"/>
      </w:r>
      <w:r w:rsidR="00F363E5">
        <w:instrText xml:space="preserve"> REF _Ref101545328 \h </w:instrText>
      </w:r>
      <w:r w:rsidR="00F363E5">
        <w:fldChar w:fldCharType="separate"/>
      </w:r>
      <w:r w:rsidR="006964C7">
        <w:t xml:space="preserve">Figure </w:t>
      </w:r>
      <w:r w:rsidR="006964C7">
        <w:rPr>
          <w:noProof/>
        </w:rPr>
        <w:t>83</w:t>
      </w:r>
      <w:r w:rsidR="00F363E5">
        <w:fldChar w:fldCharType="end"/>
      </w:r>
      <w:r w:rsidR="00F363E5">
        <w:t>)</w:t>
      </w:r>
      <w:r w:rsidR="00F441D6">
        <w:t xml:space="preserve"> </w:t>
      </w:r>
      <w:r w:rsidR="00E62FF0">
        <w:t xml:space="preserve">that allows the user to change the name of the </w:t>
      </w:r>
      <w:r w:rsidR="00A10606">
        <w:t xml:space="preserve">selected </w:t>
      </w:r>
      <w:r w:rsidR="00E62FF0">
        <w:t>Setlist, and also</w:t>
      </w:r>
      <w:r w:rsidR="000F7D24">
        <w:t xml:space="preserve"> a</w:t>
      </w:r>
      <w:r w:rsidR="000F7D24" w:rsidRPr="00024524">
        <w:t xml:space="preserve"> ‘bin’ icon</w:t>
      </w:r>
      <w:r w:rsidR="000F7D24">
        <w:t>, that when</w:t>
      </w:r>
      <w:r w:rsidR="000F7D24" w:rsidRPr="00024524">
        <w:t xml:space="preserve"> clicked </w:t>
      </w:r>
      <w:r>
        <w:t xml:space="preserve">opens </w:t>
      </w:r>
      <w:r w:rsidR="00983F93">
        <w:t>a popup</w:t>
      </w:r>
      <w:r w:rsidR="00F363E5">
        <w:t xml:space="preserve"> (</w:t>
      </w:r>
      <w:r w:rsidR="00F363E5">
        <w:fldChar w:fldCharType="begin"/>
      </w:r>
      <w:r w:rsidR="00F363E5">
        <w:instrText xml:space="preserve"> REF _Ref101620195 \h </w:instrText>
      </w:r>
      <w:r w:rsidR="00F363E5">
        <w:fldChar w:fldCharType="separate"/>
      </w:r>
      <w:r w:rsidR="006964C7">
        <w:t xml:space="preserve">Figure </w:t>
      </w:r>
      <w:r w:rsidR="006964C7">
        <w:rPr>
          <w:noProof/>
        </w:rPr>
        <w:t>87</w:t>
      </w:r>
      <w:r w:rsidR="00F363E5">
        <w:fldChar w:fldCharType="end"/>
      </w:r>
      <w:r w:rsidR="00F363E5">
        <w:t>)</w:t>
      </w:r>
      <w:r w:rsidR="00B242D5">
        <w:t xml:space="preserve"> </w:t>
      </w:r>
      <w:r w:rsidR="00E62FF0">
        <w:t>that</w:t>
      </w:r>
      <w:r w:rsidR="00983F93">
        <w:t xml:space="preserve"> allow</w:t>
      </w:r>
      <w:r w:rsidR="00B242D5">
        <w:t>s</w:t>
      </w:r>
      <w:r w:rsidR="00983F93">
        <w:t xml:space="preserve"> users to delete the </w:t>
      </w:r>
      <w:r w:rsidR="00B242D5">
        <w:t xml:space="preserve">selected </w:t>
      </w:r>
      <w:r w:rsidR="00983F93">
        <w:t>Setlist</w:t>
      </w:r>
      <w:r w:rsidR="000F7D24" w:rsidRPr="00024524">
        <w:t>.</w:t>
      </w:r>
    </w:p>
    <w:p w14:paraId="0DB610FD" w14:textId="37EF3E69" w:rsidR="000F7D24" w:rsidRDefault="000C057C" w:rsidP="000F7D24">
      <w:r>
        <w:t>T</w:t>
      </w:r>
      <w:r w:rsidR="000F7D24">
        <w:t>he list of set</w:t>
      </w:r>
      <w:r w:rsidR="000D37C1">
        <w:t>list</w:t>
      </w:r>
      <w:r w:rsidR="000F7D24">
        <w:t xml:space="preserve">s header has the name for </w:t>
      </w:r>
      <w:r>
        <w:t>both</w:t>
      </w:r>
      <w:r w:rsidR="000F7D24" w:rsidRPr="00294381">
        <w:t xml:space="preserve"> column</w:t>
      </w:r>
      <w:r>
        <w:t>s</w:t>
      </w:r>
      <w:r w:rsidR="000F7D24" w:rsidRPr="00294381">
        <w:t>, so it is</w:t>
      </w:r>
      <w:r w:rsidR="000F7D24">
        <w:t xml:space="preserve"> clear to the user what each of these columns contains. </w:t>
      </w:r>
      <w:r w:rsidR="000A7E06">
        <w:t>Both</w:t>
      </w:r>
      <w:r w:rsidR="000F7D24">
        <w:t xml:space="preserve"> column name</w:t>
      </w:r>
      <w:r>
        <w:t xml:space="preserve">s </w:t>
      </w:r>
      <w:r w:rsidR="000F7D24">
        <w:t>ha</w:t>
      </w:r>
      <w:r w:rsidR="00B94FCB">
        <w:t>ve</w:t>
      </w:r>
      <w:r w:rsidR="000F7D24">
        <w:t xml:space="preserve"> an arrow next </w:t>
      </w:r>
      <w:r w:rsidR="000F7D24" w:rsidRPr="00294381">
        <w:t xml:space="preserve">to </w:t>
      </w:r>
      <w:r w:rsidR="0075181D">
        <w:t>them</w:t>
      </w:r>
      <w:r w:rsidR="000F7D24" w:rsidRPr="00294381">
        <w:t>, th</w:t>
      </w:r>
      <w:r w:rsidR="007439B3">
        <w:t>at</w:t>
      </w:r>
      <w:r w:rsidR="000F7D24" w:rsidRPr="00294381">
        <w:t xml:space="preserve"> show</w:t>
      </w:r>
      <w:r w:rsidR="0075181D">
        <w:t>s</w:t>
      </w:r>
      <w:r w:rsidR="000F7D24" w:rsidRPr="00294381">
        <w:t xml:space="preserve"> if the </w:t>
      </w:r>
      <w:r>
        <w:t>setlists</w:t>
      </w:r>
      <w:r w:rsidR="000F7D24" w:rsidRPr="00294381">
        <w:t xml:space="preserve"> are </w:t>
      </w:r>
      <w:r w:rsidR="000F7D24" w:rsidRPr="00A02DD2">
        <w:t>being sort</w:t>
      </w:r>
      <w:r w:rsidR="0075181D" w:rsidRPr="00A02DD2">
        <w:t>ed</w:t>
      </w:r>
      <w:r w:rsidR="000F7D24" w:rsidRPr="00A02DD2">
        <w:t xml:space="preserve"> by that column, </w:t>
      </w:r>
      <w:r w:rsidR="0075181D" w:rsidRPr="00A02DD2">
        <w:t>which</w:t>
      </w:r>
      <w:r w:rsidR="000F7D24" w:rsidRPr="00A02DD2">
        <w:t xml:space="preserve"> works </w:t>
      </w:r>
      <w:r w:rsidR="0075181D" w:rsidRPr="00A02DD2">
        <w:t xml:space="preserve">the </w:t>
      </w:r>
      <w:r w:rsidR="000F7D24" w:rsidRPr="00A02DD2">
        <w:t xml:space="preserve">same as the </w:t>
      </w:r>
      <w:r w:rsidR="000F7D24" w:rsidRPr="00A02DD2">
        <w:fldChar w:fldCharType="begin"/>
      </w:r>
      <w:r w:rsidR="000F7D24" w:rsidRPr="00A02DD2">
        <w:instrText xml:space="preserve"> REF _Ref100934880 \h </w:instrText>
      </w:r>
      <w:r w:rsidR="00863EBD" w:rsidRPr="00A02DD2">
        <w:instrText xml:space="preserve"> \* MERGEFORMAT </w:instrText>
      </w:r>
      <w:r w:rsidR="000F7D24" w:rsidRPr="00A02DD2">
        <w:fldChar w:fldCharType="separate"/>
      </w:r>
      <w:r w:rsidR="006964C7">
        <w:t>Search Page</w:t>
      </w:r>
      <w:r w:rsidR="000F7D24" w:rsidRPr="00A02DD2">
        <w:fldChar w:fldCharType="end"/>
      </w:r>
      <w:r w:rsidR="000F7D24" w:rsidRPr="00A02DD2">
        <w:t xml:space="preserve"> </w:t>
      </w:r>
      <w:r w:rsidR="000F7D24" w:rsidRPr="00A02DD2">
        <w:fldChar w:fldCharType="begin"/>
      </w:r>
      <w:r w:rsidR="000F7D24" w:rsidRPr="00A02DD2">
        <w:instrText xml:space="preserve"> REF _Ref100934880 \p \h </w:instrText>
      </w:r>
      <w:r w:rsidR="00863EBD" w:rsidRPr="00A02DD2">
        <w:instrText xml:space="preserve"> \* MERGEFORMAT </w:instrText>
      </w:r>
      <w:r w:rsidR="000F7D24" w:rsidRPr="00A02DD2">
        <w:fldChar w:fldCharType="separate"/>
      </w:r>
      <w:r w:rsidR="006964C7">
        <w:t>above</w:t>
      </w:r>
      <w:r w:rsidR="000F7D24" w:rsidRPr="00A02DD2">
        <w:fldChar w:fldCharType="end"/>
      </w:r>
      <w:r w:rsidR="000F7D24" w:rsidRPr="00A02DD2">
        <w:t>.</w:t>
      </w:r>
    </w:p>
    <w:p w14:paraId="1CB68477" w14:textId="77777777" w:rsidR="000F7D24" w:rsidRDefault="000F7D24" w:rsidP="000F7D24">
      <w:r w:rsidRPr="00AA70AD">
        <w:t xml:space="preserve">There is a scroll bar down the side of the page so users can scroll through this list of </w:t>
      </w:r>
      <w:r w:rsidRPr="00A64A09">
        <w:t>Lego Sets</w:t>
      </w:r>
      <w:r>
        <w:t>.</w:t>
      </w:r>
    </w:p>
    <w:p w14:paraId="4866ECEE" w14:textId="13FFE52B" w:rsidR="000F7D24" w:rsidRDefault="000F7D24" w:rsidP="000F7D24">
      <w:r>
        <w:t>At the top of the page is a black navbar containing the website</w:t>
      </w:r>
      <w:r w:rsidR="0075181D">
        <w:t>'</w:t>
      </w:r>
      <w:r>
        <w:t xml:space="preserve">s name so it’s clear to users what website they are on, </w:t>
      </w:r>
      <w:r w:rsidR="0075181D">
        <w:t>which</w:t>
      </w:r>
      <w:r>
        <w:t xml:space="preserve"> when clicked acts as a link returning the user to the </w:t>
      </w:r>
      <w:r>
        <w:fldChar w:fldCharType="begin"/>
      </w:r>
      <w:r>
        <w:instrText xml:space="preserve"> REF _Ref101018068 \h </w:instrText>
      </w:r>
      <w:r>
        <w:fldChar w:fldCharType="separate"/>
      </w:r>
      <w:r w:rsidR="006964C7">
        <w:t>Home Page</w:t>
      </w:r>
      <w:r>
        <w:fldChar w:fldCharType="end"/>
      </w:r>
      <w:r w:rsidR="00820C91">
        <w:t xml:space="preserve"> (</w:t>
      </w:r>
      <w:r w:rsidR="00820C91">
        <w:fldChar w:fldCharType="begin"/>
      </w:r>
      <w:r w:rsidR="00820C91">
        <w:instrText xml:space="preserve"> REF _Ref101018068 \p \h </w:instrText>
      </w:r>
      <w:r w:rsidR="00820C91">
        <w:fldChar w:fldCharType="separate"/>
      </w:r>
      <w:r w:rsidR="006964C7">
        <w:t>above</w:t>
      </w:r>
      <w:r w:rsidR="00820C91">
        <w:fldChar w:fldCharType="end"/>
      </w:r>
      <w:r w:rsidR="00820C91">
        <w:t>).</w:t>
      </w:r>
      <w:r w:rsidR="00765D0E">
        <w:t xml:space="preserve"> There </w:t>
      </w:r>
      <w:r w:rsidR="00765D0E" w:rsidRPr="00294381">
        <w:t>is a navbar link ‘Filter’ which opens a filter bar underneath the navbar</w:t>
      </w:r>
      <w:r w:rsidR="00765D0E">
        <w:t xml:space="preserve"> (shown open in </w:t>
      </w:r>
      <w:r w:rsidR="00765D0E">
        <w:fldChar w:fldCharType="begin"/>
      </w:r>
      <w:r w:rsidR="00765D0E">
        <w:instrText xml:space="preserve"> REF _Ref101634320 \h </w:instrText>
      </w:r>
      <w:r w:rsidR="00765D0E">
        <w:fldChar w:fldCharType="separate"/>
      </w:r>
      <w:r w:rsidR="006964C7">
        <w:t xml:space="preserve">Figure </w:t>
      </w:r>
      <w:r w:rsidR="006964C7">
        <w:rPr>
          <w:noProof/>
        </w:rPr>
        <w:t>64</w:t>
      </w:r>
      <w:r w:rsidR="00765D0E">
        <w:fldChar w:fldCharType="end"/>
      </w:r>
      <w:r w:rsidR="00765D0E">
        <w:t xml:space="preserve">), </w:t>
      </w:r>
      <w:r w:rsidR="00765D0E" w:rsidRPr="00294381">
        <w:t>closing</w:t>
      </w:r>
      <w:r w:rsidR="00765D0E">
        <w:t xml:space="preserve"> the sort bar (shown open in </w:t>
      </w:r>
      <w:r w:rsidR="00765D0E">
        <w:fldChar w:fldCharType="begin"/>
      </w:r>
      <w:r w:rsidR="00765D0E">
        <w:instrText xml:space="preserve"> REF _Ref101634325 \h </w:instrText>
      </w:r>
      <w:r w:rsidR="00765D0E">
        <w:fldChar w:fldCharType="separate"/>
      </w:r>
      <w:r w:rsidR="006964C7">
        <w:t xml:space="preserve">Figure </w:t>
      </w:r>
      <w:r w:rsidR="006964C7">
        <w:rPr>
          <w:noProof/>
        </w:rPr>
        <w:t>65</w:t>
      </w:r>
      <w:r w:rsidR="00765D0E">
        <w:fldChar w:fldCharType="end"/>
      </w:r>
      <w:r w:rsidR="00765D0E">
        <w:t>) if it is open. Likewise, the ‘Sort’ navbar link opens a sort bar underneath the navbar shown open in (</w:t>
      </w:r>
      <w:r w:rsidR="00765D0E">
        <w:fldChar w:fldCharType="begin"/>
      </w:r>
      <w:r w:rsidR="00765D0E">
        <w:instrText xml:space="preserve"> REF _Ref101634325 \h </w:instrText>
      </w:r>
      <w:r w:rsidR="00765D0E">
        <w:fldChar w:fldCharType="separate"/>
      </w:r>
      <w:r w:rsidR="006964C7">
        <w:t xml:space="preserve">Figure </w:t>
      </w:r>
      <w:r w:rsidR="006964C7">
        <w:rPr>
          <w:noProof/>
        </w:rPr>
        <w:t>65</w:t>
      </w:r>
      <w:r w:rsidR="00765D0E">
        <w:fldChar w:fldCharType="end"/>
      </w:r>
      <w:r w:rsidR="00765D0E">
        <w:t>), closing the filter bar if it is open.</w:t>
      </w:r>
      <w:r w:rsidR="00820C91">
        <w:t xml:space="preserve"> </w:t>
      </w:r>
      <w:r w:rsidR="00B94FCB">
        <w:t xml:space="preserve">Next to this, </w:t>
      </w:r>
      <w:r>
        <w:t>there is a link ‘</w:t>
      </w:r>
      <w:r w:rsidR="00B94FCB">
        <w:t>Add New Set List’</w:t>
      </w:r>
      <w:r>
        <w:t xml:space="preserve"> </w:t>
      </w:r>
      <w:r w:rsidR="00692256">
        <w:t xml:space="preserve">that when clicked, </w:t>
      </w:r>
      <w:r w:rsidR="00F834CB">
        <w:t xml:space="preserve">opens the </w:t>
      </w:r>
      <w:r w:rsidR="00F834CB">
        <w:fldChar w:fldCharType="begin"/>
      </w:r>
      <w:r w:rsidR="00F834CB">
        <w:instrText xml:space="preserve"> REF _Ref101609442 \h </w:instrText>
      </w:r>
      <w:r w:rsidR="00F834CB">
        <w:fldChar w:fldCharType="separate"/>
      </w:r>
      <w:r w:rsidR="006964C7" w:rsidRPr="00640157">
        <w:t>Create New Set List Popup</w:t>
      </w:r>
      <w:r w:rsidR="00F834CB">
        <w:fldChar w:fldCharType="end"/>
      </w:r>
      <w:r w:rsidR="00F834CB">
        <w:t xml:space="preserve"> (</w:t>
      </w:r>
      <w:r w:rsidR="00F834CB">
        <w:fldChar w:fldCharType="begin"/>
      </w:r>
      <w:r w:rsidR="00F834CB">
        <w:instrText xml:space="preserve"> REF _Ref101609445 \h </w:instrText>
      </w:r>
      <w:r w:rsidR="00F834CB">
        <w:fldChar w:fldCharType="separate"/>
      </w:r>
      <w:r w:rsidR="006964C7">
        <w:t xml:space="preserve">Figure </w:t>
      </w:r>
      <w:r w:rsidR="006964C7">
        <w:rPr>
          <w:noProof/>
        </w:rPr>
        <w:t>68</w:t>
      </w:r>
      <w:r w:rsidR="00F834CB">
        <w:fldChar w:fldCharType="end"/>
      </w:r>
      <w:r w:rsidR="00F834CB">
        <w:t xml:space="preserve">) </w:t>
      </w:r>
      <w:r w:rsidR="00692256">
        <w:t>where users can create a new setlist to add the set t</w:t>
      </w:r>
      <w:r w:rsidR="001F72BA">
        <w:t>o</w:t>
      </w:r>
      <w:r w:rsidR="00692256">
        <w:t>o</w:t>
      </w:r>
      <w:r w:rsidR="00765D0E">
        <w:t xml:space="preserve">, then there is a link ‘Search for a Lego Set’ which opens the </w:t>
      </w:r>
      <w:r w:rsidR="00765D0E">
        <w:fldChar w:fldCharType="begin"/>
      </w:r>
      <w:r w:rsidR="00765D0E">
        <w:instrText xml:space="preserve"> REF _Ref100934880 \h </w:instrText>
      </w:r>
      <w:r w:rsidR="00765D0E">
        <w:fldChar w:fldCharType="separate"/>
      </w:r>
      <w:r w:rsidR="006964C7">
        <w:t>Search Page</w:t>
      </w:r>
      <w:r w:rsidR="00765D0E">
        <w:fldChar w:fldCharType="end"/>
      </w:r>
      <w:r w:rsidR="00765D0E">
        <w:t xml:space="preserve"> (</w:t>
      </w:r>
      <w:r w:rsidR="00765D0E">
        <w:fldChar w:fldCharType="begin"/>
      </w:r>
      <w:r w:rsidR="00765D0E">
        <w:instrText xml:space="preserve"> REF _Ref100934880 \p \h </w:instrText>
      </w:r>
      <w:r w:rsidR="00765D0E">
        <w:fldChar w:fldCharType="separate"/>
      </w:r>
      <w:r w:rsidR="006964C7">
        <w:t>above</w:t>
      </w:r>
      <w:r w:rsidR="00765D0E">
        <w:fldChar w:fldCharType="end"/>
      </w:r>
      <w:r w:rsidR="00765D0E">
        <w:t xml:space="preserve">). </w:t>
      </w:r>
      <w:r>
        <w:t xml:space="preserve">Finally, there is a ‘Logout’ navbar link </w:t>
      </w:r>
      <w:r w:rsidR="0075181D">
        <w:t>that</w:t>
      </w:r>
      <w:r>
        <w:t xml:space="preserve"> </w:t>
      </w:r>
      <w:r w:rsidR="00B85EE3">
        <w:t xml:space="preserve">opens </w:t>
      </w:r>
      <w:r w:rsidR="00B85EE3">
        <w:fldChar w:fldCharType="begin"/>
      </w:r>
      <w:r w:rsidR="00B85EE3">
        <w:instrText xml:space="preserve"> REF _Ref101351405 \h </w:instrText>
      </w:r>
      <w:r w:rsidR="00B85EE3">
        <w:fldChar w:fldCharType="separate"/>
      </w:r>
      <w:r w:rsidR="006964C7">
        <w:t xml:space="preserve">Figure </w:t>
      </w:r>
      <w:r w:rsidR="006964C7">
        <w:rPr>
          <w:noProof/>
        </w:rPr>
        <w:t>55</w:t>
      </w:r>
      <w:r w:rsidR="006964C7">
        <w:t>: Logout Popup</w:t>
      </w:r>
      <w:r w:rsidR="00B85EE3">
        <w:fldChar w:fldCharType="end"/>
      </w:r>
      <w:r w:rsidRPr="00294381">
        <w:t xml:space="preserve"> explained </w:t>
      </w:r>
      <w:r>
        <w:t>above</w:t>
      </w:r>
      <w:r w:rsidR="00C93C41">
        <w:t>.</w:t>
      </w:r>
    </w:p>
    <w:p w14:paraId="748CE09B" w14:textId="38D1C37A" w:rsidR="000F7D24" w:rsidRDefault="000F7D24" w:rsidP="000F7D24">
      <w:r>
        <w:t>The filter bar</w:t>
      </w:r>
      <w:r w:rsidR="00D47C1D">
        <w:t xml:space="preserve"> (</w:t>
      </w:r>
      <w:r w:rsidR="00D47C1D">
        <w:fldChar w:fldCharType="begin"/>
      </w:r>
      <w:r w:rsidR="00D47C1D">
        <w:instrText xml:space="preserve"> REF _Ref101634320 \h </w:instrText>
      </w:r>
      <w:r w:rsidR="00D47C1D">
        <w:fldChar w:fldCharType="separate"/>
      </w:r>
      <w:r w:rsidR="006964C7">
        <w:t xml:space="preserve">Figure </w:t>
      </w:r>
      <w:r w:rsidR="006964C7">
        <w:rPr>
          <w:noProof/>
        </w:rPr>
        <w:t>64</w:t>
      </w:r>
      <w:r w:rsidR="00D47C1D">
        <w:fldChar w:fldCharType="end"/>
      </w:r>
      <w:r w:rsidR="00D47C1D">
        <w:t xml:space="preserve">) </w:t>
      </w:r>
      <w:r>
        <w:t>contains filters the user can use to filter the Set</w:t>
      </w:r>
      <w:r w:rsidR="0001403A">
        <w:t>list</w:t>
      </w:r>
      <w:r>
        <w:t xml:space="preserve">s, there is a text box to search by text </w:t>
      </w:r>
      <w:r w:rsidR="0001403A">
        <w:t>in the list name</w:t>
      </w:r>
      <w:r w:rsidR="00917913">
        <w:t xml:space="preserve"> (e.g. ‘</w:t>
      </w:r>
      <w:r w:rsidR="009C6FCB">
        <w:t>City</w:t>
      </w:r>
      <w:r w:rsidR="00917913">
        <w:t>’)</w:t>
      </w:r>
      <w:r>
        <w:t xml:space="preserve">, ‘Minimum </w:t>
      </w:r>
      <w:r w:rsidR="0001403A">
        <w:t>Number of Sets’</w:t>
      </w:r>
      <w:r>
        <w:t xml:space="preserve"> and ‘Maximum </w:t>
      </w:r>
      <w:r w:rsidR="0001403A">
        <w:t xml:space="preserve">Number of Sets' </w:t>
      </w:r>
      <w:r>
        <w:t xml:space="preserve">number boxes that filter between these </w:t>
      </w:r>
      <w:r w:rsidR="0001403A">
        <w:t>number of sets</w:t>
      </w:r>
      <w:r>
        <w:t xml:space="preserve"> and the ‘Filter’ button then applies these filters to </w:t>
      </w:r>
      <w:r w:rsidR="0001403A">
        <w:t>the</w:t>
      </w:r>
      <w:r>
        <w:t xml:space="preserve"> Set</w:t>
      </w:r>
      <w:r w:rsidR="0001403A">
        <w:t>list</w:t>
      </w:r>
      <w:r>
        <w:t>s.</w:t>
      </w:r>
    </w:p>
    <w:p w14:paraId="34CB1DB6" w14:textId="7E7CAC3D" w:rsidR="00D81976" w:rsidRDefault="00D47C1D" w:rsidP="000F7D24">
      <w:r>
        <w:t>The sort bar (</w:t>
      </w:r>
      <w:r>
        <w:fldChar w:fldCharType="begin"/>
      </w:r>
      <w:r>
        <w:instrText xml:space="preserve"> REF _Ref101634325 \h </w:instrText>
      </w:r>
      <w:r>
        <w:fldChar w:fldCharType="separate"/>
      </w:r>
      <w:r w:rsidR="006964C7">
        <w:t xml:space="preserve">Figure </w:t>
      </w:r>
      <w:r w:rsidR="006964C7">
        <w:rPr>
          <w:noProof/>
        </w:rPr>
        <w:t>65</w:t>
      </w:r>
      <w:r>
        <w:fldChar w:fldCharType="end"/>
      </w:r>
      <w:r>
        <w:t xml:space="preserve">) contains </w:t>
      </w:r>
      <w:r w:rsidR="00D81976">
        <w:t>two</w:t>
      </w:r>
      <w:r>
        <w:t xml:space="preserve"> select boxes so a user can perform a multi-sort,</w:t>
      </w:r>
      <w:r w:rsidR="008C7026">
        <w:t xml:space="preserve"> </w:t>
      </w:r>
      <w:r w:rsidR="00D81976">
        <w:t xml:space="preserve">containing all the columns sorts </w:t>
      </w:r>
      <w:r w:rsidR="00D81976" w:rsidRPr="00294381">
        <w:t>ascending</w:t>
      </w:r>
      <w:r w:rsidR="00D81976">
        <w:t xml:space="preserve"> and descending with also the option of none. The first select must always be selected, and by default, the sets are sorted by ‘</w:t>
      </w:r>
      <w:r w:rsidR="008C7026">
        <w:t xml:space="preserve">List </w:t>
      </w:r>
      <w:r w:rsidR="003E5A12">
        <w:t>n</w:t>
      </w:r>
      <w:r w:rsidR="008C7026">
        <w:t>ame</w:t>
      </w:r>
      <w:r w:rsidR="00D81976">
        <w:t>’. This is used by selecting a column to sort by and then the preceding column to sort by, this means where the first column values of sets match then they are compared by the second column value instead. There is then a ‘Sort’ button that when pressed applies this sort to the list. For example, in</w:t>
      </w:r>
      <w:r w:rsidR="003E5A12">
        <w:t xml:space="preserve"> </w:t>
      </w:r>
      <w:r w:rsidR="003E5A12">
        <w:fldChar w:fldCharType="begin"/>
      </w:r>
      <w:r w:rsidR="003E5A12">
        <w:instrText xml:space="preserve"> REF _Ref101634325 \h </w:instrText>
      </w:r>
      <w:r w:rsidR="003E5A12">
        <w:fldChar w:fldCharType="separate"/>
      </w:r>
      <w:r w:rsidR="006964C7">
        <w:t xml:space="preserve">Figure </w:t>
      </w:r>
      <w:r w:rsidR="006964C7">
        <w:rPr>
          <w:noProof/>
        </w:rPr>
        <w:t>65</w:t>
      </w:r>
      <w:r w:rsidR="003E5A12">
        <w:fldChar w:fldCharType="end"/>
      </w:r>
      <w:r w:rsidR="003E5A12">
        <w:t xml:space="preserve"> t</w:t>
      </w:r>
      <w:r w:rsidR="00D81976">
        <w:t>he sets are first being filtered by ‘</w:t>
      </w:r>
      <w:r w:rsidR="003E5A12">
        <w:t>Number of Sets</w:t>
      </w:r>
      <w:r w:rsidR="00D81976">
        <w:t xml:space="preserve">’ </w:t>
      </w:r>
      <w:r w:rsidR="003E5A12">
        <w:t>de</w:t>
      </w:r>
      <w:r w:rsidR="00D81976">
        <w:t>scending and then by ‘</w:t>
      </w:r>
      <w:r w:rsidR="003E5A12">
        <w:t>List name</w:t>
      </w:r>
      <w:r w:rsidR="00D81976">
        <w:t>’ ascending, so the ‘</w:t>
      </w:r>
      <w:r w:rsidR="004108A8">
        <w:t>Harry Potter Sets</w:t>
      </w:r>
      <w:r w:rsidR="00D81976">
        <w:t>’ and ‘</w:t>
      </w:r>
      <w:r w:rsidR="004108A8">
        <w:t xml:space="preserve">Lego Batman’ setlists </w:t>
      </w:r>
      <w:r w:rsidR="00D81976">
        <w:t xml:space="preserve">both have </w:t>
      </w:r>
      <w:r w:rsidR="004108A8">
        <w:t xml:space="preserve">a </w:t>
      </w:r>
      <w:r w:rsidR="00D81976">
        <w:t>‘</w:t>
      </w:r>
      <w:r w:rsidR="004108A8">
        <w:t xml:space="preserve">Number of Sets’ </w:t>
      </w:r>
      <w:r w:rsidR="00D81976">
        <w:t>of ‘</w:t>
      </w:r>
      <w:r w:rsidR="004108A8">
        <w:t>3</w:t>
      </w:r>
      <w:r w:rsidR="00D81976">
        <w:t xml:space="preserve">’ so they are then </w:t>
      </w:r>
      <w:r w:rsidR="00D81976" w:rsidRPr="003925EB">
        <w:t>compared by ‘</w:t>
      </w:r>
      <w:r w:rsidR="004108A8">
        <w:t>List Name</w:t>
      </w:r>
      <w:r w:rsidR="00D81976" w:rsidRPr="003925EB">
        <w:t>’ and as</w:t>
      </w:r>
      <w:r w:rsidR="004108A8">
        <w:t xml:space="preserve"> </w:t>
      </w:r>
      <w:r w:rsidR="00372FBC">
        <w:t>alphabetically</w:t>
      </w:r>
      <w:r w:rsidR="004108A8">
        <w:t xml:space="preserve"> </w:t>
      </w:r>
      <w:r w:rsidR="00D81976" w:rsidRPr="003925EB">
        <w:t>‘</w:t>
      </w:r>
      <w:r w:rsidR="004108A8">
        <w:t>Harry Potter Sets</w:t>
      </w:r>
      <w:r w:rsidR="00D81976" w:rsidRPr="003925EB">
        <w:t>’</w:t>
      </w:r>
      <w:r w:rsidR="004108A8">
        <w:t xml:space="preserve"> is above</w:t>
      </w:r>
      <w:r w:rsidR="00D81976" w:rsidRPr="003925EB">
        <w:t xml:space="preserve"> ’</w:t>
      </w:r>
      <w:r w:rsidR="004108A8">
        <w:t>Lego Batman</w:t>
      </w:r>
      <w:r w:rsidR="00D81976" w:rsidRPr="003925EB">
        <w:t>’</w:t>
      </w:r>
      <w:r w:rsidR="00D81976">
        <w:t xml:space="preserve"> therefore</w:t>
      </w:r>
      <w:r w:rsidR="00D81976" w:rsidRPr="003925EB">
        <w:t xml:space="preserve"> ‘</w:t>
      </w:r>
      <w:r w:rsidR="004108A8">
        <w:t>Harry Potter Sets</w:t>
      </w:r>
      <w:r w:rsidR="004108A8" w:rsidRPr="003925EB">
        <w:t>’</w:t>
      </w:r>
      <w:r w:rsidR="004108A8">
        <w:t xml:space="preserve"> </w:t>
      </w:r>
      <w:r w:rsidR="00D81976" w:rsidRPr="003925EB">
        <w:t>appears</w:t>
      </w:r>
      <w:r w:rsidR="004108A8">
        <w:t xml:space="preserve"> first</w:t>
      </w:r>
      <w:r w:rsidR="00D81976" w:rsidRPr="003925EB">
        <w:t>.</w:t>
      </w:r>
    </w:p>
    <w:p w14:paraId="2E114241" w14:textId="470B94CA" w:rsidR="00CE3640" w:rsidRDefault="000F7D24" w:rsidP="003D76CE">
      <w:r w:rsidRPr="00A16BF4">
        <w:t>The breadcrumb trail, also in the footer, has the current page in white text, with the previous pages to the right with hyperlinks to those pages. I added this so a user can see their position on the user journey.</w:t>
      </w:r>
    </w:p>
    <w:p w14:paraId="1850CC8C" w14:textId="22354C88" w:rsidR="00BC55B3" w:rsidRDefault="00BC55B3" w:rsidP="003D76CE">
      <w:r>
        <w:t>There are a few differences between the initial design (</w:t>
      </w:r>
      <w:r>
        <w:fldChar w:fldCharType="begin"/>
      </w:r>
      <w:r>
        <w:instrText xml:space="preserve"> REF _Ref101201674 \h </w:instrText>
      </w:r>
      <w:r>
        <w:fldChar w:fldCharType="separate"/>
      </w:r>
      <w:r w:rsidR="006964C7">
        <w:t xml:space="preserve">Figure </w:t>
      </w:r>
      <w:r w:rsidR="006964C7">
        <w:rPr>
          <w:noProof/>
        </w:rPr>
        <w:t>63</w:t>
      </w:r>
      <w:r>
        <w:fldChar w:fldCharType="end"/>
      </w:r>
      <w:r>
        <w:t>) and the final design (</w:t>
      </w:r>
      <w:r>
        <w:fldChar w:fldCharType="begin"/>
      </w:r>
      <w:r>
        <w:instrText xml:space="preserve"> REF _Ref101634320 \h </w:instrText>
      </w:r>
      <w:r>
        <w:fldChar w:fldCharType="separate"/>
      </w:r>
      <w:r w:rsidR="006964C7">
        <w:t xml:space="preserve">Figure </w:t>
      </w:r>
      <w:r w:rsidR="006964C7">
        <w:rPr>
          <w:noProof/>
        </w:rPr>
        <w:t>64</w:t>
      </w:r>
      <w:r>
        <w:fldChar w:fldCharType="end"/>
      </w:r>
      <w:r>
        <w:t xml:space="preserve"> and </w:t>
      </w:r>
      <w:r>
        <w:fldChar w:fldCharType="begin"/>
      </w:r>
      <w:r>
        <w:instrText xml:space="preserve"> REF _Ref101634325 \h </w:instrText>
      </w:r>
      <w:r>
        <w:fldChar w:fldCharType="separate"/>
      </w:r>
      <w:r w:rsidR="006964C7">
        <w:t xml:space="preserve">Figure </w:t>
      </w:r>
      <w:r w:rsidR="006964C7">
        <w:rPr>
          <w:noProof/>
        </w:rPr>
        <w:t>65</w:t>
      </w:r>
      <w:r>
        <w:fldChar w:fldCharType="end"/>
      </w:r>
      <w:r>
        <w:t>)</w:t>
      </w:r>
      <w:r w:rsidR="00CE1A94">
        <w:t xml:space="preserve">. I added the ‘Search for a Lego Set’ link so users could go and find another set to </w:t>
      </w:r>
      <w:r w:rsidR="00A7370E">
        <w:t>add to a setlist straight from this page</w:t>
      </w:r>
      <w:r w:rsidR="00CE1A94">
        <w:t>.</w:t>
      </w:r>
      <w:r w:rsidR="00A7370E">
        <w:t xml:space="preserve"> I also added the sort bar (see open in </w:t>
      </w:r>
      <w:r w:rsidR="00A7370E">
        <w:fldChar w:fldCharType="begin"/>
      </w:r>
      <w:r w:rsidR="00A7370E">
        <w:instrText xml:space="preserve"> REF _Ref101634325 \h </w:instrText>
      </w:r>
      <w:r w:rsidR="00A7370E">
        <w:fldChar w:fldCharType="separate"/>
      </w:r>
      <w:r w:rsidR="006964C7">
        <w:t xml:space="preserve">Figure </w:t>
      </w:r>
      <w:r w:rsidR="006964C7">
        <w:rPr>
          <w:noProof/>
        </w:rPr>
        <w:t>65</w:t>
      </w:r>
      <w:r w:rsidR="00A7370E">
        <w:fldChar w:fldCharType="end"/>
      </w:r>
      <w:r w:rsidR="00A7370E">
        <w:t>)</w:t>
      </w:r>
      <w:r>
        <w:t xml:space="preserve"> </w:t>
      </w:r>
      <w:r w:rsidR="00A7370E">
        <w:t>in the final design, as I felt users would benefit from being able to perform a multi-sort on their setlists.</w:t>
      </w:r>
    </w:p>
    <w:p w14:paraId="1184B989" w14:textId="4A7E9842" w:rsidR="00DA051C" w:rsidRDefault="00D04B7C" w:rsidP="00D04B7C">
      <w:pPr>
        <w:pStyle w:val="Heading4"/>
      </w:pPr>
      <w:bookmarkStart w:id="123" w:name="_Ref100936744"/>
      <w:r>
        <w:t>Create New Set List</w:t>
      </w:r>
      <w:r w:rsidR="0064103F">
        <w:t xml:space="preserve"> Popup</w:t>
      </w:r>
      <w:bookmarkEnd w:id="123"/>
    </w:p>
    <w:p w14:paraId="6A395159" w14:textId="77777777" w:rsidR="00D04B7C" w:rsidRDefault="00D04B7C" w:rsidP="003543AD">
      <w:pPr>
        <w:keepNext/>
        <w:spacing w:after="0"/>
      </w:pPr>
      <w:r>
        <w:rPr>
          <w:noProof/>
        </w:rPr>
        <w:drawing>
          <wp:inline distT="0" distB="0" distL="0" distR="0" wp14:anchorId="342E524A" wp14:editId="55EA2856">
            <wp:extent cx="4029075" cy="1603381"/>
            <wp:effectExtent l="0" t="0" r="0" b="0"/>
            <wp:docPr id="50" name="Picture 5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application&#10;&#10;Description automatically generated"/>
                    <pic:cNvPicPr/>
                  </pic:nvPicPr>
                  <pic:blipFill rotWithShape="1">
                    <a:blip r:embed="rId74">
                      <a:extLst>
                        <a:ext uri="{28A0092B-C50C-407E-A947-70E740481C1C}">
                          <a14:useLocalDpi xmlns:a14="http://schemas.microsoft.com/office/drawing/2010/main" val="0"/>
                        </a:ext>
                      </a:extLst>
                    </a:blip>
                    <a:srcRect t="46764" b="1953"/>
                    <a:stretch/>
                  </pic:blipFill>
                  <pic:spPr bwMode="auto">
                    <a:xfrm>
                      <a:off x="0" y="0"/>
                      <a:ext cx="4042099" cy="1608564"/>
                    </a:xfrm>
                    <a:prstGeom prst="rect">
                      <a:avLst/>
                    </a:prstGeom>
                    <a:ln>
                      <a:noFill/>
                    </a:ln>
                    <a:extLst>
                      <a:ext uri="{53640926-AAD7-44D8-BBD7-CCE9431645EC}">
                        <a14:shadowObscured xmlns:a14="http://schemas.microsoft.com/office/drawing/2010/main"/>
                      </a:ext>
                    </a:extLst>
                  </pic:spPr>
                </pic:pic>
              </a:graphicData>
            </a:graphic>
          </wp:inline>
        </w:drawing>
      </w:r>
    </w:p>
    <w:p w14:paraId="74248FE0" w14:textId="1ACBE2A2" w:rsidR="00D04B7C" w:rsidRDefault="00D04B7C" w:rsidP="00D04B7C">
      <w:pPr>
        <w:pStyle w:val="Caption"/>
      </w:pPr>
      <w:bookmarkStart w:id="124" w:name="_Ref100936664"/>
      <w:r>
        <w:t xml:space="preserve">Figure </w:t>
      </w:r>
      <w:fldSimple w:instr=" SEQ Figure \* ARABIC ">
        <w:r w:rsidR="006964C7">
          <w:rPr>
            <w:noProof/>
          </w:rPr>
          <w:t>66</w:t>
        </w:r>
      </w:fldSimple>
      <w:bookmarkEnd w:id="124"/>
      <w:r>
        <w:t xml:space="preserve">: </w:t>
      </w:r>
      <w:bookmarkStart w:id="125" w:name="_Ref100936653"/>
      <w:r w:rsidR="00A96BB9">
        <w:t xml:space="preserve">Initial </w:t>
      </w:r>
      <w:r>
        <w:t>Create New Set List Popup</w:t>
      </w:r>
      <w:bookmarkEnd w:id="125"/>
    </w:p>
    <w:p w14:paraId="2147A7F6" w14:textId="77777777" w:rsidR="008F7483" w:rsidRDefault="004617F9" w:rsidP="008D2686">
      <w:pPr>
        <w:keepNext/>
        <w:spacing w:after="0"/>
      </w:pPr>
      <w:r>
        <w:rPr>
          <w:noProof/>
        </w:rPr>
        <w:drawing>
          <wp:inline distT="0" distB="0" distL="0" distR="0" wp14:anchorId="4B3B0567" wp14:editId="17BF2161">
            <wp:extent cx="2962275" cy="1466850"/>
            <wp:effectExtent l="0" t="0" r="9525" b="0"/>
            <wp:docPr id="96" name="Picture 9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application&#10;&#10;Description automatically generated"/>
                    <pic:cNvPicPr/>
                  </pic:nvPicPr>
                  <pic:blipFill rotWithShape="1">
                    <a:blip r:embed="rId74">
                      <a:extLst>
                        <a:ext uri="{28A0092B-C50C-407E-A947-70E740481C1C}">
                          <a14:useLocalDpi xmlns:a14="http://schemas.microsoft.com/office/drawing/2010/main" val="0"/>
                        </a:ext>
                      </a:extLst>
                    </a:blip>
                    <a:srcRect l="2405" r="29612" b="56618"/>
                    <a:stretch/>
                  </pic:blipFill>
                  <pic:spPr bwMode="auto">
                    <a:xfrm>
                      <a:off x="0" y="0"/>
                      <a:ext cx="2968061" cy="1469715"/>
                    </a:xfrm>
                    <a:prstGeom prst="rect">
                      <a:avLst/>
                    </a:prstGeom>
                    <a:ln>
                      <a:noFill/>
                    </a:ln>
                    <a:extLst>
                      <a:ext uri="{53640926-AAD7-44D8-BBD7-CCE9431645EC}">
                        <a14:shadowObscured xmlns:a14="http://schemas.microsoft.com/office/drawing/2010/main"/>
                      </a:ext>
                    </a:extLst>
                  </pic:spPr>
                </pic:pic>
              </a:graphicData>
            </a:graphic>
          </wp:inline>
        </w:drawing>
      </w:r>
    </w:p>
    <w:p w14:paraId="4332A641" w14:textId="53122288" w:rsidR="004617F9" w:rsidRPr="004617F9" w:rsidRDefault="008F7483" w:rsidP="008F7483">
      <w:pPr>
        <w:pStyle w:val="Caption"/>
      </w:pPr>
      <w:bookmarkStart w:id="126" w:name="_Ref101624289"/>
      <w:r>
        <w:t xml:space="preserve">Figure </w:t>
      </w:r>
      <w:fldSimple w:instr=" SEQ Figure \* ARABIC ">
        <w:r w:rsidR="006964C7">
          <w:rPr>
            <w:noProof/>
          </w:rPr>
          <w:t>67</w:t>
        </w:r>
      </w:fldSimple>
      <w:bookmarkEnd w:id="126"/>
      <w:r>
        <w:t xml:space="preserve">: </w:t>
      </w:r>
      <w:r w:rsidR="008D2686">
        <w:t xml:space="preserve">Initial </w:t>
      </w:r>
      <w:r>
        <w:t xml:space="preserve">Create Set List Error </w:t>
      </w:r>
      <w:r w:rsidR="008D2686">
        <w:t>–</w:t>
      </w:r>
      <w:r>
        <w:t xml:space="preserve"> Name</w:t>
      </w:r>
      <w:r w:rsidR="008D2686">
        <w:t xml:space="preserve"> Not Unique</w:t>
      </w:r>
    </w:p>
    <w:p w14:paraId="4086ECD5" w14:textId="77777777" w:rsidR="004617F9" w:rsidRDefault="004617F9" w:rsidP="004617F9">
      <w:pPr>
        <w:keepNext/>
        <w:spacing w:after="0"/>
      </w:pPr>
      <w:r w:rsidRPr="004617F9">
        <w:rPr>
          <w:noProof/>
        </w:rPr>
        <w:drawing>
          <wp:inline distT="0" distB="0" distL="0" distR="0" wp14:anchorId="526352F4" wp14:editId="02B8E917">
            <wp:extent cx="3600450" cy="1978819"/>
            <wp:effectExtent l="0" t="0" r="0" b="2540"/>
            <wp:docPr id="93" name="Picture 9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 text, application, email&#10;&#10;Description automatically generated"/>
                    <pic:cNvPicPr/>
                  </pic:nvPicPr>
                  <pic:blipFill>
                    <a:blip r:embed="rId75"/>
                    <a:stretch>
                      <a:fillRect/>
                    </a:stretch>
                  </pic:blipFill>
                  <pic:spPr>
                    <a:xfrm>
                      <a:off x="0" y="0"/>
                      <a:ext cx="3617138" cy="1987991"/>
                    </a:xfrm>
                    <a:prstGeom prst="rect">
                      <a:avLst/>
                    </a:prstGeom>
                  </pic:spPr>
                </pic:pic>
              </a:graphicData>
            </a:graphic>
          </wp:inline>
        </w:drawing>
      </w:r>
    </w:p>
    <w:p w14:paraId="68F2B45A" w14:textId="54E92123" w:rsidR="004617F9" w:rsidRPr="004617F9" w:rsidRDefault="004617F9" w:rsidP="004617F9">
      <w:pPr>
        <w:pStyle w:val="Caption"/>
      </w:pPr>
      <w:bookmarkStart w:id="127" w:name="_Ref101609445"/>
      <w:r>
        <w:t xml:space="preserve">Figure </w:t>
      </w:r>
      <w:fldSimple w:instr=" SEQ Figure \* ARABIC ">
        <w:r w:rsidR="006964C7">
          <w:rPr>
            <w:noProof/>
          </w:rPr>
          <w:t>68</w:t>
        </w:r>
      </w:fldSimple>
      <w:bookmarkEnd w:id="127"/>
      <w:r>
        <w:t>:</w:t>
      </w:r>
      <w:r w:rsidRPr="00640157">
        <w:t xml:space="preserve"> </w:t>
      </w:r>
      <w:bookmarkStart w:id="128" w:name="_Ref101609442"/>
      <w:r w:rsidRPr="00640157">
        <w:t>Create New Set List Popup</w:t>
      </w:r>
      <w:bookmarkEnd w:id="128"/>
    </w:p>
    <w:p w14:paraId="25E83DA7" w14:textId="77777777" w:rsidR="008D2686" w:rsidRDefault="004617F9" w:rsidP="008D2686">
      <w:pPr>
        <w:keepNext/>
        <w:spacing w:after="0"/>
      </w:pPr>
      <w:r w:rsidRPr="004617F9">
        <w:rPr>
          <w:noProof/>
        </w:rPr>
        <w:drawing>
          <wp:inline distT="0" distB="0" distL="0" distR="0" wp14:anchorId="2AC3A31E" wp14:editId="7666E11F">
            <wp:extent cx="3333750" cy="1289802"/>
            <wp:effectExtent l="0" t="0" r="0" b="5715"/>
            <wp:docPr id="95" name="Picture 9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 application, email&#10;&#10;Description automatically generated"/>
                    <pic:cNvPicPr/>
                  </pic:nvPicPr>
                  <pic:blipFill>
                    <a:blip r:embed="rId76"/>
                    <a:stretch>
                      <a:fillRect/>
                    </a:stretch>
                  </pic:blipFill>
                  <pic:spPr>
                    <a:xfrm>
                      <a:off x="0" y="0"/>
                      <a:ext cx="3357281" cy="1298906"/>
                    </a:xfrm>
                    <a:prstGeom prst="rect">
                      <a:avLst/>
                    </a:prstGeom>
                  </pic:spPr>
                </pic:pic>
              </a:graphicData>
            </a:graphic>
          </wp:inline>
        </w:drawing>
      </w:r>
    </w:p>
    <w:p w14:paraId="1DE1C1FC" w14:textId="77D94588" w:rsidR="004617F9" w:rsidRDefault="008D2686" w:rsidP="008D2686">
      <w:pPr>
        <w:pStyle w:val="Caption"/>
      </w:pPr>
      <w:bookmarkStart w:id="129" w:name="_Ref101622765"/>
      <w:r>
        <w:t xml:space="preserve">Figure </w:t>
      </w:r>
      <w:fldSimple w:instr=" SEQ Figure \* ARABIC ">
        <w:r w:rsidR="006964C7">
          <w:rPr>
            <w:noProof/>
          </w:rPr>
          <w:t>69</w:t>
        </w:r>
      </w:fldSimple>
      <w:bookmarkEnd w:id="129"/>
      <w:r>
        <w:t xml:space="preserve">: </w:t>
      </w:r>
      <w:r w:rsidRPr="00C07305">
        <w:t>Create Set List Error – Name Not Unique</w:t>
      </w:r>
    </w:p>
    <w:p w14:paraId="00221343" w14:textId="77777777" w:rsidR="00AD0AF9" w:rsidRDefault="00AD0AF9" w:rsidP="00F929E6">
      <w:pPr>
        <w:keepNext/>
        <w:spacing w:after="0"/>
      </w:pPr>
      <w:r w:rsidRPr="00AD0AF9">
        <w:rPr>
          <w:noProof/>
        </w:rPr>
        <w:drawing>
          <wp:inline distT="0" distB="0" distL="0" distR="0" wp14:anchorId="07ED8E99" wp14:editId="0721778B">
            <wp:extent cx="5731510" cy="335280"/>
            <wp:effectExtent l="0" t="0" r="2540" b="762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731510" cy="335280"/>
                    </a:xfrm>
                    <a:prstGeom prst="rect">
                      <a:avLst/>
                    </a:prstGeom>
                  </pic:spPr>
                </pic:pic>
              </a:graphicData>
            </a:graphic>
          </wp:inline>
        </w:drawing>
      </w:r>
    </w:p>
    <w:p w14:paraId="00A66EF9" w14:textId="7B23F18A" w:rsidR="005C759F" w:rsidRDefault="00AD0AF9" w:rsidP="00AD0AF9">
      <w:pPr>
        <w:pStyle w:val="Caption"/>
      </w:pPr>
      <w:bookmarkStart w:id="130" w:name="_Ref101623362"/>
      <w:r>
        <w:t xml:space="preserve">Figure </w:t>
      </w:r>
      <w:fldSimple w:instr=" SEQ Figure \* ARABIC ">
        <w:r w:rsidR="006964C7">
          <w:rPr>
            <w:noProof/>
          </w:rPr>
          <w:t>70</w:t>
        </w:r>
      </w:fldSimple>
      <w:bookmarkEnd w:id="130"/>
      <w:r>
        <w:t>: Created New Set List Alert</w:t>
      </w:r>
    </w:p>
    <w:p w14:paraId="4320ACD0" w14:textId="77777777" w:rsidR="009964EB" w:rsidRDefault="009964EB" w:rsidP="009964EB">
      <w:pPr>
        <w:keepNext/>
        <w:spacing w:after="0"/>
      </w:pPr>
      <w:r w:rsidRPr="009964EB">
        <w:rPr>
          <w:noProof/>
        </w:rPr>
        <w:drawing>
          <wp:inline distT="0" distB="0" distL="0" distR="0" wp14:anchorId="11F6C088" wp14:editId="55A97243">
            <wp:extent cx="3319291" cy="134302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a:blip r:embed="rId78">
                      <a:extLst>
                        <a:ext uri="{28A0092B-C50C-407E-A947-70E740481C1C}">
                          <a14:useLocalDpi xmlns:a14="http://schemas.microsoft.com/office/drawing/2010/main" val="0"/>
                        </a:ext>
                      </a:extLst>
                    </a:blip>
                    <a:stretch>
                      <a:fillRect/>
                    </a:stretch>
                  </pic:blipFill>
                  <pic:spPr>
                    <a:xfrm>
                      <a:off x="0" y="0"/>
                      <a:ext cx="3326585" cy="1345976"/>
                    </a:xfrm>
                    <a:prstGeom prst="rect">
                      <a:avLst/>
                    </a:prstGeom>
                  </pic:spPr>
                </pic:pic>
              </a:graphicData>
            </a:graphic>
          </wp:inline>
        </w:drawing>
      </w:r>
    </w:p>
    <w:p w14:paraId="3BFE2B1B" w14:textId="78D82EE8" w:rsidR="009964EB" w:rsidRPr="009964EB" w:rsidRDefault="009964EB" w:rsidP="009964EB">
      <w:pPr>
        <w:pStyle w:val="Caption"/>
      </w:pPr>
      <w:bookmarkStart w:id="131" w:name="_Ref101623707"/>
      <w:r>
        <w:t xml:space="preserve">Figure </w:t>
      </w:r>
      <w:fldSimple w:instr=" SEQ Figure \* ARABIC ">
        <w:r w:rsidR="006964C7">
          <w:rPr>
            <w:noProof/>
          </w:rPr>
          <w:t>71</w:t>
        </w:r>
      </w:fldSimple>
      <w:bookmarkEnd w:id="131"/>
      <w:r>
        <w:t>: Small Created New Set List Alert on Add Set to a List Popup</w:t>
      </w:r>
    </w:p>
    <w:p w14:paraId="29B68EA3" w14:textId="25084FC8" w:rsidR="0062543C" w:rsidRDefault="0062543C" w:rsidP="0062543C">
      <w:r w:rsidRPr="001453E5">
        <w:t xml:space="preserve">The </w:t>
      </w:r>
      <w:r w:rsidR="00DB554E">
        <w:fldChar w:fldCharType="begin"/>
      </w:r>
      <w:r w:rsidR="00DB554E">
        <w:instrText xml:space="preserve"> REF _Ref101609442 \h </w:instrText>
      </w:r>
      <w:r w:rsidR="00DB554E">
        <w:fldChar w:fldCharType="separate"/>
      </w:r>
      <w:r w:rsidR="006964C7" w:rsidRPr="00640157">
        <w:t>Create New Set List Popup</w:t>
      </w:r>
      <w:r w:rsidR="00DB554E">
        <w:fldChar w:fldCharType="end"/>
      </w:r>
      <w:r w:rsidR="00DB554E">
        <w:t xml:space="preserve"> (</w:t>
      </w:r>
      <w:r w:rsidR="00DB554E">
        <w:fldChar w:fldCharType="begin"/>
      </w:r>
      <w:r w:rsidR="00DB554E">
        <w:instrText xml:space="preserve"> REF _Ref101609445 \h </w:instrText>
      </w:r>
      <w:r w:rsidR="00DB554E">
        <w:fldChar w:fldCharType="separate"/>
      </w:r>
      <w:r w:rsidR="006964C7">
        <w:t xml:space="preserve">Figure </w:t>
      </w:r>
      <w:r w:rsidR="006964C7">
        <w:rPr>
          <w:noProof/>
        </w:rPr>
        <w:t>68</w:t>
      </w:r>
      <w:r w:rsidR="00DB554E">
        <w:fldChar w:fldCharType="end"/>
      </w:r>
      <w:r w:rsidR="00DB554E">
        <w:t xml:space="preserve">) </w:t>
      </w:r>
      <w:r w:rsidRPr="001453E5">
        <w:t>is displayed when a logged-in user clicks the ‘</w:t>
      </w:r>
      <w:r w:rsidR="009E386A">
        <w:t>Add New Set List’</w:t>
      </w:r>
      <w:r w:rsidRPr="001453E5">
        <w:t xml:space="preserve"> button on the</w:t>
      </w:r>
      <w:r w:rsidR="009E386A">
        <w:t xml:space="preserve"> </w:t>
      </w:r>
      <w:r w:rsidR="009E386A">
        <w:fldChar w:fldCharType="begin"/>
      </w:r>
      <w:r w:rsidR="009E386A">
        <w:instrText xml:space="preserve"> REF _Ref100935105 \h </w:instrText>
      </w:r>
      <w:r w:rsidR="009E386A">
        <w:fldChar w:fldCharType="separate"/>
      </w:r>
      <w:r w:rsidR="006964C7">
        <w:t>Set Lists Page</w:t>
      </w:r>
      <w:r w:rsidR="009E386A">
        <w:fldChar w:fldCharType="end"/>
      </w:r>
      <w:r>
        <w:t xml:space="preserve"> </w:t>
      </w:r>
      <w:r w:rsidR="00F06DA2">
        <w:t>(</w:t>
      </w:r>
      <w:r w:rsidR="00F06DA2">
        <w:fldChar w:fldCharType="begin"/>
      </w:r>
      <w:r w:rsidR="00F06DA2">
        <w:instrText xml:space="preserve"> REF _Ref100935105 \p \h </w:instrText>
      </w:r>
      <w:r w:rsidR="00F06DA2">
        <w:fldChar w:fldCharType="separate"/>
      </w:r>
      <w:r w:rsidR="006964C7">
        <w:t>above</w:t>
      </w:r>
      <w:r w:rsidR="00F06DA2">
        <w:fldChar w:fldCharType="end"/>
      </w:r>
      <w:r w:rsidR="00F06DA2">
        <w:t xml:space="preserve">) </w:t>
      </w:r>
      <w:r w:rsidRPr="001453E5">
        <w:t>or clicks the ‘</w:t>
      </w:r>
      <w:r w:rsidR="009E386A">
        <w:t>New List’</w:t>
      </w:r>
      <w:r w:rsidRPr="001453E5">
        <w:t xml:space="preserve"> button on the</w:t>
      </w:r>
      <w:r w:rsidR="009E386A">
        <w:t xml:space="preserve"> </w:t>
      </w:r>
      <w:r w:rsidR="009E386A">
        <w:fldChar w:fldCharType="begin"/>
      </w:r>
      <w:r w:rsidR="009E386A">
        <w:instrText xml:space="preserve"> REF _Ref101622258 \h </w:instrText>
      </w:r>
      <w:r w:rsidR="009E386A">
        <w:fldChar w:fldCharType="separate"/>
      </w:r>
      <w:r w:rsidR="006964C7">
        <w:t>Add Set to Set List Popup</w:t>
      </w:r>
      <w:r w:rsidR="009E386A">
        <w:fldChar w:fldCharType="end"/>
      </w:r>
      <w:r w:rsidR="009E386A">
        <w:t xml:space="preserve"> (</w:t>
      </w:r>
      <w:r w:rsidR="009E386A">
        <w:fldChar w:fldCharType="begin"/>
      </w:r>
      <w:r w:rsidR="009E386A">
        <w:instrText xml:space="preserve"> REF _Ref101458038 \h </w:instrText>
      </w:r>
      <w:r w:rsidR="009E386A">
        <w:fldChar w:fldCharType="separate"/>
      </w:r>
      <w:r w:rsidR="006964C7">
        <w:t xml:space="preserve">Figure </w:t>
      </w:r>
      <w:r w:rsidR="006964C7">
        <w:rPr>
          <w:noProof/>
        </w:rPr>
        <w:t>73</w:t>
      </w:r>
      <w:r w:rsidR="009E386A">
        <w:fldChar w:fldCharType="end"/>
      </w:r>
      <w:r w:rsidR="00F06DA2">
        <w:t xml:space="preserve"> </w:t>
      </w:r>
      <w:r w:rsidR="00F06DA2">
        <w:fldChar w:fldCharType="begin"/>
      </w:r>
      <w:r w:rsidR="00F06DA2">
        <w:instrText xml:space="preserve"> REF _Ref101623514 \p \h </w:instrText>
      </w:r>
      <w:r w:rsidR="00F06DA2">
        <w:fldChar w:fldCharType="separate"/>
      </w:r>
      <w:r w:rsidR="006964C7">
        <w:t>below</w:t>
      </w:r>
      <w:r w:rsidR="00F06DA2">
        <w:fldChar w:fldCharType="end"/>
      </w:r>
      <w:r w:rsidR="009E386A">
        <w:t>)</w:t>
      </w:r>
      <w:r w:rsidRPr="001453E5">
        <w:t xml:space="preserve">. </w:t>
      </w:r>
      <w:r>
        <w:t xml:space="preserve">Using this popup users can </w:t>
      </w:r>
      <w:r w:rsidR="00537E7E">
        <w:t xml:space="preserve">create a new Set List by entering </w:t>
      </w:r>
      <w:r w:rsidR="00172447">
        <w:t>the</w:t>
      </w:r>
      <w:r w:rsidR="00537E7E">
        <w:t xml:space="preserve"> name </w:t>
      </w:r>
      <w:r w:rsidR="00172447">
        <w:t xml:space="preserve">they would like the setlist to have </w:t>
      </w:r>
      <w:r w:rsidR="00537E7E">
        <w:t xml:space="preserve">in the text box, where ‘Input Unique List Name’ is a placeholder. </w:t>
      </w:r>
    </w:p>
    <w:p w14:paraId="073B3377" w14:textId="64ECB45B" w:rsidR="00537E7E" w:rsidRDefault="00537E7E" w:rsidP="00537E7E">
      <w:r>
        <w:t>If the</w:t>
      </w:r>
      <w:r w:rsidR="00162AFB">
        <w:t xml:space="preserve"> set</w:t>
      </w:r>
      <w:r>
        <w:t>list name entered matches one of the user</w:t>
      </w:r>
      <w:r w:rsidR="00172447">
        <w:t>'</w:t>
      </w:r>
      <w:r>
        <w:t xml:space="preserve">s saved setlist names then an error alert box will appear </w:t>
      </w:r>
      <w:r w:rsidR="00162AFB">
        <w:t>(</w:t>
      </w:r>
      <w:r w:rsidR="00162AFB">
        <w:fldChar w:fldCharType="begin"/>
      </w:r>
      <w:r w:rsidR="00162AFB">
        <w:instrText xml:space="preserve"> REF _Ref101622765 \h </w:instrText>
      </w:r>
      <w:r w:rsidR="00162AFB">
        <w:fldChar w:fldCharType="separate"/>
      </w:r>
      <w:r w:rsidR="006964C7">
        <w:t xml:space="preserve">Figure </w:t>
      </w:r>
      <w:r w:rsidR="006964C7">
        <w:rPr>
          <w:noProof/>
        </w:rPr>
        <w:t>69</w:t>
      </w:r>
      <w:r w:rsidR="00162AFB">
        <w:fldChar w:fldCharType="end"/>
      </w:r>
      <w:r w:rsidR="00162AFB">
        <w:t xml:space="preserve">) </w:t>
      </w:r>
      <w:r>
        <w:t xml:space="preserve">informing the user the name must be unique and highlighting the </w:t>
      </w:r>
      <w:r w:rsidR="00DC1D6C">
        <w:t>input box</w:t>
      </w:r>
      <w:r>
        <w:t xml:space="preserve"> </w:t>
      </w:r>
      <w:r w:rsidR="00172447">
        <w:t xml:space="preserve">in </w:t>
      </w:r>
      <w:r>
        <w:t>red so users can easily see this is the error, also while the name matches the ‘</w:t>
      </w:r>
      <w:r w:rsidR="00162AFB">
        <w:t>Create</w:t>
      </w:r>
      <w:r>
        <w:t xml:space="preserve"> List</w:t>
      </w:r>
      <w:r w:rsidR="009A3F95">
        <w:t>’</w:t>
      </w:r>
      <w:r>
        <w:t xml:space="preserve"> button is disabled.</w:t>
      </w:r>
    </w:p>
    <w:p w14:paraId="05320D3D" w14:textId="5BE6D583" w:rsidR="00537E7E" w:rsidRDefault="00537E7E" w:rsidP="00537E7E">
      <w:r>
        <w:t>If the user clicks the ‘Cancel’ button or ‘X’ in the top right corner, the popup is dismissed. There is a tick box which has to be ticked to activate the ‘</w:t>
      </w:r>
      <w:r w:rsidR="00435853">
        <w:t xml:space="preserve">Create List’ </w:t>
      </w:r>
      <w:r>
        <w:t xml:space="preserve">button that, when clicked, will </w:t>
      </w:r>
      <w:r w:rsidR="00435853">
        <w:t>create a new setlist with the entered name</w:t>
      </w:r>
      <w:r w:rsidR="00D968F1">
        <w:t xml:space="preserve"> and</w:t>
      </w:r>
      <w:r w:rsidR="005A71E5">
        <w:t xml:space="preserve"> then</w:t>
      </w:r>
      <w:r w:rsidR="00D968F1">
        <w:t xml:space="preserve"> clos</w:t>
      </w:r>
      <w:r w:rsidR="00172447">
        <w:t>e</w:t>
      </w:r>
      <w:r w:rsidR="00D968F1">
        <w:t xml:space="preserve"> the popup. If the user opened the popup f</w:t>
      </w:r>
      <w:r w:rsidR="005A71E5">
        <w:t>ro</w:t>
      </w:r>
      <w:r w:rsidR="00D968F1">
        <w:t xml:space="preserve">m the </w:t>
      </w:r>
      <w:r w:rsidR="00D968F1">
        <w:fldChar w:fldCharType="begin"/>
      </w:r>
      <w:r w:rsidR="00D968F1">
        <w:instrText xml:space="preserve"> REF _Ref100935105 \h </w:instrText>
      </w:r>
      <w:r w:rsidR="00D968F1">
        <w:fldChar w:fldCharType="separate"/>
      </w:r>
      <w:r w:rsidR="006964C7">
        <w:t>Set Lists Page</w:t>
      </w:r>
      <w:r w:rsidR="00D968F1">
        <w:fldChar w:fldCharType="end"/>
      </w:r>
      <w:r>
        <w:t xml:space="preserve"> a light green dismissible alert</w:t>
      </w:r>
      <w:r w:rsidR="00D968F1">
        <w:t xml:space="preserve"> (</w:t>
      </w:r>
      <w:r w:rsidR="00D968F1">
        <w:fldChar w:fldCharType="begin"/>
      </w:r>
      <w:r w:rsidR="00D968F1">
        <w:instrText xml:space="preserve"> REF _Ref101623362 \h </w:instrText>
      </w:r>
      <w:r w:rsidR="00D968F1">
        <w:fldChar w:fldCharType="separate"/>
      </w:r>
      <w:r w:rsidR="006964C7">
        <w:t xml:space="preserve">Figure </w:t>
      </w:r>
      <w:r w:rsidR="006964C7">
        <w:rPr>
          <w:noProof/>
        </w:rPr>
        <w:t>70</w:t>
      </w:r>
      <w:r w:rsidR="00D968F1">
        <w:fldChar w:fldCharType="end"/>
      </w:r>
      <w:r w:rsidR="00D968F1">
        <w:t>)</w:t>
      </w:r>
      <w:r>
        <w:t xml:space="preserve"> appears under the navbar and</w:t>
      </w:r>
      <w:r w:rsidR="00D968F1">
        <w:t xml:space="preserve"> filter or sort bar</w:t>
      </w:r>
      <w:r w:rsidR="002703C2">
        <w:t xml:space="preserve"> on that page, or if they opened the popup using the </w:t>
      </w:r>
      <w:r w:rsidR="002703C2">
        <w:fldChar w:fldCharType="begin"/>
      </w:r>
      <w:r w:rsidR="002703C2">
        <w:instrText xml:space="preserve"> REF _Ref101623514 \h </w:instrText>
      </w:r>
      <w:r w:rsidR="002703C2">
        <w:fldChar w:fldCharType="separate"/>
      </w:r>
      <w:r w:rsidR="006964C7">
        <w:t>Add Set to a Set List Popup</w:t>
      </w:r>
      <w:r w:rsidR="002703C2">
        <w:fldChar w:fldCharType="end"/>
      </w:r>
      <w:r w:rsidR="002703C2">
        <w:t xml:space="preserve"> a light green dismissible alert (</w:t>
      </w:r>
      <w:r w:rsidR="002703C2">
        <w:fldChar w:fldCharType="begin"/>
      </w:r>
      <w:r w:rsidR="002703C2">
        <w:instrText xml:space="preserve"> REF _Ref101623707 \h </w:instrText>
      </w:r>
      <w:r w:rsidR="002703C2">
        <w:fldChar w:fldCharType="separate"/>
      </w:r>
      <w:r w:rsidR="006964C7">
        <w:t xml:space="preserve">Figure </w:t>
      </w:r>
      <w:r w:rsidR="006964C7">
        <w:rPr>
          <w:noProof/>
        </w:rPr>
        <w:t>71</w:t>
      </w:r>
      <w:r w:rsidR="002703C2">
        <w:fldChar w:fldCharType="end"/>
      </w:r>
      <w:r w:rsidR="002703C2">
        <w:t xml:space="preserve">) appears underneath the </w:t>
      </w:r>
      <w:r w:rsidR="002703C2">
        <w:fldChar w:fldCharType="begin"/>
      </w:r>
      <w:r w:rsidR="002703C2">
        <w:instrText xml:space="preserve"> REF _Ref101623514 \h </w:instrText>
      </w:r>
      <w:r w:rsidR="002703C2">
        <w:fldChar w:fldCharType="separate"/>
      </w:r>
      <w:r w:rsidR="006964C7">
        <w:t>Add Set to a Set List Popup</w:t>
      </w:r>
      <w:r w:rsidR="002703C2">
        <w:fldChar w:fldCharType="end"/>
      </w:r>
      <w:r w:rsidR="002703C2">
        <w:t xml:space="preserve"> header</w:t>
      </w:r>
      <w:r w:rsidR="007B1776">
        <w:t>, with the new setlist selected in the selector</w:t>
      </w:r>
      <w:r w:rsidR="00280865">
        <w:t>. Both these popups</w:t>
      </w:r>
      <w:r>
        <w:t xml:space="preserve"> inform</w:t>
      </w:r>
      <w:r w:rsidR="00280865">
        <w:t xml:space="preserve"> </w:t>
      </w:r>
      <w:r>
        <w:t>the user</w:t>
      </w:r>
      <w:r w:rsidR="00D968F1">
        <w:t xml:space="preserve"> a</w:t>
      </w:r>
      <w:r>
        <w:t xml:space="preserve"> setlist has been </w:t>
      </w:r>
      <w:r w:rsidR="00D968F1">
        <w:t>created</w:t>
      </w:r>
      <w:r>
        <w:t>, where ‘New L</w:t>
      </w:r>
      <w:r w:rsidR="00D968F1">
        <w:t>ego Set List’</w:t>
      </w:r>
      <w:r>
        <w:t xml:space="preserve"> is the name of the user’s setlist</w:t>
      </w:r>
      <w:r w:rsidR="00D968F1">
        <w:t xml:space="preserve">, which is </w:t>
      </w:r>
      <w:r w:rsidR="003475A6">
        <w:t xml:space="preserve">a </w:t>
      </w:r>
      <w:r w:rsidR="00D968F1">
        <w:t xml:space="preserve">hyperlink to the that Set’s </w:t>
      </w:r>
      <w:r w:rsidR="00D968F1">
        <w:fldChar w:fldCharType="begin"/>
      </w:r>
      <w:r w:rsidR="00D968F1">
        <w:instrText xml:space="preserve"> REF _Ref101560305 \h </w:instrText>
      </w:r>
      <w:r w:rsidR="00D968F1">
        <w:fldChar w:fldCharType="separate"/>
      </w:r>
      <w:r w:rsidR="006964C7">
        <w:t>Set List Page</w:t>
      </w:r>
      <w:r w:rsidR="00D968F1">
        <w:fldChar w:fldCharType="end"/>
      </w:r>
      <w:r w:rsidR="00D968F1">
        <w:t xml:space="preserve"> (</w:t>
      </w:r>
      <w:r w:rsidR="00D968F1">
        <w:fldChar w:fldCharType="begin"/>
      </w:r>
      <w:r w:rsidR="00D968F1">
        <w:instrText xml:space="preserve"> REF _Ref101560305 \p \h </w:instrText>
      </w:r>
      <w:r w:rsidR="00D968F1">
        <w:fldChar w:fldCharType="separate"/>
      </w:r>
      <w:r w:rsidR="006964C7">
        <w:t>below</w:t>
      </w:r>
      <w:r w:rsidR="00D968F1">
        <w:fldChar w:fldCharType="end"/>
      </w:r>
      <w:r w:rsidR="00D968F1">
        <w:t>)</w:t>
      </w:r>
      <w:r>
        <w:t>.</w:t>
      </w:r>
      <w:r w:rsidR="00280865">
        <w:t xml:space="preserve"> I made this a hyperlink so that users could easily access </w:t>
      </w:r>
      <w:r w:rsidR="000F4C94">
        <w:t>their</w:t>
      </w:r>
      <w:r w:rsidR="00280865">
        <w:t xml:space="preserve"> new setlist instantly.</w:t>
      </w:r>
    </w:p>
    <w:p w14:paraId="6C3288B1" w14:textId="260CC699" w:rsidR="00537E7E" w:rsidRDefault="00537E7E" w:rsidP="00537E7E">
      <w:r w:rsidRPr="00A120AF">
        <w:t xml:space="preserve">There are </w:t>
      </w:r>
      <w:r>
        <w:t xml:space="preserve">a few </w:t>
      </w:r>
      <w:r w:rsidRPr="00A120AF">
        <w:t xml:space="preserve">differences between the initial design </w:t>
      </w:r>
      <w:r w:rsidR="00C923A9">
        <w:t>(</w:t>
      </w:r>
      <w:r w:rsidR="00C923A9">
        <w:fldChar w:fldCharType="begin"/>
      </w:r>
      <w:r w:rsidR="00C923A9">
        <w:instrText xml:space="preserve"> REF _Ref100936664 \h </w:instrText>
      </w:r>
      <w:r w:rsidR="00C923A9">
        <w:fldChar w:fldCharType="separate"/>
      </w:r>
      <w:r w:rsidR="006964C7">
        <w:t xml:space="preserve">Figure </w:t>
      </w:r>
      <w:r w:rsidR="006964C7">
        <w:rPr>
          <w:noProof/>
        </w:rPr>
        <w:t>66</w:t>
      </w:r>
      <w:r w:rsidR="00C923A9">
        <w:fldChar w:fldCharType="end"/>
      </w:r>
      <w:r w:rsidR="00C923A9">
        <w:t xml:space="preserve">) </w:t>
      </w:r>
      <w:r w:rsidRPr="00A120AF">
        <w:t xml:space="preserve">and the final </w:t>
      </w:r>
      <w:r w:rsidR="00C923A9">
        <w:t>design (</w:t>
      </w:r>
      <w:r w:rsidR="00C923A9">
        <w:fldChar w:fldCharType="begin"/>
      </w:r>
      <w:r w:rsidR="00C923A9">
        <w:instrText xml:space="preserve"> REF _Ref101609445 \h </w:instrText>
      </w:r>
      <w:r w:rsidR="00C923A9">
        <w:fldChar w:fldCharType="separate"/>
      </w:r>
      <w:r w:rsidR="006964C7">
        <w:t xml:space="preserve">Figure </w:t>
      </w:r>
      <w:r w:rsidR="006964C7">
        <w:rPr>
          <w:noProof/>
        </w:rPr>
        <w:t>68</w:t>
      </w:r>
      <w:r w:rsidR="00C923A9">
        <w:fldChar w:fldCharType="end"/>
      </w:r>
      <w:r w:rsidR="00C923A9">
        <w:t>).</w:t>
      </w:r>
      <w:r>
        <w:t xml:space="preserve"> </w:t>
      </w:r>
      <w:r w:rsidR="00547363">
        <w:t xml:space="preserve">I had initially planned to use </w:t>
      </w:r>
      <w:r w:rsidR="003475A6">
        <w:t xml:space="preserve">a </w:t>
      </w:r>
      <w:r w:rsidR="00547363">
        <w:t xml:space="preserve">popup to display to the user if </w:t>
      </w:r>
      <w:r w:rsidR="00DB05D4">
        <w:t>the</w:t>
      </w:r>
      <w:r w:rsidR="00AA0FB7">
        <w:t xml:space="preserve"> setlist n</w:t>
      </w:r>
      <w:r w:rsidR="00DB05D4">
        <w:t>ame</w:t>
      </w:r>
      <w:r w:rsidR="00AA0FB7">
        <w:t xml:space="preserve"> entered</w:t>
      </w:r>
      <w:r w:rsidR="00DB05D4">
        <w:t xml:space="preserve"> </w:t>
      </w:r>
      <w:r w:rsidR="00547363">
        <w:t xml:space="preserve">was </w:t>
      </w:r>
      <w:r w:rsidR="00DB05D4">
        <w:t>not unique (</w:t>
      </w:r>
      <w:r w:rsidR="00DB05D4">
        <w:fldChar w:fldCharType="begin"/>
      </w:r>
      <w:r w:rsidR="00DB05D4">
        <w:instrText xml:space="preserve"> REF _Ref101624289 \h </w:instrText>
      </w:r>
      <w:r w:rsidR="00DB05D4">
        <w:fldChar w:fldCharType="separate"/>
      </w:r>
      <w:r w:rsidR="006964C7">
        <w:t xml:space="preserve">Figure </w:t>
      </w:r>
      <w:r w:rsidR="006964C7">
        <w:rPr>
          <w:noProof/>
        </w:rPr>
        <w:t>67</w:t>
      </w:r>
      <w:r w:rsidR="00DB05D4">
        <w:fldChar w:fldCharType="end"/>
      </w:r>
      <w:r w:rsidR="00DB05D4">
        <w:t>)</w:t>
      </w:r>
      <w:r w:rsidR="00547363">
        <w:t xml:space="preserve">, but I decided to highlight the </w:t>
      </w:r>
      <w:r w:rsidR="00AA0FB7">
        <w:t>text</w:t>
      </w:r>
      <w:r w:rsidR="00547363">
        <w:t xml:space="preserve">box in red </w:t>
      </w:r>
      <w:r w:rsidR="00AA0FB7">
        <w:t>with a red alert box (</w:t>
      </w:r>
      <w:r w:rsidR="00AA0FB7">
        <w:fldChar w:fldCharType="begin"/>
      </w:r>
      <w:r w:rsidR="00AA0FB7">
        <w:instrText xml:space="preserve"> REF _Ref101622765 \h </w:instrText>
      </w:r>
      <w:r w:rsidR="00AA0FB7">
        <w:fldChar w:fldCharType="separate"/>
      </w:r>
      <w:r w:rsidR="006964C7">
        <w:t xml:space="preserve">Figure </w:t>
      </w:r>
      <w:r w:rsidR="006964C7">
        <w:rPr>
          <w:noProof/>
        </w:rPr>
        <w:t>69</w:t>
      </w:r>
      <w:r w:rsidR="00AA0FB7">
        <w:fldChar w:fldCharType="end"/>
      </w:r>
      <w:r w:rsidR="00AA0FB7">
        <w:t xml:space="preserve">) </w:t>
      </w:r>
      <w:r w:rsidR="00547363" w:rsidRPr="00B2671D">
        <w:t>this makes it clear to the user that an error has occurred without the user having to spend time closing an alert popup breaking up their flow.</w:t>
      </w:r>
      <w:r w:rsidR="00AA0FB7">
        <w:t xml:space="preserve"> </w:t>
      </w:r>
      <w:r>
        <w:t xml:space="preserve">Finally, </w:t>
      </w:r>
      <w:r w:rsidRPr="00A120AF">
        <w:t xml:space="preserve">I added the </w:t>
      </w:r>
      <w:r w:rsidR="005A78AA">
        <w:t xml:space="preserve">Created </w:t>
      </w:r>
      <w:r w:rsidRPr="00A120AF">
        <w:t xml:space="preserve">Set </w:t>
      </w:r>
      <w:r>
        <w:t xml:space="preserve">List </w:t>
      </w:r>
      <w:r w:rsidRPr="00A120AF">
        <w:t>Alert</w:t>
      </w:r>
      <w:r>
        <w:t xml:space="preserve"> </w:t>
      </w:r>
      <w:r w:rsidRPr="00A120AF">
        <w:t>in the final design</w:t>
      </w:r>
      <w:r w:rsidR="00547363">
        <w:t xml:space="preserve"> (</w:t>
      </w:r>
      <w:r w:rsidR="00547363">
        <w:fldChar w:fldCharType="begin"/>
      </w:r>
      <w:r w:rsidR="00547363">
        <w:instrText xml:space="preserve"> REF _Ref101623362 \h </w:instrText>
      </w:r>
      <w:r w:rsidR="00547363">
        <w:fldChar w:fldCharType="separate"/>
      </w:r>
      <w:r w:rsidR="006964C7">
        <w:t xml:space="preserve">Figure </w:t>
      </w:r>
      <w:r w:rsidR="006964C7">
        <w:rPr>
          <w:noProof/>
        </w:rPr>
        <w:t>70</w:t>
      </w:r>
      <w:r w:rsidR="00547363">
        <w:fldChar w:fldCharType="end"/>
      </w:r>
      <w:r w:rsidR="00547363">
        <w:t xml:space="preserve"> and </w:t>
      </w:r>
      <w:r w:rsidR="00547363">
        <w:fldChar w:fldCharType="begin"/>
      </w:r>
      <w:r w:rsidR="00547363">
        <w:instrText xml:space="preserve"> REF _Ref101623707 \h </w:instrText>
      </w:r>
      <w:r w:rsidR="00547363">
        <w:fldChar w:fldCharType="separate"/>
      </w:r>
      <w:r w:rsidR="006964C7">
        <w:t xml:space="preserve">Figure </w:t>
      </w:r>
      <w:r w:rsidR="006964C7">
        <w:rPr>
          <w:noProof/>
        </w:rPr>
        <w:t>71</w:t>
      </w:r>
      <w:r w:rsidR="00547363">
        <w:fldChar w:fldCharType="end"/>
      </w:r>
      <w:r w:rsidR="00547363">
        <w:t>)</w:t>
      </w:r>
      <w:r w:rsidRPr="00A120AF">
        <w:t>, so it was clear to users the set</w:t>
      </w:r>
      <w:r>
        <w:t>list</w:t>
      </w:r>
      <w:r w:rsidRPr="00A120AF">
        <w:t xml:space="preserve"> </w:t>
      </w:r>
      <w:r>
        <w:t xml:space="preserve">name </w:t>
      </w:r>
      <w:r w:rsidRPr="00A120AF">
        <w:t>was successfully</w:t>
      </w:r>
      <w:r>
        <w:t xml:space="preserve"> changed</w:t>
      </w:r>
      <w:r w:rsidRPr="00A120AF">
        <w:t>.</w:t>
      </w:r>
    </w:p>
    <w:p w14:paraId="3158216F" w14:textId="6B87C677" w:rsidR="00452AAA" w:rsidRDefault="00452AAA" w:rsidP="00452AAA">
      <w:pPr>
        <w:pStyle w:val="Heading4"/>
      </w:pPr>
      <w:bookmarkStart w:id="132" w:name="_Ref101623514"/>
      <w:r>
        <w:t>Add Set to a Set List Popup</w:t>
      </w:r>
      <w:bookmarkEnd w:id="132"/>
    </w:p>
    <w:p w14:paraId="28AE5DC4" w14:textId="77777777" w:rsidR="00452AAA" w:rsidRDefault="00452AAA" w:rsidP="00452AAA">
      <w:pPr>
        <w:keepNext/>
        <w:spacing w:after="0"/>
      </w:pPr>
      <w:r>
        <w:rPr>
          <w:noProof/>
        </w:rPr>
        <w:drawing>
          <wp:inline distT="0" distB="0" distL="0" distR="0" wp14:anchorId="070B5278" wp14:editId="2439C1EC">
            <wp:extent cx="4437740" cy="1800225"/>
            <wp:effectExtent l="0" t="0" r="0" b="0"/>
            <wp:docPr id="51" name="Picture 5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able&#10;&#10;Description automatically generated"/>
                    <pic:cNvPicPr/>
                  </pic:nvPicPr>
                  <pic:blipFill rotWithShape="1">
                    <a:blip r:embed="rId79">
                      <a:extLst>
                        <a:ext uri="{28A0092B-C50C-407E-A947-70E740481C1C}">
                          <a14:useLocalDpi xmlns:a14="http://schemas.microsoft.com/office/drawing/2010/main" val="0"/>
                        </a:ext>
                      </a:extLst>
                    </a:blip>
                    <a:srcRect b="2877"/>
                    <a:stretch/>
                  </pic:blipFill>
                  <pic:spPr bwMode="auto">
                    <a:xfrm>
                      <a:off x="0" y="0"/>
                      <a:ext cx="4461507" cy="1809866"/>
                    </a:xfrm>
                    <a:prstGeom prst="rect">
                      <a:avLst/>
                    </a:prstGeom>
                    <a:ln>
                      <a:noFill/>
                    </a:ln>
                    <a:extLst>
                      <a:ext uri="{53640926-AAD7-44D8-BBD7-CCE9431645EC}">
                        <a14:shadowObscured xmlns:a14="http://schemas.microsoft.com/office/drawing/2010/main"/>
                      </a:ext>
                    </a:extLst>
                  </pic:spPr>
                </pic:pic>
              </a:graphicData>
            </a:graphic>
          </wp:inline>
        </w:drawing>
      </w:r>
    </w:p>
    <w:p w14:paraId="52D5AAEE" w14:textId="0F9592D5" w:rsidR="00452AAA" w:rsidRDefault="00452AAA" w:rsidP="00452AAA">
      <w:pPr>
        <w:pStyle w:val="Caption"/>
      </w:pPr>
      <w:bookmarkStart w:id="133" w:name="_Ref100936386"/>
      <w:r>
        <w:t xml:space="preserve">Figure </w:t>
      </w:r>
      <w:fldSimple w:instr=" SEQ Figure \* ARABIC ">
        <w:r w:rsidR="006964C7">
          <w:rPr>
            <w:noProof/>
          </w:rPr>
          <w:t>72</w:t>
        </w:r>
      </w:fldSimple>
      <w:bookmarkEnd w:id="133"/>
      <w:r>
        <w:t xml:space="preserve">: </w:t>
      </w:r>
      <w:r w:rsidR="00A96BB9">
        <w:t xml:space="preserve">Initial </w:t>
      </w:r>
      <w:r>
        <w:t>Add Set to Set List Popup</w:t>
      </w:r>
    </w:p>
    <w:p w14:paraId="49A140DD" w14:textId="77777777" w:rsidR="00A84A7A" w:rsidRDefault="00A84A7A" w:rsidP="00C8008B">
      <w:pPr>
        <w:keepNext/>
        <w:spacing w:after="0"/>
      </w:pPr>
      <w:r w:rsidRPr="00A84A7A">
        <w:rPr>
          <w:noProof/>
        </w:rPr>
        <w:drawing>
          <wp:inline distT="0" distB="0" distL="0" distR="0" wp14:anchorId="022D90C9" wp14:editId="321E39EF">
            <wp:extent cx="3764854" cy="2181225"/>
            <wp:effectExtent l="0" t="0" r="7620" b="0"/>
            <wp:docPr id="83" name="Picture 8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text, application, email&#10;&#10;Description automatically generated"/>
                    <pic:cNvPicPr/>
                  </pic:nvPicPr>
                  <pic:blipFill>
                    <a:blip r:embed="rId80"/>
                    <a:stretch>
                      <a:fillRect/>
                    </a:stretch>
                  </pic:blipFill>
                  <pic:spPr>
                    <a:xfrm>
                      <a:off x="0" y="0"/>
                      <a:ext cx="3780240" cy="2190139"/>
                    </a:xfrm>
                    <a:prstGeom prst="rect">
                      <a:avLst/>
                    </a:prstGeom>
                  </pic:spPr>
                </pic:pic>
              </a:graphicData>
            </a:graphic>
          </wp:inline>
        </w:drawing>
      </w:r>
    </w:p>
    <w:p w14:paraId="414A2155" w14:textId="026879C9" w:rsidR="00A84A7A" w:rsidRDefault="00A84A7A" w:rsidP="00A84A7A">
      <w:pPr>
        <w:pStyle w:val="Caption"/>
      </w:pPr>
      <w:bookmarkStart w:id="134" w:name="_Ref101458038"/>
      <w:r>
        <w:t xml:space="preserve">Figure </w:t>
      </w:r>
      <w:fldSimple w:instr=" SEQ Figure \* ARABIC ">
        <w:r w:rsidR="006964C7">
          <w:rPr>
            <w:noProof/>
          </w:rPr>
          <w:t>73</w:t>
        </w:r>
      </w:fldSimple>
      <w:bookmarkEnd w:id="134"/>
      <w:r>
        <w:t xml:space="preserve">: </w:t>
      </w:r>
      <w:bookmarkStart w:id="135" w:name="_Ref101622258"/>
      <w:r>
        <w:t>Add Set to Set List Popup</w:t>
      </w:r>
      <w:bookmarkEnd w:id="135"/>
    </w:p>
    <w:p w14:paraId="2F603B62" w14:textId="77777777" w:rsidR="00D964A0" w:rsidRDefault="00D964A0" w:rsidP="00D964A0">
      <w:pPr>
        <w:keepNext/>
        <w:spacing w:after="0"/>
      </w:pPr>
      <w:r w:rsidRPr="00D964A0">
        <w:rPr>
          <w:noProof/>
        </w:rPr>
        <w:drawing>
          <wp:inline distT="0" distB="0" distL="0" distR="0" wp14:anchorId="6F9DEA5B" wp14:editId="20049752">
            <wp:extent cx="5731510" cy="360045"/>
            <wp:effectExtent l="0" t="0" r="2540" b="190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31510" cy="360045"/>
                    </a:xfrm>
                    <a:prstGeom prst="rect">
                      <a:avLst/>
                    </a:prstGeom>
                  </pic:spPr>
                </pic:pic>
              </a:graphicData>
            </a:graphic>
          </wp:inline>
        </w:drawing>
      </w:r>
    </w:p>
    <w:p w14:paraId="61F30615" w14:textId="1062BE8E" w:rsidR="00D964A0" w:rsidRPr="00D964A0" w:rsidRDefault="00D964A0" w:rsidP="00D964A0">
      <w:pPr>
        <w:pStyle w:val="Caption"/>
      </w:pPr>
      <w:bookmarkStart w:id="136" w:name="_Ref101560844"/>
      <w:r>
        <w:t xml:space="preserve">Figure </w:t>
      </w:r>
      <w:fldSimple w:instr=" SEQ Figure \* ARABIC ">
        <w:r w:rsidR="006964C7">
          <w:rPr>
            <w:noProof/>
          </w:rPr>
          <w:t>74</w:t>
        </w:r>
      </w:fldSimple>
      <w:bookmarkEnd w:id="136"/>
      <w:r>
        <w:t>: Added Set to Set List Alert</w:t>
      </w:r>
    </w:p>
    <w:p w14:paraId="433BAC5E" w14:textId="6E1614EE" w:rsidR="00452AAA" w:rsidRDefault="008D6AD7" w:rsidP="00F3753B">
      <w:r w:rsidRPr="001453E5">
        <w:t xml:space="preserve">The Add Set to a Set List Popup </w:t>
      </w:r>
      <w:r w:rsidR="004150CD">
        <w:t>(</w:t>
      </w:r>
      <w:r w:rsidR="004150CD">
        <w:fldChar w:fldCharType="begin"/>
      </w:r>
      <w:r w:rsidR="004150CD">
        <w:instrText xml:space="preserve"> REF _Ref101458038 \h </w:instrText>
      </w:r>
      <w:r w:rsidR="004150CD">
        <w:fldChar w:fldCharType="separate"/>
      </w:r>
      <w:r w:rsidR="006964C7">
        <w:t xml:space="preserve">Figure </w:t>
      </w:r>
      <w:r w:rsidR="006964C7">
        <w:rPr>
          <w:noProof/>
        </w:rPr>
        <w:t>73</w:t>
      </w:r>
      <w:r w:rsidR="004150CD">
        <w:fldChar w:fldCharType="end"/>
      </w:r>
      <w:r w:rsidR="004150CD">
        <w:t>)</w:t>
      </w:r>
      <w:r w:rsidRPr="001453E5">
        <w:t xml:space="preserve"> is displayed </w:t>
      </w:r>
      <w:r w:rsidR="00BD5126" w:rsidRPr="001453E5">
        <w:t>when a logged</w:t>
      </w:r>
      <w:r w:rsidR="00AC081A" w:rsidRPr="001453E5">
        <w:t>-</w:t>
      </w:r>
      <w:r w:rsidR="00BD5126" w:rsidRPr="001453E5">
        <w:t xml:space="preserve">in user </w:t>
      </w:r>
      <w:r w:rsidRPr="001453E5">
        <w:t>clicks</w:t>
      </w:r>
      <w:r w:rsidR="00BD5126" w:rsidRPr="001453E5">
        <w:t xml:space="preserve"> the </w:t>
      </w:r>
      <w:r w:rsidR="00C7176B" w:rsidRPr="001453E5">
        <w:t>‘</w:t>
      </w:r>
      <w:r w:rsidR="00BD5126" w:rsidRPr="001453E5">
        <w:t>plus</w:t>
      </w:r>
      <w:r w:rsidR="00C7176B" w:rsidRPr="001453E5">
        <w:t>’</w:t>
      </w:r>
      <w:r w:rsidR="00BD5126" w:rsidRPr="001453E5">
        <w:t xml:space="preserve"> icon button on the </w:t>
      </w:r>
      <w:r w:rsidR="00BD5126" w:rsidRPr="001453E5">
        <w:fldChar w:fldCharType="begin"/>
      </w:r>
      <w:r w:rsidR="00BD5126" w:rsidRPr="001453E5">
        <w:instrText xml:space="preserve"> REF _Ref100934880 \h </w:instrText>
      </w:r>
      <w:r w:rsidR="001453E5">
        <w:instrText xml:space="preserve"> \* MERGEFORMAT </w:instrText>
      </w:r>
      <w:r w:rsidR="00BD5126" w:rsidRPr="001453E5">
        <w:fldChar w:fldCharType="separate"/>
      </w:r>
      <w:r w:rsidR="006964C7">
        <w:t>Search Page</w:t>
      </w:r>
      <w:r w:rsidR="00BD5126" w:rsidRPr="001453E5">
        <w:fldChar w:fldCharType="end"/>
      </w:r>
      <w:r w:rsidR="00BD5126" w:rsidRPr="001453E5">
        <w:t xml:space="preserve">, </w:t>
      </w:r>
      <w:r w:rsidR="00BD5126" w:rsidRPr="001453E5">
        <w:fldChar w:fldCharType="begin"/>
      </w:r>
      <w:r w:rsidR="00BD5126" w:rsidRPr="001453E5">
        <w:instrText xml:space="preserve"> REF _Ref100935125 \h </w:instrText>
      </w:r>
      <w:r w:rsidR="001453E5">
        <w:instrText xml:space="preserve"> \* MERGEFORMAT </w:instrText>
      </w:r>
      <w:r w:rsidR="00BD5126" w:rsidRPr="001453E5">
        <w:fldChar w:fldCharType="separate"/>
      </w:r>
      <w:r w:rsidR="006964C7">
        <w:t>Sets in Progress Page</w:t>
      </w:r>
      <w:r w:rsidR="00BD5126" w:rsidRPr="001453E5">
        <w:fldChar w:fldCharType="end"/>
      </w:r>
      <w:r w:rsidR="00BD5126" w:rsidRPr="001453E5">
        <w:t>,</w:t>
      </w:r>
      <w:r w:rsidR="00E1296F">
        <w:t xml:space="preserve"> </w:t>
      </w:r>
      <w:r w:rsidR="00E1296F">
        <w:fldChar w:fldCharType="begin"/>
      </w:r>
      <w:r w:rsidR="00E1296F">
        <w:instrText xml:space="preserve"> REF _Ref101560305 \h </w:instrText>
      </w:r>
      <w:r w:rsidR="00E1296F">
        <w:fldChar w:fldCharType="separate"/>
      </w:r>
      <w:r w:rsidR="006964C7">
        <w:t>Set List Page</w:t>
      </w:r>
      <w:r w:rsidR="00E1296F">
        <w:fldChar w:fldCharType="end"/>
      </w:r>
      <w:r w:rsidR="00E1296F">
        <w:t xml:space="preserve"> </w:t>
      </w:r>
      <w:r w:rsidR="00BD5126" w:rsidRPr="001453E5">
        <w:t>or</w:t>
      </w:r>
      <w:r w:rsidRPr="001453E5">
        <w:t xml:space="preserve"> clicks</w:t>
      </w:r>
      <w:r w:rsidR="00BD5126" w:rsidRPr="001453E5">
        <w:t xml:space="preserve"> the ‘Add Set to List’ button on the </w:t>
      </w:r>
      <w:r w:rsidR="00BD5126" w:rsidRPr="001453E5">
        <w:fldChar w:fldCharType="begin"/>
      </w:r>
      <w:r w:rsidR="00BD5126" w:rsidRPr="001453E5">
        <w:instrText xml:space="preserve"> REF _Ref100934557 \h </w:instrText>
      </w:r>
      <w:r w:rsidR="00D17869" w:rsidRPr="001453E5">
        <w:instrText xml:space="preserve"> \* MERGEFORMAT </w:instrText>
      </w:r>
      <w:r w:rsidR="00BD5126" w:rsidRPr="001453E5">
        <w:fldChar w:fldCharType="separate"/>
      </w:r>
      <w:r w:rsidR="006964C7">
        <w:t>Set Page</w:t>
      </w:r>
      <w:r w:rsidR="00BD5126" w:rsidRPr="001453E5">
        <w:fldChar w:fldCharType="end"/>
      </w:r>
      <w:r w:rsidRPr="001453E5">
        <w:t>.</w:t>
      </w:r>
      <w:r w:rsidR="00AC081A" w:rsidRPr="001453E5">
        <w:t xml:space="preserve"> </w:t>
      </w:r>
      <w:r>
        <w:t>Using this popu</w:t>
      </w:r>
      <w:r w:rsidR="00BF0DF8">
        <w:t>p</w:t>
      </w:r>
      <w:r>
        <w:t xml:space="preserve"> </w:t>
      </w:r>
      <w:r w:rsidR="00AC081A">
        <w:t>users can add a Lego Set to one of their setlists</w:t>
      </w:r>
      <w:r w:rsidR="00BD5126">
        <w:t>.</w:t>
      </w:r>
      <w:r w:rsidR="001E3ECA">
        <w:t xml:space="preserve"> The text ‘</w:t>
      </w:r>
      <w:r w:rsidR="009D02CF">
        <w:t>7676-1/Republic</w:t>
      </w:r>
      <w:r w:rsidR="00523B66">
        <w:t xml:space="preserve"> Attack Gunship</w:t>
      </w:r>
      <w:r w:rsidR="009D02CF">
        <w:t>’</w:t>
      </w:r>
      <w:r w:rsidR="001E3ECA">
        <w:t xml:space="preserve"> is replaced with the set number of the set </w:t>
      </w:r>
      <w:r w:rsidR="00261942">
        <w:t xml:space="preserve">that </w:t>
      </w:r>
      <w:r w:rsidR="001E3ECA">
        <w:t>the user wants to add to a list</w:t>
      </w:r>
      <w:r w:rsidR="00CF5099">
        <w:t>, followed by a ‘/’ and the</w:t>
      </w:r>
      <w:r w:rsidR="0001738A">
        <w:t>n</w:t>
      </w:r>
      <w:r w:rsidR="00CF5099">
        <w:t xml:space="preserve"> this set’s name</w:t>
      </w:r>
      <w:r w:rsidR="001E3ECA">
        <w:t>.</w:t>
      </w:r>
    </w:p>
    <w:p w14:paraId="7630AEA0" w14:textId="1D085E19" w:rsidR="00DD6837" w:rsidRDefault="00EB0EA2" w:rsidP="00DD6837">
      <w:r>
        <w:t>Using the select dropdown</w:t>
      </w:r>
      <w:r w:rsidR="00A64A09">
        <w:t>,</w:t>
      </w:r>
      <w:r>
        <w:t xml:space="preserve"> the user can select which of their setlists to add the set t</w:t>
      </w:r>
      <w:r w:rsidR="003475A6">
        <w:t>o</w:t>
      </w:r>
      <w:r>
        <w:t>o</w:t>
      </w:r>
      <w:r w:rsidR="004D2501">
        <w:t>, where ‘Sets Owned List’ is the name of a setlist</w:t>
      </w:r>
      <w:r>
        <w:t>.</w:t>
      </w:r>
      <w:r w:rsidR="000028D9">
        <w:t xml:space="preserve"> The ‘Add Set’ button adds the set to the selected list </w:t>
      </w:r>
      <w:r w:rsidR="00DD6837">
        <w:t xml:space="preserve">and a light green dismissible alert </w:t>
      </w:r>
      <w:r w:rsidR="008D11A9">
        <w:t>(</w:t>
      </w:r>
      <w:r w:rsidR="008D11A9">
        <w:fldChar w:fldCharType="begin"/>
      </w:r>
      <w:r w:rsidR="008D11A9">
        <w:instrText xml:space="preserve"> REF _Ref101560844 \h </w:instrText>
      </w:r>
      <w:r w:rsidR="008D11A9">
        <w:fldChar w:fldCharType="separate"/>
      </w:r>
      <w:r w:rsidR="006964C7">
        <w:t xml:space="preserve">Figure </w:t>
      </w:r>
      <w:r w:rsidR="006964C7">
        <w:rPr>
          <w:noProof/>
        </w:rPr>
        <w:t>74</w:t>
      </w:r>
      <w:r w:rsidR="008D11A9">
        <w:fldChar w:fldCharType="end"/>
      </w:r>
      <w:r w:rsidR="008D11A9">
        <w:t xml:space="preserve">) </w:t>
      </w:r>
      <w:r w:rsidR="00DD6837">
        <w:t xml:space="preserve">appears under the navbars and headers informing the user the set </w:t>
      </w:r>
      <w:r w:rsidR="00B76F15">
        <w:t xml:space="preserve">has </w:t>
      </w:r>
      <w:r w:rsidR="00DD6837">
        <w:t>been</w:t>
      </w:r>
      <w:r w:rsidR="00B76F15">
        <w:t xml:space="preserve"> added to a setlist</w:t>
      </w:r>
      <w:r w:rsidR="00DD6837">
        <w:t>, where ‘</w:t>
      </w:r>
      <w:r w:rsidR="00B76F15">
        <w:t>7676-1</w:t>
      </w:r>
      <w:r w:rsidR="00DD6837">
        <w:t>’ is the</w:t>
      </w:r>
      <w:r w:rsidR="00B76F15">
        <w:t xml:space="preserve"> Set’s set number and ‘Sets Owned List’ is the selected setlist</w:t>
      </w:r>
      <w:r w:rsidR="00DD6837">
        <w:t>.</w:t>
      </w:r>
      <w:r w:rsidR="00B76F15">
        <w:t xml:space="preserve"> These are both hyperlinks t</w:t>
      </w:r>
      <w:r w:rsidR="002D54A8">
        <w:t>o the set and setlist, respectfully, so that user</w:t>
      </w:r>
      <w:r w:rsidR="003475A6">
        <w:t>s</w:t>
      </w:r>
      <w:r w:rsidR="002D54A8">
        <w:t xml:space="preserve"> can quickly access these pages after adding the set to a setlist.</w:t>
      </w:r>
    </w:p>
    <w:p w14:paraId="5262C325" w14:textId="77B4E10A" w:rsidR="000028D9" w:rsidRPr="00F3753B" w:rsidRDefault="000028D9" w:rsidP="00F3753B">
      <w:r>
        <w:t xml:space="preserve">The ‘Cancel’ button and </w:t>
      </w:r>
      <w:r w:rsidR="00BB73E0">
        <w:t>‘</w:t>
      </w:r>
      <w:r>
        <w:t>X</w:t>
      </w:r>
      <w:r w:rsidR="00BB73E0">
        <w:t>’</w:t>
      </w:r>
      <w:r>
        <w:t xml:space="preserve"> in the top right corner both dismiss the popup</w:t>
      </w:r>
      <w:r w:rsidR="001E3ECA">
        <w:t xml:space="preserve">, and </w:t>
      </w:r>
      <w:r w:rsidR="005815CF">
        <w:t xml:space="preserve">the </w:t>
      </w:r>
      <w:r w:rsidR="005B6D2E">
        <w:t xml:space="preserve">‘New List’ button opens </w:t>
      </w:r>
      <w:r w:rsidR="007E4AF3">
        <w:t xml:space="preserve">the </w:t>
      </w:r>
      <w:r w:rsidR="007E4AF3">
        <w:fldChar w:fldCharType="begin"/>
      </w:r>
      <w:r w:rsidR="007E4AF3">
        <w:instrText xml:space="preserve"> REF _Ref101609442 \h </w:instrText>
      </w:r>
      <w:r w:rsidR="007E4AF3">
        <w:fldChar w:fldCharType="separate"/>
      </w:r>
      <w:r w:rsidR="006964C7" w:rsidRPr="00640157">
        <w:t>Create New Set List Popup</w:t>
      </w:r>
      <w:r w:rsidR="007E4AF3">
        <w:fldChar w:fldCharType="end"/>
      </w:r>
      <w:r w:rsidR="007E4AF3">
        <w:t xml:space="preserve"> (</w:t>
      </w:r>
      <w:r w:rsidR="007E4AF3">
        <w:fldChar w:fldCharType="begin"/>
      </w:r>
      <w:r w:rsidR="007E4AF3">
        <w:instrText xml:space="preserve"> REF _Ref101609445 \h </w:instrText>
      </w:r>
      <w:r w:rsidR="007E4AF3">
        <w:fldChar w:fldCharType="separate"/>
      </w:r>
      <w:r w:rsidR="006964C7">
        <w:t xml:space="preserve">Figure </w:t>
      </w:r>
      <w:r w:rsidR="006964C7">
        <w:rPr>
          <w:noProof/>
        </w:rPr>
        <w:t>68</w:t>
      </w:r>
      <w:r w:rsidR="007E4AF3">
        <w:fldChar w:fldCharType="end"/>
      </w:r>
      <w:r w:rsidR="007E4AF3">
        <w:t>)</w:t>
      </w:r>
      <w:r w:rsidR="00460D6E">
        <w:t xml:space="preserve"> o</w:t>
      </w:r>
      <w:r w:rsidR="00604C7B">
        <w:t>ver the</w:t>
      </w:r>
      <w:r w:rsidR="001A5FD0">
        <w:t xml:space="preserve"> </w:t>
      </w:r>
      <w:r w:rsidR="00460D6E">
        <w:t>top of this popup, where users can create a new setlist to add the set t</w:t>
      </w:r>
      <w:r w:rsidR="0075181D">
        <w:t>o</w:t>
      </w:r>
      <w:r w:rsidR="00460D6E">
        <w:t>o</w:t>
      </w:r>
      <w:r w:rsidR="007439B3">
        <w:t>.</w:t>
      </w:r>
    </w:p>
    <w:p w14:paraId="216C8266" w14:textId="61C30494" w:rsidR="003E6937" w:rsidRDefault="00DD6837" w:rsidP="00DD6837">
      <w:bookmarkStart w:id="137" w:name="_Ref100935574"/>
      <w:r w:rsidRPr="00A120AF">
        <w:t xml:space="preserve">There are </w:t>
      </w:r>
      <w:r>
        <w:t>a few</w:t>
      </w:r>
      <w:r w:rsidR="00183BC9">
        <w:t xml:space="preserve"> small</w:t>
      </w:r>
      <w:r>
        <w:t xml:space="preserve"> </w:t>
      </w:r>
      <w:r w:rsidRPr="00A120AF">
        <w:t>differences between the initial design</w:t>
      </w:r>
      <w:r w:rsidR="00183BC9">
        <w:t xml:space="preserve"> (</w:t>
      </w:r>
      <w:r w:rsidR="00183BC9">
        <w:fldChar w:fldCharType="begin"/>
      </w:r>
      <w:r w:rsidR="00183BC9">
        <w:instrText xml:space="preserve"> REF _Ref100936386 \h </w:instrText>
      </w:r>
      <w:r w:rsidR="00183BC9">
        <w:fldChar w:fldCharType="separate"/>
      </w:r>
      <w:r w:rsidR="006964C7">
        <w:t xml:space="preserve">Figure </w:t>
      </w:r>
      <w:r w:rsidR="006964C7">
        <w:rPr>
          <w:noProof/>
        </w:rPr>
        <w:t>72</w:t>
      </w:r>
      <w:r w:rsidR="00183BC9">
        <w:fldChar w:fldCharType="end"/>
      </w:r>
      <w:r w:rsidR="00183BC9">
        <w:t>)</w:t>
      </w:r>
      <w:r w:rsidRPr="00A120AF">
        <w:t xml:space="preserve"> and the final design </w:t>
      </w:r>
      <w:r w:rsidR="00183BC9">
        <w:t>(</w:t>
      </w:r>
      <w:r w:rsidR="008D6BFF">
        <w:fldChar w:fldCharType="begin"/>
      </w:r>
      <w:r w:rsidR="008D6BFF">
        <w:instrText xml:space="preserve"> REF _Ref101458038 \h </w:instrText>
      </w:r>
      <w:r w:rsidR="008D6BFF">
        <w:fldChar w:fldCharType="separate"/>
      </w:r>
      <w:r w:rsidR="006964C7">
        <w:t xml:space="preserve">Figure </w:t>
      </w:r>
      <w:r w:rsidR="006964C7">
        <w:rPr>
          <w:noProof/>
        </w:rPr>
        <w:t>73</w:t>
      </w:r>
      <w:r w:rsidR="008D6BFF">
        <w:fldChar w:fldCharType="end"/>
      </w:r>
      <w:r w:rsidR="00183BC9">
        <w:t>).</w:t>
      </w:r>
      <w:r>
        <w:t xml:space="preserve"> In the initial design</w:t>
      </w:r>
      <w:r w:rsidR="003475A6">
        <w:t>,</w:t>
      </w:r>
      <w:r>
        <w:t xml:space="preserve"> there </w:t>
      </w:r>
      <w:r w:rsidR="0001738A">
        <w:t>was</w:t>
      </w:r>
      <w:r>
        <w:t xml:space="preserve"> </w:t>
      </w:r>
      <w:r w:rsidR="0001738A">
        <w:t xml:space="preserve">text </w:t>
      </w:r>
      <w:r>
        <w:t>‘</w:t>
      </w:r>
      <w:r w:rsidR="0001738A">
        <w:t>set_number</w:t>
      </w:r>
      <w:r>
        <w:t>’ which I changed to</w:t>
      </w:r>
      <w:r w:rsidR="0001738A">
        <w:t xml:space="preserve"> the set number ‘/’ set name in </w:t>
      </w:r>
      <w:r>
        <w:t>the final design</w:t>
      </w:r>
      <w:r w:rsidR="0001738A">
        <w:t>, I did this so the user could easily see the set they were adding to the setlist by both its number and name</w:t>
      </w:r>
      <w:r>
        <w:t xml:space="preserve">. </w:t>
      </w:r>
      <w:r w:rsidRPr="00A120AF">
        <w:t>I</w:t>
      </w:r>
      <w:r w:rsidR="008D6BFF">
        <w:t xml:space="preserve"> also</w:t>
      </w:r>
      <w:r w:rsidRPr="00A120AF">
        <w:t xml:space="preserve"> added the </w:t>
      </w:r>
      <w:r w:rsidR="00D52455">
        <w:t>added Set to a Setlist Alert (</w:t>
      </w:r>
      <w:r w:rsidR="00D52455">
        <w:fldChar w:fldCharType="begin"/>
      </w:r>
      <w:r w:rsidR="00D52455">
        <w:instrText xml:space="preserve"> REF _Ref101560844 \h </w:instrText>
      </w:r>
      <w:r w:rsidR="00D52455">
        <w:fldChar w:fldCharType="separate"/>
      </w:r>
      <w:r w:rsidR="006964C7">
        <w:t xml:space="preserve">Figure </w:t>
      </w:r>
      <w:r w:rsidR="006964C7">
        <w:rPr>
          <w:noProof/>
        </w:rPr>
        <w:t>74</w:t>
      </w:r>
      <w:r w:rsidR="00D52455">
        <w:fldChar w:fldCharType="end"/>
      </w:r>
      <w:r w:rsidR="00D52455">
        <w:t xml:space="preserve">) </w:t>
      </w:r>
      <w:r w:rsidRPr="00A120AF">
        <w:t xml:space="preserve">in the final design, so it was clear to users </w:t>
      </w:r>
      <w:r w:rsidR="00D52455">
        <w:t>that a set was added to a setlist and which set and setlist these were</w:t>
      </w:r>
      <w:r w:rsidRPr="00A120AF">
        <w:t>.</w:t>
      </w:r>
    </w:p>
    <w:p w14:paraId="051B3FC2" w14:textId="416522A7" w:rsidR="00C13322" w:rsidRDefault="003D76CE" w:rsidP="003D76CE">
      <w:pPr>
        <w:pStyle w:val="Heading4"/>
      </w:pPr>
      <w:bookmarkStart w:id="138" w:name="_Ref101560305"/>
      <w:r>
        <w:t>Set List Page</w:t>
      </w:r>
      <w:bookmarkEnd w:id="137"/>
      <w:bookmarkEnd w:id="138"/>
    </w:p>
    <w:p w14:paraId="0A2740FF" w14:textId="77777777" w:rsidR="003D76CE" w:rsidRDefault="003D76CE" w:rsidP="003D76CE">
      <w:pPr>
        <w:keepNext/>
        <w:spacing w:after="0"/>
      </w:pPr>
      <w:r>
        <w:rPr>
          <w:noProof/>
        </w:rPr>
        <w:drawing>
          <wp:inline distT="0" distB="0" distL="0" distR="0" wp14:anchorId="25C7BF14" wp14:editId="080FBBE1">
            <wp:extent cx="5731510" cy="3833495"/>
            <wp:effectExtent l="0" t="0" r="0" b="0"/>
            <wp:docPr id="48" name="Picture 4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able&#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1EF53415" w14:textId="6EE89804" w:rsidR="003D76CE" w:rsidRDefault="003D76CE" w:rsidP="003D76CE">
      <w:pPr>
        <w:pStyle w:val="Caption"/>
      </w:pPr>
      <w:bookmarkStart w:id="139" w:name="_Ref101200250"/>
      <w:r>
        <w:t xml:space="preserve">Figure </w:t>
      </w:r>
      <w:fldSimple w:instr=" SEQ Figure \* ARABIC ">
        <w:r w:rsidR="006964C7">
          <w:rPr>
            <w:noProof/>
          </w:rPr>
          <w:t>75</w:t>
        </w:r>
      </w:fldSimple>
      <w:bookmarkEnd w:id="139"/>
      <w:r>
        <w:t>:</w:t>
      </w:r>
      <w:r w:rsidR="00A96BB9" w:rsidRPr="00A96BB9">
        <w:t xml:space="preserve"> </w:t>
      </w:r>
      <w:r w:rsidR="00A96BB9">
        <w:t>Initial</w:t>
      </w:r>
      <w:r>
        <w:t xml:space="preserve"> Set List - Filter Bar Open</w:t>
      </w:r>
    </w:p>
    <w:p w14:paraId="4ED10585" w14:textId="77777777" w:rsidR="003D76CE" w:rsidRDefault="003D76CE" w:rsidP="003D76CE">
      <w:pPr>
        <w:keepNext/>
        <w:spacing w:after="0"/>
      </w:pPr>
      <w:r>
        <w:rPr>
          <w:noProof/>
        </w:rPr>
        <w:drawing>
          <wp:inline distT="0" distB="0" distL="0" distR="0" wp14:anchorId="239D2F98" wp14:editId="64FABB47">
            <wp:extent cx="5731510" cy="3819525"/>
            <wp:effectExtent l="0" t="0" r="0" b="9525"/>
            <wp:docPr id="49" name="Picture 4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able&#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1ED2364E" w14:textId="4326C37F" w:rsidR="0072291E" w:rsidRDefault="003D76CE" w:rsidP="00DF0336">
      <w:pPr>
        <w:pStyle w:val="Caption"/>
      </w:pPr>
      <w:bookmarkStart w:id="140" w:name="_Ref101200275"/>
      <w:r>
        <w:t xml:space="preserve">Figure </w:t>
      </w:r>
      <w:fldSimple w:instr=" SEQ Figure \* ARABIC ">
        <w:r w:rsidR="006964C7">
          <w:rPr>
            <w:noProof/>
          </w:rPr>
          <w:t>76</w:t>
        </w:r>
      </w:fldSimple>
      <w:bookmarkEnd w:id="140"/>
      <w:r>
        <w:t>:</w:t>
      </w:r>
      <w:r w:rsidR="00A96BB9" w:rsidRPr="00A96BB9">
        <w:t xml:space="preserve"> </w:t>
      </w:r>
      <w:r w:rsidR="00A96BB9">
        <w:t>Initial</w:t>
      </w:r>
      <w:r>
        <w:t xml:space="preserve"> Set List - Sort Bar Open</w:t>
      </w:r>
    </w:p>
    <w:p w14:paraId="6CA8973F" w14:textId="77777777" w:rsidR="00FA3B46" w:rsidRDefault="0072291E" w:rsidP="00FA3B46">
      <w:pPr>
        <w:keepNext/>
        <w:spacing w:after="0"/>
      </w:pPr>
      <w:r>
        <w:rPr>
          <w:noProof/>
        </w:rPr>
        <w:drawing>
          <wp:inline distT="0" distB="0" distL="0" distR="0" wp14:anchorId="1A5045FA" wp14:editId="30CCE3DE">
            <wp:extent cx="3590925" cy="1698082"/>
            <wp:effectExtent l="0" t="0" r="0" b="0"/>
            <wp:docPr id="55" name="Picture 5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10;&#10;Description automatically generated with medium confidence"/>
                    <pic:cNvPicPr/>
                  </pic:nvPicPr>
                  <pic:blipFill>
                    <a:blip r:embed="rId84">
                      <a:extLst>
                        <a:ext uri="{28A0092B-C50C-407E-A947-70E740481C1C}">
                          <a14:useLocalDpi xmlns:a14="http://schemas.microsoft.com/office/drawing/2010/main" val="0"/>
                        </a:ext>
                      </a:extLst>
                    </a:blip>
                    <a:stretch>
                      <a:fillRect/>
                    </a:stretch>
                  </pic:blipFill>
                  <pic:spPr>
                    <a:xfrm>
                      <a:off x="0" y="0"/>
                      <a:ext cx="3616241" cy="1710054"/>
                    </a:xfrm>
                    <a:prstGeom prst="rect">
                      <a:avLst/>
                    </a:prstGeom>
                  </pic:spPr>
                </pic:pic>
              </a:graphicData>
            </a:graphic>
          </wp:inline>
        </w:drawing>
      </w:r>
    </w:p>
    <w:p w14:paraId="642076EB" w14:textId="642CD5DD" w:rsidR="00B60E67" w:rsidRDefault="00FA3B46" w:rsidP="00897157">
      <w:pPr>
        <w:pStyle w:val="Caption"/>
      </w:pPr>
      <w:bookmarkStart w:id="141" w:name="_Ref100937270"/>
      <w:r>
        <w:t xml:space="preserve">Figure </w:t>
      </w:r>
      <w:fldSimple w:instr=" SEQ Figure \* ARABIC ">
        <w:r w:rsidR="006964C7">
          <w:rPr>
            <w:noProof/>
          </w:rPr>
          <w:t>77</w:t>
        </w:r>
      </w:fldSimple>
      <w:bookmarkEnd w:id="141"/>
      <w:r>
        <w:t xml:space="preserve">: </w:t>
      </w:r>
      <w:r w:rsidR="00A96BB9">
        <w:t xml:space="preserve">Initial </w:t>
      </w:r>
      <w:r>
        <w:t>Delete Set from Set List Popup</w:t>
      </w:r>
    </w:p>
    <w:p w14:paraId="19957B54" w14:textId="77777777" w:rsidR="002609BB" w:rsidRDefault="002609BB" w:rsidP="00794A66">
      <w:pPr>
        <w:keepNext/>
        <w:spacing w:after="0"/>
      </w:pPr>
      <w:r w:rsidRPr="002609BB">
        <w:rPr>
          <w:noProof/>
        </w:rPr>
        <w:drawing>
          <wp:inline distT="0" distB="0" distL="0" distR="0" wp14:anchorId="1BB9D781" wp14:editId="7A8CC996">
            <wp:extent cx="5731510" cy="3779520"/>
            <wp:effectExtent l="0" t="0" r="2540" b="0"/>
            <wp:docPr id="84" name="Picture 8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A screenshot of a computer&#10;&#10;Description automatically generated"/>
                    <pic:cNvPicPr/>
                  </pic:nvPicPr>
                  <pic:blipFill>
                    <a:blip r:embed="rId85"/>
                    <a:stretch>
                      <a:fillRect/>
                    </a:stretch>
                  </pic:blipFill>
                  <pic:spPr>
                    <a:xfrm>
                      <a:off x="0" y="0"/>
                      <a:ext cx="5731510" cy="3779520"/>
                    </a:xfrm>
                    <a:prstGeom prst="rect">
                      <a:avLst/>
                    </a:prstGeom>
                  </pic:spPr>
                </pic:pic>
              </a:graphicData>
            </a:graphic>
          </wp:inline>
        </w:drawing>
      </w:r>
    </w:p>
    <w:p w14:paraId="64959384" w14:textId="063D14EB" w:rsidR="002609BB" w:rsidRDefault="002609BB" w:rsidP="002609BB">
      <w:pPr>
        <w:pStyle w:val="Caption"/>
      </w:pPr>
      <w:bookmarkStart w:id="142" w:name="_Ref101464225"/>
      <w:r>
        <w:t xml:space="preserve">Figure </w:t>
      </w:r>
      <w:fldSimple w:instr=" SEQ Figure \* ARABIC ">
        <w:r w:rsidR="006964C7">
          <w:rPr>
            <w:noProof/>
          </w:rPr>
          <w:t>78</w:t>
        </w:r>
      </w:fldSimple>
      <w:bookmarkEnd w:id="142"/>
      <w:r>
        <w:t xml:space="preserve">: </w:t>
      </w:r>
      <w:r w:rsidRPr="001E6D3D">
        <w:t xml:space="preserve">Set List - </w:t>
      </w:r>
      <w:r>
        <w:t>Filter</w:t>
      </w:r>
      <w:r w:rsidRPr="001E6D3D">
        <w:t xml:space="preserve"> Bar Open</w:t>
      </w:r>
    </w:p>
    <w:p w14:paraId="3BA575FD" w14:textId="77777777" w:rsidR="002609BB" w:rsidRDefault="002609BB" w:rsidP="00794A66">
      <w:pPr>
        <w:keepNext/>
        <w:spacing w:after="0"/>
      </w:pPr>
      <w:r w:rsidRPr="002609BB">
        <w:rPr>
          <w:noProof/>
        </w:rPr>
        <w:drawing>
          <wp:inline distT="0" distB="0" distL="0" distR="0" wp14:anchorId="5C8DAA20" wp14:editId="7805ACD0">
            <wp:extent cx="5731510" cy="3772535"/>
            <wp:effectExtent l="0" t="0" r="2540" b="0"/>
            <wp:docPr id="85" name="Picture 8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screenshot of a computer&#10;&#10;Description automatically generated"/>
                    <pic:cNvPicPr/>
                  </pic:nvPicPr>
                  <pic:blipFill>
                    <a:blip r:embed="rId86"/>
                    <a:stretch>
                      <a:fillRect/>
                    </a:stretch>
                  </pic:blipFill>
                  <pic:spPr>
                    <a:xfrm>
                      <a:off x="0" y="0"/>
                      <a:ext cx="5731510" cy="3772535"/>
                    </a:xfrm>
                    <a:prstGeom prst="rect">
                      <a:avLst/>
                    </a:prstGeom>
                  </pic:spPr>
                </pic:pic>
              </a:graphicData>
            </a:graphic>
          </wp:inline>
        </w:drawing>
      </w:r>
    </w:p>
    <w:p w14:paraId="5B0D01B9" w14:textId="0FD5ABAB" w:rsidR="002609BB" w:rsidRDefault="002609BB" w:rsidP="002609BB">
      <w:pPr>
        <w:pStyle w:val="Caption"/>
      </w:pPr>
      <w:bookmarkStart w:id="143" w:name="_Ref101464234"/>
      <w:r>
        <w:t xml:space="preserve">Figure </w:t>
      </w:r>
      <w:fldSimple w:instr=" SEQ Figure \* ARABIC ">
        <w:r w:rsidR="006964C7">
          <w:rPr>
            <w:noProof/>
          </w:rPr>
          <w:t>79</w:t>
        </w:r>
      </w:fldSimple>
      <w:bookmarkEnd w:id="143"/>
      <w:r>
        <w:t xml:space="preserve">: </w:t>
      </w:r>
      <w:r w:rsidRPr="004B7F30">
        <w:t>Set List - Sort Bar Open</w:t>
      </w:r>
    </w:p>
    <w:p w14:paraId="37DFE9F0" w14:textId="77777777" w:rsidR="00794A66" w:rsidRDefault="00794A66" w:rsidP="00794A66">
      <w:pPr>
        <w:keepNext/>
        <w:spacing w:after="0"/>
      </w:pPr>
      <w:r w:rsidRPr="00794A66">
        <w:rPr>
          <w:noProof/>
        </w:rPr>
        <w:drawing>
          <wp:inline distT="0" distB="0" distL="0" distR="0" wp14:anchorId="2E0E02A0" wp14:editId="7F782D92">
            <wp:extent cx="3790950" cy="1782200"/>
            <wp:effectExtent l="0" t="0" r="0" b="8890"/>
            <wp:docPr id="86" name="Picture 8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 text, application&#10;&#10;Description automatically generated"/>
                    <pic:cNvPicPr/>
                  </pic:nvPicPr>
                  <pic:blipFill>
                    <a:blip r:embed="rId87"/>
                    <a:stretch>
                      <a:fillRect/>
                    </a:stretch>
                  </pic:blipFill>
                  <pic:spPr>
                    <a:xfrm>
                      <a:off x="0" y="0"/>
                      <a:ext cx="3803009" cy="1787869"/>
                    </a:xfrm>
                    <a:prstGeom prst="rect">
                      <a:avLst/>
                    </a:prstGeom>
                  </pic:spPr>
                </pic:pic>
              </a:graphicData>
            </a:graphic>
          </wp:inline>
        </w:drawing>
      </w:r>
    </w:p>
    <w:p w14:paraId="0A7EEBC1" w14:textId="034DA024" w:rsidR="00794A66" w:rsidRDefault="00794A66" w:rsidP="00794A66">
      <w:pPr>
        <w:pStyle w:val="Caption"/>
      </w:pPr>
      <w:bookmarkStart w:id="144" w:name="_Ref101472245"/>
      <w:r>
        <w:t xml:space="preserve">Figure </w:t>
      </w:r>
      <w:fldSimple w:instr=" SEQ Figure \* ARABIC ">
        <w:r w:rsidR="006964C7">
          <w:rPr>
            <w:noProof/>
          </w:rPr>
          <w:t>80</w:t>
        </w:r>
      </w:fldSimple>
      <w:bookmarkEnd w:id="144"/>
      <w:r>
        <w:t>: Delete Set from Set List Popup</w:t>
      </w:r>
    </w:p>
    <w:p w14:paraId="6089CF0B" w14:textId="77777777" w:rsidR="00C27806" w:rsidRDefault="00C27806" w:rsidP="000C7BD2">
      <w:pPr>
        <w:keepNext/>
        <w:spacing w:after="0"/>
      </w:pPr>
      <w:r w:rsidRPr="002D71FE">
        <w:rPr>
          <w:noProof/>
        </w:rPr>
        <w:drawing>
          <wp:inline distT="0" distB="0" distL="0" distR="0" wp14:anchorId="61191DAE" wp14:editId="74B0A7ED">
            <wp:extent cx="5731510" cy="544830"/>
            <wp:effectExtent l="0" t="0" r="2540" b="762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31510" cy="544830"/>
                    </a:xfrm>
                    <a:prstGeom prst="rect">
                      <a:avLst/>
                    </a:prstGeom>
                  </pic:spPr>
                </pic:pic>
              </a:graphicData>
            </a:graphic>
          </wp:inline>
        </w:drawing>
      </w:r>
    </w:p>
    <w:p w14:paraId="61A6FF0E" w14:textId="7220B0DC" w:rsidR="00C27806" w:rsidRPr="00C27806" w:rsidRDefault="00C27806" w:rsidP="00C27806">
      <w:pPr>
        <w:pStyle w:val="Caption"/>
      </w:pPr>
      <w:bookmarkStart w:id="145" w:name="_Ref101472601"/>
      <w:r>
        <w:t xml:space="preserve">Figure </w:t>
      </w:r>
      <w:fldSimple w:instr=" SEQ Figure \* ARABIC ">
        <w:r w:rsidR="006964C7">
          <w:rPr>
            <w:noProof/>
          </w:rPr>
          <w:t>81</w:t>
        </w:r>
      </w:fldSimple>
      <w:bookmarkEnd w:id="145"/>
      <w:r>
        <w:t>: Deleted Set from Set List Alert</w:t>
      </w:r>
    </w:p>
    <w:p w14:paraId="7C7699D5" w14:textId="15B86659" w:rsidR="00B17D0A" w:rsidRDefault="00B17D0A" w:rsidP="00B17D0A">
      <w:bookmarkStart w:id="146" w:name="_Ref100939358"/>
      <w:r w:rsidRPr="007A5AB9">
        <w:t xml:space="preserve">The </w:t>
      </w:r>
      <w:r w:rsidR="00576107">
        <w:fldChar w:fldCharType="begin"/>
      </w:r>
      <w:r w:rsidR="00576107">
        <w:instrText xml:space="preserve"> REF _Ref101560305 \h </w:instrText>
      </w:r>
      <w:r w:rsidR="00576107">
        <w:fldChar w:fldCharType="separate"/>
      </w:r>
      <w:r w:rsidR="006964C7">
        <w:t>Set List Page</w:t>
      </w:r>
      <w:r w:rsidR="00576107">
        <w:fldChar w:fldCharType="end"/>
      </w:r>
      <w:r w:rsidR="00576107">
        <w:t xml:space="preserve"> (</w:t>
      </w:r>
      <w:r>
        <w:fldChar w:fldCharType="begin"/>
      </w:r>
      <w:r>
        <w:instrText xml:space="preserve"> REF _Ref101464225 \h </w:instrText>
      </w:r>
      <w:r>
        <w:fldChar w:fldCharType="separate"/>
      </w:r>
      <w:r w:rsidR="006964C7">
        <w:t xml:space="preserve">Figure </w:t>
      </w:r>
      <w:r w:rsidR="006964C7">
        <w:rPr>
          <w:noProof/>
        </w:rPr>
        <w:t>78</w:t>
      </w:r>
      <w:r>
        <w:fldChar w:fldCharType="end"/>
      </w:r>
      <w:r>
        <w:t xml:space="preserve"> and </w:t>
      </w:r>
      <w:r>
        <w:fldChar w:fldCharType="begin"/>
      </w:r>
      <w:r>
        <w:instrText xml:space="preserve"> REF _Ref101464234 \h </w:instrText>
      </w:r>
      <w:r>
        <w:fldChar w:fldCharType="separate"/>
      </w:r>
      <w:r w:rsidR="006964C7">
        <w:t xml:space="preserve">Figure </w:t>
      </w:r>
      <w:r w:rsidR="006964C7">
        <w:rPr>
          <w:noProof/>
        </w:rPr>
        <w:t>79</w:t>
      </w:r>
      <w:r>
        <w:fldChar w:fldCharType="end"/>
      </w:r>
      <w:r>
        <w:t xml:space="preserve">) </w:t>
      </w:r>
      <w:r w:rsidRPr="007A5AB9">
        <w:t xml:space="preserve">can be accessed by </w:t>
      </w:r>
      <w:r>
        <w:t xml:space="preserve">a </w:t>
      </w:r>
      <w:r w:rsidRPr="007A5AB9">
        <w:t>user, who is logged in, by clicking the ‘</w:t>
      </w:r>
      <w:r>
        <w:t>List Name</w:t>
      </w:r>
      <w:r w:rsidRPr="007A5AB9">
        <w:t xml:space="preserve">’ </w:t>
      </w:r>
      <w:r>
        <w:t>hyper</w:t>
      </w:r>
      <w:r w:rsidRPr="007A5AB9">
        <w:t xml:space="preserve">link </w:t>
      </w:r>
      <w:r>
        <w:t xml:space="preserve">on </w:t>
      </w:r>
      <w:r w:rsidRPr="007A5AB9">
        <w:t xml:space="preserve">the </w:t>
      </w:r>
      <w:r w:rsidRPr="007A5AB9">
        <w:fldChar w:fldCharType="begin"/>
      </w:r>
      <w:r w:rsidRPr="007A5AB9">
        <w:instrText xml:space="preserve"> REF _Ref101018068 \h  \* MERGEFORMAT </w:instrText>
      </w:r>
      <w:r w:rsidRPr="007A5AB9">
        <w:fldChar w:fldCharType="separate"/>
      </w:r>
      <w:r w:rsidR="006964C7">
        <w:t>Home Page</w:t>
      </w:r>
      <w:r w:rsidRPr="007A5AB9">
        <w:fldChar w:fldCharType="end"/>
      </w:r>
      <w:r w:rsidR="000C77F6">
        <w:t xml:space="preserve"> (</w:t>
      </w:r>
      <w:r w:rsidR="000C77F6">
        <w:fldChar w:fldCharType="begin"/>
      </w:r>
      <w:r w:rsidR="000C77F6">
        <w:instrText xml:space="preserve"> REF _Ref101297449 \h </w:instrText>
      </w:r>
      <w:r w:rsidR="000C77F6">
        <w:fldChar w:fldCharType="separate"/>
      </w:r>
      <w:r w:rsidR="006964C7">
        <w:t xml:space="preserve">Figure </w:t>
      </w:r>
      <w:r w:rsidR="006964C7">
        <w:rPr>
          <w:noProof/>
        </w:rPr>
        <w:t>11</w:t>
      </w:r>
      <w:r w:rsidR="000C77F6">
        <w:fldChar w:fldCharType="end"/>
      </w:r>
      <w:r w:rsidR="000C77F6">
        <w:t xml:space="preserve">) </w:t>
      </w:r>
      <w:r>
        <w:t xml:space="preserve">from the last 3 edited setlists, or via </w:t>
      </w:r>
      <w:r w:rsidR="000741B7">
        <w:t xml:space="preserve">the </w:t>
      </w:r>
      <w:r w:rsidR="00FD1E87">
        <w:fldChar w:fldCharType="begin"/>
      </w:r>
      <w:r w:rsidR="00FD1E87">
        <w:instrText xml:space="preserve"> REF _Ref100935105 \h </w:instrText>
      </w:r>
      <w:r w:rsidR="00FD1E87">
        <w:fldChar w:fldCharType="separate"/>
      </w:r>
      <w:r w:rsidR="006964C7">
        <w:t>Set Lists Page</w:t>
      </w:r>
      <w:r w:rsidR="00FD1E87">
        <w:fldChar w:fldCharType="end"/>
      </w:r>
      <w:r w:rsidR="00804480">
        <w:t xml:space="preserve"> </w:t>
      </w:r>
      <w:r>
        <w:t>(</w:t>
      </w:r>
      <w:r>
        <w:fldChar w:fldCharType="begin"/>
      </w:r>
      <w:r>
        <w:instrText xml:space="preserve"> REF _Ref100939105 \h </w:instrText>
      </w:r>
      <w:r>
        <w:fldChar w:fldCharType="separate"/>
      </w:r>
      <w:r w:rsidR="006964C7">
        <w:t xml:space="preserve">Figure </w:t>
      </w:r>
      <w:r w:rsidR="006964C7">
        <w:rPr>
          <w:noProof/>
        </w:rPr>
        <w:t>63</w:t>
      </w:r>
      <w:r w:rsidR="006964C7">
        <w:t>: Initial Set Lists Page</w:t>
      </w:r>
      <w:r>
        <w:fldChar w:fldCharType="end"/>
      </w:r>
      <w:r>
        <w:t>)</w:t>
      </w:r>
      <w:r w:rsidRPr="007A5AB9">
        <w:t>.</w:t>
      </w:r>
      <w:r>
        <w:t xml:space="preserve"> On this page, users can search the sets that they have added to the Setlist, to find a Set they wish to view.</w:t>
      </w:r>
    </w:p>
    <w:p w14:paraId="6CF88C45" w14:textId="33345168" w:rsidR="00B17D0A" w:rsidRDefault="00B17D0A" w:rsidP="00B17D0A">
      <w:r>
        <w:t xml:space="preserve">Similar to the </w:t>
      </w:r>
      <w:r>
        <w:fldChar w:fldCharType="begin"/>
      </w:r>
      <w:r>
        <w:instrText xml:space="preserve"> REF _Ref100934880 \h </w:instrText>
      </w:r>
      <w:r>
        <w:fldChar w:fldCharType="separate"/>
      </w:r>
      <w:r w:rsidR="006964C7">
        <w:t>Search Page</w:t>
      </w:r>
      <w:r>
        <w:fldChar w:fldCharType="end"/>
      </w:r>
      <w:r>
        <w:t xml:space="preserve">, in the centre of the page, a list of Lego sets is displayed in rows, with columns displaying different bits of </w:t>
      </w:r>
      <w:r w:rsidRPr="00294381">
        <w:t>information</w:t>
      </w:r>
      <w:r>
        <w:t xml:space="preserve"> on Lego </w:t>
      </w:r>
      <w:r w:rsidRPr="00294381">
        <w:t xml:space="preserve">sets. </w:t>
      </w:r>
      <w:r>
        <w:t xml:space="preserve">There is an image of each Lego Set in each row, that when clicked will open </w:t>
      </w:r>
      <w:r>
        <w:fldChar w:fldCharType="begin"/>
      </w:r>
      <w:r>
        <w:instrText xml:space="preserve"> REF _Ref101301494 \h </w:instrText>
      </w:r>
      <w:r>
        <w:fldChar w:fldCharType="separate"/>
      </w:r>
      <w:r w:rsidR="006964C7">
        <w:t xml:space="preserve">Figure </w:t>
      </w:r>
      <w:r w:rsidR="006964C7">
        <w:rPr>
          <w:noProof/>
        </w:rPr>
        <w:t>35</w:t>
      </w:r>
      <w:r>
        <w:fldChar w:fldCharType="end"/>
      </w:r>
      <w:r>
        <w:t xml:space="preserve"> to view the image enlarged (see more detail </w:t>
      </w:r>
      <w:r>
        <w:fldChar w:fldCharType="begin"/>
      </w:r>
      <w:r>
        <w:instrText xml:space="preserve"> REF _Ref101027062 \p \h </w:instrText>
      </w:r>
      <w:r>
        <w:fldChar w:fldCharType="separate"/>
      </w:r>
      <w:r w:rsidR="006964C7">
        <w:t>above</w:t>
      </w:r>
      <w:r>
        <w:fldChar w:fldCharType="end"/>
      </w:r>
      <w:r>
        <w:t xml:space="preserve">). If the user clicks a Set’s set number, which is a hyperlink, </w:t>
      </w:r>
      <w:r>
        <w:fldChar w:fldCharType="begin"/>
      </w:r>
      <w:r>
        <w:instrText xml:space="preserve"> REF _Ref101368054 \h </w:instrText>
      </w:r>
      <w:r>
        <w:fldChar w:fldCharType="separate"/>
      </w:r>
      <w:r w:rsidR="006964C7">
        <w:t xml:space="preserve">Figure </w:t>
      </w:r>
      <w:r w:rsidR="006964C7">
        <w:rPr>
          <w:noProof/>
        </w:rPr>
        <w:t>17</w:t>
      </w:r>
      <w:r w:rsidR="006964C7">
        <w:t xml:space="preserve">: </w:t>
      </w:r>
      <w:r w:rsidR="006964C7" w:rsidRPr="00FE068D">
        <w:t>Lego Set Information Page</w:t>
      </w:r>
      <w:r>
        <w:fldChar w:fldCharType="end"/>
      </w:r>
      <w:r>
        <w:t xml:space="preserve"> will open displaying the selected set.</w:t>
      </w:r>
    </w:p>
    <w:p w14:paraId="162A11B4" w14:textId="3ACDC9BC" w:rsidR="00B17D0A" w:rsidRDefault="00B17D0A" w:rsidP="00B17D0A">
      <w:r>
        <w:t>There is a ‘plus’ icon button that when clicked opens a</w:t>
      </w:r>
      <w:r w:rsidRPr="005057CA">
        <w:t xml:space="preserve"> </w:t>
      </w:r>
      <w:r>
        <w:t>popup (</w:t>
      </w:r>
      <w:r>
        <w:fldChar w:fldCharType="begin"/>
      </w:r>
      <w:r>
        <w:instrText xml:space="preserve"> REF _Ref101458038 \h </w:instrText>
      </w:r>
      <w:r>
        <w:fldChar w:fldCharType="separate"/>
      </w:r>
      <w:r w:rsidR="006964C7">
        <w:t xml:space="preserve">Figure </w:t>
      </w:r>
      <w:r w:rsidR="006964C7">
        <w:rPr>
          <w:noProof/>
        </w:rPr>
        <w:t>73</w:t>
      </w:r>
      <w:r>
        <w:fldChar w:fldCharType="end"/>
      </w:r>
      <w:r>
        <w:t>) to add a set to a setlist. There is also a</w:t>
      </w:r>
      <w:r w:rsidRPr="00024524">
        <w:t xml:space="preserve"> </w:t>
      </w:r>
      <w:r>
        <w:t xml:space="preserve">‘bin’ icon in each set </w:t>
      </w:r>
      <w:r w:rsidRPr="00024524">
        <w:t>row</w:t>
      </w:r>
      <w:r>
        <w:t>, that when</w:t>
      </w:r>
      <w:r w:rsidRPr="00024524">
        <w:t xml:space="preserve"> clicked a </w:t>
      </w:r>
      <w:r>
        <w:t>popup (</w:t>
      </w:r>
      <w:r>
        <w:fldChar w:fldCharType="begin"/>
      </w:r>
      <w:r>
        <w:instrText xml:space="preserve"> REF _Ref101472245 \h </w:instrText>
      </w:r>
      <w:r>
        <w:fldChar w:fldCharType="separate"/>
      </w:r>
      <w:r w:rsidR="006964C7">
        <w:t xml:space="preserve">Figure </w:t>
      </w:r>
      <w:r w:rsidR="006964C7">
        <w:rPr>
          <w:noProof/>
        </w:rPr>
        <w:t>80</w:t>
      </w:r>
      <w:r>
        <w:fldChar w:fldCharType="end"/>
      </w:r>
      <w:r>
        <w:t>) appears asking the user if they want to delete the selected set from the setlist, this is used so that users don’t accidentally delete a set from a list by misclicking. The text ‘</w:t>
      </w:r>
      <w:r w:rsidRPr="00E87888">
        <w:t>Republic Attack Gunship</w:t>
      </w:r>
      <w:r>
        <w:t xml:space="preserve">’ is replaced with the name of the set that will be deleted and ‘star wars’ with the setlist name. The second set name is a hyperlink to the </w:t>
      </w:r>
      <w:r>
        <w:fldChar w:fldCharType="begin"/>
      </w:r>
      <w:r>
        <w:instrText xml:space="preserve"> REF _Ref100934557 \h </w:instrText>
      </w:r>
      <w:r>
        <w:fldChar w:fldCharType="separate"/>
      </w:r>
      <w:r w:rsidR="006964C7">
        <w:t>Set Page</w:t>
      </w:r>
      <w:r>
        <w:fldChar w:fldCharType="end"/>
      </w:r>
      <w:r>
        <w:t xml:space="preserve"> (</w:t>
      </w:r>
      <w:r>
        <w:fldChar w:fldCharType="begin"/>
      </w:r>
      <w:r>
        <w:instrText xml:space="preserve"> REF _Ref101301087 \h </w:instrText>
      </w:r>
      <w:r>
        <w:fldChar w:fldCharType="separate"/>
      </w:r>
      <w:r w:rsidR="006964C7">
        <w:t xml:space="preserve">Figure </w:t>
      </w:r>
      <w:r w:rsidR="006964C7">
        <w:rPr>
          <w:noProof/>
        </w:rPr>
        <w:t>17</w:t>
      </w:r>
      <w:r>
        <w:fldChar w:fldCharType="end"/>
      </w:r>
      <w:r>
        <w:t>), and the setlist name is a hyperlink to the</w:t>
      </w:r>
      <w:r w:rsidR="00887FBC">
        <w:t xml:space="preserve"> </w:t>
      </w:r>
      <w:r w:rsidR="00887FBC">
        <w:fldChar w:fldCharType="begin"/>
      </w:r>
      <w:r w:rsidR="00887FBC">
        <w:instrText xml:space="preserve"> REF _Ref101560305 \h </w:instrText>
      </w:r>
      <w:r w:rsidR="00887FBC">
        <w:fldChar w:fldCharType="separate"/>
      </w:r>
      <w:r w:rsidR="006964C7">
        <w:t>Set List Page</w:t>
      </w:r>
      <w:r w:rsidR="00887FBC">
        <w:fldChar w:fldCharType="end"/>
      </w:r>
      <w:r>
        <w:t xml:space="preserve">, I added these so users can check the </w:t>
      </w:r>
      <w:r w:rsidR="00D36B83">
        <w:t>Lego S</w:t>
      </w:r>
      <w:r>
        <w:t xml:space="preserve">et before they delete </w:t>
      </w:r>
      <w:r w:rsidR="00721A63">
        <w:t xml:space="preserve">it </w:t>
      </w:r>
      <w:r>
        <w:t xml:space="preserve">from the setlist. </w:t>
      </w:r>
      <w:r w:rsidR="00C7754F" w:rsidRPr="00024524">
        <w:t xml:space="preserve">There is a </w:t>
      </w:r>
      <w:r w:rsidR="00C7754F">
        <w:t>‘C</w:t>
      </w:r>
      <w:r w:rsidR="00C7754F" w:rsidRPr="00024524">
        <w:t>ancel</w:t>
      </w:r>
      <w:r w:rsidR="00C7754F">
        <w:t>’</w:t>
      </w:r>
      <w:r w:rsidR="00C7754F" w:rsidRPr="00024524">
        <w:t xml:space="preserve"> button</w:t>
      </w:r>
      <w:r w:rsidR="00C7754F">
        <w:t xml:space="preserve"> and ‘X’ in the top right corner, which both</w:t>
      </w:r>
      <w:r w:rsidR="00C7754F" w:rsidRPr="00024524">
        <w:t xml:space="preserve"> dismiss the popup </w:t>
      </w:r>
      <w:r w:rsidR="00C7754F">
        <w:t>when clicked. There is</w:t>
      </w:r>
      <w:r w:rsidR="00C7754F" w:rsidRPr="00024524">
        <w:t xml:space="preserve"> </w:t>
      </w:r>
      <w:r>
        <w:t xml:space="preserve">a ‘Delete’ button that will delete the selected set from the setlist and a light blue dismissible alert </w:t>
      </w:r>
      <w:r w:rsidR="00E23F4F">
        <w:t>(</w:t>
      </w:r>
      <w:r w:rsidR="00E23F4F">
        <w:fldChar w:fldCharType="begin"/>
      </w:r>
      <w:r w:rsidR="00E23F4F">
        <w:instrText xml:space="preserve"> REF _Ref101472601 \h </w:instrText>
      </w:r>
      <w:r w:rsidR="00E23F4F">
        <w:fldChar w:fldCharType="separate"/>
      </w:r>
      <w:r w:rsidR="006964C7">
        <w:t xml:space="preserve">Figure </w:t>
      </w:r>
      <w:r w:rsidR="006964C7">
        <w:rPr>
          <w:noProof/>
        </w:rPr>
        <w:t>81</w:t>
      </w:r>
      <w:r w:rsidR="00E23F4F">
        <w:fldChar w:fldCharType="end"/>
      </w:r>
      <w:r w:rsidR="00E23F4F">
        <w:t xml:space="preserve">) </w:t>
      </w:r>
      <w:r>
        <w:t>appears under the list of sets header informing the user of this</w:t>
      </w:r>
      <w:r w:rsidR="00E23F4F">
        <w:t xml:space="preserve"> </w:t>
      </w:r>
      <w:r>
        <w:t>with the set name (in this case ‘Republic Attack Gunship’) a hyperlink to the deleted Sets page (</w:t>
      </w:r>
      <w:r>
        <w:fldChar w:fldCharType="begin"/>
      </w:r>
      <w:r>
        <w:instrText xml:space="preserve"> REF _Ref101301087 \h </w:instrText>
      </w:r>
      <w:r>
        <w:fldChar w:fldCharType="separate"/>
      </w:r>
      <w:r w:rsidR="006964C7">
        <w:t xml:space="preserve">Figure </w:t>
      </w:r>
      <w:r w:rsidR="006964C7">
        <w:rPr>
          <w:noProof/>
        </w:rPr>
        <w:t>17</w:t>
      </w:r>
      <w:r>
        <w:fldChar w:fldCharType="end"/>
      </w:r>
      <w:r>
        <w:t>).</w:t>
      </w:r>
    </w:p>
    <w:p w14:paraId="66F5E9C0" w14:textId="04757E33" w:rsidR="00B17D0A" w:rsidRDefault="00B17D0A" w:rsidP="00B17D0A">
      <w:r>
        <w:t xml:space="preserve">Above the list of sets is a header that has the name for </w:t>
      </w:r>
      <w:r w:rsidRPr="00294381">
        <w:t>each column, so it is</w:t>
      </w:r>
      <w:r>
        <w:t xml:space="preserve"> clear to the user what each of these columns contains. Each of the column names (excluding ‘Set Image’), has an arrow next </w:t>
      </w:r>
      <w:r w:rsidRPr="00294381">
        <w:t>to it, these show if the sets are being sort</w:t>
      </w:r>
      <w:r>
        <w:t>ed</w:t>
      </w:r>
      <w:r w:rsidRPr="00294381">
        <w:t xml:space="preserve"> by that column</w:t>
      </w:r>
      <w:r>
        <w:t xml:space="preserve">, which works the same as the </w:t>
      </w:r>
      <w:r>
        <w:fldChar w:fldCharType="begin"/>
      </w:r>
      <w:r>
        <w:instrText xml:space="preserve"> REF _Ref100934880 \h </w:instrText>
      </w:r>
      <w:r>
        <w:fldChar w:fldCharType="separate"/>
      </w:r>
      <w:r w:rsidR="006964C7">
        <w:t>Search Page</w:t>
      </w:r>
      <w:r>
        <w:fldChar w:fldCharType="end"/>
      </w:r>
      <w:r>
        <w:t xml:space="preserve"> </w:t>
      </w:r>
      <w:r>
        <w:fldChar w:fldCharType="begin"/>
      </w:r>
      <w:r>
        <w:instrText xml:space="preserve"> REF _Ref100934880 \p \h </w:instrText>
      </w:r>
      <w:r>
        <w:fldChar w:fldCharType="separate"/>
      </w:r>
      <w:r w:rsidR="006964C7">
        <w:t>above</w:t>
      </w:r>
      <w:r>
        <w:fldChar w:fldCharType="end"/>
      </w:r>
      <w:r>
        <w:t>.</w:t>
      </w:r>
    </w:p>
    <w:p w14:paraId="03154FE8" w14:textId="77777777" w:rsidR="00B17D0A" w:rsidRDefault="00B17D0A" w:rsidP="00B17D0A">
      <w:r w:rsidRPr="00AA70AD">
        <w:t>There is a scroll bar down the side of the page so users can scroll through th</w:t>
      </w:r>
      <w:r>
        <w:t>e</w:t>
      </w:r>
      <w:r w:rsidRPr="00AA70AD">
        <w:t xml:space="preserve"> </w:t>
      </w:r>
      <w:r w:rsidRPr="00A64A09">
        <w:t>Lego Sets</w:t>
      </w:r>
      <w:r>
        <w:t xml:space="preserve"> in the setlist.</w:t>
      </w:r>
    </w:p>
    <w:p w14:paraId="30411184" w14:textId="4AB2F077" w:rsidR="004317ED" w:rsidRDefault="00B17D0A" w:rsidP="004317ED">
      <w:r>
        <w:t xml:space="preserve">At the top of the page is a black navbar containing the website's name so it’s clear to users what website they are on, which when clicked acts as a link returning the user to the </w:t>
      </w:r>
      <w:r>
        <w:fldChar w:fldCharType="begin"/>
      </w:r>
      <w:r>
        <w:instrText xml:space="preserve"> REF _Ref101018068 \h </w:instrText>
      </w:r>
      <w:r>
        <w:fldChar w:fldCharType="separate"/>
      </w:r>
      <w:r w:rsidR="006964C7">
        <w:t>Home Page</w:t>
      </w:r>
      <w:r>
        <w:fldChar w:fldCharType="end"/>
      </w:r>
      <w:r>
        <w:t>. Next to this is the name of the setlist the user is currently viewing, I added this, so it was clear to users which setlist they are viewing.</w:t>
      </w:r>
      <w:r w:rsidR="00ED576C">
        <w:t xml:space="preserve"> There </w:t>
      </w:r>
      <w:r w:rsidR="00ED576C" w:rsidRPr="00294381">
        <w:t>is a navbar link ‘Filter’ which opens a filter bar underneath the navbar</w:t>
      </w:r>
      <w:r w:rsidR="00ED576C">
        <w:t xml:space="preserve"> (shown open in </w:t>
      </w:r>
      <w:r w:rsidR="00ED576C">
        <w:fldChar w:fldCharType="begin"/>
      </w:r>
      <w:r w:rsidR="00ED576C">
        <w:instrText xml:space="preserve"> REF _Ref101464225 \h </w:instrText>
      </w:r>
      <w:r w:rsidR="00ED576C">
        <w:fldChar w:fldCharType="separate"/>
      </w:r>
      <w:r w:rsidR="006964C7">
        <w:t xml:space="preserve">Figure </w:t>
      </w:r>
      <w:r w:rsidR="006964C7">
        <w:rPr>
          <w:noProof/>
        </w:rPr>
        <w:t>78</w:t>
      </w:r>
      <w:r w:rsidR="00ED576C">
        <w:fldChar w:fldCharType="end"/>
      </w:r>
      <w:r w:rsidR="00ED576C">
        <w:t xml:space="preserve">), </w:t>
      </w:r>
      <w:r w:rsidR="00ED576C" w:rsidRPr="00294381">
        <w:t>closing</w:t>
      </w:r>
      <w:r w:rsidR="00ED576C">
        <w:t xml:space="preserve"> the sort bar (shown open in </w:t>
      </w:r>
      <w:r w:rsidR="00ED576C">
        <w:fldChar w:fldCharType="begin"/>
      </w:r>
      <w:r w:rsidR="00ED576C">
        <w:instrText xml:space="preserve"> REF _Ref101464234 \h </w:instrText>
      </w:r>
      <w:r w:rsidR="00ED576C">
        <w:fldChar w:fldCharType="separate"/>
      </w:r>
      <w:r w:rsidR="006964C7">
        <w:t xml:space="preserve">Figure </w:t>
      </w:r>
      <w:r w:rsidR="006964C7">
        <w:rPr>
          <w:noProof/>
        </w:rPr>
        <w:t>79</w:t>
      </w:r>
      <w:r w:rsidR="00ED576C">
        <w:fldChar w:fldCharType="end"/>
      </w:r>
      <w:r w:rsidR="00ED576C">
        <w:t xml:space="preserve">) if it is open. Likewise, the ‘Sort’ navbar link opens a sort bar underneath the navbar shown open in </w:t>
      </w:r>
      <w:r w:rsidR="00ED576C">
        <w:fldChar w:fldCharType="begin"/>
      </w:r>
      <w:r w:rsidR="00ED576C">
        <w:instrText xml:space="preserve"> REF _Ref101464234 \h </w:instrText>
      </w:r>
      <w:r w:rsidR="00ED576C">
        <w:fldChar w:fldCharType="separate"/>
      </w:r>
      <w:r w:rsidR="006964C7">
        <w:t xml:space="preserve">Figure </w:t>
      </w:r>
      <w:r w:rsidR="006964C7">
        <w:rPr>
          <w:noProof/>
        </w:rPr>
        <w:t>79</w:t>
      </w:r>
      <w:r w:rsidR="00ED576C">
        <w:fldChar w:fldCharType="end"/>
      </w:r>
      <w:r w:rsidR="00ED576C">
        <w:t>, closing the filter bar if it is open.</w:t>
      </w:r>
      <w:r>
        <w:t xml:space="preserve"> Then there is a link ‘Edit’ that opens a popup </w:t>
      </w:r>
      <w:r w:rsidR="000C77F6">
        <w:t>(</w:t>
      </w:r>
      <w:r w:rsidR="000C77F6">
        <w:fldChar w:fldCharType="begin"/>
      </w:r>
      <w:r w:rsidR="000C77F6">
        <w:instrText xml:space="preserve"> REF _Ref101545328 \h </w:instrText>
      </w:r>
      <w:r w:rsidR="000C77F6">
        <w:fldChar w:fldCharType="separate"/>
      </w:r>
      <w:r w:rsidR="006964C7">
        <w:t xml:space="preserve">Figure </w:t>
      </w:r>
      <w:r w:rsidR="006964C7">
        <w:rPr>
          <w:noProof/>
        </w:rPr>
        <w:t>83</w:t>
      </w:r>
      <w:r w:rsidR="000C77F6">
        <w:fldChar w:fldCharType="end"/>
      </w:r>
      <w:r w:rsidR="000C77F6">
        <w:t xml:space="preserve">) </w:t>
      </w:r>
      <w:r>
        <w:t>that allows the user to change the name of the Setlist, and a ‘Delete’ link that opens a popup (</w:t>
      </w:r>
      <w:r>
        <w:fldChar w:fldCharType="begin"/>
      </w:r>
      <w:r>
        <w:instrText xml:space="preserve"> REF _Ref100937751 \h </w:instrText>
      </w:r>
      <w:r>
        <w:fldChar w:fldCharType="separate"/>
      </w:r>
      <w:r w:rsidR="006964C7">
        <w:t xml:space="preserve">Figure </w:t>
      </w:r>
      <w:r w:rsidR="006964C7">
        <w:rPr>
          <w:noProof/>
        </w:rPr>
        <w:t>86</w:t>
      </w:r>
      <w:r>
        <w:fldChar w:fldCharType="end"/>
      </w:r>
      <w:r>
        <w:t xml:space="preserve"> initial) to allow users to delete the Setlist.</w:t>
      </w:r>
      <w:r w:rsidRPr="00097DBE">
        <w:t xml:space="preserve"> </w:t>
      </w:r>
      <w:r>
        <w:t xml:space="preserve">There is then a link ‘Return to Set Lists’ which returns the user to </w:t>
      </w:r>
      <w:r w:rsidR="003B4A55">
        <w:t xml:space="preserve">the </w:t>
      </w:r>
      <w:r>
        <w:fldChar w:fldCharType="begin"/>
      </w:r>
      <w:r>
        <w:instrText xml:space="preserve"> REF _Ref100935105 \h </w:instrText>
      </w:r>
      <w:r>
        <w:fldChar w:fldCharType="separate"/>
      </w:r>
      <w:r w:rsidR="006964C7">
        <w:t>Set Lists Page</w:t>
      </w:r>
      <w:r>
        <w:fldChar w:fldCharType="end"/>
      </w:r>
      <w:r>
        <w:t xml:space="preserve"> (see </w:t>
      </w:r>
      <w:r>
        <w:fldChar w:fldCharType="begin"/>
      </w:r>
      <w:r>
        <w:instrText xml:space="preserve"> REF _Ref100935105 \p \h </w:instrText>
      </w:r>
      <w:r>
        <w:fldChar w:fldCharType="separate"/>
      </w:r>
      <w:r w:rsidR="006964C7">
        <w:t>above</w:t>
      </w:r>
      <w:r>
        <w:fldChar w:fldCharType="end"/>
      </w:r>
      <w:r>
        <w:t>).</w:t>
      </w:r>
      <w:r w:rsidR="000B1A99">
        <w:t xml:space="preserve"> </w:t>
      </w:r>
      <w:r w:rsidR="004317ED">
        <w:t xml:space="preserve">Finally, there is a ‘Logout’ navbar link that opens </w:t>
      </w:r>
      <w:r w:rsidR="004317ED">
        <w:fldChar w:fldCharType="begin"/>
      </w:r>
      <w:r w:rsidR="004317ED">
        <w:instrText xml:space="preserve"> REF _Ref101351405 \h </w:instrText>
      </w:r>
      <w:r w:rsidR="004317ED">
        <w:fldChar w:fldCharType="separate"/>
      </w:r>
      <w:r w:rsidR="006964C7">
        <w:t xml:space="preserve">Figure </w:t>
      </w:r>
      <w:r w:rsidR="006964C7">
        <w:rPr>
          <w:noProof/>
        </w:rPr>
        <w:t>55</w:t>
      </w:r>
      <w:r w:rsidR="006964C7">
        <w:t>: Logout Popup</w:t>
      </w:r>
      <w:r w:rsidR="004317ED">
        <w:fldChar w:fldCharType="end"/>
      </w:r>
      <w:r w:rsidR="004317ED" w:rsidRPr="00294381">
        <w:t xml:space="preserve"> explained </w:t>
      </w:r>
      <w:r w:rsidR="004317ED">
        <w:t>above.</w:t>
      </w:r>
    </w:p>
    <w:p w14:paraId="11A5F02C" w14:textId="58842170" w:rsidR="00B17D0A" w:rsidRDefault="00B17D0A" w:rsidP="00B17D0A">
      <w:r>
        <w:t>The filter bar (</w:t>
      </w:r>
      <w:r>
        <w:fldChar w:fldCharType="begin"/>
      </w:r>
      <w:r>
        <w:instrText xml:space="preserve"> REF _Ref101464225 \h </w:instrText>
      </w:r>
      <w:r>
        <w:fldChar w:fldCharType="separate"/>
      </w:r>
      <w:r w:rsidR="006964C7">
        <w:t xml:space="preserve">Figure </w:t>
      </w:r>
      <w:r w:rsidR="006964C7">
        <w:rPr>
          <w:noProof/>
        </w:rPr>
        <w:t>78</w:t>
      </w:r>
      <w:r>
        <w:fldChar w:fldCharType="end"/>
      </w:r>
      <w:r>
        <w:t xml:space="preserve">) contains filters the user can use to filter the Lego Sets and functions the same as on the </w:t>
      </w:r>
      <w:r>
        <w:fldChar w:fldCharType="begin"/>
      </w:r>
      <w:r>
        <w:instrText xml:space="preserve"> REF _Ref100934880 \h </w:instrText>
      </w:r>
      <w:r>
        <w:fldChar w:fldCharType="separate"/>
      </w:r>
      <w:r w:rsidR="006964C7">
        <w:t>Search Page</w:t>
      </w:r>
      <w:r>
        <w:fldChar w:fldCharType="end"/>
      </w:r>
      <w:r>
        <w:t xml:space="preserve"> but filtering a user’s setlist instead of sets from the Rebrickable API </w:t>
      </w:r>
      <w:r>
        <w:fldChar w:fldCharType="begin"/>
      </w:r>
      <w:r>
        <w:instrText xml:space="preserve"> REF _Ref88054215 \r \h </w:instrText>
      </w:r>
      <w:r>
        <w:fldChar w:fldCharType="separate"/>
      </w:r>
      <w:r w:rsidR="006964C7">
        <w:t>[1]</w:t>
      </w:r>
      <w:r>
        <w:fldChar w:fldCharType="end"/>
      </w:r>
      <w:r>
        <w:t>.</w:t>
      </w:r>
    </w:p>
    <w:p w14:paraId="25FB8FFE" w14:textId="7C8EC0DB" w:rsidR="00B17D0A" w:rsidRDefault="00B17D0A" w:rsidP="00B17D0A">
      <w:r>
        <w:t>The sort bar (</w:t>
      </w:r>
      <w:r>
        <w:fldChar w:fldCharType="begin"/>
      </w:r>
      <w:r>
        <w:instrText xml:space="preserve"> REF _Ref101464234 \h </w:instrText>
      </w:r>
      <w:r>
        <w:fldChar w:fldCharType="separate"/>
      </w:r>
      <w:r w:rsidR="006964C7">
        <w:t xml:space="preserve">Figure </w:t>
      </w:r>
      <w:r w:rsidR="006964C7">
        <w:rPr>
          <w:noProof/>
        </w:rPr>
        <w:t>79</w:t>
      </w:r>
      <w:r>
        <w:fldChar w:fldCharType="end"/>
      </w:r>
      <w:r>
        <w:t xml:space="preserve">) contains three select boxes so a user can perform a multi-sort, which functions the same as on the </w:t>
      </w:r>
      <w:r>
        <w:fldChar w:fldCharType="begin"/>
      </w:r>
      <w:r>
        <w:instrText xml:space="preserve"> REF _Ref100934880 \h  \* MERGEFORMAT </w:instrText>
      </w:r>
      <w:r>
        <w:fldChar w:fldCharType="separate"/>
      </w:r>
      <w:r w:rsidR="006964C7">
        <w:t>Search Page</w:t>
      </w:r>
      <w:r>
        <w:fldChar w:fldCharType="end"/>
      </w:r>
      <w:r>
        <w:t xml:space="preserve"> but sorts a user’s setlist instead.</w:t>
      </w:r>
    </w:p>
    <w:p w14:paraId="3ECFCC1B" w14:textId="77777777" w:rsidR="00B17D0A" w:rsidRDefault="00B17D0A" w:rsidP="00B17D0A">
      <w:r w:rsidRPr="00A02DD2">
        <w:t>The breadcrumb trail, also in the footer, has the current page in white text, with the previous pages to the right with hyperlinks to those pages. I added this so a user can see their position on the user journey.</w:t>
      </w:r>
    </w:p>
    <w:p w14:paraId="44D5F090" w14:textId="307C261F" w:rsidR="00B17D0A" w:rsidRPr="00897157" w:rsidRDefault="00B17D0A" w:rsidP="00B17D0A">
      <w:r>
        <w:t>There are not many differences between the initial design (</w:t>
      </w:r>
      <w:r>
        <w:fldChar w:fldCharType="begin"/>
      </w:r>
      <w:r>
        <w:instrText xml:space="preserve"> REF _Ref101200250 \h </w:instrText>
      </w:r>
      <w:r>
        <w:fldChar w:fldCharType="separate"/>
      </w:r>
      <w:r w:rsidR="006964C7">
        <w:t xml:space="preserve">Figure </w:t>
      </w:r>
      <w:r w:rsidR="006964C7">
        <w:rPr>
          <w:noProof/>
        </w:rPr>
        <w:t>75</w:t>
      </w:r>
      <w:r>
        <w:fldChar w:fldCharType="end"/>
      </w:r>
      <w:r>
        <w:t xml:space="preserve"> and </w:t>
      </w:r>
      <w:r>
        <w:fldChar w:fldCharType="begin"/>
      </w:r>
      <w:r>
        <w:instrText xml:space="preserve"> REF _Ref101200275 \h </w:instrText>
      </w:r>
      <w:r>
        <w:fldChar w:fldCharType="separate"/>
      </w:r>
      <w:r w:rsidR="006964C7">
        <w:t xml:space="preserve">Figure </w:t>
      </w:r>
      <w:r w:rsidR="006964C7">
        <w:rPr>
          <w:noProof/>
        </w:rPr>
        <w:t>76</w:t>
      </w:r>
      <w:r>
        <w:fldChar w:fldCharType="end"/>
      </w:r>
      <w:r>
        <w:t>) and the final design (</w:t>
      </w:r>
      <w:r>
        <w:fldChar w:fldCharType="begin"/>
      </w:r>
      <w:r>
        <w:instrText xml:space="preserve"> REF _Ref101464225 \h </w:instrText>
      </w:r>
      <w:r>
        <w:fldChar w:fldCharType="separate"/>
      </w:r>
      <w:r w:rsidR="006964C7">
        <w:t xml:space="preserve">Figure </w:t>
      </w:r>
      <w:r w:rsidR="006964C7">
        <w:rPr>
          <w:noProof/>
        </w:rPr>
        <w:t>78</w:t>
      </w:r>
      <w:r>
        <w:fldChar w:fldCharType="end"/>
      </w:r>
      <w:r>
        <w:t xml:space="preserve"> and </w:t>
      </w:r>
      <w:r>
        <w:fldChar w:fldCharType="begin"/>
      </w:r>
      <w:r>
        <w:instrText xml:space="preserve"> REF _Ref101464234 \h </w:instrText>
      </w:r>
      <w:r>
        <w:fldChar w:fldCharType="separate"/>
      </w:r>
      <w:r w:rsidR="006964C7">
        <w:t xml:space="preserve">Figure </w:t>
      </w:r>
      <w:r w:rsidR="006964C7">
        <w:rPr>
          <w:noProof/>
        </w:rPr>
        <w:t>79</w:t>
      </w:r>
      <w:r>
        <w:fldChar w:fldCharType="end"/>
      </w:r>
      <w:r>
        <w:t xml:space="preserve">), however, I added the ‘Return to Set Lists’ link, as apart from the breadcrumb link there was no other way to easily return to this to the user’s </w:t>
      </w:r>
      <w:r>
        <w:fldChar w:fldCharType="begin"/>
      </w:r>
      <w:r>
        <w:instrText xml:space="preserve"> REF _Ref100935105 \h </w:instrText>
      </w:r>
      <w:r>
        <w:fldChar w:fldCharType="separate"/>
      </w:r>
      <w:r w:rsidR="006964C7">
        <w:t>Set Lists Page</w:t>
      </w:r>
      <w:r>
        <w:fldChar w:fldCharType="end"/>
      </w:r>
      <w:r>
        <w:t xml:space="preserve"> (see </w:t>
      </w:r>
      <w:r>
        <w:fldChar w:fldCharType="begin"/>
      </w:r>
      <w:r>
        <w:instrText xml:space="preserve"> REF _Ref100935105 \p \h </w:instrText>
      </w:r>
      <w:r>
        <w:fldChar w:fldCharType="separate"/>
      </w:r>
      <w:r w:rsidR="006964C7">
        <w:t>above</w:t>
      </w:r>
      <w:r>
        <w:fldChar w:fldCharType="end"/>
      </w:r>
      <w:r>
        <w:t>). I added a hyperlink to the set number in the final delete popup design (</w:t>
      </w:r>
      <w:r>
        <w:fldChar w:fldCharType="begin"/>
      </w:r>
      <w:r>
        <w:instrText xml:space="preserve"> REF _Ref101472245 \h </w:instrText>
      </w:r>
      <w:r>
        <w:fldChar w:fldCharType="separate"/>
      </w:r>
      <w:r w:rsidR="006964C7">
        <w:t xml:space="preserve">Figure </w:t>
      </w:r>
      <w:r w:rsidR="006964C7">
        <w:rPr>
          <w:noProof/>
        </w:rPr>
        <w:t>80</w:t>
      </w:r>
      <w:r>
        <w:fldChar w:fldCharType="end"/>
      </w:r>
      <w:r>
        <w:t>) for the reasons explained above, whereas it is not in the initial design (</w:t>
      </w:r>
      <w:r>
        <w:fldChar w:fldCharType="begin"/>
      </w:r>
      <w:r>
        <w:instrText xml:space="preserve"> REF _Ref100937270 \h </w:instrText>
      </w:r>
      <w:r>
        <w:fldChar w:fldCharType="separate"/>
      </w:r>
      <w:r w:rsidR="006964C7">
        <w:t xml:space="preserve">Figure </w:t>
      </w:r>
      <w:r w:rsidR="006964C7">
        <w:rPr>
          <w:noProof/>
        </w:rPr>
        <w:t>77</w:t>
      </w:r>
      <w:r>
        <w:fldChar w:fldCharType="end"/>
      </w:r>
      <w:r>
        <w:t>). I also added the Deleted Set Alert (</w:t>
      </w:r>
      <w:r>
        <w:fldChar w:fldCharType="begin"/>
      </w:r>
      <w:r>
        <w:instrText xml:space="preserve"> REF _Ref101472601 \h </w:instrText>
      </w:r>
      <w:r>
        <w:fldChar w:fldCharType="separate"/>
      </w:r>
      <w:r w:rsidR="006964C7">
        <w:t xml:space="preserve">Figure </w:t>
      </w:r>
      <w:r w:rsidR="006964C7">
        <w:rPr>
          <w:noProof/>
        </w:rPr>
        <w:t>81</w:t>
      </w:r>
      <w:r>
        <w:fldChar w:fldCharType="end"/>
      </w:r>
      <w:r>
        <w:t>) in the final design, so it was clear to users the set was successfully deleted from the Sets in Progress.</w:t>
      </w:r>
    </w:p>
    <w:p w14:paraId="0C911181" w14:textId="2E629463" w:rsidR="00DA051C" w:rsidRDefault="0072291E" w:rsidP="00DA051C">
      <w:pPr>
        <w:pStyle w:val="Heading4"/>
      </w:pPr>
      <w:r>
        <w:t>Edit Set List Popup</w:t>
      </w:r>
      <w:bookmarkEnd w:id="146"/>
    </w:p>
    <w:p w14:paraId="50C877CF" w14:textId="38590EE4" w:rsidR="00FA3B46" w:rsidRDefault="0072291E" w:rsidP="00FA3B46">
      <w:pPr>
        <w:keepNext/>
        <w:spacing w:after="0"/>
      </w:pPr>
      <w:r>
        <w:rPr>
          <w:noProof/>
        </w:rPr>
        <w:drawing>
          <wp:inline distT="0" distB="0" distL="0" distR="0" wp14:anchorId="1944CEF1" wp14:editId="50622D8E">
            <wp:extent cx="3742055" cy="1647583"/>
            <wp:effectExtent l="0" t="0" r="0" b="0"/>
            <wp:docPr id="53" name="Picture 53"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able&#10;&#10;Description automatically generated with medium confidence"/>
                    <pic:cNvPicPr/>
                  </pic:nvPicPr>
                  <pic:blipFill rotWithShape="1">
                    <a:blip r:embed="rId88">
                      <a:extLst>
                        <a:ext uri="{28A0092B-C50C-407E-A947-70E740481C1C}">
                          <a14:useLocalDpi xmlns:a14="http://schemas.microsoft.com/office/drawing/2010/main" val="0"/>
                        </a:ext>
                      </a:extLst>
                    </a:blip>
                    <a:srcRect t="3252" b="2999"/>
                    <a:stretch/>
                  </pic:blipFill>
                  <pic:spPr bwMode="auto">
                    <a:xfrm>
                      <a:off x="0" y="0"/>
                      <a:ext cx="3757505" cy="1654385"/>
                    </a:xfrm>
                    <a:prstGeom prst="rect">
                      <a:avLst/>
                    </a:prstGeom>
                    <a:ln>
                      <a:noFill/>
                    </a:ln>
                    <a:extLst>
                      <a:ext uri="{53640926-AAD7-44D8-BBD7-CCE9431645EC}">
                        <a14:shadowObscured xmlns:a14="http://schemas.microsoft.com/office/drawing/2010/main"/>
                      </a:ext>
                    </a:extLst>
                  </pic:spPr>
                </pic:pic>
              </a:graphicData>
            </a:graphic>
          </wp:inline>
        </w:drawing>
      </w:r>
    </w:p>
    <w:p w14:paraId="0F1F5987" w14:textId="310C8C3E" w:rsidR="00FA3B46" w:rsidRDefault="00FA3B46" w:rsidP="00E9001E">
      <w:pPr>
        <w:pStyle w:val="Caption"/>
      </w:pPr>
      <w:bookmarkStart w:id="147" w:name="_Ref100939812"/>
      <w:r>
        <w:t xml:space="preserve">Figure </w:t>
      </w:r>
      <w:fldSimple w:instr=" SEQ Figure \* ARABIC ">
        <w:r w:rsidR="006964C7">
          <w:rPr>
            <w:noProof/>
          </w:rPr>
          <w:t>82</w:t>
        </w:r>
      </w:fldSimple>
      <w:bookmarkEnd w:id="147"/>
      <w:r>
        <w:t xml:space="preserve">: </w:t>
      </w:r>
      <w:r w:rsidR="00A96BB9">
        <w:t xml:space="preserve">Initial </w:t>
      </w:r>
      <w:r>
        <w:t>Edit Set List Popup</w:t>
      </w:r>
    </w:p>
    <w:p w14:paraId="35EA6197" w14:textId="77777777" w:rsidR="00B12C6C" w:rsidRDefault="00B12C6C" w:rsidP="00B12C6C">
      <w:pPr>
        <w:keepNext/>
        <w:spacing w:after="0"/>
      </w:pPr>
      <w:r w:rsidRPr="00B12C6C">
        <w:rPr>
          <w:noProof/>
        </w:rPr>
        <w:drawing>
          <wp:inline distT="0" distB="0" distL="0" distR="0" wp14:anchorId="1561E781" wp14:editId="6E8C60F0">
            <wp:extent cx="3856235" cy="2442794"/>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89">
                      <a:extLst>
                        <a:ext uri="{28A0092B-C50C-407E-A947-70E740481C1C}">
                          <a14:useLocalDpi xmlns:a14="http://schemas.microsoft.com/office/drawing/2010/main" val="0"/>
                        </a:ext>
                      </a:extLst>
                    </a:blip>
                    <a:stretch>
                      <a:fillRect/>
                    </a:stretch>
                  </pic:blipFill>
                  <pic:spPr>
                    <a:xfrm>
                      <a:off x="0" y="0"/>
                      <a:ext cx="3856235" cy="2442794"/>
                    </a:xfrm>
                    <a:prstGeom prst="rect">
                      <a:avLst/>
                    </a:prstGeom>
                  </pic:spPr>
                </pic:pic>
              </a:graphicData>
            </a:graphic>
          </wp:inline>
        </w:drawing>
      </w:r>
    </w:p>
    <w:p w14:paraId="61C398C0" w14:textId="46CC660D" w:rsidR="00B12C6C" w:rsidRDefault="00B12C6C" w:rsidP="00B12C6C">
      <w:pPr>
        <w:pStyle w:val="Caption"/>
      </w:pPr>
      <w:bookmarkStart w:id="148" w:name="_Ref101545328"/>
      <w:r>
        <w:t xml:space="preserve">Figure </w:t>
      </w:r>
      <w:fldSimple w:instr=" SEQ Figure \* ARABIC ">
        <w:r w:rsidR="006964C7">
          <w:rPr>
            <w:noProof/>
          </w:rPr>
          <w:t>83</w:t>
        </w:r>
      </w:fldSimple>
      <w:bookmarkEnd w:id="148"/>
      <w:r>
        <w:t>: Edit Set List Popup</w:t>
      </w:r>
    </w:p>
    <w:p w14:paraId="257F08F1" w14:textId="77777777" w:rsidR="00B12C6C" w:rsidRDefault="00B12C6C" w:rsidP="00FF3D17">
      <w:pPr>
        <w:keepNext/>
        <w:spacing w:after="0"/>
      </w:pPr>
      <w:r w:rsidRPr="00B12C6C">
        <w:rPr>
          <w:noProof/>
        </w:rPr>
        <w:drawing>
          <wp:inline distT="0" distB="0" distL="0" distR="0" wp14:anchorId="3B8735A2" wp14:editId="128C6C4B">
            <wp:extent cx="3505200" cy="1533525"/>
            <wp:effectExtent l="0" t="0" r="0" b="9525"/>
            <wp:docPr id="89" name="Picture 8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text, application, email&#10;&#10;Description automatically generated"/>
                    <pic:cNvPicPr/>
                  </pic:nvPicPr>
                  <pic:blipFill rotWithShape="1">
                    <a:blip r:embed="rId90"/>
                    <a:srcRect l="3054" t="24173" r="3306" b="24618"/>
                    <a:stretch/>
                  </pic:blipFill>
                  <pic:spPr bwMode="auto">
                    <a:xfrm>
                      <a:off x="0" y="0"/>
                      <a:ext cx="3506149" cy="1533940"/>
                    </a:xfrm>
                    <a:prstGeom prst="rect">
                      <a:avLst/>
                    </a:prstGeom>
                    <a:ln>
                      <a:noFill/>
                    </a:ln>
                    <a:extLst>
                      <a:ext uri="{53640926-AAD7-44D8-BBD7-CCE9431645EC}">
                        <a14:shadowObscured xmlns:a14="http://schemas.microsoft.com/office/drawing/2010/main"/>
                      </a:ext>
                    </a:extLst>
                  </pic:spPr>
                </pic:pic>
              </a:graphicData>
            </a:graphic>
          </wp:inline>
        </w:drawing>
      </w:r>
    </w:p>
    <w:p w14:paraId="7BE01B32" w14:textId="79FABC11" w:rsidR="00B12C6C" w:rsidRDefault="00B12C6C" w:rsidP="00B12C6C">
      <w:pPr>
        <w:pStyle w:val="Caption"/>
      </w:pPr>
      <w:bookmarkStart w:id="149" w:name="_Ref101550397"/>
      <w:r>
        <w:t xml:space="preserve">Figure </w:t>
      </w:r>
      <w:fldSimple w:instr=" SEQ Figure \* ARABIC ">
        <w:r w:rsidR="006964C7">
          <w:rPr>
            <w:noProof/>
          </w:rPr>
          <w:t>84</w:t>
        </w:r>
      </w:fldSimple>
      <w:bookmarkEnd w:id="149"/>
      <w:r>
        <w:t>: Edit Set List Error - Name Not Unique</w:t>
      </w:r>
    </w:p>
    <w:p w14:paraId="344CEDC2" w14:textId="77777777" w:rsidR="00B12C6C" w:rsidRDefault="00B12C6C" w:rsidP="00B12C6C">
      <w:pPr>
        <w:keepNext/>
        <w:spacing w:after="0"/>
      </w:pPr>
      <w:r w:rsidRPr="00B12C6C">
        <w:rPr>
          <w:noProof/>
        </w:rPr>
        <w:drawing>
          <wp:inline distT="0" distB="0" distL="0" distR="0" wp14:anchorId="4206CB7C" wp14:editId="5D1A17FC">
            <wp:extent cx="5731510" cy="351576"/>
            <wp:effectExtent l="0" t="0" r="254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731510" cy="351576"/>
                    </a:xfrm>
                    <a:prstGeom prst="rect">
                      <a:avLst/>
                    </a:prstGeom>
                  </pic:spPr>
                </pic:pic>
              </a:graphicData>
            </a:graphic>
          </wp:inline>
        </w:drawing>
      </w:r>
    </w:p>
    <w:p w14:paraId="56C9109E" w14:textId="4C634C6D" w:rsidR="00B12C6C" w:rsidRPr="00B12C6C" w:rsidRDefault="00B12C6C" w:rsidP="00B12C6C">
      <w:pPr>
        <w:pStyle w:val="Caption"/>
      </w:pPr>
      <w:bookmarkStart w:id="150" w:name="_Ref101559780"/>
      <w:r>
        <w:t xml:space="preserve">Figure </w:t>
      </w:r>
      <w:fldSimple w:instr=" SEQ Figure \* ARABIC ">
        <w:r w:rsidR="006964C7">
          <w:rPr>
            <w:noProof/>
          </w:rPr>
          <w:t>85</w:t>
        </w:r>
      </w:fldSimple>
      <w:bookmarkEnd w:id="150"/>
      <w:r>
        <w:t>: Set List Edited Alert</w:t>
      </w:r>
    </w:p>
    <w:p w14:paraId="5CCB8545" w14:textId="34419EDC" w:rsidR="00B13D44" w:rsidRDefault="00E9001E" w:rsidP="00FA3B46">
      <w:r>
        <w:t xml:space="preserve">When the ‘edit’ icon is clicked on a setlist row </w:t>
      </w:r>
      <w:r w:rsidR="000A0A21">
        <w:t xml:space="preserve">on the </w:t>
      </w:r>
      <w:r w:rsidR="000A0A21">
        <w:fldChar w:fldCharType="begin"/>
      </w:r>
      <w:r w:rsidR="000A0A21">
        <w:instrText xml:space="preserve"> REF _Ref100935105 \h </w:instrText>
      </w:r>
      <w:r w:rsidR="000A0A21">
        <w:fldChar w:fldCharType="separate"/>
      </w:r>
      <w:r w:rsidR="006964C7">
        <w:t>Set Lists Page</w:t>
      </w:r>
      <w:r w:rsidR="000A0A21">
        <w:fldChar w:fldCharType="end"/>
      </w:r>
      <w:r w:rsidR="000A0A21">
        <w:t xml:space="preserve"> </w:t>
      </w:r>
      <w:r>
        <w:t>or the ‘</w:t>
      </w:r>
      <w:r w:rsidR="00977B1E">
        <w:t>edit’</w:t>
      </w:r>
      <w:r>
        <w:t xml:space="preserve"> link in the navbar on the</w:t>
      </w:r>
      <w:r w:rsidR="00E25F09">
        <w:t xml:space="preserve"> </w:t>
      </w:r>
      <w:r w:rsidR="00E25F09">
        <w:fldChar w:fldCharType="begin"/>
      </w:r>
      <w:r w:rsidR="00E25F09">
        <w:instrText xml:space="preserve"> REF _Ref101560305 \h </w:instrText>
      </w:r>
      <w:r w:rsidR="00E25F09">
        <w:fldChar w:fldCharType="separate"/>
      </w:r>
      <w:r w:rsidR="006964C7">
        <w:t>Set List Page</w:t>
      </w:r>
      <w:r w:rsidR="00E25F09">
        <w:fldChar w:fldCharType="end"/>
      </w:r>
      <w:r>
        <w:t xml:space="preserve"> (</w:t>
      </w:r>
      <w:r w:rsidR="003A686F">
        <w:t xml:space="preserve">see </w:t>
      </w:r>
      <w:r w:rsidR="003A686F">
        <w:fldChar w:fldCharType="begin"/>
      </w:r>
      <w:r w:rsidR="003A686F">
        <w:instrText xml:space="preserve"> REF _Ref100935574 \p \h </w:instrText>
      </w:r>
      <w:r w:rsidR="003A686F">
        <w:fldChar w:fldCharType="separate"/>
      </w:r>
      <w:r w:rsidR="006964C7">
        <w:t>above</w:t>
      </w:r>
      <w:r w:rsidR="003A686F">
        <w:fldChar w:fldCharType="end"/>
      </w:r>
      <w:r>
        <w:t>) is clicked, a popup</w:t>
      </w:r>
      <w:r w:rsidR="00B94B4D">
        <w:t xml:space="preserve"> </w:t>
      </w:r>
      <w:r w:rsidR="003A686F">
        <w:t>(</w:t>
      </w:r>
      <w:r w:rsidR="003A686F">
        <w:fldChar w:fldCharType="begin"/>
      </w:r>
      <w:r w:rsidR="003A686F">
        <w:instrText xml:space="preserve"> REF _Ref101545328 \h </w:instrText>
      </w:r>
      <w:r w:rsidR="003A686F">
        <w:fldChar w:fldCharType="separate"/>
      </w:r>
      <w:r w:rsidR="006964C7">
        <w:t xml:space="preserve">Figure </w:t>
      </w:r>
      <w:r w:rsidR="006964C7">
        <w:rPr>
          <w:noProof/>
        </w:rPr>
        <w:t>83</w:t>
      </w:r>
      <w:r w:rsidR="003A686F">
        <w:fldChar w:fldCharType="end"/>
      </w:r>
      <w:r w:rsidR="003A686F">
        <w:t xml:space="preserve">) </w:t>
      </w:r>
      <w:r>
        <w:t xml:space="preserve">appears </w:t>
      </w:r>
      <w:r w:rsidR="00977B1E">
        <w:t>where a user can enter a new name for their setlist</w:t>
      </w:r>
      <w:r>
        <w:t>.</w:t>
      </w:r>
      <w:r w:rsidR="003A686F">
        <w:t xml:space="preserve"> The text ‘New List Name’ is replaced with the new name for the setlist that the user has entered, and ‘star wars’ is the old name of the setlist.</w:t>
      </w:r>
      <w:r w:rsidR="006250B7">
        <w:t xml:space="preserve"> If the new list name entered matches one of th</w:t>
      </w:r>
      <w:r w:rsidR="00921256">
        <w:t xml:space="preserve">is </w:t>
      </w:r>
      <w:r w:rsidR="006250B7">
        <w:t>user</w:t>
      </w:r>
      <w:r w:rsidR="003B4A55">
        <w:t>'</w:t>
      </w:r>
      <w:r w:rsidR="006250B7">
        <w:t>s saved setlist names then an error alert box will appear (</w:t>
      </w:r>
      <w:r w:rsidR="006250B7">
        <w:fldChar w:fldCharType="begin"/>
      </w:r>
      <w:r w:rsidR="006250B7">
        <w:instrText xml:space="preserve"> REF _Ref101550397 \h </w:instrText>
      </w:r>
      <w:r w:rsidR="006250B7">
        <w:fldChar w:fldCharType="separate"/>
      </w:r>
      <w:r w:rsidR="006964C7">
        <w:t xml:space="preserve">Figure </w:t>
      </w:r>
      <w:r w:rsidR="006964C7">
        <w:rPr>
          <w:noProof/>
        </w:rPr>
        <w:t>84</w:t>
      </w:r>
      <w:r w:rsidR="006250B7">
        <w:fldChar w:fldCharType="end"/>
      </w:r>
      <w:r w:rsidR="006250B7">
        <w:t xml:space="preserve">) informing the user the name must be unique and highlighting the </w:t>
      </w:r>
      <w:r w:rsidR="00DC1D6C">
        <w:t>input box</w:t>
      </w:r>
      <w:r w:rsidR="006250B7">
        <w:t xml:space="preserve"> red so users can easily see this is the error, also while the name matches the ‘Change List Name’ button is disabled.</w:t>
      </w:r>
    </w:p>
    <w:p w14:paraId="445CEF6A" w14:textId="2E5419EA" w:rsidR="00254569" w:rsidRDefault="00294890" w:rsidP="00FA3B46">
      <w:r>
        <w:t>If the user clicks the ‘Cancel’ button or ‘X’ in the top right corner, the popup is dismissed.</w:t>
      </w:r>
      <w:r w:rsidR="00B13D44">
        <w:t xml:space="preserve"> </w:t>
      </w:r>
      <w:r w:rsidR="003A686F">
        <w:t xml:space="preserve">There is a </w:t>
      </w:r>
      <w:r w:rsidR="006250B7">
        <w:t>tick box</w:t>
      </w:r>
      <w:r w:rsidR="003A686F">
        <w:t xml:space="preserve"> </w:t>
      </w:r>
      <w:r w:rsidR="00E8259F">
        <w:t>which</w:t>
      </w:r>
      <w:r w:rsidR="003A686F">
        <w:t xml:space="preserve"> has to be ticked to activate the ‘Change List Name’ button </w:t>
      </w:r>
      <w:r w:rsidR="00E9001E">
        <w:t>that</w:t>
      </w:r>
      <w:r w:rsidR="00E8259F">
        <w:t>, when clicked,</w:t>
      </w:r>
      <w:r w:rsidR="00E9001E">
        <w:t xml:space="preserve"> will </w:t>
      </w:r>
      <w:r w:rsidR="006250B7">
        <w:t xml:space="preserve">update </w:t>
      </w:r>
      <w:r w:rsidR="003B4A55">
        <w:t xml:space="preserve">the </w:t>
      </w:r>
      <w:r w:rsidR="00E9001E">
        <w:t>selected setlist</w:t>
      </w:r>
      <w:r w:rsidR="00977B1E">
        <w:t xml:space="preserve"> with the new name</w:t>
      </w:r>
      <w:r w:rsidR="00E8259F">
        <w:t>, and a light green dismissible alert</w:t>
      </w:r>
      <w:r w:rsidR="008D6BFF">
        <w:t xml:space="preserve"> (</w:t>
      </w:r>
      <w:r w:rsidR="008D6BFF">
        <w:fldChar w:fldCharType="begin"/>
      </w:r>
      <w:r w:rsidR="008D6BFF">
        <w:instrText xml:space="preserve"> REF _Ref101559780 \h </w:instrText>
      </w:r>
      <w:r w:rsidR="008D6BFF">
        <w:fldChar w:fldCharType="separate"/>
      </w:r>
      <w:r w:rsidR="006964C7">
        <w:t xml:space="preserve">Figure </w:t>
      </w:r>
      <w:r w:rsidR="006964C7">
        <w:rPr>
          <w:noProof/>
        </w:rPr>
        <w:t>85</w:t>
      </w:r>
      <w:r w:rsidR="008D6BFF">
        <w:fldChar w:fldCharType="end"/>
      </w:r>
      <w:r w:rsidR="008D6BFF">
        <w:t>)</w:t>
      </w:r>
      <w:r w:rsidR="00E8259F">
        <w:t xml:space="preserve"> appears under the navbars and headers informing the user the set</w:t>
      </w:r>
      <w:r w:rsidR="00A57BC7">
        <w:t>list</w:t>
      </w:r>
      <w:r w:rsidR="00E8259F">
        <w:t>’s name has been changed, where ‘New List Name’ is the new name of the user</w:t>
      </w:r>
      <w:r w:rsidR="00B13D44">
        <w:t>’</w:t>
      </w:r>
      <w:r w:rsidR="00E8259F">
        <w:t>s setlist.</w:t>
      </w:r>
    </w:p>
    <w:p w14:paraId="3F19AC07" w14:textId="1D9CEF67" w:rsidR="00B13D44" w:rsidRDefault="00254569" w:rsidP="00FA3B46">
      <w:r w:rsidRPr="00A120AF">
        <w:t xml:space="preserve">There are </w:t>
      </w:r>
      <w:r w:rsidR="00A120AF">
        <w:t xml:space="preserve">a few </w:t>
      </w:r>
      <w:r w:rsidRPr="00A120AF">
        <w:t xml:space="preserve">differences between the initial design </w:t>
      </w:r>
      <w:r w:rsidR="00A120AF">
        <w:t>(</w:t>
      </w:r>
      <w:r w:rsidR="00A120AF">
        <w:fldChar w:fldCharType="begin"/>
      </w:r>
      <w:r w:rsidR="00A120AF">
        <w:instrText xml:space="preserve"> REF _Ref100939812 \h </w:instrText>
      </w:r>
      <w:r w:rsidR="00A120AF">
        <w:fldChar w:fldCharType="separate"/>
      </w:r>
      <w:r w:rsidR="006964C7">
        <w:t xml:space="preserve">Figure </w:t>
      </w:r>
      <w:r w:rsidR="006964C7">
        <w:rPr>
          <w:noProof/>
        </w:rPr>
        <w:t>82</w:t>
      </w:r>
      <w:r w:rsidR="00A120AF">
        <w:fldChar w:fldCharType="end"/>
      </w:r>
      <w:r w:rsidR="00A120AF">
        <w:t>)</w:t>
      </w:r>
      <w:r w:rsidRPr="00A120AF">
        <w:t xml:space="preserve"> and the final design </w:t>
      </w:r>
      <w:r w:rsidR="00A120AF">
        <w:t>(</w:t>
      </w:r>
      <w:r w:rsidR="00556655">
        <w:fldChar w:fldCharType="begin"/>
      </w:r>
      <w:r w:rsidR="00556655">
        <w:instrText xml:space="preserve"> REF _Ref101545328 \h </w:instrText>
      </w:r>
      <w:r w:rsidR="00556655">
        <w:fldChar w:fldCharType="separate"/>
      </w:r>
      <w:r w:rsidR="006964C7">
        <w:t xml:space="preserve">Figure </w:t>
      </w:r>
      <w:r w:rsidR="006964C7">
        <w:rPr>
          <w:noProof/>
        </w:rPr>
        <w:t>83</w:t>
      </w:r>
      <w:r w:rsidR="00556655">
        <w:fldChar w:fldCharType="end"/>
      </w:r>
      <w:r w:rsidR="00A120AF">
        <w:t>)</w:t>
      </w:r>
      <w:r w:rsidR="00FD37DC">
        <w:t>. In the initial design</w:t>
      </w:r>
      <w:r w:rsidR="003B4A55">
        <w:t>,</w:t>
      </w:r>
      <w:r w:rsidR="00FD37DC">
        <w:t xml:space="preserve"> there is a button with </w:t>
      </w:r>
      <w:r w:rsidR="003B4A55">
        <w:t xml:space="preserve">the </w:t>
      </w:r>
      <w:r w:rsidR="00FD37DC">
        <w:t>text ‘Save’ which I changed to ‘Change List Name’ in the final design as I felt this better described what the button does.</w:t>
      </w:r>
      <w:r w:rsidR="00BB2BE1">
        <w:t xml:space="preserve"> I also added the tick box in the final design so that </w:t>
      </w:r>
      <w:r w:rsidR="003B4A55">
        <w:t xml:space="preserve">the </w:t>
      </w:r>
      <w:r w:rsidR="00BB2BE1">
        <w:t>user had to confirm the new name of the setlist.</w:t>
      </w:r>
      <w:r w:rsidR="006049F9">
        <w:t xml:space="preserve"> In the final design</w:t>
      </w:r>
      <w:r w:rsidR="003B4A55">
        <w:t>,</w:t>
      </w:r>
      <w:r w:rsidR="006049F9">
        <w:t xml:space="preserve"> I also added the red alert box</w:t>
      </w:r>
      <w:r w:rsidR="00C923A9">
        <w:t xml:space="preserve"> (</w:t>
      </w:r>
      <w:r w:rsidR="00C923A9">
        <w:fldChar w:fldCharType="begin"/>
      </w:r>
      <w:r w:rsidR="00C923A9">
        <w:instrText xml:space="preserve"> REF _Ref101550397 \h </w:instrText>
      </w:r>
      <w:r w:rsidR="00C923A9">
        <w:fldChar w:fldCharType="separate"/>
      </w:r>
      <w:r w:rsidR="006964C7">
        <w:t xml:space="preserve">Figure </w:t>
      </w:r>
      <w:r w:rsidR="006964C7">
        <w:rPr>
          <w:noProof/>
        </w:rPr>
        <w:t>84</w:t>
      </w:r>
      <w:r w:rsidR="00C923A9">
        <w:fldChar w:fldCharType="end"/>
      </w:r>
      <w:r w:rsidR="00C923A9">
        <w:t>)</w:t>
      </w:r>
      <w:r w:rsidR="006049F9">
        <w:t xml:space="preserve">, as in the initial design there was no way of informing the user if the setlist name was already in use. </w:t>
      </w:r>
      <w:r w:rsidR="00EF0FE8">
        <w:t xml:space="preserve">Finally, </w:t>
      </w:r>
      <w:r w:rsidRPr="00A120AF">
        <w:t xml:space="preserve">I added the Set </w:t>
      </w:r>
      <w:r w:rsidR="00556655">
        <w:t xml:space="preserve">List Name changed </w:t>
      </w:r>
      <w:r w:rsidRPr="00A120AF">
        <w:t>Alert</w:t>
      </w:r>
      <w:r w:rsidR="008D6BFF">
        <w:t xml:space="preserve"> (</w:t>
      </w:r>
      <w:r w:rsidR="008D6BFF">
        <w:fldChar w:fldCharType="begin"/>
      </w:r>
      <w:r w:rsidR="008D6BFF">
        <w:instrText xml:space="preserve"> REF _Ref101559780 \h </w:instrText>
      </w:r>
      <w:r w:rsidR="008D6BFF">
        <w:fldChar w:fldCharType="separate"/>
      </w:r>
      <w:r w:rsidR="006964C7">
        <w:t xml:space="preserve">Figure </w:t>
      </w:r>
      <w:r w:rsidR="006964C7">
        <w:rPr>
          <w:noProof/>
        </w:rPr>
        <w:t>85</w:t>
      </w:r>
      <w:r w:rsidR="008D6BFF">
        <w:fldChar w:fldCharType="end"/>
      </w:r>
      <w:r w:rsidR="008D6BFF">
        <w:t xml:space="preserve">) </w:t>
      </w:r>
      <w:r w:rsidRPr="00A120AF">
        <w:t>in the final design, so it was clear to users the set</w:t>
      </w:r>
      <w:r w:rsidR="00556655">
        <w:t>list</w:t>
      </w:r>
      <w:r w:rsidRPr="00A120AF">
        <w:t xml:space="preserve"> </w:t>
      </w:r>
      <w:r w:rsidR="00556655">
        <w:t xml:space="preserve">name </w:t>
      </w:r>
      <w:r w:rsidRPr="00A120AF">
        <w:t>was successfully</w:t>
      </w:r>
      <w:r w:rsidR="00556655">
        <w:t xml:space="preserve"> changed</w:t>
      </w:r>
      <w:r w:rsidRPr="00A120AF">
        <w:t>.</w:t>
      </w:r>
    </w:p>
    <w:p w14:paraId="43082AA5" w14:textId="1A8C5318" w:rsidR="00FA3B46" w:rsidRDefault="005F227D" w:rsidP="00FB0713">
      <w:pPr>
        <w:pStyle w:val="Heading4"/>
      </w:pPr>
      <w:r>
        <w:t>Delete Set List Popup</w:t>
      </w:r>
    </w:p>
    <w:p w14:paraId="0B1AC0FF" w14:textId="77777777" w:rsidR="005F227D" w:rsidRDefault="005F227D" w:rsidP="005F227D">
      <w:pPr>
        <w:keepNext/>
        <w:spacing w:after="0"/>
      </w:pPr>
      <w:r>
        <w:rPr>
          <w:noProof/>
        </w:rPr>
        <w:drawing>
          <wp:inline distT="0" distB="0" distL="0" distR="0" wp14:anchorId="03DC3EB2" wp14:editId="3110B68A">
            <wp:extent cx="3666122" cy="1809750"/>
            <wp:effectExtent l="0" t="0" r="0" b="0"/>
            <wp:docPr id="56" name="Picture 5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10;&#10;Description automatically generated"/>
                    <pic:cNvPicPr/>
                  </pic:nvPicPr>
                  <pic:blipFill rotWithShape="1">
                    <a:blip r:embed="rId92">
                      <a:extLst>
                        <a:ext uri="{28A0092B-C50C-407E-A947-70E740481C1C}">
                          <a14:useLocalDpi xmlns:a14="http://schemas.microsoft.com/office/drawing/2010/main" val="0"/>
                        </a:ext>
                      </a:extLst>
                    </a:blip>
                    <a:srcRect b="3749"/>
                    <a:stretch/>
                  </pic:blipFill>
                  <pic:spPr bwMode="auto">
                    <a:xfrm>
                      <a:off x="0" y="0"/>
                      <a:ext cx="3683645" cy="1818400"/>
                    </a:xfrm>
                    <a:prstGeom prst="rect">
                      <a:avLst/>
                    </a:prstGeom>
                    <a:ln>
                      <a:noFill/>
                    </a:ln>
                    <a:extLst>
                      <a:ext uri="{53640926-AAD7-44D8-BBD7-CCE9431645EC}">
                        <a14:shadowObscured xmlns:a14="http://schemas.microsoft.com/office/drawing/2010/main"/>
                      </a:ext>
                    </a:extLst>
                  </pic:spPr>
                </pic:pic>
              </a:graphicData>
            </a:graphic>
          </wp:inline>
        </w:drawing>
      </w:r>
    </w:p>
    <w:p w14:paraId="145C8C00" w14:textId="6347B009" w:rsidR="005F227D" w:rsidRDefault="005F227D" w:rsidP="005F227D">
      <w:pPr>
        <w:pStyle w:val="Caption"/>
      </w:pPr>
      <w:bookmarkStart w:id="151" w:name="_Ref100937751"/>
      <w:r>
        <w:t xml:space="preserve">Figure </w:t>
      </w:r>
      <w:fldSimple w:instr=" SEQ Figure \* ARABIC ">
        <w:r w:rsidR="006964C7">
          <w:rPr>
            <w:noProof/>
          </w:rPr>
          <w:t>86</w:t>
        </w:r>
      </w:fldSimple>
      <w:bookmarkEnd w:id="151"/>
      <w:r>
        <w:t xml:space="preserve">: </w:t>
      </w:r>
      <w:r w:rsidR="00A96BB9">
        <w:t xml:space="preserve">Initial </w:t>
      </w:r>
      <w:r>
        <w:t>Delete Set List Popup</w:t>
      </w:r>
    </w:p>
    <w:p w14:paraId="53FCDF4B" w14:textId="77777777" w:rsidR="00D04658" w:rsidRDefault="00EE1ED9" w:rsidP="00D04658">
      <w:pPr>
        <w:keepNext/>
        <w:spacing w:after="0"/>
      </w:pPr>
      <w:r w:rsidRPr="00EE1ED9">
        <w:rPr>
          <w:noProof/>
        </w:rPr>
        <w:drawing>
          <wp:inline distT="0" distB="0" distL="0" distR="0" wp14:anchorId="5C797B4B" wp14:editId="37D4A959">
            <wp:extent cx="3665855" cy="1734930"/>
            <wp:effectExtent l="0" t="0" r="0" b="0"/>
            <wp:docPr id="98" name="Picture 9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 text, application, email&#10;&#10;Description automatically generated"/>
                    <pic:cNvPicPr/>
                  </pic:nvPicPr>
                  <pic:blipFill rotWithShape="1">
                    <a:blip r:embed="rId93"/>
                    <a:srcRect/>
                    <a:stretch/>
                  </pic:blipFill>
                  <pic:spPr bwMode="auto">
                    <a:xfrm>
                      <a:off x="0" y="0"/>
                      <a:ext cx="3685169" cy="1744071"/>
                    </a:xfrm>
                    <a:prstGeom prst="rect">
                      <a:avLst/>
                    </a:prstGeom>
                    <a:ln>
                      <a:noFill/>
                    </a:ln>
                    <a:extLst>
                      <a:ext uri="{53640926-AAD7-44D8-BBD7-CCE9431645EC}">
                        <a14:shadowObscured xmlns:a14="http://schemas.microsoft.com/office/drawing/2010/main"/>
                      </a:ext>
                    </a:extLst>
                  </pic:spPr>
                </pic:pic>
              </a:graphicData>
            </a:graphic>
          </wp:inline>
        </w:drawing>
      </w:r>
    </w:p>
    <w:p w14:paraId="21C1E614" w14:textId="2DCC31B6" w:rsidR="00EE1ED9" w:rsidRDefault="00D04658" w:rsidP="00D04658">
      <w:pPr>
        <w:pStyle w:val="Caption"/>
      </w:pPr>
      <w:bookmarkStart w:id="152" w:name="_Ref101620195"/>
      <w:r>
        <w:t xml:space="preserve">Figure </w:t>
      </w:r>
      <w:fldSimple w:instr=" SEQ Figure \* ARABIC ">
        <w:r w:rsidR="006964C7">
          <w:rPr>
            <w:noProof/>
          </w:rPr>
          <w:t>87</w:t>
        </w:r>
      </w:fldSimple>
      <w:bookmarkEnd w:id="152"/>
      <w:r>
        <w:t>: Delete Set List Popup</w:t>
      </w:r>
    </w:p>
    <w:p w14:paraId="61609A98" w14:textId="77777777" w:rsidR="00D04658" w:rsidRDefault="00D04658" w:rsidP="003D3C41">
      <w:pPr>
        <w:keepNext/>
        <w:spacing w:after="0"/>
      </w:pPr>
      <w:r w:rsidRPr="00D04658">
        <w:rPr>
          <w:noProof/>
        </w:rPr>
        <w:drawing>
          <wp:inline distT="0" distB="0" distL="0" distR="0" wp14:anchorId="3CF724BB" wp14:editId="593BB80A">
            <wp:extent cx="5731510" cy="329565"/>
            <wp:effectExtent l="0" t="0" r="254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srcRect/>
                    <a:stretch/>
                  </pic:blipFill>
                  <pic:spPr bwMode="auto">
                    <a:xfrm>
                      <a:off x="0" y="0"/>
                      <a:ext cx="5731510" cy="329565"/>
                    </a:xfrm>
                    <a:prstGeom prst="rect">
                      <a:avLst/>
                    </a:prstGeom>
                    <a:ln>
                      <a:noFill/>
                    </a:ln>
                    <a:extLst>
                      <a:ext uri="{53640926-AAD7-44D8-BBD7-CCE9431645EC}">
                        <a14:shadowObscured xmlns:a14="http://schemas.microsoft.com/office/drawing/2010/main"/>
                      </a:ext>
                    </a:extLst>
                  </pic:spPr>
                </pic:pic>
              </a:graphicData>
            </a:graphic>
          </wp:inline>
        </w:drawing>
      </w:r>
    </w:p>
    <w:p w14:paraId="5013CF48" w14:textId="3870C3BA" w:rsidR="00D04658" w:rsidRPr="00D04658" w:rsidRDefault="00D04658" w:rsidP="00D04658">
      <w:pPr>
        <w:pStyle w:val="Caption"/>
      </w:pPr>
      <w:bookmarkStart w:id="153" w:name="_Ref101620157"/>
      <w:r>
        <w:t xml:space="preserve">Figure </w:t>
      </w:r>
      <w:fldSimple w:instr=" SEQ Figure \* ARABIC ">
        <w:r w:rsidR="006964C7">
          <w:rPr>
            <w:noProof/>
          </w:rPr>
          <w:t>88</w:t>
        </w:r>
      </w:fldSimple>
      <w:bookmarkEnd w:id="153"/>
      <w:r>
        <w:t>: Deleted Set List Alert</w:t>
      </w:r>
    </w:p>
    <w:p w14:paraId="0BDFD661" w14:textId="357A2CC1" w:rsidR="00FA3B46" w:rsidRDefault="00F532E5" w:rsidP="00FA3B46">
      <w:r>
        <w:t xml:space="preserve">When the </w:t>
      </w:r>
      <w:r w:rsidR="00E9001E">
        <w:t>‘</w:t>
      </w:r>
      <w:r>
        <w:t>bin</w:t>
      </w:r>
      <w:r w:rsidR="00E9001E">
        <w:t>’</w:t>
      </w:r>
      <w:r>
        <w:t xml:space="preserve"> icon </w:t>
      </w:r>
      <w:r w:rsidR="00D05EAF">
        <w:t xml:space="preserve">is clicked on </w:t>
      </w:r>
      <w:r>
        <w:t>a set</w:t>
      </w:r>
      <w:r w:rsidR="00D05EAF">
        <w:t>list</w:t>
      </w:r>
      <w:r>
        <w:t xml:space="preserve"> row</w:t>
      </w:r>
      <w:r w:rsidR="00D05EAF">
        <w:t xml:space="preserve"> on</w:t>
      </w:r>
      <w:r w:rsidR="00F86BD3">
        <w:t xml:space="preserve"> </w:t>
      </w:r>
      <w:r w:rsidR="00F86BD3">
        <w:fldChar w:fldCharType="begin"/>
      </w:r>
      <w:r w:rsidR="00F86BD3">
        <w:instrText xml:space="preserve"> REF _Ref100935105 \h </w:instrText>
      </w:r>
      <w:r w:rsidR="00F86BD3">
        <w:fldChar w:fldCharType="separate"/>
      </w:r>
      <w:r w:rsidR="006964C7">
        <w:t>Set Lists Page</w:t>
      </w:r>
      <w:r w:rsidR="00F86BD3">
        <w:fldChar w:fldCharType="end"/>
      </w:r>
      <w:r w:rsidR="00F86BD3">
        <w:t xml:space="preserve"> (</w:t>
      </w:r>
      <w:r w:rsidR="00F86BD3">
        <w:fldChar w:fldCharType="begin"/>
      </w:r>
      <w:r w:rsidR="00F86BD3">
        <w:instrText xml:space="preserve"> REF _Ref100935105 \p \h </w:instrText>
      </w:r>
      <w:r w:rsidR="00F86BD3">
        <w:fldChar w:fldCharType="separate"/>
      </w:r>
      <w:r w:rsidR="006964C7">
        <w:t>above</w:t>
      </w:r>
      <w:r w:rsidR="00F86BD3">
        <w:fldChar w:fldCharType="end"/>
      </w:r>
      <w:r w:rsidR="00F86BD3">
        <w:t>)</w:t>
      </w:r>
      <w:r w:rsidR="00D05EAF">
        <w:t xml:space="preserve"> or the </w:t>
      </w:r>
      <w:r w:rsidR="002940A3">
        <w:t>‘</w:t>
      </w:r>
      <w:r w:rsidR="00D05EAF">
        <w:t>delete</w:t>
      </w:r>
      <w:r w:rsidR="002940A3">
        <w:t>’</w:t>
      </w:r>
      <w:r w:rsidR="00D05EAF">
        <w:t xml:space="preserve"> </w:t>
      </w:r>
      <w:r w:rsidR="002940A3">
        <w:t>link</w:t>
      </w:r>
      <w:r w:rsidR="00D05EAF">
        <w:t xml:space="preserve"> </w:t>
      </w:r>
      <w:r w:rsidR="009823AD">
        <w:t>in the navbar on the</w:t>
      </w:r>
      <w:r w:rsidR="00533AE1">
        <w:t xml:space="preserve"> </w:t>
      </w:r>
      <w:r w:rsidR="00533AE1">
        <w:fldChar w:fldCharType="begin"/>
      </w:r>
      <w:r w:rsidR="00533AE1">
        <w:instrText xml:space="preserve"> REF _Ref101560305 \h </w:instrText>
      </w:r>
      <w:r w:rsidR="00533AE1">
        <w:fldChar w:fldCharType="separate"/>
      </w:r>
      <w:r w:rsidR="006964C7">
        <w:t>Set List Page</w:t>
      </w:r>
      <w:r w:rsidR="00533AE1">
        <w:fldChar w:fldCharType="end"/>
      </w:r>
      <w:r w:rsidR="00533AE1">
        <w:t xml:space="preserve"> </w:t>
      </w:r>
      <w:r w:rsidR="004C2EF2">
        <w:t>(</w:t>
      </w:r>
      <w:r w:rsidR="004C2EF2">
        <w:fldChar w:fldCharType="begin"/>
      </w:r>
      <w:r w:rsidR="004C2EF2">
        <w:instrText xml:space="preserve"> REF _Ref101560305 \p \h </w:instrText>
      </w:r>
      <w:r w:rsidR="004C2EF2">
        <w:fldChar w:fldCharType="separate"/>
      </w:r>
      <w:r w:rsidR="006964C7">
        <w:t>above</w:t>
      </w:r>
      <w:r w:rsidR="004C2EF2">
        <w:fldChar w:fldCharType="end"/>
      </w:r>
      <w:r w:rsidR="004C2EF2">
        <w:t xml:space="preserve">) </w:t>
      </w:r>
      <w:r w:rsidR="002940A3">
        <w:t xml:space="preserve">is clicked, </w:t>
      </w:r>
      <w:r>
        <w:t>a popup</w:t>
      </w:r>
      <w:r w:rsidR="00785C69">
        <w:t xml:space="preserve"> </w:t>
      </w:r>
      <w:r w:rsidR="004C2EF2">
        <w:t>(</w:t>
      </w:r>
      <w:r w:rsidR="004C2EF2">
        <w:fldChar w:fldCharType="begin"/>
      </w:r>
      <w:r w:rsidR="004C2EF2">
        <w:instrText xml:space="preserve"> REF _Ref101620195 \h </w:instrText>
      </w:r>
      <w:r w:rsidR="004C2EF2">
        <w:fldChar w:fldCharType="separate"/>
      </w:r>
      <w:r w:rsidR="006964C7">
        <w:t xml:space="preserve">Figure </w:t>
      </w:r>
      <w:r w:rsidR="006964C7">
        <w:rPr>
          <w:noProof/>
        </w:rPr>
        <w:t>87</w:t>
      </w:r>
      <w:r w:rsidR="004C2EF2">
        <w:fldChar w:fldCharType="end"/>
      </w:r>
      <w:r w:rsidR="004C2EF2">
        <w:t xml:space="preserve">) </w:t>
      </w:r>
      <w:r>
        <w:t xml:space="preserve">appears asking the user if they want to delete the selected setlist, this is used so that users don’t accidentally delete a list by misclicking. </w:t>
      </w:r>
      <w:r w:rsidR="00B17E74">
        <w:t>The text ‘</w:t>
      </w:r>
      <w:r w:rsidR="006B22A3">
        <w:t>Lego Set List</w:t>
      </w:r>
      <w:r w:rsidR="00B17E74">
        <w:t xml:space="preserve">’ is replaced with the name of the setlist that will be deleted. </w:t>
      </w:r>
      <w:r w:rsidR="00294890">
        <w:t xml:space="preserve">If the user clicks the ‘Cancel’ button or ‘X’ in the top right corner, the popup is dismissed. There is </w:t>
      </w:r>
      <w:r>
        <w:t>a ‘Delete’ button that will delete the selected setlist</w:t>
      </w:r>
      <w:r w:rsidR="00F86BD3">
        <w:t xml:space="preserve">, sending the user to the </w:t>
      </w:r>
      <w:r w:rsidR="00F86BD3">
        <w:fldChar w:fldCharType="begin"/>
      </w:r>
      <w:r w:rsidR="00F86BD3">
        <w:instrText xml:space="preserve"> REF _Ref100935105 \h </w:instrText>
      </w:r>
      <w:r w:rsidR="00F86BD3">
        <w:fldChar w:fldCharType="separate"/>
      </w:r>
      <w:r w:rsidR="006964C7">
        <w:t>Set Lists Page</w:t>
      </w:r>
      <w:r w:rsidR="00F86BD3">
        <w:fldChar w:fldCharType="end"/>
      </w:r>
      <w:r w:rsidR="00B17E74">
        <w:t xml:space="preserve"> </w:t>
      </w:r>
      <w:r w:rsidR="00F86BD3">
        <w:t>with</w:t>
      </w:r>
      <w:r w:rsidR="00B17E74">
        <w:t xml:space="preserve"> a light blue dismissible alert </w:t>
      </w:r>
      <w:r w:rsidR="003539AE">
        <w:t>(</w:t>
      </w:r>
      <w:r w:rsidR="003539AE">
        <w:fldChar w:fldCharType="begin"/>
      </w:r>
      <w:r w:rsidR="003539AE">
        <w:instrText xml:space="preserve"> REF _Ref101620157 \h </w:instrText>
      </w:r>
      <w:r w:rsidR="003539AE">
        <w:fldChar w:fldCharType="separate"/>
      </w:r>
      <w:r w:rsidR="006964C7">
        <w:t xml:space="preserve">Figure </w:t>
      </w:r>
      <w:r w:rsidR="006964C7">
        <w:rPr>
          <w:noProof/>
        </w:rPr>
        <w:t>88</w:t>
      </w:r>
      <w:r w:rsidR="003539AE">
        <w:fldChar w:fldCharType="end"/>
      </w:r>
      <w:r w:rsidR="003539AE">
        <w:t xml:space="preserve">) </w:t>
      </w:r>
      <w:r w:rsidR="00F86BD3">
        <w:t>open</w:t>
      </w:r>
      <w:r w:rsidR="00B17E74">
        <w:t xml:space="preserve"> under </w:t>
      </w:r>
      <w:r w:rsidR="00F86BD3">
        <w:t xml:space="preserve">the navbar and sort or filter bar, </w:t>
      </w:r>
      <w:r w:rsidR="00B17E74">
        <w:t>informing the user</w:t>
      </w:r>
      <w:r w:rsidR="00F86BD3">
        <w:t xml:space="preserve"> the setlist has been deleted</w:t>
      </w:r>
      <w:r w:rsidR="00B17E74">
        <w:t xml:space="preserve"> with</w:t>
      </w:r>
      <w:r w:rsidR="00F86BD3">
        <w:t xml:space="preserve"> ‘Lego Set List’ the name of the setlist that has been deleted.</w:t>
      </w:r>
    </w:p>
    <w:p w14:paraId="6F991588" w14:textId="6664215D" w:rsidR="00B17E74" w:rsidRDefault="00D313B1" w:rsidP="00FA3B46">
      <w:r w:rsidRPr="00A120AF">
        <w:t xml:space="preserve">There are </w:t>
      </w:r>
      <w:r>
        <w:t xml:space="preserve">no </w:t>
      </w:r>
      <w:r w:rsidRPr="00A120AF">
        <w:t xml:space="preserve">differences between the initial design </w:t>
      </w:r>
      <w:r>
        <w:t>(</w:t>
      </w:r>
      <w:r>
        <w:fldChar w:fldCharType="begin"/>
      </w:r>
      <w:r>
        <w:instrText xml:space="preserve"> REF _Ref100937751 \h </w:instrText>
      </w:r>
      <w:r>
        <w:fldChar w:fldCharType="separate"/>
      </w:r>
      <w:r w:rsidR="006964C7">
        <w:t xml:space="preserve">Figure </w:t>
      </w:r>
      <w:r w:rsidR="006964C7">
        <w:rPr>
          <w:noProof/>
        </w:rPr>
        <w:t>86</w:t>
      </w:r>
      <w:r>
        <w:fldChar w:fldCharType="end"/>
      </w:r>
      <w:r>
        <w:t>)</w:t>
      </w:r>
      <w:r w:rsidRPr="00A120AF">
        <w:t xml:space="preserve"> and the final design </w:t>
      </w:r>
      <w:r>
        <w:t>(</w:t>
      </w:r>
      <w:r>
        <w:fldChar w:fldCharType="begin"/>
      </w:r>
      <w:r>
        <w:instrText xml:space="preserve"> REF _Ref101620195 \h </w:instrText>
      </w:r>
      <w:r>
        <w:fldChar w:fldCharType="separate"/>
      </w:r>
      <w:r w:rsidR="006964C7">
        <w:t xml:space="preserve">Figure </w:t>
      </w:r>
      <w:r w:rsidR="006964C7">
        <w:rPr>
          <w:noProof/>
        </w:rPr>
        <w:t>87</w:t>
      </w:r>
      <w:r>
        <w:fldChar w:fldCharType="end"/>
      </w:r>
      <w:r>
        <w:t xml:space="preserve">), however, </w:t>
      </w:r>
      <w:r w:rsidR="002921B8">
        <w:t>I added the Deleted Set</w:t>
      </w:r>
      <w:r>
        <w:t xml:space="preserve"> List</w:t>
      </w:r>
      <w:r w:rsidR="002921B8">
        <w:t xml:space="preserve"> Alert </w:t>
      </w:r>
      <w:r>
        <w:t>(</w:t>
      </w:r>
      <w:r>
        <w:fldChar w:fldCharType="begin"/>
      </w:r>
      <w:r>
        <w:instrText xml:space="preserve"> REF _Ref101620157 \h </w:instrText>
      </w:r>
      <w:r>
        <w:fldChar w:fldCharType="separate"/>
      </w:r>
      <w:r w:rsidR="006964C7">
        <w:t xml:space="preserve">Figure </w:t>
      </w:r>
      <w:r w:rsidR="006964C7">
        <w:rPr>
          <w:noProof/>
        </w:rPr>
        <w:t>88</w:t>
      </w:r>
      <w:r>
        <w:fldChar w:fldCharType="end"/>
      </w:r>
      <w:r>
        <w:t xml:space="preserve">) </w:t>
      </w:r>
      <w:r w:rsidR="002921B8">
        <w:t>in the final design, so it was clear to users the set</w:t>
      </w:r>
      <w:r>
        <w:t>list</w:t>
      </w:r>
      <w:r w:rsidR="002921B8">
        <w:t xml:space="preserve"> was successfully deleted.</w:t>
      </w:r>
    </w:p>
    <w:p w14:paraId="7ABF64DB" w14:textId="5CB4E065" w:rsidR="00A45D17" w:rsidRDefault="00D72E35" w:rsidP="003E54C3">
      <w:pPr>
        <w:pStyle w:val="Heading4"/>
      </w:pPr>
      <w:bookmarkStart w:id="154" w:name="_Ref100935230"/>
      <w:r>
        <w:t>Profile Page</w:t>
      </w:r>
      <w:bookmarkEnd w:id="154"/>
    </w:p>
    <w:p w14:paraId="0CDFE15D" w14:textId="77777777" w:rsidR="00D72E35" w:rsidRDefault="00D72E35" w:rsidP="00D72E35">
      <w:pPr>
        <w:keepNext/>
        <w:spacing w:after="0"/>
      </w:pPr>
      <w:r>
        <w:rPr>
          <w:noProof/>
        </w:rPr>
        <w:drawing>
          <wp:inline distT="0" distB="0" distL="0" distR="0" wp14:anchorId="3380795D" wp14:editId="420B1E17">
            <wp:extent cx="5731510" cy="3829050"/>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95">
                      <a:extLst>
                        <a:ext uri="{28A0092B-C50C-407E-A947-70E740481C1C}">
                          <a14:useLocalDpi xmlns:a14="http://schemas.microsoft.com/office/drawing/2010/main" val="0"/>
                        </a:ext>
                      </a:extLst>
                    </a:blip>
                    <a:stretch>
                      <a:fillRect/>
                    </a:stretch>
                  </pic:blipFill>
                  <pic:spPr>
                    <a:xfrm>
                      <a:off x="0" y="0"/>
                      <a:ext cx="5731510" cy="3829050"/>
                    </a:xfrm>
                    <a:prstGeom prst="rect">
                      <a:avLst/>
                    </a:prstGeom>
                  </pic:spPr>
                </pic:pic>
              </a:graphicData>
            </a:graphic>
          </wp:inline>
        </w:drawing>
      </w:r>
    </w:p>
    <w:p w14:paraId="03D55A32" w14:textId="7E3F3443" w:rsidR="00D72E35" w:rsidRDefault="00D72E35" w:rsidP="00D72E35">
      <w:pPr>
        <w:pStyle w:val="Caption"/>
      </w:pPr>
      <w:bookmarkStart w:id="155" w:name="_Ref101708466"/>
      <w:r>
        <w:t xml:space="preserve">Figure </w:t>
      </w:r>
      <w:fldSimple w:instr=" SEQ Figure \* ARABIC ">
        <w:r w:rsidR="006964C7">
          <w:rPr>
            <w:noProof/>
          </w:rPr>
          <w:t>89</w:t>
        </w:r>
      </w:fldSimple>
      <w:bookmarkEnd w:id="155"/>
      <w:r>
        <w:t xml:space="preserve">: </w:t>
      </w:r>
      <w:r w:rsidR="00A96BB9">
        <w:t xml:space="preserve">Initial </w:t>
      </w:r>
      <w:r>
        <w:t>Profile Page - Password Set, Google Account Not Linked</w:t>
      </w:r>
    </w:p>
    <w:p w14:paraId="09654A02" w14:textId="77777777" w:rsidR="00D72E35" w:rsidRDefault="00D72E35" w:rsidP="00D72E35">
      <w:pPr>
        <w:keepNext/>
        <w:spacing w:after="0"/>
      </w:pPr>
      <w:r>
        <w:rPr>
          <w:noProof/>
        </w:rPr>
        <w:drawing>
          <wp:inline distT="0" distB="0" distL="0" distR="0" wp14:anchorId="3A14925F" wp14:editId="70C1AAE7">
            <wp:extent cx="5731510" cy="3829050"/>
            <wp:effectExtent l="0" t="0" r="0" b="0"/>
            <wp:docPr id="57" name="Picture 5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10;&#10;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5731510" cy="3829050"/>
                    </a:xfrm>
                    <a:prstGeom prst="rect">
                      <a:avLst/>
                    </a:prstGeom>
                  </pic:spPr>
                </pic:pic>
              </a:graphicData>
            </a:graphic>
          </wp:inline>
        </w:drawing>
      </w:r>
    </w:p>
    <w:p w14:paraId="22117209" w14:textId="2AA96478" w:rsidR="00D72E35" w:rsidRPr="00D72E35" w:rsidRDefault="00D72E35" w:rsidP="00D72E35">
      <w:pPr>
        <w:pStyle w:val="Caption"/>
      </w:pPr>
      <w:bookmarkStart w:id="156" w:name="_Ref101708471"/>
      <w:r>
        <w:t xml:space="preserve">Figure </w:t>
      </w:r>
      <w:fldSimple w:instr=" SEQ Figure \* ARABIC ">
        <w:r w:rsidR="006964C7">
          <w:rPr>
            <w:noProof/>
          </w:rPr>
          <w:t>90</w:t>
        </w:r>
      </w:fldSimple>
      <w:bookmarkEnd w:id="156"/>
      <w:r w:rsidRPr="00485A44">
        <w:t xml:space="preserve">: </w:t>
      </w:r>
      <w:r w:rsidR="00A96BB9">
        <w:t xml:space="preserve">Initial </w:t>
      </w:r>
      <w:r w:rsidRPr="00485A44">
        <w:t>Profile Page - Password</w:t>
      </w:r>
      <w:r>
        <w:t xml:space="preserve"> Not</w:t>
      </w:r>
      <w:r w:rsidRPr="00485A44">
        <w:t xml:space="preserve"> Set, Google Account Linked</w:t>
      </w:r>
    </w:p>
    <w:p w14:paraId="534F08E2" w14:textId="77777777" w:rsidR="00292722" w:rsidRDefault="00292722" w:rsidP="00292722">
      <w:pPr>
        <w:keepNext/>
        <w:spacing w:after="0"/>
      </w:pPr>
      <w:r w:rsidRPr="00292722">
        <w:rPr>
          <w:noProof/>
        </w:rPr>
        <w:drawing>
          <wp:inline distT="0" distB="0" distL="0" distR="0" wp14:anchorId="042A32D7" wp14:editId="01B0C363">
            <wp:extent cx="5731510" cy="3768725"/>
            <wp:effectExtent l="0" t="0" r="2540" b="3175"/>
            <wp:docPr id="140" name="Picture 1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text, application&#10;&#10;Description automatically generated"/>
                    <pic:cNvPicPr/>
                  </pic:nvPicPr>
                  <pic:blipFill>
                    <a:blip r:embed="rId97"/>
                    <a:stretch>
                      <a:fillRect/>
                    </a:stretch>
                  </pic:blipFill>
                  <pic:spPr>
                    <a:xfrm>
                      <a:off x="0" y="0"/>
                      <a:ext cx="5731510" cy="3768725"/>
                    </a:xfrm>
                    <a:prstGeom prst="rect">
                      <a:avLst/>
                    </a:prstGeom>
                  </pic:spPr>
                </pic:pic>
              </a:graphicData>
            </a:graphic>
          </wp:inline>
        </w:drawing>
      </w:r>
    </w:p>
    <w:p w14:paraId="0DC99FCD" w14:textId="5D3C4863" w:rsidR="00A45D17" w:rsidRDefault="00292722" w:rsidP="00292722">
      <w:pPr>
        <w:pStyle w:val="Caption"/>
      </w:pPr>
      <w:bookmarkStart w:id="157" w:name="_Ref101661890"/>
      <w:r>
        <w:t xml:space="preserve">Figure </w:t>
      </w:r>
      <w:fldSimple w:instr=" SEQ Figure \* ARABIC ">
        <w:r w:rsidR="006964C7">
          <w:rPr>
            <w:noProof/>
          </w:rPr>
          <w:t>91</w:t>
        </w:r>
      </w:fldSimple>
      <w:bookmarkEnd w:id="157"/>
      <w:r>
        <w:t xml:space="preserve">: </w:t>
      </w:r>
      <w:bookmarkStart w:id="158" w:name="_Ref101696891"/>
      <w:r>
        <w:t>Profile Page</w:t>
      </w:r>
      <w:bookmarkEnd w:id="158"/>
    </w:p>
    <w:p w14:paraId="632EF2BC" w14:textId="0FA3DB43" w:rsidR="009523E5" w:rsidRDefault="00CB0C61" w:rsidP="00CB0C61">
      <w:r>
        <w:t xml:space="preserve">The </w:t>
      </w:r>
      <w:r>
        <w:fldChar w:fldCharType="begin"/>
      </w:r>
      <w:r>
        <w:instrText xml:space="preserve"> REF _Ref101696891 \h </w:instrText>
      </w:r>
      <w:r>
        <w:fldChar w:fldCharType="separate"/>
      </w:r>
      <w:r w:rsidR="006964C7">
        <w:t>Profile Page</w:t>
      </w:r>
      <w:r>
        <w:fldChar w:fldCharType="end"/>
      </w:r>
      <w:r>
        <w:t xml:space="preserve"> (</w:t>
      </w:r>
      <w:r>
        <w:fldChar w:fldCharType="begin"/>
      </w:r>
      <w:r>
        <w:instrText xml:space="preserve"> REF _Ref101661890 \h </w:instrText>
      </w:r>
      <w:r>
        <w:fldChar w:fldCharType="separate"/>
      </w:r>
      <w:r w:rsidR="006964C7">
        <w:t xml:space="preserve">Figure </w:t>
      </w:r>
      <w:r w:rsidR="006964C7">
        <w:rPr>
          <w:noProof/>
        </w:rPr>
        <w:t>91</w:t>
      </w:r>
      <w:r>
        <w:fldChar w:fldCharType="end"/>
      </w:r>
      <w:r>
        <w:t xml:space="preserve">) can be accessed by a user, who is logged in, by clicking the ‘Profile’ link on the secondary navbar on the </w:t>
      </w:r>
      <w:r>
        <w:fldChar w:fldCharType="begin"/>
      </w:r>
      <w:r>
        <w:instrText xml:space="preserve"> REF _Ref101018068 \h </w:instrText>
      </w:r>
      <w:r>
        <w:fldChar w:fldCharType="separate"/>
      </w:r>
      <w:r w:rsidR="006964C7">
        <w:t>Home Page</w:t>
      </w:r>
      <w:r>
        <w:fldChar w:fldCharType="end"/>
      </w:r>
      <w:r w:rsidR="00FD73F6">
        <w:t xml:space="preserve"> (</w:t>
      </w:r>
      <w:r w:rsidR="00FD73F6">
        <w:fldChar w:fldCharType="begin"/>
      </w:r>
      <w:r w:rsidR="00FD73F6">
        <w:instrText xml:space="preserve"> REF _Ref101297449 \h </w:instrText>
      </w:r>
      <w:r w:rsidR="00FD73F6">
        <w:fldChar w:fldCharType="separate"/>
      </w:r>
      <w:r w:rsidR="006964C7">
        <w:t xml:space="preserve">Figure </w:t>
      </w:r>
      <w:r w:rsidR="006964C7">
        <w:rPr>
          <w:noProof/>
        </w:rPr>
        <w:t>11</w:t>
      </w:r>
      <w:r w:rsidR="00FD73F6">
        <w:fldChar w:fldCharType="end"/>
      </w:r>
      <w:r w:rsidR="00FD73F6">
        <w:t>)</w:t>
      </w:r>
      <w:r w:rsidR="00727739">
        <w:t xml:space="preserve">. On this page, users can view their account Email address, and </w:t>
      </w:r>
      <w:r w:rsidR="00EE574B">
        <w:t>can</w:t>
      </w:r>
      <w:r w:rsidR="00727739">
        <w:t xml:space="preserve"> change their email and password, as well as the option to delete their account.</w:t>
      </w:r>
    </w:p>
    <w:p w14:paraId="3BF614A3" w14:textId="177C06F9" w:rsidR="005D4278" w:rsidRDefault="0014621A" w:rsidP="00CB0C61">
      <w:pPr>
        <w:rPr>
          <w:iCs/>
        </w:rPr>
      </w:pPr>
      <w:r>
        <w:t xml:space="preserve">There is an ‘Email’ disabled text box, where users can view their current Email Address, </w:t>
      </w:r>
      <w:r>
        <w:rPr>
          <w:iCs/>
        </w:rPr>
        <w:t>which I added so users can check what email is on their account.</w:t>
      </w:r>
      <w:r w:rsidR="00FF1C8B">
        <w:rPr>
          <w:iCs/>
        </w:rPr>
        <w:t xml:space="preserve"> </w:t>
      </w:r>
      <w:r w:rsidR="003005CF">
        <w:rPr>
          <w:iCs/>
        </w:rPr>
        <w:t>Adjacent</w:t>
      </w:r>
      <w:r w:rsidR="00FF1C8B">
        <w:rPr>
          <w:iCs/>
        </w:rPr>
        <w:t xml:space="preserve"> to this is a link ‘Change Email’ which opens a popup (</w:t>
      </w:r>
      <w:r w:rsidR="00302089">
        <w:rPr>
          <w:iCs/>
        </w:rPr>
        <w:fldChar w:fldCharType="begin"/>
      </w:r>
      <w:r w:rsidR="00302089">
        <w:rPr>
          <w:iCs/>
        </w:rPr>
        <w:instrText xml:space="preserve"> REF _Ref101649010 \h </w:instrText>
      </w:r>
      <w:r w:rsidR="00302089">
        <w:rPr>
          <w:iCs/>
        </w:rPr>
      </w:r>
      <w:r w:rsidR="00302089">
        <w:rPr>
          <w:iCs/>
        </w:rPr>
        <w:fldChar w:fldCharType="separate"/>
      </w:r>
      <w:r w:rsidR="006964C7">
        <w:t xml:space="preserve">Figure </w:t>
      </w:r>
      <w:r w:rsidR="006964C7">
        <w:rPr>
          <w:noProof/>
        </w:rPr>
        <w:t>93</w:t>
      </w:r>
      <w:r w:rsidR="00302089">
        <w:rPr>
          <w:iCs/>
        </w:rPr>
        <w:fldChar w:fldCharType="end"/>
      </w:r>
      <w:r w:rsidR="00FF1C8B">
        <w:rPr>
          <w:iCs/>
        </w:rPr>
        <w:t>) where the user can change their email address.</w:t>
      </w:r>
      <w:r w:rsidR="003005CF">
        <w:rPr>
          <w:iCs/>
        </w:rPr>
        <w:t xml:space="preserve"> Additionally, the link ‘Change Password’ opens a popup (</w:t>
      </w:r>
      <w:r w:rsidR="00302089">
        <w:rPr>
          <w:iCs/>
        </w:rPr>
        <w:fldChar w:fldCharType="begin"/>
      </w:r>
      <w:r w:rsidR="00302089">
        <w:rPr>
          <w:iCs/>
        </w:rPr>
        <w:instrText xml:space="preserve"> REF _Ref101659182 \h </w:instrText>
      </w:r>
      <w:r w:rsidR="00302089">
        <w:rPr>
          <w:iCs/>
        </w:rPr>
      </w:r>
      <w:r w:rsidR="00302089">
        <w:rPr>
          <w:iCs/>
        </w:rPr>
        <w:fldChar w:fldCharType="separate"/>
      </w:r>
      <w:r w:rsidR="006964C7">
        <w:t xml:space="preserve">Figure </w:t>
      </w:r>
      <w:r w:rsidR="006964C7">
        <w:rPr>
          <w:noProof/>
        </w:rPr>
        <w:t>100</w:t>
      </w:r>
      <w:r w:rsidR="00302089">
        <w:rPr>
          <w:iCs/>
        </w:rPr>
        <w:fldChar w:fldCharType="end"/>
      </w:r>
      <w:r w:rsidR="003005CF">
        <w:rPr>
          <w:iCs/>
        </w:rPr>
        <w:t>) where the user can change their password.</w:t>
      </w:r>
    </w:p>
    <w:p w14:paraId="566F1A37" w14:textId="2CABA0AB" w:rsidR="00150649" w:rsidRPr="0014621A" w:rsidRDefault="00EB7396" w:rsidP="00CB0C61">
      <w:pPr>
        <w:rPr>
          <w:iCs/>
        </w:rPr>
      </w:pPr>
      <w:r>
        <w:rPr>
          <w:iCs/>
        </w:rPr>
        <w:t xml:space="preserve">There is a red link ‘Delete your account’ which opens a popup where a user can then delete their account. I decided to make this link red so users were warned </w:t>
      </w:r>
      <w:r w:rsidR="00150649" w:rsidRPr="00150649">
        <w:rPr>
          <w:iCs/>
          <w:highlight w:val="red"/>
        </w:rPr>
        <w:t>that clicking it would do something</w:t>
      </w:r>
    </w:p>
    <w:p w14:paraId="2D73D634" w14:textId="3CB7A29A" w:rsidR="00CB0C61" w:rsidRDefault="00CB0C61" w:rsidP="00CB0C61">
      <w:r>
        <w:t xml:space="preserve">At the top of the page is a black navbar containing the website's name so it’s clear to users what website they are on. Then there are 2 number boxes where users can enter a Lego set number and variant number (at least 1) and a ‘Find Set’ button that will search for the Lego Set and return </w:t>
      </w:r>
      <w:r>
        <w:fldChar w:fldCharType="begin"/>
      </w:r>
      <w:r>
        <w:instrText xml:space="preserve"> REF _Ref101301087 \h </w:instrText>
      </w:r>
      <w:r>
        <w:fldChar w:fldCharType="separate"/>
      </w:r>
      <w:r w:rsidR="006964C7">
        <w:t xml:space="preserve">Figure </w:t>
      </w:r>
      <w:r w:rsidR="006964C7">
        <w:rPr>
          <w:noProof/>
        </w:rPr>
        <w:t>17</w:t>
      </w:r>
      <w:r>
        <w:fldChar w:fldCharType="end"/>
      </w:r>
      <w:r>
        <w:t xml:space="preserve"> or </w:t>
      </w:r>
      <w:r>
        <w:fldChar w:fldCharType="begin"/>
      </w:r>
      <w:r>
        <w:instrText xml:space="preserve"> REF _Ref101302017 \h </w:instrText>
      </w:r>
      <w:r>
        <w:fldChar w:fldCharType="separate"/>
      </w:r>
      <w:r w:rsidR="006964C7">
        <w:t xml:space="preserve">Figure </w:t>
      </w:r>
      <w:r w:rsidR="006964C7">
        <w:rPr>
          <w:noProof/>
        </w:rPr>
        <w:t>19</w:t>
      </w:r>
      <w:r>
        <w:fldChar w:fldCharType="end"/>
      </w:r>
      <w:r>
        <w:t xml:space="preserve">, these are explained in </w:t>
      </w:r>
      <w:r>
        <w:fldChar w:fldCharType="begin"/>
      </w:r>
      <w:r>
        <w:instrText xml:space="preserve"> REF _Ref100934557 \h </w:instrText>
      </w:r>
      <w:r>
        <w:fldChar w:fldCharType="separate"/>
      </w:r>
      <w:r w:rsidR="006964C7">
        <w:t>Set Page</w:t>
      </w:r>
      <w:r>
        <w:fldChar w:fldCharType="end"/>
      </w:r>
      <w:r>
        <w:t xml:space="preserve"> </w:t>
      </w:r>
      <w:r>
        <w:fldChar w:fldCharType="begin"/>
      </w:r>
      <w:r>
        <w:instrText xml:space="preserve"> REF _Ref100934557 \p \h </w:instrText>
      </w:r>
      <w:r>
        <w:fldChar w:fldCharType="separate"/>
      </w:r>
      <w:r w:rsidR="006964C7">
        <w:t>above</w:t>
      </w:r>
      <w:r>
        <w:fldChar w:fldCharType="end"/>
      </w:r>
      <w:r>
        <w:t xml:space="preserve">. </w:t>
      </w:r>
      <w:r w:rsidR="00B861EA">
        <w:t xml:space="preserve">Finally, there is a ‘Logout’ navbar link that opens </w:t>
      </w:r>
      <w:r w:rsidR="00B861EA">
        <w:fldChar w:fldCharType="begin"/>
      </w:r>
      <w:r w:rsidR="00B861EA">
        <w:instrText xml:space="preserve"> REF _Ref101351405 \h </w:instrText>
      </w:r>
      <w:r w:rsidR="00B861EA">
        <w:fldChar w:fldCharType="separate"/>
      </w:r>
      <w:r w:rsidR="006964C7">
        <w:t xml:space="preserve">Figure </w:t>
      </w:r>
      <w:r w:rsidR="006964C7">
        <w:rPr>
          <w:noProof/>
        </w:rPr>
        <w:t>55</w:t>
      </w:r>
      <w:r w:rsidR="006964C7">
        <w:t>: Logout Popup</w:t>
      </w:r>
      <w:r w:rsidR="00B861EA">
        <w:fldChar w:fldCharType="end"/>
      </w:r>
      <w:r w:rsidR="00B861EA" w:rsidRPr="00294381">
        <w:t xml:space="preserve"> explained </w:t>
      </w:r>
      <w:r w:rsidR="00B861EA">
        <w:t>above.</w:t>
      </w:r>
    </w:p>
    <w:p w14:paraId="4FED66A0" w14:textId="4FBFD45B" w:rsidR="00CB0C61" w:rsidRDefault="00CB0C61" w:rsidP="00CB0C61">
      <w:r>
        <w:t xml:space="preserve">Underneath the navbar is a secondary navbar with a ‘Search’ link that opens the </w:t>
      </w:r>
      <w:r>
        <w:fldChar w:fldCharType="begin"/>
      </w:r>
      <w:r>
        <w:instrText xml:space="preserve"> REF _Ref100934880 \h </w:instrText>
      </w:r>
      <w:r>
        <w:fldChar w:fldCharType="separate"/>
      </w:r>
      <w:r w:rsidR="006964C7">
        <w:t>Search Page</w:t>
      </w:r>
      <w:r>
        <w:fldChar w:fldCharType="end"/>
      </w:r>
      <w:r>
        <w:t xml:space="preserve"> (</w:t>
      </w:r>
      <w:r>
        <w:fldChar w:fldCharType="begin"/>
      </w:r>
      <w:r>
        <w:instrText xml:space="preserve"> REF _Ref100934880 \p \h </w:instrText>
      </w:r>
      <w:r>
        <w:fldChar w:fldCharType="separate"/>
      </w:r>
      <w:r w:rsidR="006964C7">
        <w:t>above</w:t>
      </w:r>
      <w:r>
        <w:fldChar w:fldCharType="end"/>
      </w:r>
      <w:r>
        <w:t>)</w:t>
      </w:r>
      <w:r w:rsidR="00D35009">
        <w:t xml:space="preserve">, a link so users can view their ‘Set </w:t>
      </w:r>
      <w:r w:rsidR="00D35009" w:rsidRPr="002F2E16">
        <w:t>Lists’ (</w:t>
      </w:r>
      <w:r w:rsidR="00D35009" w:rsidRPr="002F2E16">
        <w:fldChar w:fldCharType="begin"/>
      </w:r>
      <w:r w:rsidR="00D35009" w:rsidRPr="002F2E16">
        <w:instrText xml:space="preserve"> REF _Ref100935105 \h </w:instrText>
      </w:r>
      <w:r w:rsidR="00D35009">
        <w:instrText xml:space="preserve"> \* MERGEFORMAT </w:instrText>
      </w:r>
      <w:r w:rsidR="00D35009" w:rsidRPr="002F2E16">
        <w:fldChar w:fldCharType="separate"/>
      </w:r>
      <w:r w:rsidR="006964C7">
        <w:t>Set Lists Page</w:t>
      </w:r>
      <w:r w:rsidR="00D35009" w:rsidRPr="002F2E16">
        <w:fldChar w:fldCharType="end"/>
      </w:r>
      <w:r w:rsidR="00D35009">
        <w:t xml:space="preserve"> </w:t>
      </w:r>
      <w:r w:rsidR="00D35009">
        <w:fldChar w:fldCharType="begin"/>
      </w:r>
      <w:r w:rsidR="00D35009">
        <w:instrText xml:space="preserve"> REF _Ref100935105 \p \h </w:instrText>
      </w:r>
      <w:r w:rsidR="00D35009">
        <w:fldChar w:fldCharType="separate"/>
      </w:r>
      <w:r w:rsidR="006964C7">
        <w:t>above</w:t>
      </w:r>
      <w:r w:rsidR="00D35009">
        <w:fldChar w:fldCharType="end"/>
      </w:r>
      <w:r w:rsidR="00D35009" w:rsidRPr="002F2E16">
        <w:t>)</w:t>
      </w:r>
      <w:r w:rsidR="00D35009">
        <w:t xml:space="preserve"> and</w:t>
      </w:r>
      <w:r w:rsidR="00D35009" w:rsidRPr="002F2E16">
        <w:t xml:space="preserve"> </w:t>
      </w:r>
      <w:r w:rsidR="00D35009">
        <w:t xml:space="preserve">their </w:t>
      </w:r>
      <w:r w:rsidR="00D35009" w:rsidRPr="002F2E16">
        <w:t>‘Sets In Progress’ (</w:t>
      </w:r>
      <w:r w:rsidR="00D35009" w:rsidRPr="002F2E16">
        <w:fldChar w:fldCharType="begin"/>
      </w:r>
      <w:r w:rsidR="00D35009" w:rsidRPr="002F2E16">
        <w:instrText xml:space="preserve"> REF _Ref100935125 \h </w:instrText>
      </w:r>
      <w:r w:rsidR="00D35009">
        <w:instrText xml:space="preserve"> \* MERGEFORMAT </w:instrText>
      </w:r>
      <w:r w:rsidR="00D35009" w:rsidRPr="002F2E16">
        <w:fldChar w:fldCharType="separate"/>
      </w:r>
      <w:r w:rsidR="006964C7">
        <w:t>Sets in Progress Page</w:t>
      </w:r>
      <w:r w:rsidR="00D35009" w:rsidRPr="002F2E16">
        <w:fldChar w:fldCharType="end"/>
      </w:r>
      <w:r w:rsidR="00D35009">
        <w:t xml:space="preserve"> </w:t>
      </w:r>
      <w:r w:rsidR="00D35009">
        <w:fldChar w:fldCharType="begin"/>
      </w:r>
      <w:r w:rsidR="00D35009">
        <w:instrText xml:space="preserve"> REF _Ref100935125 \p \h </w:instrText>
      </w:r>
      <w:r w:rsidR="00D35009">
        <w:fldChar w:fldCharType="separate"/>
      </w:r>
      <w:r w:rsidR="006964C7">
        <w:t>above</w:t>
      </w:r>
      <w:r w:rsidR="00D35009">
        <w:fldChar w:fldCharType="end"/>
      </w:r>
      <w:r w:rsidR="00D35009" w:rsidRPr="002F2E16">
        <w:t>)</w:t>
      </w:r>
      <w:r w:rsidR="00D35009">
        <w:t>.</w:t>
      </w:r>
    </w:p>
    <w:p w14:paraId="6186EAE1" w14:textId="77777777" w:rsidR="00CB0C61" w:rsidRDefault="00CB0C61" w:rsidP="00CB0C61">
      <w:r>
        <w:t>The breadcrumb trail, in the footer at the bottom of the page, has the current page in white text, informing them of their current position in the user journey.</w:t>
      </w:r>
    </w:p>
    <w:p w14:paraId="5241829B" w14:textId="63B11ABA" w:rsidR="00FA6AA1" w:rsidRPr="00FA6AA1" w:rsidRDefault="004277BB" w:rsidP="00FA6AA1">
      <w:r>
        <w:t xml:space="preserve">In </w:t>
      </w:r>
      <w:r w:rsidR="00CB0C61">
        <w:t xml:space="preserve">the initial design </w:t>
      </w:r>
      <w:r w:rsidR="00033E41">
        <w:t>(</w:t>
      </w:r>
      <w:r w:rsidR="00033E41">
        <w:fldChar w:fldCharType="begin"/>
      </w:r>
      <w:r w:rsidR="00033E41">
        <w:instrText xml:space="preserve"> REF _Ref101708466 \h </w:instrText>
      </w:r>
      <w:r w:rsidR="00033E41">
        <w:fldChar w:fldCharType="separate"/>
      </w:r>
      <w:r w:rsidR="006964C7">
        <w:t xml:space="preserve">Figure </w:t>
      </w:r>
      <w:r w:rsidR="006964C7">
        <w:rPr>
          <w:noProof/>
        </w:rPr>
        <w:t>89</w:t>
      </w:r>
      <w:r w:rsidR="00033E41">
        <w:fldChar w:fldCharType="end"/>
      </w:r>
      <w:r w:rsidR="00033E41">
        <w:t xml:space="preserve"> and </w:t>
      </w:r>
      <w:r w:rsidR="00033E41">
        <w:fldChar w:fldCharType="begin"/>
      </w:r>
      <w:r w:rsidR="00033E41">
        <w:instrText xml:space="preserve"> REF _Ref101708471 \h </w:instrText>
      </w:r>
      <w:r w:rsidR="00033E41">
        <w:fldChar w:fldCharType="separate"/>
      </w:r>
      <w:r w:rsidR="006964C7">
        <w:t xml:space="preserve">Figure </w:t>
      </w:r>
      <w:r w:rsidR="006964C7">
        <w:rPr>
          <w:noProof/>
        </w:rPr>
        <w:t>90</w:t>
      </w:r>
      <w:r w:rsidR="00033E41">
        <w:fldChar w:fldCharType="end"/>
      </w:r>
      <w:r w:rsidR="00033E41">
        <w:t>)</w:t>
      </w:r>
      <w:r w:rsidR="00D33EA0">
        <w:t xml:space="preserve"> </w:t>
      </w:r>
      <w:r>
        <w:t>information on</w:t>
      </w:r>
      <w:r w:rsidR="00D33EA0">
        <w:t xml:space="preserve"> whether the </w:t>
      </w:r>
      <w:r>
        <w:t xml:space="preserve">users </w:t>
      </w:r>
      <w:r w:rsidR="00D33EA0">
        <w:t>ha</w:t>
      </w:r>
      <w:r w:rsidR="00930E07">
        <w:t>ve</w:t>
      </w:r>
      <w:r w:rsidR="00D33EA0">
        <w:t xml:space="preserve"> a linked </w:t>
      </w:r>
      <w:r>
        <w:t>‘Google Account’</w:t>
      </w:r>
      <w:r w:rsidR="00D33EA0">
        <w:t xml:space="preserve"> or not, however, in </w:t>
      </w:r>
      <w:r w:rsidR="00033E41">
        <w:t>t</w:t>
      </w:r>
      <w:r w:rsidR="00CB0C61">
        <w:t xml:space="preserve">he final design </w:t>
      </w:r>
      <w:r w:rsidR="00033E41">
        <w:t>(</w:t>
      </w:r>
      <w:r>
        <w:fldChar w:fldCharType="begin"/>
      </w:r>
      <w:r>
        <w:instrText xml:space="preserve"> REF _Ref101661890 \h </w:instrText>
      </w:r>
      <w:r>
        <w:fldChar w:fldCharType="separate"/>
      </w:r>
      <w:r w:rsidR="006964C7">
        <w:t xml:space="preserve">Figure </w:t>
      </w:r>
      <w:r w:rsidR="006964C7">
        <w:rPr>
          <w:noProof/>
        </w:rPr>
        <w:t>91</w:t>
      </w:r>
      <w:r>
        <w:fldChar w:fldCharType="end"/>
      </w:r>
      <w:r w:rsidR="00033E41">
        <w:t xml:space="preserve">) </w:t>
      </w:r>
      <w:r w:rsidR="00D33EA0">
        <w:t xml:space="preserve">I removed this as I decided against using a ‘Google Account’ to SignUp and Login to an account, which I explained </w:t>
      </w:r>
      <w:r w:rsidR="00D33EA0">
        <w:fldChar w:fldCharType="begin"/>
      </w:r>
      <w:r w:rsidR="00D33EA0">
        <w:instrText xml:space="preserve"> REF _Ref100934620 \p \h </w:instrText>
      </w:r>
      <w:r w:rsidR="00D33EA0">
        <w:fldChar w:fldCharType="separate"/>
      </w:r>
      <w:r w:rsidR="006964C7">
        <w:t>above</w:t>
      </w:r>
      <w:r w:rsidR="00D33EA0">
        <w:fldChar w:fldCharType="end"/>
      </w:r>
      <w:r w:rsidR="00D33EA0">
        <w:t xml:space="preserve"> in the </w:t>
      </w:r>
      <w:r w:rsidR="00D33EA0">
        <w:fldChar w:fldCharType="begin"/>
      </w:r>
      <w:r w:rsidR="00D33EA0">
        <w:instrText xml:space="preserve"> REF _Ref100934620 \h </w:instrText>
      </w:r>
      <w:r w:rsidR="00D33EA0">
        <w:fldChar w:fldCharType="separate"/>
      </w:r>
      <w:r w:rsidR="006964C7">
        <w:t>Login and Sign-Up Popup</w:t>
      </w:r>
      <w:r w:rsidR="00D33EA0">
        <w:fldChar w:fldCharType="end"/>
      </w:r>
      <w:r w:rsidR="00D33EA0">
        <w:t xml:space="preserve"> section.</w:t>
      </w:r>
      <w:r w:rsidR="00D35009">
        <w:t xml:space="preserve"> Also, as I removed the option of linking a ‘Google Account’ the user must have a password set to login, and therefore I removed the text informing the user if their password was set in the final design. I additionally added the </w:t>
      </w:r>
      <w:r w:rsidR="00D762A5">
        <w:t xml:space="preserve">set number search and </w:t>
      </w:r>
      <w:r w:rsidR="00D35009">
        <w:t>second</w:t>
      </w:r>
      <w:r w:rsidR="00D762A5">
        <w:t xml:space="preserve"> navbar in the final design so user</w:t>
      </w:r>
      <w:r w:rsidR="00CD3BB3">
        <w:t>s</w:t>
      </w:r>
      <w:r w:rsidR="00D762A5">
        <w:t xml:space="preserve"> ha</w:t>
      </w:r>
      <w:r w:rsidR="00930E07">
        <w:t>ve</w:t>
      </w:r>
      <w:r w:rsidR="00D762A5">
        <w:t xml:space="preserve"> more accessibility to access other pages without having to return to the </w:t>
      </w:r>
      <w:r w:rsidR="005A7413">
        <w:fldChar w:fldCharType="begin"/>
      </w:r>
      <w:r w:rsidR="005A7413">
        <w:instrText xml:space="preserve"> REF _Ref101018068 \h </w:instrText>
      </w:r>
      <w:r w:rsidR="005A7413">
        <w:fldChar w:fldCharType="separate"/>
      </w:r>
      <w:r w:rsidR="006964C7">
        <w:t>Home Page</w:t>
      </w:r>
      <w:r w:rsidR="005A7413">
        <w:fldChar w:fldCharType="end"/>
      </w:r>
      <w:r w:rsidR="00156A02">
        <w:t xml:space="preserve"> (</w:t>
      </w:r>
      <w:r w:rsidR="00156A02">
        <w:fldChar w:fldCharType="begin"/>
      </w:r>
      <w:r w:rsidR="00156A02">
        <w:instrText xml:space="preserve"> REF _Ref101297449 \h </w:instrText>
      </w:r>
      <w:r w:rsidR="00156A02">
        <w:fldChar w:fldCharType="separate"/>
      </w:r>
      <w:r w:rsidR="006964C7">
        <w:t xml:space="preserve">Figure </w:t>
      </w:r>
      <w:r w:rsidR="006964C7">
        <w:rPr>
          <w:noProof/>
        </w:rPr>
        <w:t>11</w:t>
      </w:r>
      <w:r w:rsidR="00156A02">
        <w:fldChar w:fldCharType="end"/>
      </w:r>
      <w:r w:rsidR="00156A02">
        <w:t>)</w:t>
      </w:r>
      <w:r w:rsidR="00D762A5">
        <w:t xml:space="preserve"> first.</w:t>
      </w:r>
    </w:p>
    <w:p w14:paraId="179A7AC6" w14:textId="51570731" w:rsidR="00613564" w:rsidRDefault="00613564" w:rsidP="00613564">
      <w:pPr>
        <w:pStyle w:val="Heading4"/>
      </w:pPr>
      <w:bookmarkStart w:id="159" w:name="_Ref101730808"/>
      <w:r>
        <w:t>Change Email Popup</w:t>
      </w:r>
      <w:bookmarkEnd w:id="159"/>
    </w:p>
    <w:p w14:paraId="37ED18D0" w14:textId="77777777" w:rsidR="00613564" w:rsidRDefault="00613564" w:rsidP="00613564">
      <w:pPr>
        <w:keepNext/>
        <w:spacing w:after="0"/>
      </w:pPr>
      <w:r>
        <w:rPr>
          <w:noProof/>
        </w:rPr>
        <w:drawing>
          <wp:inline distT="0" distB="0" distL="0" distR="0" wp14:anchorId="4420F359" wp14:editId="148AF354">
            <wp:extent cx="5731510" cy="3188335"/>
            <wp:effectExtent l="0" t="0" r="2540" b="0"/>
            <wp:docPr id="59" name="Picture 59"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diagram&#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731510" cy="3188335"/>
                    </a:xfrm>
                    <a:prstGeom prst="rect">
                      <a:avLst/>
                    </a:prstGeom>
                  </pic:spPr>
                </pic:pic>
              </a:graphicData>
            </a:graphic>
          </wp:inline>
        </w:drawing>
      </w:r>
    </w:p>
    <w:p w14:paraId="1DDDB28A" w14:textId="472EBADE" w:rsidR="00613564" w:rsidRDefault="00613564" w:rsidP="00613564">
      <w:pPr>
        <w:pStyle w:val="Caption"/>
      </w:pPr>
      <w:bookmarkStart w:id="160" w:name="_Ref101650390"/>
      <w:r>
        <w:t xml:space="preserve">Figure </w:t>
      </w:r>
      <w:fldSimple w:instr=" SEQ Figure \* ARABIC ">
        <w:r w:rsidR="006964C7">
          <w:rPr>
            <w:noProof/>
          </w:rPr>
          <w:t>92</w:t>
        </w:r>
      </w:fldSimple>
      <w:bookmarkEnd w:id="160"/>
      <w:r>
        <w:t xml:space="preserve">: </w:t>
      </w:r>
      <w:r w:rsidR="00A96BB9">
        <w:t xml:space="preserve">Initial </w:t>
      </w:r>
      <w:r>
        <w:t>Change Email Popup</w:t>
      </w:r>
    </w:p>
    <w:p w14:paraId="1F61A410" w14:textId="77777777" w:rsidR="009721B5" w:rsidRDefault="009721B5" w:rsidP="009721B5">
      <w:pPr>
        <w:keepNext/>
        <w:spacing w:after="0"/>
      </w:pPr>
      <w:r w:rsidRPr="009721B5">
        <w:rPr>
          <w:noProof/>
        </w:rPr>
        <w:drawing>
          <wp:inline distT="0" distB="0" distL="0" distR="0" wp14:anchorId="4AEB5EE3" wp14:editId="2F203141">
            <wp:extent cx="3286125" cy="1929946"/>
            <wp:effectExtent l="0" t="0" r="0" b="0"/>
            <wp:docPr id="71" name="Picture 7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 application, email&#10;&#10;Description automatically generated"/>
                    <pic:cNvPicPr/>
                  </pic:nvPicPr>
                  <pic:blipFill>
                    <a:blip r:embed="rId99"/>
                    <a:stretch>
                      <a:fillRect/>
                    </a:stretch>
                  </pic:blipFill>
                  <pic:spPr>
                    <a:xfrm>
                      <a:off x="0" y="0"/>
                      <a:ext cx="3294360" cy="1934782"/>
                    </a:xfrm>
                    <a:prstGeom prst="rect">
                      <a:avLst/>
                    </a:prstGeom>
                  </pic:spPr>
                </pic:pic>
              </a:graphicData>
            </a:graphic>
          </wp:inline>
        </w:drawing>
      </w:r>
    </w:p>
    <w:p w14:paraId="1CD08BCD" w14:textId="71782FA7" w:rsidR="00613564" w:rsidRDefault="009721B5" w:rsidP="009721B5">
      <w:pPr>
        <w:pStyle w:val="Caption"/>
      </w:pPr>
      <w:bookmarkStart w:id="161" w:name="_Ref101649010"/>
      <w:r>
        <w:t xml:space="preserve">Figure </w:t>
      </w:r>
      <w:fldSimple w:instr=" SEQ Figure \* ARABIC ">
        <w:r w:rsidR="006964C7">
          <w:rPr>
            <w:noProof/>
          </w:rPr>
          <w:t>93</w:t>
        </w:r>
      </w:fldSimple>
      <w:bookmarkEnd w:id="161"/>
      <w:r>
        <w:t>: Change Email Popup</w:t>
      </w:r>
    </w:p>
    <w:p w14:paraId="1E44C0FF" w14:textId="77777777" w:rsidR="009D3CB9" w:rsidRDefault="009D3CB9" w:rsidP="009D3CB9">
      <w:pPr>
        <w:keepNext/>
        <w:spacing w:after="0"/>
      </w:pPr>
      <w:r w:rsidRPr="009D3CB9">
        <w:rPr>
          <w:noProof/>
        </w:rPr>
        <w:drawing>
          <wp:inline distT="0" distB="0" distL="0" distR="0" wp14:anchorId="47C800F3" wp14:editId="49E9D0D2">
            <wp:extent cx="3181350" cy="907023"/>
            <wp:effectExtent l="0" t="0" r="0" b="7620"/>
            <wp:docPr id="97" name="Picture 97"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pplication&#10;&#10;Description automatically generated with medium confidence"/>
                    <pic:cNvPicPr/>
                  </pic:nvPicPr>
                  <pic:blipFill>
                    <a:blip r:embed="rId100"/>
                    <a:stretch>
                      <a:fillRect/>
                    </a:stretch>
                  </pic:blipFill>
                  <pic:spPr>
                    <a:xfrm>
                      <a:off x="0" y="0"/>
                      <a:ext cx="3195342" cy="911012"/>
                    </a:xfrm>
                    <a:prstGeom prst="rect">
                      <a:avLst/>
                    </a:prstGeom>
                  </pic:spPr>
                </pic:pic>
              </a:graphicData>
            </a:graphic>
          </wp:inline>
        </w:drawing>
      </w:r>
    </w:p>
    <w:p w14:paraId="7AEE62C1" w14:textId="4524E227" w:rsidR="00E92A9C" w:rsidRDefault="009D3CB9" w:rsidP="009D3CB9">
      <w:pPr>
        <w:pStyle w:val="Caption"/>
      </w:pPr>
      <w:bookmarkStart w:id="162" w:name="_Ref101649617"/>
      <w:bookmarkStart w:id="163" w:name="_Ref101649467"/>
      <w:r>
        <w:t xml:space="preserve">Figure </w:t>
      </w:r>
      <w:fldSimple w:instr=" SEQ Figure \* ARABIC ">
        <w:r w:rsidR="006964C7">
          <w:rPr>
            <w:noProof/>
          </w:rPr>
          <w:t>94</w:t>
        </w:r>
      </w:fldSimple>
      <w:bookmarkEnd w:id="162"/>
      <w:r>
        <w:t>: Chang</w:t>
      </w:r>
      <w:r w:rsidR="00B26825">
        <w:t>e</w:t>
      </w:r>
      <w:r>
        <w:t xml:space="preserve"> Email Error - Password Incorrect</w:t>
      </w:r>
      <w:bookmarkEnd w:id="163"/>
    </w:p>
    <w:p w14:paraId="2BB5E748" w14:textId="77777777" w:rsidR="00CA1DF2" w:rsidRDefault="00CA1DF2" w:rsidP="00CA1DF2">
      <w:pPr>
        <w:keepNext/>
        <w:spacing w:after="0"/>
      </w:pPr>
      <w:r w:rsidRPr="00CA1DF2">
        <w:rPr>
          <w:noProof/>
        </w:rPr>
        <w:drawing>
          <wp:inline distT="0" distB="0" distL="0" distR="0" wp14:anchorId="510C5D84" wp14:editId="314D9D21">
            <wp:extent cx="3181350" cy="938870"/>
            <wp:effectExtent l="0" t="0" r="0" b="0"/>
            <wp:docPr id="106" name="Picture 10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application&#10;&#10;Description automatically generated"/>
                    <pic:cNvPicPr/>
                  </pic:nvPicPr>
                  <pic:blipFill>
                    <a:blip r:embed="rId101"/>
                    <a:stretch>
                      <a:fillRect/>
                    </a:stretch>
                  </pic:blipFill>
                  <pic:spPr>
                    <a:xfrm>
                      <a:off x="0" y="0"/>
                      <a:ext cx="3188967" cy="941118"/>
                    </a:xfrm>
                    <a:prstGeom prst="rect">
                      <a:avLst/>
                    </a:prstGeom>
                  </pic:spPr>
                </pic:pic>
              </a:graphicData>
            </a:graphic>
          </wp:inline>
        </w:drawing>
      </w:r>
    </w:p>
    <w:p w14:paraId="6938F7DA" w14:textId="091DAB46" w:rsidR="00CA1DF2" w:rsidRDefault="00CA1DF2" w:rsidP="00CA1DF2">
      <w:pPr>
        <w:pStyle w:val="Caption"/>
      </w:pPr>
      <w:bookmarkStart w:id="164" w:name="_Ref101649879"/>
      <w:r>
        <w:t xml:space="preserve">Figure </w:t>
      </w:r>
      <w:fldSimple w:instr=" SEQ Figure \* ARABIC ">
        <w:r w:rsidR="006964C7">
          <w:rPr>
            <w:noProof/>
          </w:rPr>
          <w:t>95</w:t>
        </w:r>
      </w:fldSimple>
      <w:bookmarkEnd w:id="164"/>
      <w:r>
        <w:t>: Change Email Error - New Email Not Unique</w:t>
      </w:r>
    </w:p>
    <w:p w14:paraId="15E69C72" w14:textId="77777777" w:rsidR="00037C0F" w:rsidRDefault="006606C5" w:rsidP="00037C0F">
      <w:pPr>
        <w:keepNext/>
        <w:spacing w:after="0"/>
      </w:pPr>
      <w:r w:rsidRPr="006606C5">
        <w:rPr>
          <w:noProof/>
        </w:rPr>
        <w:drawing>
          <wp:inline distT="0" distB="0" distL="0" distR="0" wp14:anchorId="3B2291D9" wp14:editId="48233C7C">
            <wp:extent cx="3209290" cy="942975"/>
            <wp:effectExtent l="0" t="0" r="0" b="9525"/>
            <wp:docPr id="120" name="Picture 12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 email&#10;&#10;Description automatically generated"/>
                    <pic:cNvPicPr/>
                  </pic:nvPicPr>
                  <pic:blipFill rotWithShape="1">
                    <a:blip r:embed="rId102"/>
                    <a:srcRect b="52628"/>
                    <a:stretch/>
                  </pic:blipFill>
                  <pic:spPr bwMode="auto">
                    <a:xfrm>
                      <a:off x="0" y="0"/>
                      <a:ext cx="3215731" cy="944868"/>
                    </a:xfrm>
                    <a:prstGeom prst="rect">
                      <a:avLst/>
                    </a:prstGeom>
                    <a:ln>
                      <a:noFill/>
                    </a:ln>
                    <a:extLst>
                      <a:ext uri="{53640926-AAD7-44D8-BBD7-CCE9431645EC}">
                        <a14:shadowObscured xmlns:a14="http://schemas.microsoft.com/office/drawing/2010/main"/>
                      </a:ext>
                    </a:extLst>
                  </pic:spPr>
                </pic:pic>
              </a:graphicData>
            </a:graphic>
          </wp:inline>
        </w:drawing>
      </w:r>
    </w:p>
    <w:p w14:paraId="0C638C3C" w14:textId="748D5342" w:rsidR="006606C5" w:rsidRDefault="00037C0F" w:rsidP="00037C0F">
      <w:pPr>
        <w:pStyle w:val="Caption"/>
      </w:pPr>
      <w:bookmarkStart w:id="165" w:name="_Ref101649964"/>
      <w:r>
        <w:t xml:space="preserve">Figure </w:t>
      </w:r>
      <w:fldSimple w:instr=" SEQ Figure \* ARABIC ">
        <w:r w:rsidR="006964C7">
          <w:rPr>
            <w:noProof/>
          </w:rPr>
          <w:t>96</w:t>
        </w:r>
      </w:fldSimple>
      <w:bookmarkEnd w:id="165"/>
      <w:r>
        <w:t>: Change Email</w:t>
      </w:r>
      <w:r w:rsidR="00817958" w:rsidRPr="00817958">
        <w:t xml:space="preserve"> </w:t>
      </w:r>
      <w:r w:rsidR="00817958">
        <w:t>Error</w:t>
      </w:r>
      <w:r>
        <w:t xml:space="preserve"> - Password Blank</w:t>
      </w:r>
    </w:p>
    <w:p w14:paraId="59AF2FB3" w14:textId="77777777" w:rsidR="00037C0F" w:rsidRDefault="006606C5" w:rsidP="00037C0F">
      <w:pPr>
        <w:keepNext/>
        <w:spacing w:after="0"/>
      </w:pPr>
      <w:r w:rsidRPr="006606C5">
        <w:rPr>
          <w:noProof/>
        </w:rPr>
        <w:drawing>
          <wp:inline distT="0" distB="0" distL="0" distR="0" wp14:anchorId="7FE0E8DF" wp14:editId="79D4BE57">
            <wp:extent cx="3209290" cy="971398"/>
            <wp:effectExtent l="0" t="0" r="0" b="635"/>
            <wp:docPr id="121" name="Picture 1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 email&#10;&#10;Description automatically generated"/>
                    <pic:cNvPicPr/>
                  </pic:nvPicPr>
                  <pic:blipFill rotWithShape="1">
                    <a:blip r:embed="rId102"/>
                    <a:srcRect t="51200"/>
                    <a:stretch/>
                  </pic:blipFill>
                  <pic:spPr bwMode="auto">
                    <a:xfrm>
                      <a:off x="0" y="0"/>
                      <a:ext cx="3215731" cy="973348"/>
                    </a:xfrm>
                    <a:prstGeom prst="rect">
                      <a:avLst/>
                    </a:prstGeom>
                    <a:ln>
                      <a:noFill/>
                    </a:ln>
                    <a:extLst>
                      <a:ext uri="{53640926-AAD7-44D8-BBD7-CCE9431645EC}">
                        <a14:shadowObscured xmlns:a14="http://schemas.microsoft.com/office/drawing/2010/main"/>
                      </a:ext>
                    </a:extLst>
                  </pic:spPr>
                </pic:pic>
              </a:graphicData>
            </a:graphic>
          </wp:inline>
        </w:drawing>
      </w:r>
    </w:p>
    <w:p w14:paraId="495F9A9F" w14:textId="4EB868F0" w:rsidR="006606C5" w:rsidRPr="006606C5" w:rsidRDefault="00037C0F" w:rsidP="00037C0F">
      <w:pPr>
        <w:pStyle w:val="Caption"/>
      </w:pPr>
      <w:bookmarkStart w:id="166" w:name="_Ref101649966"/>
      <w:r>
        <w:t xml:space="preserve">Figure </w:t>
      </w:r>
      <w:fldSimple w:instr=" SEQ Figure \* ARABIC ">
        <w:r w:rsidR="006964C7">
          <w:rPr>
            <w:noProof/>
          </w:rPr>
          <w:t>97</w:t>
        </w:r>
      </w:fldSimple>
      <w:bookmarkEnd w:id="166"/>
      <w:r w:rsidRPr="006813C9">
        <w:t xml:space="preserve">: Change Email </w:t>
      </w:r>
      <w:r w:rsidR="00817958">
        <w:t xml:space="preserve">Error </w:t>
      </w:r>
      <w:r w:rsidRPr="006813C9">
        <w:t xml:space="preserve">- </w:t>
      </w:r>
      <w:r>
        <w:t xml:space="preserve">Email </w:t>
      </w:r>
      <w:r w:rsidRPr="006813C9">
        <w:t>Blank</w:t>
      </w:r>
    </w:p>
    <w:p w14:paraId="18C18A2D" w14:textId="77777777" w:rsidR="009D3CB9" w:rsidRDefault="009D3CB9" w:rsidP="009D3CB9">
      <w:pPr>
        <w:keepNext/>
        <w:spacing w:after="0"/>
      </w:pPr>
      <w:r w:rsidRPr="009D3CB9">
        <w:rPr>
          <w:noProof/>
        </w:rPr>
        <w:drawing>
          <wp:inline distT="0" distB="0" distL="0" distR="0" wp14:anchorId="464D91F2" wp14:editId="5142356D">
            <wp:extent cx="5731510" cy="306705"/>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31510" cy="306705"/>
                    </a:xfrm>
                    <a:prstGeom prst="rect">
                      <a:avLst/>
                    </a:prstGeom>
                  </pic:spPr>
                </pic:pic>
              </a:graphicData>
            </a:graphic>
          </wp:inline>
        </w:drawing>
      </w:r>
    </w:p>
    <w:p w14:paraId="547BDC30" w14:textId="0C9467DB" w:rsidR="00E92A9C" w:rsidRDefault="009D3CB9" w:rsidP="009D3CB9">
      <w:pPr>
        <w:pStyle w:val="Caption"/>
        <w:rPr>
          <w:noProof/>
        </w:rPr>
      </w:pPr>
      <w:bookmarkStart w:id="167" w:name="_Ref101650327"/>
      <w:r>
        <w:t xml:space="preserve">Figure </w:t>
      </w:r>
      <w:fldSimple w:instr=" SEQ Figure \* ARABIC ">
        <w:r w:rsidR="006964C7">
          <w:rPr>
            <w:noProof/>
          </w:rPr>
          <w:t>98</w:t>
        </w:r>
      </w:fldSimple>
      <w:bookmarkEnd w:id="167"/>
      <w:r>
        <w:t xml:space="preserve">: Email Address Changed </w:t>
      </w:r>
      <w:r>
        <w:rPr>
          <w:noProof/>
        </w:rPr>
        <w:t>Alert</w:t>
      </w:r>
    </w:p>
    <w:p w14:paraId="20CD92EE" w14:textId="7A7CE4AB" w:rsidR="00CE0CDC" w:rsidRDefault="00CE0CDC" w:rsidP="00CE0CDC">
      <w:r>
        <w:t xml:space="preserve">When the ‘Change Email’ link is clicked on the </w:t>
      </w:r>
      <w:r>
        <w:fldChar w:fldCharType="begin"/>
      </w:r>
      <w:r>
        <w:instrText xml:space="preserve"> REF _Ref100935230 \h </w:instrText>
      </w:r>
      <w:r>
        <w:fldChar w:fldCharType="separate"/>
      </w:r>
      <w:r w:rsidR="006964C7">
        <w:t>Profile Page</w:t>
      </w:r>
      <w:r>
        <w:fldChar w:fldCharType="end"/>
      </w:r>
      <w:r>
        <w:t>, a popup (</w:t>
      </w:r>
      <w:r>
        <w:fldChar w:fldCharType="begin"/>
      </w:r>
      <w:r>
        <w:instrText xml:space="preserve"> REF _Ref101649010 \h </w:instrText>
      </w:r>
      <w:r>
        <w:fldChar w:fldCharType="separate"/>
      </w:r>
      <w:r w:rsidR="006964C7">
        <w:t xml:space="preserve">Figure </w:t>
      </w:r>
      <w:r w:rsidR="006964C7">
        <w:rPr>
          <w:noProof/>
        </w:rPr>
        <w:t>93</w:t>
      </w:r>
      <w:r>
        <w:fldChar w:fldCharType="end"/>
      </w:r>
      <w:r>
        <w:t xml:space="preserve">) appears where the user can change their email address. There is a </w:t>
      </w:r>
      <w:r w:rsidR="00064A3C">
        <w:t xml:space="preserve">‘Password’ input box </w:t>
      </w:r>
      <w:r>
        <w:t xml:space="preserve">where the user must enter their password, to be able to change their email, and a </w:t>
      </w:r>
      <w:r w:rsidR="00064A3C">
        <w:t xml:space="preserve">‘New Email’ input box </w:t>
      </w:r>
      <w:r w:rsidR="00535AF8">
        <w:t xml:space="preserve">where they can input </w:t>
      </w:r>
      <w:r w:rsidR="00825131">
        <w:t>a</w:t>
      </w:r>
      <w:r w:rsidR="00535AF8">
        <w:t xml:space="preserve"> new email address</w:t>
      </w:r>
      <w:r w:rsidR="00F36AF9">
        <w:t xml:space="preserve">, and if the entered email is not valid the corresponding </w:t>
      </w:r>
      <w:r w:rsidR="00C420A2">
        <w:t xml:space="preserve">Invalid Alert will be displayed (see </w:t>
      </w:r>
      <w:r w:rsidR="00F36AF9">
        <w:fldChar w:fldCharType="begin"/>
      </w:r>
      <w:r w:rsidR="00F36AF9">
        <w:instrText xml:space="preserve"> REF _Ref101649540 \h </w:instrText>
      </w:r>
      <w:r w:rsidR="00F36AF9">
        <w:fldChar w:fldCharType="separate"/>
      </w:r>
      <w:r w:rsidR="006964C7">
        <w:t>Entered Email Invalid Alerts</w:t>
      </w:r>
      <w:r w:rsidR="00F36AF9">
        <w:fldChar w:fldCharType="end"/>
      </w:r>
      <w:r w:rsidR="00C420A2">
        <w:t xml:space="preserve"> </w:t>
      </w:r>
      <w:r w:rsidR="00C420A2">
        <w:fldChar w:fldCharType="begin"/>
      </w:r>
      <w:r w:rsidR="00C420A2">
        <w:instrText xml:space="preserve"> REF _Ref101649540 \p \h </w:instrText>
      </w:r>
      <w:r w:rsidR="00C420A2">
        <w:fldChar w:fldCharType="separate"/>
      </w:r>
      <w:r w:rsidR="006964C7">
        <w:t>above</w:t>
      </w:r>
      <w:r w:rsidR="00C420A2">
        <w:fldChar w:fldCharType="end"/>
      </w:r>
      <w:r w:rsidR="00C420A2">
        <w:t xml:space="preserve"> for more details).</w:t>
      </w:r>
      <w:r w:rsidR="00F36AF9">
        <w:t xml:space="preserve"> </w:t>
      </w:r>
      <w:r w:rsidR="003F4AFB">
        <w:t xml:space="preserve">There is a ‘Cancel’ button </w:t>
      </w:r>
      <w:r w:rsidR="00EE7DFF">
        <w:t>and ‘X’ in the top right corner that both</w:t>
      </w:r>
      <w:r w:rsidR="003F4AFB">
        <w:t xml:space="preserve"> dismiss the popup, and</w:t>
      </w:r>
      <w:r w:rsidR="00B82ACE">
        <w:t xml:space="preserve"> a ‘Change </w:t>
      </w:r>
      <w:r w:rsidR="005323DB">
        <w:t>E</w:t>
      </w:r>
      <w:r w:rsidR="00B82ACE">
        <w:t>mail’ button, that when clicked will check both the user</w:t>
      </w:r>
      <w:r w:rsidR="00962BA6">
        <w:t>’</w:t>
      </w:r>
      <w:r w:rsidR="00B82ACE">
        <w:t>s entered password and new email address</w:t>
      </w:r>
      <w:r w:rsidR="00E43C88">
        <w:t>.</w:t>
      </w:r>
    </w:p>
    <w:p w14:paraId="70F65941" w14:textId="40E7F172" w:rsidR="00E43C88" w:rsidRDefault="00E43C88" w:rsidP="00E43C88">
      <w:r>
        <w:t>If the password entered is incorrect then an error alert box will appear</w:t>
      </w:r>
      <w:r w:rsidR="002956A7">
        <w:t xml:space="preserve"> (</w:t>
      </w:r>
      <w:r w:rsidR="002956A7">
        <w:fldChar w:fldCharType="begin"/>
      </w:r>
      <w:r w:rsidR="002956A7">
        <w:instrText xml:space="preserve"> REF _Ref101649617 \h </w:instrText>
      </w:r>
      <w:r w:rsidR="002956A7">
        <w:fldChar w:fldCharType="separate"/>
      </w:r>
      <w:r w:rsidR="006964C7">
        <w:t xml:space="preserve">Figure </w:t>
      </w:r>
      <w:r w:rsidR="006964C7">
        <w:rPr>
          <w:noProof/>
        </w:rPr>
        <w:t>94</w:t>
      </w:r>
      <w:r w:rsidR="002956A7">
        <w:fldChar w:fldCharType="end"/>
      </w:r>
      <w:r w:rsidR="002956A7">
        <w:t>)</w:t>
      </w:r>
      <w:r w:rsidR="00F36AF9">
        <w:t xml:space="preserve"> </w:t>
      </w:r>
      <w:r>
        <w:t xml:space="preserve">informing the user </w:t>
      </w:r>
      <w:r w:rsidR="00B82A59">
        <w:t xml:space="preserve">that </w:t>
      </w:r>
      <w:r w:rsidR="0083727B">
        <w:t xml:space="preserve">the entered password is incorrect </w:t>
      </w:r>
      <w:r>
        <w:t xml:space="preserve">and highlighting the </w:t>
      </w:r>
      <w:r w:rsidR="00064A3C">
        <w:t xml:space="preserve">‘Password’ input box </w:t>
      </w:r>
      <w:r w:rsidR="00962BA6">
        <w:t xml:space="preserve">in </w:t>
      </w:r>
      <w:r>
        <w:t>red</w:t>
      </w:r>
      <w:r w:rsidR="007F0FB2">
        <w:t>.</w:t>
      </w:r>
      <w:r w:rsidR="00BD087D">
        <w:t xml:space="preserve"> If the email entered belongs to another </w:t>
      </w:r>
      <w:r w:rsidR="00AE2EA0">
        <w:t>account,</w:t>
      </w:r>
      <w:r w:rsidR="00BD087D">
        <w:t xml:space="preserve"> then an error alert box will appear </w:t>
      </w:r>
      <w:r w:rsidR="007167E0">
        <w:t>(</w:t>
      </w:r>
      <w:r w:rsidR="007167E0">
        <w:fldChar w:fldCharType="begin"/>
      </w:r>
      <w:r w:rsidR="007167E0">
        <w:instrText xml:space="preserve"> REF _Ref101649879 \h </w:instrText>
      </w:r>
      <w:r w:rsidR="007167E0">
        <w:fldChar w:fldCharType="separate"/>
      </w:r>
      <w:r w:rsidR="006964C7">
        <w:t xml:space="preserve">Figure </w:t>
      </w:r>
      <w:r w:rsidR="006964C7">
        <w:rPr>
          <w:noProof/>
        </w:rPr>
        <w:t>95</w:t>
      </w:r>
      <w:r w:rsidR="007167E0">
        <w:fldChar w:fldCharType="end"/>
      </w:r>
      <w:r w:rsidR="007167E0">
        <w:t xml:space="preserve">) </w:t>
      </w:r>
      <w:r w:rsidR="00BD087D">
        <w:t xml:space="preserve">informing the user of this and highlighting the </w:t>
      </w:r>
      <w:r w:rsidR="00064A3C">
        <w:t xml:space="preserve">‘New Email’ input box </w:t>
      </w:r>
      <w:r w:rsidR="00CD3BB3">
        <w:t xml:space="preserve">in </w:t>
      </w:r>
      <w:r w:rsidR="00BD087D">
        <w:t>red.</w:t>
      </w:r>
      <w:r w:rsidR="00D26AD8">
        <w:t xml:space="preserve"> </w:t>
      </w:r>
      <w:r w:rsidR="00C0553C">
        <w:t xml:space="preserve">If the ‘Password’ </w:t>
      </w:r>
      <w:r w:rsidR="009D06A5">
        <w:t xml:space="preserve">or </w:t>
      </w:r>
      <w:r w:rsidR="00064A3C">
        <w:t>‘New Email’ input box</w:t>
      </w:r>
      <w:r w:rsidR="009518E9">
        <w:t>es are</w:t>
      </w:r>
      <w:r w:rsidR="009D06A5">
        <w:t xml:space="preserve"> blank</w:t>
      </w:r>
      <w:r w:rsidR="009518E9">
        <w:t>,</w:t>
      </w:r>
      <w:r w:rsidR="009D06A5">
        <w:t xml:space="preserve"> they are highlighted red and the red alert boxes in </w:t>
      </w:r>
      <w:r w:rsidR="009D06A5">
        <w:fldChar w:fldCharType="begin"/>
      </w:r>
      <w:r w:rsidR="009D06A5">
        <w:instrText xml:space="preserve"> REF _Ref101649964 \h </w:instrText>
      </w:r>
      <w:r w:rsidR="009D06A5">
        <w:fldChar w:fldCharType="separate"/>
      </w:r>
      <w:r w:rsidR="006964C7">
        <w:t xml:space="preserve">Figure </w:t>
      </w:r>
      <w:r w:rsidR="006964C7">
        <w:rPr>
          <w:noProof/>
        </w:rPr>
        <w:t>96</w:t>
      </w:r>
      <w:r w:rsidR="009D06A5">
        <w:fldChar w:fldCharType="end"/>
      </w:r>
      <w:r w:rsidR="009D06A5">
        <w:t xml:space="preserve"> and </w:t>
      </w:r>
      <w:r w:rsidR="009D06A5">
        <w:fldChar w:fldCharType="begin"/>
      </w:r>
      <w:r w:rsidR="009D06A5">
        <w:instrText xml:space="preserve"> REF _Ref101649966 \h </w:instrText>
      </w:r>
      <w:r w:rsidR="009D06A5">
        <w:fldChar w:fldCharType="separate"/>
      </w:r>
      <w:r w:rsidR="006964C7">
        <w:t xml:space="preserve">Figure </w:t>
      </w:r>
      <w:r w:rsidR="006964C7">
        <w:rPr>
          <w:noProof/>
        </w:rPr>
        <w:t>97</w:t>
      </w:r>
      <w:r w:rsidR="009D06A5">
        <w:fldChar w:fldCharType="end"/>
      </w:r>
      <w:r w:rsidR="009D06A5">
        <w:t xml:space="preserve"> are shown respectfully.</w:t>
      </w:r>
      <w:r w:rsidR="00D26AD8">
        <w:t xml:space="preserve"> </w:t>
      </w:r>
      <w:r w:rsidR="00201D39">
        <w:t xml:space="preserve">Red alerts and </w:t>
      </w:r>
      <w:r w:rsidR="00DC1D6C">
        <w:t>input box</w:t>
      </w:r>
      <w:r w:rsidR="00201D39">
        <w:t>es are highlighted red for errors</w:t>
      </w:r>
      <w:r>
        <w:t xml:space="preserve"> so users can easily see this is </w:t>
      </w:r>
      <w:r w:rsidR="00735D7D">
        <w:t>an</w:t>
      </w:r>
      <w:r>
        <w:t xml:space="preserve"> error. </w:t>
      </w:r>
    </w:p>
    <w:p w14:paraId="4C7CF601" w14:textId="06927092" w:rsidR="00E43C88" w:rsidRDefault="00CE0CDC" w:rsidP="00CE0CDC">
      <w:r>
        <w:t xml:space="preserve">If the password entered is correct </w:t>
      </w:r>
      <w:r w:rsidR="00E43C88">
        <w:t>and the email address is valid and</w:t>
      </w:r>
      <w:r w:rsidR="00E240DB">
        <w:t xml:space="preserve"> </w:t>
      </w:r>
      <w:r w:rsidR="00E43C88">
        <w:t>not in use</w:t>
      </w:r>
      <w:r w:rsidR="00756093">
        <w:t xml:space="preserve">, then the </w:t>
      </w:r>
      <w:r w:rsidR="00E240DB">
        <w:t>user’s</w:t>
      </w:r>
      <w:r w:rsidR="00756093">
        <w:t xml:space="preserve"> email </w:t>
      </w:r>
      <w:r w:rsidR="00E240DB">
        <w:t xml:space="preserve">address </w:t>
      </w:r>
      <w:r w:rsidR="00756093">
        <w:t>is</w:t>
      </w:r>
      <w:r w:rsidR="00D55C5E">
        <w:t xml:space="preserve"> changed</w:t>
      </w:r>
      <w:r w:rsidR="00756093">
        <w:t xml:space="preserve">. After this, </w:t>
      </w:r>
      <w:r w:rsidR="00E43C88">
        <w:t>the popup is closed</w:t>
      </w:r>
      <w:r w:rsidR="00756093">
        <w:t>,</w:t>
      </w:r>
      <w:r w:rsidR="006C4A5B">
        <w:t xml:space="preserve"> and</w:t>
      </w:r>
      <w:r w:rsidR="00E43C88">
        <w:t xml:space="preserve"> the </w:t>
      </w:r>
      <w:r w:rsidR="00E43C88">
        <w:fldChar w:fldCharType="begin"/>
      </w:r>
      <w:r w:rsidR="00E43C88">
        <w:instrText xml:space="preserve"> REF _Ref100935230 \h </w:instrText>
      </w:r>
      <w:r w:rsidR="00E43C88">
        <w:fldChar w:fldCharType="separate"/>
      </w:r>
      <w:r w:rsidR="006964C7">
        <w:t>Profile Page</w:t>
      </w:r>
      <w:r w:rsidR="00E43C88">
        <w:fldChar w:fldCharType="end"/>
      </w:r>
      <w:r w:rsidR="000646C3">
        <w:t xml:space="preserve"> </w:t>
      </w:r>
      <w:r w:rsidR="003B56CC">
        <w:t>(</w:t>
      </w:r>
      <w:r w:rsidR="003B56CC">
        <w:fldChar w:fldCharType="begin"/>
      </w:r>
      <w:r w:rsidR="003B56CC">
        <w:instrText xml:space="preserve"> REF _Ref101661890 \h </w:instrText>
      </w:r>
      <w:r w:rsidR="003B56CC">
        <w:fldChar w:fldCharType="separate"/>
      </w:r>
      <w:r w:rsidR="006964C7">
        <w:t xml:space="preserve">Figure </w:t>
      </w:r>
      <w:r w:rsidR="006964C7">
        <w:rPr>
          <w:noProof/>
        </w:rPr>
        <w:t>91</w:t>
      </w:r>
      <w:r w:rsidR="003B56CC">
        <w:fldChar w:fldCharType="end"/>
      </w:r>
      <w:r w:rsidR="003B56CC">
        <w:t>)</w:t>
      </w:r>
      <w:r w:rsidR="00756093">
        <w:t xml:space="preserve"> is shown with the email input box displaying the user</w:t>
      </w:r>
      <w:r w:rsidR="005C5627">
        <w:t>'s</w:t>
      </w:r>
      <w:r w:rsidR="00756093">
        <w:t xml:space="preserve"> new email, and </w:t>
      </w:r>
      <w:r w:rsidR="000646C3">
        <w:t xml:space="preserve">with a light green dismissible alert </w:t>
      </w:r>
      <w:r w:rsidR="007B0BC5">
        <w:t>(</w:t>
      </w:r>
      <w:r w:rsidR="007B0BC5">
        <w:fldChar w:fldCharType="begin"/>
      </w:r>
      <w:r w:rsidR="007B0BC5">
        <w:instrText xml:space="preserve"> REF _Ref101650327 \h </w:instrText>
      </w:r>
      <w:r w:rsidR="007B0BC5">
        <w:fldChar w:fldCharType="separate"/>
      </w:r>
      <w:r w:rsidR="006964C7">
        <w:t xml:space="preserve">Figure </w:t>
      </w:r>
      <w:r w:rsidR="006964C7">
        <w:rPr>
          <w:noProof/>
        </w:rPr>
        <w:t>98</w:t>
      </w:r>
      <w:r w:rsidR="007B0BC5">
        <w:fldChar w:fldCharType="end"/>
      </w:r>
      <w:r w:rsidR="007B0BC5">
        <w:t>)</w:t>
      </w:r>
      <w:r w:rsidR="000646C3">
        <w:t xml:space="preserve"> open under the </w:t>
      </w:r>
      <w:r w:rsidR="005B797E">
        <w:t xml:space="preserve">secondary </w:t>
      </w:r>
      <w:r w:rsidR="000646C3">
        <w:t>navbar</w:t>
      </w:r>
      <w:r w:rsidR="00B63C99">
        <w:t>, informing the user</w:t>
      </w:r>
      <w:r w:rsidR="00B572BA">
        <w:t xml:space="preserve"> </w:t>
      </w:r>
      <w:r w:rsidR="005C5627">
        <w:t xml:space="preserve">that </w:t>
      </w:r>
      <w:r w:rsidR="00B572BA">
        <w:t>their email address was successfully changed</w:t>
      </w:r>
      <w:r w:rsidR="00B63C99">
        <w:t>.</w:t>
      </w:r>
    </w:p>
    <w:p w14:paraId="1B1A32C1" w14:textId="16798D7B" w:rsidR="001F373F" w:rsidRPr="001F373F" w:rsidRDefault="00CE0CDC" w:rsidP="001F373F">
      <w:r>
        <w:t>In the initial design (</w:t>
      </w:r>
      <w:r w:rsidR="005357F1">
        <w:fldChar w:fldCharType="begin"/>
      </w:r>
      <w:r w:rsidR="005357F1">
        <w:instrText xml:space="preserve"> REF _Ref101650390 \h </w:instrText>
      </w:r>
      <w:r w:rsidR="005357F1">
        <w:fldChar w:fldCharType="separate"/>
      </w:r>
      <w:r w:rsidR="006964C7">
        <w:t xml:space="preserve">Figure </w:t>
      </w:r>
      <w:r w:rsidR="006964C7">
        <w:rPr>
          <w:noProof/>
        </w:rPr>
        <w:t>92</w:t>
      </w:r>
      <w:r w:rsidR="005357F1">
        <w:fldChar w:fldCharType="end"/>
      </w:r>
      <w:r w:rsidR="005357F1">
        <w:t xml:space="preserve">) I had planned to use popups to inform the user the entered Password was </w:t>
      </w:r>
      <w:r w:rsidR="00B00B47">
        <w:t>incorrect</w:t>
      </w:r>
      <w:r w:rsidR="00852A15">
        <w:t xml:space="preserve">, </w:t>
      </w:r>
      <w:r w:rsidR="005357F1">
        <w:t>the email was in use and their email was ch</w:t>
      </w:r>
      <w:r w:rsidR="00086581">
        <w:t>a</w:t>
      </w:r>
      <w:r w:rsidR="005357F1">
        <w:t>nged</w:t>
      </w:r>
      <w:r w:rsidR="0032369A">
        <w:t>. However, in the final design (</w:t>
      </w:r>
      <w:r w:rsidR="0032369A">
        <w:fldChar w:fldCharType="begin"/>
      </w:r>
      <w:r w:rsidR="0032369A">
        <w:instrText xml:space="preserve"> REF _Ref101649617 \h </w:instrText>
      </w:r>
      <w:r w:rsidR="0032369A">
        <w:fldChar w:fldCharType="separate"/>
      </w:r>
      <w:r w:rsidR="006964C7">
        <w:t xml:space="preserve">Figure </w:t>
      </w:r>
      <w:r w:rsidR="006964C7">
        <w:rPr>
          <w:noProof/>
        </w:rPr>
        <w:t>94</w:t>
      </w:r>
      <w:r w:rsidR="0032369A">
        <w:fldChar w:fldCharType="end"/>
      </w:r>
      <w:r w:rsidR="0032369A">
        <w:t xml:space="preserve">, </w:t>
      </w:r>
      <w:r w:rsidR="0032369A">
        <w:fldChar w:fldCharType="begin"/>
      </w:r>
      <w:r w:rsidR="0032369A">
        <w:instrText xml:space="preserve"> REF _Ref101649879 \h </w:instrText>
      </w:r>
      <w:r w:rsidR="0032369A">
        <w:fldChar w:fldCharType="separate"/>
      </w:r>
      <w:r w:rsidR="006964C7">
        <w:t xml:space="preserve">Figure </w:t>
      </w:r>
      <w:r w:rsidR="006964C7">
        <w:rPr>
          <w:noProof/>
        </w:rPr>
        <w:t>95</w:t>
      </w:r>
      <w:r w:rsidR="0032369A">
        <w:fldChar w:fldCharType="end"/>
      </w:r>
      <w:r w:rsidR="0032369A">
        <w:t xml:space="preserve"> and </w:t>
      </w:r>
      <w:r w:rsidR="0032369A">
        <w:fldChar w:fldCharType="begin"/>
      </w:r>
      <w:r w:rsidR="0032369A">
        <w:instrText xml:space="preserve"> REF _Ref101650327 \h </w:instrText>
      </w:r>
      <w:r w:rsidR="0032369A">
        <w:fldChar w:fldCharType="separate"/>
      </w:r>
      <w:r w:rsidR="006964C7">
        <w:t xml:space="preserve">Figure </w:t>
      </w:r>
      <w:r w:rsidR="006964C7">
        <w:rPr>
          <w:noProof/>
        </w:rPr>
        <w:t>98</w:t>
      </w:r>
      <w:r w:rsidR="0032369A">
        <w:fldChar w:fldCharType="end"/>
      </w:r>
      <w:r w:rsidR="0032369A">
        <w:t>) I chose to use error alert boxes for an incorrect password</w:t>
      </w:r>
      <w:r w:rsidR="00687A5D">
        <w:t xml:space="preserve"> and</w:t>
      </w:r>
      <w:r w:rsidR="0032369A">
        <w:t xml:space="preserve"> </w:t>
      </w:r>
      <w:r w:rsidR="00687A5D">
        <w:t xml:space="preserve">an </w:t>
      </w:r>
      <w:r w:rsidR="0032369A">
        <w:t>email</w:t>
      </w:r>
      <w:r w:rsidR="00687A5D">
        <w:t xml:space="preserve"> being in use</w:t>
      </w:r>
      <w:r w:rsidR="0032369A">
        <w:t xml:space="preserve">, and a dismissible alert when an email was changed. I made this decision </w:t>
      </w:r>
      <w:r w:rsidR="004A05E5">
        <w:t xml:space="preserve">so the </w:t>
      </w:r>
      <w:r w:rsidR="004A05E5" w:rsidRPr="00B2671D">
        <w:t xml:space="preserve">user </w:t>
      </w:r>
      <w:r w:rsidR="004A05E5">
        <w:t xml:space="preserve">wouldn’t have to </w:t>
      </w:r>
      <w:r w:rsidR="004A05E5" w:rsidRPr="00B2671D">
        <w:t>spend time closing alert popup</w:t>
      </w:r>
      <w:r w:rsidR="00566BB0">
        <w:t>s</w:t>
      </w:r>
      <w:r w:rsidR="004A05E5" w:rsidRPr="00B2671D">
        <w:t xml:space="preserve"> breaking up their flow.</w:t>
      </w:r>
      <w:r w:rsidR="0032369A">
        <w:t xml:space="preserve"> </w:t>
      </w:r>
    </w:p>
    <w:p w14:paraId="3B26308E" w14:textId="6105E510" w:rsidR="00613564" w:rsidRPr="00613564" w:rsidRDefault="00613564" w:rsidP="00613564">
      <w:pPr>
        <w:pStyle w:val="Heading4"/>
      </w:pPr>
      <w:r>
        <w:t>Change Password Popup</w:t>
      </w:r>
    </w:p>
    <w:p w14:paraId="658FEFD6" w14:textId="77777777" w:rsidR="00613564" w:rsidRDefault="00613564" w:rsidP="00613564">
      <w:pPr>
        <w:keepNext/>
        <w:spacing w:after="0"/>
      </w:pPr>
      <w:r>
        <w:rPr>
          <w:noProof/>
        </w:rPr>
        <w:drawing>
          <wp:inline distT="0" distB="0" distL="0" distR="0" wp14:anchorId="230047C9" wp14:editId="316342F7">
            <wp:extent cx="5731510" cy="2977515"/>
            <wp:effectExtent l="0" t="0" r="2540" b="0"/>
            <wp:docPr id="60" name="Picture 60"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diagram&#10;&#10;Description automatically generated"/>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5731510" cy="2977515"/>
                    </a:xfrm>
                    <a:prstGeom prst="rect">
                      <a:avLst/>
                    </a:prstGeom>
                  </pic:spPr>
                </pic:pic>
              </a:graphicData>
            </a:graphic>
          </wp:inline>
        </w:drawing>
      </w:r>
    </w:p>
    <w:p w14:paraId="12BBBFA4" w14:textId="55BD1535" w:rsidR="00613564" w:rsidRPr="00613564" w:rsidRDefault="00613564" w:rsidP="00613564">
      <w:pPr>
        <w:pStyle w:val="Caption"/>
      </w:pPr>
      <w:bookmarkStart w:id="168" w:name="_Ref101660779"/>
      <w:r>
        <w:t xml:space="preserve">Figure </w:t>
      </w:r>
      <w:fldSimple w:instr=" SEQ Figure \* ARABIC ">
        <w:r w:rsidR="006964C7">
          <w:rPr>
            <w:noProof/>
          </w:rPr>
          <w:t>99</w:t>
        </w:r>
      </w:fldSimple>
      <w:bookmarkEnd w:id="168"/>
      <w:r>
        <w:t xml:space="preserve">: </w:t>
      </w:r>
      <w:r w:rsidR="00A96BB9">
        <w:t xml:space="preserve">Initial </w:t>
      </w:r>
      <w:r>
        <w:t>Change Password Popup</w:t>
      </w:r>
    </w:p>
    <w:p w14:paraId="7A434DF8" w14:textId="77777777" w:rsidR="0063190F" w:rsidRDefault="0063190F" w:rsidP="0063190F">
      <w:pPr>
        <w:keepNext/>
        <w:spacing w:after="0"/>
      </w:pPr>
      <w:r w:rsidRPr="0063190F">
        <w:rPr>
          <w:noProof/>
        </w:rPr>
        <w:drawing>
          <wp:inline distT="0" distB="0" distL="0" distR="0" wp14:anchorId="7D3046BF" wp14:editId="6989D166">
            <wp:extent cx="3428493" cy="2552700"/>
            <wp:effectExtent l="0" t="0" r="635" b="0"/>
            <wp:docPr id="119" name="Picture 1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application&#10;&#10;Description automatically generated"/>
                    <pic:cNvPicPr/>
                  </pic:nvPicPr>
                  <pic:blipFill>
                    <a:blip r:embed="rId105"/>
                    <a:stretch>
                      <a:fillRect/>
                    </a:stretch>
                  </pic:blipFill>
                  <pic:spPr>
                    <a:xfrm>
                      <a:off x="0" y="0"/>
                      <a:ext cx="3435839" cy="2558170"/>
                    </a:xfrm>
                    <a:prstGeom prst="rect">
                      <a:avLst/>
                    </a:prstGeom>
                  </pic:spPr>
                </pic:pic>
              </a:graphicData>
            </a:graphic>
          </wp:inline>
        </w:drawing>
      </w:r>
    </w:p>
    <w:p w14:paraId="62D39648" w14:textId="19323C5F" w:rsidR="00613564" w:rsidRDefault="0063190F" w:rsidP="0063190F">
      <w:pPr>
        <w:pStyle w:val="Caption"/>
      </w:pPr>
      <w:bookmarkStart w:id="169" w:name="_Ref101659182"/>
      <w:r>
        <w:t xml:space="preserve">Figure </w:t>
      </w:r>
      <w:fldSimple w:instr=" SEQ Figure \* ARABIC ">
        <w:r w:rsidR="006964C7">
          <w:rPr>
            <w:noProof/>
          </w:rPr>
          <w:t>100</w:t>
        </w:r>
      </w:fldSimple>
      <w:bookmarkEnd w:id="169"/>
      <w:r>
        <w:t xml:space="preserve">: Change </w:t>
      </w:r>
      <w:r w:rsidR="00E9439D">
        <w:t>Password</w:t>
      </w:r>
      <w:r>
        <w:t xml:space="preserve"> Popup</w:t>
      </w:r>
    </w:p>
    <w:p w14:paraId="7BDBA3FF" w14:textId="77777777" w:rsidR="008454AA" w:rsidRDefault="008454AA" w:rsidP="008454AA">
      <w:pPr>
        <w:keepNext/>
        <w:spacing w:after="0"/>
      </w:pPr>
      <w:r w:rsidRPr="005860F7">
        <w:rPr>
          <w:noProof/>
        </w:rPr>
        <w:drawing>
          <wp:inline distT="0" distB="0" distL="0" distR="0" wp14:anchorId="39CD6770" wp14:editId="5BDF7100">
            <wp:extent cx="3212871" cy="1876425"/>
            <wp:effectExtent l="0" t="0" r="698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106">
                      <a:extLst>
                        <a:ext uri="{28A0092B-C50C-407E-A947-70E740481C1C}">
                          <a14:useLocalDpi xmlns:a14="http://schemas.microsoft.com/office/drawing/2010/main" val="0"/>
                        </a:ext>
                      </a:extLst>
                    </a:blip>
                    <a:stretch>
                      <a:fillRect/>
                    </a:stretch>
                  </pic:blipFill>
                  <pic:spPr>
                    <a:xfrm>
                      <a:off x="0" y="0"/>
                      <a:ext cx="3216094" cy="1878308"/>
                    </a:xfrm>
                    <a:prstGeom prst="rect">
                      <a:avLst/>
                    </a:prstGeom>
                  </pic:spPr>
                </pic:pic>
              </a:graphicData>
            </a:graphic>
          </wp:inline>
        </w:drawing>
      </w:r>
    </w:p>
    <w:p w14:paraId="342F7170" w14:textId="453C2EC7" w:rsidR="008454AA" w:rsidRDefault="008454AA" w:rsidP="008454AA">
      <w:pPr>
        <w:pStyle w:val="Caption"/>
      </w:pPr>
      <w:bookmarkStart w:id="170" w:name="_Ref101659828"/>
      <w:r>
        <w:t xml:space="preserve">Figure </w:t>
      </w:r>
      <w:fldSimple w:instr=" SEQ Figure \* ARABIC ">
        <w:r w:rsidR="006964C7">
          <w:rPr>
            <w:noProof/>
          </w:rPr>
          <w:t>101</w:t>
        </w:r>
      </w:fldSimple>
      <w:bookmarkEnd w:id="170"/>
      <w:r w:rsidRPr="00FB1FB5">
        <w:t xml:space="preserve">: Change </w:t>
      </w:r>
      <w:r>
        <w:t>Password Error</w:t>
      </w:r>
      <w:r w:rsidRPr="00FB1FB5">
        <w:t xml:space="preserve"> - Password</w:t>
      </w:r>
      <w:r>
        <w:t>s Must Match</w:t>
      </w:r>
    </w:p>
    <w:p w14:paraId="25E2196B" w14:textId="77777777" w:rsidR="000A4D02" w:rsidRDefault="000A4D02" w:rsidP="000A4D02">
      <w:pPr>
        <w:keepNext/>
        <w:spacing w:after="0"/>
      </w:pPr>
      <w:r w:rsidRPr="002B2F3A">
        <w:rPr>
          <w:noProof/>
        </w:rPr>
        <w:drawing>
          <wp:inline distT="0" distB="0" distL="0" distR="0" wp14:anchorId="270647A8" wp14:editId="6EE8D36C">
            <wp:extent cx="3209290" cy="943111"/>
            <wp:effectExtent l="0" t="0" r="0" b="9525"/>
            <wp:docPr id="138" name="Picture 1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application&#10;&#10;Description automatically generated"/>
                    <pic:cNvPicPr/>
                  </pic:nvPicPr>
                  <pic:blipFill>
                    <a:blip r:embed="rId107"/>
                    <a:stretch>
                      <a:fillRect/>
                    </a:stretch>
                  </pic:blipFill>
                  <pic:spPr>
                    <a:xfrm>
                      <a:off x="0" y="0"/>
                      <a:ext cx="3229557" cy="949067"/>
                    </a:xfrm>
                    <a:prstGeom prst="rect">
                      <a:avLst/>
                    </a:prstGeom>
                  </pic:spPr>
                </pic:pic>
              </a:graphicData>
            </a:graphic>
          </wp:inline>
        </w:drawing>
      </w:r>
    </w:p>
    <w:p w14:paraId="6DF5D311" w14:textId="7ACF1AD5" w:rsidR="000A4D02" w:rsidRDefault="000A4D02" w:rsidP="000A4D02">
      <w:pPr>
        <w:pStyle w:val="Caption"/>
      </w:pPr>
      <w:bookmarkStart w:id="171" w:name="_Ref101660179"/>
      <w:r>
        <w:t xml:space="preserve">Figure </w:t>
      </w:r>
      <w:fldSimple w:instr=" SEQ Figure \* ARABIC ">
        <w:r w:rsidR="006964C7">
          <w:rPr>
            <w:noProof/>
          </w:rPr>
          <w:t>102</w:t>
        </w:r>
      </w:fldSimple>
      <w:bookmarkEnd w:id="171"/>
      <w:r>
        <w:t xml:space="preserve">: Change Password Error - Password </w:t>
      </w:r>
      <w:r>
        <w:rPr>
          <w:noProof/>
        </w:rPr>
        <w:t>Incorrect</w:t>
      </w:r>
    </w:p>
    <w:p w14:paraId="2A68911F" w14:textId="77777777" w:rsidR="000F7486" w:rsidRDefault="000F7486" w:rsidP="000F7486">
      <w:pPr>
        <w:keepNext/>
        <w:spacing w:after="0"/>
      </w:pPr>
      <w:r w:rsidRPr="006606C5">
        <w:rPr>
          <w:noProof/>
        </w:rPr>
        <w:drawing>
          <wp:inline distT="0" distB="0" distL="0" distR="0" wp14:anchorId="603DE427" wp14:editId="41669871">
            <wp:extent cx="3209290" cy="942975"/>
            <wp:effectExtent l="0" t="0" r="0" b="9525"/>
            <wp:docPr id="123" name="Picture 1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 email&#10;&#10;Description automatically generated"/>
                    <pic:cNvPicPr/>
                  </pic:nvPicPr>
                  <pic:blipFill rotWithShape="1">
                    <a:blip r:embed="rId102"/>
                    <a:srcRect b="52628"/>
                    <a:stretch/>
                  </pic:blipFill>
                  <pic:spPr bwMode="auto">
                    <a:xfrm>
                      <a:off x="0" y="0"/>
                      <a:ext cx="3215731" cy="944868"/>
                    </a:xfrm>
                    <a:prstGeom prst="rect">
                      <a:avLst/>
                    </a:prstGeom>
                    <a:ln>
                      <a:noFill/>
                    </a:ln>
                    <a:extLst>
                      <a:ext uri="{53640926-AAD7-44D8-BBD7-CCE9431645EC}">
                        <a14:shadowObscured xmlns:a14="http://schemas.microsoft.com/office/drawing/2010/main"/>
                      </a:ext>
                    </a:extLst>
                  </pic:spPr>
                </pic:pic>
              </a:graphicData>
            </a:graphic>
          </wp:inline>
        </w:drawing>
      </w:r>
    </w:p>
    <w:p w14:paraId="089428CF" w14:textId="5FE10597" w:rsidR="000F7486" w:rsidRDefault="000F7486" w:rsidP="000F7486">
      <w:pPr>
        <w:pStyle w:val="Caption"/>
      </w:pPr>
      <w:bookmarkStart w:id="172" w:name="_Ref101660251"/>
      <w:r>
        <w:t xml:space="preserve">Figure </w:t>
      </w:r>
      <w:fldSimple w:instr=" SEQ Figure \* ARABIC ">
        <w:r w:rsidR="006964C7">
          <w:rPr>
            <w:noProof/>
          </w:rPr>
          <w:t>103</w:t>
        </w:r>
      </w:fldSimple>
      <w:bookmarkEnd w:id="172"/>
      <w:r>
        <w:t>: Change Password Error - Password Blank</w:t>
      </w:r>
    </w:p>
    <w:p w14:paraId="13AE6B97" w14:textId="77777777" w:rsidR="00416B9E" w:rsidRDefault="00416B9E" w:rsidP="00416B9E">
      <w:pPr>
        <w:keepNext/>
        <w:spacing w:after="0"/>
      </w:pPr>
      <w:r w:rsidRPr="00416B9E">
        <w:rPr>
          <w:noProof/>
        </w:rPr>
        <w:drawing>
          <wp:inline distT="0" distB="0" distL="0" distR="0" wp14:anchorId="53D77D12" wp14:editId="2B87B49F">
            <wp:extent cx="3295650" cy="1512530"/>
            <wp:effectExtent l="0" t="0" r="0" b="0"/>
            <wp:docPr id="124" name="Picture 1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 email&#10;&#10;Description automatically generated"/>
                    <pic:cNvPicPr/>
                  </pic:nvPicPr>
                  <pic:blipFill>
                    <a:blip r:embed="rId108"/>
                    <a:stretch>
                      <a:fillRect/>
                    </a:stretch>
                  </pic:blipFill>
                  <pic:spPr>
                    <a:xfrm>
                      <a:off x="0" y="0"/>
                      <a:ext cx="3305884" cy="1517227"/>
                    </a:xfrm>
                    <a:prstGeom prst="rect">
                      <a:avLst/>
                    </a:prstGeom>
                  </pic:spPr>
                </pic:pic>
              </a:graphicData>
            </a:graphic>
          </wp:inline>
        </w:drawing>
      </w:r>
    </w:p>
    <w:p w14:paraId="227191CB" w14:textId="1587BE15" w:rsidR="00FB45C2" w:rsidRDefault="00416B9E" w:rsidP="00416B9E">
      <w:pPr>
        <w:pStyle w:val="Caption"/>
      </w:pPr>
      <w:bookmarkStart w:id="173" w:name="_Ref101660260"/>
      <w:r>
        <w:t xml:space="preserve">Figure </w:t>
      </w:r>
      <w:fldSimple w:instr=" SEQ Figure \* ARABIC ">
        <w:r w:rsidR="006964C7">
          <w:rPr>
            <w:noProof/>
          </w:rPr>
          <w:t>104</w:t>
        </w:r>
      </w:fldSimple>
      <w:bookmarkEnd w:id="173"/>
      <w:r>
        <w:t>: Change Password Error - New Password Blank</w:t>
      </w:r>
    </w:p>
    <w:p w14:paraId="0083E2FA" w14:textId="77777777" w:rsidR="00F35160" w:rsidRDefault="00F35160" w:rsidP="00F35160">
      <w:pPr>
        <w:keepNext/>
        <w:spacing w:after="0"/>
      </w:pPr>
      <w:r w:rsidRPr="00F35160">
        <w:rPr>
          <w:noProof/>
        </w:rPr>
        <w:drawing>
          <wp:inline distT="0" distB="0" distL="0" distR="0" wp14:anchorId="2598D8B6" wp14:editId="37126D9F">
            <wp:extent cx="3209290" cy="1444522"/>
            <wp:effectExtent l="0" t="0" r="0" b="3810"/>
            <wp:docPr id="142" name="Picture 1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Graphical user interface, text, application, email&#10;&#10;Description automatically generated"/>
                    <pic:cNvPicPr/>
                  </pic:nvPicPr>
                  <pic:blipFill>
                    <a:blip r:embed="rId109"/>
                    <a:stretch>
                      <a:fillRect/>
                    </a:stretch>
                  </pic:blipFill>
                  <pic:spPr>
                    <a:xfrm>
                      <a:off x="0" y="0"/>
                      <a:ext cx="3213279" cy="1446318"/>
                    </a:xfrm>
                    <a:prstGeom prst="rect">
                      <a:avLst/>
                    </a:prstGeom>
                  </pic:spPr>
                </pic:pic>
              </a:graphicData>
            </a:graphic>
          </wp:inline>
        </w:drawing>
      </w:r>
    </w:p>
    <w:p w14:paraId="371F4DE6" w14:textId="080579A3" w:rsidR="00F35160" w:rsidRPr="00F35160" w:rsidRDefault="00F35160" w:rsidP="00F35160">
      <w:pPr>
        <w:pStyle w:val="Caption"/>
      </w:pPr>
      <w:bookmarkStart w:id="174" w:name="_Ref101719596"/>
      <w:r>
        <w:t xml:space="preserve">Figure </w:t>
      </w:r>
      <w:fldSimple w:instr=" SEQ Figure \* ARABIC ">
        <w:r w:rsidR="006964C7">
          <w:rPr>
            <w:noProof/>
          </w:rPr>
          <w:t>105</w:t>
        </w:r>
      </w:fldSimple>
      <w:bookmarkEnd w:id="174"/>
      <w:r>
        <w:t xml:space="preserve">: </w:t>
      </w:r>
      <w:r w:rsidRPr="00420A63">
        <w:t xml:space="preserve">Change Password Error - Password </w:t>
      </w:r>
      <w:r>
        <w:t>Cannot Contain Spaces</w:t>
      </w:r>
    </w:p>
    <w:p w14:paraId="3F533F94" w14:textId="77777777" w:rsidR="00644445" w:rsidRDefault="00644445" w:rsidP="00644445">
      <w:pPr>
        <w:keepNext/>
        <w:spacing w:after="0"/>
      </w:pPr>
      <w:r w:rsidRPr="00644445">
        <w:rPr>
          <w:noProof/>
        </w:rPr>
        <w:drawing>
          <wp:inline distT="0" distB="0" distL="0" distR="0" wp14:anchorId="4BDAC41A" wp14:editId="6145B98E">
            <wp:extent cx="5731510" cy="311150"/>
            <wp:effectExtent l="0" t="0" r="254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31510" cy="311150"/>
                    </a:xfrm>
                    <a:prstGeom prst="rect">
                      <a:avLst/>
                    </a:prstGeom>
                  </pic:spPr>
                </pic:pic>
              </a:graphicData>
            </a:graphic>
          </wp:inline>
        </w:drawing>
      </w:r>
    </w:p>
    <w:p w14:paraId="28FCBCA4" w14:textId="62ED35C5" w:rsidR="00644445" w:rsidRPr="00644445" w:rsidRDefault="00644445" w:rsidP="00644445">
      <w:pPr>
        <w:pStyle w:val="Caption"/>
      </w:pPr>
      <w:bookmarkStart w:id="175" w:name="_Ref101660767"/>
      <w:r>
        <w:t xml:space="preserve">Figure </w:t>
      </w:r>
      <w:fldSimple w:instr=" SEQ Figure \* ARABIC ">
        <w:r w:rsidR="006964C7">
          <w:rPr>
            <w:noProof/>
          </w:rPr>
          <w:t>106</w:t>
        </w:r>
      </w:fldSimple>
      <w:bookmarkEnd w:id="175"/>
      <w:r>
        <w:t>: Password Changed Alert</w:t>
      </w:r>
    </w:p>
    <w:p w14:paraId="37575DD5" w14:textId="3AD144A4" w:rsidR="008B70BA" w:rsidRDefault="008B70BA" w:rsidP="008B70BA">
      <w:r>
        <w:t xml:space="preserve">When the ‘Change </w:t>
      </w:r>
      <w:r w:rsidR="00825131">
        <w:t>Password</w:t>
      </w:r>
      <w:r>
        <w:t xml:space="preserve">’ link is clicked on the </w:t>
      </w:r>
      <w:r>
        <w:fldChar w:fldCharType="begin"/>
      </w:r>
      <w:r>
        <w:instrText xml:space="preserve"> REF _Ref100935230 \h </w:instrText>
      </w:r>
      <w:r>
        <w:fldChar w:fldCharType="separate"/>
      </w:r>
      <w:r w:rsidR="006964C7">
        <w:t>Profile Page</w:t>
      </w:r>
      <w:r>
        <w:fldChar w:fldCharType="end"/>
      </w:r>
      <w:r>
        <w:t xml:space="preserve">, a popup </w:t>
      </w:r>
      <w:r w:rsidR="00825131">
        <w:t>(</w:t>
      </w:r>
      <w:r w:rsidR="00825131">
        <w:fldChar w:fldCharType="begin"/>
      </w:r>
      <w:r w:rsidR="00825131">
        <w:instrText xml:space="preserve"> REF _Ref101659182 \h </w:instrText>
      </w:r>
      <w:r w:rsidR="00825131">
        <w:fldChar w:fldCharType="separate"/>
      </w:r>
      <w:r w:rsidR="006964C7">
        <w:t xml:space="preserve">Figure </w:t>
      </w:r>
      <w:r w:rsidR="006964C7">
        <w:rPr>
          <w:noProof/>
        </w:rPr>
        <w:t>100</w:t>
      </w:r>
      <w:r w:rsidR="00825131">
        <w:fldChar w:fldCharType="end"/>
      </w:r>
      <w:r w:rsidR="00825131">
        <w:t xml:space="preserve">) </w:t>
      </w:r>
      <w:r>
        <w:t>appears where the user can change their</w:t>
      </w:r>
      <w:r w:rsidR="00825131">
        <w:t xml:space="preserve"> password</w:t>
      </w:r>
      <w:r>
        <w:t xml:space="preserve">. There is a </w:t>
      </w:r>
      <w:r w:rsidR="00064A3C">
        <w:t xml:space="preserve">‘Password’ input box </w:t>
      </w:r>
      <w:r>
        <w:t xml:space="preserve">where the user must enter their </w:t>
      </w:r>
      <w:r w:rsidR="0086160F">
        <w:t xml:space="preserve">current </w:t>
      </w:r>
      <w:r>
        <w:t xml:space="preserve">password, to be able to change their </w:t>
      </w:r>
      <w:r w:rsidR="00825131">
        <w:t>password</w:t>
      </w:r>
      <w:r>
        <w:t xml:space="preserve">, a </w:t>
      </w:r>
      <w:r w:rsidR="00064A3C">
        <w:t xml:space="preserve">‘New Password’ input box </w:t>
      </w:r>
      <w:r>
        <w:t xml:space="preserve">where they can input </w:t>
      </w:r>
      <w:r w:rsidR="00825131">
        <w:t>a</w:t>
      </w:r>
      <w:r>
        <w:t xml:space="preserve"> new </w:t>
      </w:r>
      <w:r w:rsidR="00825131">
        <w:t>password</w:t>
      </w:r>
      <w:r>
        <w:t xml:space="preserve">, and </w:t>
      </w:r>
      <w:r w:rsidR="003C2123">
        <w:t xml:space="preserve">a ‘Confirm Password’ </w:t>
      </w:r>
      <w:r w:rsidR="00064A3C">
        <w:t xml:space="preserve">input </w:t>
      </w:r>
      <w:r w:rsidR="003C2123">
        <w:t xml:space="preserve">box, which is used because </w:t>
      </w:r>
      <w:r w:rsidR="00B563EA">
        <w:t>in these input boxes text is hidden it checks the user entered the password they meant</w:t>
      </w:r>
      <w:r w:rsidR="003C2123">
        <w:t>.</w:t>
      </w:r>
      <w:r w:rsidR="00EB396E">
        <w:t xml:space="preserve"> If the text enter in the ‘New Password’ and ‘Confirm Password’ input boxes do not match </w:t>
      </w:r>
      <w:r w:rsidR="00A12202">
        <w:t xml:space="preserve">they are highlighted red </w:t>
      </w:r>
      <w:r w:rsidR="008454AA">
        <w:t xml:space="preserve">and a red error alert box </w:t>
      </w:r>
      <w:r w:rsidR="008C3615">
        <w:t xml:space="preserve">will appear </w:t>
      </w:r>
      <w:r w:rsidR="008454AA">
        <w:t>(</w:t>
      </w:r>
      <w:r w:rsidR="008C3615">
        <w:fldChar w:fldCharType="begin"/>
      </w:r>
      <w:r w:rsidR="008C3615">
        <w:instrText xml:space="preserve"> REF _Ref101659828 \h </w:instrText>
      </w:r>
      <w:r w:rsidR="008C3615">
        <w:fldChar w:fldCharType="separate"/>
      </w:r>
      <w:r w:rsidR="006964C7">
        <w:t xml:space="preserve">Figure </w:t>
      </w:r>
      <w:r w:rsidR="006964C7">
        <w:rPr>
          <w:noProof/>
        </w:rPr>
        <w:t>101</w:t>
      </w:r>
      <w:r w:rsidR="008C3615">
        <w:fldChar w:fldCharType="end"/>
      </w:r>
      <w:r w:rsidR="008454AA">
        <w:t>)</w:t>
      </w:r>
      <w:r w:rsidR="008C3615">
        <w:t xml:space="preserve"> informing the user that they don’t match</w:t>
      </w:r>
      <w:r w:rsidR="00703034">
        <w:t xml:space="preserve"> and disabling the ‘Change Password’ button.</w:t>
      </w:r>
      <w:r w:rsidR="0086160F">
        <w:t xml:space="preserve"> </w:t>
      </w:r>
      <w:r>
        <w:t xml:space="preserve">There is a ‘Cancel’ button </w:t>
      </w:r>
      <w:r w:rsidR="0093078F">
        <w:t>and ‘X’ in the top right corner that both</w:t>
      </w:r>
      <w:r>
        <w:t xml:space="preserve"> dismiss the popup, and a ‘Change </w:t>
      </w:r>
      <w:r w:rsidR="0086160F">
        <w:t xml:space="preserve">Password’ </w:t>
      </w:r>
      <w:r>
        <w:t>button, that when clicked will check both the user</w:t>
      </w:r>
      <w:r w:rsidR="00C75302">
        <w:t>’</w:t>
      </w:r>
      <w:r>
        <w:t xml:space="preserve">s entered </w:t>
      </w:r>
      <w:r w:rsidR="0086160F">
        <w:t xml:space="preserve">current </w:t>
      </w:r>
      <w:r>
        <w:t>password and new</w:t>
      </w:r>
      <w:r w:rsidR="0086160F">
        <w:t xml:space="preserve"> password</w:t>
      </w:r>
      <w:r>
        <w:t>.</w:t>
      </w:r>
    </w:p>
    <w:p w14:paraId="0CC5D499" w14:textId="1CA4730C" w:rsidR="008B70BA" w:rsidRDefault="008B70BA" w:rsidP="008B70BA">
      <w:r>
        <w:t xml:space="preserve">If the </w:t>
      </w:r>
      <w:r w:rsidR="00F206E0">
        <w:t>‘P</w:t>
      </w:r>
      <w:r>
        <w:t>assword</w:t>
      </w:r>
      <w:r w:rsidR="00F206E0">
        <w:t>’</w:t>
      </w:r>
      <w:r>
        <w:t xml:space="preserve"> entered is incorrect then an error alert box will appear </w:t>
      </w:r>
      <w:r w:rsidR="001B246D">
        <w:t>(</w:t>
      </w:r>
      <w:r w:rsidR="001B246D">
        <w:fldChar w:fldCharType="begin"/>
      </w:r>
      <w:r w:rsidR="001B246D">
        <w:instrText xml:space="preserve"> REF _Ref101660179 \h </w:instrText>
      </w:r>
      <w:r w:rsidR="001B246D">
        <w:fldChar w:fldCharType="separate"/>
      </w:r>
      <w:r w:rsidR="006964C7">
        <w:t xml:space="preserve">Figure </w:t>
      </w:r>
      <w:r w:rsidR="006964C7">
        <w:rPr>
          <w:noProof/>
        </w:rPr>
        <w:t>102</w:t>
      </w:r>
      <w:r w:rsidR="001B246D">
        <w:fldChar w:fldCharType="end"/>
      </w:r>
      <w:r w:rsidR="001B246D">
        <w:t>)</w:t>
      </w:r>
      <w:r>
        <w:t xml:space="preserve"> informing the user the entered password is incorrect and highlighting the </w:t>
      </w:r>
      <w:r w:rsidR="00064A3C">
        <w:t xml:space="preserve">‘Password’ input box </w:t>
      </w:r>
      <w:r w:rsidR="00B57B39">
        <w:t xml:space="preserve">in </w:t>
      </w:r>
      <w:r>
        <w:t>red.</w:t>
      </w:r>
      <w:r w:rsidR="00D26AD8">
        <w:t xml:space="preserve"> </w:t>
      </w:r>
      <w:r>
        <w:t xml:space="preserve">If the ‘Password’ or </w:t>
      </w:r>
      <w:r w:rsidR="00064A3C">
        <w:t xml:space="preserve">‘New </w:t>
      </w:r>
      <w:r w:rsidR="009518E9">
        <w:t>Password</w:t>
      </w:r>
      <w:r w:rsidR="00064A3C">
        <w:t>’</w:t>
      </w:r>
      <w:r w:rsidR="009518E9">
        <w:t xml:space="preserve"> and ‘Current Password’</w:t>
      </w:r>
      <w:r w:rsidR="00064A3C">
        <w:t xml:space="preserve"> input box</w:t>
      </w:r>
      <w:r w:rsidR="009518E9">
        <w:t>es</w:t>
      </w:r>
      <w:r w:rsidR="00064A3C">
        <w:t xml:space="preserve"> </w:t>
      </w:r>
      <w:r w:rsidR="009518E9">
        <w:t>are</w:t>
      </w:r>
      <w:r>
        <w:t xml:space="preserve"> blank</w:t>
      </w:r>
      <w:r w:rsidR="009518E9">
        <w:t>,</w:t>
      </w:r>
      <w:r>
        <w:t xml:space="preserve"> they are highlighted red and the red alert boxes in</w:t>
      </w:r>
      <w:r w:rsidR="009518E9">
        <w:t xml:space="preserve"> </w:t>
      </w:r>
      <w:r w:rsidR="009518E9">
        <w:fldChar w:fldCharType="begin"/>
      </w:r>
      <w:r w:rsidR="009518E9">
        <w:instrText xml:space="preserve"> REF _Ref101660251 \h </w:instrText>
      </w:r>
      <w:r w:rsidR="009518E9">
        <w:fldChar w:fldCharType="separate"/>
      </w:r>
      <w:r w:rsidR="006964C7">
        <w:t xml:space="preserve">Figure </w:t>
      </w:r>
      <w:r w:rsidR="006964C7">
        <w:rPr>
          <w:noProof/>
        </w:rPr>
        <w:t>103</w:t>
      </w:r>
      <w:r w:rsidR="009518E9">
        <w:fldChar w:fldCharType="end"/>
      </w:r>
      <w:r>
        <w:t xml:space="preserve"> </w:t>
      </w:r>
      <w:r w:rsidR="009518E9">
        <w:t xml:space="preserve">and </w:t>
      </w:r>
      <w:r w:rsidR="009518E9">
        <w:fldChar w:fldCharType="begin"/>
      </w:r>
      <w:r w:rsidR="009518E9">
        <w:instrText xml:space="preserve"> REF _Ref101660260 \h </w:instrText>
      </w:r>
      <w:r w:rsidR="009518E9">
        <w:fldChar w:fldCharType="separate"/>
      </w:r>
      <w:r w:rsidR="006964C7">
        <w:t xml:space="preserve">Figure </w:t>
      </w:r>
      <w:r w:rsidR="006964C7">
        <w:rPr>
          <w:noProof/>
        </w:rPr>
        <w:t>104</w:t>
      </w:r>
      <w:r w:rsidR="009518E9">
        <w:fldChar w:fldCharType="end"/>
      </w:r>
      <w:r>
        <w:t xml:space="preserve"> are shown respectfully.</w:t>
      </w:r>
      <w:r w:rsidR="00D26AD8">
        <w:t xml:space="preserve"> </w:t>
      </w:r>
      <w:r w:rsidR="00F25647">
        <w:t xml:space="preserve">If the new password contains spaces, the ‘New Password’ and ‘Current Password’ input boxes are highlighted red and the red alert boxes in </w:t>
      </w:r>
      <w:r w:rsidR="00F25647">
        <w:fldChar w:fldCharType="begin"/>
      </w:r>
      <w:r w:rsidR="00F25647">
        <w:instrText xml:space="preserve"> REF _Ref101719596 \h </w:instrText>
      </w:r>
      <w:r w:rsidR="00F25647">
        <w:fldChar w:fldCharType="separate"/>
      </w:r>
      <w:r w:rsidR="006964C7">
        <w:t xml:space="preserve">Figure </w:t>
      </w:r>
      <w:r w:rsidR="006964C7">
        <w:rPr>
          <w:noProof/>
        </w:rPr>
        <w:t>105</w:t>
      </w:r>
      <w:r w:rsidR="00F25647">
        <w:fldChar w:fldCharType="end"/>
      </w:r>
      <w:r w:rsidR="00F25647">
        <w:t xml:space="preserve"> are shown. </w:t>
      </w:r>
      <w:r>
        <w:t xml:space="preserve">Red alerts and </w:t>
      </w:r>
      <w:r w:rsidR="00DC1D6C">
        <w:t>input box</w:t>
      </w:r>
      <w:r>
        <w:t xml:space="preserve">es are highlighted red for errors so users can easily see this is an error. </w:t>
      </w:r>
    </w:p>
    <w:p w14:paraId="1C79BB3D" w14:textId="3261CB65" w:rsidR="008B70BA" w:rsidRDefault="008B70BA" w:rsidP="008B70BA">
      <w:r>
        <w:t xml:space="preserve">If the </w:t>
      </w:r>
      <w:r w:rsidR="00F206E0">
        <w:t>‘P</w:t>
      </w:r>
      <w:r>
        <w:t>assword</w:t>
      </w:r>
      <w:r w:rsidR="00F206E0">
        <w:t>’</w:t>
      </w:r>
      <w:r>
        <w:t xml:space="preserve"> entered is correct and the </w:t>
      </w:r>
      <w:r w:rsidR="00F206E0">
        <w:t>‘New Password’ is not blank</w:t>
      </w:r>
      <w:r w:rsidR="00D758B3">
        <w:t xml:space="preserve"> and does not contain spaces</w:t>
      </w:r>
      <w:r>
        <w:t xml:space="preserve">, </w:t>
      </w:r>
      <w:r w:rsidR="00E240DB">
        <w:t xml:space="preserve">then the </w:t>
      </w:r>
      <w:r w:rsidR="006C4A5B">
        <w:t>user’s</w:t>
      </w:r>
      <w:r w:rsidR="00E240DB">
        <w:t xml:space="preserve"> password is changed. After this, the popup is closed, </w:t>
      </w:r>
      <w:r w:rsidR="006C4A5B">
        <w:t xml:space="preserve">and </w:t>
      </w:r>
      <w:r w:rsidR="00E240DB">
        <w:t xml:space="preserve">the </w:t>
      </w:r>
      <w:r w:rsidR="00E240DB">
        <w:fldChar w:fldCharType="begin"/>
      </w:r>
      <w:r w:rsidR="00E240DB">
        <w:instrText xml:space="preserve"> REF _Ref100935230 \h </w:instrText>
      </w:r>
      <w:r w:rsidR="00E240DB">
        <w:fldChar w:fldCharType="separate"/>
      </w:r>
      <w:r w:rsidR="006964C7">
        <w:t>Profile Page</w:t>
      </w:r>
      <w:r w:rsidR="00E240DB">
        <w:fldChar w:fldCharType="end"/>
      </w:r>
      <w:r w:rsidR="006C4A5B">
        <w:t xml:space="preserve"> (</w:t>
      </w:r>
      <w:r w:rsidR="003B56CC">
        <w:fldChar w:fldCharType="begin"/>
      </w:r>
      <w:r w:rsidR="003B56CC">
        <w:instrText xml:space="preserve"> REF _Ref101661890 \h </w:instrText>
      </w:r>
      <w:r w:rsidR="003B56CC">
        <w:fldChar w:fldCharType="separate"/>
      </w:r>
      <w:r w:rsidR="006964C7">
        <w:t xml:space="preserve">Figure </w:t>
      </w:r>
      <w:r w:rsidR="006964C7">
        <w:rPr>
          <w:noProof/>
        </w:rPr>
        <w:t>91</w:t>
      </w:r>
      <w:r w:rsidR="003B56CC">
        <w:fldChar w:fldCharType="end"/>
      </w:r>
      <w:r w:rsidR="003B56CC">
        <w:t>)</w:t>
      </w:r>
      <w:r w:rsidR="00E240DB">
        <w:t xml:space="preserve"> is shown with a light green dismissible alert </w:t>
      </w:r>
      <w:r w:rsidR="009D06AD">
        <w:t>(</w:t>
      </w:r>
      <w:r w:rsidR="009D06AD">
        <w:fldChar w:fldCharType="begin"/>
      </w:r>
      <w:r w:rsidR="009D06AD">
        <w:instrText xml:space="preserve"> REF _Ref101660767 \h </w:instrText>
      </w:r>
      <w:r w:rsidR="009D06AD">
        <w:fldChar w:fldCharType="separate"/>
      </w:r>
      <w:r w:rsidR="006964C7">
        <w:t xml:space="preserve">Figure </w:t>
      </w:r>
      <w:r w:rsidR="006964C7">
        <w:rPr>
          <w:noProof/>
        </w:rPr>
        <w:t>106</w:t>
      </w:r>
      <w:r w:rsidR="009D06AD">
        <w:fldChar w:fldCharType="end"/>
      </w:r>
      <w:r w:rsidR="009D06AD">
        <w:t>)</w:t>
      </w:r>
      <w:r w:rsidR="00E240DB">
        <w:t xml:space="preserve"> open under the </w:t>
      </w:r>
      <w:r w:rsidR="0095175C">
        <w:t xml:space="preserve">secondary </w:t>
      </w:r>
      <w:r w:rsidR="00E240DB">
        <w:t>navbar, informing the user their email address was successfully changed.</w:t>
      </w:r>
    </w:p>
    <w:p w14:paraId="0510DBD8" w14:textId="21D584EB" w:rsidR="008B70BA" w:rsidRPr="001F373F" w:rsidRDefault="008B70BA" w:rsidP="008B70BA">
      <w:r>
        <w:t xml:space="preserve">In the initial design </w:t>
      </w:r>
      <w:r w:rsidR="009D06AD">
        <w:t>(</w:t>
      </w:r>
      <w:r w:rsidR="009D06AD">
        <w:fldChar w:fldCharType="begin"/>
      </w:r>
      <w:r w:rsidR="009D06AD">
        <w:instrText xml:space="preserve"> REF _Ref101660779 \h </w:instrText>
      </w:r>
      <w:r w:rsidR="009D06AD">
        <w:fldChar w:fldCharType="separate"/>
      </w:r>
      <w:r w:rsidR="006964C7">
        <w:t xml:space="preserve">Figure </w:t>
      </w:r>
      <w:r w:rsidR="006964C7">
        <w:rPr>
          <w:noProof/>
        </w:rPr>
        <w:t>99</w:t>
      </w:r>
      <w:r w:rsidR="009D06AD">
        <w:fldChar w:fldCharType="end"/>
      </w:r>
      <w:r w:rsidR="009D06AD">
        <w:t xml:space="preserve">) </w:t>
      </w:r>
      <w:r>
        <w:t xml:space="preserve">I had planned to use popups to inform the user </w:t>
      </w:r>
      <w:r w:rsidR="009D06AD">
        <w:t xml:space="preserve">that </w:t>
      </w:r>
      <w:r>
        <w:t xml:space="preserve">the </w:t>
      </w:r>
      <w:r w:rsidR="009D06AD">
        <w:t xml:space="preserve">‘New’ and ‘Confirm’ passwords did not match, the current password </w:t>
      </w:r>
      <w:r>
        <w:t xml:space="preserve">was </w:t>
      </w:r>
      <w:r w:rsidR="00347BBB">
        <w:t>incorrect,</w:t>
      </w:r>
      <w:r>
        <w:t xml:space="preserve"> and their </w:t>
      </w:r>
      <w:r w:rsidR="009D06AD">
        <w:t xml:space="preserve">password </w:t>
      </w:r>
      <w:r>
        <w:t xml:space="preserve">was changed. However, in the final design </w:t>
      </w:r>
      <w:r w:rsidR="00846263">
        <w:t>(</w:t>
      </w:r>
      <w:r w:rsidR="00846263">
        <w:fldChar w:fldCharType="begin"/>
      </w:r>
      <w:r w:rsidR="00846263">
        <w:instrText xml:space="preserve"> REF _Ref101659828 \h </w:instrText>
      </w:r>
      <w:r w:rsidR="00846263">
        <w:fldChar w:fldCharType="separate"/>
      </w:r>
      <w:r w:rsidR="006964C7">
        <w:t xml:space="preserve">Figure </w:t>
      </w:r>
      <w:r w:rsidR="006964C7">
        <w:rPr>
          <w:noProof/>
        </w:rPr>
        <w:t>101</w:t>
      </w:r>
      <w:r w:rsidR="00846263">
        <w:fldChar w:fldCharType="end"/>
      </w:r>
      <w:r w:rsidR="00B74BC2">
        <w:t xml:space="preserve">, </w:t>
      </w:r>
      <w:r w:rsidR="00846263">
        <w:fldChar w:fldCharType="begin"/>
      </w:r>
      <w:r w:rsidR="00846263">
        <w:instrText xml:space="preserve"> REF _Ref101660179 \h </w:instrText>
      </w:r>
      <w:r w:rsidR="00846263">
        <w:fldChar w:fldCharType="separate"/>
      </w:r>
      <w:r w:rsidR="006964C7">
        <w:t xml:space="preserve">Figure </w:t>
      </w:r>
      <w:r w:rsidR="006964C7">
        <w:rPr>
          <w:noProof/>
        </w:rPr>
        <w:t>102</w:t>
      </w:r>
      <w:r w:rsidR="00846263">
        <w:fldChar w:fldCharType="end"/>
      </w:r>
      <w:r w:rsidR="00B74BC2">
        <w:t xml:space="preserve"> and </w:t>
      </w:r>
      <w:r w:rsidR="00B74BC2">
        <w:fldChar w:fldCharType="begin"/>
      </w:r>
      <w:r w:rsidR="00B74BC2">
        <w:instrText xml:space="preserve"> REF _Ref101660767 \h </w:instrText>
      </w:r>
      <w:r w:rsidR="00B74BC2">
        <w:fldChar w:fldCharType="separate"/>
      </w:r>
      <w:r w:rsidR="006964C7">
        <w:t xml:space="preserve">Figure </w:t>
      </w:r>
      <w:r w:rsidR="006964C7">
        <w:rPr>
          <w:noProof/>
        </w:rPr>
        <w:t>106</w:t>
      </w:r>
      <w:r w:rsidR="00B74BC2">
        <w:fldChar w:fldCharType="end"/>
      </w:r>
      <w:r w:rsidR="00846263">
        <w:t xml:space="preserve">) </w:t>
      </w:r>
      <w:r>
        <w:t xml:space="preserve">I chose to use error alert boxes for </w:t>
      </w:r>
      <w:r w:rsidR="00B57B39">
        <w:t xml:space="preserve">non-matching passwords, </w:t>
      </w:r>
      <w:r>
        <w:t>an incorrect password, and a dismissible alert when a</w:t>
      </w:r>
      <w:r w:rsidR="00B57B39">
        <w:t xml:space="preserve"> password</w:t>
      </w:r>
      <w:r>
        <w:t xml:space="preserve"> was changed. I made this decision so the </w:t>
      </w:r>
      <w:r w:rsidRPr="00B2671D">
        <w:t xml:space="preserve">user </w:t>
      </w:r>
      <w:r>
        <w:t xml:space="preserve">wouldn’t have to </w:t>
      </w:r>
      <w:r w:rsidRPr="00B2671D">
        <w:t>spend time closing alert popup</w:t>
      </w:r>
      <w:r>
        <w:t>s</w:t>
      </w:r>
      <w:r w:rsidRPr="00B2671D">
        <w:t xml:space="preserve"> breaking up their flow.</w:t>
      </w:r>
      <w:r>
        <w:t xml:space="preserve"> </w:t>
      </w:r>
    </w:p>
    <w:p w14:paraId="5A5DC8AF" w14:textId="77777777" w:rsidR="002B21A6" w:rsidRPr="002B21A6" w:rsidRDefault="002B21A6" w:rsidP="002B21A6"/>
    <w:p w14:paraId="2CBD469A" w14:textId="32A4FAC2" w:rsidR="00613564" w:rsidRDefault="00675563" w:rsidP="005E49C9">
      <w:pPr>
        <w:pStyle w:val="Heading4"/>
      </w:pPr>
      <w:r>
        <w:t>Delete Account Popup</w:t>
      </w:r>
    </w:p>
    <w:p w14:paraId="689C2214" w14:textId="77777777" w:rsidR="00675563" w:rsidRDefault="00675563" w:rsidP="00675563">
      <w:pPr>
        <w:keepNext/>
        <w:spacing w:after="0"/>
      </w:pPr>
      <w:r>
        <w:rPr>
          <w:noProof/>
        </w:rPr>
        <w:drawing>
          <wp:inline distT="0" distB="0" distL="0" distR="0" wp14:anchorId="5B0D96F1" wp14:editId="0028C698">
            <wp:extent cx="3152775" cy="1921936"/>
            <wp:effectExtent l="0" t="0" r="0" b="2540"/>
            <wp:docPr id="61" name="Picture 6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10;&#10;Description automatically generated"/>
                    <pic:cNvPicPr/>
                  </pic:nvPicPr>
                  <pic:blipFill rotWithShape="1">
                    <a:blip r:embed="rId111">
                      <a:extLst>
                        <a:ext uri="{28A0092B-C50C-407E-A947-70E740481C1C}">
                          <a14:useLocalDpi xmlns:a14="http://schemas.microsoft.com/office/drawing/2010/main" val="0"/>
                        </a:ext>
                      </a:extLst>
                    </a:blip>
                    <a:srcRect l="547" t="2106" r="1727" b="3370"/>
                    <a:stretch/>
                  </pic:blipFill>
                  <pic:spPr bwMode="auto">
                    <a:xfrm>
                      <a:off x="0" y="0"/>
                      <a:ext cx="3171426" cy="1933306"/>
                    </a:xfrm>
                    <a:prstGeom prst="rect">
                      <a:avLst/>
                    </a:prstGeom>
                    <a:ln>
                      <a:noFill/>
                    </a:ln>
                    <a:extLst>
                      <a:ext uri="{53640926-AAD7-44D8-BBD7-CCE9431645EC}">
                        <a14:shadowObscured xmlns:a14="http://schemas.microsoft.com/office/drawing/2010/main"/>
                      </a:ext>
                    </a:extLst>
                  </pic:spPr>
                </pic:pic>
              </a:graphicData>
            </a:graphic>
          </wp:inline>
        </w:drawing>
      </w:r>
    </w:p>
    <w:p w14:paraId="7E34AB0E" w14:textId="7F2973C5" w:rsidR="00675563" w:rsidRDefault="00675563" w:rsidP="00675563">
      <w:pPr>
        <w:pStyle w:val="Caption"/>
      </w:pPr>
      <w:bookmarkStart w:id="176" w:name="_Ref100954330"/>
      <w:r>
        <w:t xml:space="preserve">Figure </w:t>
      </w:r>
      <w:fldSimple w:instr=" SEQ Figure \* ARABIC ">
        <w:r w:rsidR="006964C7">
          <w:rPr>
            <w:noProof/>
          </w:rPr>
          <w:t>107</w:t>
        </w:r>
      </w:fldSimple>
      <w:bookmarkEnd w:id="176"/>
      <w:r>
        <w:t xml:space="preserve">: </w:t>
      </w:r>
      <w:r w:rsidR="00A96BB9">
        <w:t xml:space="preserve">Initial </w:t>
      </w:r>
      <w:r>
        <w:t>Delete Account Popup</w:t>
      </w:r>
    </w:p>
    <w:p w14:paraId="2A16F5C9" w14:textId="77777777" w:rsidR="00B5244E" w:rsidRDefault="00B5244E" w:rsidP="00B5244E">
      <w:pPr>
        <w:keepNext/>
        <w:spacing w:after="0"/>
      </w:pPr>
      <w:r w:rsidRPr="00B5244E">
        <w:rPr>
          <w:noProof/>
        </w:rPr>
        <w:drawing>
          <wp:inline distT="0" distB="0" distL="0" distR="0" wp14:anchorId="7F9327ED" wp14:editId="3F7808E7">
            <wp:extent cx="3152775" cy="2608546"/>
            <wp:effectExtent l="0" t="0" r="0" b="1905"/>
            <wp:docPr id="54" name="Picture 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pic:nvPicPr>
                  <pic:blipFill>
                    <a:blip r:embed="rId112"/>
                    <a:stretch>
                      <a:fillRect/>
                    </a:stretch>
                  </pic:blipFill>
                  <pic:spPr>
                    <a:xfrm>
                      <a:off x="0" y="0"/>
                      <a:ext cx="3166813" cy="2620161"/>
                    </a:xfrm>
                    <a:prstGeom prst="rect">
                      <a:avLst/>
                    </a:prstGeom>
                  </pic:spPr>
                </pic:pic>
              </a:graphicData>
            </a:graphic>
          </wp:inline>
        </w:drawing>
      </w:r>
    </w:p>
    <w:p w14:paraId="1F51B73E" w14:textId="4B126383" w:rsidR="00D554B4" w:rsidRDefault="00B5244E" w:rsidP="00B5244E">
      <w:pPr>
        <w:pStyle w:val="Caption"/>
      </w:pPr>
      <w:bookmarkStart w:id="177" w:name="_Ref101643413"/>
      <w:bookmarkStart w:id="178" w:name="_Ref101643815"/>
      <w:r>
        <w:t xml:space="preserve">Figure </w:t>
      </w:r>
      <w:fldSimple w:instr=" SEQ Figure \* ARABIC ">
        <w:r w:rsidR="006964C7">
          <w:rPr>
            <w:noProof/>
          </w:rPr>
          <w:t>108</w:t>
        </w:r>
      </w:fldSimple>
      <w:bookmarkEnd w:id="177"/>
      <w:r>
        <w:t>: Delete Account Popup</w:t>
      </w:r>
      <w:bookmarkEnd w:id="178"/>
    </w:p>
    <w:p w14:paraId="1AAD3BCE" w14:textId="77777777" w:rsidR="00E025F2" w:rsidRDefault="00E025F2" w:rsidP="00E025F2">
      <w:pPr>
        <w:keepNext/>
        <w:spacing w:after="0"/>
      </w:pPr>
      <w:r w:rsidRPr="00E025F2">
        <w:rPr>
          <w:noProof/>
        </w:rPr>
        <w:drawing>
          <wp:inline distT="0" distB="0" distL="0" distR="0" wp14:anchorId="127038BB" wp14:editId="59DBFB48">
            <wp:extent cx="3365699" cy="1004267"/>
            <wp:effectExtent l="0" t="0" r="6350"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113">
                      <a:extLst>
                        <a:ext uri="{28A0092B-C50C-407E-A947-70E740481C1C}">
                          <a14:useLocalDpi xmlns:a14="http://schemas.microsoft.com/office/drawing/2010/main" val="0"/>
                        </a:ext>
                      </a:extLst>
                    </a:blip>
                    <a:srcRect t="818" b="818"/>
                    <a:stretch>
                      <a:fillRect/>
                    </a:stretch>
                  </pic:blipFill>
                  <pic:spPr bwMode="auto">
                    <a:xfrm>
                      <a:off x="0" y="0"/>
                      <a:ext cx="3365699" cy="1004267"/>
                    </a:xfrm>
                    <a:prstGeom prst="rect">
                      <a:avLst/>
                    </a:prstGeom>
                    <a:ln>
                      <a:noFill/>
                    </a:ln>
                    <a:extLst>
                      <a:ext uri="{53640926-AAD7-44D8-BBD7-CCE9431645EC}">
                        <a14:shadowObscured xmlns:a14="http://schemas.microsoft.com/office/drawing/2010/main"/>
                      </a:ext>
                    </a:extLst>
                  </pic:spPr>
                </pic:pic>
              </a:graphicData>
            </a:graphic>
          </wp:inline>
        </w:drawing>
      </w:r>
    </w:p>
    <w:p w14:paraId="1251C7A6" w14:textId="1485952C" w:rsidR="00E025F2" w:rsidRPr="00E025F2" w:rsidRDefault="00E025F2" w:rsidP="00E025F2">
      <w:pPr>
        <w:pStyle w:val="Caption"/>
      </w:pPr>
      <w:bookmarkStart w:id="179" w:name="_Ref101643668"/>
      <w:r>
        <w:t xml:space="preserve">Figure </w:t>
      </w:r>
      <w:fldSimple w:instr=" SEQ Figure \* ARABIC ">
        <w:r w:rsidR="006964C7">
          <w:rPr>
            <w:noProof/>
          </w:rPr>
          <w:t>109</w:t>
        </w:r>
      </w:fldSimple>
      <w:bookmarkEnd w:id="179"/>
      <w:r>
        <w:t>: Delete Account Error Password Incorrect</w:t>
      </w:r>
    </w:p>
    <w:p w14:paraId="2B48E67E" w14:textId="6B04523D" w:rsidR="006C30A9" w:rsidRDefault="00670F64" w:rsidP="00613564">
      <w:r>
        <w:t xml:space="preserve">When the ‘Delete your account’ </w:t>
      </w:r>
      <w:r w:rsidR="00777761">
        <w:t>link</w:t>
      </w:r>
      <w:r>
        <w:t xml:space="preserve"> is clicked on </w:t>
      </w:r>
      <w:r w:rsidR="00777761">
        <w:t xml:space="preserve">the </w:t>
      </w:r>
      <w:r w:rsidR="00777761">
        <w:fldChar w:fldCharType="begin"/>
      </w:r>
      <w:r w:rsidR="00777761">
        <w:instrText xml:space="preserve"> REF _Ref100935230 \h </w:instrText>
      </w:r>
      <w:r w:rsidR="00777761">
        <w:fldChar w:fldCharType="separate"/>
      </w:r>
      <w:r w:rsidR="006964C7">
        <w:t>Profile Page</w:t>
      </w:r>
      <w:r w:rsidR="00777761">
        <w:fldChar w:fldCharType="end"/>
      </w:r>
      <w:r>
        <w:t xml:space="preserve">, a popup </w:t>
      </w:r>
      <w:r w:rsidR="00CA70E8">
        <w:t>(</w:t>
      </w:r>
      <w:r w:rsidR="00CA70E8">
        <w:fldChar w:fldCharType="begin"/>
      </w:r>
      <w:r w:rsidR="00CA70E8">
        <w:instrText xml:space="preserve"> REF _Ref101643413 \h </w:instrText>
      </w:r>
      <w:r w:rsidR="00CA70E8">
        <w:fldChar w:fldCharType="separate"/>
      </w:r>
      <w:r w:rsidR="006964C7">
        <w:t xml:space="preserve">Figure </w:t>
      </w:r>
      <w:r w:rsidR="006964C7">
        <w:rPr>
          <w:noProof/>
        </w:rPr>
        <w:t>108</w:t>
      </w:r>
      <w:r w:rsidR="00CA70E8">
        <w:fldChar w:fldCharType="end"/>
      </w:r>
      <w:r w:rsidR="00CA70E8">
        <w:t xml:space="preserve">) </w:t>
      </w:r>
      <w:r>
        <w:t xml:space="preserve">appears asking the user if they </w:t>
      </w:r>
      <w:r w:rsidR="00363F65">
        <w:t>are sure they want to delete their account, with</w:t>
      </w:r>
      <w:r w:rsidR="00CA70E8">
        <w:t xml:space="preserve"> a </w:t>
      </w:r>
      <w:r w:rsidR="00064A3C">
        <w:t xml:space="preserve">‘Password’ input box </w:t>
      </w:r>
      <w:r w:rsidR="00CA70E8">
        <w:t>where the user must enter their password to be able to delete their account.</w:t>
      </w:r>
      <w:r w:rsidR="00F86EA1">
        <w:t xml:space="preserve"> There is also</w:t>
      </w:r>
      <w:r w:rsidR="00363F65">
        <w:t xml:space="preserve"> a tick box that must be ticked to activ</w:t>
      </w:r>
      <w:r w:rsidR="00962BA6">
        <w:t>at</w:t>
      </w:r>
      <w:r w:rsidR="00363F65">
        <w:t xml:space="preserve">e the ‘Delete’ button so the user can </w:t>
      </w:r>
      <w:r w:rsidR="00CA70E8">
        <w:t xml:space="preserve">click that button to </w:t>
      </w:r>
      <w:r w:rsidR="00363F65">
        <w:t>delete their account.</w:t>
      </w:r>
      <w:r w:rsidR="00FB7105">
        <w:t xml:space="preserve"> </w:t>
      </w:r>
      <w:r w:rsidR="006C0877">
        <w:t>When the ‘Delete’</w:t>
      </w:r>
      <w:r w:rsidR="00FB7105">
        <w:t xml:space="preserve"> </w:t>
      </w:r>
      <w:r w:rsidR="006C0877">
        <w:t xml:space="preserve">button is clicked, if </w:t>
      </w:r>
      <w:r w:rsidR="00FB7105">
        <w:t>the password entered is correct the user</w:t>
      </w:r>
      <w:r w:rsidR="00962BA6">
        <w:t>'</w:t>
      </w:r>
      <w:r w:rsidR="00FB7105">
        <w:t xml:space="preserve">s account is deleted and they are sent to the </w:t>
      </w:r>
      <w:r w:rsidR="00FB7105">
        <w:fldChar w:fldCharType="begin"/>
      </w:r>
      <w:r w:rsidR="00FB7105">
        <w:instrText xml:space="preserve"> REF _Ref101018068 \h </w:instrText>
      </w:r>
      <w:r w:rsidR="00FB7105">
        <w:fldChar w:fldCharType="separate"/>
      </w:r>
      <w:r w:rsidR="006964C7">
        <w:t>Home Page</w:t>
      </w:r>
      <w:r w:rsidR="00FB7105">
        <w:fldChar w:fldCharType="end"/>
      </w:r>
      <w:r w:rsidR="00FB7105">
        <w:t xml:space="preserve"> (</w:t>
      </w:r>
      <w:r w:rsidR="00FB7105">
        <w:fldChar w:fldCharType="begin"/>
      </w:r>
      <w:r w:rsidR="00FB7105">
        <w:instrText xml:space="preserve"> REF _Ref101296667 \h </w:instrText>
      </w:r>
      <w:r w:rsidR="00FB7105">
        <w:fldChar w:fldCharType="separate"/>
      </w:r>
      <w:r w:rsidR="006964C7">
        <w:t xml:space="preserve">Figure </w:t>
      </w:r>
      <w:r w:rsidR="006964C7">
        <w:rPr>
          <w:noProof/>
        </w:rPr>
        <w:t>9</w:t>
      </w:r>
      <w:r w:rsidR="00FB7105">
        <w:fldChar w:fldCharType="end"/>
      </w:r>
      <w:r w:rsidR="00FB7105">
        <w:t>)</w:t>
      </w:r>
      <w:r w:rsidR="00133BF8">
        <w:t>. If the password entered is incorrect then an error alert box will appear (</w:t>
      </w:r>
      <w:r w:rsidR="00133BF8">
        <w:fldChar w:fldCharType="begin"/>
      </w:r>
      <w:r w:rsidR="00133BF8">
        <w:instrText xml:space="preserve"> REF _Ref101643668 \h </w:instrText>
      </w:r>
      <w:r w:rsidR="00133BF8">
        <w:fldChar w:fldCharType="separate"/>
      </w:r>
      <w:r w:rsidR="006964C7">
        <w:t xml:space="preserve">Figure </w:t>
      </w:r>
      <w:r w:rsidR="006964C7">
        <w:rPr>
          <w:noProof/>
        </w:rPr>
        <w:t>109</w:t>
      </w:r>
      <w:r w:rsidR="00133BF8">
        <w:fldChar w:fldCharType="end"/>
      </w:r>
      <w:r w:rsidR="00133BF8">
        <w:t xml:space="preserve">) informing the </w:t>
      </w:r>
      <w:r w:rsidR="002956A7">
        <w:t xml:space="preserve">user </w:t>
      </w:r>
      <w:r w:rsidR="00133BF8">
        <w:t>the</w:t>
      </w:r>
      <w:r w:rsidR="002956A7">
        <w:t xml:space="preserve"> entered password is incorrect</w:t>
      </w:r>
      <w:r w:rsidR="00133BF8">
        <w:t xml:space="preserve"> and highlighting the </w:t>
      </w:r>
      <w:r w:rsidR="00DC1D6C">
        <w:t>input box</w:t>
      </w:r>
      <w:r w:rsidR="00133BF8">
        <w:t xml:space="preserve"> red so users can easily see this is the error</w:t>
      </w:r>
      <w:r w:rsidR="00320457">
        <w:t>.</w:t>
      </w:r>
      <w:r w:rsidR="00320457" w:rsidRPr="00320457">
        <w:t xml:space="preserve"> </w:t>
      </w:r>
      <w:r w:rsidR="00320457">
        <w:t xml:space="preserve">There is also a </w:t>
      </w:r>
      <w:r w:rsidR="003F4AFB">
        <w:t>‘C</w:t>
      </w:r>
      <w:r w:rsidR="00320457">
        <w:t>ancel</w:t>
      </w:r>
      <w:r w:rsidR="003F4AFB">
        <w:t>’</w:t>
      </w:r>
      <w:r w:rsidR="00320457">
        <w:t xml:space="preserve"> button to dismiss the popup.</w:t>
      </w:r>
    </w:p>
    <w:p w14:paraId="3F46FCC2" w14:textId="18F5DDC1" w:rsidR="001225A0" w:rsidRDefault="00363F65" w:rsidP="00613564">
      <w:r>
        <w:t>T</w:t>
      </w:r>
      <w:r w:rsidR="00670F64">
        <w:t xml:space="preserve">his </w:t>
      </w:r>
      <w:r>
        <w:t xml:space="preserve">popup </w:t>
      </w:r>
      <w:r w:rsidR="00670F64">
        <w:t xml:space="preserve">is used so that users don’t accidentally delete </w:t>
      </w:r>
      <w:r>
        <w:t xml:space="preserve">their account </w:t>
      </w:r>
      <w:r w:rsidR="00670F64">
        <w:t>by misclicking</w:t>
      </w:r>
      <w:r>
        <w:t xml:space="preserve"> and the tick box ensures the user </w:t>
      </w:r>
      <w:r w:rsidR="00A64A09" w:rsidRPr="001C7431">
        <w:t>understands</w:t>
      </w:r>
      <w:r>
        <w:t xml:space="preserve"> they are deleting their account</w:t>
      </w:r>
      <w:r w:rsidR="00670F64">
        <w:t xml:space="preserve">. </w:t>
      </w:r>
    </w:p>
    <w:p w14:paraId="5E461AFA" w14:textId="050C20F3" w:rsidR="0025375C" w:rsidRDefault="00320457" w:rsidP="00613564">
      <w:r>
        <w:t>In the initial design (</w:t>
      </w:r>
      <w:r>
        <w:fldChar w:fldCharType="begin"/>
      </w:r>
      <w:r>
        <w:instrText xml:space="preserve"> REF _Ref100954330 \h </w:instrText>
      </w:r>
      <w:r>
        <w:fldChar w:fldCharType="separate"/>
      </w:r>
      <w:r w:rsidR="006964C7">
        <w:t xml:space="preserve">Figure </w:t>
      </w:r>
      <w:r w:rsidR="006964C7">
        <w:rPr>
          <w:noProof/>
        </w:rPr>
        <w:t>107</w:t>
      </w:r>
      <w:r>
        <w:fldChar w:fldCharType="end"/>
      </w:r>
      <w:r>
        <w:t xml:space="preserve">) users only had to click a tick box to delete their account, however, I felt this was insecure and so I add the </w:t>
      </w:r>
      <w:r w:rsidR="000A2BE3">
        <w:t>‘P</w:t>
      </w:r>
      <w:r w:rsidR="0025375C">
        <w:t>assword</w:t>
      </w:r>
      <w:r w:rsidR="000A2BE3">
        <w:t>’</w:t>
      </w:r>
      <w:r w:rsidR="0025375C">
        <w:t xml:space="preserve"> </w:t>
      </w:r>
      <w:r w:rsidR="000A2BE3">
        <w:t>tick</w:t>
      </w:r>
      <w:r w:rsidR="0025375C">
        <w:t>box</w:t>
      </w:r>
      <w:r>
        <w:t xml:space="preserve"> in the final design (</w:t>
      </w:r>
      <w:r>
        <w:fldChar w:fldCharType="begin"/>
      </w:r>
      <w:r>
        <w:instrText xml:space="preserve"> REF _Ref101643413 \h </w:instrText>
      </w:r>
      <w:r>
        <w:fldChar w:fldCharType="separate"/>
      </w:r>
      <w:r w:rsidR="006964C7">
        <w:t xml:space="preserve">Figure </w:t>
      </w:r>
      <w:r w:rsidR="006964C7">
        <w:rPr>
          <w:noProof/>
        </w:rPr>
        <w:t>108</w:t>
      </w:r>
      <w:r>
        <w:fldChar w:fldCharType="end"/>
      </w:r>
      <w:r>
        <w:t>)</w:t>
      </w:r>
      <w:r w:rsidR="00AD3F9E">
        <w:t xml:space="preserve"> so that if a user left the</w:t>
      </w:r>
      <w:r w:rsidR="00C96E33">
        <w:t>i</w:t>
      </w:r>
      <w:r w:rsidR="00AD3F9E">
        <w:t>r account logged in someone could not then delete their account.</w:t>
      </w:r>
    </w:p>
    <w:p w14:paraId="543D86DA" w14:textId="47A44515" w:rsidR="00395F8F" w:rsidRDefault="00395F8F" w:rsidP="00395F8F">
      <w:pPr>
        <w:pStyle w:val="Heading4"/>
      </w:pPr>
      <w:bookmarkStart w:id="180" w:name="_Ref101641888"/>
      <w:r>
        <w:t xml:space="preserve">Access </w:t>
      </w:r>
      <w:r w:rsidR="00744DA2">
        <w:t>Denied</w:t>
      </w:r>
      <w:r w:rsidR="00213773">
        <w:t xml:space="preserve"> Page</w:t>
      </w:r>
      <w:bookmarkEnd w:id="180"/>
    </w:p>
    <w:p w14:paraId="150DC125" w14:textId="77777777" w:rsidR="00B60BE4" w:rsidRDefault="00B60BE4" w:rsidP="00213773">
      <w:pPr>
        <w:keepNext/>
        <w:spacing w:after="0"/>
      </w:pPr>
      <w:r w:rsidRPr="00B60BE4">
        <w:rPr>
          <w:noProof/>
        </w:rPr>
        <w:drawing>
          <wp:inline distT="0" distB="0" distL="0" distR="0" wp14:anchorId="492AC79A" wp14:editId="4BA06CD1">
            <wp:extent cx="5689258" cy="3766185"/>
            <wp:effectExtent l="0" t="0" r="6985" b="571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689258" cy="3766185"/>
                    </a:xfrm>
                    <a:prstGeom prst="rect">
                      <a:avLst/>
                    </a:prstGeom>
                  </pic:spPr>
                </pic:pic>
              </a:graphicData>
            </a:graphic>
          </wp:inline>
        </w:drawing>
      </w:r>
    </w:p>
    <w:p w14:paraId="27DFA03B" w14:textId="382486F3" w:rsidR="00395F8F" w:rsidRDefault="00B60BE4" w:rsidP="00B60BE4">
      <w:pPr>
        <w:pStyle w:val="Caption"/>
      </w:pPr>
      <w:bookmarkStart w:id="181" w:name="_Ref101641914"/>
      <w:r>
        <w:t xml:space="preserve">Figure </w:t>
      </w:r>
      <w:fldSimple w:instr=" SEQ Figure \* ARABIC ">
        <w:r w:rsidR="006964C7">
          <w:rPr>
            <w:noProof/>
          </w:rPr>
          <w:t>110</w:t>
        </w:r>
      </w:fldSimple>
      <w:bookmarkEnd w:id="181"/>
      <w:r>
        <w:t>: Access Denied</w:t>
      </w:r>
      <w:r>
        <w:rPr>
          <w:noProof/>
        </w:rPr>
        <w:t xml:space="preserve"> Page</w:t>
      </w:r>
    </w:p>
    <w:p w14:paraId="0CD20EC0" w14:textId="07D5585B" w:rsidR="00B60BE4" w:rsidRDefault="00B60BE4" w:rsidP="00395F8F">
      <w:r>
        <w:t xml:space="preserve">If a logged-out user tries to access a page meant only for </w:t>
      </w:r>
      <w:r w:rsidR="00084383">
        <w:t>logged-</w:t>
      </w:r>
      <w:r>
        <w:t xml:space="preserve">in users, then they are sent to the </w:t>
      </w:r>
      <w:r w:rsidR="005C332D">
        <w:fldChar w:fldCharType="begin"/>
      </w:r>
      <w:r w:rsidR="005C332D">
        <w:instrText xml:space="preserve"> REF _Ref101641888 \h </w:instrText>
      </w:r>
      <w:r w:rsidR="005C332D">
        <w:fldChar w:fldCharType="separate"/>
      </w:r>
      <w:r w:rsidR="006964C7">
        <w:t>Access Denied Page</w:t>
      </w:r>
      <w:r w:rsidR="005C332D">
        <w:fldChar w:fldCharType="end"/>
      </w:r>
      <w:r w:rsidR="0018466C">
        <w:t xml:space="preserve"> (</w:t>
      </w:r>
      <w:r w:rsidR="0018466C">
        <w:fldChar w:fldCharType="begin"/>
      </w:r>
      <w:r w:rsidR="0018466C">
        <w:instrText xml:space="preserve"> REF _Ref101641914 \h </w:instrText>
      </w:r>
      <w:r w:rsidR="0018466C">
        <w:fldChar w:fldCharType="separate"/>
      </w:r>
      <w:r w:rsidR="006964C7">
        <w:t xml:space="preserve">Figure </w:t>
      </w:r>
      <w:r w:rsidR="006964C7">
        <w:rPr>
          <w:noProof/>
        </w:rPr>
        <w:t>110</w:t>
      </w:r>
      <w:r w:rsidR="0018466C">
        <w:fldChar w:fldCharType="end"/>
      </w:r>
      <w:r w:rsidR="0018466C">
        <w:t>). This page informs the user they need an account to access the requested page, with the word ‘this’ replaced with the name of the page i</w:t>
      </w:r>
      <w:r w:rsidR="00D77025">
        <w:t>n</w:t>
      </w:r>
      <w:r w:rsidR="0018466C">
        <w:t xml:space="preserve"> question. There is a button</w:t>
      </w:r>
      <w:r w:rsidR="004F4AC4">
        <w:t xml:space="preserve"> ‘RETURN TO HOME PAGE’,</w:t>
      </w:r>
      <w:r w:rsidR="0018466C">
        <w:t xml:space="preserve"> </w:t>
      </w:r>
      <w:r w:rsidR="004F4AC4">
        <w:t xml:space="preserve">which returns users to the </w:t>
      </w:r>
      <w:r w:rsidR="004F4AC4">
        <w:fldChar w:fldCharType="begin"/>
      </w:r>
      <w:r w:rsidR="004F4AC4">
        <w:instrText xml:space="preserve"> REF _Ref101018068 \h </w:instrText>
      </w:r>
      <w:r w:rsidR="004F4AC4">
        <w:fldChar w:fldCharType="separate"/>
      </w:r>
      <w:r w:rsidR="006964C7">
        <w:t>Home Page</w:t>
      </w:r>
      <w:r w:rsidR="004F4AC4">
        <w:fldChar w:fldCharType="end"/>
      </w:r>
      <w:r w:rsidR="004F4AC4">
        <w:t xml:space="preserve"> (</w:t>
      </w:r>
      <w:r w:rsidR="004F4AC4">
        <w:fldChar w:fldCharType="begin"/>
      </w:r>
      <w:r w:rsidR="004F4AC4">
        <w:instrText xml:space="preserve"> REF _Ref101296667 \h </w:instrText>
      </w:r>
      <w:r w:rsidR="004F4AC4">
        <w:fldChar w:fldCharType="separate"/>
      </w:r>
      <w:r w:rsidR="006964C7">
        <w:t xml:space="preserve">Figure </w:t>
      </w:r>
      <w:r w:rsidR="006964C7">
        <w:rPr>
          <w:noProof/>
        </w:rPr>
        <w:t>9</w:t>
      </w:r>
      <w:r w:rsidR="004F4AC4">
        <w:fldChar w:fldCharType="end"/>
      </w:r>
      <w:r w:rsidR="004F4AC4">
        <w:t>), so user</w:t>
      </w:r>
      <w:r w:rsidR="00D77025">
        <w:t>s</w:t>
      </w:r>
      <w:r w:rsidR="004F4AC4">
        <w:t xml:space="preserve"> can quickly return to a page they have access to.</w:t>
      </w:r>
    </w:p>
    <w:p w14:paraId="2D2B965F" w14:textId="2453404A" w:rsidR="008147A6" w:rsidRPr="008D0A1B" w:rsidRDefault="008D0A1B" w:rsidP="00395F8F">
      <w:r>
        <w:t xml:space="preserve">At the top of the page is a black navbar containing the website's name so it’s clear to users what website they are on, which when clicked acts as a link returning the user to the </w:t>
      </w:r>
      <w:r>
        <w:fldChar w:fldCharType="begin"/>
      </w:r>
      <w:r>
        <w:instrText xml:space="preserve"> REF _Ref101018068 \h </w:instrText>
      </w:r>
      <w:r>
        <w:fldChar w:fldCharType="separate"/>
      </w:r>
      <w:r w:rsidR="006964C7">
        <w:t>Home Page</w:t>
      </w:r>
      <w:r>
        <w:fldChar w:fldCharType="end"/>
      </w:r>
      <w:r>
        <w:t xml:space="preserve"> (</w:t>
      </w:r>
      <w:r>
        <w:fldChar w:fldCharType="begin"/>
      </w:r>
      <w:r>
        <w:instrText xml:space="preserve"> REF _Ref101018068 \p \h </w:instrText>
      </w:r>
      <w:r>
        <w:fldChar w:fldCharType="separate"/>
      </w:r>
      <w:r w:rsidR="006964C7">
        <w:t>above</w:t>
      </w:r>
      <w:r>
        <w:fldChar w:fldCharType="end"/>
      </w:r>
      <w:r>
        <w:t xml:space="preserve">). Then there are 2 number boxes </w:t>
      </w:r>
      <w:r w:rsidRPr="00A65B4A">
        <w:t xml:space="preserve">where users can enter a Lego set number and variant number (at least 1) and a </w:t>
      </w:r>
      <w:r>
        <w:t>‘Find Set’</w:t>
      </w:r>
      <w:r w:rsidRPr="00A65B4A">
        <w:t xml:space="preserve"> button </w:t>
      </w:r>
      <w:r>
        <w:t xml:space="preserve">that will search for the Lego Set and return </w:t>
      </w:r>
      <w:r>
        <w:fldChar w:fldCharType="begin"/>
      </w:r>
      <w:r>
        <w:instrText xml:space="preserve"> REF _Ref101301087 \h </w:instrText>
      </w:r>
      <w:r>
        <w:fldChar w:fldCharType="separate"/>
      </w:r>
      <w:r w:rsidR="006964C7">
        <w:t xml:space="preserve">Figure </w:t>
      </w:r>
      <w:r w:rsidR="006964C7">
        <w:rPr>
          <w:noProof/>
        </w:rPr>
        <w:t>17</w:t>
      </w:r>
      <w:r>
        <w:fldChar w:fldCharType="end"/>
      </w:r>
      <w:r>
        <w:t xml:space="preserve"> or </w:t>
      </w:r>
      <w:r>
        <w:fldChar w:fldCharType="begin"/>
      </w:r>
      <w:r>
        <w:instrText xml:space="preserve"> REF _Ref101302017 \h </w:instrText>
      </w:r>
      <w:r>
        <w:fldChar w:fldCharType="separate"/>
      </w:r>
      <w:r w:rsidR="006964C7">
        <w:t xml:space="preserve">Figure </w:t>
      </w:r>
      <w:r w:rsidR="006964C7">
        <w:rPr>
          <w:noProof/>
        </w:rPr>
        <w:t>19</w:t>
      </w:r>
      <w:r>
        <w:fldChar w:fldCharType="end"/>
      </w:r>
      <w:r>
        <w:t xml:space="preserve">, these are explained in </w:t>
      </w:r>
      <w:r>
        <w:fldChar w:fldCharType="begin"/>
      </w:r>
      <w:r>
        <w:instrText xml:space="preserve"> REF _Ref100934557 \h </w:instrText>
      </w:r>
      <w:r>
        <w:fldChar w:fldCharType="separate"/>
      </w:r>
      <w:r w:rsidR="006964C7">
        <w:t>Set Page</w:t>
      </w:r>
      <w:r>
        <w:fldChar w:fldCharType="end"/>
      </w:r>
      <w:r>
        <w:t xml:space="preserve"> </w:t>
      </w:r>
      <w:r>
        <w:fldChar w:fldCharType="begin"/>
      </w:r>
      <w:r>
        <w:instrText xml:space="preserve"> REF _Ref100934557 \p \h </w:instrText>
      </w:r>
      <w:r>
        <w:fldChar w:fldCharType="separate"/>
      </w:r>
      <w:r w:rsidR="006964C7">
        <w:t>above</w:t>
      </w:r>
      <w:r>
        <w:fldChar w:fldCharType="end"/>
      </w:r>
      <w:r w:rsidR="000C7E6E">
        <w:t>, which</w:t>
      </w:r>
      <w:r w:rsidR="00012807">
        <w:t xml:space="preserve"> I added this here so user could easily find a set and go back to a valid page. </w:t>
      </w:r>
      <w:r w:rsidR="008147A6">
        <w:t xml:space="preserve">Finally, there is a ‘Login/SignUp’ link which opens </w:t>
      </w:r>
      <w:r w:rsidR="009F4B93">
        <w:t xml:space="preserve">the </w:t>
      </w:r>
      <w:r w:rsidR="009F4B93">
        <w:fldChar w:fldCharType="begin"/>
      </w:r>
      <w:r w:rsidR="009F4B93">
        <w:instrText xml:space="preserve"> REF _Ref100934620 \h </w:instrText>
      </w:r>
      <w:r w:rsidR="009F4B93">
        <w:fldChar w:fldCharType="separate"/>
      </w:r>
      <w:r w:rsidR="006964C7">
        <w:t>Login and Sign-Up Popup</w:t>
      </w:r>
      <w:r w:rsidR="009F4B93">
        <w:fldChar w:fldCharType="end"/>
      </w:r>
      <w:r w:rsidR="009F4B93">
        <w:t xml:space="preserve"> with the Login Tab Selected (</w:t>
      </w:r>
      <w:r w:rsidR="009F4B93">
        <w:fldChar w:fldCharType="begin"/>
      </w:r>
      <w:r w:rsidR="009F4B93">
        <w:instrText xml:space="preserve"> REF _Ref101651502 \h </w:instrText>
      </w:r>
      <w:r w:rsidR="009F4B93">
        <w:fldChar w:fldCharType="separate"/>
      </w:r>
      <w:r w:rsidR="006964C7">
        <w:t xml:space="preserve">Figure </w:t>
      </w:r>
      <w:r w:rsidR="006964C7">
        <w:rPr>
          <w:noProof/>
        </w:rPr>
        <w:t>40</w:t>
      </w:r>
      <w:r w:rsidR="009F4B93">
        <w:fldChar w:fldCharType="end"/>
      </w:r>
      <w:r w:rsidR="009F4B93">
        <w:t xml:space="preserve">) </w:t>
      </w:r>
      <w:r w:rsidR="008147A6">
        <w:t xml:space="preserve">explained </w:t>
      </w:r>
      <w:r w:rsidR="008147A6">
        <w:fldChar w:fldCharType="begin"/>
      </w:r>
      <w:r w:rsidR="008147A6">
        <w:instrText xml:space="preserve"> REF _Ref100934620 \p \h </w:instrText>
      </w:r>
      <w:r w:rsidR="008147A6">
        <w:fldChar w:fldCharType="separate"/>
      </w:r>
      <w:r w:rsidR="006964C7">
        <w:t>above</w:t>
      </w:r>
      <w:r w:rsidR="008147A6">
        <w:fldChar w:fldCharType="end"/>
      </w:r>
      <w:r w:rsidR="008147A6">
        <w:t>, so user</w:t>
      </w:r>
      <w:r w:rsidR="0055035B">
        <w:t>s</w:t>
      </w:r>
      <w:r w:rsidR="008147A6">
        <w:t xml:space="preserve"> can easily login</w:t>
      </w:r>
      <w:r w:rsidR="0055035B">
        <w:t xml:space="preserve"> an</w:t>
      </w:r>
      <w:r w:rsidR="00D77025">
        <w:t>d</w:t>
      </w:r>
      <w:r w:rsidR="0055035B">
        <w:t xml:space="preserve"> access the page that is currently denied.</w:t>
      </w:r>
    </w:p>
    <w:p w14:paraId="33CCDDDF" w14:textId="0A3A5F1A" w:rsidR="00F96F4C" w:rsidRPr="00395F8F" w:rsidRDefault="00F96F4C" w:rsidP="00395F8F">
      <w:r w:rsidRPr="00A02DD2">
        <w:t>The breadcrumb trail, also in the footer, has the current page in white text, with the previous pages to the right with hyperlinks to those pages. I added this so a user can see their position on the user journey.</w:t>
      </w:r>
    </w:p>
    <w:p w14:paraId="502903EE" w14:textId="49EE5D31" w:rsidR="00426950" w:rsidRDefault="00426950" w:rsidP="00426950">
      <w:pPr>
        <w:pStyle w:val="Heading4"/>
      </w:pPr>
      <w:r>
        <w:t>Popup for Page Loading</w:t>
      </w:r>
    </w:p>
    <w:p w14:paraId="2E93D8B7" w14:textId="77777777" w:rsidR="00D301CB" w:rsidRDefault="00426950" w:rsidP="00D301CB">
      <w:pPr>
        <w:keepNext/>
        <w:spacing w:after="0"/>
      </w:pPr>
      <w:r w:rsidRPr="00426950">
        <w:rPr>
          <w:noProof/>
        </w:rPr>
        <w:drawing>
          <wp:inline distT="0" distB="0" distL="0" distR="0" wp14:anchorId="31B4E8E6" wp14:editId="709B6444">
            <wp:extent cx="3829050" cy="534974"/>
            <wp:effectExtent l="0" t="0" r="0" b="0"/>
            <wp:docPr id="114" name="Picture 114"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Shape, rectangle&#10;&#10;Description automatically generated"/>
                    <pic:cNvPicPr/>
                  </pic:nvPicPr>
                  <pic:blipFill rotWithShape="1">
                    <a:blip r:embed="rId115"/>
                    <a:srcRect l="1170" t="15557" r="1080" b="6598"/>
                    <a:stretch/>
                  </pic:blipFill>
                  <pic:spPr bwMode="auto">
                    <a:xfrm>
                      <a:off x="0" y="0"/>
                      <a:ext cx="3862022" cy="539581"/>
                    </a:xfrm>
                    <a:prstGeom prst="rect">
                      <a:avLst/>
                    </a:prstGeom>
                    <a:ln>
                      <a:noFill/>
                    </a:ln>
                    <a:extLst>
                      <a:ext uri="{53640926-AAD7-44D8-BBD7-CCE9431645EC}">
                        <a14:shadowObscured xmlns:a14="http://schemas.microsoft.com/office/drawing/2010/main"/>
                      </a:ext>
                    </a:extLst>
                  </pic:spPr>
                </pic:pic>
              </a:graphicData>
            </a:graphic>
          </wp:inline>
        </w:drawing>
      </w:r>
    </w:p>
    <w:p w14:paraId="5879EAE7" w14:textId="6FA4F30B" w:rsidR="00426950" w:rsidRDefault="00D301CB" w:rsidP="00D301CB">
      <w:pPr>
        <w:pStyle w:val="Caption"/>
      </w:pPr>
      <w:bookmarkStart w:id="182" w:name="_Ref101450631"/>
      <w:r>
        <w:t xml:space="preserve">Figure </w:t>
      </w:r>
      <w:fldSimple w:instr=" SEQ Figure \* ARABIC ">
        <w:r w:rsidR="006964C7">
          <w:rPr>
            <w:noProof/>
          </w:rPr>
          <w:t>111</w:t>
        </w:r>
      </w:fldSimple>
      <w:bookmarkEnd w:id="182"/>
      <w:r>
        <w:t>: Loading Popup</w:t>
      </w:r>
    </w:p>
    <w:p w14:paraId="29841E79" w14:textId="73D13B85" w:rsidR="00D301CB" w:rsidRPr="00D301CB" w:rsidRDefault="00A91B53" w:rsidP="00D301CB">
      <w:r>
        <w:t>The loading popup (</w:t>
      </w:r>
      <w:r>
        <w:fldChar w:fldCharType="begin"/>
      </w:r>
      <w:r>
        <w:instrText xml:space="preserve"> REF _Ref101450631 \h </w:instrText>
      </w:r>
      <w:r>
        <w:fldChar w:fldCharType="separate"/>
      </w:r>
      <w:r w:rsidR="006964C7">
        <w:t xml:space="preserve">Figure </w:t>
      </w:r>
      <w:r w:rsidR="006964C7">
        <w:rPr>
          <w:noProof/>
        </w:rPr>
        <w:t>111</w:t>
      </w:r>
      <w:r>
        <w:fldChar w:fldCharType="end"/>
      </w:r>
      <w:r>
        <w:t>) is displayed when the user clicks on a page link or imports a checklist informing the user that the page or checklist is being loaded. I added this so it was clear to users the website was loading and so they didn’t think it was not functioning.</w:t>
      </w:r>
    </w:p>
    <w:p w14:paraId="326FB43D" w14:textId="77777777" w:rsidR="00625C41" w:rsidRDefault="007C1E33" w:rsidP="007C1E33">
      <w:pPr>
        <w:pStyle w:val="Heading2"/>
      </w:pPr>
      <w:r w:rsidRPr="007C1E33">
        <w:t>Implementation</w:t>
      </w:r>
    </w:p>
    <w:p w14:paraId="70335152" w14:textId="1A43C2F6" w:rsidR="00104139" w:rsidRDefault="00104139" w:rsidP="00104139">
      <w:pPr>
        <w:pStyle w:val="Heading3"/>
      </w:pPr>
      <w:bookmarkStart w:id="183" w:name="_Ref101821891"/>
      <w:r>
        <w:t>Retrieving and Reading Data from</w:t>
      </w:r>
      <w:r w:rsidR="00C14ECF">
        <w:t xml:space="preserve"> the</w:t>
      </w:r>
      <w:r>
        <w:t xml:space="preserve"> APIs</w:t>
      </w:r>
      <w:bookmarkEnd w:id="183"/>
    </w:p>
    <w:p w14:paraId="3E42DDDC" w14:textId="7EDEB43D" w:rsidR="00906A12" w:rsidRDefault="00057728" w:rsidP="00104139">
      <w:r>
        <w:t xml:space="preserve">To retrieve information on Lego Sets </w:t>
      </w:r>
      <w:r w:rsidR="00C04033">
        <w:t>from</w:t>
      </w:r>
      <w:r>
        <w:t xml:space="preserve"> the Rebrickable API </w:t>
      </w:r>
      <w:r>
        <w:fldChar w:fldCharType="begin"/>
      </w:r>
      <w:r>
        <w:instrText xml:space="preserve"> REF _Ref88054215 \r \h </w:instrText>
      </w:r>
      <w:r>
        <w:fldChar w:fldCharType="separate"/>
      </w:r>
      <w:r w:rsidR="006964C7">
        <w:t>[1]</w:t>
      </w:r>
      <w:r>
        <w:fldChar w:fldCharType="end"/>
      </w:r>
      <w:r w:rsidR="00C04033">
        <w:t xml:space="preserve">, the system has to </w:t>
      </w:r>
      <w:r w:rsidR="00C04033">
        <w:t xml:space="preserve">perform </w:t>
      </w:r>
      <w:r w:rsidR="00F01AE4">
        <w:t xml:space="preserve">an </w:t>
      </w:r>
      <w:r w:rsidR="00C04033">
        <w:t xml:space="preserve">HTTP request </w:t>
      </w:r>
      <w:r w:rsidR="00C04033">
        <w:t>with the URI containing</w:t>
      </w:r>
      <w:r w:rsidR="006320A1">
        <w:t xml:space="preserve"> the API’s URL,</w:t>
      </w:r>
      <w:r w:rsidR="00C04033">
        <w:t xml:space="preserve"> information on what </w:t>
      </w:r>
      <w:r w:rsidR="009C0368">
        <w:t xml:space="preserve">data to </w:t>
      </w:r>
      <w:r w:rsidR="00C04033">
        <w:t xml:space="preserve">retrieve and </w:t>
      </w:r>
      <w:r w:rsidR="009C0368">
        <w:t xml:space="preserve">an </w:t>
      </w:r>
      <w:r w:rsidR="00C04033">
        <w:t>API key</w:t>
      </w:r>
      <w:r w:rsidR="006320A1">
        <w:t xml:space="preserve">, and this URI to retrieve the required data is written using the Rebrickable API documentation </w:t>
      </w:r>
      <w:r w:rsidR="006320A1">
        <w:fldChar w:fldCharType="begin"/>
      </w:r>
      <w:r w:rsidR="006320A1">
        <w:instrText xml:space="preserve"> REF _Ref88054200 \r \h </w:instrText>
      </w:r>
      <w:r w:rsidR="006320A1">
        <w:fldChar w:fldCharType="separate"/>
      </w:r>
      <w:r w:rsidR="006964C7">
        <w:t>[2]</w:t>
      </w:r>
      <w:r w:rsidR="006320A1">
        <w:fldChar w:fldCharType="end"/>
      </w:r>
      <w:r w:rsidR="00C04033">
        <w:t>.</w:t>
      </w:r>
      <w:r w:rsidR="00906A12">
        <w:t xml:space="preserve"> I then used the</w:t>
      </w:r>
      <w:r w:rsidR="009C0368">
        <w:t xml:space="preserve"> </w:t>
      </w:r>
      <w:r w:rsidR="00906A12">
        <w:t>R</w:t>
      </w:r>
      <w:r w:rsidR="00906A12">
        <w:t>estTemplate</w:t>
      </w:r>
      <w:r w:rsidR="003E1B0F">
        <w:t xml:space="preserve"> class </w:t>
      </w:r>
      <w:r w:rsidR="003E1B0F">
        <w:fldChar w:fldCharType="begin"/>
      </w:r>
      <w:r w:rsidR="003E1B0F">
        <w:instrText xml:space="preserve"> REF _Ref101783910 \r \h </w:instrText>
      </w:r>
      <w:r w:rsidR="003E1B0F">
        <w:fldChar w:fldCharType="separate"/>
      </w:r>
      <w:r w:rsidR="006964C7">
        <w:t>[9]</w:t>
      </w:r>
      <w:r w:rsidR="003E1B0F">
        <w:fldChar w:fldCharType="end"/>
      </w:r>
      <w:r w:rsidR="00906A12">
        <w:t xml:space="preserve"> is used to perform </w:t>
      </w:r>
      <w:r w:rsidR="00906A12">
        <w:t xml:space="preserve">the </w:t>
      </w:r>
      <w:r w:rsidR="00906A12">
        <w:t xml:space="preserve">HTTP request </w:t>
      </w:r>
      <w:r w:rsidR="00906A12">
        <w:t>with the URI to the Rebrickable API</w:t>
      </w:r>
      <w:r w:rsidR="00906A12">
        <w:t>, using the method ‘getForObject’</w:t>
      </w:r>
      <w:r w:rsidR="00906A12">
        <w:t>, which returns a JSON</w:t>
      </w:r>
      <w:r w:rsidR="00906A12">
        <w:t xml:space="preserve"> </w:t>
      </w:r>
      <w:r w:rsidR="00EB26F2">
        <w:t>tree</w:t>
      </w:r>
      <w:r w:rsidR="00906A12">
        <w:t xml:space="preserve"> as a string with the requested data</w:t>
      </w:r>
      <w:r w:rsidR="00906A12">
        <w:t>.</w:t>
      </w:r>
      <w:r w:rsidR="0040078C">
        <w:t xml:space="preserve"> I also used the RestTemplate class when retrieving Lego Set instruction booklets from the Brickset</w:t>
      </w:r>
      <w:r w:rsidR="0033750D">
        <w:t xml:space="preserve"> API</w:t>
      </w:r>
      <w:r w:rsidR="0040078C">
        <w:t xml:space="preserve"> </w:t>
      </w:r>
      <w:r w:rsidR="0040078C">
        <w:fldChar w:fldCharType="begin"/>
      </w:r>
      <w:r w:rsidR="0040078C">
        <w:instrText xml:space="preserve"> REF _Ref101371421 \r \h </w:instrText>
      </w:r>
      <w:r w:rsidR="0040078C">
        <w:fldChar w:fldCharType="separate"/>
      </w:r>
      <w:r w:rsidR="006964C7">
        <w:t>[7]</w:t>
      </w:r>
      <w:r w:rsidR="0040078C">
        <w:fldChar w:fldCharType="end"/>
      </w:r>
      <w:r w:rsidR="00A86FB9">
        <w:t>.</w:t>
      </w:r>
    </w:p>
    <w:p w14:paraId="3A5B00DA" w14:textId="1DEF0AEC" w:rsidR="00630491" w:rsidRDefault="0040078C" w:rsidP="00104139">
      <w:r>
        <w:t xml:space="preserve">To read </w:t>
      </w:r>
      <w:r w:rsidR="00F01AE4">
        <w:t xml:space="preserve">the </w:t>
      </w:r>
      <w:r>
        <w:t xml:space="preserve">JSON </w:t>
      </w:r>
      <w:r w:rsidR="00EB26F2">
        <w:t>tree</w:t>
      </w:r>
      <w:r>
        <w:t xml:space="preserve"> stored in string</w:t>
      </w:r>
      <w:r w:rsidR="00014804">
        <w:t>s that contains</w:t>
      </w:r>
      <w:r w:rsidR="00014804">
        <w:t xml:space="preserve"> </w:t>
      </w:r>
      <w:r w:rsidR="00F01AE4">
        <w:t xml:space="preserve">the </w:t>
      </w:r>
      <w:r w:rsidR="00014804">
        <w:t>data returned from an API</w:t>
      </w:r>
      <w:r w:rsidR="00557845">
        <w:t>, I</w:t>
      </w:r>
      <w:r w:rsidR="00014804">
        <w:t xml:space="preserve"> </w:t>
      </w:r>
      <w:r>
        <w:t>used</w:t>
      </w:r>
      <w:r w:rsidR="00557845">
        <w:t xml:space="preserve"> </w:t>
      </w:r>
      <w:r w:rsidR="001611FC" w:rsidRPr="001611FC">
        <w:t xml:space="preserve">Jackson-core </w:t>
      </w:r>
      <w:r w:rsidR="009D137E">
        <w:fldChar w:fldCharType="begin"/>
      </w:r>
      <w:r w:rsidR="009D137E">
        <w:instrText xml:space="preserve"> REF _Ref101784525 \r \h </w:instrText>
      </w:r>
      <w:r w:rsidR="009D137E">
        <w:fldChar w:fldCharType="separate"/>
      </w:r>
      <w:r w:rsidR="006964C7">
        <w:t>[10]</w:t>
      </w:r>
      <w:r w:rsidR="009D137E">
        <w:fldChar w:fldCharType="end"/>
      </w:r>
      <w:r w:rsidR="001611FC" w:rsidRPr="001611FC">
        <w:t xml:space="preserve"> and Jackson-databind </w:t>
      </w:r>
      <w:r w:rsidR="009D137E">
        <w:fldChar w:fldCharType="begin"/>
      </w:r>
      <w:r w:rsidR="009D137E">
        <w:instrText xml:space="preserve"> REF _Ref101784535 \r \h </w:instrText>
      </w:r>
      <w:r w:rsidR="009D137E">
        <w:fldChar w:fldCharType="separate"/>
      </w:r>
      <w:r w:rsidR="006964C7">
        <w:t>[11]</w:t>
      </w:r>
      <w:r w:rsidR="009D137E">
        <w:fldChar w:fldCharType="end"/>
      </w:r>
      <w:r w:rsidR="001611FC">
        <w:t xml:space="preserve"> </w:t>
      </w:r>
      <w:r w:rsidR="001611FC" w:rsidRPr="001611FC">
        <w:t>libraries</w:t>
      </w:r>
      <w:r w:rsidR="00652691">
        <w:t>.</w:t>
      </w:r>
      <w:r w:rsidR="009F44ED">
        <w:t xml:space="preserve"> </w:t>
      </w:r>
      <w:r w:rsidR="00D743BB">
        <w:t xml:space="preserve">Using </w:t>
      </w:r>
      <w:r w:rsidR="00352BCC">
        <w:t xml:space="preserve">the </w:t>
      </w:r>
      <w:r w:rsidR="00D743BB">
        <w:t xml:space="preserve">‘ObjectMapper’ </w:t>
      </w:r>
      <w:r w:rsidR="00352BCC">
        <w:t xml:space="preserve">class </w:t>
      </w:r>
      <w:r w:rsidR="00D743BB">
        <w:t xml:space="preserve">and its method ‘readTree’ with the </w:t>
      </w:r>
      <w:r w:rsidR="00352BCC">
        <w:t>JSON string</w:t>
      </w:r>
      <w:r w:rsidR="00D743BB">
        <w:t xml:space="preserve"> as a parameter</w:t>
      </w:r>
      <w:r w:rsidR="00352BCC">
        <w:t xml:space="preserve">, </w:t>
      </w:r>
      <w:r w:rsidR="003F5AEB">
        <w:t>retrieves</w:t>
      </w:r>
      <w:r w:rsidR="00352BCC">
        <w:t xml:space="preserve"> a ‘J</w:t>
      </w:r>
      <w:r w:rsidR="003F5AEB">
        <w:t>son</w:t>
      </w:r>
      <w:r w:rsidR="00352BCC">
        <w:t xml:space="preserve">Node’ which is the </w:t>
      </w:r>
      <w:r w:rsidR="002A3BA4">
        <w:t>root</w:t>
      </w:r>
      <w:r w:rsidR="00352BCC">
        <w:t xml:space="preserve"> node in the JSON</w:t>
      </w:r>
      <w:r w:rsidR="002A3BA4">
        <w:t xml:space="preserve"> tree</w:t>
      </w:r>
      <w:r w:rsidR="00352BCC">
        <w:t xml:space="preserve">. </w:t>
      </w:r>
      <w:r w:rsidR="003F5AEB">
        <w:t>Then using the ‘path’ method on a ‘</w:t>
      </w:r>
      <w:r w:rsidR="003F5AEB">
        <w:t>JsonNode’</w:t>
      </w:r>
      <w:r w:rsidR="003F5AEB">
        <w:t xml:space="preserve"> </w:t>
      </w:r>
      <w:r w:rsidR="00EB26F2">
        <w:t xml:space="preserve">with a string parameter returns a ‘JsonNode’ </w:t>
      </w:r>
      <w:r w:rsidR="00EE2488">
        <w:t xml:space="preserve">node </w:t>
      </w:r>
      <w:r w:rsidR="00412639">
        <w:t>that is a child of the</w:t>
      </w:r>
      <w:r w:rsidR="00EE2488">
        <w:t xml:space="preserve"> root node, where its name matches the </w:t>
      </w:r>
      <w:r w:rsidR="00580B07">
        <w:t>string, for example</w:t>
      </w:r>
      <w:r w:rsidR="00CA23AB">
        <w:t>,</w:t>
      </w:r>
      <w:r w:rsidR="00580B07">
        <w:t xml:space="preserve"> ‘set_num’.</w:t>
      </w:r>
    </w:p>
    <w:p w14:paraId="35681803" w14:textId="05154FF5" w:rsidR="005F3A7E" w:rsidRDefault="00630491" w:rsidP="00104139">
      <w:r>
        <w:t xml:space="preserve">If a ‘JsonNode’ has no child then it can be transformed into a datatype (‘String’, ‘int’, ‘boolean’ etc.) which means information </w:t>
      </w:r>
      <w:r w:rsidR="00DE5493">
        <w:t xml:space="preserve">received from an API can </w:t>
      </w:r>
      <w:r>
        <w:t xml:space="preserve">be </w:t>
      </w:r>
      <w:r w:rsidR="00DE5493">
        <w:t xml:space="preserve">read, like a Lego Set’s </w:t>
      </w:r>
      <w:r w:rsidR="003D2DA7">
        <w:t>number</w:t>
      </w:r>
      <w:r>
        <w:t>,</w:t>
      </w:r>
      <w:r w:rsidR="003D2DA7">
        <w:t xml:space="preserve"> name</w:t>
      </w:r>
      <w:r>
        <w:t xml:space="preserve"> </w:t>
      </w:r>
      <w:r w:rsidR="003D2DA7">
        <w:t>a</w:t>
      </w:r>
      <w:r>
        <w:t xml:space="preserve">nd </w:t>
      </w:r>
      <w:r w:rsidR="003D2DA7">
        <w:t>y</w:t>
      </w:r>
      <w:r>
        <w:t xml:space="preserve">ear </w:t>
      </w:r>
      <w:r w:rsidR="003D2DA7">
        <w:t>r</w:t>
      </w:r>
      <w:r>
        <w:t>eleased</w:t>
      </w:r>
      <w:r w:rsidR="00B15B5E">
        <w:t xml:space="preserve"> etc</w:t>
      </w:r>
      <w:r>
        <w:t>.</w:t>
      </w:r>
    </w:p>
    <w:p w14:paraId="3E249AB7" w14:textId="12147E58" w:rsidR="00694982" w:rsidRDefault="00694982" w:rsidP="00694982">
      <w:r>
        <w:t xml:space="preserve">A ‘JsonNode’ can also be an array of JSON trees, and to retrieve data from each tree the ‘JsonNode’ is iterated by every ‘JsonNode’ it contains. For example, when searching for a Lego Set using the Rebrickable API </w:t>
      </w:r>
      <w:r>
        <w:fldChar w:fldCharType="begin"/>
      </w:r>
      <w:r>
        <w:instrText xml:space="preserve"> REF _Ref88054215 \r \h </w:instrText>
      </w:r>
      <w:r>
        <w:fldChar w:fldCharType="separate"/>
      </w:r>
      <w:r w:rsidR="006964C7">
        <w:t>[1]</w:t>
      </w:r>
      <w:r>
        <w:fldChar w:fldCharType="end"/>
      </w:r>
      <w:r>
        <w:t xml:space="preserve"> the list of Lego sets is returned as a JSON array and is iterated through to get all data in this array.</w:t>
      </w:r>
    </w:p>
    <w:p w14:paraId="3B4ECDA3" w14:textId="3843ED55" w:rsidR="00630491" w:rsidRDefault="005F3A7E" w:rsidP="00104139">
      <w:r>
        <w:t xml:space="preserve">If </w:t>
      </w:r>
      <w:r w:rsidR="0088771E">
        <w:t>data received</w:t>
      </w:r>
      <w:r>
        <w:t>,</w:t>
      </w:r>
      <w:r w:rsidR="0088771E">
        <w:t xml:space="preserve"> now stored </w:t>
      </w:r>
      <w:r>
        <w:t xml:space="preserve">in </w:t>
      </w:r>
      <w:r w:rsidR="0088771E">
        <w:t>variables</w:t>
      </w:r>
      <w:r>
        <w:t>,</w:t>
      </w:r>
      <w:r w:rsidR="0088771E">
        <w:t xml:space="preserve"> is </w:t>
      </w:r>
      <w:r>
        <w:t xml:space="preserve">from the Rebrickable API </w:t>
      </w:r>
      <w:r>
        <w:fldChar w:fldCharType="begin"/>
      </w:r>
      <w:r>
        <w:instrText xml:space="preserve"> REF _Ref88054215 \r \h </w:instrText>
      </w:r>
      <w:r>
        <w:fldChar w:fldCharType="separate"/>
      </w:r>
      <w:r w:rsidR="006964C7">
        <w:t>[1]</w:t>
      </w:r>
      <w:r>
        <w:fldChar w:fldCharType="end"/>
      </w:r>
      <w:r>
        <w:t xml:space="preserve"> </w:t>
      </w:r>
      <w:r w:rsidR="0088771E">
        <w:t xml:space="preserve">then </w:t>
      </w:r>
      <w:r>
        <w:t xml:space="preserve">this information is </w:t>
      </w:r>
      <w:r w:rsidR="0088771E">
        <w:t>added to an instance of the relevant class the data is for ‘Set’</w:t>
      </w:r>
      <w:r>
        <w:t xml:space="preserve">, ‘Piece’ or ‘Theme’, which are explained </w:t>
      </w:r>
      <w:r w:rsidRPr="00DA44FB">
        <w:rPr>
          <w:highlight w:val="yellow"/>
        </w:rPr>
        <w:fldChar w:fldCharType="begin"/>
      </w:r>
      <w:r w:rsidRPr="00DA44FB">
        <w:rPr>
          <w:highlight w:val="yellow"/>
        </w:rPr>
        <w:instrText xml:space="preserve"> REF _Ref101793686 \p \h </w:instrText>
      </w:r>
      <w:r w:rsidRPr="00DA44FB">
        <w:rPr>
          <w:highlight w:val="yellow"/>
        </w:rPr>
      </w:r>
      <w:r w:rsidR="00DA44FB">
        <w:rPr>
          <w:highlight w:val="yellow"/>
        </w:rPr>
        <w:instrText xml:space="preserve"> \* MERGEFORMAT </w:instrText>
      </w:r>
      <w:r w:rsidRPr="00DA44FB">
        <w:rPr>
          <w:highlight w:val="yellow"/>
        </w:rPr>
        <w:fldChar w:fldCharType="separate"/>
      </w:r>
      <w:r w:rsidR="006964C7">
        <w:rPr>
          <w:highlight w:val="yellow"/>
        </w:rPr>
        <w:t>above</w:t>
      </w:r>
      <w:r w:rsidRPr="00DA44FB">
        <w:rPr>
          <w:highlight w:val="yellow"/>
        </w:rPr>
        <w:fldChar w:fldCharType="end"/>
      </w:r>
      <w:r w:rsidRPr="00DA44FB">
        <w:rPr>
          <w:highlight w:val="yellow"/>
        </w:rPr>
        <w:t xml:space="preserve"> in the </w:t>
      </w:r>
      <w:r w:rsidRPr="00DA44FB">
        <w:rPr>
          <w:highlight w:val="yellow"/>
        </w:rPr>
        <w:fldChar w:fldCharType="begin"/>
      </w:r>
      <w:r w:rsidRPr="00DA44FB">
        <w:rPr>
          <w:highlight w:val="yellow"/>
        </w:rPr>
        <w:instrText xml:space="preserve"> REF _Ref101793699 \h </w:instrText>
      </w:r>
      <w:r w:rsidRPr="00DA44FB">
        <w:rPr>
          <w:highlight w:val="yellow"/>
        </w:rPr>
      </w:r>
      <w:r w:rsidR="00DA44FB">
        <w:rPr>
          <w:highlight w:val="yellow"/>
        </w:rPr>
        <w:instrText xml:space="preserve"> \* MERGEFORMAT </w:instrText>
      </w:r>
      <w:r w:rsidRPr="00DA44FB">
        <w:rPr>
          <w:highlight w:val="yellow"/>
        </w:rPr>
        <w:fldChar w:fldCharType="separate"/>
      </w:r>
      <w:r w:rsidR="006964C7" w:rsidRPr="006964C7">
        <w:rPr>
          <w:highlight w:val="yellow"/>
        </w:rPr>
        <w:t>Class Diagram</w:t>
      </w:r>
      <w:r w:rsidRPr="00DA44FB">
        <w:rPr>
          <w:highlight w:val="yellow"/>
        </w:rPr>
        <w:fldChar w:fldCharType="end"/>
      </w:r>
      <w:r w:rsidRPr="00DA44FB">
        <w:rPr>
          <w:highlight w:val="yellow"/>
        </w:rPr>
        <w:t xml:space="preserve"> in the </w:t>
      </w:r>
      <w:r w:rsidRPr="00DA44FB">
        <w:rPr>
          <w:highlight w:val="yellow"/>
        </w:rPr>
        <w:fldChar w:fldCharType="begin"/>
      </w:r>
      <w:r w:rsidRPr="00DA44FB">
        <w:rPr>
          <w:highlight w:val="yellow"/>
        </w:rPr>
        <w:instrText xml:space="preserve"> REF _Ref101793706 \h </w:instrText>
      </w:r>
      <w:r w:rsidRPr="00DA44FB">
        <w:rPr>
          <w:highlight w:val="yellow"/>
        </w:rPr>
      </w:r>
      <w:r w:rsidR="00DA44FB">
        <w:rPr>
          <w:highlight w:val="yellow"/>
        </w:rPr>
        <w:instrText xml:space="preserve"> \* MERGEFORMAT </w:instrText>
      </w:r>
      <w:r w:rsidRPr="00DA44FB">
        <w:rPr>
          <w:highlight w:val="yellow"/>
        </w:rPr>
        <w:fldChar w:fldCharType="separate"/>
      </w:r>
      <w:r w:rsidR="006964C7" w:rsidRPr="006964C7">
        <w:rPr>
          <w:highlight w:val="yellow"/>
        </w:rPr>
        <w:t>Design</w:t>
      </w:r>
      <w:r w:rsidRPr="00DA44FB">
        <w:rPr>
          <w:highlight w:val="yellow"/>
        </w:rPr>
        <w:fldChar w:fldCharType="end"/>
      </w:r>
      <w:r w:rsidRPr="00DA44FB">
        <w:rPr>
          <w:highlight w:val="yellow"/>
        </w:rPr>
        <w:t xml:space="preserve"> section or the </w:t>
      </w:r>
      <w:r w:rsidRPr="00DA44FB">
        <w:rPr>
          <w:highlight w:val="yellow"/>
        </w:rPr>
        <w:fldChar w:fldCharType="begin"/>
      </w:r>
      <w:r w:rsidRPr="00DA44FB">
        <w:rPr>
          <w:highlight w:val="yellow"/>
        </w:rPr>
        <w:instrText xml:space="preserve"> REF _Ref101793730 \h </w:instrText>
      </w:r>
      <w:r w:rsidRPr="00DA44FB">
        <w:rPr>
          <w:highlight w:val="yellow"/>
        </w:rPr>
      </w:r>
      <w:r w:rsidR="00DA44FB">
        <w:rPr>
          <w:highlight w:val="yellow"/>
        </w:rPr>
        <w:instrText xml:space="preserve"> \* MERGEFORMAT </w:instrText>
      </w:r>
      <w:r w:rsidRPr="00DA44FB">
        <w:rPr>
          <w:highlight w:val="yellow"/>
        </w:rPr>
        <w:fldChar w:fldCharType="separate"/>
      </w:r>
      <w:r w:rsidR="006964C7" w:rsidRPr="006964C7">
        <w:rPr>
          <w:highlight w:val="yellow"/>
        </w:rPr>
        <w:t>Classes</w:t>
      </w:r>
      <w:r w:rsidRPr="00DA44FB">
        <w:rPr>
          <w:highlight w:val="yellow"/>
        </w:rPr>
        <w:fldChar w:fldCharType="end"/>
      </w:r>
      <w:r w:rsidRPr="00DA44FB">
        <w:rPr>
          <w:highlight w:val="yellow"/>
        </w:rPr>
        <w:t xml:space="preserve"> section </w:t>
      </w:r>
      <w:r w:rsidRPr="00DA44FB">
        <w:rPr>
          <w:highlight w:val="yellow"/>
        </w:rPr>
        <w:fldChar w:fldCharType="begin"/>
      </w:r>
      <w:r w:rsidRPr="00DA44FB">
        <w:rPr>
          <w:highlight w:val="yellow"/>
        </w:rPr>
        <w:instrText xml:space="preserve"> REF _Ref101793730 \p \h </w:instrText>
      </w:r>
      <w:r w:rsidRPr="00DA44FB">
        <w:rPr>
          <w:highlight w:val="yellow"/>
        </w:rPr>
      </w:r>
      <w:r w:rsidR="00DA44FB">
        <w:rPr>
          <w:highlight w:val="yellow"/>
        </w:rPr>
        <w:instrText xml:space="preserve"> \* MERGEFORMAT </w:instrText>
      </w:r>
      <w:r w:rsidRPr="00DA44FB">
        <w:rPr>
          <w:highlight w:val="yellow"/>
        </w:rPr>
        <w:fldChar w:fldCharType="separate"/>
      </w:r>
      <w:r w:rsidR="006964C7">
        <w:rPr>
          <w:highlight w:val="yellow"/>
        </w:rPr>
        <w:t>below</w:t>
      </w:r>
      <w:r w:rsidRPr="00DA44FB">
        <w:rPr>
          <w:highlight w:val="yellow"/>
        </w:rPr>
        <w:fldChar w:fldCharType="end"/>
      </w:r>
      <w:r w:rsidRPr="00DA44FB">
        <w:rPr>
          <w:highlight w:val="yellow"/>
        </w:rPr>
        <w:t>.</w:t>
      </w:r>
    </w:p>
    <w:p w14:paraId="02772096" w14:textId="7BE8AC37" w:rsidR="0040078C" w:rsidRDefault="00D82736" w:rsidP="00FA49C2">
      <w:pPr>
        <w:tabs>
          <w:tab w:val="left" w:pos="2670"/>
        </w:tabs>
      </w:pPr>
      <w:r>
        <w:t xml:space="preserve">If the data is for instruction booklets for a Lego Set, </w:t>
      </w:r>
      <w:r>
        <w:t>retrieved</w:t>
      </w:r>
      <w:r>
        <w:t xml:space="preserve"> from the Brickset API </w:t>
      </w:r>
      <w:r>
        <w:fldChar w:fldCharType="begin"/>
      </w:r>
      <w:r>
        <w:instrText xml:space="preserve"> REF _Ref101371421 \r \h </w:instrText>
      </w:r>
      <w:r>
        <w:fldChar w:fldCharType="separate"/>
      </w:r>
      <w:r w:rsidR="006964C7">
        <w:t>[7]</w:t>
      </w:r>
      <w:r>
        <w:fldChar w:fldCharType="end"/>
      </w:r>
      <w:r>
        <w:t xml:space="preserve">, then </w:t>
      </w:r>
      <w:r w:rsidR="00694982">
        <w:t xml:space="preserve">the data from each ‘JsonNode’ in the JSON array is stored in a list of string arrays that </w:t>
      </w:r>
      <w:r w:rsidR="00D16019">
        <w:t>contain</w:t>
      </w:r>
      <w:r w:rsidR="00694982">
        <w:t xml:space="preserve"> the URL </w:t>
      </w:r>
      <w:r w:rsidR="00EA5F57">
        <w:t>to the PDF instruction booklet and a description for the booklet.</w:t>
      </w:r>
      <w:r w:rsidR="008C598D">
        <w:t xml:space="preserve"> This list is then used to display the list of Lego set instructions on the </w:t>
      </w:r>
      <w:r w:rsidR="008C598D">
        <w:fldChar w:fldCharType="begin"/>
      </w:r>
      <w:r w:rsidR="008C598D">
        <w:instrText xml:space="preserve"> REF _Ref100934557 \h </w:instrText>
      </w:r>
      <w:r w:rsidR="008C598D">
        <w:fldChar w:fldCharType="separate"/>
      </w:r>
      <w:r w:rsidR="006964C7">
        <w:t>Set Page</w:t>
      </w:r>
      <w:r w:rsidR="008C598D">
        <w:fldChar w:fldCharType="end"/>
      </w:r>
      <w:r w:rsidR="008C598D">
        <w:t xml:space="preserve"> (</w:t>
      </w:r>
      <w:r w:rsidR="008C598D">
        <w:fldChar w:fldCharType="begin"/>
      </w:r>
      <w:r w:rsidR="008C598D">
        <w:instrText xml:space="preserve"> REF _Ref101301087 \h </w:instrText>
      </w:r>
      <w:r w:rsidR="008C598D">
        <w:fldChar w:fldCharType="separate"/>
      </w:r>
      <w:r w:rsidR="006964C7">
        <w:t xml:space="preserve">Figure </w:t>
      </w:r>
      <w:r w:rsidR="006964C7">
        <w:rPr>
          <w:noProof/>
        </w:rPr>
        <w:t>17</w:t>
      </w:r>
      <w:r w:rsidR="008C598D">
        <w:fldChar w:fldCharType="end"/>
      </w:r>
      <w:r w:rsidR="008C598D">
        <w:t xml:space="preserve"> </w:t>
      </w:r>
      <w:r w:rsidR="008C598D">
        <w:fldChar w:fldCharType="begin"/>
      </w:r>
      <w:r w:rsidR="008C598D">
        <w:instrText xml:space="preserve"> REF _Ref101368054 \p \h </w:instrText>
      </w:r>
      <w:r w:rsidR="008C598D">
        <w:fldChar w:fldCharType="separate"/>
      </w:r>
      <w:r w:rsidR="006964C7">
        <w:t>above</w:t>
      </w:r>
      <w:r w:rsidR="008C598D">
        <w:fldChar w:fldCharType="end"/>
      </w:r>
      <w:r w:rsidR="008C598D">
        <w:t>)</w:t>
      </w:r>
      <w:r w:rsidR="00461F6A">
        <w:t>.</w:t>
      </w:r>
    </w:p>
    <w:p w14:paraId="7EF69319" w14:textId="4BBA978B" w:rsidR="007560F1" w:rsidRDefault="007560F1" w:rsidP="007560F1">
      <w:pPr>
        <w:pStyle w:val="Heading3"/>
      </w:pPr>
      <w:bookmarkStart w:id="184" w:name="_Ref101793730"/>
      <w:r>
        <w:t>Classes</w:t>
      </w:r>
      <w:bookmarkEnd w:id="184"/>
    </w:p>
    <w:p w14:paraId="6CFD1B2E" w14:textId="77777777" w:rsidR="0089269A" w:rsidRDefault="0089269A" w:rsidP="007560F1"/>
    <w:p w14:paraId="544B68D2" w14:textId="58547E89" w:rsidR="007560F1" w:rsidRPr="007560F1" w:rsidRDefault="007560F1" w:rsidP="007560F1">
      <w:pPr>
        <w:pStyle w:val="Heading3"/>
      </w:pPr>
      <w:r>
        <w:t>Controllers</w:t>
      </w:r>
    </w:p>
    <w:p w14:paraId="6F1206CE" w14:textId="678A6BF9" w:rsidR="007560F1" w:rsidRDefault="002E4C42" w:rsidP="00561BF8">
      <w:r>
        <w:t>Controllers are used in my system to control the JSPs.</w:t>
      </w:r>
      <w:r w:rsidR="00C972D1">
        <w:t xml:space="preserve"> There are several controllers</w:t>
      </w:r>
      <w:r w:rsidR="003D74FF">
        <w:t>:</w:t>
      </w:r>
    </w:p>
    <w:p w14:paraId="69A9A9F3" w14:textId="09FC9128" w:rsidR="00C972D1" w:rsidRDefault="00C972D1" w:rsidP="006964C7">
      <w:pPr>
        <w:pStyle w:val="Heading4"/>
      </w:pPr>
      <w:r>
        <w:t>Main Controller</w:t>
      </w:r>
    </w:p>
    <w:p w14:paraId="39596860" w14:textId="1D89969D" w:rsidR="00F34E50" w:rsidRDefault="00B94FF4" w:rsidP="000D0361">
      <w:r>
        <w:t xml:space="preserve">This controller loads the </w:t>
      </w:r>
      <w:r w:rsidR="003D74FF">
        <w:fldChar w:fldCharType="begin"/>
      </w:r>
      <w:r w:rsidR="003D74FF">
        <w:instrText xml:space="preserve"> REF _Ref101018068 \h </w:instrText>
      </w:r>
      <w:r w:rsidR="003D74FF">
        <w:fldChar w:fldCharType="separate"/>
      </w:r>
      <w:r w:rsidR="006964C7">
        <w:t>Home Page</w:t>
      </w:r>
      <w:r w:rsidR="003D74FF">
        <w:fldChar w:fldCharType="end"/>
      </w:r>
      <w:r w:rsidR="003D74FF">
        <w:t xml:space="preserve">, and if a user is logged-in </w:t>
      </w:r>
      <w:r w:rsidR="00ED0B84">
        <w:t xml:space="preserve">this </w:t>
      </w:r>
      <w:r w:rsidR="003D74FF">
        <w:t xml:space="preserve">adds their last changed </w:t>
      </w:r>
      <w:r w:rsidR="00ED0B84">
        <w:t xml:space="preserve">3 </w:t>
      </w:r>
      <w:r w:rsidR="003B45F3">
        <w:t>changed</w:t>
      </w:r>
      <w:r w:rsidR="00ED0B84">
        <w:t xml:space="preserve"> setl</w:t>
      </w:r>
      <w:r w:rsidR="003B45F3">
        <w:t>i</w:t>
      </w:r>
      <w:r w:rsidR="00ED0B84">
        <w:t xml:space="preserve">sts and last 3 saved sets in progress </w:t>
      </w:r>
      <w:r w:rsidR="003B45F3">
        <w:t>so</w:t>
      </w:r>
      <w:r w:rsidR="00ED0B84">
        <w:t xml:space="preserve"> they can view these on this page.</w:t>
      </w:r>
    </w:p>
    <w:p w14:paraId="4263CED7" w14:textId="32D56EEE" w:rsidR="0088457A" w:rsidRDefault="0088457A" w:rsidP="0088457A">
      <w:pPr>
        <w:pStyle w:val="ListParagraph"/>
        <w:numPr>
          <w:ilvl w:val="0"/>
          <w:numId w:val="9"/>
        </w:numPr>
      </w:pPr>
      <w:r>
        <w:t>How controllers load</w:t>
      </w:r>
    </w:p>
    <w:p w14:paraId="410D76B4" w14:textId="063A3071" w:rsidR="0088457A" w:rsidRDefault="0088457A" w:rsidP="0088457A">
      <w:pPr>
        <w:pStyle w:val="ListParagraph"/>
        <w:numPr>
          <w:ilvl w:val="0"/>
          <w:numId w:val="9"/>
        </w:numPr>
      </w:pPr>
      <w:r>
        <w:t>Session attributes</w:t>
      </w:r>
    </w:p>
    <w:p w14:paraId="016105B8" w14:textId="315A1771" w:rsidR="00A41BAF" w:rsidRDefault="00A41BAF" w:rsidP="0088457A">
      <w:pPr>
        <w:pStyle w:val="ListParagraph"/>
        <w:numPr>
          <w:ilvl w:val="0"/>
          <w:numId w:val="9"/>
        </w:numPr>
      </w:pPr>
      <w:r>
        <w:lastRenderedPageBreak/>
        <w:t>redirect</w:t>
      </w:r>
    </w:p>
    <w:p w14:paraId="1FC8FC27" w14:textId="26EC7883" w:rsidR="00C972D1" w:rsidRDefault="00C972D1" w:rsidP="006964C7">
      <w:pPr>
        <w:pStyle w:val="Heading4"/>
      </w:pPr>
      <w:r>
        <w:t>Set Controller</w:t>
      </w:r>
    </w:p>
    <w:p w14:paraId="58D7F335" w14:textId="77777777" w:rsidR="00A447D3" w:rsidRPr="00A447D3" w:rsidRDefault="00A447D3" w:rsidP="00A447D3"/>
    <w:p w14:paraId="646409AF" w14:textId="5225AE08" w:rsidR="00C972D1" w:rsidRDefault="00C972D1" w:rsidP="006964C7">
      <w:pPr>
        <w:pStyle w:val="Heading4"/>
      </w:pPr>
      <w:r>
        <w:t>Piece Controller</w:t>
      </w:r>
    </w:p>
    <w:p w14:paraId="0A923AF5" w14:textId="77777777" w:rsidR="00A447D3" w:rsidRPr="00A447D3" w:rsidRDefault="00A447D3" w:rsidP="00A447D3"/>
    <w:p w14:paraId="2EC1BB20" w14:textId="2E079F8A" w:rsidR="00C972D1" w:rsidRDefault="00C972D1" w:rsidP="006964C7">
      <w:pPr>
        <w:pStyle w:val="Heading4"/>
      </w:pPr>
      <w:r>
        <w:t>Theme Controller</w:t>
      </w:r>
    </w:p>
    <w:p w14:paraId="758032B1" w14:textId="77777777" w:rsidR="00A447D3" w:rsidRPr="00A447D3" w:rsidRDefault="00A447D3" w:rsidP="00A447D3"/>
    <w:p w14:paraId="01081E1C" w14:textId="36E4274C" w:rsidR="00C972D1" w:rsidRDefault="00C972D1" w:rsidP="006964C7">
      <w:pPr>
        <w:pStyle w:val="Heading4"/>
      </w:pPr>
      <w:r>
        <w:t>Piece Type Controller</w:t>
      </w:r>
    </w:p>
    <w:p w14:paraId="69C4629A" w14:textId="77777777" w:rsidR="00A447D3" w:rsidRPr="00A447D3" w:rsidRDefault="00A447D3" w:rsidP="00A447D3"/>
    <w:p w14:paraId="126174ED" w14:textId="7CB13B3A" w:rsidR="00C972D1" w:rsidRDefault="00C972D1" w:rsidP="006964C7">
      <w:pPr>
        <w:pStyle w:val="Heading4"/>
      </w:pPr>
      <w:r>
        <w:t>Database Controller</w:t>
      </w:r>
    </w:p>
    <w:p w14:paraId="1475635E" w14:textId="3AEEC1DB" w:rsidR="00231716" w:rsidRDefault="00C8501F" w:rsidP="000D0361">
      <w:r>
        <w:t>This controller handles all database functions between the views and database.</w:t>
      </w:r>
      <w:r w:rsidR="006C567E">
        <w:t xml:space="preserve"> It handles the displaying of all pages a logged-in user tries to view</w:t>
      </w:r>
      <w:r w:rsidR="00231716">
        <w:t>.</w:t>
      </w:r>
    </w:p>
    <w:p w14:paraId="4AB1869B" w14:textId="387A50EC" w:rsidR="00231716" w:rsidRDefault="00557232" w:rsidP="000D0361">
      <w:r>
        <w:t xml:space="preserve">This handles </w:t>
      </w:r>
      <w:r w:rsidR="00290009">
        <w:t xml:space="preserve">account functions </w:t>
      </w:r>
      <w:r>
        <w:t>sign-up and login, deletion of accounts, changing account emails and passwords</w:t>
      </w:r>
      <w:r w:rsidR="00290009">
        <w:t xml:space="preserve"> and logout</w:t>
      </w:r>
      <w:r w:rsidR="007570AD">
        <w:t xml:space="preserve">, and also </w:t>
      </w:r>
      <w:r w:rsidR="00231716">
        <w:t xml:space="preserve">the loading of the </w:t>
      </w:r>
      <w:r w:rsidR="00231716">
        <w:fldChar w:fldCharType="begin"/>
      </w:r>
      <w:r w:rsidR="00231716">
        <w:instrText xml:space="preserve"> REF _Ref100935230 \h </w:instrText>
      </w:r>
      <w:r w:rsidR="00231716">
        <w:fldChar w:fldCharType="separate"/>
      </w:r>
      <w:r w:rsidR="00231716">
        <w:t>Profile Page</w:t>
      </w:r>
      <w:r w:rsidR="00231716">
        <w:fldChar w:fldCharType="end"/>
      </w:r>
      <w:r w:rsidR="00231716">
        <w:t xml:space="preserve"> (</w:t>
      </w:r>
      <w:r w:rsidR="00231716">
        <w:fldChar w:fldCharType="begin"/>
      </w:r>
      <w:r w:rsidR="00231716">
        <w:instrText xml:space="preserve"> REF _Ref101661890 \h </w:instrText>
      </w:r>
      <w:r w:rsidR="00231716">
        <w:fldChar w:fldCharType="separate"/>
      </w:r>
      <w:r w:rsidR="00231716">
        <w:t xml:space="preserve">Figure </w:t>
      </w:r>
      <w:r w:rsidR="00231716">
        <w:rPr>
          <w:noProof/>
        </w:rPr>
        <w:t>91</w:t>
      </w:r>
      <w:r w:rsidR="00231716">
        <w:fldChar w:fldCharType="end"/>
      </w:r>
      <w:r w:rsidR="00231716">
        <w:t>)</w:t>
      </w:r>
      <w:r w:rsidR="00B63DE9">
        <w:t xml:space="preserve"> for a logged-in user</w:t>
      </w:r>
      <w:r w:rsidR="007570AD">
        <w:t>.</w:t>
      </w:r>
    </w:p>
    <w:p w14:paraId="444D8902" w14:textId="5AF2770D" w:rsidR="00C8501F" w:rsidRDefault="00A011F6" w:rsidP="000D0361">
      <w:r>
        <w:t xml:space="preserve">This controller also retrieves </w:t>
      </w:r>
      <w:r w:rsidR="00290009">
        <w:t>a</w:t>
      </w:r>
      <w:r>
        <w:t xml:space="preserve"> logged-in </w:t>
      </w:r>
      <w:r w:rsidR="00290009">
        <w:t xml:space="preserve">users </w:t>
      </w:r>
      <w:r w:rsidR="00290009">
        <w:t>setlist</w:t>
      </w:r>
      <w:r w:rsidR="00290009">
        <w:t>s</w:t>
      </w:r>
      <w:r>
        <w:t xml:space="preserve"> </w:t>
      </w:r>
      <w:r w:rsidR="008F7F7C">
        <w:t>and display</w:t>
      </w:r>
      <w:r w:rsidR="008F7F7C">
        <w:t xml:space="preserve"> </w:t>
      </w:r>
      <w:r w:rsidR="00575968">
        <w:t>them</w:t>
      </w:r>
      <w:r w:rsidR="008F7F7C">
        <w:t xml:space="preserve"> </w:t>
      </w:r>
      <w:r w:rsidR="004E3DD8">
        <w:t>o</w:t>
      </w:r>
      <w:r w:rsidR="008F7F7C">
        <w:t>n</w:t>
      </w:r>
      <w:r w:rsidR="00915E5A">
        <w:t xml:space="preserve"> the</w:t>
      </w:r>
      <w:r>
        <w:t xml:space="preserve"> </w:t>
      </w:r>
      <w:r>
        <w:fldChar w:fldCharType="begin"/>
      </w:r>
      <w:r>
        <w:instrText xml:space="preserve"> REF _Ref100935105 \h </w:instrText>
      </w:r>
      <w:r>
        <w:fldChar w:fldCharType="separate"/>
      </w:r>
      <w:r w:rsidR="006964C7">
        <w:t>Set Lists Page</w:t>
      </w:r>
      <w:r>
        <w:fldChar w:fldCharType="end"/>
      </w:r>
      <w:r>
        <w:t xml:space="preserve"> </w:t>
      </w:r>
      <w:r w:rsidR="004E3DD8">
        <w:t>(</w:t>
      </w:r>
      <w:r w:rsidR="004E3DD8">
        <w:fldChar w:fldCharType="begin"/>
      </w:r>
      <w:r w:rsidR="004E3DD8">
        <w:instrText xml:space="preserve"> REF _Ref101634320 \h </w:instrText>
      </w:r>
      <w:r w:rsidR="004E3DD8">
        <w:fldChar w:fldCharType="separate"/>
      </w:r>
      <w:r w:rsidR="006964C7">
        <w:t xml:space="preserve">Figure </w:t>
      </w:r>
      <w:r w:rsidR="006964C7">
        <w:rPr>
          <w:noProof/>
        </w:rPr>
        <w:t>64</w:t>
      </w:r>
      <w:r w:rsidR="004E3DD8">
        <w:fldChar w:fldCharType="end"/>
      </w:r>
      <w:r w:rsidR="004E3DD8">
        <w:t xml:space="preserve"> and </w:t>
      </w:r>
      <w:r w:rsidR="004E3DD8">
        <w:fldChar w:fldCharType="begin"/>
      </w:r>
      <w:r w:rsidR="004E3DD8">
        <w:instrText xml:space="preserve"> REF _Ref101634325 \h </w:instrText>
      </w:r>
      <w:r w:rsidR="004E3DD8">
        <w:fldChar w:fldCharType="separate"/>
      </w:r>
      <w:r w:rsidR="006964C7">
        <w:t xml:space="preserve">Figure </w:t>
      </w:r>
      <w:r w:rsidR="006964C7">
        <w:rPr>
          <w:noProof/>
        </w:rPr>
        <w:t>65</w:t>
      </w:r>
      <w:r w:rsidR="004E3DD8">
        <w:fldChar w:fldCharType="end"/>
      </w:r>
      <w:r w:rsidR="004E3DD8">
        <w:t>)</w:t>
      </w:r>
      <w:r w:rsidR="00290009">
        <w:t>,</w:t>
      </w:r>
      <w:r w:rsidR="004E3DD8">
        <w:t xml:space="preserve"> and it can also retrieve all Lego sets in a setlist that are </w:t>
      </w:r>
      <w:r w:rsidR="008E69CA">
        <w:t>displayed</w:t>
      </w:r>
      <w:r w:rsidR="004E3DD8">
        <w:t xml:space="preserve"> on the (</w:t>
      </w:r>
      <w:r w:rsidR="004E3DD8">
        <w:fldChar w:fldCharType="begin"/>
      </w:r>
      <w:r w:rsidR="004E3DD8">
        <w:instrText xml:space="preserve"> REF _Ref101464225 \h </w:instrText>
      </w:r>
      <w:r w:rsidR="004E3DD8">
        <w:fldChar w:fldCharType="separate"/>
      </w:r>
      <w:r w:rsidR="006964C7">
        <w:t xml:space="preserve">Figure </w:t>
      </w:r>
      <w:r w:rsidR="006964C7">
        <w:rPr>
          <w:noProof/>
        </w:rPr>
        <w:t>78</w:t>
      </w:r>
      <w:r w:rsidR="004E3DD8">
        <w:fldChar w:fldCharType="end"/>
      </w:r>
      <w:r w:rsidR="004E3DD8">
        <w:t xml:space="preserve"> and </w:t>
      </w:r>
      <w:r w:rsidR="004E3DD8">
        <w:fldChar w:fldCharType="begin"/>
      </w:r>
      <w:r w:rsidR="004E3DD8">
        <w:instrText xml:space="preserve"> REF _Ref101464234 \h </w:instrText>
      </w:r>
      <w:r w:rsidR="004E3DD8">
        <w:fldChar w:fldCharType="separate"/>
      </w:r>
      <w:r w:rsidR="006964C7">
        <w:t xml:space="preserve">Figure </w:t>
      </w:r>
      <w:r w:rsidR="006964C7">
        <w:rPr>
          <w:noProof/>
        </w:rPr>
        <w:t>79</w:t>
      </w:r>
      <w:r w:rsidR="004E3DD8">
        <w:fldChar w:fldCharType="end"/>
      </w:r>
      <w:r w:rsidR="004E3DD8">
        <w:t>)</w:t>
      </w:r>
      <w:r w:rsidR="008E69CA">
        <w:t>. The controller can</w:t>
      </w:r>
      <w:r w:rsidR="00290009">
        <w:t xml:space="preserve"> creat</w:t>
      </w:r>
      <w:r w:rsidR="008E69CA">
        <w:t>e</w:t>
      </w:r>
      <w:r w:rsidR="00290009">
        <w:t xml:space="preserve"> and</w:t>
      </w:r>
      <w:r w:rsidR="008E69CA">
        <w:t xml:space="preserve"> deleted </w:t>
      </w:r>
      <w:r w:rsidR="00290009">
        <w:t>setlists</w:t>
      </w:r>
      <w:r w:rsidR="008E69CA">
        <w:t>,</w:t>
      </w:r>
      <w:r w:rsidR="006F35D9">
        <w:t xml:space="preserve"> chang</w:t>
      </w:r>
      <w:r w:rsidR="008E69CA">
        <w:t xml:space="preserve">e setlist </w:t>
      </w:r>
      <w:r w:rsidR="006F35D9">
        <w:t>name</w:t>
      </w:r>
      <w:r w:rsidR="008E69CA">
        <w:t xml:space="preserve">s, and </w:t>
      </w:r>
      <w:r w:rsidR="008E69CA">
        <w:t>add and delet</w:t>
      </w:r>
      <w:r w:rsidR="008E69CA">
        <w:t>e</w:t>
      </w:r>
      <w:r w:rsidR="008E69CA">
        <w:t xml:space="preserve"> sets from setlists</w:t>
      </w:r>
      <w:r w:rsidR="005041F0">
        <w:t>, on the database.</w:t>
      </w:r>
    </w:p>
    <w:p w14:paraId="570E4F70" w14:textId="713C9D06" w:rsidR="00B4435F" w:rsidRDefault="00575968" w:rsidP="000D0361">
      <w:r>
        <w:t>This controller can get logged-in users</w:t>
      </w:r>
      <w:r w:rsidR="00213FC5">
        <w:t xml:space="preserve"> Lego</w:t>
      </w:r>
      <w:r>
        <w:t xml:space="preserve"> Sets </w:t>
      </w:r>
      <w:r w:rsidR="00213FC5">
        <w:t xml:space="preserve">with </w:t>
      </w:r>
      <w:r w:rsidR="00E06FDF">
        <w:t xml:space="preserve">a </w:t>
      </w:r>
      <w:r w:rsidR="00213FC5">
        <w:t>checklist</w:t>
      </w:r>
      <w:r w:rsidR="00E06FDF">
        <w:t xml:space="preserve"> </w:t>
      </w:r>
      <w:r>
        <w:t>in Progress and display these</w:t>
      </w:r>
      <w:r w:rsidR="00B60E2F">
        <w:t xml:space="preserve"> on the </w:t>
      </w:r>
      <w:r w:rsidR="00B60E2F">
        <w:fldChar w:fldCharType="begin"/>
      </w:r>
      <w:r w:rsidR="00B60E2F">
        <w:instrText xml:space="preserve"> REF _Ref100935125 \h </w:instrText>
      </w:r>
      <w:r w:rsidR="00B60E2F">
        <w:fldChar w:fldCharType="separate"/>
      </w:r>
      <w:r w:rsidR="006964C7">
        <w:t>Sets in Progress Page</w:t>
      </w:r>
      <w:r w:rsidR="00B60E2F">
        <w:fldChar w:fldCharType="end"/>
      </w:r>
      <w:r w:rsidR="00B60E2F">
        <w:t xml:space="preserve"> (</w:t>
      </w:r>
      <w:r w:rsidR="00B60E2F">
        <w:fldChar w:fldCharType="begin"/>
      </w:r>
      <w:r w:rsidR="00B60E2F">
        <w:instrText xml:space="preserve"> REF _Ref101457785 \h </w:instrText>
      </w:r>
      <w:r w:rsidR="00B60E2F">
        <w:fldChar w:fldCharType="separate"/>
      </w:r>
      <w:r w:rsidR="006964C7">
        <w:t xml:space="preserve">Figure </w:t>
      </w:r>
      <w:r w:rsidR="006964C7">
        <w:rPr>
          <w:noProof/>
        </w:rPr>
        <w:t>59</w:t>
      </w:r>
      <w:r w:rsidR="00B60E2F">
        <w:fldChar w:fldCharType="end"/>
      </w:r>
      <w:r w:rsidR="00B60E2F">
        <w:t xml:space="preserve"> and </w:t>
      </w:r>
      <w:r w:rsidR="00B60E2F">
        <w:fldChar w:fldCharType="begin"/>
      </w:r>
      <w:r w:rsidR="00B60E2F">
        <w:instrText xml:space="preserve"> REF _Ref101457796 \h </w:instrText>
      </w:r>
      <w:r w:rsidR="00B60E2F">
        <w:fldChar w:fldCharType="separate"/>
      </w:r>
      <w:r w:rsidR="006964C7">
        <w:t xml:space="preserve">Figure </w:t>
      </w:r>
      <w:r w:rsidR="006964C7">
        <w:rPr>
          <w:noProof/>
        </w:rPr>
        <w:t>60</w:t>
      </w:r>
      <w:r w:rsidR="00B60E2F">
        <w:fldChar w:fldCharType="end"/>
      </w:r>
      <w:r w:rsidR="00B60E2F">
        <w:t>).</w:t>
      </w:r>
      <w:r w:rsidR="00213FC5">
        <w:t xml:space="preserve"> </w:t>
      </w:r>
      <w:r w:rsidR="005041F0">
        <w:t>The controller can remove Sets in Progress from the database too</w:t>
      </w:r>
      <w:r w:rsidR="00577CE4">
        <w:t>.</w:t>
      </w:r>
    </w:p>
    <w:p w14:paraId="1616934F" w14:textId="01B72C2E" w:rsidR="005E50BA" w:rsidRDefault="000D0361" w:rsidP="000D0361">
      <w:r>
        <w:t xml:space="preserve">Finally, </w:t>
      </w:r>
      <w:r w:rsidR="00046C3C">
        <w:t xml:space="preserve">this controller also displays the </w:t>
      </w:r>
      <w:r w:rsidR="00046C3C">
        <w:fldChar w:fldCharType="begin"/>
      </w:r>
      <w:r w:rsidR="00046C3C">
        <w:instrText xml:space="preserve"> REF _Ref101641888 \h </w:instrText>
      </w:r>
      <w:r w:rsidR="00046C3C">
        <w:fldChar w:fldCharType="separate"/>
      </w:r>
      <w:r w:rsidR="00046C3C">
        <w:t>Access Denied Page</w:t>
      </w:r>
      <w:r w:rsidR="00046C3C">
        <w:fldChar w:fldCharType="end"/>
      </w:r>
      <w:r w:rsidR="00046C3C">
        <w:t xml:space="preserve"> (</w:t>
      </w:r>
      <w:r w:rsidR="00046C3C">
        <w:fldChar w:fldCharType="begin"/>
      </w:r>
      <w:r w:rsidR="00046C3C">
        <w:instrText xml:space="preserve"> REF _Ref101641914 \h </w:instrText>
      </w:r>
      <w:r w:rsidR="00046C3C">
        <w:fldChar w:fldCharType="separate"/>
      </w:r>
      <w:r w:rsidR="00046C3C">
        <w:t xml:space="preserve">Figure </w:t>
      </w:r>
      <w:r w:rsidR="00046C3C">
        <w:rPr>
          <w:noProof/>
        </w:rPr>
        <w:t>110</w:t>
      </w:r>
      <w:r w:rsidR="00046C3C">
        <w:fldChar w:fldCharType="end"/>
      </w:r>
      <w:r w:rsidR="00046C3C">
        <w:t>), when a logged-in tries to access a page only available to logged-in users</w:t>
      </w:r>
      <w:r w:rsidR="0088457A">
        <w:t xml:space="preserve">. This is done when a </w:t>
      </w:r>
      <w:r w:rsidR="006C567E">
        <w:t xml:space="preserve">user tries to </w:t>
      </w:r>
      <w:r w:rsidR="0088457A">
        <w:t>ente</w:t>
      </w:r>
      <w:r w:rsidR="006C567E">
        <w:t xml:space="preserve">r a page </w:t>
      </w:r>
      <w:r w:rsidR="006C567E">
        <w:t>meant only for logged</w:t>
      </w:r>
      <w:r w:rsidR="006C567E">
        <w:t>-</w:t>
      </w:r>
      <w:r w:rsidR="006C567E">
        <w:t>in user</w:t>
      </w:r>
      <w:r w:rsidR="006C567E">
        <w:t xml:space="preserve">s, the method in the database which </w:t>
      </w:r>
      <w:r w:rsidR="00210A3F">
        <w:t>handles</w:t>
      </w:r>
      <w:r w:rsidR="006C567E">
        <w:t xml:space="preserve"> the URL </w:t>
      </w:r>
      <w:r w:rsidR="00210A3F">
        <w:t xml:space="preserve">for this page checks to see if </w:t>
      </w:r>
      <w:r w:rsidR="00A41BAF">
        <w:t xml:space="preserve">there is a </w:t>
      </w:r>
      <w:r w:rsidR="00210A3F">
        <w:t xml:space="preserve">Session Attribute </w:t>
      </w:r>
      <w:r w:rsidR="00A41BAF">
        <w:t xml:space="preserve">‘accountLoggedIn’ that if set holds the currently logged-in user’s email, and if this session attribute does not exist then the </w:t>
      </w:r>
      <w:r w:rsidR="00D8235D">
        <w:fldChar w:fldCharType="begin"/>
      </w:r>
      <w:r w:rsidR="00D8235D">
        <w:instrText xml:space="preserve"> REF _Ref101641888 \h </w:instrText>
      </w:r>
      <w:r w:rsidR="00D8235D">
        <w:fldChar w:fldCharType="separate"/>
      </w:r>
      <w:r w:rsidR="00D8235D">
        <w:t>Access Denied Page</w:t>
      </w:r>
      <w:r w:rsidR="00D8235D">
        <w:fldChar w:fldCharType="end"/>
      </w:r>
      <w:r w:rsidR="00D8235D">
        <w:t xml:space="preserve"> (</w:t>
      </w:r>
      <w:r w:rsidR="00D8235D">
        <w:fldChar w:fldCharType="begin"/>
      </w:r>
      <w:r w:rsidR="00D8235D">
        <w:instrText xml:space="preserve"> REF _Ref101641914 \h </w:instrText>
      </w:r>
      <w:r w:rsidR="00D8235D">
        <w:fldChar w:fldCharType="separate"/>
      </w:r>
      <w:r w:rsidR="00D8235D">
        <w:t xml:space="preserve">Figure </w:t>
      </w:r>
      <w:r w:rsidR="00D8235D">
        <w:rPr>
          <w:noProof/>
        </w:rPr>
        <w:t>110</w:t>
      </w:r>
      <w:r w:rsidR="00D8235D">
        <w:fldChar w:fldCharType="end"/>
      </w:r>
      <w:r w:rsidR="00D8235D">
        <w:t>)</w:t>
      </w:r>
      <w:r w:rsidR="00D8235D">
        <w:t xml:space="preserve"> is displayed.</w:t>
      </w:r>
    </w:p>
    <w:p w14:paraId="7620C425" w14:textId="77777777" w:rsidR="00210A3F" w:rsidRDefault="00210A3F" w:rsidP="000D0361"/>
    <w:p w14:paraId="3A07F180" w14:textId="0F80C2D6" w:rsidR="00C44B49" w:rsidRDefault="00561BF8" w:rsidP="00C44B49">
      <w:pPr>
        <w:pStyle w:val="Heading3"/>
      </w:pPr>
      <w:r>
        <w:t xml:space="preserve">Exporting </w:t>
      </w:r>
      <w:r w:rsidR="00A8598A">
        <w:t xml:space="preserve">and </w:t>
      </w:r>
      <w:r w:rsidR="00A8598A">
        <w:t xml:space="preserve">Importing </w:t>
      </w:r>
      <w:r>
        <w:t>CSV Files</w:t>
      </w:r>
    </w:p>
    <w:p w14:paraId="71C88B47" w14:textId="47FAD4BC" w:rsidR="00C44B49" w:rsidRPr="00C44B49" w:rsidRDefault="006E1E51" w:rsidP="00C44B49">
      <w:r>
        <w:t>On</w:t>
      </w:r>
      <w:r w:rsidR="00BD6517">
        <w:t>e</w:t>
      </w:r>
      <w:r>
        <w:t xml:space="preserve"> of my key requirements for my project (</w:t>
      </w:r>
      <w:r>
        <w:fldChar w:fldCharType="begin"/>
      </w:r>
      <w:r>
        <w:instrText xml:space="preserve"> REF _Ref101794450 \w \h </w:instrText>
      </w:r>
      <w:r>
        <w:fldChar w:fldCharType="separate"/>
      </w:r>
      <w:r w:rsidR="006964C7">
        <w:t>4.1</w:t>
      </w:r>
      <w:r>
        <w:fldChar w:fldCharType="end"/>
      </w:r>
      <w:r>
        <w:t>), was that users could save progress on a checklist, even without an account. To do this I decided that any user could export and import their Lego Set Piece Checklist.</w:t>
      </w:r>
    </w:p>
    <w:p w14:paraId="02C346F3" w14:textId="0FE5D961" w:rsidR="003C6D58" w:rsidRDefault="003C6D58" w:rsidP="003C6D58">
      <w:r>
        <w:t xml:space="preserve">I found a website </w:t>
      </w:r>
      <w:r>
        <w:fldChar w:fldCharType="begin"/>
      </w:r>
      <w:r>
        <w:instrText xml:space="preserve"> REF _Ref101798136 \r \h </w:instrText>
      </w:r>
      <w:r>
        <w:fldChar w:fldCharType="separate"/>
      </w:r>
      <w:r w:rsidR="006964C7">
        <w:t>[12]</w:t>
      </w:r>
      <w:r>
        <w:fldChar w:fldCharType="end"/>
      </w:r>
      <w:r>
        <w:t xml:space="preserve"> </w:t>
      </w:r>
      <w:r w:rsidR="00CD3BB3">
        <w:t xml:space="preserve">that </w:t>
      </w:r>
      <w:r>
        <w:t>explains how to read and write to a CSV file using ‘OpenCSV’ which is added to the ‘build.grade’ file as an ‘implementation’ () so that it can be used in my program.</w:t>
      </w:r>
    </w:p>
    <w:bookmarkStart w:id="185" w:name="_MON_1712415342"/>
    <w:bookmarkEnd w:id="185"/>
    <w:p w14:paraId="365F1AE7" w14:textId="77777777" w:rsidR="00FD4C2F" w:rsidRDefault="00FD4C2F" w:rsidP="00FD4C2F">
      <w:r>
        <w:object w:dxaOrig="9026" w:dyaOrig="570" w14:anchorId="21BEA7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6" type="#_x0000_t75" style="width:451.5pt;height:28.5pt" o:ole="">
            <v:imagedata r:id="rId116" o:title=""/>
          </v:shape>
          <o:OLEObject Type="Embed" ProgID="Word.OpenDocumentText.12" ShapeID="_x0000_i1126" DrawAspect="Content" ObjectID="_1712498383" r:id="rId117"/>
        </w:object>
      </w:r>
    </w:p>
    <w:p w14:paraId="5EC7BA77" w14:textId="70B98604" w:rsidR="00561BF8" w:rsidRDefault="0024618D" w:rsidP="0024618D">
      <w:pPr>
        <w:pStyle w:val="Heading4"/>
      </w:pPr>
      <w:r>
        <w:t>Exporting CSV</w:t>
      </w:r>
    </w:p>
    <w:p w14:paraId="6109BEC1" w14:textId="42A9AAFD" w:rsidR="000D3540" w:rsidRDefault="002A6135" w:rsidP="002A6135">
      <w:r>
        <w:t xml:space="preserve">To export a Checklist as a CSV file the program retrieves all the </w:t>
      </w:r>
      <w:r w:rsidR="00024E17">
        <w:t xml:space="preserve">‘Quantity Checked’ from the </w:t>
      </w:r>
      <w:r w:rsidR="00024E17">
        <w:fldChar w:fldCharType="begin"/>
      </w:r>
      <w:r w:rsidR="00024E17">
        <w:instrText xml:space="preserve"> REF _Ref100955549 \h </w:instrText>
      </w:r>
      <w:r w:rsidR="00024E17">
        <w:fldChar w:fldCharType="separate"/>
      </w:r>
      <w:r w:rsidR="006964C7">
        <w:t>Piece Checklist Page</w:t>
      </w:r>
      <w:r w:rsidR="00024E17">
        <w:fldChar w:fldCharType="end"/>
      </w:r>
      <w:r w:rsidR="00024E17">
        <w:t xml:space="preserve"> (</w:t>
      </w:r>
      <w:r w:rsidR="00024E17">
        <w:fldChar w:fldCharType="begin"/>
      </w:r>
      <w:r w:rsidR="00024E17">
        <w:instrText xml:space="preserve"> REF _Ref101369637 \h </w:instrText>
      </w:r>
      <w:r w:rsidR="00024E17">
        <w:fldChar w:fldCharType="separate"/>
      </w:r>
      <w:r w:rsidR="006964C7">
        <w:t xml:space="preserve">Figure </w:t>
      </w:r>
      <w:r w:rsidR="006964C7">
        <w:rPr>
          <w:noProof/>
        </w:rPr>
        <w:t>25</w:t>
      </w:r>
      <w:r w:rsidR="00024E17">
        <w:fldChar w:fldCharType="end"/>
      </w:r>
      <w:r w:rsidR="00024E17">
        <w:t>) for the Lego set.</w:t>
      </w:r>
    </w:p>
    <w:p w14:paraId="185730CE" w14:textId="5D4D5787" w:rsidR="002A6135" w:rsidRPr="002A6135" w:rsidRDefault="00627928" w:rsidP="002A6135">
      <w:r>
        <w:lastRenderedPageBreak/>
        <w:t>The</w:t>
      </w:r>
      <w:r w:rsidR="009435B2">
        <w:t xml:space="preserve"> name of the </w:t>
      </w:r>
      <w:r w:rsidR="000D3540">
        <w:t xml:space="preserve">CSV </w:t>
      </w:r>
      <w:r w:rsidR="009435B2">
        <w:t>f</w:t>
      </w:r>
      <w:r>
        <w:t xml:space="preserve">ile </w:t>
      </w:r>
      <w:r w:rsidR="000D3540">
        <w:t>to be exported is</w:t>
      </w:r>
      <w:r>
        <w:t xml:space="preserve"> the Set’s name followed by ‘_Checklist.csv’ so that once the </w:t>
      </w:r>
      <w:r w:rsidR="00F518B9">
        <w:t>files ha</w:t>
      </w:r>
      <w:r w:rsidR="00CD3BB3">
        <w:t>ve</w:t>
      </w:r>
      <w:r w:rsidR="00F518B9">
        <w:t xml:space="preserve"> been</w:t>
      </w:r>
      <w:r>
        <w:t xml:space="preserve"> exported </w:t>
      </w:r>
      <w:r w:rsidR="00F518B9">
        <w:t xml:space="preserve">the user knows </w:t>
      </w:r>
      <w:r>
        <w:t>what the checklist is for</w:t>
      </w:r>
      <w:r w:rsidR="006604D4">
        <w:t>.</w:t>
      </w:r>
    </w:p>
    <w:p w14:paraId="2F4B6915" w14:textId="29D04489" w:rsidR="00FD4C2F" w:rsidRDefault="00A52464" w:rsidP="00A52464">
      <w:r>
        <w:t>I combined code from two website</w:t>
      </w:r>
      <w:r w:rsidR="006E2BB0">
        <w:t xml:space="preserve"> </w:t>
      </w:r>
      <w:r w:rsidR="006E2BB0">
        <w:t>article</w:t>
      </w:r>
      <w:r w:rsidR="006E2BB0">
        <w:t xml:space="preserve">s </w:t>
      </w:r>
      <w:r w:rsidR="00A37148">
        <w:fldChar w:fldCharType="begin"/>
      </w:r>
      <w:r w:rsidR="00A37148">
        <w:instrText xml:space="preserve"> REF _Ref101798136 \r \h </w:instrText>
      </w:r>
      <w:r w:rsidR="00A37148">
        <w:fldChar w:fldCharType="separate"/>
      </w:r>
      <w:r w:rsidR="006964C7">
        <w:t>[12]</w:t>
      </w:r>
      <w:r w:rsidR="00A37148">
        <w:fldChar w:fldCharType="end"/>
      </w:r>
      <w:r w:rsidR="00A37148">
        <w:t xml:space="preserve"> </w:t>
      </w:r>
      <w:r>
        <w:t>and</w:t>
      </w:r>
      <w:r w:rsidR="00787421">
        <w:t xml:space="preserve"> </w:t>
      </w:r>
      <w:r w:rsidR="00787421">
        <w:fldChar w:fldCharType="begin"/>
      </w:r>
      <w:r w:rsidR="00787421">
        <w:instrText xml:space="preserve"> REF _Ref101803997 \r \h </w:instrText>
      </w:r>
      <w:r w:rsidR="00787421">
        <w:fldChar w:fldCharType="separate"/>
      </w:r>
      <w:r w:rsidR="006964C7">
        <w:t>[13]</w:t>
      </w:r>
      <w:r w:rsidR="00787421">
        <w:fldChar w:fldCharType="end"/>
      </w:r>
      <w:r w:rsidR="00787421">
        <w:t xml:space="preserve"> </w:t>
      </w:r>
      <w:r>
        <w:t>to create and export a CSV file</w:t>
      </w:r>
      <w:r>
        <w:t xml:space="preserve"> </w:t>
      </w:r>
      <w:r>
        <w:t>for a Lego Set checklist on a client</w:t>
      </w:r>
      <w:r w:rsidR="00CD3BB3">
        <w:t>'</w:t>
      </w:r>
      <w:r>
        <w:t>s machine, as this was not vital to the main function of the program</w:t>
      </w:r>
      <w:r w:rsidR="00D16A48">
        <w:t>.</w:t>
      </w:r>
    </w:p>
    <w:p w14:paraId="39E7392C" w14:textId="3C1F01F5" w:rsidR="00732457" w:rsidRDefault="00FD4C2F" w:rsidP="00A52464">
      <w:r>
        <w:t>The first website</w:t>
      </w:r>
      <w:r w:rsidR="006E2BB0">
        <w:t xml:space="preserve"> article</w:t>
      </w:r>
      <w:r>
        <w:t xml:space="preserve"> </w:t>
      </w:r>
      <w:r>
        <w:fldChar w:fldCharType="begin"/>
      </w:r>
      <w:r>
        <w:instrText xml:space="preserve"> REF _Ref101798144 \r \h </w:instrText>
      </w:r>
      <w:r>
        <w:fldChar w:fldCharType="separate"/>
      </w:r>
      <w:r w:rsidR="006964C7">
        <w:t>[12]</w:t>
      </w:r>
      <w:r>
        <w:fldChar w:fldCharType="end"/>
      </w:r>
      <w:r>
        <w:t xml:space="preserve"> as mentioned above explains how to read and write to a CSV file, and I used </w:t>
      </w:r>
      <w:r w:rsidR="00C521CD">
        <w:t xml:space="preserve">code from this </w:t>
      </w:r>
      <w:r w:rsidR="006E2BB0">
        <w:t>article</w:t>
      </w:r>
      <w:r w:rsidR="006E2BB0">
        <w:t xml:space="preserve"> </w:t>
      </w:r>
      <w:r w:rsidR="00C521CD">
        <w:t xml:space="preserve">to help me </w:t>
      </w:r>
      <w:r w:rsidR="001C7E70">
        <w:t>Write</w:t>
      </w:r>
      <w:r w:rsidR="00C521CD">
        <w:t xml:space="preserve"> data to the CSV file.</w:t>
      </w:r>
    </w:p>
    <w:p w14:paraId="7728B3F8" w14:textId="2FCB13EF" w:rsidR="00032A3A" w:rsidRDefault="006343F4" w:rsidP="00A52464">
      <w:r>
        <w:t>The second website</w:t>
      </w:r>
      <w:r w:rsidR="006E2BB0">
        <w:t xml:space="preserve"> </w:t>
      </w:r>
      <w:r w:rsidR="006E2BB0">
        <w:t>article</w:t>
      </w:r>
      <w:r>
        <w:t xml:space="preserve"> </w:t>
      </w:r>
      <w:r>
        <w:fldChar w:fldCharType="begin"/>
      </w:r>
      <w:r>
        <w:instrText xml:space="preserve"> REF _Ref101803997 \r \h </w:instrText>
      </w:r>
      <w:r>
        <w:fldChar w:fldCharType="separate"/>
      </w:r>
      <w:r w:rsidR="006964C7">
        <w:t>[13]</w:t>
      </w:r>
      <w:r>
        <w:fldChar w:fldCharType="end"/>
      </w:r>
      <w:r>
        <w:t xml:space="preserve"> </w:t>
      </w:r>
      <w:r w:rsidR="007A125D">
        <w:t xml:space="preserve">explains how to </w:t>
      </w:r>
      <w:r w:rsidR="004B4389">
        <w:t xml:space="preserve">export data </w:t>
      </w:r>
      <w:r w:rsidR="007A125D">
        <w:t xml:space="preserve">in </w:t>
      </w:r>
      <w:r w:rsidR="004B4389">
        <w:t>a CSV file in Spring Boot</w:t>
      </w:r>
      <w:r w:rsidR="007A125D">
        <w:t>, in the form of a download on the client</w:t>
      </w:r>
      <w:r w:rsidR="00CD3BB3">
        <w:t>'</w:t>
      </w:r>
      <w:r w:rsidR="007A125D">
        <w:t>s device via their browser.</w:t>
      </w:r>
      <w:r w:rsidR="00E24670">
        <w:t xml:space="preserve"> </w:t>
      </w:r>
      <w:r w:rsidR="00E24670">
        <w:fldChar w:fldCharType="begin"/>
      </w:r>
      <w:r w:rsidR="00E24670">
        <w:instrText xml:space="preserve"> REF _Ref101821100 \h </w:instrText>
      </w:r>
      <w:r w:rsidR="00E24670">
        <w:fldChar w:fldCharType="separate"/>
      </w:r>
      <w:r w:rsidR="006964C7">
        <w:t xml:space="preserve">Figure </w:t>
      </w:r>
      <w:r w:rsidR="006964C7">
        <w:rPr>
          <w:noProof/>
        </w:rPr>
        <w:t>112</w:t>
      </w:r>
      <w:r w:rsidR="00E24670">
        <w:fldChar w:fldCharType="end"/>
      </w:r>
      <w:r w:rsidR="00E24670">
        <w:t xml:space="preserve"> </w:t>
      </w:r>
      <w:r w:rsidR="00E24670">
        <w:fldChar w:fldCharType="begin"/>
      </w:r>
      <w:r w:rsidR="00E24670">
        <w:instrText xml:space="preserve"> REF _Ref101821104 \p \h </w:instrText>
      </w:r>
      <w:r w:rsidR="00E24670">
        <w:fldChar w:fldCharType="separate"/>
      </w:r>
      <w:r w:rsidR="006964C7">
        <w:t>below</w:t>
      </w:r>
      <w:r w:rsidR="00E24670">
        <w:fldChar w:fldCharType="end"/>
      </w:r>
      <w:r w:rsidR="006E2BB0">
        <w:t xml:space="preserve"> shows the code I used from the </w:t>
      </w:r>
      <w:r w:rsidR="006E2BB0">
        <w:t>article</w:t>
      </w:r>
      <w:r w:rsidR="006E2BB0">
        <w:t xml:space="preserve"> </w:t>
      </w:r>
      <w:r w:rsidR="006E2BB0">
        <w:fldChar w:fldCharType="begin"/>
      </w:r>
      <w:r w:rsidR="006E2BB0">
        <w:instrText xml:space="preserve"> REF _Ref101803997 \r \h </w:instrText>
      </w:r>
      <w:r w:rsidR="006E2BB0">
        <w:fldChar w:fldCharType="separate"/>
      </w:r>
      <w:r w:rsidR="006964C7">
        <w:t>[13]</w:t>
      </w:r>
      <w:r w:rsidR="006E2BB0">
        <w:fldChar w:fldCharType="end"/>
      </w:r>
      <w:r w:rsidR="008A675B">
        <w:t xml:space="preserve">, which sets the ‘HTTPServletResponse’ content type to a CSV file and the name of the </w:t>
      </w:r>
      <w:r w:rsidR="003450D2">
        <w:t xml:space="preserve">CSV </w:t>
      </w:r>
      <w:r w:rsidR="008A675B">
        <w:t>file.</w:t>
      </w:r>
      <w:r w:rsidR="003450D2">
        <w:t xml:space="preserve"> This code is inside a controller method which after the code in </w:t>
      </w:r>
      <w:r w:rsidR="003450D2">
        <w:fldChar w:fldCharType="begin"/>
      </w:r>
      <w:r w:rsidR="003450D2">
        <w:instrText xml:space="preserve"> REF _Ref101821100 \h </w:instrText>
      </w:r>
      <w:r w:rsidR="003450D2">
        <w:fldChar w:fldCharType="separate"/>
      </w:r>
      <w:r w:rsidR="006964C7">
        <w:t xml:space="preserve">Figure </w:t>
      </w:r>
      <w:r w:rsidR="006964C7">
        <w:rPr>
          <w:noProof/>
        </w:rPr>
        <w:t>112</w:t>
      </w:r>
      <w:r w:rsidR="003450D2">
        <w:fldChar w:fldCharType="end"/>
      </w:r>
      <w:r w:rsidR="003450D2">
        <w:t xml:space="preserve"> adds the data to the CSV file and when the method ends exports the file to the </w:t>
      </w:r>
      <w:r w:rsidR="00AA229C">
        <w:t>client’s</w:t>
      </w:r>
      <w:r w:rsidR="003450D2">
        <w:t xml:space="preserve"> device.</w:t>
      </w:r>
    </w:p>
    <w:bookmarkStart w:id="186" w:name="_MON_1712418117"/>
    <w:bookmarkEnd w:id="186"/>
    <w:p w14:paraId="38C2C02F" w14:textId="77777777" w:rsidR="00D45A71" w:rsidRDefault="00511452" w:rsidP="00D45A71">
      <w:pPr>
        <w:keepNext/>
        <w:spacing w:after="0"/>
      </w:pPr>
      <w:r>
        <w:object w:dxaOrig="9026" w:dyaOrig="1425" w14:anchorId="2591E5D0">
          <v:shape id="_x0000_i1130" type="#_x0000_t75" style="width:451.5pt;height:50.25pt" o:ole="">
            <v:imagedata r:id="rId118" o:title="" croptop="10348f" cropbottom="8968f"/>
          </v:shape>
          <o:OLEObject Type="Embed" ProgID="Word.OpenDocumentText.12" ShapeID="_x0000_i1130" DrawAspect="Content" ObjectID="_1712498384" r:id="rId119"/>
        </w:object>
      </w:r>
    </w:p>
    <w:p w14:paraId="7C9BD064" w14:textId="323BC2E5" w:rsidR="00AD5260" w:rsidRDefault="00D45A71" w:rsidP="00D45A71">
      <w:pPr>
        <w:pStyle w:val="Caption"/>
      </w:pPr>
      <w:bookmarkStart w:id="187" w:name="_Ref101821100"/>
      <w:bookmarkStart w:id="188" w:name="_Ref101821104"/>
      <w:r>
        <w:t xml:space="preserve">Figure </w:t>
      </w:r>
      <w:fldSimple w:instr=" SEQ Figure \* ARABIC ">
        <w:r w:rsidR="006964C7">
          <w:rPr>
            <w:noProof/>
          </w:rPr>
          <w:t>112</w:t>
        </w:r>
      </w:fldSimple>
      <w:bookmarkEnd w:id="187"/>
      <w:r>
        <w:t>: Exporting CSV File on Clients Device Code</w:t>
      </w:r>
      <w:bookmarkEnd w:id="188"/>
    </w:p>
    <w:p w14:paraId="57771A03" w14:textId="5577B934" w:rsidR="00DB0E19" w:rsidRDefault="00DB0E19" w:rsidP="00A52464">
      <w:r>
        <w:t>The</w:t>
      </w:r>
      <w:r w:rsidR="00D57107">
        <w:t xml:space="preserve"> data that is stored in the CSV file</w:t>
      </w:r>
      <w:r>
        <w:t xml:space="preserve"> </w:t>
      </w:r>
      <w:r w:rsidR="00D57107">
        <w:t xml:space="preserve">is as follows. First the </w:t>
      </w:r>
      <w:r>
        <w:t xml:space="preserve">Lego Set’s ‘Set Number’ is written </w:t>
      </w:r>
      <w:r w:rsidR="00CD3BB3">
        <w:t>to</w:t>
      </w:r>
      <w:r>
        <w:t xml:space="preserve"> the</w:t>
      </w:r>
      <w:r w:rsidR="00866E1E">
        <w:t xml:space="preserve"> first line of the CSV</w:t>
      </w:r>
      <w:r>
        <w:t xml:space="preserve"> file</w:t>
      </w:r>
      <w:r w:rsidR="00DC6DAF">
        <w:t>. After this</w:t>
      </w:r>
      <w:r w:rsidR="00CD3BB3">
        <w:t>,</w:t>
      </w:r>
      <w:r w:rsidR="00DC6DAF">
        <w:t xml:space="preserve"> there is a line </w:t>
      </w:r>
      <w:r>
        <w:t>for each Lego Piece that has a ‘Quanti</w:t>
      </w:r>
      <w:r w:rsidR="00CB72DD">
        <w:t>t</w:t>
      </w:r>
      <w:r>
        <w:t>y Found’ above 0</w:t>
      </w:r>
      <w:r w:rsidR="00DC6DAF">
        <w:t xml:space="preserve"> that contains </w:t>
      </w:r>
      <w:r w:rsidR="00DC6DAF">
        <w:t>unique identifying information</w:t>
      </w:r>
      <w:r w:rsidR="00DC6DAF">
        <w:t xml:space="preserve"> for that piece</w:t>
      </w:r>
      <w:r>
        <w:t>, as there is no need to store</w:t>
      </w:r>
      <w:r w:rsidR="00181523">
        <w:t xml:space="preserve"> these as during the CSV import (explain</w:t>
      </w:r>
      <w:r w:rsidR="00493362">
        <w:t>ed</w:t>
      </w:r>
      <w:r w:rsidR="00181523">
        <w:t xml:space="preserve"> </w:t>
      </w:r>
      <w:r w:rsidR="00181523">
        <w:fldChar w:fldCharType="begin"/>
      </w:r>
      <w:r w:rsidR="00181523">
        <w:instrText xml:space="preserve"> REF _Ref101798927 \p \h </w:instrText>
      </w:r>
      <w:r w:rsidR="00181523">
        <w:fldChar w:fldCharType="separate"/>
      </w:r>
      <w:r w:rsidR="006964C7">
        <w:t>below</w:t>
      </w:r>
      <w:r w:rsidR="00181523">
        <w:fldChar w:fldCharType="end"/>
      </w:r>
      <w:r w:rsidR="00181523">
        <w:t>)</w:t>
      </w:r>
      <w:r w:rsidR="00CB72DD">
        <w:t xml:space="preserve"> pieces missing in the CSV file have their ‘Quantity Found’ set as 0.</w:t>
      </w:r>
      <w:r w:rsidR="006E1A1B">
        <w:t xml:space="preserve"> The piece information exported is the piece</w:t>
      </w:r>
      <w:r w:rsidR="00622CBC">
        <w:t>’</w:t>
      </w:r>
      <w:r w:rsidR="006E1A1B">
        <w:t xml:space="preserve">s </w:t>
      </w:r>
      <w:r w:rsidR="00622CBC">
        <w:t>number, the name of the piece</w:t>
      </w:r>
      <w:r w:rsidR="00411BE3">
        <w:t>'</w:t>
      </w:r>
      <w:r w:rsidR="00622CBC">
        <w:t>s colour, if it is a spare piece and the ‘Quantity Found’</w:t>
      </w:r>
      <w:r w:rsidR="00511CF7">
        <w:t>.</w:t>
      </w:r>
    </w:p>
    <w:p w14:paraId="310D0655" w14:textId="77777777" w:rsidR="00DB0E19" w:rsidRPr="00032A3A" w:rsidRDefault="00DB0E19" w:rsidP="00A52464"/>
    <w:bookmarkStart w:id="189" w:name="_MON_1712409537"/>
    <w:bookmarkEnd w:id="189"/>
    <w:p w14:paraId="2BCB9A1D" w14:textId="0B7D4AC3" w:rsidR="0024618D" w:rsidRDefault="00EB03E4" w:rsidP="0024618D">
      <w:r>
        <w:object w:dxaOrig="9026" w:dyaOrig="6555" w14:anchorId="7905E6B4">
          <v:shape id="_x0000_i1203" type="#_x0000_t75" style="width:443.25pt;height:242.25pt" o:ole="">
            <v:imagedata r:id="rId120" o:title="" croptop="14054f" cropbottom="2139f"/>
          </v:shape>
          <o:OLEObject Type="Embed" ProgID="Word.OpenDocumentText.12" ShapeID="_x0000_i1203" DrawAspect="Content" ObjectID="_1712498385" r:id="rId121"/>
        </w:object>
      </w:r>
    </w:p>
    <w:p w14:paraId="60A9C459" w14:textId="2D751FF9" w:rsidR="004F50B2" w:rsidRDefault="004F50B2" w:rsidP="0024618D">
      <w:r>
        <w:t xml:space="preserve">This shows how the </w:t>
      </w:r>
    </w:p>
    <w:p w14:paraId="140CEE50" w14:textId="5DC07F70" w:rsidR="0024618D" w:rsidRDefault="0024618D" w:rsidP="0024618D">
      <w:pPr>
        <w:pStyle w:val="Heading4"/>
      </w:pPr>
      <w:r>
        <w:lastRenderedPageBreak/>
        <w:t>Import CSV</w:t>
      </w:r>
    </w:p>
    <w:p w14:paraId="3CE5C381" w14:textId="00A80BD4" w:rsidR="00F50689" w:rsidRDefault="00F50689" w:rsidP="00F50689">
      <w:r>
        <w:t>To import a CSV file</w:t>
      </w:r>
      <w:r w:rsidR="00F01FEE">
        <w:t xml:space="preserve"> </w:t>
      </w:r>
      <w:r w:rsidR="003D5CE5">
        <w:t xml:space="preserve">the user selects a file to upload in the </w:t>
      </w:r>
      <w:r w:rsidR="003D5CE5">
        <w:fldChar w:fldCharType="begin"/>
      </w:r>
      <w:r w:rsidR="003D5CE5">
        <w:instrText xml:space="preserve"> REF _Ref101878468 \h </w:instrText>
      </w:r>
      <w:r w:rsidR="003D5CE5">
        <w:fldChar w:fldCharType="separate"/>
      </w:r>
      <w:r w:rsidR="006964C7">
        <w:t>Import Checklist Popup</w:t>
      </w:r>
      <w:r w:rsidR="003D5CE5">
        <w:fldChar w:fldCharType="end"/>
      </w:r>
      <w:r w:rsidR="003D5CE5">
        <w:t xml:space="preserve"> (</w:t>
      </w:r>
      <w:r w:rsidR="0070798B">
        <w:fldChar w:fldCharType="begin"/>
      </w:r>
      <w:r w:rsidR="0070798B">
        <w:instrText xml:space="preserve"> REF _Ref101304806 \h </w:instrText>
      </w:r>
      <w:r w:rsidR="0070798B">
        <w:fldChar w:fldCharType="separate"/>
      </w:r>
      <w:r w:rsidR="006964C7">
        <w:t xml:space="preserve">Figure </w:t>
      </w:r>
      <w:r w:rsidR="006964C7">
        <w:rPr>
          <w:noProof/>
        </w:rPr>
        <w:t>37</w:t>
      </w:r>
      <w:r w:rsidR="0070798B">
        <w:fldChar w:fldCharType="end"/>
      </w:r>
      <w:r w:rsidR="003D5CE5">
        <w:t>)</w:t>
      </w:r>
      <w:r w:rsidR="00134311">
        <w:t xml:space="preserve">, and this file is uploaded using code from a website article </w:t>
      </w:r>
      <w:r w:rsidR="00134311">
        <w:fldChar w:fldCharType="begin"/>
      </w:r>
      <w:r w:rsidR="00134311">
        <w:instrText xml:space="preserve"> REF _Ref101878832 \r \h </w:instrText>
      </w:r>
      <w:r w:rsidR="00134311">
        <w:fldChar w:fldCharType="separate"/>
      </w:r>
      <w:r w:rsidR="006964C7">
        <w:t>[14]</w:t>
      </w:r>
      <w:r w:rsidR="00134311">
        <w:fldChar w:fldCharType="end"/>
      </w:r>
      <w:r w:rsidR="00134311">
        <w:t xml:space="preserve"> </w:t>
      </w:r>
      <w:r w:rsidR="00401488">
        <w:t>that explains how to upload a file from the clients and device and parse it to the server in Spring Boot.</w:t>
      </w:r>
    </w:p>
    <w:p w14:paraId="33CD2BF3" w14:textId="77777777" w:rsidR="00F50689" w:rsidRPr="00F50689" w:rsidRDefault="00F50689" w:rsidP="00F50689"/>
    <w:p w14:paraId="7C80BFE6" w14:textId="59FF32C9" w:rsidR="00635505" w:rsidRDefault="00F50689" w:rsidP="004F50B2">
      <w:pPr>
        <w:tabs>
          <w:tab w:val="left" w:pos="1125"/>
        </w:tabs>
      </w:pPr>
      <w:r>
        <w:t xml:space="preserve">To read the now imported CSV file, the system uses code from the online article </w:t>
      </w:r>
      <w:r>
        <w:fldChar w:fldCharType="begin"/>
      </w:r>
      <w:r>
        <w:instrText xml:space="preserve"> REF _Ref101798144 \r \h </w:instrText>
      </w:r>
      <w:r>
        <w:fldChar w:fldCharType="separate"/>
      </w:r>
      <w:r w:rsidR="006964C7">
        <w:t>[12]</w:t>
      </w:r>
      <w:r>
        <w:fldChar w:fldCharType="end"/>
      </w:r>
      <w:r>
        <w:t xml:space="preserve"> </w:t>
      </w:r>
      <w:r w:rsidR="006B200A">
        <w:t>that explains how to</w:t>
      </w:r>
      <w:r>
        <w:t xml:space="preserve"> </w:t>
      </w:r>
      <w:r w:rsidR="006B200A">
        <w:t xml:space="preserve">read </w:t>
      </w:r>
      <w:r>
        <w:t xml:space="preserve">and </w:t>
      </w:r>
      <w:r w:rsidR="006B200A">
        <w:t xml:space="preserve">write </w:t>
      </w:r>
      <w:r w:rsidR="00411BE3">
        <w:t xml:space="preserve">data </w:t>
      </w:r>
      <w:r w:rsidR="006B200A">
        <w:t xml:space="preserve">to </w:t>
      </w:r>
      <w:r>
        <w:t>CSV files</w:t>
      </w:r>
      <w:r w:rsidR="006B200A">
        <w:t xml:space="preserve"> in Java</w:t>
      </w:r>
      <w:r>
        <w:t>.</w:t>
      </w:r>
    </w:p>
    <w:p w14:paraId="1226CB01" w14:textId="300BA8E4" w:rsidR="0024618D" w:rsidRDefault="00635505" w:rsidP="004F50B2">
      <w:pPr>
        <w:tabs>
          <w:tab w:val="left" w:pos="1125"/>
        </w:tabs>
      </w:pPr>
      <w:r>
        <w:t>The system first r</w:t>
      </w:r>
      <w:r w:rsidR="004F50B2">
        <w:t xml:space="preserve">eads the first line to get the </w:t>
      </w:r>
      <w:r w:rsidR="001E400B">
        <w:t>‘S</w:t>
      </w:r>
      <w:r w:rsidR="004F50B2">
        <w:t xml:space="preserve">et </w:t>
      </w:r>
      <w:r w:rsidR="001576F3">
        <w:t>N</w:t>
      </w:r>
      <w:r w:rsidR="004F50B2">
        <w:t>umber</w:t>
      </w:r>
      <w:r w:rsidR="001E400B">
        <w:t>’</w:t>
      </w:r>
      <w:r w:rsidR="004F50B2">
        <w:t xml:space="preserve"> of the set that the checklist is for.</w:t>
      </w:r>
      <w:r w:rsidR="004F1A1E">
        <w:t xml:space="preserve"> The system then retrieves the information for this Lego Set along with its pieces</w:t>
      </w:r>
      <w:r w:rsidR="001E400B">
        <w:t xml:space="preserve"> using the ‘Set Number’</w:t>
      </w:r>
      <w:r w:rsidR="00D95D9A">
        <w:t xml:space="preserve"> from the Rebrickable API </w:t>
      </w:r>
      <w:r w:rsidR="00D95D9A">
        <w:fldChar w:fldCharType="begin"/>
      </w:r>
      <w:r w:rsidR="00D95D9A">
        <w:instrText xml:space="preserve"> REF _Ref88054215 \r \h </w:instrText>
      </w:r>
      <w:r w:rsidR="00D95D9A">
        <w:fldChar w:fldCharType="separate"/>
      </w:r>
      <w:r w:rsidR="006964C7">
        <w:t>[1]</w:t>
      </w:r>
      <w:r w:rsidR="00D95D9A">
        <w:fldChar w:fldCharType="end"/>
      </w:r>
      <w:r w:rsidR="00D95D9A">
        <w:t xml:space="preserve"> via the method explained </w:t>
      </w:r>
      <w:r w:rsidR="00D95D9A">
        <w:fldChar w:fldCharType="begin"/>
      </w:r>
      <w:r w:rsidR="00D95D9A">
        <w:instrText xml:space="preserve"> REF _Ref101821891 \p \h </w:instrText>
      </w:r>
      <w:r w:rsidR="00D95D9A">
        <w:fldChar w:fldCharType="separate"/>
      </w:r>
      <w:r w:rsidR="006964C7">
        <w:t>above</w:t>
      </w:r>
      <w:r w:rsidR="00D95D9A">
        <w:fldChar w:fldCharType="end"/>
      </w:r>
      <w:r w:rsidR="00D95D9A">
        <w:t xml:space="preserve"> in </w:t>
      </w:r>
      <w:r w:rsidR="00D95D9A">
        <w:fldChar w:fldCharType="begin"/>
      </w:r>
      <w:r w:rsidR="00D95D9A">
        <w:instrText xml:space="preserve"> REF _Ref101821891 \h </w:instrText>
      </w:r>
      <w:r w:rsidR="00D95D9A">
        <w:fldChar w:fldCharType="separate"/>
      </w:r>
      <w:r w:rsidR="006964C7">
        <w:t>Retrieving and Reading Data from the APIs</w:t>
      </w:r>
      <w:r w:rsidR="00D95D9A">
        <w:fldChar w:fldCharType="end"/>
      </w:r>
      <w:r w:rsidR="004F1A1E">
        <w:t>.</w:t>
      </w:r>
      <w:r w:rsidR="00D95D9A">
        <w:t xml:space="preserve"> The system then reads the rest of the CSV files getting each piece stored in it</w:t>
      </w:r>
      <w:r w:rsidR="00A42C46">
        <w:t>, these pieces are then matched to their corresponding</w:t>
      </w:r>
      <w:r w:rsidR="00D95D9A">
        <w:t xml:space="preserve"> piece in the </w:t>
      </w:r>
      <w:r w:rsidR="00A42C46">
        <w:t>retr</w:t>
      </w:r>
      <w:r w:rsidR="00D07D18">
        <w:t>ieve</w:t>
      </w:r>
      <w:r w:rsidR="00A42C46">
        <w:t xml:space="preserve">d </w:t>
      </w:r>
      <w:r w:rsidR="00D95D9A">
        <w:t>Lego Set</w:t>
      </w:r>
      <w:r w:rsidR="00A42C46">
        <w:t>’s list of pieces</w:t>
      </w:r>
      <w:r w:rsidR="00FA3768">
        <w:t>, and updating the piece</w:t>
      </w:r>
      <w:r w:rsidR="00F533D3">
        <w:t>’</w:t>
      </w:r>
      <w:r w:rsidR="00FA3768">
        <w:t xml:space="preserve">s ‘Quantity Found’ to match the imported </w:t>
      </w:r>
      <w:r w:rsidR="00C37DD5">
        <w:t>piece</w:t>
      </w:r>
      <w:r w:rsidR="00F533D3">
        <w:t>’</w:t>
      </w:r>
      <w:r w:rsidR="00C37DD5">
        <w:t xml:space="preserve">s </w:t>
      </w:r>
      <w:r w:rsidR="00791435">
        <w:t>‘Quantity Found’</w:t>
      </w:r>
      <w:r w:rsidR="00C74498">
        <w:t>.</w:t>
      </w:r>
    </w:p>
    <w:p w14:paraId="37173960" w14:textId="4CB1F91B" w:rsidR="00AA229C" w:rsidRDefault="00492879" w:rsidP="004F50B2">
      <w:pPr>
        <w:tabs>
          <w:tab w:val="left" w:pos="1125"/>
        </w:tabs>
      </w:pPr>
      <w:r>
        <w:t xml:space="preserve">Once the system has finished reading the file and updating the Lego set pieces, the user is sent to the Lego Set’s </w:t>
      </w:r>
      <w:r>
        <w:fldChar w:fldCharType="begin"/>
      </w:r>
      <w:r>
        <w:instrText xml:space="preserve"> REF _Ref100934557 \h </w:instrText>
      </w:r>
      <w:r>
        <w:fldChar w:fldCharType="separate"/>
      </w:r>
      <w:r w:rsidR="006964C7">
        <w:t>Set Page</w:t>
      </w:r>
      <w:r>
        <w:fldChar w:fldCharType="end"/>
      </w:r>
      <w:r>
        <w:t xml:space="preserve"> (</w:t>
      </w:r>
      <w:r>
        <w:fldChar w:fldCharType="begin"/>
      </w:r>
      <w:r>
        <w:instrText xml:space="preserve"> REF _Ref101301087 \h </w:instrText>
      </w:r>
      <w:r>
        <w:fldChar w:fldCharType="separate"/>
      </w:r>
      <w:r w:rsidR="006964C7">
        <w:t xml:space="preserve">Figure </w:t>
      </w:r>
      <w:r w:rsidR="006964C7">
        <w:rPr>
          <w:noProof/>
        </w:rPr>
        <w:t>17</w:t>
      </w:r>
      <w:r>
        <w:fldChar w:fldCharType="end"/>
      </w:r>
      <w:r>
        <w:t>), and if they go to this set</w:t>
      </w:r>
      <w:r w:rsidR="00553A33">
        <w:t>’</w:t>
      </w:r>
      <w:r>
        <w:t>s piece checklist they will see that</w:t>
      </w:r>
      <w:r w:rsidR="00553A33">
        <w:t xml:space="preserve"> every</w:t>
      </w:r>
      <w:r>
        <w:t xml:space="preserve"> piece’s ‘Quantity Found’ match that of the imported checklist CSV file.</w:t>
      </w:r>
    </w:p>
    <w:p w14:paraId="6C262C93" w14:textId="77777777" w:rsidR="00AA229C" w:rsidRDefault="00AA229C" w:rsidP="004F50B2">
      <w:pPr>
        <w:tabs>
          <w:tab w:val="left" w:pos="1125"/>
        </w:tabs>
      </w:pPr>
    </w:p>
    <w:p w14:paraId="18CAD570" w14:textId="5C77D2B5" w:rsidR="00561BF8" w:rsidRPr="00561BF8" w:rsidRDefault="00561BF8" w:rsidP="00561BF8">
      <w:pPr>
        <w:pStyle w:val="Heading3"/>
      </w:pPr>
      <w:bookmarkStart w:id="190" w:name="_Ref101798927"/>
      <w:r>
        <w:t>User Interface</w:t>
      </w:r>
      <w:r w:rsidR="00DE12F9">
        <w:t xml:space="preserve"> (UI)</w:t>
      </w:r>
      <w:bookmarkEnd w:id="190"/>
    </w:p>
    <w:p w14:paraId="3FDEA177" w14:textId="661E1524" w:rsidR="002A3E3D" w:rsidRDefault="006E5C4F" w:rsidP="002A3E3D">
      <w:r>
        <w:t>bootstrap for UI visuals and so the screen adjusts for different screen sizes and devices</w:t>
      </w:r>
    </w:p>
    <w:p w14:paraId="0CAAA632" w14:textId="3CCA4810" w:rsidR="006E5C4F" w:rsidRDefault="00E72E2C" w:rsidP="002A3E3D">
      <w:r>
        <w:t xml:space="preserve">To implement the design explained </w:t>
      </w:r>
      <w:r>
        <w:fldChar w:fldCharType="begin"/>
      </w:r>
      <w:r>
        <w:instrText xml:space="preserve"> REF _Ref101794716 \p \h </w:instrText>
      </w:r>
      <w:r>
        <w:fldChar w:fldCharType="separate"/>
      </w:r>
      <w:r w:rsidR="006964C7">
        <w:t>above</w:t>
      </w:r>
      <w:r>
        <w:fldChar w:fldCharType="end"/>
      </w:r>
      <w:r>
        <w:t xml:space="preserve"> in the </w:t>
      </w:r>
      <w:r>
        <w:fldChar w:fldCharType="begin"/>
      </w:r>
      <w:r>
        <w:instrText xml:space="preserve"> REF _Ref101794716 \h </w:instrText>
      </w:r>
      <w:r>
        <w:fldChar w:fldCharType="separate"/>
      </w:r>
      <w:r w:rsidR="006964C7">
        <w:t>User Interface (UI) Design</w:t>
      </w:r>
      <w:r>
        <w:fldChar w:fldCharType="end"/>
      </w:r>
      <w:r>
        <w:t xml:space="preserve"> section, I used JSPs (Java Se</w:t>
      </w:r>
      <w:r w:rsidR="00283656">
        <w:t>r</w:t>
      </w:r>
      <w:r w:rsidR="0048037D">
        <w:t>ver</w:t>
      </w:r>
      <w:r>
        <w:t xml:space="preserve"> Page) </w:t>
      </w:r>
      <w:r w:rsidR="00D917B7">
        <w:t xml:space="preserve">with HTML and JavaScript along with </w:t>
      </w:r>
      <w:r w:rsidR="008A0313">
        <w:t>Bootstrap</w:t>
      </w:r>
      <w:r w:rsidR="005F50BC">
        <w:t xml:space="preserve"> </w:t>
      </w:r>
      <w:r w:rsidR="005F50BC">
        <w:fldChar w:fldCharType="begin"/>
      </w:r>
      <w:r w:rsidR="005F50BC">
        <w:instrText xml:space="preserve"> REF _Ref101795048 \r \h </w:instrText>
      </w:r>
      <w:r w:rsidR="005F50BC">
        <w:fldChar w:fldCharType="separate"/>
      </w:r>
      <w:r w:rsidR="006964C7">
        <w:t>[15]</w:t>
      </w:r>
      <w:r w:rsidR="005F50BC">
        <w:fldChar w:fldCharType="end"/>
      </w:r>
      <w:r w:rsidR="008A0313">
        <w:t xml:space="preserve"> </w:t>
      </w:r>
      <w:r w:rsidR="005F50BC">
        <w:t xml:space="preserve">and </w:t>
      </w:r>
      <w:r w:rsidR="00127D53">
        <w:t>some addition</w:t>
      </w:r>
      <w:r w:rsidR="00283656">
        <w:t>al</w:t>
      </w:r>
      <w:r w:rsidR="00127D53">
        <w:t xml:space="preserve"> inline CSS.</w:t>
      </w:r>
    </w:p>
    <w:p w14:paraId="07F66774" w14:textId="7C0D0E75" w:rsidR="00B0228C" w:rsidRDefault="005F50BC" w:rsidP="002A3E3D">
      <w:r>
        <w:t xml:space="preserve">Bootstrap </w:t>
      </w:r>
      <w:r>
        <w:fldChar w:fldCharType="begin"/>
      </w:r>
      <w:r>
        <w:instrText xml:space="preserve"> REF _Ref101795048 \r \h </w:instrText>
      </w:r>
      <w:r>
        <w:fldChar w:fldCharType="separate"/>
      </w:r>
      <w:r w:rsidR="006964C7">
        <w:t>[15]</w:t>
      </w:r>
      <w:r>
        <w:fldChar w:fldCharType="end"/>
      </w:r>
      <w:r>
        <w:t xml:space="preserve"> </w:t>
      </w:r>
      <w:r>
        <w:t xml:space="preserve">is a CSS and JavaScript framework, used for page styling, and </w:t>
      </w:r>
      <w:r w:rsidR="00283656">
        <w:t xml:space="preserve">is </w:t>
      </w:r>
      <w:r>
        <w:t>useful for creating interactive pages that resize for different screen sizes</w:t>
      </w:r>
      <w:r w:rsidR="00B0228C">
        <w:t>, as well as help create a consistent and simple UI.</w:t>
      </w:r>
    </w:p>
    <w:p w14:paraId="0E04EB9F" w14:textId="0AC81203" w:rsidR="000424A9" w:rsidRDefault="005F50BC" w:rsidP="002A3E3D">
      <w:r>
        <w:t>This resizing can be done by putting style="width: num%" in a</w:t>
      </w:r>
      <w:r w:rsidR="00283656">
        <w:t>n</w:t>
      </w:r>
      <w:r>
        <w:t xml:space="preserve"> HTML elements tag, and </w:t>
      </w:r>
      <w:r w:rsidR="00283656">
        <w:t xml:space="preserve">this </w:t>
      </w:r>
      <w:r>
        <w:t>sets the item to fill the percentage of the current screen by 'num' (where 'num' is any number between 0 and 100).</w:t>
      </w:r>
    </w:p>
    <w:p w14:paraId="69E32411" w14:textId="5AE52254" w:rsidR="002A3E3D" w:rsidRDefault="002A3E3D" w:rsidP="002A3E3D">
      <w:pPr>
        <w:pStyle w:val="Heading3"/>
      </w:pPr>
      <w:r>
        <w:t>Database</w:t>
      </w:r>
    </w:p>
    <w:p w14:paraId="0E885FAF" w14:textId="67DB8812" w:rsidR="00465AD8" w:rsidRDefault="00DD4DA7" w:rsidP="00465AD8">
      <w:r>
        <w:t>JPA annotations and Database SQL</w:t>
      </w:r>
      <w:r w:rsidR="00D44530">
        <w:t>, hibernate</w:t>
      </w:r>
    </w:p>
    <w:p w14:paraId="26BAEAA7" w14:textId="77777777" w:rsidR="00DD4DA7" w:rsidRDefault="00DD4DA7" w:rsidP="00465AD8"/>
    <w:p w14:paraId="62251387" w14:textId="77777777" w:rsidR="00465AD8" w:rsidRPr="00561BF8" w:rsidRDefault="00465AD8" w:rsidP="00465AD8">
      <w:pPr>
        <w:pStyle w:val="Heading3"/>
      </w:pPr>
      <w:r>
        <w:t>Password Hashing and Salt</w:t>
      </w:r>
    </w:p>
    <w:p w14:paraId="252A6D98" w14:textId="77777777" w:rsidR="002A3E3D" w:rsidRPr="002A3E3D" w:rsidRDefault="002A3E3D" w:rsidP="002A3E3D"/>
    <w:p w14:paraId="0A4FDDA1" w14:textId="77777777" w:rsidR="004564E8" w:rsidRDefault="004564E8" w:rsidP="004564E8">
      <w:pPr>
        <w:pStyle w:val="Heading2"/>
      </w:pPr>
      <w:r>
        <w:t>Results</w:t>
      </w:r>
    </w:p>
    <w:p w14:paraId="34F62A61" w14:textId="77777777" w:rsidR="004564E8" w:rsidRDefault="004564E8" w:rsidP="004564E8">
      <w:pPr>
        <w:pStyle w:val="Heading2"/>
        <w:numPr>
          <w:ilvl w:val="0"/>
          <w:numId w:val="0"/>
        </w:numPr>
      </w:pPr>
    </w:p>
    <w:p w14:paraId="62C48A40" w14:textId="77777777" w:rsidR="004564E8" w:rsidRDefault="004564E8" w:rsidP="004564E8">
      <w:pPr>
        <w:pStyle w:val="Heading2"/>
      </w:pPr>
      <w:r>
        <w:t>Discussion</w:t>
      </w:r>
    </w:p>
    <w:p w14:paraId="28F8B03D" w14:textId="77777777" w:rsidR="004564E8" w:rsidRDefault="004564E8" w:rsidP="004564E8"/>
    <w:p w14:paraId="678DD8B8" w14:textId="77777777" w:rsidR="004564E8" w:rsidRDefault="004564E8" w:rsidP="004564E8">
      <w:pPr>
        <w:pStyle w:val="Heading2"/>
      </w:pPr>
      <w:r>
        <w:t>Critical Appraisal</w:t>
      </w:r>
    </w:p>
    <w:p w14:paraId="47BFEC66" w14:textId="77777777" w:rsidR="004564E8" w:rsidRDefault="004564E8" w:rsidP="004564E8"/>
    <w:p w14:paraId="28DCF1ED" w14:textId="77777777" w:rsidR="004564E8" w:rsidRDefault="004564E8" w:rsidP="004564E8">
      <w:pPr>
        <w:pStyle w:val="Heading2"/>
      </w:pPr>
      <w:r>
        <w:lastRenderedPageBreak/>
        <w:t>Conclusion and Future Work</w:t>
      </w:r>
    </w:p>
    <w:p w14:paraId="12D3BD6B" w14:textId="77777777" w:rsidR="00E366C7" w:rsidRDefault="00E366C7" w:rsidP="008D58B5">
      <w:pPr>
        <w:pStyle w:val="Heading2"/>
        <w:numPr>
          <w:ilvl w:val="0"/>
          <w:numId w:val="0"/>
        </w:numPr>
      </w:pPr>
    </w:p>
    <w:p w14:paraId="530F8CEB" w14:textId="386CE5CC" w:rsidR="00E366C7" w:rsidRDefault="00E366C7" w:rsidP="001006DB">
      <w:pPr>
        <w:pStyle w:val="Heading2"/>
      </w:pPr>
      <w:r>
        <w:br w:type="page"/>
      </w:r>
      <w:r>
        <w:lastRenderedPageBreak/>
        <w:t>References</w:t>
      </w:r>
    </w:p>
    <w:p w14:paraId="4A174DC6" w14:textId="185458FD" w:rsidR="00756DF3" w:rsidRPr="00B0545B" w:rsidRDefault="00756DF3" w:rsidP="00756DF3">
      <w:pPr>
        <w:pStyle w:val="ListParagraph"/>
        <w:numPr>
          <w:ilvl w:val="0"/>
          <w:numId w:val="7"/>
        </w:numPr>
        <w:rPr>
          <w:rFonts w:cstheme="minorHAnsi"/>
        </w:rPr>
      </w:pPr>
      <w:bookmarkStart w:id="191" w:name="_Ref88054215"/>
      <w:bookmarkStart w:id="192" w:name="_Ref87897742"/>
      <w:bookmarkStart w:id="193" w:name="_Ref87895785"/>
      <w:r w:rsidRPr="00B0545B">
        <w:rPr>
          <w:rFonts w:cstheme="minorHAnsi"/>
          <w:color w:val="000000"/>
          <w:shd w:val="clear" w:color="auto" w:fill="FFFFFF"/>
        </w:rPr>
        <w:t>"Rebrickable API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xml:space="preserve">. [Online]. Available: </w:t>
      </w:r>
      <w:hyperlink r:id="rId122" w:history="1">
        <w:r w:rsidR="0036248A" w:rsidRPr="005F6AF3">
          <w:rPr>
            <w:rStyle w:val="Hyperlink"/>
            <w:rFonts w:cstheme="minorHAnsi"/>
            <w:shd w:val="clear" w:color="auto" w:fill="FFFFFF"/>
          </w:rPr>
          <w:t>https://rebrickable.com/api/</w:t>
        </w:r>
      </w:hyperlink>
      <w:r w:rsidRPr="00B0545B">
        <w:rPr>
          <w:rFonts w:cstheme="minorHAnsi"/>
          <w:color w:val="000000"/>
          <w:shd w:val="clear" w:color="auto" w:fill="FFFFFF"/>
        </w:rPr>
        <w:t>.</w:t>
      </w:r>
      <w:r w:rsidR="0036248A">
        <w:rPr>
          <w:rFonts w:cstheme="minorHAnsi"/>
          <w:color w:val="000000"/>
          <w:shd w:val="clear" w:color="auto" w:fill="FFFFFF"/>
        </w:rPr>
        <w:t xml:space="preserve"> </w:t>
      </w:r>
      <w:r w:rsidRPr="00B0545B">
        <w:rPr>
          <w:rFonts w:cstheme="minorHAnsi"/>
          <w:color w:val="000000"/>
          <w:shd w:val="clear" w:color="auto" w:fill="FFFFFF"/>
        </w:rPr>
        <w:t>[Accessed: 17- Nov- 2021]</w:t>
      </w:r>
      <w:bookmarkEnd w:id="191"/>
    </w:p>
    <w:p w14:paraId="7B0F8AE7" w14:textId="62DFA1D2" w:rsidR="00756DF3" w:rsidRPr="00B0545B" w:rsidRDefault="00756DF3" w:rsidP="00756DF3">
      <w:pPr>
        <w:pStyle w:val="ListParagraph"/>
        <w:numPr>
          <w:ilvl w:val="0"/>
          <w:numId w:val="7"/>
        </w:numPr>
        <w:rPr>
          <w:rFonts w:cstheme="minorHAnsi"/>
        </w:rPr>
      </w:pPr>
      <w:bookmarkStart w:id="194" w:name="_Ref88054200"/>
      <w:r w:rsidRPr="00B0545B">
        <w:rPr>
          <w:rFonts w:cstheme="minorHAnsi"/>
          <w:color w:val="000000"/>
          <w:shd w:val="clear" w:color="auto" w:fill="FFFFFF"/>
        </w:rPr>
        <w:t>"Rebrickable API Documentation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xml:space="preserve">, 2020. [Online]. Available: </w:t>
      </w:r>
      <w:hyperlink r:id="rId123" w:history="1">
        <w:r w:rsidR="0036248A" w:rsidRPr="005F6AF3">
          <w:rPr>
            <w:rStyle w:val="Hyperlink"/>
            <w:rFonts w:cstheme="minorHAnsi"/>
            <w:shd w:val="clear" w:color="auto" w:fill="FFFFFF"/>
          </w:rPr>
          <w:t>https://rebrickable.com/api/v3/docs/?key=15b84a4cfa3259beb72eb08e7ccf55df</w:t>
        </w:r>
      </w:hyperlink>
      <w:r w:rsidRPr="00B0545B">
        <w:rPr>
          <w:rFonts w:cstheme="minorHAnsi"/>
          <w:color w:val="000000"/>
          <w:shd w:val="clear" w:color="auto" w:fill="FFFFFF"/>
        </w:rPr>
        <w:t>.</w:t>
      </w:r>
      <w:r w:rsidR="0036248A">
        <w:rPr>
          <w:rFonts w:cstheme="minorHAnsi"/>
          <w:color w:val="000000"/>
          <w:shd w:val="clear" w:color="auto" w:fill="FFFFFF"/>
        </w:rPr>
        <w:t xml:space="preserve"> </w:t>
      </w:r>
      <w:r w:rsidRPr="00B0545B">
        <w:rPr>
          <w:rFonts w:cstheme="minorHAnsi"/>
          <w:color w:val="000000"/>
          <w:shd w:val="clear" w:color="auto" w:fill="FFFFFF"/>
        </w:rPr>
        <w:t>[Accessed: 15- Nov- 2021]</w:t>
      </w:r>
      <w:bookmarkEnd w:id="192"/>
      <w:bookmarkEnd w:id="194"/>
    </w:p>
    <w:p w14:paraId="1E50C84A" w14:textId="14E605CC" w:rsidR="00756DF3" w:rsidRPr="00B0545B" w:rsidRDefault="00756DF3" w:rsidP="00756DF3">
      <w:pPr>
        <w:pStyle w:val="ListParagraph"/>
        <w:numPr>
          <w:ilvl w:val="0"/>
          <w:numId w:val="7"/>
        </w:numPr>
        <w:rPr>
          <w:rFonts w:cstheme="minorHAnsi"/>
        </w:rPr>
      </w:pPr>
      <w:bookmarkStart w:id="195" w:name="_Ref88056140"/>
      <w:bookmarkStart w:id="196" w:name="_Ref88490730"/>
      <w:r w:rsidRPr="00B0545B">
        <w:rPr>
          <w:rFonts w:cstheme="minorHAnsi"/>
          <w:color w:val="000000"/>
          <w:shd w:val="clear" w:color="auto" w:fill="FFFFFF"/>
        </w:rPr>
        <w:t>"BrickLink - Buy and sell LEGO Parts, Sets and Minifigures", </w:t>
      </w:r>
      <w:r w:rsidRPr="00B0545B">
        <w:rPr>
          <w:rFonts w:cstheme="minorHAnsi"/>
          <w:i/>
          <w:iCs/>
          <w:color w:val="000000"/>
          <w:shd w:val="clear" w:color="auto" w:fill="FFFFFF"/>
        </w:rPr>
        <w:t>Bricklink.com</w:t>
      </w:r>
      <w:r w:rsidRPr="00B0545B">
        <w:rPr>
          <w:rFonts w:cstheme="minorHAnsi"/>
          <w:color w:val="000000"/>
          <w:shd w:val="clear" w:color="auto" w:fill="FFFFFF"/>
        </w:rPr>
        <w:t xml:space="preserve">. [Online]. Available: </w:t>
      </w:r>
      <w:hyperlink r:id="rId124" w:history="1">
        <w:r w:rsidRPr="00B0545B">
          <w:rPr>
            <w:rStyle w:val="Hyperlink"/>
            <w:rFonts w:cstheme="minorHAnsi"/>
            <w:shd w:val="clear" w:color="auto" w:fill="FFFFFF"/>
          </w:rPr>
          <w:t>https://www.bricklink.com/v2/main.page</w:t>
        </w:r>
      </w:hyperlink>
      <w:r w:rsidRPr="00B0545B">
        <w:rPr>
          <w:rFonts w:cstheme="minorHAnsi"/>
          <w:color w:val="000000"/>
          <w:shd w:val="clear" w:color="auto" w:fill="FFFFFF"/>
        </w:rPr>
        <w:t>.</w:t>
      </w:r>
      <w:bookmarkEnd w:id="195"/>
      <w:r w:rsidRPr="00B0545B">
        <w:rPr>
          <w:rFonts w:cstheme="minorHAnsi"/>
          <w:color w:val="000000"/>
          <w:shd w:val="clear" w:color="auto" w:fill="FFFFFF"/>
        </w:rPr>
        <w:t xml:space="preserve"> [Accessed: 17- Nov- 2021]</w:t>
      </w:r>
      <w:bookmarkEnd w:id="196"/>
    </w:p>
    <w:p w14:paraId="1C2088D7" w14:textId="1BD8997D" w:rsidR="00756DF3" w:rsidRPr="00B0545B" w:rsidRDefault="00756DF3" w:rsidP="00756DF3">
      <w:pPr>
        <w:pStyle w:val="ListParagraph"/>
        <w:numPr>
          <w:ilvl w:val="0"/>
          <w:numId w:val="7"/>
        </w:numPr>
        <w:rPr>
          <w:rFonts w:cstheme="minorHAnsi"/>
        </w:rPr>
      </w:pPr>
      <w:bookmarkStart w:id="197" w:name="_Ref88126631"/>
      <w:r w:rsidRPr="00B0545B">
        <w:rPr>
          <w:rFonts w:cstheme="minorHAnsi"/>
          <w:color w:val="000000"/>
          <w:shd w:val="clear" w:color="auto" w:fill="FFFFFF"/>
        </w:rPr>
        <w:t>"Rebrickable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xml:space="preserve">. [Online]. Available: </w:t>
      </w:r>
      <w:hyperlink r:id="rId125" w:history="1">
        <w:r w:rsidR="0036248A" w:rsidRPr="005F6AF3">
          <w:rPr>
            <w:rStyle w:val="Hyperlink"/>
            <w:rFonts w:cstheme="minorHAnsi"/>
            <w:shd w:val="clear" w:color="auto" w:fill="FFFFFF"/>
          </w:rPr>
          <w:t>https://rebrickable.com/</w:t>
        </w:r>
      </w:hyperlink>
      <w:r w:rsidRPr="00B0545B">
        <w:rPr>
          <w:rFonts w:cstheme="minorHAnsi"/>
          <w:color w:val="000000"/>
          <w:shd w:val="clear" w:color="auto" w:fill="FFFFFF"/>
        </w:rPr>
        <w:t>.</w:t>
      </w:r>
      <w:r w:rsidR="0036248A">
        <w:rPr>
          <w:rFonts w:cstheme="minorHAnsi"/>
          <w:color w:val="000000"/>
          <w:shd w:val="clear" w:color="auto" w:fill="FFFFFF"/>
        </w:rPr>
        <w:t xml:space="preserve"> </w:t>
      </w:r>
      <w:r w:rsidRPr="00B0545B">
        <w:rPr>
          <w:rFonts w:cstheme="minorHAnsi"/>
          <w:color w:val="000000"/>
          <w:shd w:val="clear" w:color="auto" w:fill="FFFFFF"/>
        </w:rPr>
        <w:t>[Accessed: 17- Nov- 2021]</w:t>
      </w:r>
      <w:bookmarkEnd w:id="197"/>
    </w:p>
    <w:p w14:paraId="272E5E4C" w14:textId="32D5E319" w:rsidR="00756DF3" w:rsidRPr="00DD38BE" w:rsidRDefault="00756DF3" w:rsidP="00756DF3">
      <w:pPr>
        <w:pStyle w:val="ListParagraph"/>
        <w:numPr>
          <w:ilvl w:val="0"/>
          <w:numId w:val="7"/>
        </w:numPr>
        <w:rPr>
          <w:rFonts w:cstheme="minorHAnsi"/>
        </w:rPr>
      </w:pPr>
      <w:bookmarkStart w:id="198" w:name="_Ref88126615"/>
      <w:r w:rsidRPr="00B0545B">
        <w:rPr>
          <w:rFonts w:cstheme="minorHAnsi"/>
          <w:color w:val="000000"/>
          <w:shd w:val="clear" w:color="auto" w:fill="FFFFFF"/>
        </w:rPr>
        <w:t>"LEGO Set 75280-1 501st Legion Clone Troopers (2020 Star Wars)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xml:space="preserve">, 2021. [Online]. Available: </w:t>
      </w:r>
      <w:hyperlink r:id="rId126" w:history="1">
        <w:r w:rsidR="0036248A" w:rsidRPr="005F6AF3">
          <w:rPr>
            <w:rStyle w:val="Hyperlink"/>
            <w:rFonts w:cstheme="minorHAnsi"/>
            <w:shd w:val="clear" w:color="auto" w:fill="FFFFFF"/>
          </w:rPr>
          <w:t>https://rebrickable.com/sets/75280-1/501st-legion-clone-troopers</w:t>
        </w:r>
      </w:hyperlink>
      <w:r w:rsidRPr="00B0545B">
        <w:rPr>
          <w:rFonts w:cstheme="minorHAnsi"/>
          <w:color w:val="000000"/>
          <w:shd w:val="clear" w:color="auto" w:fill="FFFFFF"/>
        </w:rPr>
        <w:t>. [Accessed: 17- Nov- 2021]</w:t>
      </w:r>
      <w:bookmarkEnd w:id="198"/>
    </w:p>
    <w:p w14:paraId="00A4583D" w14:textId="059F68D9" w:rsidR="003F2D89" w:rsidRDefault="005B2D99" w:rsidP="00756DF3">
      <w:pPr>
        <w:pStyle w:val="ListParagraph"/>
        <w:numPr>
          <w:ilvl w:val="0"/>
          <w:numId w:val="7"/>
        </w:numPr>
        <w:rPr>
          <w:rFonts w:cstheme="minorHAnsi"/>
        </w:rPr>
      </w:pPr>
      <w:bookmarkStart w:id="199" w:name="_Ref101371569"/>
      <w:bookmarkStart w:id="200" w:name="_Ref88126815"/>
      <w:bookmarkEnd w:id="193"/>
      <w:r w:rsidRPr="005B2D99">
        <w:rPr>
          <w:rFonts w:cstheme="minorHAnsi"/>
        </w:rPr>
        <w:t xml:space="preserve">"LEGO PART 6134 Hinge Brick 2 x 2 Top Plate Thin | Rebrickable - Build with LEGO", Rebrickable.com. [Online]. Available: </w:t>
      </w:r>
      <w:hyperlink r:id="rId127" w:history="1">
        <w:r w:rsidR="0036248A" w:rsidRPr="005F6AF3">
          <w:rPr>
            <w:rStyle w:val="Hyperlink"/>
            <w:rFonts w:cstheme="minorHAnsi"/>
          </w:rPr>
          <w:t>https://rebrickable.com/parts/6134/hinge-brick-2-x-2-top-plate-thin/#buy_parts</w:t>
        </w:r>
      </w:hyperlink>
      <w:r w:rsidRPr="005B2D99">
        <w:rPr>
          <w:rFonts w:cstheme="minorHAnsi"/>
        </w:rPr>
        <w:t>. [Accessed: 24- Feb- 2022]</w:t>
      </w:r>
      <w:bookmarkEnd w:id="199"/>
    </w:p>
    <w:p w14:paraId="2382CE0C" w14:textId="7EA7E29C" w:rsidR="00756DF3" w:rsidRPr="00003E79" w:rsidRDefault="00756DF3" w:rsidP="00756DF3">
      <w:pPr>
        <w:pStyle w:val="ListParagraph"/>
        <w:numPr>
          <w:ilvl w:val="0"/>
          <w:numId w:val="7"/>
        </w:numPr>
        <w:rPr>
          <w:rFonts w:cstheme="minorHAnsi"/>
        </w:rPr>
      </w:pPr>
      <w:bookmarkStart w:id="201" w:name="_Ref101371421"/>
      <w:r w:rsidRPr="00B0545B">
        <w:rPr>
          <w:rFonts w:cstheme="minorHAnsi"/>
          <w:color w:val="000000"/>
          <w:shd w:val="clear" w:color="auto" w:fill="FFFFFF"/>
        </w:rPr>
        <w:t>Huw, "API version 3 documentation", </w:t>
      </w:r>
      <w:r w:rsidRPr="00B0545B">
        <w:rPr>
          <w:rFonts w:cstheme="minorHAnsi"/>
          <w:i/>
          <w:iCs/>
          <w:color w:val="000000"/>
          <w:shd w:val="clear" w:color="auto" w:fill="FFFFFF"/>
        </w:rPr>
        <w:t>Brickset.com</w:t>
      </w:r>
      <w:r w:rsidRPr="00B0545B">
        <w:rPr>
          <w:rFonts w:cstheme="minorHAnsi"/>
          <w:color w:val="000000"/>
          <w:shd w:val="clear" w:color="auto" w:fill="FFFFFF"/>
        </w:rPr>
        <w:t xml:space="preserve">, 2021. [Online]. Available: </w:t>
      </w:r>
      <w:hyperlink r:id="rId128" w:history="1">
        <w:r w:rsidR="0036248A" w:rsidRPr="005F6AF3">
          <w:rPr>
            <w:rStyle w:val="Hyperlink"/>
            <w:rFonts w:cstheme="minorHAnsi"/>
            <w:shd w:val="clear" w:color="auto" w:fill="FFFFFF"/>
          </w:rPr>
          <w:t>https://brickset.com/article/52664/api-version-3-documentation</w:t>
        </w:r>
      </w:hyperlink>
      <w:r w:rsidRPr="00B0545B">
        <w:rPr>
          <w:rFonts w:cstheme="minorHAnsi"/>
          <w:color w:val="000000"/>
          <w:shd w:val="clear" w:color="auto" w:fill="FFFFFF"/>
        </w:rPr>
        <w:t>. [Accessed: 17- Nov- 2021]</w:t>
      </w:r>
      <w:bookmarkEnd w:id="200"/>
      <w:bookmarkEnd w:id="201"/>
    </w:p>
    <w:p w14:paraId="617E8014" w14:textId="339C4A0A" w:rsidR="00003E79" w:rsidRDefault="00003E79" w:rsidP="00756DF3">
      <w:pPr>
        <w:pStyle w:val="ListParagraph"/>
        <w:numPr>
          <w:ilvl w:val="0"/>
          <w:numId w:val="7"/>
        </w:numPr>
        <w:rPr>
          <w:rFonts w:cstheme="minorHAnsi"/>
        </w:rPr>
      </w:pPr>
      <w:bookmarkStart w:id="202" w:name="_Ref100771127"/>
      <w:r w:rsidRPr="00003E79">
        <w:rPr>
          <w:rFonts w:cstheme="minorHAnsi"/>
        </w:rPr>
        <w:t xml:space="preserve">Mihalcea, V., Ebersole, S., Boriero, A., Morling, G., Badner, G., Cranford, C., Bernard, E., Grinovero, S., Meyer, B., Ferentschik, H., King, G., Bauer, C., Andersen, M., Maesen, K., Vansa, R. and Jacomet, L., n.d. Hibernate ORM 5.5.9.Final User Guide. [online] Docs.jboss.org. Available at: </w:t>
      </w:r>
      <w:hyperlink r:id="rId129" w:history="1">
        <w:r w:rsidR="0036248A" w:rsidRPr="005F6AF3">
          <w:rPr>
            <w:rStyle w:val="Hyperlink"/>
            <w:rFonts w:cstheme="minorHAnsi"/>
          </w:rPr>
          <w:t>https://docs.jboss.org/hibernate/orm/current/userguide/html_single/Hibernate_User_Guide.html</w:t>
        </w:r>
      </w:hyperlink>
      <w:r w:rsidR="0036248A">
        <w:rPr>
          <w:rFonts w:cstheme="minorHAnsi"/>
        </w:rPr>
        <w:t>.</w:t>
      </w:r>
      <w:r w:rsidRPr="00003E79">
        <w:rPr>
          <w:rFonts w:cstheme="minorHAnsi"/>
        </w:rPr>
        <w:t xml:space="preserve"> [Accessed 28 February 2022].</w:t>
      </w:r>
      <w:bookmarkEnd w:id="202"/>
    </w:p>
    <w:p w14:paraId="1B0E7357" w14:textId="57991CD0" w:rsidR="00A06FBF" w:rsidRDefault="00A06FBF" w:rsidP="00756DF3">
      <w:pPr>
        <w:pStyle w:val="ListParagraph"/>
        <w:numPr>
          <w:ilvl w:val="0"/>
          <w:numId w:val="7"/>
        </w:numPr>
        <w:rPr>
          <w:rFonts w:cstheme="minorHAnsi"/>
        </w:rPr>
      </w:pPr>
      <w:bookmarkStart w:id="203" w:name="_Ref101783910"/>
      <w:r w:rsidRPr="00A06FBF">
        <w:rPr>
          <w:rFonts w:cstheme="minorHAnsi"/>
        </w:rPr>
        <w:t xml:space="preserve">"RestTemplate (Spring Framework 5.3.14 API)", Docs.spring.io, 2021. [Online]. Available: </w:t>
      </w:r>
      <w:hyperlink r:id="rId130" w:history="1">
        <w:r w:rsidR="0036248A" w:rsidRPr="005F6AF3">
          <w:rPr>
            <w:rStyle w:val="Hyperlink"/>
            <w:rFonts w:cstheme="minorHAnsi"/>
          </w:rPr>
          <w:t>https://docs.spring.io/spring-framework/docs/current/javadoc-api/org/springframework/web/client/RestTemplate.html</w:t>
        </w:r>
      </w:hyperlink>
      <w:r w:rsidRPr="00A06FBF">
        <w:rPr>
          <w:rFonts w:cstheme="minorHAnsi"/>
        </w:rPr>
        <w:t>. [Accessed: 02- Dec- 2021]</w:t>
      </w:r>
      <w:bookmarkEnd w:id="203"/>
    </w:p>
    <w:p w14:paraId="6D279EED" w14:textId="55331AA4" w:rsidR="00472CFF" w:rsidRPr="00472CFF" w:rsidRDefault="00472CFF" w:rsidP="00756DF3">
      <w:pPr>
        <w:pStyle w:val="ListParagraph"/>
        <w:numPr>
          <w:ilvl w:val="0"/>
          <w:numId w:val="7"/>
        </w:numPr>
        <w:rPr>
          <w:rFonts w:cstheme="minorHAnsi"/>
        </w:rPr>
      </w:pPr>
      <w:bookmarkStart w:id="204" w:name="_Ref101784525"/>
      <w:r>
        <w:t>"jackson-core 2.13.1 javadoc (com.fasterxml.jackson.core)", </w:t>
      </w:r>
      <w:r>
        <w:rPr>
          <w:rStyle w:val="notion-enable-hover"/>
          <w:i/>
          <w:iCs/>
        </w:rPr>
        <w:t>Javadoc.io</w:t>
      </w:r>
      <w:r>
        <w:t xml:space="preserve">. [Online]. Available: </w:t>
      </w:r>
      <w:hyperlink r:id="rId131" w:history="1">
        <w:r w:rsidR="0036248A" w:rsidRPr="005F6AF3">
          <w:rPr>
            <w:rStyle w:val="Hyperlink"/>
          </w:rPr>
          <w:t>https://javadoc.io/doc/com.fasterxml.jackson.core/jackson-core/latest/index.html</w:t>
        </w:r>
      </w:hyperlink>
      <w:r>
        <w:t>. [Accessed: 05- Dec- 2021]</w:t>
      </w:r>
      <w:bookmarkEnd w:id="204"/>
    </w:p>
    <w:p w14:paraId="680CDBCE" w14:textId="0795F27A" w:rsidR="00472CFF" w:rsidRPr="00B826C8" w:rsidRDefault="00472CFF" w:rsidP="00756DF3">
      <w:pPr>
        <w:pStyle w:val="ListParagraph"/>
        <w:numPr>
          <w:ilvl w:val="0"/>
          <w:numId w:val="7"/>
        </w:numPr>
        <w:rPr>
          <w:rFonts w:cstheme="minorHAnsi"/>
        </w:rPr>
      </w:pPr>
      <w:bookmarkStart w:id="205" w:name="_Ref101784535"/>
      <w:r>
        <w:t>"jackson-databind 2.13.1 javadoc (com.fasterxml.jackson.core)", </w:t>
      </w:r>
      <w:r>
        <w:rPr>
          <w:rStyle w:val="notion-enable-hover"/>
          <w:i/>
          <w:iCs/>
        </w:rPr>
        <w:t>Javadoc.io</w:t>
      </w:r>
      <w:r>
        <w:t xml:space="preserve">. [Online]. Available: </w:t>
      </w:r>
      <w:hyperlink r:id="rId132" w:history="1">
        <w:r w:rsidR="0036248A" w:rsidRPr="005F6AF3">
          <w:rPr>
            <w:rStyle w:val="Hyperlink"/>
          </w:rPr>
          <w:t>https://javadoc.io/doc/com.fasterxml.jackson.core/jackson-databind/latest/index.html</w:t>
        </w:r>
      </w:hyperlink>
      <w:r>
        <w:t>. [Accessed: 05- Dec- 2021]</w:t>
      </w:r>
      <w:bookmarkEnd w:id="205"/>
    </w:p>
    <w:p w14:paraId="7A054A6F" w14:textId="306C8BCC" w:rsidR="00787421" w:rsidRPr="00B45609" w:rsidRDefault="00787421" w:rsidP="00787421">
      <w:pPr>
        <w:pStyle w:val="ListParagraph"/>
        <w:numPr>
          <w:ilvl w:val="0"/>
          <w:numId w:val="7"/>
        </w:numPr>
        <w:rPr>
          <w:rFonts w:cstheme="minorHAnsi"/>
        </w:rPr>
      </w:pPr>
      <w:bookmarkStart w:id="206" w:name="_Ref101798136"/>
      <w:bookmarkStart w:id="207" w:name="_Ref101798144"/>
      <w:r>
        <w:t>Atta, "Reading and writing CSV files using OpenCSV", </w:t>
      </w:r>
      <w:r>
        <w:rPr>
          <w:rStyle w:val="notion-enable-hover"/>
          <w:i/>
          <w:iCs/>
        </w:rPr>
        <w:t>Atta-Ur-Rehman Shah</w:t>
      </w:r>
      <w:r>
        <w:t xml:space="preserve">, 2019. [Online]. Available: </w:t>
      </w:r>
      <w:hyperlink r:id="rId133" w:history="1">
        <w:r w:rsidRPr="005F6AF3">
          <w:rPr>
            <w:rStyle w:val="Hyperlink"/>
          </w:rPr>
          <w:t>https://attacomsian.com/blog/read-write-csv-files-opencsv</w:t>
        </w:r>
      </w:hyperlink>
      <w:r>
        <w:t>. [Accessed: 03- Jan- 2022]</w:t>
      </w:r>
      <w:bookmarkEnd w:id="207"/>
    </w:p>
    <w:p w14:paraId="285B9159" w14:textId="5ED81D88" w:rsidR="00B826C8" w:rsidRPr="0009637C" w:rsidRDefault="00B826C8" w:rsidP="00756DF3">
      <w:pPr>
        <w:pStyle w:val="ListParagraph"/>
        <w:numPr>
          <w:ilvl w:val="0"/>
          <w:numId w:val="7"/>
        </w:numPr>
        <w:rPr>
          <w:rFonts w:cstheme="minorHAnsi"/>
        </w:rPr>
      </w:pPr>
      <w:bookmarkStart w:id="208" w:name="_Ref101803997"/>
      <w:r>
        <w:t>Atta, "Export &amp; Download Data as CSV File in Spring Boot", </w:t>
      </w:r>
      <w:r>
        <w:rPr>
          <w:rStyle w:val="notion-enable-hover"/>
          <w:i/>
          <w:iCs/>
        </w:rPr>
        <w:t>Atta-Ur-Rehman Shah</w:t>
      </w:r>
      <w:r>
        <w:t xml:space="preserve">, 2019. [Online]. Available: </w:t>
      </w:r>
      <w:hyperlink r:id="rId134" w:history="1">
        <w:r w:rsidR="0036248A" w:rsidRPr="005F6AF3">
          <w:rPr>
            <w:rStyle w:val="Hyperlink"/>
          </w:rPr>
          <w:t>https://attacomsian.com/blog/export-download-data-csv-file-spring-boot</w:t>
        </w:r>
      </w:hyperlink>
      <w:r>
        <w:t>. [Accessed: 03- Jan- 2022]</w:t>
      </w:r>
      <w:bookmarkEnd w:id="206"/>
      <w:bookmarkEnd w:id="208"/>
    </w:p>
    <w:p w14:paraId="23F1DC13" w14:textId="5BEACA5A" w:rsidR="0009637C" w:rsidRPr="00A412F1" w:rsidRDefault="0009637C" w:rsidP="00756DF3">
      <w:pPr>
        <w:pStyle w:val="ListParagraph"/>
        <w:numPr>
          <w:ilvl w:val="0"/>
          <w:numId w:val="7"/>
        </w:numPr>
        <w:rPr>
          <w:rFonts w:cstheme="minorHAnsi"/>
        </w:rPr>
      </w:pPr>
      <w:bookmarkStart w:id="209" w:name="_Ref101878832"/>
      <w:r>
        <w:t>Atta, "Uploading and Parsing CSV File using Spring Boot", </w:t>
      </w:r>
      <w:r>
        <w:rPr>
          <w:rStyle w:val="notion-enable-hover"/>
          <w:i/>
          <w:iCs/>
        </w:rPr>
        <w:t>Atta-Ur-Rehman Shah</w:t>
      </w:r>
      <w:r>
        <w:t xml:space="preserve">, 2020. [Online]. Available: </w:t>
      </w:r>
      <w:hyperlink r:id="rId135" w:history="1">
        <w:r w:rsidRPr="00821691">
          <w:rPr>
            <w:rStyle w:val="Hyperlink"/>
          </w:rPr>
          <w:t>https://attacomsian.com/blog/spring-boot-upload-parse-csv-file</w:t>
        </w:r>
      </w:hyperlink>
      <w:r>
        <w:t>. [Accessed: 04- Jan- 2022]</w:t>
      </w:r>
      <w:bookmarkEnd w:id="209"/>
    </w:p>
    <w:p w14:paraId="523DC283" w14:textId="10C1E87E" w:rsidR="00B45609" w:rsidRPr="00756DF3" w:rsidRDefault="00B45609" w:rsidP="00756DF3">
      <w:pPr>
        <w:pStyle w:val="ListParagraph"/>
        <w:numPr>
          <w:ilvl w:val="0"/>
          <w:numId w:val="7"/>
        </w:numPr>
        <w:rPr>
          <w:rFonts w:cstheme="minorHAnsi"/>
        </w:rPr>
      </w:pPr>
      <w:bookmarkStart w:id="210" w:name="_Ref101795048"/>
      <w:r w:rsidRPr="00B45609">
        <w:rPr>
          <w:rFonts w:cstheme="minorHAnsi"/>
        </w:rPr>
        <w:t xml:space="preserve">"https://getbootstrap.com/docs/5.0/getting-started/introduction/", Getbootstrap.com. [Online]. Available: </w:t>
      </w:r>
      <w:hyperlink r:id="rId136" w:history="1">
        <w:r w:rsidR="0036248A" w:rsidRPr="005F6AF3">
          <w:rPr>
            <w:rStyle w:val="Hyperlink"/>
            <w:rFonts w:cstheme="minorHAnsi"/>
          </w:rPr>
          <w:t>https://getbootstrap.com/docs/5.0/</w:t>
        </w:r>
      </w:hyperlink>
      <w:r w:rsidRPr="00B45609">
        <w:rPr>
          <w:rFonts w:cstheme="minorHAnsi"/>
        </w:rPr>
        <w:t>. [Accessed: 03- Feb- 2022]</w:t>
      </w:r>
      <w:bookmarkEnd w:id="210"/>
    </w:p>
    <w:p w14:paraId="4537500E" w14:textId="6DEBD126" w:rsidR="00E366C7" w:rsidRPr="00756DF3" w:rsidRDefault="00756DF3" w:rsidP="00756DF3">
      <w:pPr>
        <w:pStyle w:val="ListParagraph"/>
        <w:numPr>
          <w:ilvl w:val="0"/>
          <w:numId w:val="7"/>
        </w:numPr>
        <w:rPr>
          <w:rFonts w:cstheme="minorHAnsi"/>
        </w:rPr>
      </w:pPr>
      <w:r>
        <w:t>del</w:t>
      </w:r>
      <w:r w:rsidR="00E366C7">
        <w:br w:type="page"/>
      </w:r>
    </w:p>
    <w:p w14:paraId="1D8C5B5D" w14:textId="77777777" w:rsidR="008D58B5" w:rsidRDefault="008D58B5" w:rsidP="008D58B5">
      <w:pPr>
        <w:pStyle w:val="Heading2"/>
      </w:pPr>
      <w:bookmarkStart w:id="211" w:name="_Toc88311802"/>
      <w:bookmarkStart w:id="212" w:name="_Toc88731127"/>
      <w:r>
        <w:lastRenderedPageBreak/>
        <w:t>Appendix A</w:t>
      </w:r>
      <w:bookmarkEnd w:id="211"/>
      <w:bookmarkEnd w:id="212"/>
      <w:r>
        <w:t xml:space="preserve"> </w:t>
      </w:r>
    </w:p>
    <w:p w14:paraId="2C99C66B" w14:textId="77777777" w:rsidR="008D58B5" w:rsidRDefault="008D58B5" w:rsidP="008D58B5">
      <w:r>
        <w:t>Questionnaire for what user would want from a digital checklist for pieces in a Lego Set.</w:t>
      </w:r>
      <w:r w:rsidRPr="00085D9E">
        <w:rPr>
          <w:noProof/>
        </w:rPr>
        <w:drawing>
          <wp:inline distT="0" distB="0" distL="0" distR="0" wp14:anchorId="02173F12" wp14:editId="50DB5574">
            <wp:extent cx="5715000" cy="8108068"/>
            <wp:effectExtent l="0" t="0" r="0" b="762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rotWithShape="1">
                    <a:blip r:embed="rId137" cstate="print">
                      <a:extLst>
                        <a:ext uri="{28A0092B-C50C-407E-A947-70E740481C1C}">
                          <a14:useLocalDpi xmlns:a14="http://schemas.microsoft.com/office/drawing/2010/main" val="0"/>
                        </a:ext>
                      </a:extLst>
                    </a:blip>
                    <a:srcRect l="2940" t="3830" r="5191" b="4058"/>
                    <a:stretch/>
                  </pic:blipFill>
                  <pic:spPr bwMode="auto">
                    <a:xfrm>
                      <a:off x="0" y="0"/>
                      <a:ext cx="5731950" cy="8132116"/>
                    </a:xfrm>
                    <a:prstGeom prst="rect">
                      <a:avLst/>
                    </a:prstGeom>
                    <a:ln>
                      <a:noFill/>
                    </a:ln>
                    <a:extLst>
                      <a:ext uri="{53640926-AAD7-44D8-BBD7-CCE9431645EC}">
                        <a14:shadowObscured xmlns:a14="http://schemas.microsoft.com/office/drawing/2010/main"/>
                      </a:ext>
                    </a:extLst>
                  </pic:spPr>
                </pic:pic>
              </a:graphicData>
            </a:graphic>
          </wp:inline>
        </w:drawing>
      </w:r>
    </w:p>
    <w:p w14:paraId="225DC33A" w14:textId="77777777" w:rsidR="008D58B5" w:rsidRPr="00CF32C1" w:rsidRDefault="008D58B5" w:rsidP="008D58B5">
      <w:r>
        <w:rPr>
          <w:noProof/>
        </w:rPr>
        <w:lastRenderedPageBreak/>
        <w:drawing>
          <wp:inline distT="0" distB="0" distL="0" distR="0" wp14:anchorId="096A1AAA" wp14:editId="468D95DE">
            <wp:extent cx="5731510" cy="8110220"/>
            <wp:effectExtent l="0" t="0" r="2540" b="508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40BB42A2" wp14:editId="6AF82AA6">
            <wp:extent cx="5731510" cy="8110220"/>
            <wp:effectExtent l="0" t="0" r="2540" b="508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4D890E6D" wp14:editId="1DFB49A3">
            <wp:extent cx="5731510" cy="8022566"/>
            <wp:effectExtent l="0" t="0" r="254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rotWithShape="1">
                    <a:blip r:embed="rId140" cstate="print">
                      <a:extLst>
                        <a:ext uri="{28A0092B-C50C-407E-A947-70E740481C1C}">
                          <a14:useLocalDpi xmlns:a14="http://schemas.microsoft.com/office/drawing/2010/main" val="0"/>
                        </a:ext>
                      </a:extLst>
                    </a:blip>
                    <a:srcRect b="1081"/>
                    <a:stretch/>
                  </pic:blipFill>
                  <pic:spPr bwMode="auto">
                    <a:xfrm>
                      <a:off x="0" y="0"/>
                      <a:ext cx="5731510" cy="8022566"/>
                    </a:xfrm>
                    <a:prstGeom prst="rect">
                      <a:avLst/>
                    </a:prstGeom>
                    <a:ln>
                      <a:noFill/>
                    </a:ln>
                    <a:extLst>
                      <a:ext uri="{53640926-AAD7-44D8-BBD7-CCE9431645EC}">
                        <a14:shadowObscured xmlns:a14="http://schemas.microsoft.com/office/drawing/2010/main"/>
                      </a:ext>
                    </a:extLst>
                  </pic:spPr>
                </pic:pic>
              </a:graphicData>
            </a:graphic>
          </wp:inline>
        </w:drawing>
      </w:r>
    </w:p>
    <w:p w14:paraId="43A9F02B" w14:textId="409A7D9E" w:rsidR="008D58B5" w:rsidRDefault="008D58B5" w:rsidP="001006DB">
      <w:pPr>
        <w:pStyle w:val="Heading2"/>
        <w:numPr>
          <w:ilvl w:val="0"/>
          <w:numId w:val="0"/>
        </w:numPr>
      </w:pPr>
    </w:p>
    <w:p w14:paraId="541ECFC0" w14:textId="72F1838D" w:rsidR="008D58B5" w:rsidRDefault="008D58B5" w:rsidP="001006DB">
      <w:pPr>
        <w:pStyle w:val="Heading2"/>
      </w:pPr>
      <w:r>
        <w:br w:type="page"/>
      </w:r>
      <w:bookmarkStart w:id="213" w:name="_Ref88698279"/>
      <w:bookmarkStart w:id="214" w:name="_Toc88731128"/>
      <w:r>
        <w:lastRenderedPageBreak/>
        <w:t>Appendix B</w:t>
      </w:r>
      <w:bookmarkEnd w:id="213"/>
      <w:bookmarkEnd w:id="214"/>
    </w:p>
    <w:p w14:paraId="3D14E326" w14:textId="77777777" w:rsidR="008D58B5" w:rsidRDefault="008D58B5" w:rsidP="008D58B5">
      <w:r>
        <w:t xml:space="preserve">Results from my questionnaire (see </w:t>
      </w:r>
      <w:r>
        <w:rPr>
          <w:b/>
          <w:bCs/>
        </w:rPr>
        <w:t>Appendix A</w:t>
      </w:r>
      <w:r>
        <w:t>).</w:t>
      </w:r>
    </w:p>
    <w:p w14:paraId="655AFFF2" w14:textId="77777777" w:rsidR="008D58B5" w:rsidRDefault="008D58B5" w:rsidP="008D58B5">
      <w:r>
        <w:rPr>
          <w:noProof/>
        </w:rPr>
        <mc:AlternateContent>
          <mc:Choice Requires="wpg">
            <w:drawing>
              <wp:inline distT="0" distB="0" distL="0" distR="0" wp14:anchorId="48A2C9C4" wp14:editId="2823368D">
                <wp:extent cx="5731510" cy="3188790"/>
                <wp:effectExtent l="0" t="0" r="2540" b="0"/>
                <wp:docPr id="18" name="Group 18"/>
                <wp:cNvGraphicFramePr/>
                <a:graphic xmlns:a="http://schemas.openxmlformats.org/drawingml/2006/main">
                  <a:graphicData uri="http://schemas.microsoft.com/office/word/2010/wordprocessingGroup">
                    <wpg:wgp>
                      <wpg:cNvGrpSpPr/>
                      <wpg:grpSpPr>
                        <a:xfrm>
                          <a:off x="0" y="0"/>
                          <a:ext cx="5731510" cy="3188790"/>
                          <a:chOff x="0" y="0"/>
                          <a:chExt cx="5731510" cy="3188790"/>
                        </a:xfrm>
                      </wpg:grpSpPr>
                      <wps:wsp>
                        <wps:cNvPr id="217" name="Text Box 2"/>
                        <wps:cNvSpPr txBox="1">
                          <a:spLocks noChangeArrowheads="1"/>
                        </wps:cNvSpPr>
                        <wps:spPr bwMode="auto">
                          <a:xfrm>
                            <a:off x="112143" y="0"/>
                            <a:ext cx="2279650" cy="386080"/>
                          </a:xfrm>
                          <a:prstGeom prst="rect">
                            <a:avLst/>
                          </a:prstGeom>
                          <a:solidFill>
                            <a:srgbClr val="FFFFFF"/>
                          </a:solidFill>
                          <a:ln w="9525">
                            <a:solidFill>
                              <a:schemeClr val="bg1"/>
                            </a:solidFill>
                            <a:miter lim="800000"/>
                            <a:headEnd/>
                            <a:tailEnd/>
                          </a:ln>
                        </wps:spPr>
                        <wps:txbx>
                          <w:txbxContent>
                            <w:p w14:paraId="7D6280EF" w14:textId="77777777" w:rsidR="008D58B5" w:rsidRDefault="008D58B5" w:rsidP="008D58B5">
                              <w:r>
                                <w:t>Letter of Consent Result</w:t>
                              </w:r>
                            </w:p>
                          </w:txbxContent>
                        </wps:txbx>
                        <wps:bodyPr rot="0" vert="horz" wrap="square" lIns="91440" tIns="45720" rIns="91440" bIns="45720" anchor="t" anchorCtr="0">
                          <a:spAutoFit/>
                        </wps:bodyPr>
                      </wps:wsp>
                      <pic:pic xmlns:pic="http://schemas.openxmlformats.org/drawingml/2006/picture">
                        <pic:nvPicPr>
                          <pic:cNvPr id="17" name="Picture 17" descr="Chart, histogram&#10;&#10;Description automatically generated"/>
                          <pic:cNvPicPr>
                            <a:picLocks noChangeAspect="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276045"/>
                            <a:ext cx="5731510" cy="2912745"/>
                          </a:xfrm>
                          <a:prstGeom prst="rect">
                            <a:avLst/>
                          </a:prstGeom>
                          <a:noFill/>
                          <a:ln>
                            <a:noFill/>
                          </a:ln>
                        </pic:spPr>
                      </pic:pic>
                    </wpg:wgp>
                  </a:graphicData>
                </a:graphic>
              </wp:inline>
            </w:drawing>
          </mc:Choice>
          <mc:Fallback>
            <w:pict>
              <v:group w14:anchorId="48A2C9C4" id="Group 18" o:spid="_x0000_s1032" style="width:451.3pt;height:251.1pt;mso-position-horizontal-relative:char;mso-position-vertical-relative:line" coordsize="57315,318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">
                <v:shape id="_x0000_s1033" type="#_x0000_t202" style="position:absolute;left:1121;width:22796;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" strokecolor="white [3212]">
                  <v:textbox style="mso-fit-shape-to-text:t">
                    <w:txbxContent>
                      <w:p w14:paraId="7D6280EF" w14:textId="77777777" w:rsidR="008D58B5" w:rsidRDefault="008D58B5" w:rsidP="008D58B5">
                        <w:r>
                          <w:t>Letter of Consent Result</w:t>
                        </w:r>
                      </w:p>
                    </w:txbxContent>
                  </v:textbox>
                </v:shape>
                <v:shape id="Picture 17" o:spid="_x0000_s1034" type="#_x0000_t75" alt="Chart, histogram&#10;&#10;Description automatically generated" style="position:absolute;top:2760;width:57315;height:29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">
                  <v:imagedata r:id="rId142" o:title="Chart, histogram&#10;&#10;Description automatically generated"/>
                </v:shape>
                <w10:anchorlock/>
              </v:group>
            </w:pict>
          </mc:Fallback>
        </mc:AlternateContent>
      </w:r>
    </w:p>
    <w:p w14:paraId="6F19CA44" w14:textId="77777777" w:rsidR="008D58B5" w:rsidRDefault="008D58B5" w:rsidP="008D58B5">
      <w:r>
        <w:rPr>
          <w:noProof/>
        </w:rPr>
        <w:drawing>
          <wp:inline distT="0" distB="0" distL="0" distR="0" wp14:anchorId="69F08A99" wp14:editId="4C020572">
            <wp:extent cx="5731510" cy="2411730"/>
            <wp:effectExtent l="0" t="0" r="2540" b="7620"/>
            <wp:docPr id="1" name="Picture 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B718D5C" w14:textId="77777777" w:rsidR="008D58B5" w:rsidRDefault="008D58B5" w:rsidP="008D58B5">
      <w:r>
        <w:br w:type="page"/>
      </w:r>
    </w:p>
    <w:p w14:paraId="5E48E999" w14:textId="77777777" w:rsidR="008D58B5" w:rsidRDefault="008D58B5" w:rsidP="008D58B5">
      <w:pPr>
        <w:sectPr w:rsidR="008D58B5" w:rsidSect="00317EC7">
          <w:pgSz w:w="11906" w:h="16838"/>
          <w:pgMar w:top="1440" w:right="1440" w:bottom="1440" w:left="1440" w:header="708" w:footer="708" w:gutter="0"/>
          <w:pgNumType w:start="1"/>
          <w:cols w:space="708"/>
          <w:titlePg/>
          <w:docGrid w:linePitch="360"/>
        </w:sectPr>
      </w:pPr>
    </w:p>
    <w:p w14:paraId="2E3670FE" w14:textId="77777777" w:rsidR="008D58B5" w:rsidRDefault="008D58B5" w:rsidP="008D58B5">
      <w:r>
        <w:rPr>
          <w:noProof/>
        </w:rPr>
        <w:lastRenderedPageBreak/>
        <w:drawing>
          <wp:inline distT="0" distB="0" distL="0" distR="0" wp14:anchorId="0497B58B" wp14:editId="4B1C41C7">
            <wp:extent cx="6927011" cy="5697319"/>
            <wp:effectExtent l="0" t="0" r="7620" b="0"/>
            <wp:docPr id="23" name="Picture 2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l="3763" r="3825" b="7154"/>
                    <a:stretch/>
                  </pic:blipFill>
                  <pic:spPr bwMode="auto">
                    <a:xfrm>
                      <a:off x="0" y="0"/>
                      <a:ext cx="6966849" cy="5730085"/>
                    </a:xfrm>
                    <a:prstGeom prst="rect">
                      <a:avLst/>
                    </a:prstGeom>
                    <a:noFill/>
                    <a:ln>
                      <a:noFill/>
                    </a:ln>
                    <a:extLst>
                      <a:ext uri="{53640926-AAD7-44D8-BBD7-CCE9431645EC}">
                        <a14:shadowObscured xmlns:a14="http://schemas.microsoft.com/office/drawing/2010/main"/>
                      </a:ext>
                    </a:extLst>
                  </pic:spPr>
                </pic:pic>
              </a:graphicData>
            </a:graphic>
          </wp:inline>
        </w:drawing>
      </w:r>
      <w:r w:rsidRPr="00223C3D">
        <w:rPr>
          <w:noProof/>
        </w:rPr>
        <w:lastRenderedPageBreak/>
        <w:drawing>
          <wp:inline distT="0" distB="0" distL="0" distR="0" wp14:anchorId="1614568C" wp14:editId="2548F7E0">
            <wp:extent cx="6584232" cy="2027208"/>
            <wp:effectExtent l="0" t="0" r="7620"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144"/>
                    <a:stretch>
                      <a:fillRect/>
                    </a:stretch>
                  </pic:blipFill>
                  <pic:spPr>
                    <a:xfrm>
                      <a:off x="0" y="0"/>
                      <a:ext cx="6608861" cy="2034791"/>
                    </a:xfrm>
                    <a:prstGeom prst="rect">
                      <a:avLst/>
                    </a:prstGeom>
                  </pic:spPr>
                </pic:pic>
              </a:graphicData>
            </a:graphic>
          </wp:inline>
        </w:drawing>
      </w:r>
      <w:r>
        <w:rPr>
          <w:noProof/>
        </w:rPr>
        <w:drawing>
          <wp:inline distT="0" distB="0" distL="0" distR="0" wp14:anchorId="7B5A1CFF" wp14:editId="4B174D8F">
            <wp:extent cx="8160589" cy="3479055"/>
            <wp:effectExtent l="0" t="0" r="0" b="762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8182306" cy="3488313"/>
                    </a:xfrm>
                    <a:prstGeom prst="rect">
                      <a:avLst/>
                    </a:prstGeom>
                    <a:noFill/>
                    <a:ln>
                      <a:noFill/>
                    </a:ln>
                  </pic:spPr>
                </pic:pic>
              </a:graphicData>
            </a:graphic>
          </wp:inline>
        </w:drawing>
      </w:r>
    </w:p>
    <w:p w14:paraId="79999504" w14:textId="77777777" w:rsidR="008D58B5" w:rsidRDefault="008D58B5" w:rsidP="008D58B5">
      <w:r>
        <w:rPr>
          <w:noProof/>
        </w:rPr>
        <w:lastRenderedPageBreak/>
        <w:drawing>
          <wp:inline distT="0" distB="0" distL="0" distR="0" wp14:anchorId="58074894" wp14:editId="2A78499B">
            <wp:extent cx="8816123" cy="2769079"/>
            <wp:effectExtent l="0" t="0" r="4445" b="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8874746" cy="2787492"/>
                    </a:xfrm>
                    <a:prstGeom prst="rect">
                      <a:avLst/>
                    </a:prstGeom>
                    <a:noFill/>
                    <a:ln>
                      <a:noFill/>
                    </a:ln>
                  </pic:spPr>
                </pic:pic>
              </a:graphicData>
            </a:graphic>
          </wp:inline>
        </w:drawing>
      </w:r>
    </w:p>
    <w:p w14:paraId="13F6A501" w14:textId="77777777" w:rsidR="008D58B5" w:rsidRDefault="008D58B5" w:rsidP="008D58B5">
      <w:r>
        <w:br w:type="page"/>
      </w:r>
    </w:p>
    <w:p w14:paraId="7824D63A" w14:textId="77777777" w:rsidR="008D58B5" w:rsidRDefault="008D58B5" w:rsidP="008D58B5">
      <w:pPr>
        <w:sectPr w:rsidR="008D58B5" w:rsidSect="00401FD6">
          <w:pgSz w:w="16838" w:h="11906" w:orient="landscape" w:code="9"/>
          <w:pgMar w:top="1440" w:right="1440" w:bottom="1440" w:left="1440" w:header="709" w:footer="709" w:gutter="0"/>
          <w:cols w:space="708"/>
          <w:docGrid w:linePitch="360"/>
        </w:sectPr>
      </w:pPr>
    </w:p>
    <w:p w14:paraId="383B581F" w14:textId="77777777" w:rsidR="008D58B5" w:rsidRDefault="008D58B5" w:rsidP="008D58B5">
      <w:r>
        <w:rPr>
          <w:noProof/>
        </w:rPr>
        <w:lastRenderedPageBreak/>
        <mc:AlternateContent>
          <mc:Choice Requires="wps">
            <w:drawing>
              <wp:inline distT="0" distB="0" distL="0" distR="0" wp14:anchorId="63AC921A" wp14:editId="6E6DE4A1">
                <wp:extent cx="5731510" cy="257175"/>
                <wp:effectExtent l="0" t="0" r="21590" b="28575"/>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257175"/>
                        </a:xfrm>
                        <a:prstGeom prst="rect">
                          <a:avLst/>
                        </a:prstGeom>
                        <a:solidFill>
                          <a:srgbClr val="FFFFFF"/>
                        </a:solidFill>
                        <a:ln w="9525">
                          <a:solidFill>
                            <a:schemeClr val="bg1"/>
                          </a:solidFill>
                          <a:miter lim="800000"/>
                          <a:headEnd/>
                          <a:tailEnd/>
                        </a:ln>
                      </wps:spPr>
                      <wps:txbx>
                        <w:txbxContent>
                          <w:p w14:paraId="63B7E188" w14:textId="77777777" w:rsidR="008D58B5" w:rsidRDefault="008D58B5" w:rsidP="008D58B5">
                            <w:r>
                              <w:rPr>
                                <w:rFonts w:ascii="Roboto" w:hAnsi="Roboto"/>
                                <w:color w:val="000000"/>
                                <w:sz w:val="20"/>
                                <w:szCs w:val="20"/>
                                <w:shd w:val="clear" w:color="auto" w:fill="FFFFFF"/>
                              </w:rPr>
                              <w:t>6. How important would the following features be to you in a Digital Checklist for Pieces in a Lego Set ?</w:t>
                            </w:r>
                          </w:p>
                        </w:txbxContent>
                      </wps:txbx>
                      <wps:bodyPr rot="0" vert="horz" wrap="square" lIns="91440" tIns="45720" rIns="91440" bIns="45720" anchor="t" anchorCtr="0">
                        <a:noAutofit/>
                      </wps:bodyPr>
                    </wps:wsp>
                  </a:graphicData>
                </a:graphic>
              </wp:inline>
            </w:drawing>
          </mc:Choice>
          <mc:Fallback>
            <w:pict>
              <v:shape w14:anchorId="63AC921A" id="Text Box 2" o:spid="_x0000_s1035" type="#_x0000_t202" style="width:451.3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" strokecolor="white [3212]">
                <v:textbox>
                  <w:txbxContent>
                    <w:p w14:paraId="63B7E188" w14:textId="77777777" w:rsidR="008D58B5" w:rsidRDefault="008D58B5" w:rsidP="008D58B5">
                      <w:r>
                        <w:rPr>
                          <w:rFonts w:ascii="Roboto" w:hAnsi="Roboto"/>
                          <w:color w:val="000000"/>
                          <w:sz w:val="20"/>
                          <w:szCs w:val="20"/>
                          <w:shd w:val="clear" w:color="auto" w:fill="FFFFFF"/>
                        </w:rPr>
                        <w:t>6. How important would the following features be to you in a Digital Checklist for Pieces in a Lego Set ?</w:t>
                      </w:r>
                    </w:p>
                  </w:txbxContent>
                </v:textbox>
                <w10:anchorlock/>
              </v:shape>
            </w:pict>
          </mc:Fallback>
        </mc:AlternateContent>
      </w:r>
    </w:p>
    <w:p w14:paraId="0F94E5B4" w14:textId="1E965FFF" w:rsidR="003E49FF" w:rsidRDefault="003E49FF" w:rsidP="008D58B5">
      <w:r>
        <w:rPr>
          <w:noProof/>
        </w:rPr>
        <w:drawing>
          <wp:inline distT="0" distB="0" distL="0" distR="0" wp14:anchorId="7F74B9DF" wp14:editId="4A60CCA3">
            <wp:extent cx="5731510" cy="354584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57B06A36" w14:textId="0D97B98E" w:rsidR="008D58B5" w:rsidRDefault="00AE3E5F" w:rsidP="008D58B5">
      <w:r>
        <w:rPr>
          <w:noProof/>
        </w:rPr>
        <w:drawing>
          <wp:inline distT="0" distB="0" distL="0" distR="0" wp14:anchorId="765EFEDB" wp14:editId="33893B1F">
            <wp:extent cx="5731510" cy="354584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25E7885D" w14:textId="6142CF73" w:rsidR="008D58B5" w:rsidRDefault="00AE3E5F" w:rsidP="008D58B5">
      <w:r>
        <w:rPr>
          <w:noProof/>
        </w:rPr>
        <w:lastRenderedPageBreak/>
        <w:drawing>
          <wp:inline distT="0" distB="0" distL="0" distR="0" wp14:anchorId="2839AE90" wp14:editId="39DBDAED">
            <wp:extent cx="5731510" cy="354584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3E671D18" w14:textId="669A7E7E" w:rsidR="008D58B5" w:rsidRDefault="00F0459F" w:rsidP="008D58B5">
      <w:r>
        <w:rPr>
          <w:noProof/>
        </w:rPr>
        <w:drawing>
          <wp:inline distT="0" distB="0" distL="0" distR="0" wp14:anchorId="2D7EC422" wp14:editId="50658105">
            <wp:extent cx="5731510" cy="354584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23804D76" w14:textId="665378D2" w:rsidR="008D58B5" w:rsidRDefault="00F0459F" w:rsidP="008D58B5">
      <w:r>
        <w:rPr>
          <w:noProof/>
        </w:rPr>
        <w:lastRenderedPageBreak/>
        <w:drawing>
          <wp:inline distT="0" distB="0" distL="0" distR="0" wp14:anchorId="71AF5DFC" wp14:editId="5882526B">
            <wp:extent cx="5731510" cy="354584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0C285C2C" w14:textId="63E75DFC" w:rsidR="008D58B5" w:rsidRDefault="00E6403F" w:rsidP="008D58B5">
      <w:r>
        <w:rPr>
          <w:noProof/>
        </w:rPr>
        <w:drawing>
          <wp:inline distT="0" distB="0" distL="0" distR="0" wp14:anchorId="3D10E403" wp14:editId="00AF7621">
            <wp:extent cx="5731510" cy="354584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3C726DC5" w14:textId="58C39B37" w:rsidR="00785C69" w:rsidRDefault="008D58B5" w:rsidP="00FF4ACD">
      <w:r w:rsidRPr="00C01D1B">
        <w:rPr>
          <w:noProof/>
        </w:rPr>
        <w:lastRenderedPageBreak/>
        <w:drawing>
          <wp:inline distT="0" distB="0" distL="0" distR="0" wp14:anchorId="1193EBF0" wp14:editId="72CF1B7E">
            <wp:extent cx="5731510" cy="2167255"/>
            <wp:effectExtent l="0" t="0" r="254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14"/>
                    <a:stretch>
                      <a:fillRect/>
                    </a:stretch>
                  </pic:blipFill>
                  <pic:spPr>
                    <a:xfrm>
                      <a:off x="0" y="0"/>
                      <a:ext cx="5731510" cy="2167255"/>
                    </a:xfrm>
                    <a:prstGeom prst="rect">
                      <a:avLst/>
                    </a:prstGeom>
                  </pic:spPr>
                </pic:pic>
              </a:graphicData>
            </a:graphic>
          </wp:inline>
        </w:drawing>
      </w:r>
    </w:p>
    <w:p w14:paraId="63267521" w14:textId="5347246E" w:rsidR="00FF4ACD" w:rsidRDefault="00FF4ACD" w:rsidP="00FF4ACD"/>
    <w:p w14:paraId="6B4D6D9E" w14:textId="77777777" w:rsidR="00FF4ACD" w:rsidRDefault="00FF4ACD">
      <w:r>
        <w:br w:type="page"/>
      </w:r>
    </w:p>
    <w:p w14:paraId="201B52E0" w14:textId="1E873E8C" w:rsidR="00FF4ACD" w:rsidRDefault="00FF4ACD" w:rsidP="00FF4ACD">
      <w:pPr>
        <w:pStyle w:val="Heading2"/>
      </w:pPr>
      <w:r>
        <w:lastRenderedPageBreak/>
        <w:t>Appendix C</w:t>
      </w:r>
    </w:p>
    <w:p w14:paraId="4577335C" w14:textId="568B3595" w:rsidR="00D50B00" w:rsidRPr="00D50B00" w:rsidRDefault="00D50B00" w:rsidP="00D50B00">
      <w:r>
        <w:t>List of tasks performed by each participant during the usability tests</w:t>
      </w:r>
      <w:r w:rsidR="00A83A4A">
        <w:t>, first on a PC/Laptop and then on a mobile device.</w:t>
      </w:r>
    </w:p>
    <w:p w14:paraId="38AC00D3" w14:textId="60C92295" w:rsidR="00AD6FD2" w:rsidRDefault="00773D3A" w:rsidP="00FF4ACD">
      <w:r>
        <w:rPr>
          <w:noProof/>
        </w:rPr>
        <w:drawing>
          <wp:inline distT="0" distB="0" distL="0" distR="0" wp14:anchorId="396268C8" wp14:editId="46F7291B">
            <wp:extent cx="4467225" cy="6619875"/>
            <wp:effectExtent l="0" t="0" r="9525"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rotWithShape="1">
                    <a:blip r:embed="rId153" cstate="print">
                      <a:extLst>
                        <a:ext uri="{28A0092B-C50C-407E-A947-70E740481C1C}">
                          <a14:useLocalDpi xmlns:a14="http://schemas.microsoft.com/office/drawing/2010/main" val="0"/>
                        </a:ext>
                      </a:extLst>
                    </a:blip>
                    <a:srcRect l="11467" t="9043" r="10591" b="9333"/>
                    <a:stretch/>
                  </pic:blipFill>
                  <pic:spPr bwMode="auto">
                    <a:xfrm>
                      <a:off x="0" y="0"/>
                      <a:ext cx="4467225" cy="661987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B9665B8" wp14:editId="4E974933">
            <wp:extent cx="4333875" cy="771525"/>
            <wp:effectExtent l="0" t="0" r="9525" b="9525"/>
            <wp:docPr id="152" name="Picture 15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Text, letter&#10;&#10;Description automatically generated"/>
                    <pic:cNvPicPr/>
                  </pic:nvPicPr>
                  <pic:blipFill rotWithShape="1">
                    <a:blip r:embed="rId154" cstate="print">
                      <a:extLst>
                        <a:ext uri="{28A0092B-C50C-407E-A947-70E740481C1C}">
                          <a14:useLocalDpi xmlns:a14="http://schemas.microsoft.com/office/drawing/2010/main" val="0"/>
                        </a:ext>
                      </a:extLst>
                    </a:blip>
                    <a:srcRect l="11633" t="8338" r="12752" b="82149"/>
                    <a:stretch/>
                  </pic:blipFill>
                  <pic:spPr bwMode="auto">
                    <a:xfrm>
                      <a:off x="0" y="0"/>
                      <a:ext cx="4333875" cy="771525"/>
                    </a:xfrm>
                    <a:prstGeom prst="rect">
                      <a:avLst/>
                    </a:prstGeom>
                    <a:ln>
                      <a:noFill/>
                    </a:ln>
                    <a:extLst>
                      <a:ext uri="{53640926-AAD7-44D8-BBD7-CCE9431645EC}">
                        <a14:shadowObscured xmlns:a14="http://schemas.microsoft.com/office/drawing/2010/main"/>
                      </a:ext>
                    </a:extLst>
                  </pic:spPr>
                </pic:pic>
              </a:graphicData>
            </a:graphic>
          </wp:inline>
        </w:drawing>
      </w:r>
    </w:p>
    <w:p w14:paraId="1F408DAA" w14:textId="77777777" w:rsidR="00AD6FD2" w:rsidRDefault="00AD6FD2">
      <w:r>
        <w:br w:type="page"/>
      </w:r>
    </w:p>
    <w:p w14:paraId="3A4AC089" w14:textId="7CEBEF69" w:rsidR="00FF4ACD" w:rsidRDefault="00F60251" w:rsidP="00F60251">
      <w:pPr>
        <w:pStyle w:val="Heading2"/>
      </w:pPr>
      <w:r>
        <w:lastRenderedPageBreak/>
        <w:t>Appendix D</w:t>
      </w:r>
    </w:p>
    <w:p w14:paraId="5E66F4E6" w14:textId="02628C0E" w:rsidR="00247F3D" w:rsidRDefault="002B7EA0" w:rsidP="00F60251">
      <w:pPr>
        <w:rPr>
          <w:noProof/>
        </w:rPr>
      </w:pPr>
      <w:r>
        <w:t xml:space="preserve">Questionnaire </w:t>
      </w:r>
      <w:r w:rsidR="00265D2D">
        <w:t>on</w:t>
      </w:r>
      <w:r>
        <w:t xml:space="preserve"> the Usability of my website.</w:t>
      </w:r>
      <w:r w:rsidR="00247F3D">
        <w:rPr>
          <w:noProof/>
        </w:rPr>
        <w:drawing>
          <wp:inline distT="0" distB="0" distL="0" distR="0" wp14:anchorId="672FD5DC" wp14:editId="6239B64A">
            <wp:extent cx="5731510" cy="5562600"/>
            <wp:effectExtent l="0" t="0" r="2540" b="0"/>
            <wp:docPr id="153" name="Picture 153"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Text, table&#10;&#10;Description automatically generated with medium confidence"/>
                    <pic:cNvPicPr/>
                  </pic:nvPicPr>
                  <pic:blipFill rotWithShape="1">
                    <a:blip r:embed="rId155" cstate="print">
                      <a:extLst>
                        <a:ext uri="{28A0092B-C50C-407E-A947-70E740481C1C}">
                          <a14:useLocalDpi xmlns:a14="http://schemas.microsoft.com/office/drawing/2010/main" val="0"/>
                        </a:ext>
                      </a:extLst>
                    </a:blip>
                    <a:srcRect t="3758" b="27655"/>
                    <a:stretch/>
                  </pic:blipFill>
                  <pic:spPr bwMode="auto">
                    <a:xfrm>
                      <a:off x="0" y="0"/>
                      <a:ext cx="5731510" cy="5562600"/>
                    </a:xfrm>
                    <a:prstGeom prst="rect">
                      <a:avLst/>
                    </a:prstGeom>
                    <a:ln>
                      <a:noFill/>
                    </a:ln>
                    <a:extLst>
                      <a:ext uri="{53640926-AAD7-44D8-BBD7-CCE9431645EC}">
                        <a14:shadowObscured xmlns:a14="http://schemas.microsoft.com/office/drawing/2010/main"/>
                      </a:ext>
                    </a:extLst>
                  </pic:spPr>
                </pic:pic>
              </a:graphicData>
            </a:graphic>
          </wp:inline>
        </w:drawing>
      </w:r>
      <w:r w:rsidR="00247F3D" w:rsidRPr="00247F3D">
        <w:rPr>
          <w:noProof/>
        </w:rPr>
        <w:t xml:space="preserve"> </w:t>
      </w:r>
      <w:r w:rsidR="00247F3D">
        <w:rPr>
          <w:noProof/>
        </w:rPr>
        <w:drawing>
          <wp:inline distT="0" distB="0" distL="0" distR="0" wp14:anchorId="1C3ADA4D" wp14:editId="56AD2442">
            <wp:extent cx="5731510" cy="1733550"/>
            <wp:effectExtent l="0" t="0" r="2540" b="0"/>
            <wp:docPr id="165" name="Picture 16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Table&#10;&#10;Description automatically generated"/>
                    <pic:cNvPicPr/>
                  </pic:nvPicPr>
                  <pic:blipFill rotWithShape="1">
                    <a:blip r:embed="rId156" cstate="print">
                      <a:extLst>
                        <a:ext uri="{28A0092B-C50C-407E-A947-70E740481C1C}">
                          <a14:useLocalDpi xmlns:a14="http://schemas.microsoft.com/office/drawing/2010/main" val="0"/>
                        </a:ext>
                      </a:extLst>
                    </a:blip>
                    <a:srcRect t="1" b="78624"/>
                    <a:stretch/>
                  </pic:blipFill>
                  <pic:spPr bwMode="auto">
                    <a:xfrm>
                      <a:off x="0" y="0"/>
                      <a:ext cx="5731510" cy="1733550"/>
                    </a:xfrm>
                    <a:prstGeom prst="rect">
                      <a:avLst/>
                    </a:prstGeom>
                    <a:ln>
                      <a:noFill/>
                    </a:ln>
                    <a:extLst>
                      <a:ext uri="{53640926-AAD7-44D8-BBD7-CCE9431645EC}">
                        <a14:shadowObscured xmlns:a14="http://schemas.microsoft.com/office/drawing/2010/main"/>
                      </a:ext>
                    </a:extLst>
                  </pic:spPr>
                </pic:pic>
              </a:graphicData>
            </a:graphic>
          </wp:inline>
        </w:drawing>
      </w:r>
      <w:r w:rsidR="00247F3D">
        <w:rPr>
          <w:noProof/>
        </w:rPr>
        <w:lastRenderedPageBreak/>
        <w:drawing>
          <wp:inline distT="0" distB="0" distL="0" distR="0" wp14:anchorId="118AD46B" wp14:editId="0F193B14">
            <wp:extent cx="5731510" cy="3971925"/>
            <wp:effectExtent l="0" t="0" r="2540" b="9525"/>
            <wp:docPr id="154" name="Picture 1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Table&#10;&#10;Description automatically generated"/>
                    <pic:cNvPicPr/>
                  </pic:nvPicPr>
                  <pic:blipFill rotWithShape="1">
                    <a:blip r:embed="rId156" cstate="print">
                      <a:extLst>
                        <a:ext uri="{28A0092B-C50C-407E-A947-70E740481C1C}">
                          <a14:useLocalDpi xmlns:a14="http://schemas.microsoft.com/office/drawing/2010/main" val="0"/>
                        </a:ext>
                      </a:extLst>
                    </a:blip>
                    <a:srcRect t="26543" b="24483"/>
                    <a:stretch/>
                  </pic:blipFill>
                  <pic:spPr bwMode="auto">
                    <a:xfrm>
                      <a:off x="0" y="0"/>
                      <a:ext cx="5731510" cy="3971925"/>
                    </a:xfrm>
                    <a:prstGeom prst="rect">
                      <a:avLst/>
                    </a:prstGeom>
                    <a:ln>
                      <a:noFill/>
                    </a:ln>
                    <a:extLst>
                      <a:ext uri="{53640926-AAD7-44D8-BBD7-CCE9431645EC}">
                        <a14:shadowObscured xmlns:a14="http://schemas.microsoft.com/office/drawing/2010/main"/>
                      </a:ext>
                    </a:extLst>
                  </pic:spPr>
                </pic:pic>
              </a:graphicData>
            </a:graphic>
          </wp:inline>
        </w:drawing>
      </w:r>
      <w:r w:rsidR="00247F3D">
        <w:rPr>
          <w:noProof/>
        </w:rPr>
        <w:drawing>
          <wp:inline distT="0" distB="0" distL="0" distR="0" wp14:anchorId="484B1DD2" wp14:editId="5F818A9D">
            <wp:extent cx="5731510" cy="3829050"/>
            <wp:effectExtent l="0" t="0" r="2540" b="0"/>
            <wp:docPr id="155" name="Picture 1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Table&#10;&#10;Description automatically generated"/>
                    <pic:cNvPicPr/>
                  </pic:nvPicPr>
                  <pic:blipFill rotWithShape="1">
                    <a:blip r:embed="rId157" cstate="print">
                      <a:extLst>
                        <a:ext uri="{28A0092B-C50C-407E-A947-70E740481C1C}">
                          <a14:useLocalDpi xmlns:a14="http://schemas.microsoft.com/office/drawing/2010/main" val="0"/>
                        </a:ext>
                      </a:extLst>
                    </a:blip>
                    <a:srcRect b="52787"/>
                    <a:stretch/>
                  </pic:blipFill>
                  <pic:spPr bwMode="auto">
                    <a:xfrm>
                      <a:off x="0" y="0"/>
                      <a:ext cx="5731510" cy="3829050"/>
                    </a:xfrm>
                    <a:prstGeom prst="rect">
                      <a:avLst/>
                    </a:prstGeom>
                    <a:ln>
                      <a:noFill/>
                    </a:ln>
                    <a:extLst>
                      <a:ext uri="{53640926-AAD7-44D8-BBD7-CCE9431645EC}">
                        <a14:shadowObscured xmlns:a14="http://schemas.microsoft.com/office/drawing/2010/main"/>
                      </a:ext>
                    </a:extLst>
                  </pic:spPr>
                </pic:pic>
              </a:graphicData>
            </a:graphic>
          </wp:inline>
        </w:drawing>
      </w:r>
    </w:p>
    <w:p w14:paraId="3CDA36ED" w14:textId="30B4DF57" w:rsidR="00F11073" w:rsidRDefault="00247F3D" w:rsidP="00F60251">
      <w:r>
        <w:rPr>
          <w:noProof/>
        </w:rPr>
        <w:lastRenderedPageBreak/>
        <w:drawing>
          <wp:inline distT="0" distB="0" distL="0" distR="0" wp14:anchorId="2E9F519D" wp14:editId="4C14B80F">
            <wp:extent cx="5731510" cy="1676400"/>
            <wp:effectExtent l="0" t="0" r="2540" b="0"/>
            <wp:docPr id="166" name="Picture 16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Table&#10;&#10;Description automatically generated"/>
                    <pic:cNvPicPr/>
                  </pic:nvPicPr>
                  <pic:blipFill rotWithShape="1">
                    <a:blip r:embed="rId157" cstate="print">
                      <a:extLst>
                        <a:ext uri="{28A0092B-C50C-407E-A947-70E740481C1C}">
                          <a14:useLocalDpi xmlns:a14="http://schemas.microsoft.com/office/drawing/2010/main" val="0"/>
                        </a:ext>
                      </a:extLst>
                    </a:blip>
                    <a:srcRect t="52263" b="27067"/>
                    <a:stretch/>
                  </pic:blipFill>
                  <pic:spPr bwMode="auto">
                    <a:xfrm>
                      <a:off x="0" y="0"/>
                      <a:ext cx="5731510" cy="16764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717400E" wp14:editId="1C94F5F6">
            <wp:extent cx="5731510" cy="5895975"/>
            <wp:effectExtent l="0" t="0" r="2540" b="9525"/>
            <wp:docPr id="156" name="Picture 15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Table&#10;&#10;Description automatically generated"/>
                    <pic:cNvPicPr/>
                  </pic:nvPicPr>
                  <pic:blipFill rotWithShape="1">
                    <a:blip r:embed="rId158" cstate="print">
                      <a:extLst>
                        <a:ext uri="{28A0092B-C50C-407E-A947-70E740481C1C}">
                          <a14:useLocalDpi xmlns:a14="http://schemas.microsoft.com/office/drawing/2010/main" val="0"/>
                        </a:ext>
                      </a:extLst>
                    </a:blip>
                    <a:srcRect b="27302"/>
                    <a:stretch/>
                  </pic:blipFill>
                  <pic:spPr bwMode="auto">
                    <a:xfrm>
                      <a:off x="0" y="0"/>
                      <a:ext cx="5731510" cy="5895975"/>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32260B3E" wp14:editId="306B606D">
            <wp:extent cx="5731510" cy="6105525"/>
            <wp:effectExtent l="0" t="0" r="2540" b="9525"/>
            <wp:docPr id="157" name="Picture 15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Table&#10;&#10;Description automatically generated"/>
                    <pic:cNvPicPr/>
                  </pic:nvPicPr>
                  <pic:blipFill rotWithShape="1">
                    <a:blip r:embed="rId159" cstate="print">
                      <a:extLst>
                        <a:ext uri="{28A0092B-C50C-407E-A947-70E740481C1C}">
                          <a14:useLocalDpi xmlns:a14="http://schemas.microsoft.com/office/drawing/2010/main" val="0"/>
                        </a:ext>
                      </a:extLst>
                    </a:blip>
                    <a:srcRect b="24718"/>
                    <a:stretch/>
                  </pic:blipFill>
                  <pic:spPr bwMode="auto">
                    <a:xfrm>
                      <a:off x="0" y="0"/>
                      <a:ext cx="5731510" cy="6105525"/>
                    </a:xfrm>
                    <a:prstGeom prst="rect">
                      <a:avLst/>
                    </a:prstGeom>
                    <a:ln>
                      <a:noFill/>
                    </a:ln>
                    <a:extLst>
                      <a:ext uri="{53640926-AAD7-44D8-BBD7-CCE9431645EC}">
                        <a14:shadowObscured xmlns:a14="http://schemas.microsoft.com/office/drawing/2010/main"/>
                      </a:ext>
                    </a:extLst>
                  </pic:spPr>
                </pic:pic>
              </a:graphicData>
            </a:graphic>
          </wp:inline>
        </w:drawing>
      </w:r>
      <w:r w:rsidR="001730A6">
        <w:rPr>
          <w:noProof/>
        </w:rPr>
        <w:drawing>
          <wp:inline distT="0" distB="0" distL="0" distR="0" wp14:anchorId="04F8F4A0" wp14:editId="5704D52E">
            <wp:extent cx="5731510" cy="1800225"/>
            <wp:effectExtent l="0" t="0" r="2540" b="9525"/>
            <wp:docPr id="167" name="Picture 16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Text, table&#10;&#10;Description automatically generated"/>
                    <pic:cNvPicPr/>
                  </pic:nvPicPr>
                  <pic:blipFill rotWithShape="1">
                    <a:blip r:embed="rId160" cstate="print">
                      <a:extLst>
                        <a:ext uri="{28A0092B-C50C-407E-A947-70E740481C1C}">
                          <a14:useLocalDpi xmlns:a14="http://schemas.microsoft.com/office/drawing/2010/main" val="0"/>
                        </a:ext>
                      </a:extLst>
                    </a:blip>
                    <a:srcRect b="77803"/>
                    <a:stretch/>
                  </pic:blipFill>
                  <pic:spPr bwMode="auto">
                    <a:xfrm>
                      <a:off x="0" y="0"/>
                      <a:ext cx="5731510" cy="1800225"/>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6B19C352" wp14:editId="329F6DAC">
            <wp:extent cx="5731510" cy="4733925"/>
            <wp:effectExtent l="0" t="0" r="2540" b="9525"/>
            <wp:docPr id="158" name="Picture 158"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Text, table&#10;&#10;Description automatically generated"/>
                    <pic:cNvPicPr/>
                  </pic:nvPicPr>
                  <pic:blipFill rotWithShape="1">
                    <a:blip r:embed="rId160" cstate="print">
                      <a:extLst>
                        <a:ext uri="{28A0092B-C50C-407E-A947-70E740481C1C}">
                          <a14:useLocalDpi xmlns:a14="http://schemas.microsoft.com/office/drawing/2010/main" val="0"/>
                        </a:ext>
                      </a:extLst>
                    </a:blip>
                    <a:srcRect t="27011" b="14619"/>
                    <a:stretch/>
                  </pic:blipFill>
                  <pic:spPr bwMode="auto">
                    <a:xfrm>
                      <a:off x="0" y="0"/>
                      <a:ext cx="5731510" cy="4733925"/>
                    </a:xfrm>
                    <a:prstGeom prst="rect">
                      <a:avLst/>
                    </a:prstGeom>
                    <a:ln>
                      <a:noFill/>
                    </a:ln>
                    <a:extLst>
                      <a:ext uri="{53640926-AAD7-44D8-BBD7-CCE9431645EC}">
                        <a14:shadowObscured xmlns:a14="http://schemas.microsoft.com/office/drawing/2010/main"/>
                      </a:ext>
                    </a:extLst>
                  </pic:spPr>
                </pic:pic>
              </a:graphicData>
            </a:graphic>
          </wp:inline>
        </w:drawing>
      </w:r>
      <w:r w:rsidR="00D91B92">
        <w:rPr>
          <w:noProof/>
        </w:rPr>
        <w:drawing>
          <wp:inline distT="0" distB="0" distL="0" distR="0" wp14:anchorId="7F7CCF05" wp14:editId="5F100217">
            <wp:extent cx="5731510" cy="1771650"/>
            <wp:effectExtent l="0" t="0" r="2540" b="0"/>
            <wp:docPr id="159" name="Picture 15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Table&#10;&#10;Description automatically generated"/>
                    <pic:cNvPicPr/>
                  </pic:nvPicPr>
                  <pic:blipFill rotWithShape="1">
                    <a:blip r:embed="rId161" cstate="print">
                      <a:extLst>
                        <a:ext uri="{28A0092B-C50C-407E-A947-70E740481C1C}">
                          <a14:useLocalDpi xmlns:a14="http://schemas.microsoft.com/office/drawing/2010/main" val="0"/>
                        </a:ext>
                      </a:extLst>
                    </a:blip>
                    <a:srcRect b="78155"/>
                    <a:stretch/>
                  </pic:blipFill>
                  <pic:spPr bwMode="auto">
                    <a:xfrm>
                      <a:off x="0" y="0"/>
                      <a:ext cx="5731510" cy="1771650"/>
                    </a:xfrm>
                    <a:prstGeom prst="rect">
                      <a:avLst/>
                    </a:prstGeom>
                    <a:ln>
                      <a:noFill/>
                    </a:ln>
                    <a:extLst>
                      <a:ext uri="{53640926-AAD7-44D8-BBD7-CCE9431645EC}">
                        <a14:shadowObscured xmlns:a14="http://schemas.microsoft.com/office/drawing/2010/main"/>
                      </a:ext>
                    </a:extLst>
                  </pic:spPr>
                </pic:pic>
              </a:graphicData>
            </a:graphic>
          </wp:inline>
        </w:drawing>
      </w:r>
      <w:r w:rsidR="00D91B92">
        <w:rPr>
          <w:noProof/>
        </w:rPr>
        <w:lastRenderedPageBreak/>
        <w:drawing>
          <wp:inline distT="0" distB="0" distL="0" distR="0" wp14:anchorId="36E34DAE" wp14:editId="5A16B8EA">
            <wp:extent cx="5731510" cy="4019550"/>
            <wp:effectExtent l="0" t="0" r="2540" b="0"/>
            <wp:docPr id="168" name="Picture 16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Table&#10;&#10;Description automatically generated"/>
                    <pic:cNvPicPr/>
                  </pic:nvPicPr>
                  <pic:blipFill rotWithShape="1">
                    <a:blip r:embed="rId161" cstate="print">
                      <a:extLst>
                        <a:ext uri="{28A0092B-C50C-407E-A947-70E740481C1C}">
                          <a14:useLocalDpi xmlns:a14="http://schemas.microsoft.com/office/drawing/2010/main" val="0"/>
                        </a:ext>
                      </a:extLst>
                    </a:blip>
                    <a:srcRect t="26660" b="23779"/>
                    <a:stretch/>
                  </pic:blipFill>
                  <pic:spPr bwMode="auto">
                    <a:xfrm>
                      <a:off x="0" y="0"/>
                      <a:ext cx="5731510" cy="4019550"/>
                    </a:xfrm>
                    <a:prstGeom prst="rect">
                      <a:avLst/>
                    </a:prstGeom>
                    <a:ln>
                      <a:noFill/>
                    </a:ln>
                    <a:extLst>
                      <a:ext uri="{53640926-AAD7-44D8-BBD7-CCE9431645EC}">
                        <a14:shadowObscured xmlns:a14="http://schemas.microsoft.com/office/drawing/2010/main"/>
                      </a:ext>
                    </a:extLst>
                  </pic:spPr>
                </pic:pic>
              </a:graphicData>
            </a:graphic>
          </wp:inline>
        </w:drawing>
      </w:r>
      <w:r w:rsidR="00D91B92">
        <w:rPr>
          <w:noProof/>
        </w:rPr>
        <w:drawing>
          <wp:inline distT="0" distB="0" distL="0" distR="0" wp14:anchorId="17B68754" wp14:editId="431FE0E6">
            <wp:extent cx="5731510" cy="3990975"/>
            <wp:effectExtent l="0" t="0" r="2540" b="9525"/>
            <wp:docPr id="169" name="Picture 16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able&#10;&#10;Description automatically generated"/>
                    <pic:cNvPicPr/>
                  </pic:nvPicPr>
                  <pic:blipFill rotWithShape="1">
                    <a:blip r:embed="rId162" cstate="print">
                      <a:extLst>
                        <a:ext uri="{28A0092B-C50C-407E-A947-70E740481C1C}">
                          <a14:useLocalDpi xmlns:a14="http://schemas.microsoft.com/office/drawing/2010/main" val="0"/>
                        </a:ext>
                      </a:extLst>
                    </a:blip>
                    <a:srcRect b="50791"/>
                    <a:stretch/>
                  </pic:blipFill>
                  <pic:spPr bwMode="auto">
                    <a:xfrm>
                      <a:off x="0" y="0"/>
                      <a:ext cx="5731510" cy="3990975"/>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7BF06EDA" wp14:editId="55B13404">
            <wp:extent cx="5731510" cy="1676400"/>
            <wp:effectExtent l="0" t="0" r="2540" b="0"/>
            <wp:docPr id="160" name="Picture 16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able&#10;&#10;Description automatically generated"/>
                    <pic:cNvPicPr/>
                  </pic:nvPicPr>
                  <pic:blipFill rotWithShape="1">
                    <a:blip r:embed="rId162" cstate="print">
                      <a:extLst>
                        <a:ext uri="{28A0092B-C50C-407E-A947-70E740481C1C}">
                          <a14:useLocalDpi xmlns:a14="http://schemas.microsoft.com/office/drawing/2010/main" val="0"/>
                        </a:ext>
                      </a:extLst>
                    </a:blip>
                    <a:srcRect t="54612" b="24718"/>
                    <a:stretch/>
                  </pic:blipFill>
                  <pic:spPr bwMode="auto">
                    <a:xfrm>
                      <a:off x="0" y="0"/>
                      <a:ext cx="5731510" cy="16764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1B7683C" wp14:editId="5ABAFC7B">
            <wp:extent cx="5731510" cy="5905500"/>
            <wp:effectExtent l="0" t="0" r="2540" b="0"/>
            <wp:docPr id="161" name="Picture 16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Table&#10;&#10;Description automatically generated"/>
                    <pic:cNvPicPr/>
                  </pic:nvPicPr>
                  <pic:blipFill rotWithShape="1">
                    <a:blip r:embed="rId163" cstate="print">
                      <a:extLst>
                        <a:ext uri="{28A0092B-C50C-407E-A947-70E740481C1C}">
                          <a14:useLocalDpi xmlns:a14="http://schemas.microsoft.com/office/drawing/2010/main" val="0"/>
                        </a:ext>
                      </a:extLst>
                    </a:blip>
                    <a:srcRect b="27185"/>
                    <a:stretch/>
                  </pic:blipFill>
                  <pic:spPr bwMode="auto">
                    <a:xfrm>
                      <a:off x="0" y="0"/>
                      <a:ext cx="5731510" cy="5905500"/>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2A66EBD7" wp14:editId="1BA66158">
            <wp:extent cx="5731510" cy="5934075"/>
            <wp:effectExtent l="0" t="0" r="2540" b="9525"/>
            <wp:docPr id="162" name="Picture 162"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 table&#10;&#10;Description automatically generated"/>
                    <pic:cNvPicPr/>
                  </pic:nvPicPr>
                  <pic:blipFill rotWithShape="1">
                    <a:blip r:embed="rId164" cstate="print">
                      <a:extLst>
                        <a:ext uri="{28A0092B-C50C-407E-A947-70E740481C1C}">
                          <a14:useLocalDpi xmlns:a14="http://schemas.microsoft.com/office/drawing/2010/main" val="0"/>
                        </a:ext>
                      </a:extLst>
                    </a:blip>
                    <a:srcRect b="26832"/>
                    <a:stretch/>
                  </pic:blipFill>
                  <pic:spPr bwMode="auto">
                    <a:xfrm>
                      <a:off x="0" y="0"/>
                      <a:ext cx="5731510" cy="5934075"/>
                    </a:xfrm>
                    <a:prstGeom prst="rect">
                      <a:avLst/>
                    </a:prstGeom>
                    <a:ln>
                      <a:noFill/>
                    </a:ln>
                    <a:extLst>
                      <a:ext uri="{53640926-AAD7-44D8-BBD7-CCE9431645EC}">
                        <a14:shadowObscured xmlns:a14="http://schemas.microsoft.com/office/drawing/2010/main"/>
                      </a:ext>
                    </a:extLst>
                  </pic:spPr>
                </pic:pic>
              </a:graphicData>
            </a:graphic>
          </wp:inline>
        </w:drawing>
      </w:r>
      <w:r w:rsidR="00F11073">
        <w:rPr>
          <w:noProof/>
        </w:rPr>
        <w:drawing>
          <wp:inline distT="0" distB="0" distL="0" distR="0" wp14:anchorId="128D40C1" wp14:editId="43A2F369">
            <wp:extent cx="5731510" cy="1762125"/>
            <wp:effectExtent l="0" t="0" r="2540" b="9525"/>
            <wp:docPr id="170" name="Picture 17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Table&#10;&#10;Description automatically generated"/>
                    <pic:cNvPicPr/>
                  </pic:nvPicPr>
                  <pic:blipFill rotWithShape="1">
                    <a:blip r:embed="rId165" cstate="print">
                      <a:extLst>
                        <a:ext uri="{28A0092B-C50C-407E-A947-70E740481C1C}">
                          <a14:useLocalDpi xmlns:a14="http://schemas.microsoft.com/office/drawing/2010/main" val="0"/>
                        </a:ext>
                      </a:extLst>
                    </a:blip>
                    <a:srcRect b="78273"/>
                    <a:stretch/>
                  </pic:blipFill>
                  <pic:spPr bwMode="auto">
                    <a:xfrm>
                      <a:off x="0" y="0"/>
                      <a:ext cx="5731510" cy="1762125"/>
                    </a:xfrm>
                    <a:prstGeom prst="rect">
                      <a:avLst/>
                    </a:prstGeom>
                    <a:ln>
                      <a:noFill/>
                    </a:ln>
                    <a:extLst>
                      <a:ext uri="{53640926-AAD7-44D8-BBD7-CCE9431645EC}">
                        <a14:shadowObscured xmlns:a14="http://schemas.microsoft.com/office/drawing/2010/main"/>
                      </a:ext>
                    </a:extLst>
                  </pic:spPr>
                </pic:pic>
              </a:graphicData>
            </a:graphic>
          </wp:inline>
        </w:drawing>
      </w:r>
      <w:r w:rsidR="00F11073">
        <w:rPr>
          <w:noProof/>
        </w:rPr>
        <w:lastRenderedPageBreak/>
        <w:drawing>
          <wp:inline distT="0" distB="0" distL="0" distR="0" wp14:anchorId="25E8DE0E" wp14:editId="63397AA7">
            <wp:extent cx="5731510" cy="1733550"/>
            <wp:effectExtent l="0" t="0" r="2540" b="0"/>
            <wp:docPr id="171" name="Picture 17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Table&#10;&#10;Description automatically generated"/>
                    <pic:cNvPicPr/>
                  </pic:nvPicPr>
                  <pic:blipFill rotWithShape="1">
                    <a:blip r:embed="rId165" cstate="print">
                      <a:extLst>
                        <a:ext uri="{28A0092B-C50C-407E-A947-70E740481C1C}">
                          <a14:useLocalDpi xmlns:a14="http://schemas.microsoft.com/office/drawing/2010/main" val="0"/>
                        </a:ext>
                      </a:extLst>
                    </a:blip>
                    <a:srcRect t="26542" b="52083"/>
                    <a:stretch/>
                  </pic:blipFill>
                  <pic:spPr bwMode="auto">
                    <a:xfrm>
                      <a:off x="0" y="0"/>
                      <a:ext cx="5731510" cy="173355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32E5CD3" wp14:editId="3EEB2CA5">
            <wp:extent cx="5731510" cy="1647825"/>
            <wp:effectExtent l="0" t="0" r="2540" b="9525"/>
            <wp:docPr id="163" name="Picture 16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Table&#10;&#10;Description automatically generated"/>
                    <pic:cNvPicPr/>
                  </pic:nvPicPr>
                  <pic:blipFill rotWithShape="1">
                    <a:blip r:embed="rId165" cstate="print">
                      <a:extLst>
                        <a:ext uri="{28A0092B-C50C-407E-A947-70E740481C1C}">
                          <a14:useLocalDpi xmlns:a14="http://schemas.microsoft.com/office/drawing/2010/main" val="0"/>
                        </a:ext>
                      </a:extLst>
                    </a:blip>
                    <a:srcRect t="52144" b="27539"/>
                    <a:stretch/>
                  </pic:blipFill>
                  <pic:spPr bwMode="auto">
                    <a:xfrm>
                      <a:off x="0" y="0"/>
                      <a:ext cx="5731510" cy="1647825"/>
                    </a:xfrm>
                    <a:prstGeom prst="rect">
                      <a:avLst/>
                    </a:prstGeom>
                    <a:ln>
                      <a:noFill/>
                    </a:ln>
                    <a:extLst>
                      <a:ext uri="{53640926-AAD7-44D8-BBD7-CCE9431645EC}">
                        <a14:shadowObscured xmlns:a14="http://schemas.microsoft.com/office/drawing/2010/main"/>
                      </a:ext>
                    </a:extLst>
                  </pic:spPr>
                </pic:pic>
              </a:graphicData>
            </a:graphic>
          </wp:inline>
        </w:drawing>
      </w:r>
    </w:p>
    <w:p w14:paraId="29039526" w14:textId="2A281C03" w:rsidR="002E6B14" w:rsidRDefault="00247F3D" w:rsidP="00F60251">
      <w:r>
        <w:rPr>
          <w:noProof/>
        </w:rPr>
        <w:drawing>
          <wp:inline distT="0" distB="0" distL="0" distR="0" wp14:anchorId="7B1FA382" wp14:editId="246D4D69">
            <wp:extent cx="5731510" cy="4543425"/>
            <wp:effectExtent l="0" t="0" r="2540" b="9525"/>
            <wp:docPr id="164" name="Picture 164" descr="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Text, email&#10;&#10;Description automatically generated"/>
                    <pic:cNvPicPr/>
                  </pic:nvPicPr>
                  <pic:blipFill rotWithShape="1">
                    <a:blip r:embed="rId166" cstate="print">
                      <a:extLst>
                        <a:ext uri="{28A0092B-C50C-407E-A947-70E740481C1C}">
                          <a14:useLocalDpi xmlns:a14="http://schemas.microsoft.com/office/drawing/2010/main" val="0"/>
                        </a:ext>
                      </a:extLst>
                    </a:blip>
                    <a:srcRect t="822" b="43157"/>
                    <a:stretch/>
                  </pic:blipFill>
                  <pic:spPr bwMode="auto">
                    <a:xfrm>
                      <a:off x="0" y="0"/>
                      <a:ext cx="5731510" cy="4543425"/>
                    </a:xfrm>
                    <a:prstGeom prst="rect">
                      <a:avLst/>
                    </a:prstGeom>
                    <a:ln>
                      <a:noFill/>
                    </a:ln>
                    <a:extLst>
                      <a:ext uri="{53640926-AAD7-44D8-BBD7-CCE9431645EC}">
                        <a14:shadowObscured xmlns:a14="http://schemas.microsoft.com/office/drawing/2010/main"/>
                      </a:ext>
                    </a:extLst>
                  </pic:spPr>
                </pic:pic>
              </a:graphicData>
            </a:graphic>
          </wp:inline>
        </w:drawing>
      </w:r>
    </w:p>
    <w:p w14:paraId="5FC769F1" w14:textId="010A23B2" w:rsidR="00367FA8" w:rsidRDefault="00367FA8" w:rsidP="00F60251">
      <w:r>
        <w:rPr>
          <w:noProof/>
        </w:rPr>
        <w:drawing>
          <wp:inline distT="0" distB="0" distL="0" distR="0" wp14:anchorId="4AED9793" wp14:editId="23AFCA2F">
            <wp:extent cx="5731510" cy="619125"/>
            <wp:effectExtent l="0" t="0" r="2540" b="9525"/>
            <wp:docPr id="172" name="Picture 172" descr="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Text, email&#10;&#10;Description automatically generated"/>
                    <pic:cNvPicPr/>
                  </pic:nvPicPr>
                  <pic:blipFill rotWithShape="1">
                    <a:blip r:embed="rId166" cstate="print">
                      <a:extLst>
                        <a:ext uri="{28A0092B-C50C-407E-A947-70E740481C1C}">
                          <a14:useLocalDpi xmlns:a14="http://schemas.microsoft.com/office/drawing/2010/main" val="0"/>
                        </a:ext>
                      </a:extLst>
                    </a:blip>
                    <a:srcRect t="65769" b="26597"/>
                    <a:stretch/>
                  </pic:blipFill>
                  <pic:spPr bwMode="auto">
                    <a:xfrm>
                      <a:off x="0" y="0"/>
                      <a:ext cx="5731510" cy="619125"/>
                    </a:xfrm>
                    <a:prstGeom prst="rect">
                      <a:avLst/>
                    </a:prstGeom>
                    <a:ln>
                      <a:noFill/>
                    </a:ln>
                    <a:extLst>
                      <a:ext uri="{53640926-AAD7-44D8-BBD7-CCE9431645EC}">
                        <a14:shadowObscured xmlns:a14="http://schemas.microsoft.com/office/drawing/2010/main"/>
                      </a:ext>
                    </a:extLst>
                  </pic:spPr>
                </pic:pic>
              </a:graphicData>
            </a:graphic>
          </wp:inline>
        </w:drawing>
      </w:r>
    </w:p>
    <w:p w14:paraId="7D080275" w14:textId="3874DCC3" w:rsidR="00660779" w:rsidRDefault="00092164" w:rsidP="00092164">
      <w:pPr>
        <w:pStyle w:val="Heading2"/>
      </w:pPr>
      <w:r>
        <w:lastRenderedPageBreak/>
        <w:t>Appendix E</w:t>
      </w:r>
    </w:p>
    <w:p w14:paraId="7645FD7A" w14:textId="1899E460" w:rsidR="00092164" w:rsidRDefault="00265D2D" w:rsidP="00092164">
      <w:r>
        <w:t>Interview questions on the Usability of my website.</w:t>
      </w:r>
    </w:p>
    <w:p w14:paraId="62DAFE34" w14:textId="4B014449" w:rsidR="002922E0" w:rsidRPr="00092164" w:rsidRDefault="00EF729A" w:rsidP="00092164">
      <w:r>
        <w:rPr>
          <w:noProof/>
        </w:rPr>
        <w:lastRenderedPageBreak/>
        <w:drawing>
          <wp:inline distT="0" distB="0" distL="0" distR="0" wp14:anchorId="31178B50" wp14:editId="7E8C6BDD">
            <wp:extent cx="5731510" cy="6810375"/>
            <wp:effectExtent l="0" t="0" r="2540" b="9525"/>
            <wp:docPr id="173" name="Picture 17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 application, email&#10;&#10;Description automatically generated"/>
                    <pic:cNvPicPr/>
                  </pic:nvPicPr>
                  <pic:blipFill rotWithShape="1">
                    <a:blip r:embed="rId167" cstate="print">
                      <a:extLst>
                        <a:ext uri="{28A0092B-C50C-407E-A947-70E740481C1C}">
                          <a14:useLocalDpi xmlns:a14="http://schemas.microsoft.com/office/drawing/2010/main" val="0"/>
                        </a:ext>
                      </a:extLst>
                    </a:blip>
                    <a:srcRect t="3758" b="12269"/>
                    <a:stretch/>
                  </pic:blipFill>
                  <pic:spPr bwMode="auto">
                    <a:xfrm>
                      <a:off x="0" y="0"/>
                      <a:ext cx="5731510" cy="6810375"/>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7EE6744A" wp14:editId="7E010902">
            <wp:extent cx="5731510" cy="6934200"/>
            <wp:effectExtent l="0" t="0" r="2540" b="0"/>
            <wp:docPr id="174" name="Picture 17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10;&#10;Description automatically generated"/>
                    <pic:cNvPicPr/>
                  </pic:nvPicPr>
                  <pic:blipFill rotWithShape="1">
                    <a:blip r:embed="rId168" cstate="print">
                      <a:extLst>
                        <a:ext uri="{28A0092B-C50C-407E-A947-70E740481C1C}">
                          <a14:useLocalDpi xmlns:a14="http://schemas.microsoft.com/office/drawing/2010/main" val="0"/>
                        </a:ext>
                      </a:extLst>
                    </a:blip>
                    <a:srcRect b="14501"/>
                    <a:stretch/>
                  </pic:blipFill>
                  <pic:spPr bwMode="auto">
                    <a:xfrm>
                      <a:off x="0" y="0"/>
                      <a:ext cx="5731510" cy="6934200"/>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044B73D9" wp14:editId="3CC647E1">
            <wp:extent cx="5731510" cy="8110220"/>
            <wp:effectExtent l="0" t="0" r="2540" b="508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75041F5E" wp14:editId="756205D1">
            <wp:extent cx="5731510" cy="8110220"/>
            <wp:effectExtent l="0" t="0" r="2540" b="5080"/>
            <wp:docPr id="176" name="Picture 1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descr="Text&#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7DB0BD92" wp14:editId="506EC133">
            <wp:extent cx="5731510" cy="8110220"/>
            <wp:effectExtent l="0" t="0" r="2540" b="5080"/>
            <wp:docPr id="177" name="Picture 17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descr="Text, letter&#10;&#10;Description automatically generated"/>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49ED1CE3" wp14:editId="69CF72FF">
            <wp:extent cx="5731510" cy="8110220"/>
            <wp:effectExtent l="0" t="0" r="2540" b="5080"/>
            <wp:docPr id="178" name="Picture 17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 email&#10;&#10;Description automatically generated"/>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655C356E" wp14:editId="5B6C7C9A">
            <wp:extent cx="5731510" cy="8110220"/>
            <wp:effectExtent l="0" t="0" r="2540" b="5080"/>
            <wp:docPr id="179" name="Picture 17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descr="Text&#10;&#10;Description automatically generated"/>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01898242" wp14:editId="314D381D">
            <wp:extent cx="5731510" cy="8110220"/>
            <wp:effectExtent l="0" t="0" r="2540" b="5080"/>
            <wp:docPr id="180" name="Picture 18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Graphical user interface, text, application, email&#10;&#10;Description automatically generated"/>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35197E70" wp14:editId="7C15E9AF">
            <wp:extent cx="5731510" cy="8110220"/>
            <wp:effectExtent l="0" t="0" r="2540" b="5080"/>
            <wp:docPr id="181" name="Picture 18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Graphical user interface, text, application&#10;&#10;Description automatically generated"/>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6C7E1059" wp14:editId="3B785148">
            <wp:extent cx="5731510" cy="8110220"/>
            <wp:effectExtent l="0" t="0" r="2540" b="5080"/>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474F0388" wp14:editId="6A53CBE4">
            <wp:extent cx="5731510" cy="8110220"/>
            <wp:effectExtent l="0" t="0" r="2540" b="5080"/>
            <wp:docPr id="183" name="Picture 18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descr="Text&#10;&#10;Description automatically generated"/>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20B4F020" wp14:editId="475EDC0C">
            <wp:extent cx="5731510" cy="8110220"/>
            <wp:effectExtent l="0" t="0" r="2540" b="5080"/>
            <wp:docPr id="184" name="Picture 1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descr="Graphical user interface, text&#10;&#10;Description automatically generated"/>
                    <pic:cNvPicPr/>
                  </pic:nvPicPr>
                  <pic:blipFill>
                    <a:blip r:embed="rId178"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773F070B" wp14:editId="50E90C19">
            <wp:extent cx="5731510" cy="8110220"/>
            <wp:effectExtent l="0" t="0" r="2540" b="5080"/>
            <wp:docPr id="185" name="Picture 18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descr="Graphical user interface, text&#10;&#10;Description automatically generated"/>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6E8B279B" wp14:editId="6EE01BF0">
            <wp:extent cx="5731510" cy="8110220"/>
            <wp:effectExtent l="0" t="0" r="2540" b="5080"/>
            <wp:docPr id="186" name="Picture 18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descr="Text&#10;&#10;Description automatically generated"/>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609A83EB" wp14:editId="67E6B6E6">
            <wp:extent cx="5731510" cy="8110220"/>
            <wp:effectExtent l="0" t="0" r="2540" b="5080"/>
            <wp:docPr id="187" name="Picture 18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Text&#10;&#10;Description automatically generated"/>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0AA56F3A" wp14:editId="08F8C851">
            <wp:extent cx="5731510" cy="2609850"/>
            <wp:effectExtent l="0" t="0" r="254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rotWithShape="1">
                    <a:blip r:embed="rId182" cstate="print">
                      <a:extLst>
                        <a:ext uri="{28A0092B-C50C-407E-A947-70E740481C1C}">
                          <a14:useLocalDpi xmlns:a14="http://schemas.microsoft.com/office/drawing/2010/main" val="0"/>
                        </a:ext>
                      </a:extLst>
                    </a:blip>
                    <a:srcRect b="67820"/>
                    <a:stretch/>
                  </pic:blipFill>
                  <pic:spPr bwMode="auto">
                    <a:xfrm>
                      <a:off x="0" y="0"/>
                      <a:ext cx="5731510" cy="2609850"/>
                    </a:xfrm>
                    <a:prstGeom prst="rect">
                      <a:avLst/>
                    </a:prstGeom>
                    <a:ln>
                      <a:noFill/>
                    </a:ln>
                    <a:extLst>
                      <a:ext uri="{53640926-AAD7-44D8-BBD7-CCE9431645EC}">
                        <a14:shadowObscured xmlns:a14="http://schemas.microsoft.com/office/drawing/2010/main"/>
                      </a:ext>
                    </a:extLst>
                  </pic:spPr>
                </pic:pic>
              </a:graphicData>
            </a:graphic>
          </wp:inline>
        </w:drawing>
      </w:r>
    </w:p>
    <w:sectPr w:rsidR="002922E0" w:rsidRPr="00092164" w:rsidSect="00317EC7">
      <w:footerReference w:type="default" r:id="rId18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5726C4" w14:textId="77777777" w:rsidR="00753D7A" w:rsidRDefault="00753D7A" w:rsidP="008D58B5">
      <w:pPr>
        <w:spacing w:after="0" w:line="240" w:lineRule="auto"/>
      </w:pPr>
      <w:r>
        <w:separator/>
      </w:r>
    </w:p>
  </w:endnote>
  <w:endnote w:type="continuationSeparator" w:id="0">
    <w:p w14:paraId="12640B27" w14:textId="77777777" w:rsidR="00753D7A" w:rsidRDefault="00753D7A" w:rsidP="008D58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28711"/>
      <w:docPartObj>
        <w:docPartGallery w:val="Page Numbers (Bottom of Page)"/>
        <w:docPartUnique/>
      </w:docPartObj>
    </w:sdtPr>
    <w:sdtEndPr>
      <w:rPr>
        <w:color w:val="7F7F7F" w:themeColor="background1" w:themeShade="7F"/>
        <w:spacing w:val="60"/>
      </w:rPr>
    </w:sdtEndPr>
    <w:sdtContent>
      <w:p w14:paraId="5606F35A" w14:textId="57E4D056" w:rsidR="00317EC7" w:rsidRDefault="00317EC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A6706F5" w14:textId="77777777" w:rsidR="00317EC7" w:rsidRDefault="00317E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8F6D5" w14:textId="30A115BE" w:rsidR="00317EC7" w:rsidRDefault="00317EC7" w:rsidP="00D46BE2">
    <w:pPr>
      <w:pStyle w:val="Footer"/>
      <w:pBdr>
        <w:top w:val="single" w:sz="4" w:space="1" w:color="D9D9D9" w:themeColor="background1" w:themeShade="D9"/>
      </w:pBdr>
    </w:pPr>
  </w:p>
  <w:p w14:paraId="0E5EB1A7" w14:textId="6B3D41E3" w:rsidR="008D58B5" w:rsidRDefault="008D58B5" w:rsidP="00317EC7">
    <w:pPr>
      <w:pStyle w:val="Footer"/>
      <w:pBdr>
        <w:top w:val="single" w:sz="4" w:space="1" w:color="D9D9D9" w:themeColor="background1" w:themeShade="D9"/>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0334102"/>
      <w:docPartObj>
        <w:docPartGallery w:val="Page Numbers (Bottom of Page)"/>
        <w:docPartUnique/>
      </w:docPartObj>
    </w:sdtPr>
    <w:sdtEndPr>
      <w:rPr>
        <w:color w:val="7F7F7F" w:themeColor="background1" w:themeShade="7F"/>
        <w:spacing w:val="60"/>
      </w:rPr>
    </w:sdtEndPr>
    <w:sdtContent>
      <w:p w14:paraId="364469C7" w14:textId="3FA42192" w:rsidR="00317EC7" w:rsidRDefault="00317EC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3579EC7" w14:textId="77777777" w:rsidR="008D58B5" w:rsidRDefault="008D58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D61E9C" w14:textId="77777777" w:rsidR="00753D7A" w:rsidRDefault="00753D7A" w:rsidP="008D58B5">
      <w:pPr>
        <w:spacing w:after="0" w:line="240" w:lineRule="auto"/>
      </w:pPr>
      <w:r>
        <w:separator/>
      </w:r>
    </w:p>
  </w:footnote>
  <w:footnote w:type="continuationSeparator" w:id="0">
    <w:p w14:paraId="5B31B2DF" w14:textId="77777777" w:rsidR="00753D7A" w:rsidRDefault="00753D7A" w:rsidP="008D58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52138D"/>
    <w:multiLevelType w:val="hybridMultilevel"/>
    <w:tmpl w:val="924631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6678D5"/>
    <w:multiLevelType w:val="hybridMultilevel"/>
    <w:tmpl w:val="CCE4C6A6"/>
    <w:lvl w:ilvl="0" w:tplc="FD08BC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9CA769C"/>
    <w:multiLevelType w:val="hybridMultilevel"/>
    <w:tmpl w:val="19FC5344"/>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317A46D6"/>
    <w:multiLevelType w:val="hybridMultilevel"/>
    <w:tmpl w:val="8FB24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E83E88"/>
    <w:multiLevelType w:val="hybridMultilevel"/>
    <w:tmpl w:val="F1AACB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39C41C7"/>
    <w:multiLevelType w:val="hybridMultilevel"/>
    <w:tmpl w:val="46326C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D6237AC"/>
    <w:multiLevelType w:val="multilevel"/>
    <w:tmpl w:val="7138FF1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71EA68E9"/>
    <w:multiLevelType w:val="hybridMultilevel"/>
    <w:tmpl w:val="E2DE16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8BD4E85"/>
    <w:multiLevelType w:val="multilevel"/>
    <w:tmpl w:val="7138FF14"/>
    <w:lvl w:ilvl="0">
      <w:start w:val="1"/>
      <w:numFmt w:val="decimal"/>
      <w:pStyle w:val="Heading2"/>
      <w:lvlText w:val="%1"/>
      <w:lvlJc w:val="left"/>
      <w:pPr>
        <w:ind w:left="360" w:hanging="360"/>
      </w:pPr>
      <w:rPr>
        <w:rFonts w:hint="default"/>
      </w:rPr>
    </w:lvl>
    <w:lvl w:ilvl="1">
      <w:start w:val="1"/>
      <w:numFmt w:val="decimal"/>
      <w:pStyle w:val="Heading3"/>
      <w:lvlText w:val="%1.%2"/>
      <w:lvlJc w:val="left"/>
      <w:pPr>
        <w:ind w:left="720" w:hanging="360"/>
      </w:pPr>
      <w:rPr>
        <w:rFonts w:hint="default"/>
      </w:rPr>
    </w:lvl>
    <w:lvl w:ilvl="2">
      <w:start w:val="1"/>
      <w:numFmt w:val="decimal"/>
      <w:pStyle w:val="Heading4"/>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533808770">
    <w:abstractNumId w:val="8"/>
  </w:num>
  <w:num w:numId="2" w16cid:durableId="600407645">
    <w:abstractNumId w:val="5"/>
  </w:num>
  <w:num w:numId="3" w16cid:durableId="106628776">
    <w:abstractNumId w:val="6"/>
  </w:num>
  <w:num w:numId="4" w16cid:durableId="197016109">
    <w:abstractNumId w:val="2"/>
  </w:num>
  <w:num w:numId="5" w16cid:durableId="355162342">
    <w:abstractNumId w:val="4"/>
  </w:num>
  <w:num w:numId="6" w16cid:durableId="2109308083">
    <w:abstractNumId w:val="7"/>
  </w:num>
  <w:num w:numId="7" w16cid:durableId="1050469">
    <w:abstractNumId w:val="1"/>
  </w:num>
  <w:num w:numId="8" w16cid:durableId="439952770">
    <w:abstractNumId w:val="3"/>
  </w:num>
  <w:num w:numId="9" w16cid:durableId="17286032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2MbUwNbc0MTc1MrBQ0lEKTi0uzszPAymwqAUAtqptEywAAAA="/>
  </w:docVars>
  <w:rsids>
    <w:rsidRoot w:val="00516B10"/>
    <w:rsid w:val="00000D1C"/>
    <w:rsid w:val="000028D9"/>
    <w:rsid w:val="00003E79"/>
    <w:rsid w:val="00010BE9"/>
    <w:rsid w:val="00012807"/>
    <w:rsid w:val="0001403A"/>
    <w:rsid w:val="00014804"/>
    <w:rsid w:val="00015DD0"/>
    <w:rsid w:val="00017068"/>
    <w:rsid w:val="0001738A"/>
    <w:rsid w:val="00017CCE"/>
    <w:rsid w:val="00022451"/>
    <w:rsid w:val="00022D0C"/>
    <w:rsid w:val="00024524"/>
    <w:rsid w:val="00024A44"/>
    <w:rsid w:val="00024E17"/>
    <w:rsid w:val="00026A32"/>
    <w:rsid w:val="00030051"/>
    <w:rsid w:val="00030BB1"/>
    <w:rsid w:val="00032A3A"/>
    <w:rsid w:val="00032E57"/>
    <w:rsid w:val="00033E41"/>
    <w:rsid w:val="000341C6"/>
    <w:rsid w:val="00034D00"/>
    <w:rsid w:val="00035182"/>
    <w:rsid w:val="00036B9B"/>
    <w:rsid w:val="00037C0F"/>
    <w:rsid w:val="00040427"/>
    <w:rsid w:val="00041C4A"/>
    <w:rsid w:val="000424A9"/>
    <w:rsid w:val="000444FC"/>
    <w:rsid w:val="00045820"/>
    <w:rsid w:val="000459A2"/>
    <w:rsid w:val="00046312"/>
    <w:rsid w:val="00046C3C"/>
    <w:rsid w:val="00052FD0"/>
    <w:rsid w:val="00054EA2"/>
    <w:rsid w:val="00057728"/>
    <w:rsid w:val="000646C3"/>
    <w:rsid w:val="00064A3C"/>
    <w:rsid w:val="000667CD"/>
    <w:rsid w:val="00070238"/>
    <w:rsid w:val="00071543"/>
    <w:rsid w:val="000739E8"/>
    <w:rsid w:val="000741B7"/>
    <w:rsid w:val="00082157"/>
    <w:rsid w:val="00082DE4"/>
    <w:rsid w:val="00083A61"/>
    <w:rsid w:val="00084383"/>
    <w:rsid w:val="00086075"/>
    <w:rsid w:val="00086581"/>
    <w:rsid w:val="00086AE9"/>
    <w:rsid w:val="000903AD"/>
    <w:rsid w:val="00090B05"/>
    <w:rsid w:val="00092164"/>
    <w:rsid w:val="00092B0C"/>
    <w:rsid w:val="0009348E"/>
    <w:rsid w:val="00093E0A"/>
    <w:rsid w:val="00095DB7"/>
    <w:rsid w:val="0009637C"/>
    <w:rsid w:val="0009649C"/>
    <w:rsid w:val="0009699F"/>
    <w:rsid w:val="00096A0B"/>
    <w:rsid w:val="00096D42"/>
    <w:rsid w:val="00097DBE"/>
    <w:rsid w:val="000A0749"/>
    <w:rsid w:val="000A0A21"/>
    <w:rsid w:val="000A2BE3"/>
    <w:rsid w:val="000A40FD"/>
    <w:rsid w:val="000A440F"/>
    <w:rsid w:val="000A44C9"/>
    <w:rsid w:val="000A4D02"/>
    <w:rsid w:val="000A7359"/>
    <w:rsid w:val="000A7AD2"/>
    <w:rsid w:val="000A7E06"/>
    <w:rsid w:val="000B187D"/>
    <w:rsid w:val="000B1A99"/>
    <w:rsid w:val="000B21A8"/>
    <w:rsid w:val="000B21F1"/>
    <w:rsid w:val="000B2770"/>
    <w:rsid w:val="000B3403"/>
    <w:rsid w:val="000B48FA"/>
    <w:rsid w:val="000B4DEA"/>
    <w:rsid w:val="000B677C"/>
    <w:rsid w:val="000B7D8D"/>
    <w:rsid w:val="000C057C"/>
    <w:rsid w:val="000C10B2"/>
    <w:rsid w:val="000C3CD8"/>
    <w:rsid w:val="000C60B8"/>
    <w:rsid w:val="000C707D"/>
    <w:rsid w:val="000C77F6"/>
    <w:rsid w:val="000C7BD2"/>
    <w:rsid w:val="000C7E6E"/>
    <w:rsid w:val="000D0361"/>
    <w:rsid w:val="000D0E60"/>
    <w:rsid w:val="000D3540"/>
    <w:rsid w:val="000D37C1"/>
    <w:rsid w:val="000D747A"/>
    <w:rsid w:val="000D7DD5"/>
    <w:rsid w:val="000E1B00"/>
    <w:rsid w:val="000E2FBB"/>
    <w:rsid w:val="000E44E2"/>
    <w:rsid w:val="000F0FCA"/>
    <w:rsid w:val="000F3A02"/>
    <w:rsid w:val="000F4C94"/>
    <w:rsid w:val="000F60BC"/>
    <w:rsid w:val="000F6A2C"/>
    <w:rsid w:val="000F7486"/>
    <w:rsid w:val="000F74E7"/>
    <w:rsid w:val="000F7D24"/>
    <w:rsid w:val="00100174"/>
    <w:rsid w:val="001006DB"/>
    <w:rsid w:val="00101D45"/>
    <w:rsid w:val="00102035"/>
    <w:rsid w:val="00104139"/>
    <w:rsid w:val="00104C2D"/>
    <w:rsid w:val="00105050"/>
    <w:rsid w:val="00107C24"/>
    <w:rsid w:val="00107C94"/>
    <w:rsid w:val="0011053C"/>
    <w:rsid w:val="00110BCB"/>
    <w:rsid w:val="00112B5E"/>
    <w:rsid w:val="00112FB4"/>
    <w:rsid w:val="00115914"/>
    <w:rsid w:val="00120450"/>
    <w:rsid w:val="00120B24"/>
    <w:rsid w:val="001225A0"/>
    <w:rsid w:val="00124831"/>
    <w:rsid w:val="00126025"/>
    <w:rsid w:val="00127D53"/>
    <w:rsid w:val="00132107"/>
    <w:rsid w:val="00132608"/>
    <w:rsid w:val="00132F57"/>
    <w:rsid w:val="00133BF8"/>
    <w:rsid w:val="00134311"/>
    <w:rsid w:val="00135CA9"/>
    <w:rsid w:val="0013646E"/>
    <w:rsid w:val="00137079"/>
    <w:rsid w:val="001370E1"/>
    <w:rsid w:val="00140971"/>
    <w:rsid w:val="00140A5E"/>
    <w:rsid w:val="001417BF"/>
    <w:rsid w:val="00142298"/>
    <w:rsid w:val="00142A66"/>
    <w:rsid w:val="00143266"/>
    <w:rsid w:val="001453E5"/>
    <w:rsid w:val="0014621A"/>
    <w:rsid w:val="001501D8"/>
    <w:rsid w:val="00150649"/>
    <w:rsid w:val="001516BC"/>
    <w:rsid w:val="00151C52"/>
    <w:rsid w:val="0015354B"/>
    <w:rsid w:val="00153D4D"/>
    <w:rsid w:val="00155094"/>
    <w:rsid w:val="00155DB5"/>
    <w:rsid w:val="0015620E"/>
    <w:rsid w:val="00156A02"/>
    <w:rsid w:val="001576F3"/>
    <w:rsid w:val="001611FC"/>
    <w:rsid w:val="00162AFB"/>
    <w:rsid w:val="00167866"/>
    <w:rsid w:val="0017232B"/>
    <w:rsid w:val="00172447"/>
    <w:rsid w:val="0017266B"/>
    <w:rsid w:val="001730A6"/>
    <w:rsid w:val="00173EFE"/>
    <w:rsid w:val="001742F5"/>
    <w:rsid w:val="00175BDA"/>
    <w:rsid w:val="00176168"/>
    <w:rsid w:val="00181523"/>
    <w:rsid w:val="00181A55"/>
    <w:rsid w:val="00181B2F"/>
    <w:rsid w:val="0018301A"/>
    <w:rsid w:val="00183BC9"/>
    <w:rsid w:val="0018466C"/>
    <w:rsid w:val="001856B5"/>
    <w:rsid w:val="001861B4"/>
    <w:rsid w:val="001867AD"/>
    <w:rsid w:val="0018688C"/>
    <w:rsid w:val="001869EC"/>
    <w:rsid w:val="001874C1"/>
    <w:rsid w:val="00193780"/>
    <w:rsid w:val="00194277"/>
    <w:rsid w:val="0019763A"/>
    <w:rsid w:val="00197AB5"/>
    <w:rsid w:val="001A2925"/>
    <w:rsid w:val="001A37E4"/>
    <w:rsid w:val="001A4CD9"/>
    <w:rsid w:val="001A5FD0"/>
    <w:rsid w:val="001B246D"/>
    <w:rsid w:val="001B31BF"/>
    <w:rsid w:val="001B4D4D"/>
    <w:rsid w:val="001B4E62"/>
    <w:rsid w:val="001C3554"/>
    <w:rsid w:val="001C57B3"/>
    <w:rsid w:val="001C5D9D"/>
    <w:rsid w:val="001C7431"/>
    <w:rsid w:val="001C7E70"/>
    <w:rsid w:val="001D142F"/>
    <w:rsid w:val="001D35E4"/>
    <w:rsid w:val="001D3C86"/>
    <w:rsid w:val="001D5A4D"/>
    <w:rsid w:val="001D612F"/>
    <w:rsid w:val="001D6927"/>
    <w:rsid w:val="001D7897"/>
    <w:rsid w:val="001E014B"/>
    <w:rsid w:val="001E05C5"/>
    <w:rsid w:val="001E0D45"/>
    <w:rsid w:val="001E29BE"/>
    <w:rsid w:val="001E3ECA"/>
    <w:rsid w:val="001E400B"/>
    <w:rsid w:val="001F1130"/>
    <w:rsid w:val="001F1B4F"/>
    <w:rsid w:val="001F1D69"/>
    <w:rsid w:val="001F30B1"/>
    <w:rsid w:val="001F373F"/>
    <w:rsid w:val="001F72BA"/>
    <w:rsid w:val="00201D39"/>
    <w:rsid w:val="00204652"/>
    <w:rsid w:val="002059E8"/>
    <w:rsid w:val="00210A3F"/>
    <w:rsid w:val="00210F00"/>
    <w:rsid w:val="00213773"/>
    <w:rsid w:val="00213B8B"/>
    <w:rsid w:val="00213FC5"/>
    <w:rsid w:val="00214D48"/>
    <w:rsid w:val="00215AE0"/>
    <w:rsid w:val="00217FB1"/>
    <w:rsid w:val="0022182D"/>
    <w:rsid w:val="002226FF"/>
    <w:rsid w:val="002255B8"/>
    <w:rsid w:val="002274DF"/>
    <w:rsid w:val="002305CD"/>
    <w:rsid w:val="00231716"/>
    <w:rsid w:val="00241D72"/>
    <w:rsid w:val="00243454"/>
    <w:rsid w:val="00243FA0"/>
    <w:rsid w:val="00244D25"/>
    <w:rsid w:val="0024618D"/>
    <w:rsid w:val="00247F3D"/>
    <w:rsid w:val="00250571"/>
    <w:rsid w:val="002536CF"/>
    <w:rsid w:val="0025375C"/>
    <w:rsid w:val="00254569"/>
    <w:rsid w:val="00254DFA"/>
    <w:rsid w:val="002574DA"/>
    <w:rsid w:val="00257B08"/>
    <w:rsid w:val="002609BB"/>
    <w:rsid w:val="00261942"/>
    <w:rsid w:val="00262472"/>
    <w:rsid w:val="002638C1"/>
    <w:rsid w:val="00265D2D"/>
    <w:rsid w:val="002667E7"/>
    <w:rsid w:val="00266EF0"/>
    <w:rsid w:val="00267535"/>
    <w:rsid w:val="002703C2"/>
    <w:rsid w:val="002703FF"/>
    <w:rsid w:val="002746C2"/>
    <w:rsid w:val="00274DCB"/>
    <w:rsid w:val="00275DF9"/>
    <w:rsid w:val="00280865"/>
    <w:rsid w:val="00281CBA"/>
    <w:rsid w:val="00282623"/>
    <w:rsid w:val="00282A9F"/>
    <w:rsid w:val="00283656"/>
    <w:rsid w:val="00286518"/>
    <w:rsid w:val="00290009"/>
    <w:rsid w:val="00291620"/>
    <w:rsid w:val="002921B8"/>
    <w:rsid w:val="002922E0"/>
    <w:rsid w:val="00292722"/>
    <w:rsid w:val="00292B4F"/>
    <w:rsid w:val="002940A3"/>
    <w:rsid w:val="00294381"/>
    <w:rsid w:val="00294890"/>
    <w:rsid w:val="002956A7"/>
    <w:rsid w:val="0029619F"/>
    <w:rsid w:val="002963B9"/>
    <w:rsid w:val="00296805"/>
    <w:rsid w:val="00296900"/>
    <w:rsid w:val="002A32F5"/>
    <w:rsid w:val="002A3BA4"/>
    <w:rsid w:val="002A3E3D"/>
    <w:rsid w:val="002A3E4A"/>
    <w:rsid w:val="002A46F5"/>
    <w:rsid w:val="002A4AA3"/>
    <w:rsid w:val="002A52CC"/>
    <w:rsid w:val="002A5FF5"/>
    <w:rsid w:val="002A6135"/>
    <w:rsid w:val="002B21A6"/>
    <w:rsid w:val="002B2F3A"/>
    <w:rsid w:val="002B43E6"/>
    <w:rsid w:val="002B4705"/>
    <w:rsid w:val="002B47A8"/>
    <w:rsid w:val="002B5AF3"/>
    <w:rsid w:val="002B75B1"/>
    <w:rsid w:val="002B7CE6"/>
    <w:rsid w:val="002B7EA0"/>
    <w:rsid w:val="002C3306"/>
    <w:rsid w:val="002C79C0"/>
    <w:rsid w:val="002D0BEF"/>
    <w:rsid w:val="002D47BC"/>
    <w:rsid w:val="002D54A8"/>
    <w:rsid w:val="002D71FE"/>
    <w:rsid w:val="002D7835"/>
    <w:rsid w:val="002E0ACF"/>
    <w:rsid w:val="002E2748"/>
    <w:rsid w:val="002E32BE"/>
    <w:rsid w:val="002E4ADC"/>
    <w:rsid w:val="002E4C42"/>
    <w:rsid w:val="002E55CD"/>
    <w:rsid w:val="002E5D3A"/>
    <w:rsid w:val="002E6B14"/>
    <w:rsid w:val="002E70DB"/>
    <w:rsid w:val="002F03B8"/>
    <w:rsid w:val="002F1148"/>
    <w:rsid w:val="002F1400"/>
    <w:rsid w:val="002F28B2"/>
    <w:rsid w:val="002F2B98"/>
    <w:rsid w:val="002F2E16"/>
    <w:rsid w:val="002F39D9"/>
    <w:rsid w:val="00300306"/>
    <w:rsid w:val="003004A1"/>
    <w:rsid w:val="003005CF"/>
    <w:rsid w:val="0030067C"/>
    <w:rsid w:val="00302089"/>
    <w:rsid w:val="00304E6B"/>
    <w:rsid w:val="003050D9"/>
    <w:rsid w:val="00311D49"/>
    <w:rsid w:val="00315CA5"/>
    <w:rsid w:val="00317EC7"/>
    <w:rsid w:val="00320457"/>
    <w:rsid w:val="00321AD4"/>
    <w:rsid w:val="003220AD"/>
    <w:rsid w:val="00322357"/>
    <w:rsid w:val="0032369A"/>
    <w:rsid w:val="00323821"/>
    <w:rsid w:val="003238F2"/>
    <w:rsid w:val="00324EA5"/>
    <w:rsid w:val="003254DE"/>
    <w:rsid w:val="0033148D"/>
    <w:rsid w:val="00335734"/>
    <w:rsid w:val="0033750D"/>
    <w:rsid w:val="00340FBD"/>
    <w:rsid w:val="00342CC2"/>
    <w:rsid w:val="003450D2"/>
    <w:rsid w:val="00345A9A"/>
    <w:rsid w:val="003475A6"/>
    <w:rsid w:val="00347BBB"/>
    <w:rsid w:val="003509C7"/>
    <w:rsid w:val="00351B7E"/>
    <w:rsid w:val="00351BB5"/>
    <w:rsid w:val="00352BCC"/>
    <w:rsid w:val="00352E4B"/>
    <w:rsid w:val="0035304B"/>
    <w:rsid w:val="003539AE"/>
    <w:rsid w:val="003543AD"/>
    <w:rsid w:val="0035575E"/>
    <w:rsid w:val="00360A96"/>
    <w:rsid w:val="0036248A"/>
    <w:rsid w:val="003628F2"/>
    <w:rsid w:val="00363F65"/>
    <w:rsid w:val="003659CF"/>
    <w:rsid w:val="003675E2"/>
    <w:rsid w:val="00367FA8"/>
    <w:rsid w:val="00372FBC"/>
    <w:rsid w:val="00373F14"/>
    <w:rsid w:val="003753AC"/>
    <w:rsid w:val="00380AB4"/>
    <w:rsid w:val="00381E0C"/>
    <w:rsid w:val="00384A22"/>
    <w:rsid w:val="00386A28"/>
    <w:rsid w:val="0039041E"/>
    <w:rsid w:val="00390E40"/>
    <w:rsid w:val="00391593"/>
    <w:rsid w:val="003925EB"/>
    <w:rsid w:val="003944F2"/>
    <w:rsid w:val="00395F8F"/>
    <w:rsid w:val="003A0530"/>
    <w:rsid w:val="003A139E"/>
    <w:rsid w:val="003A3835"/>
    <w:rsid w:val="003A3C5C"/>
    <w:rsid w:val="003A686F"/>
    <w:rsid w:val="003A79AD"/>
    <w:rsid w:val="003B0E57"/>
    <w:rsid w:val="003B2589"/>
    <w:rsid w:val="003B2742"/>
    <w:rsid w:val="003B45F3"/>
    <w:rsid w:val="003B4A55"/>
    <w:rsid w:val="003B56CC"/>
    <w:rsid w:val="003C010E"/>
    <w:rsid w:val="003C12AE"/>
    <w:rsid w:val="003C1DED"/>
    <w:rsid w:val="003C2123"/>
    <w:rsid w:val="003C2DA9"/>
    <w:rsid w:val="003C5BA1"/>
    <w:rsid w:val="003C6D58"/>
    <w:rsid w:val="003C6D63"/>
    <w:rsid w:val="003C7319"/>
    <w:rsid w:val="003D2DA7"/>
    <w:rsid w:val="003D33E8"/>
    <w:rsid w:val="003D3C41"/>
    <w:rsid w:val="003D4437"/>
    <w:rsid w:val="003D5CE5"/>
    <w:rsid w:val="003D61F4"/>
    <w:rsid w:val="003D6F3C"/>
    <w:rsid w:val="003D74FF"/>
    <w:rsid w:val="003D76CE"/>
    <w:rsid w:val="003D7AD9"/>
    <w:rsid w:val="003E1B0F"/>
    <w:rsid w:val="003E2695"/>
    <w:rsid w:val="003E3E0F"/>
    <w:rsid w:val="003E49FF"/>
    <w:rsid w:val="003E54C3"/>
    <w:rsid w:val="003E5A12"/>
    <w:rsid w:val="003E5C58"/>
    <w:rsid w:val="003E6937"/>
    <w:rsid w:val="003E7355"/>
    <w:rsid w:val="003E7597"/>
    <w:rsid w:val="003E7632"/>
    <w:rsid w:val="003E7939"/>
    <w:rsid w:val="003F18FC"/>
    <w:rsid w:val="003F1BF5"/>
    <w:rsid w:val="003F2D89"/>
    <w:rsid w:val="003F3322"/>
    <w:rsid w:val="003F4AFB"/>
    <w:rsid w:val="003F5AEB"/>
    <w:rsid w:val="0040078C"/>
    <w:rsid w:val="00400919"/>
    <w:rsid w:val="00401488"/>
    <w:rsid w:val="00402764"/>
    <w:rsid w:val="004045B8"/>
    <w:rsid w:val="004051DA"/>
    <w:rsid w:val="004107BF"/>
    <w:rsid w:val="004108A8"/>
    <w:rsid w:val="00411BE3"/>
    <w:rsid w:val="00412639"/>
    <w:rsid w:val="00412730"/>
    <w:rsid w:val="0041346C"/>
    <w:rsid w:val="004150CD"/>
    <w:rsid w:val="00415E21"/>
    <w:rsid w:val="00416B9E"/>
    <w:rsid w:val="004171B6"/>
    <w:rsid w:val="00420930"/>
    <w:rsid w:val="00425396"/>
    <w:rsid w:val="004258C9"/>
    <w:rsid w:val="00426950"/>
    <w:rsid w:val="004277BB"/>
    <w:rsid w:val="004300AF"/>
    <w:rsid w:val="004317ED"/>
    <w:rsid w:val="0043234C"/>
    <w:rsid w:val="00435853"/>
    <w:rsid w:val="0044221E"/>
    <w:rsid w:val="004422F2"/>
    <w:rsid w:val="00442844"/>
    <w:rsid w:val="004428C2"/>
    <w:rsid w:val="00442978"/>
    <w:rsid w:val="0044333B"/>
    <w:rsid w:val="00444F17"/>
    <w:rsid w:val="0044701B"/>
    <w:rsid w:val="00452A1F"/>
    <w:rsid w:val="00452AAA"/>
    <w:rsid w:val="00452F60"/>
    <w:rsid w:val="0045529F"/>
    <w:rsid w:val="004564E8"/>
    <w:rsid w:val="00456E0A"/>
    <w:rsid w:val="00460511"/>
    <w:rsid w:val="00460D6E"/>
    <w:rsid w:val="004617F9"/>
    <w:rsid w:val="00461A3D"/>
    <w:rsid w:val="00461F6A"/>
    <w:rsid w:val="00462964"/>
    <w:rsid w:val="0046354A"/>
    <w:rsid w:val="00465AD8"/>
    <w:rsid w:val="00466110"/>
    <w:rsid w:val="00467229"/>
    <w:rsid w:val="004717C7"/>
    <w:rsid w:val="00472435"/>
    <w:rsid w:val="00472CFF"/>
    <w:rsid w:val="004736F7"/>
    <w:rsid w:val="00474117"/>
    <w:rsid w:val="00475491"/>
    <w:rsid w:val="00476463"/>
    <w:rsid w:val="00480373"/>
    <w:rsid w:val="0048037D"/>
    <w:rsid w:val="00482569"/>
    <w:rsid w:val="0048278A"/>
    <w:rsid w:val="00482A7C"/>
    <w:rsid w:val="0048518F"/>
    <w:rsid w:val="004864ED"/>
    <w:rsid w:val="00491CDC"/>
    <w:rsid w:val="00492879"/>
    <w:rsid w:val="00493003"/>
    <w:rsid w:val="00493362"/>
    <w:rsid w:val="00493639"/>
    <w:rsid w:val="004943EE"/>
    <w:rsid w:val="00496650"/>
    <w:rsid w:val="004A05E5"/>
    <w:rsid w:val="004A0C33"/>
    <w:rsid w:val="004A0E39"/>
    <w:rsid w:val="004A6235"/>
    <w:rsid w:val="004A6946"/>
    <w:rsid w:val="004B16D1"/>
    <w:rsid w:val="004B1C05"/>
    <w:rsid w:val="004B3185"/>
    <w:rsid w:val="004B4389"/>
    <w:rsid w:val="004B49FC"/>
    <w:rsid w:val="004B4DD0"/>
    <w:rsid w:val="004B5876"/>
    <w:rsid w:val="004B6528"/>
    <w:rsid w:val="004B6ED2"/>
    <w:rsid w:val="004B79D3"/>
    <w:rsid w:val="004C1661"/>
    <w:rsid w:val="004C2EF2"/>
    <w:rsid w:val="004C4BBC"/>
    <w:rsid w:val="004C5D5F"/>
    <w:rsid w:val="004C689E"/>
    <w:rsid w:val="004D0D33"/>
    <w:rsid w:val="004D2501"/>
    <w:rsid w:val="004D55D8"/>
    <w:rsid w:val="004E0C82"/>
    <w:rsid w:val="004E0F0E"/>
    <w:rsid w:val="004E10D8"/>
    <w:rsid w:val="004E2EE2"/>
    <w:rsid w:val="004E3DD8"/>
    <w:rsid w:val="004E4E79"/>
    <w:rsid w:val="004E4F50"/>
    <w:rsid w:val="004E7277"/>
    <w:rsid w:val="004E7562"/>
    <w:rsid w:val="004E795B"/>
    <w:rsid w:val="004E7DA2"/>
    <w:rsid w:val="004E7DA4"/>
    <w:rsid w:val="004F1779"/>
    <w:rsid w:val="004F1A1E"/>
    <w:rsid w:val="004F4AC4"/>
    <w:rsid w:val="004F50B2"/>
    <w:rsid w:val="004F56B7"/>
    <w:rsid w:val="005006AE"/>
    <w:rsid w:val="005041F0"/>
    <w:rsid w:val="005043A2"/>
    <w:rsid w:val="005056ED"/>
    <w:rsid w:val="005057CA"/>
    <w:rsid w:val="00506F54"/>
    <w:rsid w:val="005108D5"/>
    <w:rsid w:val="00511452"/>
    <w:rsid w:val="00511CF7"/>
    <w:rsid w:val="005120A9"/>
    <w:rsid w:val="00513DA6"/>
    <w:rsid w:val="00516B10"/>
    <w:rsid w:val="00517F35"/>
    <w:rsid w:val="00523B66"/>
    <w:rsid w:val="005242B0"/>
    <w:rsid w:val="00524E76"/>
    <w:rsid w:val="005277F5"/>
    <w:rsid w:val="005313BD"/>
    <w:rsid w:val="005323DB"/>
    <w:rsid w:val="00532F8D"/>
    <w:rsid w:val="00533AE1"/>
    <w:rsid w:val="005357F1"/>
    <w:rsid w:val="00535AF8"/>
    <w:rsid w:val="005368E8"/>
    <w:rsid w:val="005373D7"/>
    <w:rsid w:val="00537E7E"/>
    <w:rsid w:val="00540DA5"/>
    <w:rsid w:val="00540DF2"/>
    <w:rsid w:val="0054105D"/>
    <w:rsid w:val="00541406"/>
    <w:rsid w:val="00543F6E"/>
    <w:rsid w:val="0054442F"/>
    <w:rsid w:val="00544C2A"/>
    <w:rsid w:val="005463B9"/>
    <w:rsid w:val="00546BD3"/>
    <w:rsid w:val="00547363"/>
    <w:rsid w:val="0055035B"/>
    <w:rsid w:val="005519C6"/>
    <w:rsid w:val="00551A0E"/>
    <w:rsid w:val="00551C0A"/>
    <w:rsid w:val="00552C02"/>
    <w:rsid w:val="005539E8"/>
    <w:rsid w:val="00553A33"/>
    <w:rsid w:val="0055433A"/>
    <w:rsid w:val="00556655"/>
    <w:rsid w:val="00557232"/>
    <w:rsid w:val="00557845"/>
    <w:rsid w:val="00561BF8"/>
    <w:rsid w:val="00566153"/>
    <w:rsid w:val="0056663D"/>
    <w:rsid w:val="00566BB0"/>
    <w:rsid w:val="00566C46"/>
    <w:rsid w:val="0056729A"/>
    <w:rsid w:val="00567B13"/>
    <w:rsid w:val="005743BA"/>
    <w:rsid w:val="00575968"/>
    <w:rsid w:val="00576107"/>
    <w:rsid w:val="00577CE4"/>
    <w:rsid w:val="00580615"/>
    <w:rsid w:val="00580B07"/>
    <w:rsid w:val="005815CF"/>
    <w:rsid w:val="00581898"/>
    <w:rsid w:val="00583C4C"/>
    <w:rsid w:val="00585060"/>
    <w:rsid w:val="00585896"/>
    <w:rsid w:val="005860F7"/>
    <w:rsid w:val="00586161"/>
    <w:rsid w:val="00586B33"/>
    <w:rsid w:val="00587280"/>
    <w:rsid w:val="00590BBE"/>
    <w:rsid w:val="005928C2"/>
    <w:rsid w:val="0059562C"/>
    <w:rsid w:val="005975CC"/>
    <w:rsid w:val="005976B8"/>
    <w:rsid w:val="00597878"/>
    <w:rsid w:val="00597893"/>
    <w:rsid w:val="005A0C11"/>
    <w:rsid w:val="005A1FC2"/>
    <w:rsid w:val="005A71E5"/>
    <w:rsid w:val="005A7413"/>
    <w:rsid w:val="005A78AA"/>
    <w:rsid w:val="005B06E2"/>
    <w:rsid w:val="005B220A"/>
    <w:rsid w:val="005B2851"/>
    <w:rsid w:val="005B2D99"/>
    <w:rsid w:val="005B65B1"/>
    <w:rsid w:val="005B6D2E"/>
    <w:rsid w:val="005B797E"/>
    <w:rsid w:val="005B7FE6"/>
    <w:rsid w:val="005C0026"/>
    <w:rsid w:val="005C00B9"/>
    <w:rsid w:val="005C069B"/>
    <w:rsid w:val="005C1D48"/>
    <w:rsid w:val="005C332D"/>
    <w:rsid w:val="005C5627"/>
    <w:rsid w:val="005C58E2"/>
    <w:rsid w:val="005C759F"/>
    <w:rsid w:val="005D0D32"/>
    <w:rsid w:val="005D27E6"/>
    <w:rsid w:val="005D3B82"/>
    <w:rsid w:val="005D4278"/>
    <w:rsid w:val="005D42B3"/>
    <w:rsid w:val="005D46AA"/>
    <w:rsid w:val="005D76C9"/>
    <w:rsid w:val="005D7A9F"/>
    <w:rsid w:val="005E1C25"/>
    <w:rsid w:val="005E45B2"/>
    <w:rsid w:val="005E4840"/>
    <w:rsid w:val="005E49C9"/>
    <w:rsid w:val="005E50BA"/>
    <w:rsid w:val="005E59C0"/>
    <w:rsid w:val="005F0D69"/>
    <w:rsid w:val="005F227D"/>
    <w:rsid w:val="005F3A7E"/>
    <w:rsid w:val="005F50BC"/>
    <w:rsid w:val="005F54EB"/>
    <w:rsid w:val="005F56CA"/>
    <w:rsid w:val="005F5908"/>
    <w:rsid w:val="005F6332"/>
    <w:rsid w:val="005F7815"/>
    <w:rsid w:val="00600034"/>
    <w:rsid w:val="006005CF"/>
    <w:rsid w:val="006017B5"/>
    <w:rsid w:val="006017FA"/>
    <w:rsid w:val="00602569"/>
    <w:rsid w:val="00602AA6"/>
    <w:rsid w:val="00602E05"/>
    <w:rsid w:val="00603959"/>
    <w:rsid w:val="006049F9"/>
    <w:rsid w:val="00604C7B"/>
    <w:rsid w:val="00605E40"/>
    <w:rsid w:val="0061208C"/>
    <w:rsid w:val="00613564"/>
    <w:rsid w:val="00617EFB"/>
    <w:rsid w:val="006223D5"/>
    <w:rsid w:val="00622CBC"/>
    <w:rsid w:val="006250B7"/>
    <w:rsid w:val="0062543C"/>
    <w:rsid w:val="00625C41"/>
    <w:rsid w:val="00627928"/>
    <w:rsid w:val="00630491"/>
    <w:rsid w:val="006305C0"/>
    <w:rsid w:val="0063190F"/>
    <w:rsid w:val="006320A1"/>
    <w:rsid w:val="006343F4"/>
    <w:rsid w:val="00634C74"/>
    <w:rsid w:val="00635505"/>
    <w:rsid w:val="006355B7"/>
    <w:rsid w:val="0064103F"/>
    <w:rsid w:val="0064146A"/>
    <w:rsid w:val="0064386B"/>
    <w:rsid w:val="00644445"/>
    <w:rsid w:val="00644D69"/>
    <w:rsid w:val="006453A8"/>
    <w:rsid w:val="00651561"/>
    <w:rsid w:val="00651569"/>
    <w:rsid w:val="0065205C"/>
    <w:rsid w:val="00652691"/>
    <w:rsid w:val="0065672B"/>
    <w:rsid w:val="006604D4"/>
    <w:rsid w:val="006606C5"/>
    <w:rsid w:val="00660779"/>
    <w:rsid w:val="006609C0"/>
    <w:rsid w:val="00663E5A"/>
    <w:rsid w:val="00664427"/>
    <w:rsid w:val="00665DD4"/>
    <w:rsid w:val="00670F64"/>
    <w:rsid w:val="00675563"/>
    <w:rsid w:val="00676285"/>
    <w:rsid w:val="00676639"/>
    <w:rsid w:val="00684F49"/>
    <w:rsid w:val="00686FA2"/>
    <w:rsid w:val="00687175"/>
    <w:rsid w:val="0068752C"/>
    <w:rsid w:val="00687A5D"/>
    <w:rsid w:val="006919D3"/>
    <w:rsid w:val="00692256"/>
    <w:rsid w:val="00692FFD"/>
    <w:rsid w:val="00694982"/>
    <w:rsid w:val="006964C7"/>
    <w:rsid w:val="0069758E"/>
    <w:rsid w:val="006A0234"/>
    <w:rsid w:val="006A1D5A"/>
    <w:rsid w:val="006A2570"/>
    <w:rsid w:val="006A357B"/>
    <w:rsid w:val="006A4684"/>
    <w:rsid w:val="006A474D"/>
    <w:rsid w:val="006A69E7"/>
    <w:rsid w:val="006A6B4C"/>
    <w:rsid w:val="006B0686"/>
    <w:rsid w:val="006B200A"/>
    <w:rsid w:val="006B22A3"/>
    <w:rsid w:val="006B2E5F"/>
    <w:rsid w:val="006B3A8F"/>
    <w:rsid w:val="006B4774"/>
    <w:rsid w:val="006B6095"/>
    <w:rsid w:val="006C0877"/>
    <w:rsid w:val="006C1EFA"/>
    <w:rsid w:val="006C30A9"/>
    <w:rsid w:val="006C3465"/>
    <w:rsid w:val="006C4A5B"/>
    <w:rsid w:val="006C567E"/>
    <w:rsid w:val="006C659C"/>
    <w:rsid w:val="006C65C1"/>
    <w:rsid w:val="006D1FB7"/>
    <w:rsid w:val="006D2B2A"/>
    <w:rsid w:val="006D3ED4"/>
    <w:rsid w:val="006D3F60"/>
    <w:rsid w:val="006D519D"/>
    <w:rsid w:val="006D5B41"/>
    <w:rsid w:val="006D6AC1"/>
    <w:rsid w:val="006E03B3"/>
    <w:rsid w:val="006E1A1B"/>
    <w:rsid w:val="006E1E51"/>
    <w:rsid w:val="006E2BB0"/>
    <w:rsid w:val="006E5C4F"/>
    <w:rsid w:val="006F35D9"/>
    <w:rsid w:val="006F5433"/>
    <w:rsid w:val="006F5556"/>
    <w:rsid w:val="006F6372"/>
    <w:rsid w:val="006F6A2B"/>
    <w:rsid w:val="00703034"/>
    <w:rsid w:val="0070414A"/>
    <w:rsid w:val="007050D6"/>
    <w:rsid w:val="0070798B"/>
    <w:rsid w:val="00707E46"/>
    <w:rsid w:val="007109ED"/>
    <w:rsid w:val="007126AA"/>
    <w:rsid w:val="00713970"/>
    <w:rsid w:val="00714428"/>
    <w:rsid w:val="007167E0"/>
    <w:rsid w:val="00716AF2"/>
    <w:rsid w:val="0071719A"/>
    <w:rsid w:val="00721A63"/>
    <w:rsid w:val="0072232E"/>
    <w:rsid w:val="007227D8"/>
    <w:rsid w:val="0072291E"/>
    <w:rsid w:val="00723B03"/>
    <w:rsid w:val="00724B85"/>
    <w:rsid w:val="00725A2D"/>
    <w:rsid w:val="00726233"/>
    <w:rsid w:val="00726A12"/>
    <w:rsid w:val="00726B3B"/>
    <w:rsid w:val="00727498"/>
    <w:rsid w:val="00727739"/>
    <w:rsid w:val="00730127"/>
    <w:rsid w:val="007312D6"/>
    <w:rsid w:val="007317F5"/>
    <w:rsid w:val="00732457"/>
    <w:rsid w:val="00733B80"/>
    <w:rsid w:val="00735935"/>
    <w:rsid w:val="00735D7D"/>
    <w:rsid w:val="007364F7"/>
    <w:rsid w:val="0073770F"/>
    <w:rsid w:val="007402F0"/>
    <w:rsid w:val="007433C7"/>
    <w:rsid w:val="007439B3"/>
    <w:rsid w:val="0074490F"/>
    <w:rsid w:val="00744DA2"/>
    <w:rsid w:val="00744DD6"/>
    <w:rsid w:val="0075181D"/>
    <w:rsid w:val="00753D7A"/>
    <w:rsid w:val="00754338"/>
    <w:rsid w:val="00756093"/>
    <w:rsid w:val="007560F1"/>
    <w:rsid w:val="00756DF3"/>
    <w:rsid w:val="007570AD"/>
    <w:rsid w:val="0075732E"/>
    <w:rsid w:val="00757958"/>
    <w:rsid w:val="00765D0E"/>
    <w:rsid w:val="007675E7"/>
    <w:rsid w:val="007720F2"/>
    <w:rsid w:val="00773D3A"/>
    <w:rsid w:val="00777761"/>
    <w:rsid w:val="00780210"/>
    <w:rsid w:val="00782CBD"/>
    <w:rsid w:val="00783780"/>
    <w:rsid w:val="00784952"/>
    <w:rsid w:val="00784F3E"/>
    <w:rsid w:val="00785C69"/>
    <w:rsid w:val="00785E5D"/>
    <w:rsid w:val="00787421"/>
    <w:rsid w:val="00787D82"/>
    <w:rsid w:val="00790889"/>
    <w:rsid w:val="00790E9F"/>
    <w:rsid w:val="00791435"/>
    <w:rsid w:val="00791C59"/>
    <w:rsid w:val="00793830"/>
    <w:rsid w:val="00794A66"/>
    <w:rsid w:val="00795390"/>
    <w:rsid w:val="00795E12"/>
    <w:rsid w:val="00797C15"/>
    <w:rsid w:val="007A125D"/>
    <w:rsid w:val="007A24FF"/>
    <w:rsid w:val="007A3AAB"/>
    <w:rsid w:val="007A5AB9"/>
    <w:rsid w:val="007B0BC5"/>
    <w:rsid w:val="007B1776"/>
    <w:rsid w:val="007B4D1D"/>
    <w:rsid w:val="007B6111"/>
    <w:rsid w:val="007C0C5C"/>
    <w:rsid w:val="007C1363"/>
    <w:rsid w:val="007C1E33"/>
    <w:rsid w:val="007C28A0"/>
    <w:rsid w:val="007C57F8"/>
    <w:rsid w:val="007C580E"/>
    <w:rsid w:val="007C5BC7"/>
    <w:rsid w:val="007C6B86"/>
    <w:rsid w:val="007C764E"/>
    <w:rsid w:val="007D167E"/>
    <w:rsid w:val="007D7B24"/>
    <w:rsid w:val="007E3B8A"/>
    <w:rsid w:val="007E4AF3"/>
    <w:rsid w:val="007E61B2"/>
    <w:rsid w:val="007E6D86"/>
    <w:rsid w:val="007E78AA"/>
    <w:rsid w:val="007F0068"/>
    <w:rsid w:val="007F046B"/>
    <w:rsid w:val="007F0FB2"/>
    <w:rsid w:val="007F7B0E"/>
    <w:rsid w:val="00804480"/>
    <w:rsid w:val="0080487B"/>
    <w:rsid w:val="00804A35"/>
    <w:rsid w:val="00805529"/>
    <w:rsid w:val="00807F71"/>
    <w:rsid w:val="00807F72"/>
    <w:rsid w:val="00810823"/>
    <w:rsid w:val="00810D51"/>
    <w:rsid w:val="00811503"/>
    <w:rsid w:val="0081228A"/>
    <w:rsid w:val="008147A6"/>
    <w:rsid w:val="0081629F"/>
    <w:rsid w:val="00817958"/>
    <w:rsid w:val="00820C91"/>
    <w:rsid w:val="008212CA"/>
    <w:rsid w:val="00822453"/>
    <w:rsid w:val="008235FE"/>
    <w:rsid w:val="00823838"/>
    <w:rsid w:val="00825131"/>
    <w:rsid w:val="00826BE5"/>
    <w:rsid w:val="008276D3"/>
    <w:rsid w:val="008313F6"/>
    <w:rsid w:val="00832693"/>
    <w:rsid w:val="0083394E"/>
    <w:rsid w:val="0083727B"/>
    <w:rsid w:val="00837D80"/>
    <w:rsid w:val="00841CFF"/>
    <w:rsid w:val="00843621"/>
    <w:rsid w:val="00844A0F"/>
    <w:rsid w:val="0084539F"/>
    <w:rsid w:val="008454AA"/>
    <w:rsid w:val="00846263"/>
    <w:rsid w:val="00847242"/>
    <w:rsid w:val="0085126F"/>
    <w:rsid w:val="0085223B"/>
    <w:rsid w:val="00852A15"/>
    <w:rsid w:val="00860874"/>
    <w:rsid w:val="0086160F"/>
    <w:rsid w:val="00861F51"/>
    <w:rsid w:val="008624A6"/>
    <w:rsid w:val="00863EBD"/>
    <w:rsid w:val="00864ED4"/>
    <w:rsid w:val="008661ED"/>
    <w:rsid w:val="00866E1E"/>
    <w:rsid w:val="008704E7"/>
    <w:rsid w:val="00871648"/>
    <w:rsid w:val="008722B4"/>
    <w:rsid w:val="00872796"/>
    <w:rsid w:val="00875F0F"/>
    <w:rsid w:val="008763EA"/>
    <w:rsid w:val="0087697B"/>
    <w:rsid w:val="00876EF8"/>
    <w:rsid w:val="00882236"/>
    <w:rsid w:val="008829C8"/>
    <w:rsid w:val="0088457A"/>
    <w:rsid w:val="008851CE"/>
    <w:rsid w:val="00885DAF"/>
    <w:rsid w:val="00886E0B"/>
    <w:rsid w:val="00887673"/>
    <w:rsid w:val="0088771E"/>
    <w:rsid w:val="00887FBC"/>
    <w:rsid w:val="00891A7D"/>
    <w:rsid w:val="0089269A"/>
    <w:rsid w:val="00894EF5"/>
    <w:rsid w:val="008953E0"/>
    <w:rsid w:val="00897157"/>
    <w:rsid w:val="008978AA"/>
    <w:rsid w:val="008A0313"/>
    <w:rsid w:val="008A0A22"/>
    <w:rsid w:val="008A2859"/>
    <w:rsid w:val="008A313A"/>
    <w:rsid w:val="008A4404"/>
    <w:rsid w:val="008A675B"/>
    <w:rsid w:val="008A68D2"/>
    <w:rsid w:val="008A7B4A"/>
    <w:rsid w:val="008B1FC1"/>
    <w:rsid w:val="008B256A"/>
    <w:rsid w:val="008B4B37"/>
    <w:rsid w:val="008B4CD0"/>
    <w:rsid w:val="008B4EE8"/>
    <w:rsid w:val="008B70BA"/>
    <w:rsid w:val="008C005A"/>
    <w:rsid w:val="008C3615"/>
    <w:rsid w:val="008C5524"/>
    <w:rsid w:val="008C598D"/>
    <w:rsid w:val="008C7026"/>
    <w:rsid w:val="008D0A1B"/>
    <w:rsid w:val="008D11A9"/>
    <w:rsid w:val="008D2686"/>
    <w:rsid w:val="008D3D92"/>
    <w:rsid w:val="008D582F"/>
    <w:rsid w:val="008D58B5"/>
    <w:rsid w:val="008D6AD7"/>
    <w:rsid w:val="008D6BFF"/>
    <w:rsid w:val="008E1215"/>
    <w:rsid w:val="008E311E"/>
    <w:rsid w:val="008E35D5"/>
    <w:rsid w:val="008E36F3"/>
    <w:rsid w:val="008E37D7"/>
    <w:rsid w:val="008E4411"/>
    <w:rsid w:val="008E4F97"/>
    <w:rsid w:val="008E53B7"/>
    <w:rsid w:val="008E69CA"/>
    <w:rsid w:val="008F7483"/>
    <w:rsid w:val="008F7B51"/>
    <w:rsid w:val="008F7F7C"/>
    <w:rsid w:val="00901A97"/>
    <w:rsid w:val="00903128"/>
    <w:rsid w:val="00906240"/>
    <w:rsid w:val="00906A12"/>
    <w:rsid w:val="00910B34"/>
    <w:rsid w:val="0091132A"/>
    <w:rsid w:val="00912037"/>
    <w:rsid w:val="00913896"/>
    <w:rsid w:val="00915E5A"/>
    <w:rsid w:val="00916AA9"/>
    <w:rsid w:val="00917913"/>
    <w:rsid w:val="00920536"/>
    <w:rsid w:val="00921256"/>
    <w:rsid w:val="00922441"/>
    <w:rsid w:val="0093078F"/>
    <w:rsid w:val="009309F6"/>
    <w:rsid w:val="00930E07"/>
    <w:rsid w:val="00931BAF"/>
    <w:rsid w:val="0094318E"/>
    <w:rsid w:val="009435B2"/>
    <w:rsid w:val="00947070"/>
    <w:rsid w:val="00950523"/>
    <w:rsid w:val="009509A5"/>
    <w:rsid w:val="00950B69"/>
    <w:rsid w:val="0095175C"/>
    <w:rsid w:val="009518E9"/>
    <w:rsid w:val="009523E5"/>
    <w:rsid w:val="00952D7C"/>
    <w:rsid w:val="00952E89"/>
    <w:rsid w:val="00954C23"/>
    <w:rsid w:val="00954F48"/>
    <w:rsid w:val="00962BA6"/>
    <w:rsid w:val="00964301"/>
    <w:rsid w:val="009646B9"/>
    <w:rsid w:val="009651CE"/>
    <w:rsid w:val="009721B5"/>
    <w:rsid w:val="0097246B"/>
    <w:rsid w:val="00975E87"/>
    <w:rsid w:val="00977571"/>
    <w:rsid w:val="00977683"/>
    <w:rsid w:val="00977B1E"/>
    <w:rsid w:val="00980C12"/>
    <w:rsid w:val="009812A0"/>
    <w:rsid w:val="009823AD"/>
    <w:rsid w:val="00983F93"/>
    <w:rsid w:val="00985683"/>
    <w:rsid w:val="009964EB"/>
    <w:rsid w:val="009A029B"/>
    <w:rsid w:val="009A0572"/>
    <w:rsid w:val="009A07E5"/>
    <w:rsid w:val="009A1782"/>
    <w:rsid w:val="009A275A"/>
    <w:rsid w:val="009A27C8"/>
    <w:rsid w:val="009A3F95"/>
    <w:rsid w:val="009A3FF1"/>
    <w:rsid w:val="009A431D"/>
    <w:rsid w:val="009A6E66"/>
    <w:rsid w:val="009A76FD"/>
    <w:rsid w:val="009B04AC"/>
    <w:rsid w:val="009B388B"/>
    <w:rsid w:val="009B46C6"/>
    <w:rsid w:val="009B6716"/>
    <w:rsid w:val="009C0368"/>
    <w:rsid w:val="009C16B0"/>
    <w:rsid w:val="009C262A"/>
    <w:rsid w:val="009C4606"/>
    <w:rsid w:val="009C5104"/>
    <w:rsid w:val="009C54F1"/>
    <w:rsid w:val="009C6FCB"/>
    <w:rsid w:val="009D02CF"/>
    <w:rsid w:val="009D0512"/>
    <w:rsid w:val="009D06A5"/>
    <w:rsid w:val="009D06AD"/>
    <w:rsid w:val="009D076A"/>
    <w:rsid w:val="009D137E"/>
    <w:rsid w:val="009D1C49"/>
    <w:rsid w:val="009D2BE0"/>
    <w:rsid w:val="009D376B"/>
    <w:rsid w:val="009D3CB9"/>
    <w:rsid w:val="009D40B2"/>
    <w:rsid w:val="009D431F"/>
    <w:rsid w:val="009D4A9B"/>
    <w:rsid w:val="009D5252"/>
    <w:rsid w:val="009E386A"/>
    <w:rsid w:val="009E5623"/>
    <w:rsid w:val="009E614D"/>
    <w:rsid w:val="009E6EEF"/>
    <w:rsid w:val="009E7D67"/>
    <w:rsid w:val="009E7E4D"/>
    <w:rsid w:val="009F3043"/>
    <w:rsid w:val="009F44ED"/>
    <w:rsid w:val="009F4A62"/>
    <w:rsid w:val="009F4B93"/>
    <w:rsid w:val="009F5286"/>
    <w:rsid w:val="009F680E"/>
    <w:rsid w:val="009F727B"/>
    <w:rsid w:val="00A011F6"/>
    <w:rsid w:val="00A01367"/>
    <w:rsid w:val="00A01452"/>
    <w:rsid w:val="00A02786"/>
    <w:rsid w:val="00A02DD2"/>
    <w:rsid w:val="00A03AC2"/>
    <w:rsid w:val="00A0473D"/>
    <w:rsid w:val="00A06FBF"/>
    <w:rsid w:val="00A07088"/>
    <w:rsid w:val="00A10606"/>
    <w:rsid w:val="00A10816"/>
    <w:rsid w:val="00A108AD"/>
    <w:rsid w:val="00A120AF"/>
    <w:rsid w:val="00A12202"/>
    <w:rsid w:val="00A14FA2"/>
    <w:rsid w:val="00A150FC"/>
    <w:rsid w:val="00A15283"/>
    <w:rsid w:val="00A16BF4"/>
    <w:rsid w:val="00A16D47"/>
    <w:rsid w:val="00A203BC"/>
    <w:rsid w:val="00A22A6D"/>
    <w:rsid w:val="00A22AC8"/>
    <w:rsid w:val="00A23263"/>
    <w:rsid w:val="00A25394"/>
    <w:rsid w:val="00A26B52"/>
    <w:rsid w:val="00A27468"/>
    <w:rsid w:val="00A3049C"/>
    <w:rsid w:val="00A33E41"/>
    <w:rsid w:val="00A362BF"/>
    <w:rsid w:val="00A37148"/>
    <w:rsid w:val="00A412F1"/>
    <w:rsid w:val="00A41BAF"/>
    <w:rsid w:val="00A42C46"/>
    <w:rsid w:val="00A447D3"/>
    <w:rsid w:val="00A45C37"/>
    <w:rsid w:val="00A45D17"/>
    <w:rsid w:val="00A5086C"/>
    <w:rsid w:val="00A5214F"/>
    <w:rsid w:val="00A52464"/>
    <w:rsid w:val="00A527BB"/>
    <w:rsid w:val="00A54C29"/>
    <w:rsid w:val="00A55354"/>
    <w:rsid w:val="00A5546B"/>
    <w:rsid w:val="00A557AE"/>
    <w:rsid w:val="00A57BC7"/>
    <w:rsid w:val="00A60A2C"/>
    <w:rsid w:val="00A60F59"/>
    <w:rsid w:val="00A633CE"/>
    <w:rsid w:val="00A649FE"/>
    <w:rsid w:val="00A64A09"/>
    <w:rsid w:val="00A651E5"/>
    <w:rsid w:val="00A65B4A"/>
    <w:rsid w:val="00A66045"/>
    <w:rsid w:val="00A70093"/>
    <w:rsid w:val="00A7189D"/>
    <w:rsid w:val="00A72CC2"/>
    <w:rsid w:val="00A7355B"/>
    <w:rsid w:val="00A7370E"/>
    <w:rsid w:val="00A81035"/>
    <w:rsid w:val="00A82D55"/>
    <w:rsid w:val="00A83543"/>
    <w:rsid w:val="00A83A4A"/>
    <w:rsid w:val="00A83FFA"/>
    <w:rsid w:val="00A84A7A"/>
    <w:rsid w:val="00A84C36"/>
    <w:rsid w:val="00A8598A"/>
    <w:rsid w:val="00A86FB9"/>
    <w:rsid w:val="00A90A1A"/>
    <w:rsid w:val="00A91B53"/>
    <w:rsid w:val="00A93205"/>
    <w:rsid w:val="00A93A13"/>
    <w:rsid w:val="00A941D9"/>
    <w:rsid w:val="00A96BB9"/>
    <w:rsid w:val="00AA0C36"/>
    <w:rsid w:val="00AA0FB7"/>
    <w:rsid w:val="00AA141A"/>
    <w:rsid w:val="00AA1790"/>
    <w:rsid w:val="00AA229C"/>
    <w:rsid w:val="00AA4092"/>
    <w:rsid w:val="00AA6A39"/>
    <w:rsid w:val="00AA6A8F"/>
    <w:rsid w:val="00AA70AD"/>
    <w:rsid w:val="00AA7862"/>
    <w:rsid w:val="00AB0FED"/>
    <w:rsid w:val="00AB213D"/>
    <w:rsid w:val="00AB2369"/>
    <w:rsid w:val="00AB488D"/>
    <w:rsid w:val="00AB5611"/>
    <w:rsid w:val="00AC01BE"/>
    <w:rsid w:val="00AC081A"/>
    <w:rsid w:val="00AC4DF0"/>
    <w:rsid w:val="00AC5F6A"/>
    <w:rsid w:val="00AD0AF9"/>
    <w:rsid w:val="00AD0F34"/>
    <w:rsid w:val="00AD104C"/>
    <w:rsid w:val="00AD2277"/>
    <w:rsid w:val="00AD3F9E"/>
    <w:rsid w:val="00AD5235"/>
    <w:rsid w:val="00AD5260"/>
    <w:rsid w:val="00AD6963"/>
    <w:rsid w:val="00AD6FD2"/>
    <w:rsid w:val="00AD722F"/>
    <w:rsid w:val="00AD7D9A"/>
    <w:rsid w:val="00AE0F46"/>
    <w:rsid w:val="00AE2EA0"/>
    <w:rsid w:val="00AE338F"/>
    <w:rsid w:val="00AE3E5F"/>
    <w:rsid w:val="00AE5838"/>
    <w:rsid w:val="00AE6290"/>
    <w:rsid w:val="00AE6835"/>
    <w:rsid w:val="00AE6A44"/>
    <w:rsid w:val="00AF109B"/>
    <w:rsid w:val="00AF1220"/>
    <w:rsid w:val="00AF1BBF"/>
    <w:rsid w:val="00AF3A6C"/>
    <w:rsid w:val="00AF41C0"/>
    <w:rsid w:val="00AF4D98"/>
    <w:rsid w:val="00AF7D31"/>
    <w:rsid w:val="00AF7DEC"/>
    <w:rsid w:val="00B00B47"/>
    <w:rsid w:val="00B0228C"/>
    <w:rsid w:val="00B02555"/>
    <w:rsid w:val="00B0621E"/>
    <w:rsid w:val="00B064FE"/>
    <w:rsid w:val="00B103A5"/>
    <w:rsid w:val="00B11825"/>
    <w:rsid w:val="00B12C6C"/>
    <w:rsid w:val="00B13D44"/>
    <w:rsid w:val="00B13FB1"/>
    <w:rsid w:val="00B148EB"/>
    <w:rsid w:val="00B157CB"/>
    <w:rsid w:val="00B15B5E"/>
    <w:rsid w:val="00B163A8"/>
    <w:rsid w:val="00B17D0A"/>
    <w:rsid w:val="00B17E74"/>
    <w:rsid w:val="00B214DD"/>
    <w:rsid w:val="00B22EF1"/>
    <w:rsid w:val="00B242D5"/>
    <w:rsid w:val="00B2671D"/>
    <w:rsid w:val="00B26825"/>
    <w:rsid w:val="00B30A37"/>
    <w:rsid w:val="00B31679"/>
    <w:rsid w:val="00B31F88"/>
    <w:rsid w:val="00B34A18"/>
    <w:rsid w:val="00B352EC"/>
    <w:rsid w:val="00B40779"/>
    <w:rsid w:val="00B4177D"/>
    <w:rsid w:val="00B427DE"/>
    <w:rsid w:val="00B4435F"/>
    <w:rsid w:val="00B455CD"/>
    <w:rsid w:val="00B45609"/>
    <w:rsid w:val="00B47FCA"/>
    <w:rsid w:val="00B509CC"/>
    <w:rsid w:val="00B51A13"/>
    <w:rsid w:val="00B5244E"/>
    <w:rsid w:val="00B54A58"/>
    <w:rsid w:val="00B55791"/>
    <w:rsid w:val="00B5598C"/>
    <w:rsid w:val="00B563EA"/>
    <w:rsid w:val="00B572BA"/>
    <w:rsid w:val="00B57B39"/>
    <w:rsid w:val="00B60BE4"/>
    <w:rsid w:val="00B60C6D"/>
    <w:rsid w:val="00B60E2F"/>
    <w:rsid w:val="00B60E67"/>
    <w:rsid w:val="00B60EB7"/>
    <w:rsid w:val="00B634AF"/>
    <w:rsid w:val="00B63C99"/>
    <w:rsid w:val="00B63D16"/>
    <w:rsid w:val="00B63DE9"/>
    <w:rsid w:val="00B64014"/>
    <w:rsid w:val="00B658D6"/>
    <w:rsid w:val="00B67890"/>
    <w:rsid w:val="00B67BB9"/>
    <w:rsid w:val="00B71A78"/>
    <w:rsid w:val="00B7393E"/>
    <w:rsid w:val="00B74BC2"/>
    <w:rsid w:val="00B750C8"/>
    <w:rsid w:val="00B7511A"/>
    <w:rsid w:val="00B76F15"/>
    <w:rsid w:val="00B826C8"/>
    <w:rsid w:val="00B82A59"/>
    <w:rsid w:val="00B82ACE"/>
    <w:rsid w:val="00B82FB1"/>
    <w:rsid w:val="00B8500D"/>
    <w:rsid w:val="00B85170"/>
    <w:rsid w:val="00B85B77"/>
    <w:rsid w:val="00B85EE3"/>
    <w:rsid w:val="00B861EA"/>
    <w:rsid w:val="00B8681D"/>
    <w:rsid w:val="00B90677"/>
    <w:rsid w:val="00B91313"/>
    <w:rsid w:val="00B91F55"/>
    <w:rsid w:val="00B92B0D"/>
    <w:rsid w:val="00B931F0"/>
    <w:rsid w:val="00B94760"/>
    <w:rsid w:val="00B94B4D"/>
    <w:rsid w:val="00B94FCB"/>
    <w:rsid w:val="00B94FF4"/>
    <w:rsid w:val="00B950F7"/>
    <w:rsid w:val="00B961A8"/>
    <w:rsid w:val="00B9659A"/>
    <w:rsid w:val="00B979BE"/>
    <w:rsid w:val="00BA1DEE"/>
    <w:rsid w:val="00BA205E"/>
    <w:rsid w:val="00BA701B"/>
    <w:rsid w:val="00BA7236"/>
    <w:rsid w:val="00BB13F1"/>
    <w:rsid w:val="00BB2BE1"/>
    <w:rsid w:val="00BB3FF7"/>
    <w:rsid w:val="00BB4266"/>
    <w:rsid w:val="00BB5D44"/>
    <w:rsid w:val="00BB6A22"/>
    <w:rsid w:val="00BB73E0"/>
    <w:rsid w:val="00BC4F3F"/>
    <w:rsid w:val="00BC55B3"/>
    <w:rsid w:val="00BC5A37"/>
    <w:rsid w:val="00BC745D"/>
    <w:rsid w:val="00BD0510"/>
    <w:rsid w:val="00BD087D"/>
    <w:rsid w:val="00BD0B6F"/>
    <w:rsid w:val="00BD24BE"/>
    <w:rsid w:val="00BD3056"/>
    <w:rsid w:val="00BD3B90"/>
    <w:rsid w:val="00BD4B40"/>
    <w:rsid w:val="00BD5126"/>
    <w:rsid w:val="00BD63AE"/>
    <w:rsid w:val="00BD6517"/>
    <w:rsid w:val="00BE1851"/>
    <w:rsid w:val="00BE3CC5"/>
    <w:rsid w:val="00BE63A4"/>
    <w:rsid w:val="00BE7D1C"/>
    <w:rsid w:val="00BF0DF8"/>
    <w:rsid w:val="00BF25B8"/>
    <w:rsid w:val="00BF4C28"/>
    <w:rsid w:val="00BF4E40"/>
    <w:rsid w:val="00BF616C"/>
    <w:rsid w:val="00BF6FBA"/>
    <w:rsid w:val="00BF7255"/>
    <w:rsid w:val="00C01D10"/>
    <w:rsid w:val="00C02EB9"/>
    <w:rsid w:val="00C04033"/>
    <w:rsid w:val="00C04C1D"/>
    <w:rsid w:val="00C0553C"/>
    <w:rsid w:val="00C12F93"/>
    <w:rsid w:val="00C13322"/>
    <w:rsid w:val="00C14ACB"/>
    <w:rsid w:val="00C14ECF"/>
    <w:rsid w:val="00C15467"/>
    <w:rsid w:val="00C15F46"/>
    <w:rsid w:val="00C1778C"/>
    <w:rsid w:val="00C17A86"/>
    <w:rsid w:val="00C2051A"/>
    <w:rsid w:val="00C231D9"/>
    <w:rsid w:val="00C27806"/>
    <w:rsid w:val="00C30172"/>
    <w:rsid w:val="00C30422"/>
    <w:rsid w:val="00C31E57"/>
    <w:rsid w:val="00C34E48"/>
    <w:rsid w:val="00C35D12"/>
    <w:rsid w:val="00C3661C"/>
    <w:rsid w:val="00C36CC8"/>
    <w:rsid w:val="00C36DB1"/>
    <w:rsid w:val="00C37DD5"/>
    <w:rsid w:val="00C40B5B"/>
    <w:rsid w:val="00C420A2"/>
    <w:rsid w:val="00C42283"/>
    <w:rsid w:val="00C44897"/>
    <w:rsid w:val="00C44B49"/>
    <w:rsid w:val="00C44F56"/>
    <w:rsid w:val="00C454D8"/>
    <w:rsid w:val="00C45BEF"/>
    <w:rsid w:val="00C515B1"/>
    <w:rsid w:val="00C51CDD"/>
    <w:rsid w:val="00C521CD"/>
    <w:rsid w:val="00C548D1"/>
    <w:rsid w:val="00C56638"/>
    <w:rsid w:val="00C56D39"/>
    <w:rsid w:val="00C56F8C"/>
    <w:rsid w:val="00C61457"/>
    <w:rsid w:val="00C6453A"/>
    <w:rsid w:val="00C67049"/>
    <w:rsid w:val="00C7093B"/>
    <w:rsid w:val="00C7176B"/>
    <w:rsid w:val="00C7190C"/>
    <w:rsid w:val="00C74498"/>
    <w:rsid w:val="00C75302"/>
    <w:rsid w:val="00C75BCF"/>
    <w:rsid w:val="00C75D66"/>
    <w:rsid w:val="00C761BE"/>
    <w:rsid w:val="00C7754F"/>
    <w:rsid w:val="00C8008B"/>
    <w:rsid w:val="00C83EFE"/>
    <w:rsid w:val="00C8501F"/>
    <w:rsid w:val="00C90CAD"/>
    <w:rsid w:val="00C923A9"/>
    <w:rsid w:val="00C935D5"/>
    <w:rsid w:val="00C93C41"/>
    <w:rsid w:val="00C94282"/>
    <w:rsid w:val="00C95884"/>
    <w:rsid w:val="00C96E33"/>
    <w:rsid w:val="00C972D1"/>
    <w:rsid w:val="00C97CAF"/>
    <w:rsid w:val="00CA0455"/>
    <w:rsid w:val="00CA1DF2"/>
    <w:rsid w:val="00CA23AB"/>
    <w:rsid w:val="00CA31D4"/>
    <w:rsid w:val="00CA70E8"/>
    <w:rsid w:val="00CA715C"/>
    <w:rsid w:val="00CA7731"/>
    <w:rsid w:val="00CB0C61"/>
    <w:rsid w:val="00CB486A"/>
    <w:rsid w:val="00CB72DD"/>
    <w:rsid w:val="00CC0E0A"/>
    <w:rsid w:val="00CC0EA5"/>
    <w:rsid w:val="00CC0F87"/>
    <w:rsid w:val="00CC226C"/>
    <w:rsid w:val="00CC355E"/>
    <w:rsid w:val="00CC520A"/>
    <w:rsid w:val="00CC64B4"/>
    <w:rsid w:val="00CC77A2"/>
    <w:rsid w:val="00CD0406"/>
    <w:rsid w:val="00CD04C1"/>
    <w:rsid w:val="00CD091F"/>
    <w:rsid w:val="00CD1841"/>
    <w:rsid w:val="00CD3BB3"/>
    <w:rsid w:val="00CE03C6"/>
    <w:rsid w:val="00CE0CDC"/>
    <w:rsid w:val="00CE1A94"/>
    <w:rsid w:val="00CE3640"/>
    <w:rsid w:val="00CE462A"/>
    <w:rsid w:val="00CE54FB"/>
    <w:rsid w:val="00CE6FAC"/>
    <w:rsid w:val="00CE7902"/>
    <w:rsid w:val="00CE7BED"/>
    <w:rsid w:val="00CF03C8"/>
    <w:rsid w:val="00CF061D"/>
    <w:rsid w:val="00CF2590"/>
    <w:rsid w:val="00CF31A6"/>
    <w:rsid w:val="00CF3AA3"/>
    <w:rsid w:val="00CF4E14"/>
    <w:rsid w:val="00CF5099"/>
    <w:rsid w:val="00D007E3"/>
    <w:rsid w:val="00D02660"/>
    <w:rsid w:val="00D03D48"/>
    <w:rsid w:val="00D04658"/>
    <w:rsid w:val="00D04B7C"/>
    <w:rsid w:val="00D04CF5"/>
    <w:rsid w:val="00D05EAF"/>
    <w:rsid w:val="00D06098"/>
    <w:rsid w:val="00D079D1"/>
    <w:rsid w:val="00D07D18"/>
    <w:rsid w:val="00D10080"/>
    <w:rsid w:val="00D10136"/>
    <w:rsid w:val="00D1355E"/>
    <w:rsid w:val="00D16019"/>
    <w:rsid w:val="00D16A48"/>
    <w:rsid w:val="00D17869"/>
    <w:rsid w:val="00D26AD8"/>
    <w:rsid w:val="00D301CB"/>
    <w:rsid w:val="00D313B1"/>
    <w:rsid w:val="00D32A94"/>
    <w:rsid w:val="00D33C30"/>
    <w:rsid w:val="00D33C68"/>
    <w:rsid w:val="00D33EA0"/>
    <w:rsid w:val="00D34359"/>
    <w:rsid w:val="00D35009"/>
    <w:rsid w:val="00D36B83"/>
    <w:rsid w:val="00D37AA4"/>
    <w:rsid w:val="00D432DF"/>
    <w:rsid w:val="00D44530"/>
    <w:rsid w:val="00D45A71"/>
    <w:rsid w:val="00D46BE2"/>
    <w:rsid w:val="00D46D86"/>
    <w:rsid w:val="00D47486"/>
    <w:rsid w:val="00D47C1D"/>
    <w:rsid w:val="00D50015"/>
    <w:rsid w:val="00D50B00"/>
    <w:rsid w:val="00D52455"/>
    <w:rsid w:val="00D554B4"/>
    <w:rsid w:val="00D55C5E"/>
    <w:rsid w:val="00D57107"/>
    <w:rsid w:val="00D57DB6"/>
    <w:rsid w:val="00D605B5"/>
    <w:rsid w:val="00D628DE"/>
    <w:rsid w:val="00D64F5A"/>
    <w:rsid w:val="00D7024F"/>
    <w:rsid w:val="00D70DD2"/>
    <w:rsid w:val="00D712D3"/>
    <w:rsid w:val="00D712D7"/>
    <w:rsid w:val="00D71834"/>
    <w:rsid w:val="00D72E35"/>
    <w:rsid w:val="00D743BB"/>
    <w:rsid w:val="00D7485B"/>
    <w:rsid w:val="00D758B3"/>
    <w:rsid w:val="00D762A5"/>
    <w:rsid w:val="00D76E17"/>
    <w:rsid w:val="00D77025"/>
    <w:rsid w:val="00D81976"/>
    <w:rsid w:val="00D8235D"/>
    <w:rsid w:val="00D823A0"/>
    <w:rsid w:val="00D82736"/>
    <w:rsid w:val="00D83228"/>
    <w:rsid w:val="00D833FC"/>
    <w:rsid w:val="00D90B25"/>
    <w:rsid w:val="00D917B7"/>
    <w:rsid w:val="00D91B92"/>
    <w:rsid w:val="00D92914"/>
    <w:rsid w:val="00D9436C"/>
    <w:rsid w:val="00D95D9A"/>
    <w:rsid w:val="00D964A0"/>
    <w:rsid w:val="00D968F1"/>
    <w:rsid w:val="00D974D4"/>
    <w:rsid w:val="00D97506"/>
    <w:rsid w:val="00DA03BD"/>
    <w:rsid w:val="00DA051C"/>
    <w:rsid w:val="00DA0BE7"/>
    <w:rsid w:val="00DA138A"/>
    <w:rsid w:val="00DA3AC9"/>
    <w:rsid w:val="00DA3DB0"/>
    <w:rsid w:val="00DA44FB"/>
    <w:rsid w:val="00DA4DCC"/>
    <w:rsid w:val="00DA4F66"/>
    <w:rsid w:val="00DA6500"/>
    <w:rsid w:val="00DA6C4E"/>
    <w:rsid w:val="00DB05D4"/>
    <w:rsid w:val="00DB0A62"/>
    <w:rsid w:val="00DB0E19"/>
    <w:rsid w:val="00DB554E"/>
    <w:rsid w:val="00DB659F"/>
    <w:rsid w:val="00DC1D6C"/>
    <w:rsid w:val="00DC1FA1"/>
    <w:rsid w:val="00DC3318"/>
    <w:rsid w:val="00DC4318"/>
    <w:rsid w:val="00DC6DAF"/>
    <w:rsid w:val="00DC78AE"/>
    <w:rsid w:val="00DD14C2"/>
    <w:rsid w:val="00DD1797"/>
    <w:rsid w:val="00DD38BE"/>
    <w:rsid w:val="00DD4DA7"/>
    <w:rsid w:val="00DD5243"/>
    <w:rsid w:val="00DD59C1"/>
    <w:rsid w:val="00DD5C68"/>
    <w:rsid w:val="00DD6837"/>
    <w:rsid w:val="00DD69B6"/>
    <w:rsid w:val="00DE12F9"/>
    <w:rsid w:val="00DE2F1F"/>
    <w:rsid w:val="00DE4414"/>
    <w:rsid w:val="00DE47D0"/>
    <w:rsid w:val="00DE5493"/>
    <w:rsid w:val="00DE5DB7"/>
    <w:rsid w:val="00DE5FD8"/>
    <w:rsid w:val="00DF0336"/>
    <w:rsid w:val="00DF0F17"/>
    <w:rsid w:val="00DF3A97"/>
    <w:rsid w:val="00E005A9"/>
    <w:rsid w:val="00E025F2"/>
    <w:rsid w:val="00E057C1"/>
    <w:rsid w:val="00E06A88"/>
    <w:rsid w:val="00E06FDF"/>
    <w:rsid w:val="00E104C6"/>
    <w:rsid w:val="00E1296F"/>
    <w:rsid w:val="00E17CA3"/>
    <w:rsid w:val="00E20DE3"/>
    <w:rsid w:val="00E22FFB"/>
    <w:rsid w:val="00E23098"/>
    <w:rsid w:val="00E23F4F"/>
    <w:rsid w:val="00E240DB"/>
    <w:rsid w:val="00E24670"/>
    <w:rsid w:val="00E24AB8"/>
    <w:rsid w:val="00E25F09"/>
    <w:rsid w:val="00E26A4B"/>
    <w:rsid w:val="00E30519"/>
    <w:rsid w:val="00E32933"/>
    <w:rsid w:val="00E3480F"/>
    <w:rsid w:val="00E366C7"/>
    <w:rsid w:val="00E41981"/>
    <w:rsid w:val="00E43C88"/>
    <w:rsid w:val="00E46317"/>
    <w:rsid w:val="00E50E04"/>
    <w:rsid w:val="00E53659"/>
    <w:rsid w:val="00E53DE4"/>
    <w:rsid w:val="00E60C1A"/>
    <w:rsid w:val="00E62595"/>
    <w:rsid w:val="00E62B8C"/>
    <w:rsid w:val="00E62FF0"/>
    <w:rsid w:val="00E6403F"/>
    <w:rsid w:val="00E6518F"/>
    <w:rsid w:val="00E65702"/>
    <w:rsid w:val="00E65ECC"/>
    <w:rsid w:val="00E665BC"/>
    <w:rsid w:val="00E671C5"/>
    <w:rsid w:val="00E675DE"/>
    <w:rsid w:val="00E67913"/>
    <w:rsid w:val="00E72692"/>
    <w:rsid w:val="00E72E2C"/>
    <w:rsid w:val="00E7474A"/>
    <w:rsid w:val="00E77369"/>
    <w:rsid w:val="00E81A73"/>
    <w:rsid w:val="00E8259F"/>
    <w:rsid w:val="00E83602"/>
    <w:rsid w:val="00E87888"/>
    <w:rsid w:val="00E9001E"/>
    <w:rsid w:val="00E916BA"/>
    <w:rsid w:val="00E92151"/>
    <w:rsid w:val="00E92337"/>
    <w:rsid w:val="00E92A9C"/>
    <w:rsid w:val="00E9439D"/>
    <w:rsid w:val="00E94607"/>
    <w:rsid w:val="00EA4724"/>
    <w:rsid w:val="00EA5F57"/>
    <w:rsid w:val="00EB03E4"/>
    <w:rsid w:val="00EB0720"/>
    <w:rsid w:val="00EB0EA2"/>
    <w:rsid w:val="00EB1C33"/>
    <w:rsid w:val="00EB1D7B"/>
    <w:rsid w:val="00EB1E48"/>
    <w:rsid w:val="00EB26F2"/>
    <w:rsid w:val="00EB2EA0"/>
    <w:rsid w:val="00EB396E"/>
    <w:rsid w:val="00EB6373"/>
    <w:rsid w:val="00EB7396"/>
    <w:rsid w:val="00EC1B28"/>
    <w:rsid w:val="00EC1E1B"/>
    <w:rsid w:val="00EC2EE2"/>
    <w:rsid w:val="00EC3B7D"/>
    <w:rsid w:val="00EC4E21"/>
    <w:rsid w:val="00EC5611"/>
    <w:rsid w:val="00EC6B43"/>
    <w:rsid w:val="00EC79C8"/>
    <w:rsid w:val="00ED0AA6"/>
    <w:rsid w:val="00ED0B84"/>
    <w:rsid w:val="00ED1A47"/>
    <w:rsid w:val="00ED2615"/>
    <w:rsid w:val="00ED3EA5"/>
    <w:rsid w:val="00ED576C"/>
    <w:rsid w:val="00ED6197"/>
    <w:rsid w:val="00ED64C0"/>
    <w:rsid w:val="00ED67D2"/>
    <w:rsid w:val="00EE0595"/>
    <w:rsid w:val="00EE18CF"/>
    <w:rsid w:val="00EE1ED9"/>
    <w:rsid w:val="00EE2488"/>
    <w:rsid w:val="00EE574B"/>
    <w:rsid w:val="00EE5C8B"/>
    <w:rsid w:val="00EE5D62"/>
    <w:rsid w:val="00EE789D"/>
    <w:rsid w:val="00EE7DFF"/>
    <w:rsid w:val="00EF0FE8"/>
    <w:rsid w:val="00EF1162"/>
    <w:rsid w:val="00EF3D19"/>
    <w:rsid w:val="00EF3F15"/>
    <w:rsid w:val="00EF729A"/>
    <w:rsid w:val="00F011D3"/>
    <w:rsid w:val="00F01AE4"/>
    <w:rsid w:val="00F01FEE"/>
    <w:rsid w:val="00F0459F"/>
    <w:rsid w:val="00F05E5B"/>
    <w:rsid w:val="00F06DA2"/>
    <w:rsid w:val="00F07680"/>
    <w:rsid w:val="00F10119"/>
    <w:rsid w:val="00F10E79"/>
    <w:rsid w:val="00F11073"/>
    <w:rsid w:val="00F1403E"/>
    <w:rsid w:val="00F206E0"/>
    <w:rsid w:val="00F21E30"/>
    <w:rsid w:val="00F22AA7"/>
    <w:rsid w:val="00F23722"/>
    <w:rsid w:val="00F24736"/>
    <w:rsid w:val="00F24BE9"/>
    <w:rsid w:val="00F25647"/>
    <w:rsid w:val="00F266D5"/>
    <w:rsid w:val="00F26FDA"/>
    <w:rsid w:val="00F32242"/>
    <w:rsid w:val="00F34E50"/>
    <w:rsid w:val="00F35160"/>
    <w:rsid w:val="00F363E5"/>
    <w:rsid w:val="00F36449"/>
    <w:rsid w:val="00F36AF9"/>
    <w:rsid w:val="00F3753B"/>
    <w:rsid w:val="00F41D00"/>
    <w:rsid w:val="00F42D46"/>
    <w:rsid w:val="00F441D6"/>
    <w:rsid w:val="00F44BE7"/>
    <w:rsid w:val="00F45960"/>
    <w:rsid w:val="00F46EBA"/>
    <w:rsid w:val="00F50689"/>
    <w:rsid w:val="00F518B9"/>
    <w:rsid w:val="00F532E5"/>
    <w:rsid w:val="00F533D3"/>
    <w:rsid w:val="00F567CD"/>
    <w:rsid w:val="00F57C58"/>
    <w:rsid w:val="00F60251"/>
    <w:rsid w:val="00F6278C"/>
    <w:rsid w:val="00F65366"/>
    <w:rsid w:val="00F65DA4"/>
    <w:rsid w:val="00F65E46"/>
    <w:rsid w:val="00F65EDD"/>
    <w:rsid w:val="00F67491"/>
    <w:rsid w:val="00F706B1"/>
    <w:rsid w:val="00F7079F"/>
    <w:rsid w:val="00F7138E"/>
    <w:rsid w:val="00F75900"/>
    <w:rsid w:val="00F75B5C"/>
    <w:rsid w:val="00F7694B"/>
    <w:rsid w:val="00F77063"/>
    <w:rsid w:val="00F77AF0"/>
    <w:rsid w:val="00F80070"/>
    <w:rsid w:val="00F82F2E"/>
    <w:rsid w:val="00F834CB"/>
    <w:rsid w:val="00F8592B"/>
    <w:rsid w:val="00F86090"/>
    <w:rsid w:val="00F86BD3"/>
    <w:rsid w:val="00F86EA1"/>
    <w:rsid w:val="00F87E8B"/>
    <w:rsid w:val="00F929E6"/>
    <w:rsid w:val="00F96F4C"/>
    <w:rsid w:val="00FA1D48"/>
    <w:rsid w:val="00FA25D3"/>
    <w:rsid w:val="00FA373C"/>
    <w:rsid w:val="00FA3768"/>
    <w:rsid w:val="00FA3B46"/>
    <w:rsid w:val="00FA49C2"/>
    <w:rsid w:val="00FA6543"/>
    <w:rsid w:val="00FA6AA1"/>
    <w:rsid w:val="00FA732E"/>
    <w:rsid w:val="00FA7E8C"/>
    <w:rsid w:val="00FB0242"/>
    <w:rsid w:val="00FB0713"/>
    <w:rsid w:val="00FB1585"/>
    <w:rsid w:val="00FB45C2"/>
    <w:rsid w:val="00FB5C00"/>
    <w:rsid w:val="00FB6BDA"/>
    <w:rsid w:val="00FB7105"/>
    <w:rsid w:val="00FC10EC"/>
    <w:rsid w:val="00FC4A6E"/>
    <w:rsid w:val="00FC6CFD"/>
    <w:rsid w:val="00FD106B"/>
    <w:rsid w:val="00FD1C9F"/>
    <w:rsid w:val="00FD1E87"/>
    <w:rsid w:val="00FD37DC"/>
    <w:rsid w:val="00FD43A1"/>
    <w:rsid w:val="00FD4B78"/>
    <w:rsid w:val="00FD4C2F"/>
    <w:rsid w:val="00FD52E5"/>
    <w:rsid w:val="00FD57E8"/>
    <w:rsid w:val="00FD64E0"/>
    <w:rsid w:val="00FD6F38"/>
    <w:rsid w:val="00FD73F6"/>
    <w:rsid w:val="00FE6EDF"/>
    <w:rsid w:val="00FE7857"/>
    <w:rsid w:val="00FE7BAC"/>
    <w:rsid w:val="00FF139F"/>
    <w:rsid w:val="00FF1C8B"/>
    <w:rsid w:val="00FF26C9"/>
    <w:rsid w:val="00FF3D17"/>
    <w:rsid w:val="00FF3ED5"/>
    <w:rsid w:val="00FF4ACD"/>
    <w:rsid w:val="00FF77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BA60F"/>
  <w15:chartTrackingRefBased/>
  <w15:docId w15:val="{007CB53E-4BDC-40C8-92E2-EE83A4650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3C5C"/>
  </w:style>
  <w:style w:type="paragraph" w:styleId="Heading1">
    <w:name w:val="heading 1"/>
    <w:basedOn w:val="Normal"/>
    <w:next w:val="Normal"/>
    <w:link w:val="Heading1Char"/>
    <w:uiPriority w:val="9"/>
    <w:qFormat/>
    <w:rsid w:val="00B60E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366C7"/>
    <w:pPr>
      <w:keepNext/>
      <w:keepLines/>
      <w:numPr>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D58B5"/>
    <w:pPr>
      <w:keepNext/>
      <w:keepLines/>
      <w:numPr>
        <w:ilvl w:val="1"/>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D58B5"/>
    <w:pPr>
      <w:keepNext/>
      <w:keepLines/>
      <w:numPr>
        <w:ilvl w:val="2"/>
        <w:numId w:val="1"/>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16B1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16B10"/>
    <w:rPr>
      <w:rFonts w:eastAsiaTheme="minorEastAsia"/>
      <w:lang w:val="en-US"/>
    </w:rPr>
  </w:style>
  <w:style w:type="character" w:customStyle="1" w:styleId="Heading2Char">
    <w:name w:val="Heading 2 Char"/>
    <w:basedOn w:val="DefaultParagraphFont"/>
    <w:link w:val="Heading2"/>
    <w:uiPriority w:val="9"/>
    <w:rsid w:val="00E366C7"/>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366C7"/>
    <w:pPr>
      <w:ind w:left="720"/>
      <w:contextualSpacing/>
    </w:pPr>
  </w:style>
  <w:style w:type="paragraph" w:styleId="Header">
    <w:name w:val="header"/>
    <w:basedOn w:val="Normal"/>
    <w:link w:val="HeaderChar"/>
    <w:uiPriority w:val="99"/>
    <w:unhideWhenUsed/>
    <w:rsid w:val="008D58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58B5"/>
  </w:style>
  <w:style w:type="paragraph" w:styleId="Footer">
    <w:name w:val="footer"/>
    <w:basedOn w:val="Normal"/>
    <w:link w:val="FooterChar"/>
    <w:uiPriority w:val="99"/>
    <w:unhideWhenUsed/>
    <w:rsid w:val="008D58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58B5"/>
  </w:style>
  <w:style w:type="character" w:customStyle="1" w:styleId="Heading3Char">
    <w:name w:val="Heading 3 Char"/>
    <w:basedOn w:val="DefaultParagraphFont"/>
    <w:link w:val="Heading3"/>
    <w:uiPriority w:val="9"/>
    <w:semiHidden/>
    <w:rsid w:val="008D58B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8D58B5"/>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7402F0"/>
    <w:pPr>
      <w:spacing w:after="200" w:line="240" w:lineRule="auto"/>
    </w:pPr>
    <w:rPr>
      <w:i/>
      <w:iCs/>
      <w:color w:val="44546A" w:themeColor="text2"/>
      <w:sz w:val="18"/>
      <w:szCs w:val="18"/>
    </w:rPr>
  </w:style>
  <w:style w:type="character" w:styleId="Hyperlink">
    <w:name w:val="Hyperlink"/>
    <w:basedOn w:val="DefaultParagraphFont"/>
    <w:uiPriority w:val="99"/>
    <w:unhideWhenUsed/>
    <w:rsid w:val="00756DF3"/>
    <w:rPr>
      <w:color w:val="0563C1" w:themeColor="hyperlink"/>
      <w:u w:val="single"/>
    </w:rPr>
  </w:style>
  <w:style w:type="character" w:customStyle="1" w:styleId="Heading1Char">
    <w:name w:val="Heading 1 Char"/>
    <w:basedOn w:val="DefaultParagraphFont"/>
    <w:link w:val="Heading1"/>
    <w:uiPriority w:val="9"/>
    <w:rsid w:val="00B60E6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60E67"/>
    <w:pPr>
      <w:outlineLvl w:val="9"/>
    </w:pPr>
    <w:rPr>
      <w:lang w:val="en-US"/>
    </w:rPr>
  </w:style>
  <w:style w:type="paragraph" w:styleId="TOC2">
    <w:name w:val="toc 2"/>
    <w:basedOn w:val="Normal"/>
    <w:next w:val="Normal"/>
    <w:autoRedefine/>
    <w:uiPriority w:val="39"/>
    <w:unhideWhenUsed/>
    <w:rsid w:val="00B60E67"/>
    <w:pPr>
      <w:spacing w:after="100"/>
      <w:ind w:left="220"/>
    </w:pPr>
  </w:style>
  <w:style w:type="paragraph" w:styleId="TOC3">
    <w:name w:val="toc 3"/>
    <w:basedOn w:val="Normal"/>
    <w:next w:val="Normal"/>
    <w:autoRedefine/>
    <w:uiPriority w:val="39"/>
    <w:unhideWhenUsed/>
    <w:rsid w:val="00B60E67"/>
    <w:pPr>
      <w:spacing w:after="100"/>
      <w:ind w:left="440"/>
    </w:pPr>
  </w:style>
  <w:style w:type="character" w:customStyle="1" w:styleId="notion-enable-hover">
    <w:name w:val="notion-enable-hover"/>
    <w:basedOn w:val="DefaultParagraphFont"/>
    <w:rsid w:val="00472CFF"/>
  </w:style>
  <w:style w:type="character" w:styleId="UnresolvedMention">
    <w:name w:val="Unresolved Mention"/>
    <w:basedOn w:val="DefaultParagraphFont"/>
    <w:uiPriority w:val="99"/>
    <w:semiHidden/>
    <w:unhideWhenUsed/>
    <w:rsid w:val="0036248A"/>
    <w:rPr>
      <w:color w:val="605E5C"/>
      <w:shd w:val="clear" w:color="auto" w:fill="E1DFDD"/>
    </w:rPr>
  </w:style>
  <w:style w:type="character" w:styleId="FollowedHyperlink">
    <w:name w:val="FollowedHyperlink"/>
    <w:basedOn w:val="DefaultParagraphFont"/>
    <w:uiPriority w:val="99"/>
    <w:semiHidden/>
    <w:unhideWhenUsed/>
    <w:rsid w:val="004B438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995395">
      <w:bodyDiv w:val="1"/>
      <w:marLeft w:val="0"/>
      <w:marRight w:val="0"/>
      <w:marTop w:val="0"/>
      <w:marBottom w:val="0"/>
      <w:divBdr>
        <w:top w:val="none" w:sz="0" w:space="0" w:color="auto"/>
        <w:left w:val="none" w:sz="0" w:space="0" w:color="auto"/>
        <w:bottom w:val="none" w:sz="0" w:space="0" w:color="auto"/>
        <w:right w:val="none" w:sz="0" w:space="0" w:color="auto"/>
      </w:divBdr>
      <w:divsChild>
        <w:div w:id="1787113576">
          <w:marLeft w:val="0"/>
          <w:marRight w:val="0"/>
          <w:marTop w:val="0"/>
          <w:marBottom w:val="0"/>
          <w:divBdr>
            <w:top w:val="none" w:sz="0" w:space="0" w:color="auto"/>
            <w:left w:val="none" w:sz="0" w:space="0" w:color="auto"/>
            <w:bottom w:val="none" w:sz="0" w:space="0" w:color="auto"/>
            <w:right w:val="none" w:sz="0" w:space="0" w:color="auto"/>
          </w:divBdr>
          <w:divsChild>
            <w:div w:id="948850200">
              <w:marLeft w:val="0"/>
              <w:marRight w:val="0"/>
              <w:marTop w:val="0"/>
              <w:marBottom w:val="0"/>
              <w:divBdr>
                <w:top w:val="none" w:sz="0" w:space="0" w:color="auto"/>
                <w:left w:val="none" w:sz="0" w:space="0" w:color="auto"/>
                <w:bottom w:val="none" w:sz="0" w:space="0" w:color="auto"/>
                <w:right w:val="none" w:sz="0" w:space="0" w:color="auto"/>
              </w:divBdr>
            </w:div>
            <w:div w:id="13664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474449">
      <w:bodyDiv w:val="1"/>
      <w:marLeft w:val="0"/>
      <w:marRight w:val="0"/>
      <w:marTop w:val="0"/>
      <w:marBottom w:val="0"/>
      <w:divBdr>
        <w:top w:val="none" w:sz="0" w:space="0" w:color="auto"/>
        <w:left w:val="none" w:sz="0" w:space="0" w:color="auto"/>
        <w:bottom w:val="none" w:sz="0" w:space="0" w:color="auto"/>
        <w:right w:val="none" w:sz="0" w:space="0" w:color="auto"/>
      </w:divBdr>
      <w:divsChild>
        <w:div w:id="1576354828">
          <w:marLeft w:val="0"/>
          <w:marRight w:val="0"/>
          <w:marTop w:val="0"/>
          <w:marBottom w:val="0"/>
          <w:divBdr>
            <w:top w:val="none" w:sz="0" w:space="0" w:color="auto"/>
            <w:left w:val="none" w:sz="0" w:space="0" w:color="auto"/>
            <w:bottom w:val="none" w:sz="0" w:space="0" w:color="auto"/>
            <w:right w:val="none" w:sz="0" w:space="0" w:color="auto"/>
          </w:divBdr>
          <w:divsChild>
            <w:div w:id="293798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777273">
      <w:bodyDiv w:val="1"/>
      <w:marLeft w:val="0"/>
      <w:marRight w:val="0"/>
      <w:marTop w:val="0"/>
      <w:marBottom w:val="0"/>
      <w:divBdr>
        <w:top w:val="none" w:sz="0" w:space="0" w:color="auto"/>
        <w:left w:val="none" w:sz="0" w:space="0" w:color="auto"/>
        <w:bottom w:val="none" w:sz="0" w:space="0" w:color="auto"/>
        <w:right w:val="none" w:sz="0" w:space="0" w:color="auto"/>
      </w:divBdr>
    </w:div>
    <w:div w:id="1436751412">
      <w:bodyDiv w:val="1"/>
      <w:marLeft w:val="0"/>
      <w:marRight w:val="0"/>
      <w:marTop w:val="0"/>
      <w:marBottom w:val="0"/>
      <w:divBdr>
        <w:top w:val="none" w:sz="0" w:space="0" w:color="auto"/>
        <w:left w:val="none" w:sz="0" w:space="0" w:color="auto"/>
        <w:bottom w:val="none" w:sz="0" w:space="0" w:color="auto"/>
        <w:right w:val="none" w:sz="0" w:space="0" w:color="auto"/>
      </w:divBdr>
    </w:div>
    <w:div w:id="1733656518">
      <w:bodyDiv w:val="1"/>
      <w:marLeft w:val="0"/>
      <w:marRight w:val="0"/>
      <w:marTop w:val="0"/>
      <w:marBottom w:val="0"/>
      <w:divBdr>
        <w:top w:val="none" w:sz="0" w:space="0" w:color="auto"/>
        <w:left w:val="none" w:sz="0" w:space="0" w:color="auto"/>
        <w:bottom w:val="none" w:sz="0" w:space="0" w:color="auto"/>
        <w:right w:val="none" w:sz="0" w:space="0" w:color="auto"/>
      </w:divBdr>
    </w:div>
    <w:div w:id="1981498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1.bin"/><Relationship Id="rId21" Type="http://schemas.openxmlformats.org/officeDocument/2006/relationships/image" Target="media/image11.png"/><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74.png"/><Relationship Id="rId138" Type="http://schemas.openxmlformats.org/officeDocument/2006/relationships/image" Target="media/image110.png"/><Relationship Id="rId159" Type="http://schemas.openxmlformats.org/officeDocument/2006/relationships/image" Target="media/image131.jpg"/><Relationship Id="rId170" Type="http://schemas.openxmlformats.org/officeDocument/2006/relationships/image" Target="media/image142.jpg"/><Relationship Id="rId107" Type="http://schemas.openxmlformats.org/officeDocument/2006/relationships/image" Target="media/image97.png"/><Relationship Id="rId11" Type="http://schemas.openxmlformats.org/officeDocument/2006/relationships/image" Target="media/image1.png"/><Relationship Id="rId32" Type="http://schemas.openxmlformats.org/officeDocument/2006/relationships/image" Target="media/image22.png"/><Relationship Id="rId53" Type="http://schemas.openxmlformats.org/officeDocument/2006/relationships/image" Target="media/image43.png"/><Relationship Id="rId74" Type="http://schemas.openxmlformats.org/officeDocument/2006/relationships/image" Target="media/image64.png"/><Relationship Id="rId128" Type="http://schemas.openxmlformats.org/officeDocument/2006/relationships/hyperlink" Target="https://brickset.com/article/52664/api-version-3-documentation" TargetMode="External"/><Relationship Id="rId149" Type="http://schemas.openxmlformats.org/officeDocument/2006/relationships/image" Target="media/image121.png"/><Relationship Id="rId5" Type="http://schemas.openxmlformats.org/officeDocument/2006/relationships/settings" Target="settings.xml"/><Relationship Id="rId95" Type="http://schemas.openxmlformats.org/officeDocument/2006/relationships/image" Target="media/image85.png"/><Relationship Id="rId160" Type="http://schemas.openxmlformats.org/officeDocument/2006/relationships/image" Target="media/image132.jpg"/><Relationship Id="rId181" Type="http://schemas.openxmlformats.org/officeDocument/2006/relationships/image" Target="media/image153.jpg"/><Relationship Id="rId22" Type="http://schemas.openxmlformats.org/officeDocument/2006/relationships/image" Target="media/image12.png"/><Relationship Id="rId43" Type="http://schemas.openxmlformats.org/officeDocument/2006/relationships/image" Target="media/image33.png"/><Relationship Id="rId64" Type="http://schemas.openxmlformats.org/officeDocument/2006/relationships/image" Target="media/image54.png"/><Relationship Id="rId118" Type="http://schemas.openxmlformats.org/officeDocument/2006/relationships/image" Target="media/image107.emf"/><Relationship Id="rId139" Type="http://schemas.openxmlformats.org/officeDocument/2006/relationships/image" Target="media/image111.png"/><Relationship Id="rId85" Type="http://schemas.openxmlformats.org/officeDocument/2006/relationships/image" Target="media/image75.png"/><Relationship Id="rId150" Type="http://schemas.openxmlformats.org/officeDocument/2006/relationships/image" Target="media/image122.png"/><Relationship Id="rId171" Type="http://schemas.openxmlformats.org/officeDocument/2006/relationships/image" Target="media/image143.jpg"/><Relationship Id="rId12" Type="http://schemas.openxmlformats.org/officeDocument/2006/relationships/image" Target="media/image2.png"/><Relationship Id="rId33" Type="http://schemas.openxmlformats.org/officeDocument/2006/relationships/image" Target="media/image23.png"/><Relationship Id="rId108" Type="http://schemas.openxmlformats.org/officeDocument/2006/relationships/image" Target="media/image98.png"/><Relationship Id="rId129" Type="http://schemas.openxmlformats.org/officeDocument/2006/relationships/hyperlink" Target="https://docs.jboss.org/hibernate/orm/current/userguide/html_single/Hibernate_User_Guide.html" TargetMode="External"/><Relationship Id="rId54" Type="http://schemas.openxmlformats.org/officeDocument/2006/relationships/image" Target="media/image44.png"/><Relationship Id="rId75" Type="http://schemas.openxmlformats.org/officeDocument/2006/relationships/image" Target="media/image65.png"/><Relationship Id="rId96" Type="http://schemas.openxmlformats.org/officeDocument/2006/relationships/image" Target="media/image86.png"/><Relationship Id="rId140" Type="http://schemas.openxmlformats.org/officeDocument/2006/relationships/image" Target="media/image112.png"/><Relationship Id="rId161" Type="http://schemas.openxmlformats.org/officeDocument/2006/relationships/image" Target="media/image133.jpg"/><Relationship Id="rId182" Type="http://schemas.openxmlformats.org/officeDocument/2006/relationships/image" Target="media/image154.jpg"/><Relationship Id="rId6" Type="http://schemas.openxmlformats.org/officeDocument/2006/relationships/webSettings" Target="webSettings.xml"/><Relationship Id="rId23" Type="http://schemas.openxmlformats.org/officeDocument/2006/relationships/image" Target="media/image13.png"/><Relationship Id="rId119" Type="http://schemas.openxmlformats.org/officeDocument/2006/relationships/oleObject" Target="embeddings/oleObject2.bin"/><Relationship Id="rId44" Type="http://schemas.openxmlformats.org/officeDocument/2006/relationships/image" Target="media/image34.png"/><Relationship Id="rId65" Type="http://schemas.openxmlformats.org/officeDocument/2006/relationships/image" Target="media/image55.png"/><Relationship Id="rId86" Type="http://schemas.openxmlformats.org/officeDocument/2006/relationships/image" Target="media/image76.png"/><Relationship Id="rId130" Type="http://schemas.openxmlformats.org/officeDocument/2006/relationships/hyperlink" Target="https://docs.spring.io/spring-framework/docs/current/javadoc-api/org/springframework/web/client/RestTemplate.html" TargetMode="External"/><Relationship Id="rId151" Type="http://schemas.openxmlformats.org/officeDocument/2006/relationships/image" Target="media/image123.png"/><Relationship Id="rId172" Type="http://schemas.openxmlformats.org/officeDocument/2006/relationships/image" Target="media/image144.jp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109" Type="http://schemas.openxmlformats.org/officeDocument/2006/relationships/image" Target="media/image9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image" Target="media/image94.png"/><Relationship Id="rId120" Type="http://schemas.openxmlformats.org/officeDocument/2006/relationships/image" Target="media/image108.emf"/><Relationship Id="rId125" Type="http://schemas.openxmlformats.org/officeDocument/2006/relationships/hyperlink" Target="https://rebrickable.com/" TargetMode="External"/><Relationship Id="rId141" Type="http://schemas.openxmlformats.org/officeDocument/2006/relationships/image" Target="media/image113.png"/><Relationship Id="rId146" Type="http://schemas.openxmlformats.org/officeDocument/2006/relationships/image" Target="media/image118.png"/><Relationship Id="rId167" Type="http://schemas.openxmlformats.org/officeDocument/2006/relationships/image" Target="media/image139.jpg"/><Relationship Id="rId7" Type="http://schemas.openxmlformats.org/officeDocument/2006/relationships/footnotes" Target="footnotes.xml"/><Relationship Id="rId71" Type="http://schemas.openxmlformats.org/officeDocument/2006/relationships/image" Target="media/image61.png"/><Relationship Id="rId92" Type="http://schemas.openxmlformats.org/officeDocument/2006/relationships/image" Target="media/image82.png"/><Relationship Id="rId162" Type="http://schemas.openxmlformats.org/officeDocument/2006/relationships/image" Target="media/image134.jpg"/><Relationship Id="rId183" Type="http://schemas.openxmlformats.org/officeDocument/2006/relationships/footer" Target="footer3.xml"/><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100.png"/><Relationship Id="rId115" Type="http://schemas.openxmlformats.org/officeDocument/2006/relationships/image" Target="media/image105.png"/><Relationship Id="rId131" Type="http://schemas.openxmlformats.org/officeDocument/2006/relationships/hyperlink" Target="https://javadoc.io/doc/com.fasterxml.jackson.core/jackson-core/latest/index.html" TargetMode="External"/><Relationship Id="rId136" Type="http://schemas.openxmlformats.org/officeDocument/2006/relationships/hyperlink" Target="https://getbootstrap.com/docs/5.0/" TargetMode="External"/><Relationship Id="rId157" Type="http://schemas.openxmlformats.org/officeDocument/2006/relationships/image" Target="media/image129.jpg"/><Relationship Id="rId178" Type="http://schemas.openxmlformats.org/officeDocument/2006/relationships/image" Target="media/image150.jpg"/><Relationship Id="rId61" Type="http://schemas.openxmlformats.org/officeDocument/2006/relationships/image" Target="media/image51.png"/><Relationship Id="rId82" Type="http://schemas.openxmlformats.org/officeDocument/2006/relationships/image" Target="media/image72.png"/><Relationship Id="rId152" Type="http://schemas.openxmlformats.org/officeDocument/2006/relationships/image" Target="media/image124.png"/><Relationship Id="rId173" Type="http://schemas.openxmlformats.org/officeDocument/2006/relationships/image" Target="media/image145.jp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90.png"/><Relationship Id="rId105" Type="http://schemas.openxmlformats.org/officeDocument/2006/relationships/image" Target="media/image95.png"/><Relationship Id="rId126" Type="http://schemas.openxmlformats.org/officeDocument/2006/relationships/hyperlink" Target="https://rebrickable.com/sets/75280-1/501st-legion-clone-troopers" TargetMode="External"/><Relationship Id="rId147" Type="http://schemas.openxmlformats.org/officeDocument/2006/relationships/image" Target="media/image119.png"/><Relationship Id="rId168" Type="http://schemas.openxmlformats.org/officeDocument/2006/relationships/image" Target="media/image140.jpg"/><Relationship Id="rId8" Type="http://schemas.openxmlformats.org/officeDocument/2006/relationships/endnotes" Target="endnotes.xml"/><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3.png"/><Relationship Id="rId98" Type="http://schemas.openxmlformats.org/officeDocument/2006/relationships/image" Target="media/image88.png"/><Relationship Id="rId121" Type="http://schemas.openxmlformats.org/officeDocument/2006/relationships/oleObject" Target="embeddings/oleObject3.bin"/><Relationship Id="rId142" Type="http://schemas.openxmlformats.org/officeDocument/2006/relationships/image" Target="media/image114.png"/><Relationship Id="rId163" Type="http://schemas.openxmlformats.org/officeDocument/2006/relationships/image" Target="media/image135.jpg"/><Relationship Id="rId184" Type="http://schemas.openxmlformats.org/officeDocument/2006/relationships/fontTable" Target="fontTable.xml"/><Relationship Id="rId3" Type="http://schemas.openxmlformats.org/officeDocument/2006/relationships/numbering" Target="numbering.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106.emf"/><Relationship Id="rId137" Type="http://schemas.openxmlformats.org/officeDocument/2006/relationships/image" Target="media/image109.png"/><Relationship Id="rId158" Type="http://schemas.openxmlformats.org/officeDocument/2006/relationships/image" Target="media/image130.jpg"/><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8.png"/><Relationship Id="rId111" Type="http://schemas.openxmlformats.org/officeDocument/2006/relationships/image" Target="media/image101.png"/><Relationship Id="rId132" Type="http://schemas.openxmlformats.org/officeDocument/2006/relationships/hyperlink" Target="https://javadoc.io/doc/com.fasterxml.jackson.core/jackson-databind/latest/index.html" TargetMode="External"/><Relationship Id="rId153" Type="http://schemas.openxmlformats.org/officeDocument/2006/relationships/image" Target="media/image125.jpg"/><Relationship Id="rId174" Type="http://schemas.openxmlformats.org/officeDocument/2006/relationships/image" Target="media/image146.jpg"/><Relationship Id="rId179" Type="http://schemas.openxmlformats.org/officeDocument/2006/relationships/image" Target="media/image151.jpg"/><Relationship Id="rId15" Type="http://schemas.openxmlformats.org/officeDocument/2006/relationships/image" Target="media/image5.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6.png"/><Relationship Id="rId127" Type="http://schemas.openxmlformats.org/officeDocument/2006/relationships/hyperlink" Target="https://rebrickable.com/parts/6134/hinge-brick-2-x-2-top-plate-thin/#buy_parts" TargetMode="External"/><Relationship Id="rId10" Type="http://schemas.openxmlformats.org/officeDocument/2006/relationships/footer" Target="footer2.xml"/><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hyperlink" Target="https://rebrickable.com/api/" TargetMode="External"/><Relationship Id="rId143" Type="http://schemas.openxmlformats.org/officeDocument/2006/relationships/image" Target="media/image115.png"/><Relationship Id="rId148" Type="http://schemas.openxmlformats.org/officeDocument/2006/relationships/image" Target="media/image120.png"/><Relationship Id="rId164" Type="http://schemas.openxmlformats.org/officeDocument/2006/relationships/image" Target="media/image136.jpg"/><Relationship Id="rId169" Type="http://schemas.openxmlformats.org/officeDocument/2006/relationships/image" Target="media/image141.jpg"/><Relationship Id="rId185"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oter" Target="footer1.xml"/><Relationship Id="rId180" Type="http://schemas.openxmlformats.org/officeDocument/2006/relationships/image" Target="media/image152.jpg"/><Relationship Id="rId26" Type="http://schemas.openxmlformats.org/officeDocument/2006/relationships/image" Target="media/image16.png"/><Relationship Id="rId47" Type="http://schemas.openxmlformats.org/officeDocument/2006/relationships/image" Target="media/image37.png"/><Relationship Id="rId68" Type="http://schemas.openxmlformats.org/officeDocument/2006/relationships/image" Target="media/image58.png"/><Relationship Id="rId89" Type="http://schemas.openxmlformats.org/officeDocument/2006/relationships/image" Target="media/image79.png"/><Relationship Id="rId112" Type="http://schemas.openxmlformats.org/officeDocument/2006/relationships/image" Target="media/image102.png"/><Relationship Id="rId133" Type="http://schemas.openxmlformats.org/officeDocument/2006/relationships/hyperlink" Target="https://attacomsian.com/blog/read-write-csv-files-opencsv" TargetMode="External"/><Relationship Id="rId154" Type="http://schemas.openxmlformats.org/officeDocument/2006/relationships/image" Target="media/image126.jpg"/><Relationship Id="rId175" Type="http://schemas.openxmlformats.org/officeDocument/2006/relationships/image" Target="media/image147.jpg"/><Relationship Id="rId16" Type="http://schemas.openxmlformats.org/officeDocument/2006/relationships/image" Target="media/image6.png"/><Relationship Id="rId37" Type="http://schemas.openxmlformats.org/officeDocument/2006/relationships/image" Target="media/image27.png"/><Relationship Id="rId58" Type="http://schemas.openxmlformats.org/officeDocument/2006/relationships/image" Target="media/image48.png"/><Relationship Id="rId79" Type="http://schemas.openxmlformats.org/officeDocument/2006/relationships/image" Target="media/image69.png"/><Relationship Id="rId102" Type="http://schemas.openxmlformats.org/officeDocument/2006/relationships/image" Target="media/image92.png"/><Relationship Id="rId123" Type="http://schemas.openxmlformats.org/officeDocument/2006/relationships/hyperlink" Target="https://rebrickable.com/api/v3/docs/?key=15b84a4cfa3259beb72eb08e7ccf55df" TargetMode="External"/><Relationship Id="rId144" Type="http://schemas.openxmlformats.org/officeDocument/2006/relationships/image" Target="media/image116.png"/><Relationship Id="rId90" Type="http://schemas.openxmlformats.org/officeDocument/2006/relationships/image" Target="media/image80.png"/><Relationship Id="rId165" Type="http://schemas.openxmlformats.org/officeDocument/2006/relationships/image" Target="media/image137.jpg"/><Relationship Id="rId27" Type="http://schemas.openxmlformats.org/officeDocument/2006/relationships/image" Target="media/image17.png"/><Relationship Id="rId48" Type="http://schemas.openxmlformats.org/officeDocument/2006/relationships/image" Target="media/image38.png"/><Relationship Id="rId69" Type="http://schemas.openxmlformats.org/officeDocument/2006/relationships/image" Target="media/image59.png"/><Relationship Id="rId113" Type="http://schemas.openxmlformats.org/officeDocument/2006/relationships/image" Target="media/image103.png"/><Relationship Id="rId134" Type="http://schemas.openxmlformats.org/officeDocument/2006/relationships/hyperlink" Target="https://attacomsian.com/blog/export-download-data-csv-file-spring-boot" TargetMode="External"/><Relationship Id="rId80" Type="http://schemas.openxmlformats.org/officeDocument/2006/relationships/image" Target="media/image70.png"/><Relationship Id="rId155" Type="http://schemas.openxmlformats.org/officeDocument/2006/relationships/image" Target="media/image127.jpg"/><Relationship Id="rId176" Type="http://schemas.openxmlformats.org/officeDocument/2006/relationships/image" Target="media/image148.jpg"/><Relationship Id="rId17" Type="http://schemas.openxmlformats.org/officeDocument/2006/relationships/image" Target="media/image7.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3.png"/><Relationship Id="rId124" Type="http://schemas.openxmlformats.org/officeDocument/2006/relationships/hyperlink" Target="https://www.bricklink.com/v2/main.page" TargetMode="External"/><Relationship Id="rId70" Type="http://schemas.openxmlformats.org/officeDocument/2006/relationships/image" Target="media/image60.png"/><Relationship Id="rId91" Type="http://schemas.openxmlformats.org/officeDocument/2006/relationships/image" Target="media/image81.png"/><Relationship Id="rId145" Type="http://schemas.openxmlformats.org/officeDocument/2006/relationships/image" Target="media/image117.png"/><Relationship Id="rId166" Type="http://schemas.openxmlformats.org/officeDocument/2006/relationships/image" Target="media/image138.jpg"/><Relationship Id="rId1" Type="http://schemas.openxmlformats.org/officeDocument/2006/relationships/customXml" Target="../customXml/item1.xml"/><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104.png"/><Relationship Id="rId60" Type="http://schemas.openxmlformats.org/officeDocument/2006/relationships/image" Target="media/image50.png"/><Relationship Id="rId81" Type="http://schemas.openxmlformats.org/officeDocument/2006/relationships/image" Target="media/image71.png"/><Relationship Id="rId135" Type="http://schemas.openxmlformats.org/officeDocument/2006/relationships/hyperlink" Target="https://attacomsian.com/blog/spring-boot-upload-parse-csv-file" TargetMode="External"/><Relationship Id="rId156" Type="http://schemas.openxmlformats.org/officeDocument/2006/relationships/image" Target="media/image128.jpg"/><Relationship Id="rId177" Type="http://schemas.openxmlformats.org/officeDocument/2006/relationships/image" Target="media/image14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8E5866B-C1D2-4C80-AD09-F3FA01277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03</TotalTime>
  <Pages>52</Pages>
  <Words>18105</Words>
  <Characters>103204</Characters>
  <Application>Microsoft Office Word</Application>
  <DocSecurity>0</DocSecurity>
  <Lines>860</Lines>
  <Paragraphs>242</Paragraphs>
  <ScaleCrop>false</ScaleCrop>
  <HeadingPairs>
    <vt:vector size="2" baseType="variant">
      <vt:variant>
        <vt:lpstr>Title</vt:lpstr>
      </vt:variant>
      <vt:variant>
        <vt:i4>1</vt:i4>
      </vt:variant>
    </vt:vector>
  </HeadingPairs>
  <TitlesOfParts>
    <vt:vector size="1" baseType="lpstr">
      <vt:lpstr>CO3201 Computer Science Project: Dissertation</vt:lpstr>
    </vt:vector>
  </TitlesOfParts>
  <Company>SCHOOL OF COMPUTING AND MATHEMATICAL SCIENCES, UNIVERSITY OF LEICESter</Company>
  <LinksUpToDate>false</LinksUpToDate>
  <CharactersWithSpaces>121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3201 Computer Science Project: Dissertation</dc:title>
  <dc:subject>LEGO: SET CHECKLIST CREATOR</dc:subject>
  <dc:creator>DAN Booth</dc:creator>
  <cp:keywords/>
  <dc:description/>
  <cp:lastModifiedBy>DAN Booth</cp:lastModifiedBy>
  <cp:revision>1690</cp:revision>
  <dcterms:created xsi:type="dcterms:W3CDTF">2022-04-07T10:09:00Z</dcterms:created>
  <dcterms:modified xsi:type="dcterms:W3CDTF">2022-04-26T16:07:00Z</dcterms:modified>
</cp:coreProperties>
</file>